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37DC5" w14:textId="77777777" w:rsidR="005B65F3" w:rsidRPr="003E70E6" w:rsidRDefault="005B65F3" w:rsidP="005B65F3">
      <w:pPr>
        <w:pStyle w:val="Header"/>
        <w:jc w:val="center"/>
        <w:rPr>
          <w:smallCaps/>
          <w:spacing w:val="32"/>
          <w:sz w:val="28"/>
          <w:szCs w:val="28"/>
        </w:rPr>
      </w:pPr>
      <w:r w:rsidRPr="003E70E6">
        <w:rPr>
          <w:smallCaps/>
          <w:spacing w:val="32"/>
          <w:sz w:val="32"/>
          <w:szCs w:val="32"/>
        </w:rPr>
        <w:t>B</w:t>
      </w:r>
      <w:r w:rsidRPr="003E70E6">
        <w:rPr>
          <w:smallCaps/>
          <w:spacing w:val="32"/>
          <w:sz w:val="28"/>
          <w:szCs w:val="28"/>
        </w:rPr>
        <w:t xml:space="preserve">angladesh </w:t>
      </w:r>
      <w:r w:rsidRPr="003E70E6">
        <w:rPr>
          <w:smallCaps/>
          <w:spacing w:val="32"/>
          <w:sz w:val="32"/>
          <w:szCs w:val="32"/>
        </w:rPr>
        <w:t>U</w:t>
      </w:r>
      <w:r w:rsidRPr="003E70E6">
        <w:rPr>
          <w:smallCaps/>
          <w:spacing w:val="32"/>
          <w:sz w:val="28"/>
          <w:szCs w:val="28"/>
        </w:rPr>
        <w:t xml:space="preserve">niversity of </w:t>
      </w:r>
      <w:r w:rsidRPr="003E70E6">
        <w:rPr>
          <w:smallCaps/>
          <w:spacing w:val="32"/>
          <w:sz w:val="32"/>
          <w:szCs w:val="32"/>
        </w:rPr>
        <w:t>E</w:t>
      </w:r>
      <w:r w:rsidRPr="003E70E6">
        <w:rPr>
          <w:smallCaps/>
          <w:spacing w:val="32"/>
          <w:sz w:val="28"/>
          <w:szCs w:val="28"/>
        </w:rPr>
        <w:t xml:space="preserve">ngineering and </w:t>
      </w:r>
      <w:r w:rsidRPr="003E70E6">
        <w:rPr>
          <w:smallCaps/>
          <w:spacing w:val="32"/>
          <w:sz w:val="32"/>
          <w:szCs w:val="32"/>
        </w:rPr>
        <w:t>T</w:t>
      </w:r>
      <w:r w:rsidRPr="003E70E6">
        <w:rPr>
          <w:smallCaps/>
          <w:spacing w:val="32"/>
          <w:sz w:val="28"/>
          <w:szCs w:val="28"/>
        </w:rPr>
        <w:t>echnology</w:t>
      </w:r>
    </w:p>
    <w:p w14:paraId="37CCDEF6" w14:textId="77777777" w:rsidR="005B65F3" w:rsidRDefault="005B65F3" w:rsidP="005B65F3">
      <w:pPr>
        <w:pStyle w:val="Header"/>
        <w:jc w:val="center"/>
        <w:rPr>
          <w:smallCaps/>
          <w:spacing w:val="32"/>
          <w:sz w:val="28"/>
          <w:szCs w:val="28"/>
        </w:rPr>
      </w:pPr>
      <w:r w:rsidRPr="003E70E6">
        <w:rPr>
          <w:smallCaps/>
          <w:spacing w:val="32"/>
          <w:sz w:val="28"/>
          <w:szCs w:val="28"/>
        </w:rPr>
        <w:t xml:space="preserve">Department of </w:t>
      </w:r>
      <w:r w:rsidRPr="003E70E6">
        <w:rPr>
          <w:smallCaps/>
          <w:spacing w:val="32"/>
          <w:sz w:val="32"/>
          <w:szCs w:val="32"/>
        </w:rPr>
        <w:t>E</w:t>
      </w:r>
      <w:r w:rsidRPr="003E70E6">
        <w:rPr>
          <w:smallCaps/>
          <w:spacing w:val="32"/>
          <w:sz w:val="28"/>
          <w:szCs w:val="28"/>
        </w:rPr>
        <w:t xml:space="preserve">lectrical and </w:t>
      </w:r>
      <w:r w:rsidRPr="003E70E6">
        <w:rPr>
          <w:smallCaps/>
          <w:spacing w:val="32"/>
          <w:sz w:val="32"/>
          <w:szCs w:val="32"/>
        </w:rPr>
        <w:t>E</w:t>
      </w:r>
      <w:r w:rsidRPr="003E70E6">
        <w:rPr>
          <w:smallCaps/>
          <w:spacing w:val="32"/>
          <w:sz w:val="28"/>
          <w:szCs w:val="28"/>
        </w:rPr>
        <w:t xml:space="preserve">lectronic </w:t>
      </w:r>
      <w:r w:rsidRPr="003E70E6">
        <w:rPr>
          <w:smallCaps/>
          <w:spacing w:val="32"/>
          <w:sz w:val="32"/>
          <w:szCs w:val="32"/>
        </w:rPr>
        <w:t>E</w:t>
      </w:r>
      <w:r w:rsidRPr="003E70E6">
        <w:rPr>
          <w:smallCaps/>
          <w:spacing w:val="32"/>
          <w:sz w:val="28"/>
          <w:szCs w:val="28"/>
        </w:rPr>
        <w:t>ngineering</w:t>
      </w:r>
    </w:p>
    <w:p w14:paraId="49924887" w14:textId="77777777" w:rsidR="005B65F3" w:rsidRPr="003E70E6" w:rsidRDefault="005B65F3" w:rsidP="005B65F3">
      <w:pPr>
        <w:pStyle w:val="Header"/>
        <w:jc w:val="center"/>
        <w:rPr>
          <w:smallCaps/>
          <w:spacing w:val="32"/>
          <w:sz w:val="28"/>
          <w:szCs w:val="28"/>
        </w:rPr>
      </w:pPr>
    </w:p>
    <w:p w14:paraId="6D854D9C" w14:textId="153153A4" w:rsidR="00540963" w:rsidRDefault="005B65F3" w:rsidP="004C70A5">
      <w:pPr>
        <w:pStyle w:val="Header"/>
        <w:jc w:val="center"/>
        <w:rPr>
          <w:sz w:val="30"/>
          <w:szCs w:val="30"/>
        </w:rPr>
      </w:pPr>
      <w:r w:rsidRPr="00561DB4">
        <w:rPr>
          <w:sz w:val="34"/>
          <w:szCs w:val="34"/>
        </w:rPr>
        <w:t>EEE</w:t>
      </w:r>
      <w:r w:rsidRPr="00561DB4">
        <w:rPr>
          <w:spacing w:val="-1"/>
          <w:sz w:val="34"/>
          <w:szCs w:val="34"/>
        </w:rPr>
        <w:t xml:space="preserve"> </w:t>
      </w:r>
      <w:r w:rsidRPr="00561DB4">
        <w:rPr>
          <w:sz w:val="34"/>
          <w:szCs w:val="34"/>
        </w:rPr>
        <w:t>41</w:t>
      </w:r>
      <w:r w:rsidR="009877E4">
        <w:rPr>
          <w:sz w:val="34"/>
          <w:szCs w:val="34"/>
        </w:rPr>
        <w:t>6</w:t>
      </w:r>
      <w:r w:rsidRPr="00561DB4">
        <w:rPr>
          <w:sz w:val="34"/>
          <w:szCs w:val="34"/>
        </w:rPr>
        <w:t xml:space="preserve"> </w:t>
      </w:r>
      <w:r w:rsidR="00540963">
        <w:rPr>
          <w:sz w:val="30"/>
          <w:szCs w:val="30"/>
        </w:rPr>
        <w:t xml:space="preserve">(January 2022) </w:t>
      </w:r>
      <w:r w:rsidR="00540963" w:rsidRPr="001279AA">
        <w:rPr>
          <w:b/>
          <w:bCs/>
          <w:sz w:val="34"/>
          <w:szCs w:val="34"/>
        </w:rPr>
        <w:t>A</w:t>
      </w:r>
      <w:r w:rsidR="00D438CB">
        <w:rPr>
          <w:b/>
          <w:bCs/>
          <w:sz w:val="34"/>
          <w:szCs w:val="34"/>
        </w:rPr>
        <w:t>2</w:t>
      </w:r>
      <w:r w:rsidR="008F2F5D">
        <w:rPr>
          <w:b/>
          <w:bCs/>
          <w:sz w:val="34"/>
          <w:szCs w:val="34"/>
        </w:rPr>
        <w:t>.7</w:t>
      </w:r>
    </w:p>
    <w:p w14:paraId="5830B2AA" w14:textId="4A09C673" w:rsidR="005B65F3" w:rsidRPr="00540963" w:rsidRDefault="005B65F3" w:rsidP="004C70A5">
      <w:pPr>
        <w:pStyle w:val="Header"/>
        <w:jc w:val="center"/>
        <w:rPr>
          <w:sz w:val="36"/>
          <w:szCs w:val="36"/>
        </w:rPr>
      </w:pPr>
      <w:r w:rsidRPr="00540963">
        <w:rPr>
          <w:sz w:val="30"/>
          <w:szCs w:val="30"/>
        </w:rPr>
        <w:t>Microprocessor and Embedded Systems</w:t>
      </w:r>
      <w:r w:rsidR="009877E4" w:rsidRPr="00540963">
        <w:rPr>
          <w:sz w:val="30"/>
          <w:szCs w:val="30"/>
        </w:rPr>
        <w:t xml:space="preserve"> Laboratory</w:t>
      </w:r>
      <w:r w:rsidR="004C70A5" w:rsidRPr="00540963">
        <w:rPr>
          <w:sz w:val="30"/>
          <w:szCs w:val="30"/>
        </w:rPr>
        <w:t xml:space="preserve"> </w:t>
      </w:r>
    </w:p>
    <w:p w14:paraId="5F42FDAC" w14:textId="66A31614" w:rsidR="005B65F3" w:rsidRPr="00561DB4" w:rsidRDefault="002A469D" w:rsidP="005B65F3">
      <w:pPr>
        <w:spacing w:before="240"/>
        <w:ind w:left="965" w:right="922"/>
        <w:jc w:val="center"/>
        <w:rPr>
          <w:b/>
          <w:bCs/>
          <w:sz w:val="34"/>
          <w:szCs w:val="8"/>
        </w:rPr>
      </w:pPr>
      <w:r w:rsidRPr="00561DB4">
        <w:rPr>
          <w:b/>
          <w:bCs/>
          <w:sz w:val="34"/>
          <w:szCs w:val="8"/>
        </w:rPr>
        <w:t>Final Project</w:t>
      </w:r>
      <w:r w:rsidR="00561DB4" w:rsidRPr="00561DB4">
        <w:rPr>
          <w:b/>
          <w:bCs/>
          <w:sz w:val="34"/>
          <w:szCs w:val="8"/>
        </w:rPr>
        <w:t xml:space="preserve"> Report</w:t>
      </w:r>
    </w:p>
    <w:p w14:paraId="280A8820" w14:textId="77777777" w:rsidR="005B65F3" w:rsidRPr="00A65347" w:rsidRDefault="005B65F3" w:rsidP="005B65F3">
      <w:pPr>
        <w:spacing w:before="240"/>
        <w:ind w:left="965" w:right="922"/>
        <w:jc w:val="center"/>
        <w:rPr>
          <w:sz w:val="4"/>
          <w:szCs w:val="4"/>
        </w:rPr>
      </w:pPr>
    </w:p>
    <w:p w14:paraId="371508E5" w14:textId="1FF9D0A7" w:rsidR="005B65F3" w:rsidRPr="003E70E6" w:rsidRDefault="00D438CB" w:rsidP="005B65F3">
      <w:pPr>
        <w:ind w:right="1"/>
        <w:jc w:val="center"/>
        <w:rPr>
          <w:sz w:val="42"/>
          <w:szCs w:val="16"/>
        </w:rPr>
      </w:pPr>
      <w:r>
        <w:rPr>
          <w:sz w:val="42"/>
          <w:szCs w:val="16"/>
        </w:rPr>
        <w:t>Biometric Attendance System: TruID</w:t>
      </w:r>
    </w:p>
    <w:p w14:paraId="384EBEFA" w14:textId="25E8EC32" w:rsidR="005B65F3" w:rsidRPr="003E70E6" w:rsidRDefault="004D6314" w:rsidP="005B65F3">
      <w:pPr>
        <w:spacing w:before="9"/>
        <w:rPr>
          <w:sz w:val="27"/>
        </w:rPr>
      </w:pPr>
      <w:r>
        <w:rPr>
          <w:noProof/>
        </w:rPr>
        <mc:AlternateContent>
          <mc:Choice Requires="wps">
            <w:drawing>
              <wp:anchor distT="0" distB="0" distL="0" distR="0" simplePos="0" relativeHeight="251658240" behindDoc="1" locked="0" layoutInCell="1" allowOverlap="1" wp14:anchorId="02129F66" wp14:editId="37B13FCA">
                <wp:simplePos x="0" y="0"/>
                <wp:positionH relativeFrom="page">
                  <wp:posOffset>895350</wp:posOffset>
                </wp:positionH>
                <wp:positionV relativeFrom="paragraph">
                  <wp:posOffset>218440</wp:posOffset>
                </wp:positionV>
                <wp:extent cx="5981700" cy="19050"/>
                <wp:effectExtent l="0" t="0" r="0" b="0"/>
                <wp:wrapTopAndBottom/>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rect id="Rectangle 26" style="position:absolute;margin-left:70.5pt;margin-top:17.2pt;width:471pt;height:1.5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5C0B9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">
                <w10:wrap type="topAndBottom" anchorx="page"/>
              </v:rect>
            </w:pict>
          </mc:Fallback>
        </mc:AlternateContent>
      </w:r>
    </w:p>
    <w:p w14:paraId="6F40DEE1" w14:textId="563933A2" w:rsidR="005B65F3" w:rsidRPr="002A469D" w:rsidRDefault="005B65F3" w:rsidP="002A469D">
      <w:pPr>
        <w:pStyle w:val="Heading1"/>
        <w:spacing w:before="120" w:after="120" w:line="367" w:lineRule="exact"/>
        <w:ind w:left="-86"/>
        <w:rPr>
          <w:sz w:val="38"/>
          <w:szCs w:val="26"/>
        </w:rPr>
      </w:pPr>
      <w:bookmarkStart w:id="0" w:name="_Toc102054466"/>
      <w:bookmarkStart w:id="1" w:name="_Toc104452038"/>
      <w:bookmarkStart w:id="2" w:name="_Toc110953010"/>
      <w:r w:rsidRPr="003E70E6">
        <w:rPr>
          <w:sz w:val="38"/>
          <w:szCs w:val="26"/>
        </w:rPr>
        <w:t>Evaluation Form:</w:t>
      </w:r>
      <w:bookmarkEnd w:id="0"/>
      <w:bookmarkEnd w:id="1"/>
      <w:bookmarkEnd w:id="2"/>
    </w:p>
    <w:tbl>
      <w:tblPr>
        <w:tblW w:w="9202" w:type="dxa"/>
        <w:tblInd w:w="-23" w:type="dxa"/>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ayout w:type="fixed"/>
        <w:tblCellMar>
          <w:left w:w="0" w:type="dxa"/>
          <w:right w:w="0" w:type="dxa"/>
        </w:tblCellMar>
        <w:tblLook w:val="01E0" w:firstRow="1" w:lastRow="1" w:firstColumn="1" w:lastColumn="1" w:noHBand="0" w:noVBand="0"/>
      </w:tblPr>
      <w:tblGrid>
        <w:gridCol w:w="1245"/>
        <w:gridCol w:w="6056"/>
        <w:gridCol w:w="810"/>
        <w:gridCol w:w="1091"/>
      </w:tblGrid>
      <w:tr w:rsidR="005B65F3" w14:paraId="28799046" w14:textId="77777777" w:rsidTr="0C8319FB">
        <w:trPr>
          <w:trHeight w:val="360"/>
        </w:trPr>
        <w:tc>
          <w:tcPr>
            <w:tcW w:w="1245" w:type="dxa"/>
          </w:tcPr>
          <w:p w14:paraId="26B33F72" w14:textId="77777777" w:rsidR="005B65F3" w:rsidRDefault="005B65F3" w:rsidP="000D0BDD">
            <w:pPr>
              <w:pStyle w:val="Footer"/>
              <w:spacing w:before="41"/>
              <w:ind w:left="289" w:right="245"/>
              <w:jc w:val="center"/>
              <w:rPr>
                <w:sz w:val="24"/>
              </w:rPr>
            </w:pPr>
            <w:r w:rsidRPr="003E70E6">
              <w:rPr>
                <w:sz w:val="24"/>
              </w:rPr>
              <w:t>STEP</w:t>
            </w:r>
          </w:p>
        </w:tc>
        <w:tc>
          <w:tcPr>
            <w:tcW w:w="6056" w:type="dxa"/>
          </w:tcPr>
          <w:p w14:paraId="4595CCDC" w14:textId="77777777" w:rsidR="005B65F3" w:rsidRDefault="005B65F3" w:rsidP="000D0BDD">
            <w:pPr>
              <w:pStyle w:val="Footer"/>
              <w:spacing w:before="41"/>
              <w:ind w:left="2259" w:right="2214"/>
              <w:jc w:val="center"/>
              <w:rPr>
                <w:sz w:val="24"/>
              </w:rPr>
            </w:pPr>
            <w:r w:rsidRPr="003E70E6">
              <w:rPr>
                <w:sz w:val="24"/>
              </w:rPr>
              <w:t>DESCRIPTION</w:t>
            </w:r>
          </w:p>
        </w:tc>
        <w:tc>
          <w:tcPr>
            <w:tcW w:w="810" w:type="dxa"/>
          </w:tcPr>
          <w:p w14:paraId="1EE0E299" w14:textId="77777777" w:rsidR="005B65F3" w:rsidRDefault="005B65F3" w:rsidP="000D0BDD">
            <w:pPr>
              <w:pStyle w:val="Footer"/>
              <w:spacing w:before="41"/>
              <w:ind w:left="104" w:right="59"/>
              <w:jc w:val="center"/>
              <w:rPr>
                <w:sz w:val="24"/>
              </w:rPr>
            </w:pPr>
            <w:r w:rsidRPr="003E70E6">
              <w:rPr>
                <w:sz w:val="24"/>
              </w:rPr>
              <w:t>MAX</w:t>
            </w:r>
          </w:p>
        </w:tc>
        <w:tc>
          <w:tcPr>
            <w:tcW w:w="1091" w:type="dxa"/>
          </w:tcPr>
          <w:p w14:paraId="3461D6C8" w14:textId="77777777" w:rsidR="005B65F3" w:rsidRDefault="005B65F3" w:rsidP="000D0BDD">
            <w:pPr>
              <w:pStyle w:val="Footer"/>
              <w:spacing w:before="41"/>
              <w:ind w:left="158"/>
              <w:rPr>
                <w:sz w:val="24"/>
              </w:rPr>
            </w:pPr>
            <w:r w:rsidRPr="003E70E6">
              <w:rPr>
                <w:sz w:val="24"/>
              </w:rPr>
              <w:t>SCORE</w:t>
            </w:r>
          </w:p>
        </w:tc>
      </w:tr>
      <w:tr w:rsidR="005B65F3" w14:paraId="382335DC" w14:textId="77777777" w:rsidTr="0C8319FB">
        <w:tc>
          <w:tcPr>
            <w:tcW w:w="1245" w:type="dxa"/>
            <w:tcBorders>
              <w:bottom w:val="single" w:sz="4" w:space="0" w:color="000000" w:themeColor="text1"/>
            </w:tcBorders>
          </w:tcPr>
          <w:p w14:paraId="5AA08A32" w14:textId="77777777" w:rsidR="005B65F3" w:rsidRPr="0067366F" w:rsidRDefault="005B65F3" w:rsidP="000D0BDD">
            <w:pPr>
              <w:pStyle w:val="Footer"/>
              <w:spacing w:before="39"/>
              <w:ind w:left="45"/>
              <w:jc w:val="center"/>
              <w:rPr>
                <w:szCs w:val="20"/>
              </w:rPr>
            </w:pPr>
            <w:r w:rsidRPr="0067366F">
              <w:rPr>
                <w:szCs w:val="20"/>
              </w:rPr>
              <w:t>1</w:t>
            </w:r>
          </w:p>
        </w:tc>
        <w:tc>
          <w:tcPr>
            <w:tcW w:w="6056" w:type="dxa"/>
            <w:tcBorders>
              <w:bottom w:val="single" w:sz="4" w:space="0" w:color="000000" w:themeColor="text1"/>
            </w:tcBorders>
          </w:tcPr>
          <w:p w14:paraId="5BE285EA" w14:textId="7E6FFFF6" w:rsidR="005B65F3" w:rsidRPr="0067366F" w:rsidRDefault="2830C1A1" w:rsidP="000D0BDD">
            <w:pPr>
              <w:pStyle w:val="Footer"/>
              <w:spacing w:before="39"/>
              <w:ind w:left="108"/>
              <w:rPr>
                <w:szCs w:val="20"/>
              </w:rPr>
            </w:pPr>
            <w:r>
              <w:rPr>
                <w:szCs w:val="20"/>
              </w:rPr>
              <w:t>Report</w:t>
            </w:r>
            <w:r w:rsidRPr="0067366F">
              <w:rPr>
                <w:szCs w:val="20"/>
              </w:rPr>
              <w:t xml:space="preserve"> </w:t>
            </w:r>
            <w:r>
              <w:rPr>
                <w:szCs w:val="20"/>
              </w:rPr>
              <w:t>(</w:t>
            </w:r>
            <w:r w:rsidR="00615928">
              <w:rPr>
                <w:szCs w:val="20"/>
              </w:rPr>
              <w:t>Format, Reference)</w:t>
            </w:r>
          </w:p>
        </w:tc>
        <w:tc>
          <w:tcPr>
            <w:tcW w:w="810" w:type="dxa"/>
            <w:tcBorders>
              <w:bottom w:val="single" w:sz="4" w:space="0" w:color="000000" w:themeColor="text1"/>
            </w:tcBorders>
          </w:tcPr>
          <w:p w14:paraId="1C38557A" w14:textId="10C0AE12" w:rsidR="005B65F3" w:rsidRPr="0067366F" w:rsidRDefault="00615928" w:rsidP="000D0BDD">
            <w:pPr>
              <w:pStyle w:val="Footer"/>
              <w:spacing w:before="39"/>
              <w:ind w:left="44"/>
              <w:jc w:val="center"/>
              <w:rPr>
                <w:szCs w:val="20"/>
              </w:rPr>
            </w:pPr>
            <w:r>
              <w:rPr>
                <w:szCs w:val="20"/>
              </w:rPr>
              <w:t>10</w:t>
            </w:r>
          </w:p>
        </w:tc>
        <w:tc>
          <w:tcPr>
            <w:tcW w:w="1091" w:type="dxa"/>
            <w:tcBorders>
              <w:bottom w:val="single" w:sz="4" w:space="0" w:color="000000" w:themeColor="text1"/>
            </w:tcBorders>
          </w:tcPr>
          <w:p w14:paraId="3833D946" w14:textId="77777777" w:rsidR="005B65F3" w:rsidRPr="0067366F" w:rsidRDefault="005B65F3" w:rsidP="000D0BDD">
            <w:pPr>
              <w:pStyle w:val="Footer"/>
              <w:rPr>
                <w:szCs w:val="20"/>
              </w:rPr>
            </w:pPr>
          </w:p>
        </w:tc>
      </w:tr>
      <w:tr w:rsidR="005B65F3" w14:paraId="797610E8" w14:textId="77777777" w:rsidTr="0C8319FB">
        <w:tc>
          <w:tcPr>
            <w:tcW w:w="1245" w:type="dxa"/>
            <w:tcBorders>
              <w:top w:val="single" w:sz="4" w:space="0" w:color="000000" w:themeColor="text1"/>
              <w:bottom w:val="single" w:sz="4" w:space="0" w:color="000000" w:themeColor="text1"/>
            </w:tcBorders>
          </w:tcPr>
          <w:p w14:paraId="39D6142F" w14:textId="77777777" w:rsidR="005B65F3" w:rsidRPr="0067366F" w:rsidRDefault="005B65F3" w:rsidP="000D0BDD">
            <w:pPr>
              <w:pStyle w:val="Footer"/>
              <w:spacing w:before="39"/>
              <w:ind w:left="45"/>
              <w:jc w:val="center"/>
              <w:rPr>
                <w:szCs w:val="20"/>
              </w:rPr>
            </w:pPr>
            <w:r w:rsidRPr="0067366F">
              <w:rPr>
                <w:szCs w:val="20"/>
              </w:rPr>
              <w:t>2</w:t>
            </w:r>
          </w:p>
        </w:tc>
        <w:tc>
          <w:tcPr>
            <w:tcW w:w="6056" w:type="dxa"/>
            <w:tcBorders>
              <w:top w:val="single" w:sz="4" w:space="0" w:color="000000" w:themeColor="text1"/>
              <w:bottom w:val="single" w:sz="4" w:space="0" w:color="000000" w:themeColor="text1"/>
            </w:tcBorders>
          </w:tcPr>
          <w:p w14:paraId="64D1320D" w14:textId="401CD92D" w:rsidR="005B65F3" w:rsidRPr="0067366F" w:rsidRDefault="002A469D" w:rsidP="000D0BDD">
            <w:pPr>
              <w:pStyle w:val="Footer"/>
              <w:spacing w:before="39"/>
              <w:ind w:left="108"/>
              <w:rPr>
                <w:szCs w:val="20"/>
              </w:rPr>
            </w:pPr>
            <w:r w:rsidRPr="0067366F">
              <w:rPr>
                <w:szCs w:val="20"/>
              </w:rPr>
              <w:t>Design Method and Complete Design</w:t>
            </w:r>
            <w:r w:rsidR="00615928">
              <w:rPr>
                <w:szCs w:val="20"/>
              </w:rPr>
              <w:t xml:space="preserve"> (Hardware</w:t>
            </w:r>
            <w:r w:rsidR="00615928" w:rsidRPr="0067366F">
              <w:rPr>
                <w:szCs w:val="20"/>
              </w:rPr>
              <w:t xml:space="preserve"> Implementation</w:t>
            </w:r>
            <w:r w:rsidR="00615928">
              <w:rPr>
                <w:szCs w:val="20"/>
              </w:rPr>
              <w:t>)</w:t>
            </w:r>
          </w:p>
        </w:tc>
        <w:tc>
          <w:tcPr>
            <w:tcW w:w="810" w:type="dxa"/>
            <w:tcBorders>
              <w:top w:val="single" w:sz="4" w:space="0" w:color="000000" w:themeColor="text1"/>
              <w:bottom w:val="single" w:sz="4" w:space="0" w:color="000000" w:themeColor="text1"/>
            </w:tcBorders>
          </w:tcPr>
          <w:p w14:paraId="487A1AE7" w14:textId="56028445" w:rsidR="005B65F3" w:rsidRPr="0067366F" w:rsidRDefault="009D43AA" w:rsidP="000D0BDD">
            <w:pPr>
              <w:pStyle w:val="Footer"/>
              <w:spacing w:before="39"/>
              <w:ind w:left="41"/>
              <w:jc w:val="center"/>
              <w:rPr>
                <w:szCs w:val="20"/>
              </w:rPr>
            </w:pPr>
            <w:r>
              <w:rPr>
                <w:szCs w:val="20"/>
              </w:rPr>
              <w:t>15</w:t>
            </w:r>
          </w:p>
        </w:tc>
        <w:tc>
          <w:tcPr>
            <w:tcW w:w="1091" w:type="dxa"/>
            <w:tcBorders>
              <w:top w:val="single" w:sz="4" w:space="0" w:color="000000" w:themeColor="text1"/>
              <w:bottom w:val="single" w:sz="4" w:space="0" w:color="000000" w:themeColor="text1"/>
            </w:tcBorders>
          </w:tcPr>
          <w:p w14:paraId="0F66E544" w14:textId="77777777" w:rsidR="005B65F3" w:rsidRPr="0067366F" w:rsidRDefault="005B65F3" w:rsidP="000D0BDD">
            <w:pPr>
              <w:pStyle w:val="Footer"/>
              <w:rPr>
                <w:szCs w:val="20"/>
              </w:rPr>
            </w:pPr>
          </w:p>
        </w:tc>
      </w:tr>
      <w:tr w:rsidR="00615928" w14:paraId="002A4313" w14:textId="77777777" w:rsidTr="0C8319FB">
        <w:tc>
          <w:tcPr>
            <w:tcW w:w="1245" w:type="dxa"/>
            <w:tcBorders>
              <w:top w:val="single" w:sz="4" w:space="0" w:color="000000" w:themeColor="text1"/>
              <w:bottom w:val="single" w:sz="4" w:space="0" w:color="000000" w:themeColor="text1"/>
            </w:tcBorders>
          </w:tcPr>
          <w:p w14:paraId="247103A0" w14:textId="19EDEA90" w:rsidR="00615928" w:rsidRPr="0067366F" w:rsidRDefault="00615928" w:rsidP="00615928">
            <w:pPr>
              <w:pStyle w:val="Footer"/>
              <w:spacing w:before="39"/>
              <w:ind w:left="45"/>
              <w:jc w:val="center"/>
              <w:rPr>
                <w:szCs w:val="20"/>
              </w:rPr>
            </w:pPr>
            <w:r w:rsidRPr="0067366F">
              <w:rPr>
                <w:szCs w:val="20"/>
              </w:rPr>
              <w:t>3</w:t>
            </w:r>
          </w:p>
        </w:tc>
        <w:tc>
          <w:tcPr>
            <w:tcW w:w="6056" w:type="dxa"/>
            <w:tcBorders>
              <w:top w:val="single" w:sz="4" w:space="0" w:color="000000" w:themeColor="text1"/>
              <w:bottom w:val="single" w:sz="4" w:space="0" w:color="000000" w:themeColor="text1"/>
            </w:tcBorders>
          </w:tcPr>
          <w:p w14:paraId="1EA4D683" w14:textId="123FA12C" w:rsidR="00615928" w:rsidRPr="0067366F" w:rsidRDefault="00615928" w:rsidP="00615928">
            <w:pPr>
              <w:pStyle w:val="Footer"/>
              <w:spacing w:before="39"/>
              <w:ind w:left="108"/>
              <w:rPr>
                <w:szCs w:val="20"/>
              </w:rPr>
            </w:pPr>
            <w:r w:rsidRPr="0067366F">
              <w:rPr>
                <w:szCs w:val="20"/>
              </w:rPr>
              <w:t>Video Demonstration</w:t>
            </w:r>
          </w:p>
        </w:tc>
        <w:tc>
          <w:tcPr>
            <w:tcW w:w="810" w:type="dxa"/>
            <w:tcBorders>
              <w:top w:val="single" w:sz="4" w:space="0" w:color="000000" w:themeColor="text1"/>
              <w:bottom w:val="single" w:sz="4" w:space="0" w:color="000000" w:themeColor="text1"/>
            </w:tcBorders>
          </w:tcPr>
          <w:p w14:paraId="34C61AB6" w14:textId="3DDE0877"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2EFB77A8" w14:textId="77777777" w:rsidR="00615928" w:rsidRPr="0067366F" w:rsidRDefault="00615928" w:rsidP="00615928">
            <w:pPr>
              <w:pStyle w:val="Footer"/>
              <w:rPr>
                <w:szCs w:val="20"/>
              </w:rPr>
            </w:pPr>
          </w:p>
        </w:tc>
      </w:tr>
      <w:tr w:rsidR="00615928" w14:paraId="45138BFB" w14:textId="77777777" w:rsidTr="0C8319FB">
        <w:tc>
          <w:tcPr>
            <w:tcW w:w="1245" w:type="dxa"/>
            <w:tcBorders>
              <w:top w:val="single" w:sz="4" w:space="0" w:color="000000" w:themeColor="text1"/>
              <w:bottom w:val="single" w:sz="4" w:space="0" w:color="000000" w:themeColor="text1"/>
            </w:tcBorders>
          </w:tcPr>
          <w:p w14:paraId="1AE6B7DC" w14:textId="574C49A3" w:rsidR="00615928" w:rsidRPr="0067366F" w:rsidRDefault="00615928" w:rsidP="00615928">
            <w:pPr>
              <w:pStyle w:val="Footer"/>
              <w:spacing w:before="39"/>
              <w:ind w:left="45"/>
              <w:jc w:val="center"/>
              <w:rPr>
                <w:szCs w:val="20"/>
              </w:rPr>
            </w:pPr>
            <w:r w:rsidRPr="0067366F">
              <w:rPr>
                <w:szCs w:val="20"/>
              </w:rPr>
              <w:t>4</w:t>
            </w:r>
          </w:p>
        </w:tc>
        <w:tc>
          <w:tcPr>
            <w:tcW w:w="6056" w:type="dxa"/>
            <w:tcBorders>
              <w:top w:val="single" w:sz="4" w:space="0" w:color="000000" w:themeColor="text1"/>
              <w:bottom w:val="single" w:sz="4" w:space="0" w:color="000000" w:themeColor="text1"/>
            </w:tcBorders>
          </w:tcPr>
          <w:p w14:paraId="202820A1" w14:textId="09F7A469" w:rsidR="00615928" w:rsidRPr="0067366F" w:rsidRDefault="00615928" w:rsidP="00615928">
            <w:pPr>
              <w:pStyle w:val="Footer"/>
              <w:spacing w:before="39"/>
              <w:ind w:left="108"/>
              <w:rPr>
                <w:szCs w:val="20"/>
              </w:rPr>
            </w:pPr>
            <w:r w:rsidRPr="0067366F">
              <w:rPr>
                <w:szCs w:val="20"/>
              </w:rPr>
              <w:t>Novelty of Design</w:t>
            </w:r>
          </w:p>
        </w:tc>
        <w:tc>
          <w:tcPr>
            <w:tcW w:w="810" w:type="dxa"/>
            <w:tcBorders>
              <w:top w:val="single" w:sz="4" w:space="0" w:color="000000" w:themeColor="text1"/>
              <w:bottom w:val="single" w:sz="4" w:space="0" w:color="000000" w:themeColor="text1"/>
            </w:tcBorders>
          </w:tcPr>
          <w:p w14:paraId="3E7892AF" w14:textId="0DE4CA6B" w:rsidR="00615928" w:rsidRPr="0067366F" w:rsidRDefault="009D43AA" w:rsidP="00615928">
            <w:pPr>
              <w:pStyle w:val="Footer"/>
              <w:spacing w:before="39"/>
              <w:ind w:left="41"/>
              <w:jc w:val="center"/>
              <w:rPr>
                <w:szCs w:val="20"/>
              </w:rPr>
            </w:pPr>
            <w:r>
              <w:rPr>
                <w:szCs w:val="20"/>
              </w:rPr>
              <w:t>15</w:t>
            </w:r>
          </w:p>
        </w:tc>
        <w:tc>
          <w:tcPr>
            <w:tcW w:w="1091" w:type="dxa"/>
            <w:tcBorders>
              <w:top w:val="single" w:sz="4" w:space="0" w:color="000000" w:themeColor="text1"/>
              <w:bottom w:val="single" w:sz="4" w:space="0" w:color="000000" w:themeColor="text1"/>
            </w:tcBorders>
          </w:tcPr>
          <w:p w14:paraId="32A02761" w14:textId="77777777" w:rsidR="00615928" w:rsidRPr="0067366F" w:rsidRDefault="00615928" w:rsidP="00615928">
            <w:pPr>
              <w:pStyle w:val="Footer"/>
              <w:rPr>
                <w:szCs w:val="20"/>
              </w:rPr>
            </w:pPr>
          </w:p>
        </w:tc>
      </w:tr>
      <w:tr w:rsidR="00615928" w14:paraId="2E8E2617" w14:textId="77777777" w:rsidTr="0C8319FB">
        <w:tc>
          <w:tcPr>
            <w:tcW w:w="1245" w:type="dxa"/>
            <w:tcBorders>
              <w:top w:val="single" w:sz="4" w:space="0" w:color="000000" w:themeColor="text1"/>
              <w:bottom w:val="single" w:sz="4" w:space="0" w:color="000000" w:themeColor="text1"/>
            </w:tcBorders>
          </w:tcPr>
          <w:p w14:paraId="03E45C7C" w14:textId="24B1DC51" w:rsidR="00615928" w:rsidRPr="0067366F" w:rsidRDefault="00615928" w:rsidP="00615928">
            <w:pPr>
              <w:pStyle w:val="Footer"/>
              <w:spacing w:before="39"/>
              <w:ind w:left="45"/>
              <w:jc w:val="center"/>
              <w:rPr>
                <w:szCs w:val="20"/>
              </w:rPr>
            </w:pPr>
            <w:r w:rsidRPr="0067366F">
              <w:rPr>
                <w:szCs w:val="20"/>
              </w:rPr>
              <w:t>5</w:t>
            </w:r>
          </w:p>
        </w:tc>
        <w:tc>
          <w:tcPr>
            <w:tcW w:w="6056" w:type="dxa"/>
            <w:tcBorders>
              <w:top w:val="single" w:sz="4" w:space="0" w:color="000000" w:themeColor="text1"/>
              <w:bottom w:val="single" w:sz="4" w:space="0" w:color="000000" w:themeColor="text1"/>
            </w:tcBorders>
          </w:tcPr>
          <w:p w14:paraId="6ABCBBDD" w14:textId="3126148C" w:rsidR="00615928" w:rsidRPr="0067366F" w:rsidRDefault="00615928" w:rsidP="00615928">
            <w:pPr>
              <w:pStyle w:val="Footer"/>
              <w:spacing w:before="39"/>
              <w:ind w:left="108"/>
              <w:rPr>
                <w:szCs w:val="20"/>
              </w:rPr>
            </w:pPr>
            <w:r w:rsidRPr="0067366F">
              <w:rPr>
                <w:szCs w:val="20"/>
              </w:rPr>
              <w:t>Project Management and Cost Analysis</w:t>
            </w:r>
          </w:p>
        </w:tc>
        <w:tc>
          <w:tcPr>
            <w:tcW w:w="810" w:type="dxa"/>
            <w:tcBorders>
              <w:top w:val="single" w:sz="4" w:space="0" w:color="000000" w:themeColor="text1"/>
              <w:bottom w:val="single" w:sz="4" w:space="0" w:color="000000" w:themeColor="text1"/>
            </w:tcBorders>
          </w:tcPr>
          <w:p w14:paraId="657FFDAD" w14:textId="32B1D984" w:rsidR="00615928" w:rsidRPr="0067366F" w:rsidRDefault="00615928" w:rsidP="00615928">
            <w:pPr>
              <w:pStyle w:val="Footer"/>
              <w:spacing w:before="39"/>
              <w:ind w:left="41"/>
              <w:jc w:val="center"/>
              <w:rPr>
                <w:szCs w:val="20"/>
              </w:rPr>
            </w:pPr>
            <w:r w:rsidRPr="0067366F">
              <w:rPr>
                <w:szCs w:val="20"/>
              </w:rPr>
              <w:t>1</w:t>
            </w:r>
            <w:r w:rsidR="009D43AA">
              <w:rPr>
                <w:szCs w:val="20"/>
              </w:rPr>
              <w:t>0</w:t>
            </w:r>
          </w:p>
        </w:tc>
        <w:tc>
          <w:tcPr>
            <w:tcW w:w="1091" w:type="dxa"/>
            <w:tcBorders>
              <w:top w:val="single" w:sz="4" w:space="0" w:color="000000" w:themeColor="text1"/>
              <w:bottom w:val="single" w:sz="4" w:space="0" w:color="000000" w:themeColor="text1"/>
            </w:tcBorders>
          </w:tcPr>
          <w:p w14:paraId="7A33C15E" w14:textId="77777777" w:rsidR="00615928" w:rsidRPr="0067366F" w:rsidRDefault="00615928" w:rsidP="00615928">
            <w:pPr>
              <w:pStyle w:val="Footer"/>
              <w:rPr>
                <w:szCs w:val="20"/>
              </w:rPr>
            </w:pPr>
          </w:p>
        </w:tc>
      </w:tr>
      <w:tr w:rsidR="00615928" w14:paraId="7B7F1680" w14:textId="77777777" w:rsidTr="0C8319FB">
        <w:tc>
          <w:tcPr>
            <w:tcW w:w="1245" w:type="dxa"/>
            <w:tcBorders>
              <w:top w:val="single" w:sz="4" w:space="0" w:color="000000" w:themeColor="text1"/>
              <w:bottom w:val="single" w:sz="4" w:space="0" w:color="000000" w:themeColor="text1"/>
            </w:tcBorders>
          </w:tcPr>
          <w:p w14:paraId="7CD71415" w14:textId="565DCAB1" w:rsidR="00615928" w:rsidRPr="0067366F" w:rsidRDefault="00615928" w:rsidP="00615928">
            <w:pPr>
              <w:pStyle w:val="Footer"/>
              <w:spacing w:before="39"/>
              <w:ind w:left="45"/>
              <w:jc w:val="center"/>
              <w:rPr>
                <w:szCs w:val="20"/>
              </w:rPr>
            </w:pPr>
            <w:r w:rsidRPr="0067366F">
              <w:rPr>
                <w:szCs w:val="20"/>
              </w:rPr>
              <w:t>6</w:t>
            </w:r>
          </w:p>
        </w:tc>
        <w:tc>
          <w:tcPr>
            <w:tcW w:w="6056" w:type="dxa"/>
            <w:tcBorders>
              <w:top w:val="single" w:sz="4" w:space="0" w:color="000000" w:themeColor="text1"/>
              <w:bottom w:val="single" w:sz="4" w:space="0" w:color="000000" w:themeColor="text1"/>
            </w:tcBorders>
          </w:tcPr>
          <w:p w14:paraId="622A5AFE" w14:textId="185781F3" w:rsidR="00615928" w:rsidRPr="0067366F" w:rsidRDefault="00615928" w:rsidP="00615928">
            <w:pPr>
              <w:pStyle w:val="Footer"/>
              <w:spacing w:before="39"/>
              <w:ind w:left="108"/>
              <w:rPr>
                <w:szCs w:val="20"/>
              </w:rPr>
            </w:pPr>
            <w:r w:rsidRPr="0067366F">
              <w:rPr>
                <w:szCs w:val="20"/>
              </w:rPr>
              <w:t>Considerations to Public Health and Safety, Environment and Cultural and Societal Needs</w:t>
            </w:r>
          </w:p>
        </w:tc>
        <w:tc>
          <w:tcPr>
            <w:tcW w:w="810" w:type="dxa"/>
            <w:tcBorders>
              <w:top w:val="single" w:sz="4" w:space="0" w:color="000000" w:themeColor="text1"/>
              <w:bottom w:val="single" w:sz="4" w:space="0" w:color="000000" w:themeColor="text1"/>
            </w:tcBorders>
          </w:tcPr>
          <w:p w14:paraId="0DF1BBBC" w14:textId="7020F7E7"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0DBBDFA3" w14:textId="77777777" w:rsidR="00615928" w:rsidRPr="0067366F" w:rsidRDefault="00615928" w:rsidP="00615928">
            <w:pPr>
              <w:pStyle w:val="Footer"/>
              <w:rPr>
                <w:szCs w:val="20"/>
              </w:rPr>
            </w:pPr>
          </w:p>
        </w:tc>
      </w:tr>
      <w:tr w:rsidR="00615928" w14:paraId="0B286D85" w14:textId="77777777" w:rsidTr="0C8319FB">
        <w:tc>
          <w:tcPr>
            <w:tcW w:w="1245" w:type="dxa"/>
            <w:tcBorders>
              <w:top w:val="single" w:sz="4" w:space="0" w:color="000000" w:themeColor="text1"/>
              <w:bottom w:val="single" w:sz="4" w:space="0" w:color="000000" w:themeColor="text1"/>
            </w:tcBorders>
          </w:tcPr>
          <w:p w14:paraId="12EA0A9C" w14:textId="10C109D1" w:rsidR="00615928" w:rsidRPr="0067366F" w:rsidRDefault="00615928" w:rsidP="00615928">
            <w:pPr>
              <w:pStyle w:val="Footer"/>
              <w:spacing w:before="39"/>
              <w:ind w:left="45"/>
              <w:jc w:val="center"/>
              <w:rPr>
                <w:szCs w:val="20"/>
              </w:rPr>
            </w:pPr>
            <w:r w:rsidRPr="0067366F">
              <w:rPr>
                <w:szCs w:val="20"/>
              </w:rPr>
              <w:t>7</w:t>
            </w:r>
          </w:p>
        </w:tc>
        <w:tc>
          <w:tcPr>
            <w:tcW w:w="6056" w:type="dxa"/>
            <w:tcBorders>
              <w:top w:val="single" w:sz="4" w:space="0" w:color="000000" w:themeColor="text1"/>
              <w:bottom w:val="single" w:sz="4" w:space="0" w:color="000000" w:themeColor="text1"/>
            </w:tcBorders>
          </w:tcPr>
          <w:p w14:paraId="37A5C908" w14:textId="1DD7A705"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 xml:space="preserve">Assessment of Societal, Health, Safety, Legal </w:t>
            </w:r>
            <w:r w:rsidR="313378A5" w:rsidRPr="0067366F">
              <w:rPr>
                <w:szCs w:val="20"/>
              </w:rPr>
              <w:t>and Cultural</w:t>
            </w:r>
            <w:r w:rsidRPr="0067366F">
              <w:rPr>
                <w:szCs w:val="20"/>
              </w:rPr>
              <w:t xml:space="preserve"> issues relevant to the solution</w:t>
            </w:r>
          </w:p>
        </w:tc>
        <w:tc>
          <w:tcPr>
            <w:tcW w:w="810" w:type="dxa"/>
            <w:tcBorders>
              <w:top w:val="single" w:sz="4" w:space="0" w:color="000000" w:themeColor="text1"/>
              <w:bottom w:val="single" w:sz="4" w:space="0" w:color="000000" w:themeColor="text1"/>
            </w:tcBorders>
          </w:tcPr>
          <w:p w14:paraId="6E1E00E2" w14:textId="35653391"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1014DB29" w14:textId="77777777" w:rsidR="00615928" w:rsidRPr="0067366F" w:rsidRDefault="00615928" w:rsidP="00615928">
            <w:pPr>
              <w:pStyle w:val="Footer"/>
              <w:rPr>
                <w:szCs w:val="20"/>
              </w:rPr>
            </w:pPr>
          </w:p>
        </w:tc>
      </w:tr>
      <w:tr w:rsidR="00615928" w14:paraId="2AB75380" w14:textId="77777777" w:rsidTr="0C8319FB">
        <w:tc>
          <w:tcPr>
            <w:tcW w:w="1245" w:type="dxa"/>
            <w:tcBorders>
              <w:top w:val="single" w:sz="4" w:space="0" w:color="000000" w:themeColor="text1"/>
              <w:bottom w:val="single" w:sz="4" w:space="0" w:color="000000" w:themeColor="text1"/>
            </w:tcBorders>
          </w:tcPr>
          <w:p w14:paraId="3D57086C" w14:textId="58A2478E" w:rsidR="00615928" w:rsidRPr="0067366F" w:rsidRDefault="00615928" w:rsidP="00615928">
            <w:pPr>
              <w:pStyle w:val="Footer"/>
              <w:spacing w:before="39"/>
              <w:ind w:left="45"/>
              <w:jc w:val="center"/>
              <w:rPr>
                <w:szCs w:val="20"/>
              </w:rPr>
            </w:pPr>
            <w:r w:rsidRPr="0067366F">
              <w:rPr>
                <w:szCs w:val="20"/>
              </w:rPr>
              <w:t>8</w:t>
            </w:r>
          </w:p>
        </w:tc>
        <w:tc>
          <w:tcPr>
            <w:tcW w:w="6056" w:type="dxa"/>
            <w:tcBorders>
              <w:top w:val="single" w:sz="4" w:space="0" w:color="000000" w:themeColor="text1"/>
              <w:bottom w:val="single" w:sz="4" w:space="0" w:color="000000" w:themeColor="text1"/>
            </w:tcBorders>
          </w:tcPr>
          <w:p w14:paraId="4EEAEF0D" w14:textId="4AB72907" w:rsidR="00615928" w:rsidRPr="0067366F" w:rsidRDefault="1EE6E95C" w:rsidP="00615928">
            <w:pPr>
              <w:pStyle w:val="Footer"/>
              <w:tabs>
                <w:tab w:val="clear" w:pos="4513"/>
                <w:tab w:val="clear" w:pos="9026"/>
                <w:tab w:val="left" w:pos="641"/>
              </w:tabs>
              <w:spacing w:before="39"/>
              <w:ind w:left="108"/>
            </w:pPr>
            <w:r>
              <w:t xml:space="preserve">Evaluation of the sustainability and impact of designed </w:t>
            </w:r>
            <w:r w:rsidR="492B8AD8">
              <w:t>solutions</w:t>
            </w:r>
            <w:r>
              <w:t xml:space="preserve"> in societal and environmental contexts</w:t>
            </w:r>
          </w:p>
        </w:tc>
        <w:tc>
          <w:tcPr>
            <w:tcW w:w="810" w:type="dxa"/>
            <w:tcBorders>
              <w:top w:val="single" w:sz="4" w:space="0" w:color="000000" w:themeColor="text1"/>
              <w:bottom w:val="single" w:sz="4" w:space="0" w:color="000000" w:themeColor="text1"/>
            </w:tcBorders>
          </w:tcPr>
          <w:p w14:paraId="25E19B11" w14:textId="44E4B53E" w:rsidR="00615928" w:rsidRPr="0067366F" w:rsidRDefault="00615928" w:rsidP="00615928">
            <w:pPr>
              <w:pStyle w:val="Footer"/>
              <w:spacing w:before="39"/>
              <w:ind w:left="41"/>
              <w:jc w:val="center"/>
              <w:rPr>
                <w:szCs w:val="20"/>
              </w:rPr>
            </w:pPr>
            <w:r w:rsidRPr="0067366F">
              <w:rPr>
                <w:szCs w:val="20"/>
              </w:rPr>
              <w:t>1</w:t>
            </w:r>
            <w:r>
              <w:rPr>
                <w:szCs w:val="20"/>
              </w:rPr>
              <w:t>0</w:t>
            </w:r>
          </w:p>
        </w:tc>
        <w:tc>
          <w:tcPr>
            <w:tcW w:w="1091" w:type="dxa"/>
            <w:tcBorders>
              <w:top w:val="single" w:sz="4" w:space="0" w:color="000000" w:themeColor="text1"/>
              <w:bottom w:val="single" w:sz="4" w:space="0" w:color="000000" w:themeColor="text1"/>
            </w:tcBorders>
          </w:tcPr>
          <w:p w14:paraId="5B06B0BE" w14:textId="77777777" w:rsidR="00615928" w:rsidRPr="0067366F" w:rsidRDefault="00615928" w:rsidP="00615928">
            <w:pPr>
              <w:pStyle w:val="Footer"/>
              <w:rPr>
                <w:szCs w:val="20"/>
              </w:rPr>
            </w:pPr>
          </w:p>
        </w:tc>
      </w:tr>
      <w:tr w:rsidR="00615928" w14:paraId="2D853530" w14:textId="77777777" w:rsidTr="0C8319FB">
        <w:tc>
          <w:tcPr>
            <w:tcW w:w="1245" w:type="dxa"/>
            <w:tcBorders>
              <w:top w:val="single" w:sz="4" w:space="0" w:color="000000" w:themeColor="text1"/>
              <w:bottom w:val="single" w:sz="4" w:space="0" w:color="000000" w:themeColor="text1"/>
            </w:tcBorders>
          </w:tcPr>
          <w:p w14:paraId="19B9DDD7" w14:textId="649FE801" w:rsidR="00615928" w:rsidRPr="0067366F" w:rsidRDefault="00615928" w:rsidP="00615928">
            <w:pPr>
              <w:pStyle w:val="Footer"/>
              <w:spacing w:before="39"/>
              <w:ind w:left="45"/>
              <w:jc w:val="center"/>
              <w:rPr>
                <w:szCs w:val="20"/>
              </w:rPr>
            </w:pPr>
            <w:r w:rsidRPr="0067366F">
              <w:rPr>
                <w:szCs w:val="20"/>
              </w:rPr>
              <w:t>9</w:t>
            </w:r>
          </w:p>
        </w:tc>
        <w:tc>
          <w:tcPr>
            <w:tcW w:w="6056" w:type="dxa"/>
            <w:tcBorders>
              <w:top w:val="single" w:sz="4" w:space="0" w:color="000000" w:themeColor="text1"/>
              <w:bottom w:val="single" w:sz="4" w:space="0" w:color="000000" w:themeColor="text1"/>
            </w:tcBorders>
          </w:tcPr>
          <w:p w14:paraId="0A803290" w14:textId="761FCC05" w:rsidR="00615928" w:rsidRPr="0067366F" w:rsidRDefault="00615928" w:rsidP="00615928">
            <w:pPr>
              <w:pStyle w:val="Footer"/>
              <w:tabs>
                <w:tab w:val="clear" w:pos="4513"/>
                <w:tab w:val="clear" w:pos="9026"/>
                <w:tab w:val="left" w:pos="641"/>
              </w:tabs>
              <w:spacing w:before="39"/>
              <w:ind w:left="108"/>
              <w:rPr>
                <w:szCs w:val="20"/>
              </w:rPr>
            </w:pPr>
            <w:r w:rsidRPr="0067366F">
              <w:rPr>
                <w:szCs w:val="20"/>
              </w:rPr>
              <w:t>Individual Contribution</w:t>
            </w:r>
            <w:r w:rsidR="009D43AA">
              <w:rPr>
                <w:szCs w:val="20"/>
              </w:rPr>
              <w:t xml:space="preserve"> (Viva)</w:t>
            </w:r>
          </w:p>
        </w:tc>
        <w:tc>
          <w:tcPr>
            <w:tcW w:w="810" w:type="dxa"/>
            <w:tcBorders>
              <w:top w:val="single" w:sz="4" w:space="0" w:color="000000" w:themeColor="text1"/>
              <w:bottom w:val="single" w:sz="4" w:space="0" w:color="000000" w:themeColor="text1"/>
            </w:tcBorders>
          </w:tcPr>
          <w:p w14:paraId="73206D4A" w14:textId="37F8CF3A" w:rsidR="00615928" w:rsidRPr="0067366F" w:rsidRDefault="00615928" w:rsidP="00615928">
            <w:pPr>
              <w:pStyle w:val="Footer"/>
              <w:spacing w:before="39"/>
              <w:ind w:left="41"/>
              <w:jc w:val="center"/>
              <w:rPr>
                <w:szCs w:val="20"/>
              </w:rPr>
            </w:pPr>
            <w:r w:rsidRPr="0067366F">
              <w:rPr>
                <w:szCs w:val="20"/>
              </w:rPr>
              <w:t>20</w:t>
            </w:r>
          </w:p>
        </w:tc>
        <w:tc>
          <w:tcPr>
            <w:tcW w:w="1091" w:type="dxa"/>
            <w:tcBorders>
              <w:top w:val="single" w:sz="4" w:space="0" w:color="000000" w:themeColor="text1"/>
              <w:bottom w:val="single" w:sz="4" w:space="0" w:color="000000" w:themeColor="text1"/>
            </w:tcBorders>
          </w:tcPr>
          <w:p w14:paraId="3E0DABD1" w14:textId="77777777" w:rsidR="00615928" w:rsidRPr="0067366F" w:rsidRDefault="00615928" w:rsidP="00615928">
            <w:pPr>
              <w:pStyle w:val="Footer"/>
              <w:rPr>
                <w:szCs w:val="20"/>
              </w:rPr>
            </w:pPr>
          </w:p>
        </w:tc>
      </w:tr>
      <w:tr w:rsidR="00615928" w14:paraId="082A278D" w14:textId="77777777" w:rsidTr="0C8319FB">
        <w:tc>
          <w:tcPr>
            <w:tcW w:w="1245" w:type="dxa"/>
            <w:tcBorders>
              <w:top w:val="single" w:sz="4" w:space="0" w:color="000000" w:themeColor="text1"/>
              <w:bottom w:val="single" w:sz="4" w:space="0" w:color="000000" w:themeColor="text1"/>
            </w:tcBorders>
          </w:tcPr>
          <w:p w14:paraId="5F7223EE" w14:textId="050A3FE9" w:rsidR="00615928" w:rsidRPr="0067366F" w:rsidRDefault="00615928" w:rsidP="00615928">
            <w:pPr>
              <w:pStyle w:val="Footer"/>
              <w:spacing w:before="39"/>
              <w:ind w:left="45"/>
              <w:jc w:val="center"/>
              <w:rPr>
                <w:szCs w:val="20"/>
              </w:rPr>
            </w:pPr>
            <w:r w:rsidRPr="0067366F">
              <w:rPr>
                <w:szCs w:val="20"/>
              </w:rPr>
              <w:t>10</w:t>
            </w:r>
          </w:p>
        </w:tc>
        <w:tc>
          <w:tcPr>
            <w:tcW w:w="6056" w:type="dxa"/>
            <w:tcBorders>
              <w:top w:val="single" w:sz="4" w:space="0" w:color="000000" w:themeColor="text1"/>
              <w:bottom w:val="single" w:sz="4" w:space="0" w:color="000000" w:themeColor="text1"/>
            </w:tcBorders>
          </w:tcPr>
          <w:p w14:paraId="38D940A8" w14:textId="2AF5BE13" w:rsidR="00615928" w:rsidRPr="0067366F" w:rsidRDefault="534A7714" w:rsidP="00615928">
            <w:pPr>
              <w:pStyle w:val="Footer"/>
              <w:tabs>
                <w:tab w:val="clear" w:pos="4513"/>
                <w:tab w:val="clear" w:pos="9026"/>
                <w:tab w:val="left" w:pos="641"/>
              </w:tabs>
              <w:spacing w:before="39"/>
              <w:ind w:left="108"/>
              <w:rPr>
                <w:szCs w:val="20"/>
              </w:rPr>
            </w:pPr>
            <w:r>
              <w:t>Teamwork</w:t>
            </w:r>
            <w:r w:rsidR="00615928" w:rsidRPr="0067366F">
              <w:rPr>
                <w:szCs w:val="20"/>
              </w:rPr>
              <w:t xml:space="preserve"> </w:t>
            </w:r>
            <w:r w:rsidR="009D43AA">
              <w:rPr>
                <w:szCs w:val="20"/>
              </w:rPr>
              <w:t>and Diversity</w:t>
            </w:r>
          </w:p>
        </w:tc>
        <w:tc>
          <w:tcPr>
            <w:tcW w:w="810" w:type="dxa"/>
            <w:tcBorders>
              <w:top w:val="single" w:sz="4" w:space="0" w:color="000000" w:themeColor="text1"/>
              <w:bottom w:val="single" w:sz="4" w:space="0" w:color="000000" w:themeColor="text1"/>
            </w:tcBorders>
          </w:tcPr>
          <w:p w14:paraId="01925170" w14:textId="34AA337D" w:rsidR="00615928" w:rsidRPr="0067366F" w:rsidRDefault="00615928" w:rsidP="00615928">
            <w:pPr>
              <w:pStyle w:val="Footer"/>
              <w:spacing w:before="39"/>
              <w:ind w:left="41"/>
              <w:jc w:val="center"/>
              <w:rPr>
                <w:szCs w:val="20"/>
              </w:rPr>
            </w:pPr>
            <w:r w:rsidRPr="0067366F">
              <w:rPr>
                <w:szCs w:val="20"/>
              </w:rPr>
              <w:t>10</w:t>
            </w:r>
          </w:p>
        </w:tc>
        <w:tc>
          <w:tcPr>
            <w:tcW w:w="1091" w:type="dxa"/>
            <w:tcBorders>
              <w:top w:val="single" w:sz="4" w:space="0" w:color="000000" w:themeColor="text1"/>
              <w:bottom w:val="single" w:sz="4" w:space="0" w:color="000000" w:themeColor="text1"/>
            </w:tcBorders>
          </w:tcPr>
          <w:p w14:paraId="654AF872" w14:textId="77777777" w:rsidR="00615928" w:rsidRPr="0067366F" w:rsidRDefault="00615928" w:rsidP="00615928">
            <w:pPr>
              <w:pStyle w:val="Footer"/>
              <w:rPr>
                <w:szCs w:val="20"/>
              </w:rPr>
            </w:pPr>
          </w:p>
        </w:tc>
      </w:tr>
      <w:tr w:rsidR="00615928" w:rsidRPr="003E70E6" w14:paraId="306132E5" w14:textId="77777777" w:rsidTr="0C8319FB">
        <w:trPr>
          <w:trHeight w:val="360"/>
        </w:trPr>
        <w:tc>
          <w:tcPr>
            <w:tcW w:w="1245" w:type="dxa"/>
            <w:tcBorders>
              <w:left w:val="nil"/>
              <w:bottom w:val="nil"/>
            </w:tcBorders>
          </w:tcPr>
          <w:p w14:paraId="60C91872" w14:textId="77777777" w:rsidR="00615928" w:rsidRDefault="00615928" w:rsidP="00615928">
            <w:pPr>
              <w:pStyle w:val="Footer"/>
              <w:rPr>
                <w:sz w:val="24"/>
              </w:rPr>
            </w:pPr>
          </w:p>
        </w:tc>
        <w:tc>
          <w:tcPr>
            <w:tcW w:w="6056" w:type="dxa"/>
          </w:tcPr>
          <w:p w14:paraId="1DBBC2FB" w14:textId="77777777" w:rsidR="00615928" w:rsidRDefault="00615928" w:rsidP="00615928">
            <w:pPr>
              <w:pStyle w:val="Footer"/>
              <w:spacing w:before="39"/>
              <w:ind w:left="108"/>
              <w:rPr>
                <w:sz w:val="24"/>
              </w:rPr>
            </w:pPr>
            <w:r w:rsidRPr="003E70E6">
              <w:rPr>
                <w:sz w:val="24"/>
              </w:rPr>
              <w:t>TOTAL</w:t>
            </w:r>
          </w:p>
        </w:tc>
        <w:tc>
          <w:tcPr>
            <w:tcW w:w="810" w:type="dxa"/>
          </w:tcPr>
          <w:p w14:paraId="4733CA6F" w14:textId="6293266E" w:rsidR="00615928" w:rsidRDefault="00615928" w:rsidP="00615928">
            <w:pPr>
              <w:pStyle w:val="Footer"/>
              <w:spacing w:before="39"/>
              <w:ind w:left="104" w:right="59"/>
              <w:jc w:val="center"/>
              <w:rPr>
                <w:sz w:val="24"/>
              </w:rPr>
            </w:pPr>
            <w:r>
              <w:rPr>
                <w:sz w:val="24"/>
              </w:rPr>
              <w:t>1</w:t>
            </w:r>
            <w:r w:rsidR="009D43AA">
              <w:rPr>
                <w:sz w:val="24"/>
              </w:rPr>
              <w:t>2</w:t>
            </w:r>
            <w:r>
              <w:rPr>
                <w:sz w:val="24"/>
              </w:rPr>
              <w:t>0</w:t>
            </w:r>
          </w:p>
        </w:tc>
        <w:tc>
          <w:tcPr>
            <w:tcW w:w="1091" w:type="dxa"/>
          </w:tcPr>
          <w:p w14:paraId="28E9E775" w14:textId="77777777" w:rsidR="00615928" w:rsidRPr="003E70E6" w:rsidRDefault="00615928" w:rsidP="00615928">
            <w:pPr>
              <w:pStyle w:val="Footer"/>
              <w:rPr>
                <w:sz w:val="24"/>
              </w:rPr>
            </w:pPr>
          </w:p>
        </w:tc>
      </w:tr>
    </w:tbl>
    <w:p w14:paraId="1BEA484C" w14:textId="77777777" w:rsidR="005B65F3" w:rsidRPr="003E70E6" w:rsidRDefault="005B65F3" w:rsidP="005B65F3">
      <w:pPr>
        <w:spacing w:before="2"/>
        <w:rPr>
          <w:b/>
        </w:rPr>
      </w:pPr>
    </w:p>
    <w:p w14:paraId="05E43B91" w14:textId="77777777" w:rsidR="005B65F3" w:rsidRPr="003E70E6" w:rsidRDefault="005B65F3" w:rsidP="005B65F3">
      <w:pPr>
        <w:tabs>
          <w:tab w:val="left" w:pos="9000"/>
        </w:tabs>
        <w:rPr>
          <w:b/>
          <w:sz w:val="24"/>
        </w:rPr>
      </w:pPr>
      <w:r w:rsidRPr="003E70E6">
        <w:rPr>
          <w:b/>
          <w:sz w:val="24"/>
        </w:rPr>
        <w:t>Signature</w:t>
      </w:r>
      <w:r w:rsidRPr="003E70E6">
        <w:rPr>
          <w:b/>
          <w:spacing w:val="-1"/>
          <w:sz w:val="24"/>
        </w:rPr>
        <w:t xml:space="preserve"> </w:t>
      </w:r>
      <w:r w:rsidRPr="003E70E6">
        <w:rPr>
          <w:b/>
          <w:sz w:val="24"/>
        </w:rPr>
        <w:t xml:space="preserve">of Evaluator: </w:t>
      </w:r>
      <w:r w:rsidRPr="003E70E6">
        <w:rPr>
          <w:b/>
          <w:spacing w:val="-1"/>
          <w:sz w:val="24"/>
        </w:rPr>
        <w:t xml:space="preserve"> </w:t>
      </w:r>
      <w:r w:rsidRPr="003E70E6">
        <w:rPr>
          <w:b/>
          <w:sz w:val="24"/>
          <w:u w:val="single"/>
        </w:rPr>
        <w:t xml:space="preserve"> </w:t>
      </w:r>
      <w:r>
        <w:rPr>
          <w:b/>
          <w:sz w:val="24"/>
          <w:u w:val="single"/>
        </w:rPr>
        <w:t>___________________________________________________</w:t>
      </w:r>
    </w:p>
    <w:p w14:paraId="1FCDE6BF" w14:textId="18A0379F" w:rsidR="005B65F3" w:rsidRPr="003E70E6" w:rsidRDefault="004D6314" w:rsidP="005B65F3">
      <w:pPr>
        <w:spacing w:before="9"/>
        <w:rPr>
          <w:b/>
          <w:sz w:val="27"/>
        </w:rPr>
      </w:pPr>
      <w:r>
        <w:rPr>
          <w:noProof/>
        </w:rPr>
        <mc:AlternateContent>
          <mc:Choice Requires="wps">
            <w:drawing>
              <wp:anchor distT="0" distB="0" distL="0" distR="0" simplePos="0" relativeHeight="251658241" behindDoc="1" locked="0" layoutInCell="1" allowOverlap="1" wp14:anchorId="1777CCB0" wp14:editId="25A07B20">
                <wp:simplePos x="0" y="0"/>
                <wp:positionH relativeFrom="page">
                  <wp:posOffset>895350</wp:posOffset>
                </wp:positionH>
                <wp:positionV relativeFrom="paragraph">
                  <wp:posOffset>217805</wp:posOffset>
                </wp:positionV>
                <wp:extent cx="5981700" cy="19050"/>
                <wp:effectExtent l="0" t="0" r="0" b="0"/>
                <wp:wrapTopAndBottom/>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v:rect id="Rectangle 24" style="position:absolute;margin-left:70.5pt;margin-top:17.15pt;width:471pt;height:1.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2527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">
                <w10:wrap type="topAndBottom" anchorx="page"/>
              </v:rect>
            </w:pict>
          </mc:Fallback>
        </mc:AlternateContent>
      </w:r>
    </w:p>
    <w:p w14:paraId="310AED80" w14:textId="3B4F2EF8" w:rsidR="005B65F3" w:rsidRPr="003E70E6" w:rsidRDefault="005B65F3" w:rsidP="005B65F3">
      <w:pPr>
        <w:pStyle w:val="Heading1"/>
        <w:spacing w:before="120" w:after="120" w:line="367" w:lineRule="exact"/>
        <w:ind w:left="-86"/>
        <w:rPr>
          <w:sz w:val="38"/>
          <w:szCs w:val="26"/>
        </w:rPr>
      </w:pPr>
      <w:bookmarkStart w:id="3" w:name="_Toc102054467"/>
      <w:bookmarkStart w:id="4" w:name="_Toc104452039"/>
      <w:bookmarkStart w:id="5" w:name="_Toc110953011"/>
      <w:r w:rsidRPr="003E70E6">
        <w:rPr>
          <w:sz w:val="38"/>
          <w:szCs w:val="26"/>
        </w:rPr>
        <w:t>Academic</w:t>
      </w:r>
      <w:r w:rsidRPr="003E70E6">
        <w:rPr>
          <w:spacing w:val="-2"/>
          <w:sz w:val="38"/>
          <w:szCs w:val="26"/>
        </w:rPr>
        <w:t xml:space="preserve"> </w:t>
      </w:r>
      <w:r w:rsidRPr="003E70E6">
        <w:rPr>
          <w:sz w:val="38"/>
          <w:szCs w:val="26"/>
        </w:rPr>
        <w:t>Honesty</w:t>
      </w:r>
      <w:r w:rsidRPr="003E70E6">
        <w:rPr>
          <w:spacing w:val="-3"/>
          <w:sz w:val="38"/>
          <w:szCs w:val="26"/>
        </w:rPr>
        <w:t xml:space="preserve"> </w:t>
      </w:r>
      <w:r w:rsidRPr="003E70E6">
        <w:rPr>
          <w:sz w:val="38"/>
          <w:szCs w:val="26"/>
        </w:rPr>
        <w:t>Statement:</w:t>
      </w:r>
      <w:bookmarkEnd w:id="3"/>
      <w:bookmarkEnd w:id="4"/>
      <w:bookmarkEnd w:id="5"/>
    </w:p>
    <w:p w14:paraId="0B461F52" w14:textId="2957D748" w:rsidR="005B65F3" w:rsidRPr="003E70E6" w:rsidRDefault="005B65F3" w:rsidP="005B65F3">
      <w:pPr>
        <w:spacing w:before="277"/>
        <w:ind w:left="-90" w:right="26" w:hanging="90"/>
        <w:jc w:val="both"/>
        <w:rPr>
          <w:b/>
          <w:i/>
          <w:sz w:val="20"/>
          <w:szCs w:val="18"/>
        </w:rPr>
      </w:pPr>
      <w:r w:rsidRPr="003E70E6">
        <w:rPr>
          <w:b/>
          <w:sz w:val="20"/>
          <w:szCs w:val="18"/>
        </w:rPr>
        <w:t>IMPORTANT!</w:t>
      </w:r>
      <w:r w:rsidRPr="003E70E6">
        <w:rPr>
          <w:b/>
          <w:spacing w:val="61"/>
          <w:sz w:val="20"/>
          <w:szCs w:val="18"/>
        </w:rPr>
        <w:t xml:space="preserve"> </w:t>
      </w:r>
      <w:r w:rsidRPr="003E70E6">
        <w:rPr>
          <w:b/>
          <w:sz w:val="20"/>
          <w:szCs w:val="18"/>
        </w:rPr>
        <w:t>Please carefully read and sign the Academic Honesty Statement, below.</w:t>
      </w:r>
      <w:r w:rsidR="00946A6C">
        <w:rPr>
          <w:b/>
          <w:sz w:val="20"/>
          <w:szCs w:val="18"/>
        </w:rPr>
        <w:t xml:space="preserve"> </w:t>
      </w:r>
      <w:r w:rsidR="00946A6C" w:rsidRPr="00946A6C">
        <w:rPr>
          <w:b/>
          <w:sz w:val="20"/>
          <w:szCs w:val="18"/>
          <w:u w:val="single"/>
        </w:rPr>
        <w:t>Type the student ID and Write your name in your own handwriting</w:t>
      </w:r>
      <w:r w:rsidR="00946A6C">
        <w:rPr>
          <w:b/>
          <w:spacing w:val="1"/>
          <w:sz w:val="20"/>
          <w:szCs w:val="18"/>
        </w:rPr>
        <w:t xml:space="preserve">. </w:t>
      </w:r>
      <w:r w:rsidRPr="003E70E6">
        <w:rPr>
          <w:b/>
          <w:i/>
          <w:sz w:val="20"/>
          <w:szCs w:val="18"/>
        </w:rPr>
        <w:t xml:space="preserve">You will not receive credit for this </w:t>
      </w:r>
      <w:r w:rsidR="004C70A5">
        <w:rPr>
          <w:b/>
          <w:i/>
          <w:sz w:val="20"/>
          <w:szCs w:val="18"/>
        </w:rPr>
        <w:t>project</w:t>
      </w:r>
      <w:r w:rsidRPr="003E70E6">
        <w:rPr>
          <w:b/>
          <w:i/>
          <w:sz w:val="20"/>
          <w:szCs w:val="18"/>
        </w:rPr>
        <w:t xml:space="preserve"> experiment unless this statement is signed in the</w:t>
      </w:r>
      <w:r w:rsidRPr="003E70E6">
        <w:rPr>
          <w:b/>
          <w:i/>
          <w:spacing w:val="1"/>
          <w:sz w:val="20"/>
          <w:szCs w:val="18"/>
        </w:rPr>
        <w:t xml:space="preserve"> </w:t>
      </w:r>
      <w:r w:rsidRPr="003E70E6">
        <w:rPr>
          <w:b/>
          <w:i/>
          <w:sz w:val="20"/>
          <w:szCs w:val="18"/>
        </w:rPr>
        <w:t>presence</w:t>
      </w:r>
      <w:r w:rsidRPr="003E70E6">
        <w:rPr>
          <w:b/>
          <w:i/>
          <w:spacing w:val="-2"/>
          <w:sz w:val="20"/>
          <w:szCs w:val="18"/>
        </w:rPr>
        <w:t xml:space="preserve"> </w:t>
      </w:r>
      <w:r w:rsidRPr="003E70E6">
        <w:rPr>
          <w:b/>
          <w:i/>
          <w:sz w:val="20"/>
          <w:szCs w:val="18"/>
        </w:rPr>
        <w:t>of</w:t>
      </w:r>
      <w:r w:rsidRPr="003E70E6">
        <w:rPr>
          <w:b/>
          <w:i/>
          <w:spacing w:val="-1"/>
          <w:sz w:val="20"/>
          <w:szCs w:val="18"/>
        </w:rPr>
        <w:t xml:space="preserve"> </w:t>
      </w:r>
      <w:r w:rsidRPr="003E70E6">
        <w:rPr>
          <w:b/>
          <w:i/>
          <w:sz w:val="20"/>
          <w:szCs w:val="18"/>
        </w:rPr>
        <w:t>your</w:t>
      </w:r>
      <w:r w:rsidRPr="003E70E6">
        <w:rPr>
          <w:b/>
          <w:i/>
          <w:spacing w:val="-1"/>
          <w:sz w:val="20"/>
          <w:szCs w:val="18"/>
        </w:rPr>
        <w:t xml:space="preserve"> </w:t>
      </w:r>
      <w:r w:rsidRPr="003E70E6">
        <w:rPr>
          <w:b/>
          <w:i/>
          <w:sz w:val="20"/>
          <w:szCs w:val="18"/>
        </w:rPr>
        <w:t>lab</w:t>
      </w:r>
      <w:r w:rsidRPr="003E70E6">
        <w:rPr>
          <w:b/>
          <w:i/>
          <w:spacing w:val="-1"/>
          <w:sz w:val="20"/>
          <w:szCs w:val="18"/>
        </w:rPr>
        <w:t xml:space="preserve"> </w:t>
      </w:r>
      <w:r w:rsidRPr="003E70E6">
        <w:rPr>
          <w:b/>
          <w:i/>
          <w:sz w:val="20"/>
          <w:szCs w:val="18"/>
        </w:rPr>
        <w:t>instructor.</w:t>
      </w:r>
    </w:p>
    <w:p w14:paraId="1C2C3BC6" w14:textId="4B84B226" w:rsidR="005B65F3" w:rsidRPr="003E70E6" w:rsidRDefault="004D6314" w:rsidP="005B65F3">
      <w:pPr>
        <w:spacing w:before="5"/>
        <w:rPr>
          <w:b/>
          <w:i/>
          <w:sz w:val="12"/>
        </w:rPr>
      </w:pPr>
      <w:r>
        <w:rPr>
          <w:noProof/>
        </w:rPr>
        <mc:AlternateContent>
          <mc:Choice Requires="wps">
            <w:drawing>
              <wp:anchor distT="0" distB="0" distL="0" distR="0" simplePos="0" relativeHeight="251658242" behindDoc="1" locked="0" layoutInCell="1" allowOverlap="1" wp14:anchorId="0355424B" wp14:editId="670C402E">
                <wp:simplePos x="0" y="0"/>
                <wp:positionH relativeFrom="margin">
                  <wp:posOffset>-1270</wp:posOffset>
                </wp:positionH>
                <wp:positionV relativeFrom="paragraph">
                  <wp:posOffset>111125</wp:posOffset>
                </wp:positionV>
                <wp:extent cx="5958840" cy="1571625"/>
                <wp:effectExtent l="19050" t="19050" r="22860" b="285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840" cy="1571625"/>
                        </a:xfrm>
                        <a:prstGeom prst="rect">
                          <a:avLst/>
                        </a:prstGeom>
                        <a:noFill/>
                        <a:ln w="28575">
                          <a:solidFill>
                            <a:srgbClr val="000000"/>
                          </a:solidFill>
                          <a:prstDash val="solid"/>
                          <a:miter lim="800000"/>
                          <a:headEnd/>
                          <a:tailEnd/>
                        </a:ln>
                      </wps:spPr>
                      <wps:txbx>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proofErr w:type="gramStart"/>
                            <w:r w:rsidR="0067366F">
                              <w:rPr>
                                <w:i/>
                                <w:sz w:val="20"/>
                                <w:szCs w:val="18"/>
                              </w:rPr>
                              <w:t>We</w:t>
                            </w:r>
                            <w:proofErr w:type="gramEnd"/>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proofErr w:type="gramStart"/>
                            <w:r w:rsidR="0067366F">
                              <w:rPr>
                                <w:i/>
                                <w:sz w:val="20"/>
                                <w:szCs w:val="18"/>
                              </w:rPr>
                              <w:t>We</w:t>
                            </w:r>
                            <w:proofErr w:type="gramEnd"/>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34C44529" w14:textId="073B7E2D"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AB11FD">
                                    <w:rPr>
                                      <w:b/>
                                    </w:rPr>
                                    <w:t xml:space="preserve"> Ji</w:t>
                                  </w:r>
                                  <w:r w:rsidR="00137791">
                                    <w:rPr>
                                      <w:b/>
                                    </w:rPr>
                                    <w:t>shnu Mahmud</w:t>
                                  </w:r>
                                </w:p>
                                <w:p w14:paraId="565AB723" w14:textId="2DACD576" w:rsidR="004C70A5" w:rsidRPr="004C70A5" w:rsidRDefault="004C70A5" w:rsidP="004C70A5">
                                  <w:pPr>
                                    <w:spacing w:before="72"/>
                                    <w:ind w:right="140"/>
                                    <w:jc w:val="both"/>
                                    <w:rPr>
                                      <w:b/>
                                      <w:bCs/>
                                      <w:iCs/>
                                      <w:sz w:val="20"/>
                                      <w:szCs w:val="18"/>
                                    </w:rPr>
                                  </w:pPr>
                                  <w:r w:rsidRPr="004C70A5">
                                    <w:rPr>
                                      <w:b/>
                                      <w:bCs/>
                                      <w:iCs/>
                                    </w:rPr>
                                    <w:t>Student ID:</w:t>
                                  </w:r>
                                  <w:r w:rsidR="00137791">
                                    <w:rPr>
                                      <w:b/>
                                      <w:bCs/>
                                      <w:iCs/>
                                    </w:rPr>
                                    <w:t xml:space="preserve"> 1706047</w:t>
                                  </w:r>
                                </w:p>
                              </w:tc>
                              <w:tc>
                                <w:tcPr>
                                  <w:tcW w:w="4585" w:type="dxa"/>
                                </w:tcPr>
                                <w:p w14:paraId="7B2593BB" w14:textId="2E502A6A"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Raiyan Basher</w:t>
                                  </w:r>
                                </w:p>
                                <w:p w14:paraId="0C254094" w14:textId="2DBCC25A" w:rsidR="004C70A5" w:rsidRDefault="004C70A5" w:rsidP="004C70A5">
                                  <w:pPr>
                                    <w:spacing w:before="72"/>
                                    <w:ind w:right="140"/>
                                    <w:jc w:val="both"/>
                                    <w:rPr>
                                      <w:i/>
                                      <w:sz w:val="20"/>
                                      <w:szCs w:val="18"/>
                                    </w:rPr>
                                  </w:pPr>
                                  <w:r w:rsidRPr="004C70A5">
                                    <w:rPr>
                                      <w:b/>
                                      <w:bCs/>
                                      <w:iCs/>
                                    </w:rPr>
                                    <w:t>Student ID:</w:t>
                                  </w:r>
                                  <w:r w:rsidR="00137791">
                                    <w:rPr>
                                      <w:b/>
                                      <w:bCs/>
                                      <w:iCs/>
                                    </w:rPr>
                                    <w:t xml:space="preserve"> 1706034</w:t>
                                  </w:r>
                                </w:p>
                              </w:tc>
                              <w:tc>
                                <w:tcPr>
                                  <w:tcW w:w="4585" w:type="dxa"/>
                                </w:tcPr>
                                <w:p w14:paraId="7130A010" w14:textId="59A78EFC" w:rsidR="004C70A5" w:rsidRDefault="004C70A5" w:rsidP="004C70A5">
                                  <w:pPr>
                                    <w:spacing w:before="72"/>
                                    <w:ind w:right="140"/>
                                    <w:jc w:val="both"/>
                                    <w:rPr>
                                      <w:i/>
                                      <w:sz w:val="20"/>
                                      <w:szCs w:val="18"/>
                                    </w:rPr>
                                  </w:pPr>
                                </w:p>
                              </w:tc>
                            </w:tr>
                            <w:tr w:rsidR="004C70A5" w14:paraId="5E50B002" w14:textId="77777777" w:rsidTr="004C70A5">
                              <w:tc>
                                <w:tcPr>
                                  <w:tcW w:w="4601" w:type="dxa"/>
                                </w:tcPr>
                                <w:p w14:paraId="0C8E30BE" w14:textId="79FFFE00"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Tanvir Muntakim</w:t>
                                  </w:r>
                                </w:p>
                                <w:p w14:paraId="5EC9512E" w14:textId="11E51A58" w:rsidR="004C70A5" w:rsidRDefault="004C70A5" w:rsidP="004C70A5">
                                  <w:pPr>
                                    <w:spacing w:before="72"/>
                                    <w:ind w:right="140"/>
                                    <w:jc w:val="both"/>
                                    <w:rPr>
                                      <w:i/>
                                      <w:sz w:val="20"/>
                                      <w:szCs w:val="18"/>
                                    </w:rPr>
                                  </w:pPr>
                                  <w:r w:rsidRPr="004C70A5">
                                    <w:rPr>
                                      <w:b/>
                                      <w:bCs/>
                                      <w:iCs/>
                                    </w:rPr>
                                    <w:t>Student ID:</w:t>
                                  </w:r>
                                  <w:r w:rsidR="00137791">
                                    <w:rPr>
                                      <w:b/>
                                      <w:bCs/>
                                      <w:iCs/>
                                    </w:rPr>
                                    <w:t xml:space="preserve"> 1706048</w:t>
                                  </w:r>
                                </w:p>
                              </w:tc>
                              <w:tc>
                                <w:tcPr>
                                  <w:tcW w:w="4585" w:type="dxa"/>
                                </w:tcPr>
                                <w:p w14:paraId="2B01682C" w14:textId="41031A8F"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Shoaib Ahmed</w:t>
                                  </w:r>
                                </w:p>
                                <w:p w14:paraId="6C3FC95C" w14:textId="5EEEE71F" w:rsidR="004C70A5" w:rsidRDefault="004C70A5" w:rsidP="004C70A5">
                                  <w:pPr>
                                    <w:spacing w:before="72"/>
                                    <w:ind w:right="140"/>
                                    <w:jc w:val="both"/>
                                    <w:rPr>
                                      <w:i/>
                                      <w:sz w:val="20"/>
                                      <w:szCs w:val="18"/>
                                    </w:rPr>
                                  </w:pPr>
                                  <w:r w:rsidRPr="004C70A5">
                                    <w:rPr>
                                      <w:b/>
                                      <w:bCs/>
                                      <w:iCs/>
                                    </w:rPr>
                                    <w:t>Student ID:</w:t>
                                  </w:r>
                                  <w:r w:rsidR="00137791">
                                    <w:rPr>
                                      <w:b/>
                                      <w:bCs/>
                                      <w:iCs/>
                                    </w:rPr>
                                    <w:t xml:space="preserve"> 1706046</w:t>
                                  </w:r>
                                </w:p>
                              </w:tc>
                              <w:tc>
                                <w:tcPr>
                                  <w:tcW w:w="4585" w:type="dxa"/>
                                </w:tcPr>
                                <w:p w14:paraId="6C3C3F2E" w14:textId="0C2B17E1" w:rsidR="004C70A5" w:rsidRDefault="004C70A5" w:rsidP="004C70A5">
                                  <w:pPr>
                                    <w:spacing w:before="72"/>
                                    <w:ind w:right="140"/>
                                    <w:jc w:val="both"/>
                                    <w:rPr>
                                      <w:i/>
                                      <w:sz w:val="20"/>
                                      <w:szCs w:val="18"/>
                                    </w:rPr>
                                  </w:pPr>
                                </w:p>
                              </w:tc>
                            </w:tr>
                          </w:tbl>
                          <w:p w14:paraId="23393784" w14:textId="2242136C" w:rsidR="005B65F3" w:rsidRPr="003E70E6" w:rsidRDefault="005B65F3" w:rsidP="004C70A5">
                            <w:pPr>
                              <w:tabs>
                                <w:tab w:val="left" w:pos="3302"/>
                                <w:tab w:val="left" w:pos="9117"/>
                              </w:tabs>
                              <w:jc w:val="both"/>
                              <w:rPr>
                                <w: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55424B" id="_x0000_t202" coordsize="21600,21600" o:spt="202" path="m,l,21600r21600,l21600,xe">
                <v:stroke joinstyle="miter"/>
                <v:path gradientshapeok="t" o:connecttype="rect"/>
              </v:shapetype>
              <v:shape id="Text Box 3" o:spid="_x0000_s1026" type="#_x0000_t202" style="position:absolute;margin-left:-.1pt;margin-top:8.75pt;width:469.2pt;height:123.75pt;z-index:-25165823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" filled="f" strokeweight="2.25pt">
                <v:textbox inset="0,0,0,0">
                  <w:txbxContent>
                    <w:p w14:paraId="7B54F8A5" w14:textId="45CB5A9A" w:rsidR="005B65F3" w:rsidRDefault="005B65F3" w:rsidP="005B65F3">
                      <w:pPr>
                        <w:spacing w:before="72"/>
                        <w:ind w:left="144" w:right="140"/>
                        <w:jc w:val="both"/>
                        <w:rPr>
                          <w:i/>
                          <w:sz w:val="20"/>
                          <w:szCs w:val="18"/>
                        </w:rPr>
                      </w:pPr>
                      <w:r w:rsidRPr="003E70E6">
                        <w:rPr>
                          <w:i/>
                          <w:sz w:val="20"/>
                          <w:szCs w:val="18"/>
                        </w:rPr>
                        <w:t>“In</w:t>
                      </w:r>
                      <w:r w:rsidRPr="003E70E6">
                        <w:rPr>
                          <w:i/>
                          <w:spacing w:val="20"/>
                          <w:sz w:val="20"/>
                          <w:szCs w:val="18"/>
                        </w:rPr>
                        <w:t xml:space="preserve"> </w:t>
                      </w:r>
                      <w:r w:rsidRPr="003E70E6">
                        <w:rPr>
                          <w:i/>
                          <w:sz w:val="20"/>
                          <w:szCs w:val="18"/>
                        </w:rPr>
                        <w:t>signing</w:t>
                      </w:r>
                      <w:r w:rsidRPr="003E70E6">
                        <w:rPr>
                          <w:i/>
                          <w:spacing w:val="21"/>
                          <w:sz w:val="20"/>
                          <w:szCs w:val="18"/>
                        </w:rPr>
                        <w:t xml:space="preserve"> </w:t>
                      </w:r>
                      <w:r w:rsidRPr="003E70E6">
                        <w:rPr>
                          <w:i/>
                          <w:sz w:val="20"/>
                          <w:szCs w:val="18"/>
                        </w:rPr>
                        <w:t>this</w:t>
                      </w:r>
                      <w:r w:rsidRPr="003E70E6">
                        <w:rPr>
                          <w:i/>
                          <w:spacing w:val="21"/>
                          <w:sz w:val="20"/>
                          <w:szCs w:val="18"/>
                        </w:rPr>
                        <w:t xml:space="preserve"> </w:t>
                      </w:r>
                      <w:r w:rsidRPr="003E70E6">
                        <w:rPr>
                          <w:i/>
                          <w:sz w:val="20"/>
                          <w:szCs w:val="18"/>
                        </w:rPr>
                        <w:t>statement,</w:t>
                      </w:r>
                      <w:r w:rsidRPr="003E70E6">
                        <w:rPr>
                          <w:i/>
                          <w:spacing w:val="21"/>
                          <w:sz w:val="20"/>
                          <w:szCs w:val="18"/>
                        </w:rPr>
                        <w:t xml:space="preserve"> </w:t>
                      </w:r>
                      <w:proofErr w:type="gramStart"/>
                      <w:r w:rsidR="0067366F">
                        <w:rPr>
                          <w:i/>
                          <w:sz w:val="20"/>
                          <w:szCs w:val="18"/>
                        </w:rPr>
                        <w:t>We</w:t>
                      </w:r>
                      <w:proofErr w:type="gramEnd"/>
                      <w:r w:rsidRPr="003E70E6">
                        <w:rPr>
                          <w:i/>
                          <w:spacing w:val="21"/>
                          <w:sz w:val="20"/>
                          <w:szCs w:val="18"/>
                        </w:rPr>
                        <w:t xml:space="preserve"> </w:t>
                      </w:r>
                      <w:r w:rsidRPr="003E70E6">
                        <w:rPr>
                          <w:i/>
                          <w:sz w:val="20"/>
                          <w:szCs w:val="18"/>
                        </w:rPr>
                        <w:t>hereby</w:t>
                      </w:r>
                      <w:r w:rsidRPr="003E70E6">
                        <w:rPr>
                          <w:i/>
                          <w:spacing w:val="21"/>
                          <w:sz w:val="20"/>
                          <w:szCs w:val="18"/>
                        </w:rPr>
                        <w:t xml:space="preserve"> </w:t>
                      </w:r>
                      <w:r w:rsidRPr="003E70E6">
                        <w:rPr>
                          <w:i/>
                          <w:sz w:val="20"/>
                          <w:szCs w:val="18"/>
                        </w:rPr>
                        <w:t>certify</w:t>
                      </w:r>
                      <w:r w:rsidRPr="003E70E6">
                        <w:rPr>
                          <w:i/>
                          <w:spacing w:val="21"/>
                          <w:sz w:val="20"/>
                          <w:szCs w:val="18"/>
                        </w:rPr>
                        <w:t xml:space="preserve"> </w:t>
                      </w:r>
                      <w:r w:rsidRPr="003E70E6">
                        <w:rPr>
                          <w:i/>
                          <w:sz w:val="20"/>
                          <w:szCs w:val="18"/>
                        </w:rPr>
                        <w:t>that</w:t>
                      </w:r>
                      <w:r w:rsidRPr="003E70E6">
                        <w:rPr>
                          <w:i/>
                          <w:spacing w:val="21"/>
                          <w:sz w:val="20"/>
                          <w:szCs w:val="18"/>
                        </w:rPr>
                        <w:t xml:space="preserve"> </w:t>
                      </w:r>
                      <w:r w:rsidRPr="003E70E6">
                        <w:rPr>
                          <w:i/>
                          <w:sz w:val="20"/>
                          <w:szCs w:val="18"/>
                        </w:rPr>
                        <w:t>the</w:t>
                      </w:r>
                      <w:r w:rsidRPr="003E70E6">
                        <w:rPr>
                          <w:i/>
                          <w:spacing w:val="20"/>
                          <w:sz w:val="20"/>
                          <w:szCs w:val="18"/>
                        </w:rPr>
                        <w:t xml:space="preserve"> </w:t>
                      </w:r>
                      <w:r w:rsidRPr="003E70E6">
                        <w:rPr>
                          <w:i/>
                          <w:sz w:val="20"/>
                          <w:szCs w:val="18"/>
                        </w:rPr>
                        <w:t>work</w:t>
                      </w:r>
                      <w:r w:rsidRPr="003E70E6">
                        <w:rPr>
                          <w:i/>
                          <w:spacing w:val="21"/>
                          <w:sz w:val="20"/>
                          <w:szCs w:val="18"/>
                        </w:rPr>
                        <w:t xml:space="preserve"> </w:t>
                      </w:r>
                      <w:r w:rsidRPr="003E70E6">
                        <w:rPr>
                          <w:i/>
                          <w:sz w:val="20"/>
                          <w:szCs w:val="18"/>
                        </w:rPr>
                        <w:t>on</w:t>
                      </w:r>
                      <w:r w:rsidRPr="003E70E6">
                        <w:rPr>
                          <w:i/>
                          <w:spacing w:val="22"/>
                          <w:sz w:val="20"/>
                          <w:szCs w:val="18"/>
                        </w:rPr>
                        <w:t xml:space="preserve"> </w:t>
                      </w:r>
                      <w:r w:rsidRPr="003E70E6">
                        <w:rPr>
                          <w:i/>
                          <w:sz w:val="20"/>
                          <w:szCs w:val="18"/>
                        </w:rPr>
                        <w:t>this</w:t>
                      </w:r>
                      <w:r w:rsidRPr="003E70E6">
                        <w:rPr>
                          <w:i/>
                          <w:spacing w:val="21"/>
                          <w:sz w:val="20"/>
                          <w:szCs w:val="18"/>
                        </w:rPr>
                        <w:t xml:space="preserve"> </w:t>
                      </w:r>
                      <w:r w:rsidR="0067366F">
                        <w:rPr>
                          <w:i/>
                          <w:sz w:val="20"/>
                          <w:szCs w:val="18"/>
                        </w:rPr>
                        <w:t xml:space="preserve">project </w:t>
                      </w:r>
                      <w:r w:rsidRPr="003E70E6">
                        <w:rPr>
                          <w:i/>
                          <w:sz w:val="20"/>
                          <w:szCs w:val="18"/>
                        </w:rPr>
                        <w:t>is</w:t>
                      </w:r>
                      <w:r w:rsidRPr="003E70E6">
                        <w:rPr>
                          <w:i/>
                          <w:spacing w:val="21"/>
                          <w:sz w:val="20"/>
                          <w:szCs w:val="18"/>
                        </w:rPr>
                        <w:t xml:space="preserve"> </w:t>
                      </w:r>
                      <w:r w:rsidR="0067366F">
                        <w:rPr>
                          <w:i/>
                          <w:sz w:val="20"/>
                          <w:szCs w:val="18"/>
                        </w:rPr>
                        <w:t xml:space="preserve">our </w:t>
                      </w:r>
                      <w:r w:rsidRPr="003E70E6">
                        <w:rPr>
                          <w:i/>
                          <w:sz w:val="20"/>
                          <w:szCs w:val="18"/>
                        </w:rPr>
                        <w:t>own</w:t>
                      </w:r>
                      <w:r w:rsidRPr="003E70E6">
                        <w:rPr>
                          <w:i/>
                          <w:spacing w:val="21"/>
                          <w:sz w:val="20"/>
                          <w:szCs w:val="18"/>
                        </w:rPr>
                        <w:t xml:space="preserve"> </w:t>
                      </w:r>
                      <w:r>
                        <w:rPr>
                          <w:i/>
                          <w:sz w:val="20"/>
                          <w:szCs w:val="18"/>
                        </w:rPr>
                        <w:t xml:space="preserve">and that </w:t>
                      </w:r>
                      <w:r w:rsidR="0067366F">
                        <w:rPr>
                          <w:i/>
                          <w:sz w:val="20"/>
                          <w:szCs w:val="18"/>
                        </w:rPr>
                        <w:t>we</w:t>
                      </w:r>
                      <w:r w:rsidRPr="003E70E6">
                        <w:rPr>
                          <w:i/>
                          <w:sz w:val="20"/>
                          <w:szCs w:val="18"/>
                        </w:rPr>
                        <w:t xml:space="preserve"> have not copied the work of any other student</w:t>
                      </w:r>
                      <w:r w:rsidR="0067366F">
                        <w:rPr>
                          <w:i/>
                          <w:sz w:val="20"/>
                          <w:szCs w:val="18"/>
                        </w:rPr>
                        <w:t>s</w:t>
                      </w:r>
                      <w:r w:rsidRPr="003E70E6">
                        <w:rPr>
                          <w:i/>
                          <w:sz w:val="20"/>
                          <w:szCs w:val="18"/>
                        </w:rPr>
                        <w:t xml:space="preserve"> (past or present)</w:t>
                      </w:r>
                      <w:r w:rsidR="0067366F">
                        <w:rPr>
                          <w:i/>
                          <w:sz w:val="20"/>
                          <w:szCs w:val="18"/>
                        </w:rPr>
                        <w:t>, and cited all relevant sources</w:t>
                      </w:r>
                      <w:r w:rsidRPr="003E70E6">
                        <w:rPr>
                          <w:i/>
                          <w:sz w:val="20"/>
                          <w:szCs w:val="18"/>
                        </w:rPr>
                        <w:t xml:space="preserve"> while completing this</w:t>
                      </w:r>
                      <w:r w:rsidRPr="003E70E6">
                        <w:rPr>
                          <w:i/>
                          <w:spacing w:val="1"/>
                          <w:sz w:val="20"/>
                          <w:szCs w:val="18"/>
                        </w:rPr>
                        <w:t xml:space="preserve"> </w:t>
                      </w:r>
                      <w:r w:rsidR="0067366F">
                        <w:rPr>
                          <w:i/>
                          <w:sz w:val="20"/>
                          <w:szCs w:val="18"/>
                        </w:rPr>
                        <w:t>project</w:t>
                      </w:r>
                      <w:r w:rsidRPr="003E70E6">
                        <w:rPr>
                          <w:i/>
                          <w:sz w:val="20"/>
                          <w:szCs w:val="18"/>
                        </w:rPr>
                        <w:t>.</w:t>
                      </w:r>
                      <w:r w:rsidRPr="003E70E6">
                        <w:rPr>
                          <w:i/>
                          <w:spacing w:val="1"/>
                          <w:sz w:val="20"/>
                          <w:szCs w:val="18"/>
                        </w:rPr>
                        <w:t xml:space="preserve"> </w:t>
                      </w:r>
                      <w:r w:rsidR="0067366F">
                        <w:rPr>
                          <w:i/>
                          <w:sz w:val="20"/>
                          <w:szCs w:val="18"/>
                        </w:rPr>
                        <w:t>We</w:t>
                      </w:r>
                      <w:r w:rsidRPr="003E70E6">
                        <w:rPr>
                          <w:i/>
                          <w:sz w:val="20"/>
                          <w:szCs w:val="18"/>
                        </w:rPr>
                        <w:t xml:space="preserve"> understand that if </w:t>
                      </w:r>
                      <w:r w:rsidR="0067366F">
                        <w:rPr>
                          <w:i/>
                          <w:sz w:val="20"/>
                          <w:szCs w:val="18"/>
                        </w:rPr>
                        <w:t>we</w:t>
                      </w:r>
                      <w:r w:rsidRPr="003E70E6">
                        <w:rPr>
                          <w:i/>
                          <w:sz w:val="20"/>
                          <w:szCs w:val="18"/>
                        </w:rPr>
                        <w:t xml:space="preserve"> fail to honor this agreement, </w:t>
                      </w:r>
                      <w:proofErr w:type="gramStart"/>
                      <w:r w:rsidR="0067366F">
                        <w:rPr>
                          <w:i/>
                          <w:sz w:val="20"/>
                          <w:szCs w:val="18"/>
                        </w:rPr>
                        <w:t>We</w:t>
                      </w:r>
                      <w:proofErr w:type="gramEnd"/>
                      <w:r w:rsidRPr="003E70E6">
                        <w:rPr>
                          <w:i/>
                          <w:sz w:val="20"/>
                          <w:szCs w:val="18"/>
                        </w:rPr>
                        <w:t xml:space="preserve"> will </w:t>
                      </w:r>
                      <w:r w:rsidR="0067366F">
                        <w:rPr>
                          <w:i/>
                          <w:sz w:val="20"/>
                          <w:szCs w:val="18"/>
                        </w:rPr>
                        <w:t xml:space="preserve">each </w:t>
                      </w:r>
                      <w:r w:rsidRPr="003E70E6">
                        <w:rPr>
                          <w:i/>
                          <w:sz w:val="20"/>
                          <w:szCs w:val="18"/>
                        </w:rPr>
                        <w:t xml:space="preserve">receive a score of </w:t>
                      </w:r>
                      <w:r>
                        <w:rPr>
                          <w:i/>
                          <w:sz w:val="20"/>
                          <w:szCs w:val="18"/>
                        </w:rPr>
                        <w:t xml:space="preserve">ZERO for </w:t>
                      </w:r>
                      <w:r w:rsidRPr="003E70E6">
                        <w:rPr>
                          <w:i/>
                          <w:sz w:val="20"/>
                          <w:szCs w:val="18"/>
                        </w:rPr>
                        <w:t xml:space="preserve">this </w:t>
                      </w:r>
                      <w:r w:rsidR="0067366F">
                        <w:rPr>
                          <w:i/>
                          <w:sz w:val="20"/>
                          <w:szCs w:val="18"/>
                        </w:rPr>
                        <w:t xml:space="preserve">project </w:t>
                      </w:r>
                      <w:r w:rsidRPr="003E70E6">
                        <w:rPr>
                          <w:i/>
                          <w:sz w:val="20"/>
                          <w:szCs w:val="18"/>
                        </w:rPr>
                        <w:t>and be subject</w:t>
                      </w:r>
                      <w:r w:rsidRPr="003E70E6">
                        <w:rPr>
                          <w:i/>
                          <w:spacing w:val="-2"/>
                          <w:sz w:val="20"/>
                          <w:szCs w:val="18"/>
                        </w:rPr>
                        <w:t xml:space="preserve"> </w:t>
                      </w:r>
                      <w:r w:rsidRPr="003E70E6">
                        <w:rPr>
                          <w:i/>
                          <w:sz w:val="20"/>
                          <w:szCs w:val="18"/>
                        </w:rPr>
                        <w:t>to</w:t>
                      </w:r>
                      <w:r w:rsidRPr="003E70E6">
                        <w:rPr>
                          <w:i/>
                          <w:spacing w:val="-1"/>
                          <w:sz w:val="20"/>
                          <w:szCs w:val="18"/>
                        </w:rPr>
                        <w:t xml:space="preserve"> </w:t>
                      </w:r>
                      <w:r w:rsidR="0067366F">
                        <w:rPr>
                          <w:i/>
                          <w:spacing w:val="-1"/>
                          <w:sz w:val="20"/>
                          <w:szCs w:val="18"/>
                        </w:rPr>
                        <w:t>failure of this course.</w:t>
                      </w:r>
                      <w:r w:rsidRPr="003E70E6">
                        <w:rPr>
                          <w:i/>
                          <w:sz w:val="20"/>
                          <w:szCs w:val="18"/>
                        </w:rPr>
                        <w:t>”</w:t>
                      </w:r>
                    </w:p>
                    <w:tbl>
                      <w:tblPr>
                        <w:tblStyle w:val="TableGrid"/>
                        <w:tblW w:w="13771" w:type="dxa"/>
                        <w:tblInd w:w="144" w:type="dxa"/>
                        <w:tblLook w:val="04A0" w:firstRow="1" w:lastRow="0" w:firstColumn="1" w:lastColumn="0" w:noHBand="0" w:noVBand="1"/>
                      </w:tblPr>
                      <w:tblGrid>
                        <w:gridCol w:w="4601"/>
                        <w:gridCol w:w="4585"/>
                        <w:gridCol w:w="4585"/>
                      </w:tblGrid>
                      <w:tr w:rsidR="004C70A5" w14:paraId="71798AA8" w14:textId="77777777" w:rsidTr="004C70A5">
                        <w:tc>
                          <w:tcPr>
                            <w:tcW w:w="4601" w:type="dxa"/>
                          </w:tcPr>
                          <w:p w14:paraId="34C44529" w14:textId="073B7E2D"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AB11FD">
                              <w:rPr>
                                <w:b/>
                              </w:rPr>
                              <w:t xml:space="preserve"> Ji</w:t>
                            </w:r>
                            <w:r w:rsidR="00137791">
                              <w:rPr>
                                <w:b/>
                              </w:rPr>
                              <w:t>shnu Mahmud</w:t>
                            </w:r>
                          </w:p>
                          <w:p w14:paraId="565AB723" w14:textId="2DACD576" w:rsidR="004C70A5" w:rsidRPr="004C70A5" w:rsidRDefault="004C70A5" w:rsidP="004C70A5">
                            <w:pPr>
                              <w:spacing w:before="72"/>
                              <w:ind w:right="140"/>
                              <w:jc w:val="both"/>
                              <w:rPr>
                                <w:b/>
                                <w:bCs/>
                                <w:iCs/>
                                <w:sz w:val="20"/>
                                <w:szCs w:val="18"/>
                              </w:rPr>
                            </w:pPr>
                            <w:r w:rsidRPr="004C70A5">
                              <w:rPr>
                                <w:b/>
                                <w:bCs/>
                                <w:iCs/>
                              </w:rPr>
                              <w:t>Student ID:</w:t>
                            </w:r>
                            <w:r w:rsidR="00137791">
                              <w:rPr>
                                <w:b/>
                                <w:bCs/>
                                <w:iCs/>
                              </w:rPr>
                              <w:t xml:space="preserve"> 1706047</w:t>
                            </w:r>
                          </w:p>
                        </w:tc>
                        <w:tc>
                          <w:tcPr>
                            <w:tcW w:w="4585" w:type="dxa"/>
                          </w:tcPr>
                          <w:p w14:paraId="7B2593BB" w14:textId="2E502A6A"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Raiyan Basher</w:t>
                            </w:r>
                          </w:p>
                          <w:p w14:paraId="0C254094" w14:textId="2DBCC25A" w:rsidR="004C70A5" w:rsidRDefault="004C70A5" w:rsidP="004C70A5">
                            <w:pPr>
                              <w:spacing w:before="72"/>
                              <w:ind w:right="140"/>
                              <w:jc w:val="both"/>
                              <w:rPr>
                                <w:i/>
                                <w:sz w:val="20"/>
                                <w:szCs w:val="18"/>
                              </w:rPr>
                            </w:pPr>
                            <w:r w:rsidRPr="004C70A5">
                              <w:rPr>
                                <w:b/>
                                <w:bCs/>
                                <w:iCs/>
                              </w:rPr>
                              <w:t>Student ID:</w:t>
                            </w:r>
                            <w:r w:rsidR="00137791">
                              <w:rPr>
                                <w:b/>
                                <w:bCs/>
                                <w:iCs/>
                              </w:rPr>
                              <w:t xml:space="preserve"> 1706034</w:t>
                            </w:r>
                          </w:p>
                        </w:tc>
                        <w:tc>
                          <w:tcPr>
                            <w:tcW w:w="4585" w:type="dxa"/>
                          </w:tcPr>
                          <w:p w14:paraId="7130A010" w14:textId="59A78EFC" w:rsidR="004C70A5" w:rsidRDefault="004C70A5" w:rsidP="004C70A5">
                            <w:pPr>
                              <w:spacing w:before="72"/>
                              <w:ind w:right="140"/>
                              <w:jc w:val="both"/>
                              <w:rPr>
                                <w:i/>
                                <w:sz w:val="20"/>
                                <w:szCs w:val="18"/>
                              </w:rPr>
                            </w:pPr>
                          </w:p>
                        </w:tc>
                      </w:tr>
                      <w:tr w:rsidR="004C70A5" w14:paraId="5E50B002" w14:textId="77777777" w:rsidTr="004C70A5">
                        <w:tc>
                          <w:tcPr>
                            <w:tcW w:w="4601" w:type="dxa"/>
                          </w:tcPr>
                          <w:p w14:paraId="0C8E30BE" w14:textId="79FFFE00"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Tanvir Muntakim</w:t>
                            </w:r>
                          </w:p>
                          <w:p w14:paraId="5EC9512E" w14:textId="11E51A58" w:rsidR="004C70A5" w:rsidRDefault="004C70A5" w:rsidP="004C70A5">
                            <w:pPr>
                              <w:spacing w:before="72"/>
                              <w:ind w:right="140"/>
                              <w:jc w:val="both"/>
                              <w:rPr>
                                <w:i/>
                                <w:sz w:val="20"/>
                                <w:szCs w:val="18"/>
                              </w:rPr>
                            </w:pPr>
                            <w:r w:rsidRPr="004C70A5">
                              <w:rPr>
                                <w:b/>
                                <w:bCs/>
                                <w:iCs/>
                              </w:rPr>
                              <w:t>Student ID:</w:t>
                            </w:r>
                            <w:r w:rsidR="00137791">
                              <w:rPr>
                                <w:b/>
                                <w:bCs/>
                                <w:iCs/>
                              </w:rPr>
                              <w:t xml:space="preserve"> 1706048</w:t>
                            </w:r>
                          </w:p>
                        </w:tc>
                        <w:tc>
                          <w:tcPr>
                            <w:tcW w:w="4585" w:type="dxa"/>
                          </w:tcPr>
                          <w:p w14:paraId="2B01682C" w14:textId="41031A8F" w:rsidR="004C70A5" w:rsidRDefault="004C70A5" w:rsidP="004C70A5">
                            <w:pPr>
                              <w:spacing w:before="72"/>
                              <w:ind w:right="140"/>
                              <w:jc w:val="both"/>
                              <w:rPr>
                                <w:b/>
                              </w:rPr>
                            </w:pPr>
                            <w:r>
                              <w:rPr>
                                <w:b/>
                              </w:rPr>
                              <w:t>Full</w:t>
                            </w:r>
                            <w:r w:rsidRPr="003E70E6">
                              <w:rPr>
                                <w:b/>
                                <w:spacing w:val="-2"/>
                              </w:rPr>
                              <w:t xml:space="preserve"> </w:t>
                            </w:r>
                            <w:r w:rsidRPr="003E70E6">
                              <w:rPr>
                                <w:b/>
                              </w:rPr>
                              <w:t>Name</w:t>
                            </w:r>
                            <w:r>
                              <w:rPr>
                                <w:b/>
                              </w:rPr>
                              <w:t>:</w:t>
                            </w:r>
                            <w:r w:rsidR="00137791">
                              <w:rPr>
                                <w:b/>
                              </w:rPr>
                              <w:t xml:space="preserve"> Shoaib Ahmed</w:t>
                            </w:r>
                          </w:p>
                          <w:p w14:paraId="6C3FC95C" w14:textId="5EEEE71F" w:rsidR="004C70A5" w:rsidRDefault="004C70A5" w:rsidP="004C70A5">
                            <w:pPr>
                              <w:spacing w:before="72"/>
                              <w:ind w:right="140"/>
                              <w:jc w:val="both"/>
                              <w:rPr>
                                <w:i/>
                                <w:sz w:val="20"/>
                                <w:szCs w:val="18"/>
                              </w:rPr>
                            </w:pPr>
                            <w:r w:rsidRPr="004C70A5">
                              <w:rPr>
                                <w:b/>
                                <w:bCs/>
                                <w:iCs/>
                              </w:rPr>
                              <w:t>Student ID:</w:t>
                            </w:r>
                            <w:r w:rsidR="00137791">
                              <w:rPr>
                                <w:b/>
                                <w:bCs/>
                                <w:iCs/>
                              </w:rPr>
                              <w:t xml:space="preserve"> 1706046</w:t>
                            </w:r>
                          </w:p>
                        </w:tc>
                        <w:tc>
                          <w:tcPr>
                            <w:tcW w:w="4585" w:type="dxa"/>
                          </w:tcPr>
                          <w:p w14:paraId="6C3C3F2E" w14:textId="0C2B17E1" w:rsidR="004C70A5" w:rsidRDefault="004C70A5" w:rsidP="004C70A5">
                            <w:pPr>
                              <w:spacing w:before="72"/>
                              <w:ind w:right="140"/>
                              <w:jc w:val="both"/>
                              <w:rPr>
                                <w:i/>
                                <w:sz w:val="20"/>
                                <w:szCs w:val="18"/>
                              </w:rPr>
                            </w:pPr>
                          </w:p>
                        </w:tc>
                      </w:tr>
                    </w:tbl>
                    <w:p w14:paraId="23393784" w14:textId="2242136C" w:rsidR="005B65F3" w:rsidRPr="003E70E6" w:rsidRDefault="005B65F3" w:rsidP="004C70A5">
                      <w:pPr>
                        <w:tabs>
                          <w:tab w:val="left" w:pos="3302"/>
                          <w:tab w:val="left" w:pos="9117"/>
                        </w:tabs>
                        <w:jc w:val="both"/>
                        <w:rPr>
                          <w:b/>
                        </w:rPr>
                      </w:pPr>
                    </w:p>
                  </w:txbxContent>
                </v:textbox>
                <w10:wrap type="topAndBottom" anchorx="margin"/>
              </v:shape>
            </w:pict>
          </mc:Fallback>
        </mc:AlternateContent>
      </w:r>
    </w:p>
    <w:p w14:paraId="6ACAD309" w14:textId="77777777" w:rsidR="006C3CD1" w:rsidRDefault="006C3CD1">
      <w:pPr>
        <w:pStyle w:val="BodyText"/>
        <w:spacing w:before="5"/>
        <w:rPr>
          <w:b/>
          <w:i/>
          <w:sz w:val="12"/>
        </w:rPr>
      </w:pPr>
    </w:p>
    <w:p w14:paraId="020F0126" w14:textId="77777777" w:rsidR="006C3CD1" w:rsidRDefault="006C3CD1">
      <w:pPr>
        <w:rPr>
          <w:sz w:val="12"/>
        </w:rPr>
        <w:sectPr w:rsidR="006C3CD1" w:rsidSect="002968C7">
          <w:footerReference w:type="default" r:id="rId11"/>
          <w:type w:val="nextColumn"/>
          <w:pgSz w:w="11906" w:h="16838" w:code="9"/>
          <w:pgMar w:top="810" w:right="1440" w:bottom="274" w:left="1555" w:header="720" w:footer="720" w:gutter="0"/>
          <w:cols w:space="720"/>
          <w:titlePg/>
          <w:docGrid w:linePitch="299"/>
        </w:sectPr>
      </w:pPr>
    </w:p>
    <w:sdt>
      <w:sdtPr>
        <w:rPr>
          <w:rFonts w:ascii="Times New Roman" w:eastAsiaTheme="minorEastAsia" w:hAnsi="Times New Roman" w:cs="Times New Roman"/>
          <w:b w:val="0"/>
          <w:color w:val="auto"/>
          <w:sz w:val="22"/>
          <w:szCs w:val="22"/>
          <w:lang w:eastAsia="zh-CN"/>
        </w:rPr>
        <w:id w:val="-1588927551"/>
        <w:docPartObj>
          <w:docPartGallery w:val="Table of Contents"/>
          <w:docPartUnique/>
        </w:docPartObj>
      </w:sdtPr>
      <w:sdtEndPr>
        <w:rPr>
          <w:rFonts w:eastAsia="Times New Roman"/>
          <w:bCs/>
          <w:noProof/>
          <w:lang w:eastAsia="en-US"/>
        </w:rPr>
      </w:sdtEndPr>
      <w:sdtContent>
        <w:p w14:paraId="14ABD278" w14:textId="7D7B6D38" w:rsidR="003E7C76" w:rsidRPr="00461FFC" w:rsidRDefault="00A55843" w:rsidP="003E7C76">
          <w:pPr>
            <w:pStyle w:val="TOCHeading"/>
            <w:numPr>
              <w:ilvl w:val="0"/>
              <w:numId w:val="0"/>
            </w:numPr>
            <w:ind w:left="360" w:hanging="360"/>
            <w:rPr>
              <w:rFonts w:ascii="Times New Roman" w:hAnsi="Times New Roman" w:cs="Times New Roman"/>
              <w:sz w:val="36"/>
              <w:szCs w:val="24"/>
            </w:rPr>
          </w:pPr>
          <w:r>
            <w:rPr>
              <w:rFonts w:ascii="Times New Roman" w:hAnsi="Times New Roman" w:cs="Times New Roman"/>
            </w:rPr>
            <w:t>Table of C</w:t>
          </w:r>
          <w:r w:rsidR="003E7C76" w:rsidRPr="003E0561">
            <w:rPr>
              <w:rFonts w:ascii="Times New Roman" w:hAnsi="Times New Roman" w:cs="Times New Roman"/>
            </w:rPr>
            <w:t>ontents</w:t>
          </w:r>
        </w:p>
        <w:p w14:paraId="3F67D052" w14:textId="3C0A0544" w:rsidR="00E374F0" w:rsidRPr="00E374F0" w:rsidRDefault="00E40632">
          <w:pPr>
            <w:pStyle w:val="TOC1"/>
            <w:rPr>
              <w:rFonts w:asciiTheme="minorHAnsi" w:hAnsiTheme="minorHAnsi"/>
              <w:b w:val="0"/>
              <w:color w:val="auto"/>
              <w:sz w:val="16"/>
              <w:lang w:val="en-GB" w:eastAsia="en-GB" w:bidi="bn-IN"/>
            </w:rPr>
          </w:pPr>
          <w:r w:rsidRPr="00E374F0">
            <w:rPr>
              <w:b w:val="0"/>
              <w:sz w:val="20"/>
              <w:szCs w:val="14"/>
            </w:rPr>
            <w:fldChar w:fldCharType="begin"/>
          </w:r>
          <w:r w:rsidR="003E0561" w:rsidRPr="00E374F0">
            <w:rPr>
              <w:b w:val="0"/>
              <w:sz w:val="20"/>
              <w:szCs w:val="14"/>
            </w:rPr>
            <w:instrText xml:space="preserve"> TOC \o "1-3" \h \z \u </w:instrText>
          </w:r>
          <w:r w:rsidRPr="00E374F0">
            <w:rPr>
              <w:b w:val="0"/>
              <w:sz w:val="20"/>
              <w:szCs w:val="14"/>
            </w:rPr>
            <w:fldChar w:fldCharType="separate"/>
          </w:r>
          <w:hyperlink w:anchor="_Toc110953010" w:history="1">
            <w:r w:rsidR="00E374F0" w:rsidRPr="00E374F0">
              <w:rPr>
                <w:rStyle w:val="Hyperlink"/>
                <w:sz w:val="22"/>
                <w:szCs w:val="16"/>
              </w:rPr>
              <w:t>Evaluation Form:</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0 \h </w:instrText>
            </w:r>
            <w:r w:rsidR="00E374F0" w:rsidRPr="00E374F0">
              <w:rPr>
                <w:webHidden/>
                <w:sz w:val="22"/>
                <w:szCs w:val="16"/>
              </w:rPr>
            </w:r>
            <w:r w:rsidR="00E374F0" w:rsidRPr="00E374F0">
              <w:rPr>
                <w:webHidden/>
                <w:sz w:val="22"/>
                <w:szCs w:val="16"/>
              </w:rPr>
              <w:fldChar w:fldCharType="separate"/>
            </w:r>
            <w:r w:rsidR="004A08A8">
              <w:rPr>
                <w:webHidden/>
                <w:sz w:val="22"/>
                <w:szCs w:val="16"/>
              </w:rPr>
              <w:t>1</w:t>
            </w:r>
            <w:r w:rsidR="00E374F0" w:rsidRPr="00E374F0">
              <w:rPr>
                <w:webHidden/>
                <w:sz w:val="22"/>
                <w:szCs w:val="16"/>
              </w:rPr>
              <w:fldChar w:fldCharType="end"/>
            </w:r>
          </w:hyperlink>
        </w:p>
        <w:p w14:paraId="0CAFACD0" w14:textId="1FF0532C" w:rsidR="00E374F0" w:rsidRPr="00E374F0" w:rsidRDefault="00000000">
          <w:pPr>
            <w:pStyle w:val="TOC1"/>
            <w:rPr>
              <w:rFonts w:asciiTheme="minorHAnsi" w:hAnsiTheme="minorHAnsi"/>
              <w:b w:val="0"/>
              <w:color w:val="auto"/>
              <w:sz w:val="16"/>
              <w:lang w:val="en-GB" w:eastAsia="en-GB" w:bidi="bn-IN"/>
            </w:rPr>
          </w:pPr>
          <w:hyperlink w:anchor="_Toc110953011" w:history="1">
            <w:r w:rsidR="00E374F0" w:rsidRPr="00E374F0">
              <w:rPr>
                <w:rStyle w:val="Hyperlink"/>
                <w:sz w:val="22"/>
                <w:szCs w:val="16"/>
              </w:rPr>
              <w:t>Academic</w:t>
            </w:r>
            <w:r w:rsidR="00E374F0" w:rsidRPr="00E374F0">
              <w:rPr>
                <w:rStyle w:val="Hyperlink"/>
                <w:spacing w:val="-2"/>
                <w:sz w:val="22"/>
                <w:szCs w:val="16"/>
              </w:rPr>
              <w:t xml:space="preserve"> </w:t>
            </w:r>
            <w:r w:rsidR="00E374F0" w:rsidRPr="00E374F0">
              <w:rPr>
                <w:rStyle w:val="Hyperlink"/>
                <w:sz w:val="22"/>
                <w:szCs w:val="16"/>
              </w:rPr>
              <w:t>Honesty</w:t>
            </w:r>
            <w:r w:rsidR="00E374F0" w:rsidRPr="00E374F0">
              <w:rPr>
                <w:rStyle w:val="Hyperlink"/>
                <w:spacing w:val="-3"/>
                <w:sz w:val="22"/>
                <w:szCs w:val="16"/>
              </w:rPr>
              <w:t xml:space="preserve"> </w:t>
            </w:r>
            <w:r w:rsidR="00E374F0" w:rsidRPr="00E374F0">
              <w:rPr>
                <w:rStyle w:val="Hyperlink"/>
                <w:sz w:val="22"/>
                <w:szCs w:val="16"/>
              </w:rPr>
              <w:t>Statement:</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1 \h </w:instrText>
            </w:r>
            <w:r w:rsidR="00E374F0" w:rsidRPr="00E374F0">
              <w:rPr>
                <w:webHidden/>
                <w:sz w:val="22"/>
                <w:szCs w:val="16"/>
              </w:rPr>
            </w:r>
            <w:r w:rsidR="00E374F0" w:rsidRPr="00E374F0">
              <w:rPr>
                <w:webHidden/>
                <w:sz w:val="22"/>
                <w:szCs w:val="16"/>
              </w:rPr>
              <w:fldChar w:fldCharType="separate"/>
            </w:r>
            <w:r w:rsidR="004A08A8">
              <w:rPr>
                <w:webHidden/>
                <w:sz w:val="22"/>
                <w:szCs w:val="16"/>
              </w:rPr>
              <w:t>1</w:t>
            </w:r>
            <w:r w:rsidR="00E374F0" w:rsidRPr="00E374F0">
              <w:rPr>
                <w:webHidden/>
                <w:sz w:val="22"/>
                <w:szCs w:val="16"/>
              </w:rPr>
              <w:fldChar w:fldCharType="end"/>
            </w:r>
          </w:hyperlink>
        </w:p>
        <w:p w14:paraId="4A8564EE" w14:textId="41766E46" w:rsidR="00E374F0" w:rsidRPr="00E374F0" w:rsidRDefault="00000000">
          <w:pPr>
            <w:pStyle w:val="TOC1"/>
            <w:rPr>
              <w:rFonts w:asciiTheme="minorHAnsi" w:hAnsiTheme="minorHAnsi"/>
              <w:b w:val="0"/>
              <w:color w:val="auto"/>
              <w:sz w:val="16"/>
              <w:lang w:val="en-GB" w:eastAsia="en-GB" w:bidi="bn-IN"/>
            </w:rPr>
          </w:pPr>
          <w:hyperlink w:anchor="_Toc110953012" w:history="1">
            <w:r w:rsidR="00E374F0" w:rsidRPr="00E374F0">
              <w:rPr>
                <w:rStyle w:val="Hyperlink"/>
                <w:sz w:val="22"/>
                <w:szCs w:val="16"/>
              </w:rPr>
              <w:t>1</w:t>
            </w:r>
            <w:r w:rsidR="00E374F0" w:rsidRPr="00E374F0">
              <w:rPr>
                <w:rFonts w:asciiTheme="minorHAnsi" w:hAnsiTheme="minorHAnsi"/>
                <w:b w:val="0"/>
                <w:color w:val="auto"/>
                <w:sz w:val="16"/>
                <w:lang w:val="en-GB" w:eastAsia="en-GB" w:bidi="bn-IN"/>
              </w:rPr>
              <w:tab/>
            </w:r>
            <w:r w:rsidR="00E374F0" w:rsidRPr="00E374F0">
              <w:rPr>
                <w:rStyle w:val="Hyperlink"/>
                <w:sz w:val="22"/>
                <w:szCs w:val="16"/>
              </w:rPr>
              <w:t>Abstract</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2 \h </w:instrText>
            </w:r>
            <w:r w:rsidR="00E374F0" w:rsidRPr="00E374F0">
              <w:rPr>
                <w:webHidden/>
                <w:sz w:val="22"/>
                <w:szCs w:val="16"/>
              </w:rPr>
            </w:r>
            <w:r w:rsidR="00E374F0" w:rsidRPr="00E374F0">
              <w:rPr>
                <w:webHidden/>
                <w:sz w:val="22"/>
                <w:szCs w:val="16"/>
              </w:rPr>
              <w:fldChar w:fldCharType="separate"/>
            </w:r>
            <w:r w:rsidR="004A08A8">
              <w:rPr>
                <w:webHidden/>
                <w:sz w:val="22"/>
                <w:szCs w:val="16"/>
              </w:rPr>
              <w:t>1</w:t>
            </w:r>
            <w:r w:rsidR="00E374F0" w:rsidRPr="00E374F0">
              <w:rPr>
                <w:webHidden/>
                <w:sz w:val="22"/>
                <w:szCs w:val="16"/>
              </w:rPr>
              <w:fldChar w:fldCharType="end"/>
            </w:r>
          </w:hyperlink>
        </w:p>
        <w:p w14:paraId="7A7DCF3B" w14:textId="5046A665" w:rsidR="00E374F0" w:rsidRPr="00E374F0" w:rsidRDefault="00000000">
          <w:pPr>
            <w:pStyle w:val="TOC1"/>
            <w:rPr>
              <w:rFonts w:asciiTheme="minorHAnsi" w:hAnsiTheme="minorHAnsi"/>
              <w:b w:val="0"/>
              <w:color w:val="auto"/>
              <w:sz w:val="16"/>
              <w:lang w:val="en-GB" w:eastAsia="en-GB" w:bidi="bn-IN"/>
            </w:rPr>
          </w:pPr>
          <w:hyperlink w:anchor="_Toc110953013" w:history="1">
            <w:r w:rsidR="00E374F0" w:rsidRPr="00E374F0">
              <w:rPr>
                <w:rStyle w:val="Hyperlink"/>
                <w:sz w:val="22"/>
                <w:szCs w:val="16"/>
              </w:rPr>
              <w:t>2</w:t>
            </w:r>
            <w:r w:rsidR="00E374F0" w:rsidRPr="00E374F0">
              <w:rPr>
                <w:rFonts w:asciiTheme="minorHAnsi" w:hAnsiTheme="minorHAnsi"/>
                <w:b w:val="0"/>
                <w:color w:val="auto"/>
                <w:sz w:val="16"/>
                <w:lang w:val="en-GB" w:eastAsia="en-GB" w:bidi="bn-IN"/>
              </w:rPr>
              <w:tab/>
            </w:r>
            <w:r w:rsidR="00E374F0" w:rsidRPr="00E374F0">
              <w:rPr>
                <w:rStyle w:val="Hyperlink"/>
                <w:sz w:val="22"/>
                <w:szCs w:val="16"/>
              </w:rPr>
              <w:t>Introduc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3 \h </w:instrText>
            </w:r>
            <w:r w:rsidR="00E374F0" w:rsidRPr="00E374F0">
              <w:rPr>
                <w:webHidden/>
                <w:sz w:val="22"/>
                <w:szCs w:val="16"/>
              </w:rPr>
            </w:r>
            <w:r w:rsidR="00E374F0" w:rsidRPr="00E374F0">
              <w:rPr>
                <w:webHidden/>
                <w:sz w:val="22"/>
                <w:szCs w:val="16"/>
              </w:rPr>
              <w:fldChar w:fldCharType="separate"/>
            </w:r>
            <w:r w:rsidR="004A08A8">
              <w:rPr>
                <w:webHidden/>
                <w:sz w:val="22"/>
                <w:szCs w:val="16"/>
              </w:rPr>
              <w:t>1</w:t>
            </w:r>
            <w:r w:rsidR="00E374F0" w:rsidRPr="00E374F0">
              <w:rPr>
                <w:webHidden/>
                <w:sz w:val="22"/>
                <w:szCs w:val="16"/>
              </w:rPr>
              <w:fldChar w:fldCharType="end"/>
            </w:r>
          </w:hyperlink>
        </w:p>
        <w:p w14:paraId="4784034B" w14:textId="24EB1E64" w:rsidR="00E374F0" w:rsidRPr="00E374F0" w:rsidRDefault="00000000">
          <w:pPr>
            <w:pStyle w:val="TOC1"/>
            <w:rPr>
              <w:rFonts w:asciiTheme="minorHAnsi" w:hAnsiTheme="minorHAnsi"/>
              <w:b w:val="0"/>
              <w:color w:val="auto"/>
              <w:sz w:val="16"/>
              <w:lang w:val="en-GB" w:eastAsia="en-GB" w:bidi="bn-IN"/>
            </w:rPr>
          </w:pPr>
          <w:hyperlink w:anchor="_Toc110953014" w:history="1">
            <w:r w:rsidR="00E374F0" w:rsidRPr="00E374F0">
              <w:rPr>
                <w:rStyle w:val="Hyperlink"/>
                <w:sz w:val="22"/>
                <w:szCs w:val="16"/>
              </w:rPr>
              <w:t>3</w:t>
            </w:r>
            <w:r w:rsidR="00E374F0" w:rsidRPr="00E374F0">
              <w:rPr>
                <w:rFonts w:asciiTheme="minorHAnsi" w:hAnsiTheme="minorHAnsi"/>
                <w:b w:val="0"/>
                <w:color w:val="auto"/>
                <w:sz w:val="16"/>
                <w:lang w:val="en-GB" w:eastAsia="en-GB" w:bidi="bn-IN"/>
              </w:rPr>
              <w:tab/>
            </w:r>
            <w:r w:rsidR="00E374F0" w:rsidRPr="00E374F0">
              <w:rPr>
                <w:rStyle w:val="Hyperlink"/>
                <w:sz w:val="22"/>
                <w:szCs w:val="16"/>
              </w:rPr>
              <w:t>Desig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4 \h </w:instrText>
            </w:r>
            <w:r w:rsidR="00E374F0" w:rsidRPr="00E374F0">
              <w:rPr>
                <w:webHidden/>
                <w:sz w:val="22"/>
                <w:szCs w:val="16"/>
              </w:rPr>
            </w:r>
            <w:r w:rsidR="00E374F0" w:rsidRPr="00E374F0">
              <w:rPr>
                <w:webHidden/>
                <w:sz w:val="22"/>
                <w:szCs w:val="16"/>
              </w:rPr>
              <w:fldChar w:fldCharType="separate"/>
            </w:r>
            <w:r w:rsidR="004A08A8">
              <w:rPr>
                <w:webHidden/>
                <w:sz w:val="22"/>
                <w:szCs w:val="16"/>
              </w:rPr>
              <w:t>2</w:t>
            </w:r>
            <w:r w:rsidR="00E374F0" w:rsidRPr="00E374F0">
              <w:rPr>
                <w:webHidden/>
                <w:sz w:val="22"/>
                <w:szCs w:val="16"/>
              </w:rPr>
              <w:fldChar w:fldCharType="end"/>
            </w:r>
          </w:hyperlink>
        </w:p>
        <w:p w14:paraId="2E7F2DA3" w14:textId="081C61A9"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5" w:history="1">
            <w:r w:rsidR="00E374F0" w:rsidRPr="00E374F0">
              <w:rPr>
                <w:rStyle w:val="Hyperlink"/>
                <w:noProof/>
                <w:sz w:val="16"/>
                <w:szCs w:val="16"/>
              </w:rPr>
              <w:t>3.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esign Method</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5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w:t>
            </w:r>
            <w:r w:rsidR="00E374F0" w:rsidRPr="00E374F0">
              <w:rPr>
                <w:noProof/>
                <w:webHidden/>
                <w:sz w:val="16"/>
                <w:szCs w:val="16"/>
              </w:rPr>
              <w:fldChar w:fldCharType="end"/>
            </w:r>
          </w:hyperlink>
        </w:p>
        <w:p w14:paraId="60069470" w14:textId="4F2C03A6"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6" w:history="1">
            <w:r w:rsidR="00E374F0" w:rsidRPr="00E374F0">
              <w:rPr>
                <w:rStyle w:val="Hyperlink"/>
                <w:noProof/>
                <w:sz w:val="16"/>
                <w:szCs w:val="16"/>
              </w:rPr>
              <w:t>3.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ircuit Diagram</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6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4</w:t>
            </w:r>
            <w:r w:rsidR="00E374F0" w:rsidRPr="00E374F0">
              <w:rPr>
                <w:noProof/>
                <w:webHidden/>
                <w:sz w:val="16"/>
                <w:szCs w:val="16"/>
              </w:rPr>
              <w:fldChar w:fldCharType="end"/>
            </w:r>
          </w:hyperlink>
        </w:p>
        <w:p w14:paraId="77797ECD" w14:textId="743FA019"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7" w:history="1">
            <w:r w:rsidR="00E374F0" w:rsidRPr="00E374F0">
              <w:rPr>
                <w:rStyle w:val="Hyperlink"/>
                <w:noProof/>
                <w:sz w:val="16"/>
                <w:szCs w:val="16"/>
              </w:rPr>
              <w:t>3.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Full Source Code of Firmware</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7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4</w:t>
            </w:r>
            <w:r w:rsidR="00E374F0" w:rsidRPr="00E374F0">
              <w:rPr>
                <w:noProof/>
                <w:webHidden/>
                <w:sz w:val="16"/>
                <w:szCs w:val="16"/>
              </w:rPr>
              <w:fldChar w:fldCharType="end"/>
            </w:r>
          </w:hyperlink>
        </w:p>
        <w:p w14:paraId="0B0270D1" w14:textId="074BF6EE" w:rsidR="00E374F0" w:rsidRPr="00E374F0" w:rsidRDefault="00000000">
          <w:pPr>
            <w:pStyle w:val="TOC1"/>
            <w:rPr>
              <w:rFonts w:asciiTheme="minorHAnsi" w:hAnsiTheme="minorHAnsi"/>
              <w:b w:val="0"/>
              <w:color w:val="auto"/>
              <w:sz w:val="16"/>
              <w:lang w:val="en-GB" w:eastAsia="en-GB" w:bidi="bn-IN"/>
            </w:rPr>
          </w:pPr>
          <w:hyperlink w:anchor="_Toc110953018" w:history="1">
            <w:r w:rsidR="00E374F0" w:rsidRPr="00E374F0">
              <w:rPr>
                <w:rStyle w:val="Hyperlink"/>
                <w:sz w:val="22"/>
                <w:szCs w:val="16"/>
              </w:rPr>
              <w:t>4</w:t>
            </w:r>
            <w:r w:rsidR="00E374F0" w:rsidRPr="00E374F0">
              <w:rPr>
                <w:rFonts w:asciiTheme="minorHAnsi" w:hAnsiTheme="minorHAnsi"/>
                <w:b w:val="0"/>
                <w:color w:val="auto"/>
                <w:sz w:val="16"/>
                <w:lang w:val="en-GB" w:eastAsia="en-GB" w:bidi="bn-IN"/>
              </w:rPr>
              <w:tab/>
            </w:r>
            <w:r w:rsidR="00E374F0" w:rsidRPr="00E374F0">
              <w:rPr>
                <w:rStyle w:val="Hyperlink"/>
                <w:sz w:val="22"/>
                <w:szCs w:val="16"/>
              </w:rPr>
              <w:t>Implementa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18 \h </w:instrText>
            </w:r>
            <w:r w:rsidR="00E374F0" w:rsidRPr="00E374F0">
              <w:rPr>
                <w:webHidden/>
                <w:sz w:val="22"/>
                <w:szCs w:val="16"/>
              </w:rPr>
            </w:r>
            <w:r w:rsidR="00E374F0" w:rsidRPr="00E374F0">
              <w:rPr>
                <w:webHidden/>
                <w:sz w:val="22"/>
                <w:szCs w:val="16"/>
              </w:rPr>
              <w:fldChar w:fldCharType="separate"/>
            </w:r>
            <w:r w:rsidR="004A08A8">
              <w:rPr>
                <w:webHidden/>
                <w:sz w:val="22"/>
                <w:szCs w:val="16"/>
              </w:rPr>
              <w:t>15</w:t>
            </w:r>
            <w:r w:rsidR="00E374F0" w:rsidRPr="00E374F0">
              <w:rPr>
                <w:webHidden/>
                <w:sz w:val="22"/>
                <w:szCs w:val="16"/>
              </w:rPr>
              <w:fldChar w:fldCharType="end"/>
            </w:r>
          </w:hyperlink>
        </w:p>
        <w:p w14:paraId="77AEBC97" w14:textId="053CBC0F"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19" w:history="1">
            <w:r w:rsidR="00E374F0" w:rsidRPr="00E374F0">
              <w:rPr>
                <w:rStyle w:val="Hyperlink"/>
                <w:noProof/>
                <w:sz w:val="16"/>
                <w:szCs w:val="16"/>
              </w:rPr>
              <w:t>4.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escrip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19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5</w:t>
            </w:r>
            <w:r w:rsidR="00E374F0" w:rsidRPr="00E374F0">
              <w:rPr>
                <w:noProof/>
                <w:webHidden/>
                <w:sz w:val="16"/>
                <w:szCs w:val="16"/>
              </w:rPr>
              <w:fldChar w:fldCharType="end"/>
            </w:r>
          </w:hyperlink>
        </w:p>
        <w:p w14:paraId="0585F5AE" w14:textId="5E67C2E2"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0" w:history="1">
            <w:r w:rsidR="00E374F0" w:rsidRPr="00E374F0">
              <w:rPr>
                <w:rStyle w:val="Hyperlink"/>
                <w:noProof/>
                <w:sz w:val="16"/>
                <w:szCs w:val="16"/>
              </w:rPr>
              <w:t>4.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Result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0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6</w:t>
            </w:r>
            <w:r w:rsidR="00E374F0" w:rsidRPr="00E374F0">
              <w:rPr>
                <w:noProof/>
                <w:webHidden/>
                <w:sz w:val="16"/>
                <w:szCs w:val="16"/>
              </w:rPr>
              <w:fldChar w:fldCharType="end"/>
            </w:r>
          </w:hyperlink>
        </w:p>
        <w:p w14:paraId="7F2EBB65" w14:textId="616C6313"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1" w:history="1">
            <w:r w:rsidR="00E374F0" w:rsidRPr="00E374F0">
              <w:rPr>
                <w:rStyle w:val="Hyperlink"/>
                <w:noProof/>
                <w:sz w:val="16"/>
                <w:szCs w:val="16"/>
              </w:rPr>
              <w:t>4.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Github Lin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1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8</w:t>
            </w:r>
            <w:r w:rsidR="00E374F0" w:rsidRPr="00E374F0">
              <w:rPr>
                <w:noProof/>
                <w:webHidden/>
                <w:sz w:val="16"/>
                <w:szCs w:val="16"/>
              </w:rPr>
              <w:fldChar w:fldCharType="end"/>
            </w:r>
          </w:hyperlink>
        </w:p>
        <w:p w14:paraId="3ED811D2" w14:textId="2864E290"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2" w:history="1">
            <w:r w:rsidR="00E374F0" w:rsidRPr="00E374F0">
              <w:rPr>
                <w:rStyle w:val="Hyperlink"/>
                <w:noProof/>
                <w:sz w:val="16"/>
                <w:szCs w:val="16"/>
              </w:rPr>
              <w:t>4.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YouTube Lin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2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8</w:t>
            </w:r>
            <w:r w:rsidR="00E374F0" w:rsidRPr="00E374F0">
              <w:rPr>
                <w:noProof/>
                <w:webHidden/>
                <w:sz w:val="16"/>
                <w:szCs w:val="16"/>
              </w:rPr>
              <w:fldChar w:fldCharType="end"/>
            </w:r>
          </w:hyperlink>
        </w:p>
        <w:p w14:paraId="02307026" w14:textId="60155313" w:rsidR="00E374F0" w:rsidRPr="00E374F0" w:rsidRDefault="00000000">
          <w:pPr>
            <w:pStyle w:val="TOC1"/>
            <w:rPr>
              <w:rFonts w:asciiTheme="minorHAnsi" w:hAnsiTheme="minorHAnsi"/>
              <w:b w:val="0"/>
              <w:color w:val="auto"/>
              <w:sz w:val="16"/>
              <w:lang w:val="en-GB" w:eastAsia="en-GB" w:bidi="bn-IN"/>
            </w:rPr>
          </w:pPr>
          <w:hyperlink w:anchor="_Toc110953023" w:history="1">
            <w:r w:rsidR="00E374F0" w:rsidRPr="00E374F0">
              <w:rPr>
                <w:rStyle w:val="Hyperlink"/>
                <w:sz w:val="22"/>
                <w:szCs w:val="16"/>
              </w:rPr>
              <w:t>5</w:t>
            </w:r>
            <w:r w:rsidR="00E374F0" w:rsidRPr="00E374F0">
              <w:rPr>
                <w:rFonts w:asciiTheme="minorHAnsi" w:hAnsiTheme="minorHAnsi"/>
                <w:b w:val="0"/>
                <w:color w:val="auto"/>
                <w:sz w:val="16"/>
                <w:lang w:val="en-GB" w:eastAsia="en-GB" w:bidi="bn-IN"/>
              </w:rPr>
              <w:tab/>
            </w:r>
            <w:r w:rsidR="00E374F0" w:rsidRPr="00E374F0">
              <w:rPr>
                <w:rStyle w:val="Hyperlink"/>
                <w:sz w:val="22"/>
                <w:szCs w:val="16"/>
              </w:rPr>
              <w:t>Design Analysis and Evaluation</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23 \h </w:instrText>
            </w:r>
            <w:r w:rsidR="00E374F0" w:rsidRPr="00E374F0">
              <w:rPr>
                <w:webHidden/>
                <w:sz w:val="22"/>
                <w:szCs w:val="16"/>
              </w:rPr>
            </w:r>
            <w:r w:rsidR="00E374F0" w:rsidRPr="00E374F0">
              <w:rPr>
                <w:webHidden/>
                <w:sz w:val="22"/>
                <w:szCs w:val="16"/>
              </w:rPr>
              <w:fldChar w:fldCharType="separate"/>
            </w:r>
            <w:r w:rsidR="004A08A8">
              <w:rPr>
                <w:webHidden/>
                <w:sz w:val="22"/>
                <w:szCs w:val="16"/>
              </w:rPr>
              <w:t>18</w:t>
            </w:r>
            <w:r w:rsidR="00E374F0" w:rsidRPr="00E374F0">
              <w:rPr>
                <w:webHidden/>
                <w:sz w:val="22"/>
                <w:szCs w:val="16"/>
              </w:rPr>
              <w:fldChar w:fldCharType="end"/>
            </w:r>
          </w:hyperlink>
        </w:p>
        <w:p w14:paraId="174B0087" w14:textId="63BAD840"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4" w:history="1">
            <w:r w:rsidR="00E374F0" w:rsidRPr="00E374F0">
              <w:rPr>
                <w:rStyle w:val="Hyperlink"/>
                <w:noProof/>
                <w:sz w:val="16"/>
                <w:szCs w:val="16"/>
              </w:rPr>
              <w:t>5.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Novel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4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8</w:t>
            </w:r>
            <w:r w:rsidR="00E374F0" w:rsidRPr="00E374F0">
              <w:rPr>
                <w:noProof/>
                <w:webHidden/>
                <w:sz w:val="16"/>
                <w:szCs w:val="16"/>
              </w:rPr>
              <w:fldChar w:fldCharType="end"/>
            </w:r>
          </w:hyperlink>
        </w:p>
        <w:p w14:paraId="336000A8" w14:textId="2F737A28"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25" w:history="1">
            <w:r w:rsidR="00E374F0" w:rsidRPr="00E374F0">
              <w:rPr>
                <w:rStyle w:val="Hyperlink"/>
                <w:noProof/>
                <w:sz w:val="16"/>
                <w:szCs w:val="16"/>
              </w:rPr>
              <w:t>5.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Project Management and Cost Analysi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5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8</w:t>
            </w:r>
            <w:r w:rsidR="00E374F0" w:rsidRPr="00E374F0">
              <w:rPr>
                <w:noProof/>
                <w:webHidden/>
                <w:sz w:val="16"/>
                <w:szCs w:val="16"/>
              </w:rPr>
              <w:fldChar w:fldCharType="end"/>
            </w:r>
          </w:hyperlink>
        </w:p>
        <w:p w14:paraId="0505EDB3" w14:textId="43A6C85E"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6" w:history="1">
            <w:r w:rsidR="00E374F0" w:rsidRPr="00E374F0">
              <w:rPr>
                <w:rStyle w:val="Hyperlink"/>
                <w:noProof/>
                <w:sz w:val="16"/>
                <w:szCs w:val="16"/>
              </w:rPr>
              <w:t>5.2.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Bill of Material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6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8</w:t>
            </w:r>
            <w:r w:rsidR="00E374F0" w:rsidRPr="00E374F0">
              <w:rPr>
                <w:noProof/>
                <w:webHidden/>
                <w:sz w:val="16"/>
                <w:szCs w:val="16"/>
              </w:rPr>
              <w:fldChar w:fldCharType="end"/>
            </w:r>
          </w:hyperlink>
        </w:p>
        <w:p w14:paraId="4F7C9623" w14:textId="6B83916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7" w:history="1">
            <w:r w:rsidR="00E374F0" w:rsidRPr="00E374F0">
              <w:rPr>
                <w:rStyle w:val="Hyperlink"/>
                <w:noProof/>
                <w:sz w:val="16"/>
                <w:szCs w:val="16"/>
              </w:rPr>
              <w:t>5.2.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alculation of Per Unit Cost of Prototype</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7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9</w:t>
            </w:r>
            <w:r w:rsidR="00E374F0" w:rsidRPr="00E374F0">
              <w:rPr>
                <w:noProof/>
                <w:webHidden/>
                <w:sz w:val="16"/>
                <w:szCs w:val="16"/>
              </w:rPr>
              <w:fldChar w:fldCharType="end"/>
            </w:r>
          </w:hyperlink>
        </w:p>
        <w:p w14:paraId="799899B3" w14:textId="6C4C2377"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8" w:history="1">
            <w:r w:rsidR="00E374F0" w:rsidRPr="00E374F0">
              <w:rPr>
                <w:rStyle w:val="Hyperlink"/>
                <w:noProof/>
                <w:sz w:val="16"/>
                <w:szCs w:val="16"/>
              </w:rPr>
              <w:t>5.2.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alculation of Per Unit Cost of Mass-Produced Uni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8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9</w:t>
            </w:r>
            <w:r w:rsidR="00E374F0" w:rsidRPr="00E374F0">
              <w:rPr>
                <w:noProof/>
                <w:webHidden/>
                <w:sz w:val="16"/>
                <w:szCs w:val="16"/>
              </w:rPr>
              <w:fldChar w:fldCharType="end"/>
            </w:r>
          </w:hyperlink>
        </w:p>
        <w:p w14:paraId="6E4D51D3" w14:textId="6322F4EE"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29" w:history="1">
            <w:r w:rsidR="00E374F0" w:rsidRPr="00E374F0">
              <w:rPr>
                <w:rStyle w:val="Hyperlink"/>
                <w:noProof/>
                <w:sz w:val="16"/>
                <w:szCs w:val="16"/>
              </w:rPr>
              <w:t>5.2.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Timeline of Project Implementa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29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19</w:t>
            </w:r>
            <w:r w:rsidR="00E374F0" w:rsidRPr="00E374F0">
              <w:rPr>
                <w:noProof/>
                <w:webHidden/>
                <w:sz w:val="16"/>
                <w:szCs w:val="16"/>
              </w:rPr>
              <w:fldChar w:fldCharType="end"/>
            </w:r>
          </w:hyperlink>
        </w:p>
        <w:p w14:paraId="2748F7C7" w14:textId="61C5EE0C"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0" w:history="1">
            <w:r w:rsidR="00E374F0" w:rsidRPr="00E374F0">
              <w:rPr>
                <w:rStyle w:val="Hyperlink"/>
                <w:noProof/>
                <w:sz w:val="16"/>
                <w:szCs w:val="16"/>
              </w:rPr>
              <w:t>5.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Practical Considerations of the Design to Address Public Health and Safety, Environment, Cultural, and Societal Need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0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0</w:t>
            </w:r>
            <w:r w:rsidR="00E374F0" w:rsidRPr="00E374F0">
              <w:rPr>
                <w:noProof/>
                <w:webHidden/>
                <w:sz w:val="16"/>
                <w:szCs w:val="16"/>
              </w:rPr>
              <w:fldChar w:fldCharType="end"/>
            </w:r>
          </w:hyperlink>
        </w:p>
        <w:p w14:paraId="355644F7" w14:textId="13707EF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1" w:history="1">
            <w:r w:rsidR="00E374F0" w:rsidRPr="00E374F0">
              <w:rPr>
                <w:rStyle w:val="Hyperlink"/>
                <w:noProof/>
                <w:sz w:val="16"/>
                <w:szCs w:val="16"/>
              </w:rPr>
              <w:t>5.3.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public health and safe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1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0</w:t>
            </w:r>
            <w:r w:rsidR="00E374F0" w:rsidRPr="00E374F0">
              <w:rPr>
                <w:noProof/>
                <w:webHidden/>
                <w:sz w:val="16"/>
                <w:szCs w:val="16"/>
              </w:rPr>
              <w:fldChar w:fldCharType="end"/>
            </w:r>
          </w:hyperlink>
        </w:p>
        <w:p w14:paraId="49A08FFF" w14:textId="3724812B"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2" w:history="1">
            <w:r w:rsidR="00E374F0" w:rsidRPr="00E374F0">
              <w:rPr>
                <w:rStyle w:val="Hyperlink"/>
                <w:noProof/>
                <w:sz w:val="16"/>
                <w:szCs w:val="16"/>
              </w:rPr>
              <w:t>5.3.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environmen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2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0</w:t>
            </w:r>
            <w:r w:rsidR="00E374F0" w:rsidRPr="00E374F0">
              <w:rPr>
                <w:noProof/>
                <w:webHidden/>
                <w:sz w:val="16"/>
                <w:szCs w:val="16"/>
              </w:rPr>
              <w:fldChar w:fldCharType="end"/>
            </w:r>
          </w:hyperlink>
        </w:p>
        <w:p w14:paraId="2FC1026E" w14:textId="4A8DFB0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3" w:history="1">
            <w:r w:rsidR="00E374F0" w:rsidRPr="00E374F0">
              <w:rPr>
                <w:rStyle w:val="Hyperlink"/>
                <w:noProof/>
                <w:sz w:val="16"/>
                <w:szCs w:val="16"/>
              </w:rPr>
              <w:t>5.3.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Considerations to cultural and societal need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3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0</w:t>
            </w:r>
            <w:r w:rsidR="00E374F0" w:rsidRPr="00E374F0">
              <w:rPr>
                <w:noProof/>
                <w:webHidden/>
                <w:sz w:val="16"/>
                <w:szCs w:val="16"/>
              </w:rPr>
              <w:fldChar w:fldCharType="end"/>
            </w:r>
          </w:hyperlink>
        </w:p>
        <w:p w14:paraId="1A86F2CE" w14:textId="27D768E9"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4" w:history="1">
            <w:r w:rsidR="00E374F0" w:rsidRPr="00E374F0">
              <w:rPr>
                <w:rStyle w:val="Hyperlink"/>
                <w:noProof/>
                <w:sz w:val="16"/>
                <w:szCs w:val="16"/>
              </w:rPr>
              <w:t>5.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the Impact of the Project on Societal, Health, Safety, Legal and Cultur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4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461D8F32" w14:textId="7918B29F"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5" w:history="1">
            <w:r w:rsidR="00E374F0" w:rsidRPr="00E374F0">
              <w:rPr>
                <w:rStyle w:val="Hyperlink"/>
                <w:noProof/>
                <w:sz w:val="16"/>
                <w:szCs w:val="16"/>
              </w:rPr>
              <w:t>5.4.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Societ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5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770B3A24" w14:textId="0DDA513C"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6" w:history="1">
            <w:r w:rsidR="00E374F0" w:rsidRPr="00E374F0">
              <w:rPr>
                <w:rStyle w:val="Hyperlink"/>
                <w:noProof/>
                <w:sz w:val="16"/>
                <w:szCs w:val="16"/>
              </w:rPr>
              <w:t>5.4.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Health and Safety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6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04C27423" w14:textId="291BC21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7" w:history="1">
            <w:r w:rsidR="00E374F0" w:rsidRPr="00E374F0">
              <w:rPr>
                <w:rStyle w:val="Hyperlink"/>
                <w:noProof/>
                <w:sz w:val="16"/>
                <w:szCs w:val="16"/>
              </w:rPr>
              <w:t>5.4.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Leg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7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32EE1C56" w14:textId="5F6F90C6"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38" w:history="1">
            <w:r w:rsidR="00E374F0" w:rsidRPr="00E374F0">
              <w:rPr>
                <w:rStyle w:val="Hyperlink"/>
                <w:noProof/>
                <w:sz w:val="16"/>
                <w:szCs w:val="16"/>
              </w:rPr>
              <w:t>5.4.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Assessment of Cultural Issue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8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73C1DCDD" w14:textId="060ECF0F"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39" w:history="1">
            <w:r w:rsidR="00E374F0" w:rsidRPr="00E374F0">
              <w:rPr>
                <w:rStyle w:val="Hyperlink"/>
                <w:noProof/>
                <w:sz w:val="16"/>
                <w:szCs w:val="16"/>
              </w:rPr>
              <w:t>5.5</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the Sustainability the and Impact of the Designed Solution in the Societal and Environmental Contexts</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39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6F431161" w14:textId="4B118ED8"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0" w:history="1">
            <w:r w:rsidR="00E374F0" w:rsidRPr="00E374F0">
              <w:rPr>
                <w:rStyle w:val="Hyperlink"/>
                <w:noProof/>
                <w:sz w:val="16"/>
                <w:szCs w:val="16"/>
              </w:rPr>
              <w:t>5.5.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Sustainability</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0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7AFEA341" w14:textId="0A1E2235"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1" w:history="1">
            <w:r w:rsidR="00E374F0" w:rsidRPr="00E374F0">
              <w:rPr>
                <w:rStyle w:val="Hyperlink"/>
                <w:noProof/>
                <w:sz w:val="16"/>
                <w:szCs w:val="16"/>
              </w:rPr>
              <w:t>5.5.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Impact of Design in Societal Contex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1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15C9FFE8" w14:textId="1352801F" w:rsidR="00E374F0" w:rsidRPr="00E374F0" w:rsidRDefault="00000000">
          <w:pPr>
            <w:pStyle w:val="TOC3"/>
            <w:tabs>
              <w:tab w:val="left" w:pos="1320"/>
              <w:tab w:val="right" w:leader="dot" w:pos="8901"/>
            </w:tabs>
            <w:rPr>
              <w:rFonts w:asciiTheme="minorHAnsi" w:hAnsiTheme="minorHAnsi"/>
              <w:noProof/>
              <w:color w:val="auto"/>
              <w:sz w:val="16"/>
              <w:lang w:val="en-GB" w:eastAsia="en-GB" w:bidi="bn-IN"/>
            </w:rPr>
          </w:pPr>
          <w:hyperlink w:anchor="_Toc110953042" w:history="1">
            <w:r w:rsidR="00E374F0" w:rsidRPr="00E374F0">
              <w:rPr>
                <w:rStyle w:val="Hyperlink"/>
                <w:noProof/>
                <w:sz w:val="16"/>
                <w:szCs w:val="16"/>
              </w:rPr>
              <w:t>5.5.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Evaluation of Impact of Design in Environmental Context</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2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1</w:t>
            </w:r>
            <w:r w:rsidR="00E374F0" w:rsidRPr="00E374F0">
              <w:rPr>
                <w:noProof/>
                <w:webHidden/>
                <w:sz w:val="16"/>
                <w:szCs w:val="16"/>
              </w:rPr>
              <w:fldChar w:fldCharType="end"/>
            </w:r>
          </w:hyperlink>
        </w:p>
        <w:p w14:paraId="016B3489" w14:textId="1AA6BB7C" w:rsidR="00E374F0" w:rsidRPr="00E374F0" w:rsidRDefault="00000000">
          <w:pPr>
            <w:pStyle w:val="TOC1"/>
            <w:rPr>
              <w:rFonts w:asciiTheme="minorHAnsi" w:hAnsiTheme="minorHAnsi"/>
              <w:b w:val="0"/>
              <w:color w:val="auto"/>
              <w:sz w:val="16"/>
              <w:lang w:val="en-GB" w:eastAsia="en-GB" w:bidi="bn-IN"/>
            </w:rPr>
          </w:pPr>
          <w:hyperlink w:anchor="_Toc110953043" w:history="1">
            <w:r w:rsidR="00E374F0" w:rsidRPr="00E374F0">
              <w:rPr>
                <w:rStyle w:val="Hyperlink"/>
                <w:sz w:val="22"/>
                <w:szCs w:val="16"/>
              </w:rPr>
              <w:t>6</w:t>
            </w:r>
            <w:r w:rsidR="00E374F0" w:rsidRPr="00E374F0">
              <w:rPr>
                <w:rFonts w:asciiTheme="minorHAnsi" w:hAnsiTheme="minorHAnsi"/>
                <w:b w:val="0"/>
                <w:color w:val="auto"/>
                <w:sz w:val="16"/>
                <w:lang w:val="en-GB" w:eastAsia="en-GB" w:bidi="bn-IN"/>
              </w:rPr>
              <w:tab/>
            </w:r>
            <w:r w:rsidR="00E374F0" w:rsidRPr="00E374F0">
              <w:rPr>
                <w:rStyle w:val="Hyperlink"/>
                <w:sz w:val="22"/>
                <w:szCs w:val="16"/>
              </w:rPr>
              <w:t>Reflection on Individual and Team work</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43 \h </w:instrText>
            </w:r>
            <w:r w:rsidR="00E374F0" w:rsidRPr="00E374F0">
              <w:rPr>
                <w:webHidden/>
                <w:sz w:val="22"/>
                <w:szCs w:val="16"/>
              </w:rPr>
            </w:r>
            <w:r w:rsidR="00E374F0" w:rsidRPr="00E374F0">
              <w:rPr>
                <w:webHidden/>
                <w:sz w:val="22"/>
                <w:szCs w:val="16"/>
              </w:rPr>
              <w:fldChar w:fldCharType="separate"/>
            </w:r>
            <w:r w:rsidR="004A08A8">
              <w:rPr>
                <w:webHidden/>
                <w:sz w:val="22"/>
                <w:szCs w:val="16"/>
              </w:rPr>
              <w:t>22</w:t>
            </w:r>
            <w:r w:rsidR="00E374F0" w:rsidRPr="00E374F0">
              <w:rPr>
                <w:webHidden/>
                <w:sz w:val="22"/>
                <w:szCs w:val="16"/>
              </w:rPr>
              <w:fldChar w:fldCharType="end"/>
            </w:r>
          </w:hyperlink>
        </w:p>
        <w:p w14:paraId="08CB29AA" w14:textId="2830B2CC"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4" w:history="1">
            <w:r w:rsidR="00E374F0" w:rsidRPr="00E374F0">
              <w:rPr>
                <w:rStyle w:val="Hyperlink"/>
                <w:noProof/>
                <w:sz w:val="16"/>
                <w:szCs w:val="16"/>
              </w:rPr>
              <w:t>6.1</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Individual Contribution of Each Member</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4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2</w:t>
            </w:r>
            <w:r w:rsidR="00E374F0" w:rsidRPr="00E374F0">
              <w:rPr>
                <w:noProof/>
                <w:webHidden/>
                <w:sz w:val="16"/>
                <w:szCs w:val="16"/>
              </w:rPr>
              <w:fldChar w:fldCharType="end"/>
            </w:r>
          </w:hyperlink>
        </w:p>
        <w:p w14:paraId="750A1395" w14:textId="3790CA37"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5" w:history="1">
            <w:r w:rsidR="00E374F0" w:rsidRPr="00E374F0">
              <w:rPr>
                <w:rStyle w:val="Hyperlink"/>
                <w:noProof/>
                <w:sz w:val="16"/>
                <w:szCs w:val="16"/>
              </w:rPr>
              <w:t>6.2</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Mode of TeamWork</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5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2</w:t>
            </w:r>
            <w:r w:rsidR="00E374F0" w:rsidRPr="00E374F0">
              <w:rPr>
                <w:noProof/>
                <w:webHidden/>
                <w:sz w:val="16"/>
                <w:szCs w:val="16"/>
              </w:rPr>
              <w:fldChar w:fldCharType="end"/>
            </w:r>
          </w:hyperlink>
        </w:p>
        <w:p w14:paraId="1E9E22A5" w14:textId="4CAEDA61"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6" w:history="1">
            <w:r w:rsidR="00E374F0" w:rsidRPr="00E374F0">
              <w:rPr>
                <w:rStyle w:val="Hyperlink"/>
                <w:noProof/>
                <w:sz w:val="16"/>
                <w:szCs w:val="16"/>
              </w:rPr>
              <w:t>6.3</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Diversity Statement of Team</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6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3</w:t>
            </w:r>
            <w:r w:rsidR="00E374F0" w:rsidRPr="00E374F0">
              <w:rPr>
                <w:noProof/>
                <w:webHidden/>
                <w:sz w:val="16"/>
                <w:szCs w:val="16"/>
              </w:rPr>
              <w:fldChar w:fldCharType="end"/>
            </w:r>
          </w:hyperlink>
        </w:p>
        <w:p w14:paraId="33A3D834" w14:textId="759141B6" w:rsidR="00E374F0" w:rsidRPr="00E374F0" w:rsidRDefault="00000000">
          <w:pPr>
            <w:pStyle w:val="TOC2"/>
            <w:tabs>
              <w:tab w:val="left" w:pos="880"/>
              <w:tab w:val="right" w:leader="dot" w:pos="8901"/>
            </w:tabs>
            <w:rPr>
              <w:rFonts w:asciiTheme="minorHAnsi" w:hAnsiTheme="minorHAnsi"/>
              <w:noProof/>
              <w:color w:val="auto"/>
              <w:sz w:val="16"/>
              <w:lang w:val="en-GB" w:eastAsia="en-GB" w:bidi="bn-IN"/>
            </w:rPr>
          </w:pPr>
          <w:hyperlink w:anchor="_Toc110953047" w:history="1">
            <w:r w:rsidR="00E374F0" w:rsidRPr="00E374F0">
              <w:rPr>
                <w:rStyle w:val="Hyperlink"/>
                <w:noProof/>
                <w:sz w:val="16"/>
                <w:szCs w:val="16"/>
              </w:rPr>
              <w:t>6.4</w:t>
            </w:r>
            <w:r w:rsidR="00E374F0" w:rsidRPr="00E374F0">
              <w:rPr>
                <w:rFonts w:asciiTheme="minorHAnsi" w:hAnsiTheme="minorHAnsi"/>
                <w:noProof/>
                <w:color w:val="auto"/>
                <w:sz w:val="16"/>
                <w:lang w:val="en-GB" w:eastAsia="en-GB" w:bidi="bn-IN"/>
              </w:rPr>
              <w:tab/>
            </w:r>
            <w:r w:rsidR="00E374F0" w:rsidRPr="00E374F0">
              <w:rPr>
                <w:rStyle w:val="Hyperlink"/>
                <w:noProof/>
                <w:sz w:val="16"/>
                <w:szCs w:val="16"/>
              </w:rPr>
              <w:t>Log Book of Project Impelementation</w:t>
            </w:r>
            <w:r w:rsidR="00E374F0" w:rsidRPr="00E374F0">
              <w:rPr>
                <w:noProof/>
                <w:webHidden/>
                <w:sz w:val="16"/>
                <w:szCs w:val="16"/>
              </w:rPr>
              <w:tab/>
            </w:r>
            <w:r w:rsidR="00E374F0" w:rsidRPr="00E374F0">
              <w:rPr>
                <w:noProof/>
                <w:webHidden/>
                <w:sz w:val="16"/>
                <w:szCs w:val="16"/>
              </w:rPr>
              <w:fldChar w:fldCharType="begin"/>
            </w:r>
            <w:r w:rsidR="00E374F0" w:rsidRPr="00E374F0">
              <w:rPr>
                <w:noProof/>
                <w:webHidden/>
                <w:sz w:val="16"/>
                <w:szCs w:val="16"/>
              </w:rPr>
              <w:instrText xml:space="preserve"> PAGEREF _Toc110953047 \h </w:instrText>
            </w:r>
            <w:r w:rsidR="00E374F0" w:rsidRPr="00E374F0">
              <w:rPr>
                <w:noProof/>
                <w:webHidden/>
                <w:sz w:val="16"/>
                <w:szCs w:val="16"/>
              </w:rPr>
            </w:r>
            <w:r w:rsidR="00E374F0" w:rsidRPr="00E374F0">
              <w:rPr>
                <w:noProof/>
                <w:webHidden/>
                <w:sz w:val="16"/>
                <w:szCs w:val="16"/>
              </w:rPr>
              <w:fldChar w:fldCharType="separate"/>
            </w:r>
            <w:r w:rsidR="004A08A8">
              <w:rPr>
                <w:noProof/>
                <w:webHidden/>
                <w:sz w:val="16"/>
                <w:szCs w:val="16"/>
              </w:rPr>
              <w:t>23</w:t>
            </w:r>
            <w:r w:rsidR="00E374F0" w:rsidRPr="00E374F0">
              <w:rPr>
                <w:noProof/>
                <w:webHidden/>
                <w:sz w:val="16"/>
                <w:szCs w:val="16"/>
              </w:rPr>
              <w:fldChar w:fldCharType="end"/>
            </w:r>
          </w:hyperlink>
        </w:p>
        <w:p w14:paraId="2FAA0893" w14:textId="7EB18C53" w:rsidR="00E374F0" w:rsidRPr="00E374F0" w:rsidRDefault="00000000">
          <w:pPr>
            <w:pStyle w:val="TOC1"/>
            <w:rPr>
              <w:rFonts w:asciiTheme="minorHAnsi" w:hAnsiTheme="minorHAnsi"/>
              <w:b w:val="0"/>
              <w:color w:val="auto"/>
              <w:sz w:val="16"/>
              <w:lang w:val="en-GB" w:eastAsia="en-GB" w:bidi="bn-IN"/>
            </w:rPr>
          </w:pPr>
          <w:hyperlink w:anchor="_Toc110953048" w:history="1">
            <w:r w:rsidR="00E374F0" w:rsidRPr="00E374F0">
              <w:rPr>
                <w:rStyle w:val="Hyperlink"/>
                <w:sz w:val="22"/>
                <w:szCs w:val="16"/>
              </w:rPr>
              <w:t>7</w:t>
            </w:r>
            <w:r w:rsidR="00E374F0" w:rsidRPr="00E374F0">
              <w:rPr>
                <w:rFonts w:asciiTheme="minorHAnsi" w:hAnsiTheme="minorHAnsi"/>
                <w:b w:val="0"/>
                <w:color w:val="auto"/>
                <w:sz w:val="16"/>
                <w:lang w:val="en-GB" w:eastAsia="en-GB" w:bidi="bn-IN"/>
              </w:rPr>
              <w:tab/>
            </w:r>
            <w:r w:rsidR="00E374F0" w:rsidRPr="00E374F0">
              <w:rPr>
                <w:rStyle w:val="Hyperlink"/>
                <w:sz w:val="22"/>
                <w:szCs w:val="16"/>
              </w:rPr>
              <w:t>References</w:t>
            </w:r>
            <w:r w:rsidR="00E374F0" w:rsidRPr="00E374F0">
              <w:rPr>
                <w:webHidden/>
                <w:sz w:val="22"/>
                <w:szCs w:val="16"/>
              </w:rPr>
              <w:tab/>
            </w:r>
            <w:r w:rsidR="00E374F0" w:rsidRPr="00E374F0">
              <w:rPr>
                <w:webHidden/>
                <w:sz w:val="22"/>
                <w:szCs w:val="16"/>
              </w:rPr>
              <w:fldChar w:fldCharType="begin"/>
            </w:r>
            <w:r w:rsidR="00E374F0" w:rsidRPr="00E374F0">
              <w:rPr>
                <w:webHidden/>
                <w:sz w:val="22"/>
                <w:szCs w:val="16"/>
              </w:rPr>
              <w:instrText xml:space="preserve"> PAGEREF _Toc110953048 \h </w:instrText>
            </w:r>
            <w:r w:rsidR="00E374F0" w:rsidRPr="00E374F0">
              <w:rPr>
                <w:webHidden/>
                <w:sz w:val="22"/>
                <w:szCs w:val="16"/>
              </w:rPr>
            </w:r>
            <w:r w:rsidR="00E374F0" w:rsidRPr="00E374F0">
              <w:rPr>
                <w:webHidden/>
                <w:sz w:val="22"/>
                <w:szCs w:val="16"/>
              </w:rPr>
              <w:fldChar w:fldCharType="separate"/>
            </w:r>
            <w:r w:rsidR="004A08A8">
              <w:rPr>
                <w:webHidden/>
                <w:sz w:val="22"/>
                <w:szCs w:val="16"/>
              </w:rPr>
              <w:t>23</w:t>
            </w:r>
            <w:r w:rsidR="00E374F0" w:rsidRPr="00E374F0">
              <w:rPr>
                <w:webHidden/>
                <w:sz w:val="22"/>
                <w:szCs w:val="16"/>
              </w:rPr>
              <w:fldChar w:fldCharType="end"/>
            </w:r>
          </w:hyperlink>
        </w:p>
        <w:p w14:paraId="0D0AE000" w14:textId="2917C665" w:rsidR="003E7C76" w:rsidRPr="003E0561" w:rsidRDefault="00E40632" w:rsidP="003E7C76">
          <w:r w:rsidRPr="00E374F0">
            <w:rPr>
              <w:rFonts w:eastAsiaTheme="minorEastAsia"/>
              <w:b/>
              <w:noProof/>
              <w:color w:val="0D0D0D" w:themeColor="text1" w:themeTint="F2"/>
              <w:sz w:val="20"/>
              <w:szCs w:val="14"/>
              <w:lang w:eastAsia="zh-CN"/>
            </w:rPr>
            <w:fldChar w:fldCharType="end"/>
          </w:r>
        </w:p>
      </w:sdtContent>
    </w:sdt>
    <w:p w14:paraId="754018B8" w14:textId="77777777" w:rsidR="003E7C76" w:rsidRPr="003E0561" w:rsidRDefault="003E7C76" w:rsidP="003E7C76">
      <w:pPr>
        <w:rPr>
          <w:b/>
        </w:rPr>
        <w:sectPr w:rsidR="003E7C76" w:rsidRPr="003E0561" w:rsidSect="002968C7">
          <w:headerReference w:type="default" r:id="rId12"/>
          <w:footerReference w:type="default" r:id="rId13"/>
          <w:headerReference w:type="first" r:id="rId14"/>
          <w:footerReference w:type="first" r:id="rId15"/>
          <w:type w:val="nextColumn"/>
          <w:pgSz w:w="11906" w:h="16838" w:code="9"/>
          <w:pgMar w:top="1560" w:right="1440" w:bottom="1440" w:left="1555" w:header="142" w:footer="708" w:gutter="0"/>
          <w:pgNumType w:start="0"/>
          <w:cols w:space="708"/>
          <w:titlePg/>
          <w:docGrid w:linePitch="360"/>
        </w:sectPr>
      </w:pPr>
    </w:p>
    <w:p w14:paraId="4EC2A16A" w14:textId="266C01EC" w:rsidR="007A20F3" w:rsidRPr="00543082" w:rsidRDefault="00543082" w:rsidP="00543082">
      <w:pPr>
        <w:pStyle w:val="Heading1"/>
        <w:keepNext/>
        <w:keepLines/>
        <w:widowControl/>
        <w:numPr>
          <w:ilvl w:val="0"/>
          <w:numId w:val="2"/>
        </w:numPr>
        <w:autoSpaceDE/>
        <w:autoSpaceDN/>
        <w:spacing w:before="360" w:after="360" w:line="259" w:lineRule="auto"/>
        <w:ind w:left="360" w:hanging="360"/>
      </w:pPr>
      <w:bookmarkStart w:id="6" w:name="_Toc110953012"/>
      <w:r w:rsidRPr="00543082">
        <w:rPr>
          <w:sz w:val="28"/>
          <w:szCs w:val="28"/>
        </w:rPr>
        <w:lastRenderedPageBreak/>
        <w:t>Abstract</w:t>
      </w:r>
      <w:bookmarkEnd w:id="6"/>
    </w:p>
    <w:tbl>
      <w:tblPr>
        <w:tblStyle w:val="TableGrid"/>
        <w:tblW w:w="0" w:type="auto"/>
        <w:shd w:val="clear" w:color="auto" w:fill="E5ECEB"/>
        <w:tblLook w:val="04A0" w:firstRow="1" w:lastRow="0" w:firstColumn="1" w:lastColumn="0" w:noHBand="0" w:noVBand="1"/>
      </w:tblPr>
      <w:tblGrid>
        <w:gridCol w:w="8911"/>
      </w:tblGrid>
      <w:tr w:rsidR="007A20F3" w:rsidRPr="00AE4AD2" w14:paraId="68C7C6FD" w14:textId="77777777" w:rsidTr="000D0BDD">
        <w:tc>
          <w:tcPr>
            <w:tcW w:w="9016" w:type="dxa"/>
            <w:tcBorders>
              <w:top w:val="nil"/>
              <w:left w:val="nil"/>
              <w:bottom w:val="nil"/>
              <w:right w:val="nil"/>
            </w:tcBorders>
            <w:shd w:val="clear" w:color="auto" w:fill="E5ECEB"/>
          </w:tcPr>
          <w:p w14:paraId="118BB5AA" w14:textId="77777777" w:rsidR="005E50A2" w:rsidRPr="00D438CB" w:rsidRDefault="005E50A2" w:rsidP="000D0BDD">
            <w:pPr>
              <w:shd w:val="clear" w:color="auto" w:fill="E5ECEB"/>
            </w:pPr>
            <w:r w:rsidRPr="00D438CB">
              <w:t>Attendance is a term very much intertwined with modern education. Attendance in simple terms is the proof of presence of an individual and in education it is the proof that a student has attend</w:t>
            </w:r>
            <w:r w:rsidR="00C47E98" w:rsidRPr="00D438CB">
              <w:t xml:space="preserve">ed a class. </w:t>
            </w:r>
          </w:p>
          <w:p w14:paraId="1BE283B8" w14:textId="77777777" w:rsidR="00C47E98" w:rsidRPr="00D438CB" w:rsidRDefault="00C47E98" w:rsidP="000D0BDD">
            <w:pPr>
              <w:shd w:val="clear" w:color="auto" w:fill="E5ECEB"/>
            </w:pPr>
          </w:p>
          <w:p w14:paraId="4882D4C1" w14:textId="4FB8BDD9" w:rsidR="00C47E98" w:rsidRPr="00D438CB" w:rsidRDefault="00C47E98" w:rsidP="000D0BDD">
            <w:pPr>
              <w:shd w:val="clear" w:color="auto" w:fill="E5ECEB"/>
            </w:pPr>
            <w:r w:rsidRPr="00D438CB">
              <w:t>In the year of 1852, the General Court of Massachusetts passed the law “An Act Concerning the Attendance of Children at School (1852)”, which required the schools to record and evaluate based on attendance.</w:t>
            </w:r>
            <w:r w:rsidR="00400408" w:rsidRPr="00D438CB">
              <w:t xml:space="preserve"> From then onwards </w:t>
            </w:r>
            <w:r w:rsidR="007B3DF0" w:rsidRPr="00D438CB">
              <w:t xml:space="preserve">this idea have spread like wildfire </w:t>
            </w:r>
            <w:r w:rsidR="00400408" w:rsidRPr="00D438CB">
              <w:t xml:space="preserve">in educational institutions </w:t>
            </w:r>
            <w:r w:rsidR="007B3DF0" w:rsidRPr="00D438CB">
              <w:t>all around</w:t>
            </w:r>
            <w:r w:rsidR="00400408" w:rsidRPr="00D438CB">
              <w:t xml:space="preserve"> the world.</w:t>
            </w:r>
          </w:p>
          <w:p w14:paraId="4CBE9289" w14:textId="46087CFE" w:rsidR="00C47E98" w:rsidRPr="00D438CB" w:rsidRDefault="00C47E98" w:rsidP="000D0BDD">
            <w:pPr>
              <w:shd w:val="clear" w:color="auto" w:fill="E5ECEB"/>
            </w:pPr>
          </w:p>
          <w:p w14:paraId="4EAFF357" w14:textId="18EAFB2B" w:rsidR="00C47E98" w:rsidRPr="00D438CB" w:rsidRDefault="00C47E98" w:rsidP="000D0BDD">
            <w:pPr>
              <w:shd w:val="clear" w:color="auto" w:fill="E5ECEB"/>
            </w:pPr>
            <w:r w:rsidRPr="00D438CB">
              <w:t xml:space="preserve">In the 2020s when every device </w:t>
            </w:r>
            <w:r w:rsidR="00400408" w:rsidRPr="00D438CB">
              <w:t>is</w:t>
            </w:r>
            <w:r w:rsidRPr="00D438CB">
              <w:t xml:space="preserve"> being </w:t>
            </w:r>
            <w:r w:rsidR="00400408" w:rsidRPr="00D438CB">
              <w:t>connected to the internet, unlocking its’ full potential and considerable changes have been brought out in the way we carry, depend on, and use these gadgets, the primitive concept of class attendance has somewhat been left behind. We are therefore proud to introduce our version of an automatic biometric fingerprint attendance system.</w:t>
            </w:r>
          </w:p>
          <w:p w14:paraId="60876867" w14:textId="77777777" w:rsidR="00C47E98" w:rsidRDefault="00C47E98" w:rsidP="000D0BDD">
            <w:pPr>
              <w:shd w:val="clear" w:color="auto" w:fill="E5ECEB"/>
              <w:rPr>
                <w:b/>
                <w:bCs/>
                <w:color w:val="FF0000"/>
              </w:rPr>
            </w:pPr>
          </w:p>
          <w:p w14:paraId="17CE84C2" w14:textId="5E28DBDC" w:rsidR="00C47E98" w:rsidRPr="00AE4AD2" w:rsidRDefault="00C47E98" w:rsidP="000D0BDD">
            <w:pPr>
              <w:shd w:val="clear" w:color="auto" w:fill="E5ECEB"/>
              <w:rPr>
                <w:b/>
                <w:bCs/>
                <w:color w:val="FF0000"/>
              </w:rPr>
            </w:pPr>
          </w:p>
        </w:tc>
      </w:tr>
    </w:tbl>
    <w:p w14:paraId="5329C0CF" w14:textId="77777777" w:rsidR="007A20F3" w:rsidRPr="00AE4AD2" w:rsidRDefault="007A20F3" w:rsidP="007A20F3"/>
    <w:p w14:paraId="1984C7B4" w14:textId="58B29967" w:rsidR="007A20F3" w:rsidRPr="007B3DF0" w:rsidRDefault="00543082" w:rsidP="004C70A5">
      <w:pPr>
        <w:pStyle w:val="Heading1"/>
        <w:keepNext/>
        <w:keepLines/>
        <w:widowControl/>
        <w:numPr>
          <w:ilvl w:val="0"/>
          <w:numId w:val="2"/>
        </w:numPr>
        <w:autoSpaceDE/>
        <w:autoSpaceDN/>
        <w:spacing w:before="360" w:after="360" w:line="259" w:lineRule="auto"/>
        <w:ind w:left="360" w:hanging="360"/>
      </w:pPr>
      <w:bookmarkStart w:id="7" w:name="_Toc5031133"/>
      <w:bookmarkStart w:id="8" w:name="_Simulating_a_simple"/>
      <w:bookmarkStart w:id="9" w:name="_Toc110953013"/>
      <w:bookmarkEnd w:id="7"/>
      <w:bookmarkEnd w:id="8"/>
      <w:r w:rsidRPr="00543082">
        <w:rPr>
          <w:sz w:val="28"/>
          <w:szCs w:val="28"/>
        </w:rPr>
        <w:t>Introduction</w:t>
      </w:r>
      <w:bookmarkEnd w:id="9"/>
      <w:r w:rsidRPr="00543082">
        <w:rPr>
          <w:sz w:val="28"/>
          <w:szCs w:val="28"/>
        </w:rPr>
        <w:t xml:space="preserve"> </w:t>
      </w:r>
    </w:p>
    <w:p w14:paraId="1EBAAA96" w14:textId="4DE01F0A" w:rsidR="007B3DF0" w:rsidRPr="00D438CB" w:rsidRDefault="007B3DF0" w:rsidP="007B3DF0">
      <w:pPr>
        <w:pStyle w:val="Heading1"/>
        <w:keepNext/>
        <w:keepLines/>
        <w:widowControl/>
        <w:autoSpaceDE/>
        <w:autoSpaceDN/>
        <w:spacing w:before="360" w:after="360" w:line="259" w:lineRule="auto"/>
        <w:ind w:left="360"/>
        <w:rPr>
          <w:b w:val="0"/>
          <w:bCs w:val="0"/>
          <w:sz w:val="24"/>
          <w:szCs w:val="24"/>
        </w:rPr>
      </w:pPr>
      <w:r w:rsidRPr="00D438CB">
        <w:rPr>
          <w:b w:val="0"/>
          <w:bCs w:val="0"/>
          <w:sz w:val="24"/>
          <w:szCs w:val="24"/>
        </w:rPr>
        <w:t xml:space="preserve">Our biometric fingerprint attendance system, or TruID as we call it gives us a simple and </w:t>
      </w:r>
      <w:r w:rsidR="0046203F" w:rsidRPr="00D438CB">
        <w:rPr>
          <w:b w:val="0"/>
          <w:bCs w:val="0"/>
          <w:sz w:val="24"/>
          <w:szCs w:val="24"/>
        </w:rPr>
        <w:t>cost-effective</w:t>
      </w:r>
      <w:r w:rsidRPr="00D438CB">
        <w:rPr>
          <w:b w:val="0"/>
          <w:bCs w:val="0"/>
          <w:sz w:val="24"/>
          <w:szCs w:val="24"/>
        </w:rPr>
        <w:t xml:space="preserve"> solution to take and keep records of the attendance</w:t>
      </w:r>
      <w:r w:rsidR="0046203F" w:rsidRPr="00D438CB">
        <w:rPr>
          <w:b w:val="0"/>
          <w:bCs w:val="0"/>
          <w:sz w:val="24"/>
          <w:szCs w:val="24"/>
        </w:rPr>
        <w:t xml:space="preserve"> of a class. It is a very simple </w:t>
      </w:r>
      <w:r w:rsidR="00304629" w:rsidRPr="00D438CB">
        <w:rPr>
          <w:b w:val="0"/>
          <w:bCs w:val="0"/>
          <w:sz w:val="24"/>
          <w:szCs w:val="24"/>
        </w:rPr>
        <w:t>device, easy</w:t>
      </w:r>
      <w:r w:rsidR="0046203F" w:rsidRPr="00D438CB">
        <w:rPr>
          <w:b w:val="0"/>
          <w:bCs w:val="0"/>
          <w:sz w:val="24"/>
          <w:szCs w:val="24"/>
        </w:rPr>
        <w:t xml:space="preserve"> to operate and portable, </w:t>
      </w:r>
      <w:r w:rsidR="00D438CB" w:rsidRPr="00D438CB">
        <w:rPr>
          <w:b w:val="0"/>
          <w:bCs w:val="0"/>
          <w:sz w:val="24"/>
          <w:szCs w:val="24"/>
        </w:rPr>
        <w:t>all</w:t>
      </w:r>
      <w:r w:rsidR="0046203F" w:rsidRPr="00D438CB">
        <w:rPr>
          <w:b w:val="0"/>
          <w:bCs w:val="0"/>
          <w:sz w:val="24"/>
          <w:szCs w:val="24"/>
        </w:rPr>
        <w:t xml:space="preserve"> the factors that a device like this needs. </w:t>
      </w:r>
    </w:p>
    <w:p w14:paraId="104233E8" w14:textId="02E8A5F6" w:rsidR="0046203F" w:rsidRPr="00D438CB" w:rsidRDefault="0046203F" w:rsidP="007B3DF0">
      <w:pPr>
        <w:pStyle w:val="Heading1"/>
        <w:keepNext/>
        <w:keepLines/>
        <w:widowControl/>
        <w:autoSpaceDE/>
        <w:autoSpaceDN/>
        <w:spacing w:before="360" w:after="360" w:line="259" w:lineRule="auto"/>
        <w:ind w:left="360"/>
        <w:rPr>
          <w:b w:val="0"/>
          <w:bCs w:val="0"/>
          <w:sz w:val="24"/>
          <w:szCs w:val="24"/>
        </w:rPr>
      </w:pPr>
      <w:r w:rsidRPr="00D438CB">
        <w:rPr>
          <w:b w:val="0"/>
          <w:bCs w:val="0"/>
          <w:sz w:val="24"/>
          <w:szCs w:val="24"/>
        </w:rPr>
        <w:t xml:space="preserve">Each teacher </w:t>
      </w:r>
      <w:r w:rsidR="00304629" w:rsidRPr="00D438CB">
        <w:rPr>
          <w:b w:val="0"/>
          <w:bCs w:val="0"/>
          <w:sz w:val="24"/>
          <w:szCs w:val="24"/>
        </w:rPr>
        <w:t xml:space="preserve">must carry each of these devices with themselves. Once plugged into the PC, the students can simply use their finger as their proof of id and enter the class. Often, mischief is done after the attendance have been given! So, our device required to scan the finger one more time once the students leave the classroom at the end of the class. Out TruID will not only provide attendance to the student and upload it to a locally hosted site, but also tell the teacher the duration for which the student was present in the class! There is another novelty idea that our TruID carries out and it is best kept </w:t>
      </w:r>
      <w:r w:rsidR="009811CE" w:rsidRPr="00D438CB">
        <w:rPr>
          <w:b w:val="0"/>
          <w:bCs w:val="0"/>
          <w:sz w:val="24"/>
          <w:szCs w:val="24"/>
        </w:rPr>
        <w:t>secret for now!</w:t>
      </w:r>
    </w:p>
    <w:p w14:paraId="27E08FC9" w14:textId="6CF8E20A" w:rsidR="00543082" w:rsidRDefault="00543082" w:rsidP="004C70A5"/>
    <w:p w14:paraId="66E32C57" w14:textId="18776C3D" w:rsidR="004C70A5" w:rsidRPr="00543082" w:rsidRDefault="00543082" w:rsidP="00543082">
      <w:pPr>
        <w:pStyle w:val="Heading1"/>
        <w:keepNext/>
        <w:keepLines/>
        <w:widowControl/>
        <w:numPr>
          <w:ilvl w:val="0"/>
          <w:numId w:val="2"/>
        </w:numPr>
        <w:autoSpaceDE/>
        <w:autoSpaceDN/>
        <w:spacing w:before="360" w:after="360" w:line="259" w:lineRule="auto"/>
        <w:ind w:left="360" w:hanging="360"/>
      </w:pPr>
      <w:bookmarkStart w:id="10" w:name="_Toc110953014"/>
      <w:r w:rsidRPr="00543082">
        <w:rPr>
          <w:sz w:val="28"/>
          <w:szCs w:val="28"/>
        </w:rPr>
        <w:lastRenderedPageBreak/>
        <w:t>Design</w:t>
      </w:r>
      <w:bookmarkEnd w:id="10"/>
      <w:r w:rsidRPr="00543082">
        <w:rPr>
          <w:sz w:val="28"/>
          <w:szCs w:val="28"/>
        </w:rPr>
        <w:t xml:space="preserve"> </w:t>
      </w:r>
    </w:p>
    <w:p w14:paraId="49D23907" w14:textId="2FD954C6" w:rsidR="009811CE" w:rsidRDefault="00E27C29" w:rsidP="009811CE">
      <w:pPr>
        <w:pStyle w:val="Heading2"/>
        <w:keepNext/>
        <w:keepLines/>
        <w:widowControl/>
        <w:numPr>
          <w:ilvl w:val="1"/>
          <w:numId w:val="2"/>
        </w:numPr>
        <w:autoSpaceDE/>
        <w:autoSpaceDN/>
        <w:spacing w:before="360" w:after="240" w:line="259" w:lineRule="auto"/>
        <w:ind w:left="360" w:hanging="360"/>
        <w:jc w:val="left"/>
      </w:pPr>
      <w:bookmarkStart w:id="11" w:name="_Toc44329653"/>
      <w:bookmarkStart w:id="12" w:name="_Toc105087502"/>
      <w:r>
        <w:t xml:space="preserve"> </w:t>
      </w:r>
      <w:bookmarkStart w:id="13" w:name="_Toc110953015"/>
      <w:r w:rsidRPr="00E27C29">
        <w:t>Design Method</w:t>
      </w:r>
      <w:bookmarkEnd w:id="13"/>
      <w:r w:rsidRPr="00E27C29">
        <w:t xml:space="preserve"> </w:t>
      </w:r>
      <w:bookmarkEnd w:id="11"/>
      <w:bookmarkEnd w:id="12"/>
    </w:p>
    <w:p w14:paraId="3F95FADC" w14:textId="395AD14C" w:rsidR="009811CE" w:rsidRPr="00D438CB" w:rsidRDefault="009811CE" w:rsidP="009811CE">
      <w:pPr>
        <w:pStyle w:val="Heading2"/>
        <w:keepNext/>
        <w:keepLines/>
        <w:widowControl/>
        <w:autoSpaceDE/>
        <w:autoSpaceDN/>
        <w:spacing w:before="360" w:after="240" w:line="259" w:lineRule="auto"/>
        <w:ind w:left="360"/>
        <w:jc w:val="left"/>
        <w:rPr>
          <w:b w:val="0"/>
          <w:bCs w:val="0"/>
        </w:rPr>
      </w:pPr>
      <w:r w:rsidRPr="00D438CB">
        <w:rPr>
          <w:b w:val="0"/>
          <w:bCs w:val="0"/>
        </w:rPr>
        <w:t>After a hefty time of debate of how we are going to start to implement our project, the one thing we could agree on was that we wanted a product that could be usable in the field. We wanted to avoid just being stuck at a prototype and wanted to push towards something which was more professional and deployable. This meant that we had to look at codes of similar projects, by professionals. S</w:t>
      </w:r>
      <w:r w:rsidR="00711D3F" w:rsidRPr="00D438CB">
        <w:rPr>
          <w:b w:val="0"/>
          <w:bCs w:val="0"/>
        </w:rPr>
        <w:t>ome</w:t>
      </w:r>
      <w:r w:rsidRPr="00D438CB">
        <w:rPr>
          <w:b w:val="0"/>
          <w:bCs w:val="0"/>
        </w:rPr>
        <w:t xml:space="preserve"> codes </w:t>
      </w:r>
      <w:r w:rsidR="00711D3F" w:rsidRPr="00D438CB">
        <w:rPr>
          <w:b w:val="0"/>
          <w:bCs w:val="0"/>
        </w:rPr>
        <w:t>were accessible to us that others</w:t>
      </w:r>
      <w:r w:rsidRPr="00D438CB">
        <w:rPr>
          <w:b w:val="0"/>
          <w:bCs w:val="0"/>
        </w:rPr>
        <w:t xml:space="preserve"> and we picked </w:t>
      </w:r>
      <w:r w:rsidR="00711D3F" w:rsidRPr="00D438CB">
        <w:rPr>
          <w:b w:val="0"/>
          <w:bCs w:val="0"/>
        </w:rPr>
        <w:t>a couple to help us</w:t>
      </w:r>
      <w:r w:rsidRPr="00D438CB">
        <w:rPr>
          <w:b w:val="0"/>
          <w:bCs w:val="0"/>
        </w:rPr>
        <w:t xml:space="preserve"> (reference section)</w:t>
      </w:r>
      <w:r w:rsidR="00711D3F" w:rsidRPr="00D438CB">
        <w:rPr>
          <w:b w:val="0"/>
          <w:bCs w:val="0"/>
        </w:rPr>
        <w:t>.</w:t>
      </w:r>
    </w:p>
    <w:p w14:paraId="08850F68" w14:textId="28A7F8CF" w:rsidR="00C05AB7" w:rsidRPr="008460DD" w:rsidRDefault="00C05AB7" w:rsidP="00C05AB7">
      <w:pPr>
        <w:pStyle w:val="Heading2"/>
        <w:keepNext/>
        <w:keepLines/>
        <w:widowControl/>
        <w:autoSpaceDE/>
        <w:autoSpaceDN/>
        <w:spacing w:before="360" w:after="240" w:line="259" w:lineRule="auto"/>
        <w:ind w:left="360"/>
        <w:jc w:val="left"/>
        <w:rPr>
          <w:b w:val="0"/>
          <w:bCs w:val="0"/>
          <w:sz w:val="24"/>
          <w:szCs w:val="24"/>
        </w:rPr>
      </w:pPr>
      <w:r w:rsidRPr="008460DD">
        <w:rPr>
          <w:b w:val="0"/>
          <w:bCs w:val="0"/>
          <w:sz w:val="24"/>
          <w:szCs w:val="24"/>
        </w:rPr>
        <w:t>First:</w:t>
      </w:r>
    </w:p>
    <w:p w14:paraId="6C1C20EE" w14:textId="24B68124" w:rsidR="00711D3F" w:rsidRPr="00D438CB" w:rsidRDefault="00711D3F" w:rsidP="00C05AB7">
      <w:pPr>
        <w:pStyle w:val="Heading2"/>
        <w:keepNext/>
        <w:keepLines/>
        <w:widowControl/>
        <w:autoSpaceDE/>
        <w:autoSpaceDN/>
        <w:spacing w:before="360" w:after="240" w:line="259" w:lineRule="auto"/>
        <w:ind w:left="360"/>
        <w:jc w:val="left"/>
        <w:rPr>
          <w:b w:val="0"/>
          <w:bCs w:val="0"/>
        </w:rPr>
      </w:pPr>
      <w:r w:rsidRPr="00D438CB">
        <w:rPr>
          <w:b w:val="0"/>
          <w:bCs w:val="0"/>
        </w:rPr>
        <w:t>Before introducing any novelties, we wanted to make the simple form</w:t>
      </w:r>
      <w:r w:rsidR="00C05AB7" w:rsidRPr="00D438CB">
        <w:rPr>
          <w:b w:val="0"/>
          <w:bCs w:val="0"/>
        </w:rPr>
        <w:t xml:space="preserve"> </w:t>
      </w:r>
      <w:r w:rsidRPr="00D438CB">
        <w:rPr>
          <w:b w:val="0"/>
          <w:bCs w:val="0"/>
        </w:rPr>
        <w:t>of an attendance system. This involved getting the desired parts. The parts that were initially needed were the following:</w:t>
      </w:r>
    </w:p>
    <w:tbl>
      <w:tblPr>
        <w:tblStyle w:val="TableGrid"/>
        <w:tblW w:w="0" w:type="auto"/>
        <w:tblInd w:w="360" w:type="dxa"/>
        <w:tblLook w:val="04A0" w:firstRow="1" w:lastRow="0" w:firstColumn="1" w:lastColumn="0" w:noHBand="0" w:noVBand="1"/>
      </w:tblPr>
      <w:tblGrid>
        <w:gridCol w:w="2108"/>
        <w:gridCol w:w="2160"/>
        <w:gridCol w:w="2154"/>
        <w:gridCol w:w="2119"/>
      </w:tblGrid>
      <w:tr w:rsidR="004432A6" w14:paraId="09A1704D" w14:textId="77777777" w:rsidTr="00CA7A98">
        <w:tc>
          <w:tcPr>
            <w:tcW w:w="2108" w:type="dxa"/>
          </w:tcPr>
          <w:p w14:paraId="66E608C0" w14:textId="1A835F77" w:rsidR="004432A6" w:rsidRPr="00CA7A98" w:rsidRDefault="004432A6" w:rsidP="006971FE">
            <w:pPr>
              <w:pStyle w:val="Heading2"/>
              <w:keepNext/>
              <w:keepLines/>
              <w:spacing w:before="360" w:after="240" w:line="259" w:lineRule="auto"/>
              <w:ind w:left="0"/>
              <w:jc w:val="center"/>
              <w:outlineLvl w:val="1"/>
              <w:rPr>
                <w:b w:val="0"/>
                <w:bCs w:val="0"/>
                <w:sz w:val="24"/>
                <w:szCs w:val="24"/>
              </w:rPr>
            </w:pPr>
            <w:r w:rsidRPr="00CA7A98">
              <w:rPr>
                <w:b w:val="0"/>
                <w:bCs w:val="0"/>
                <w:sz w:val="24"/>
                <w:szCs w:val="24"/>
              </w:rPr>
              <w:t>Number</w:t>
            </w:r>
          </w:p>
        </w:tc>
        <w:tc>
          <w:tcPr>
            <w:tcW w:w="2160" w:type="dxa"/>
          </w:tcPr>
          <w:p w14:paraId="21EA9BD2" w14:textId="21FAEAAA" w:rsidR="004432A6" w:rsidRPr="00CA7A98" w:rsidRDefault="004432A6" w:rsidP="006971FE">
            <w:pPr>
              <w:pStyle w:val="Heading2"/>
              <w:keepNext/>
              <w:keepLines/>
              <w:spacing w:before="360" w:after="240" w:line="259" w:lineRule="auto"/>
              <w:ind w:left="0"/>
              <w:jc w:val="center"/>
              <w:outlineLvl w:val="1"/>
              <w:rPr>
                <w:b w:val="0"/>
                <w:bCs w:val="0"/>
                <w:sz w:val="24"/>
                <w:szCs w:val="24"/>
              </w:rPr>
            </w:pPr>
            <w:r w:rsidRPr="00CA7A98">
              <w:rPr>
                <w:b w:val="0"/>
                <w:bCs w:val="0"/>
                <w:sz w:val="24"/>
                <w:szCs w:val="24"/>
              </w:rPr>
              <w:t>Name of component</w:t>
            </w:r>
          </w:p>
        </w:tc>
        <w:tc>
          <w:tcPr>
            <w:tcW w:w="2154" w:type="dxa"/>
          </w:tcPr>
          <w:p w14:paraId="40689A9C" w14:textId="038416EE" w:rsidR="004432A6" w:rsidRPr="00CA7A98" w:rsidRDefault="004432A6" w:rsidP="006971FE">
            <w:pPr>
              <w:pStyle w:val="Heading2"/>
              <w:keepNext/>
              <w:keepLines/>
              <w:spacing w:before="360" w:after="240" w:line="259" w:lineRule="auto"/>
              <w:ind w:left="0"/>
              <w:jc w:val="center"/>
              <w:outlineLvl w:val="1"/>
              <w:rPr>
                <w:b w:val="0"/>
                <w:bCs w:val="0"/>
                <w:sz w:val="24"/>
                <w:szCs w:val="24"/>
              </w:rPr>
            </w:pPr>
            <w:r w:rsidRPr="00CA7A98">
              <w:rPr>
                <w:b w:val="0"/>
                <w:bCs w:val="0"/>
                <w:sz w:val="24"/>
                <w:szCs w:val="24"/>
              </w:rPr>
              <w:t>Description</w:t>
            </w:r>
          </w:p>
        </w:tc>
        <w:tc>
          <w:tcPr>
            <w:tcW w:w="2119" w:type="dxa"/>
          </w:tcPr>
          <w:p w14:paraId="08002BEA" w14:textId="07A08BC9" w:rsidR="004432A6" w:rsidRPr="00CA7A98" w:rsidRDefault="004432A6" w:rsidP="006971FE">
            <w:pPr>
              <w:pStyle w:val="Heading2"/>
              <w:keepNext/>
              <w:keepLines/>
              <w:spacing w:before="360" w:after="240" w:line="259" w:lineRule="auto"/>
              <w:ind w:left="0"/>
              <w:jc w:val="center"/>
              <w:outlineLvl w:val="1"/>
              <w:rPr>
                <w:b w:val="0"/>
                <w:bCs w:val="0"/>
                <w:sz w:val="24"/>
                <w:szCs w:val="24"/>
              </w:rPr>
            </w:pPr>
            <w:r w:rsidRPr="00CA7A98">
              <w:rPr>
                <w:b w:val="0"/>
                <w:bCs w:val="0"/>
                <w:sz w:val="24"/>
                <w:szCs w:val="24"/>
              </w:rPr>
              <w:t>Quantity</w:t>
            </w:r>
          </w:p>
        </w:tc>
      </w:tr>
      <w:tr w:rsidR="004432A6" w14:paraId="436ACFCE" w14:textId="77777777" w:rsidTr="00CA7A98">
        <w:tc>
          <w:tcPr>
            <w:tcW w:w="2108" w:type="dxa"/>
          </w:tcPr>
          <w:p w14:paraId="115DE79B" w14:textId="351F4E59"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1</w:t>
            </w:r>
          </w:p>
        </w:tc>
        <w:tc>
          <w:tcPr>
            <w:tcW w:w="2160" w:type="dxa"/>
          </w:tcPr>
          <w:p w14:paraId="5A8AF089" w14:textId="08C8309A" w:rsidR="004432A6" w:rsidRPr="00CA7A98" w:rsidRDefault="004432A6" w:rsidP="006971FE">
            <w:pPr>
              <w:jc w:val="center"/>
              <w:rPr>
                <w:color w:val="2C2F34"/>
                <w:sz w:val="16"/>
                <w:szCs w:val="16"/>
              </w:rPr>
            </w:pPr>
            <w:r w:rsidRPr="00CA7A98">
              <w:rPr>
                <w:color w:val="2C2F34"/>
                <w:sz w:val="16"/>
                <w:szCs w:val="16"/>
              </w:rPr>
              <w:br/>
              <w:t>NodeMCU</w:t>
            </w:r>
          </w:p>
        </w:tc>
        <w:tc>
          <w:tcPr>
            <w:tcW w:w="2154" w:type="dxa"/>
          </w:tcPr>
          <w:p w14:paraId="1F3A9FB3" w14:textId="4B776762"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ESP8266-12E Board</w:t>
            </w:r>
          </w:p>
        </w:tc>
        <w:tc>
          <w:tcPr>
            <w:tcW w:w="2119" w:type="dxa"/>
          </w:tcPr>
          <w:p w14:paraId="270D4708" w14:textId="558D3E3B"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1</w:t>
            </w:r>
          </w:p>
        </w:tc>
      </w:tr>
      <w:tr w:rsidR="004432A6" w14:paraId="5476AAA3" w14:textId="77777777" w:rsidTr="00CA7A98">
        <w:tc>
          <w:tcPr>
            <w:tcW w:w="2108" w:type="dxa"/>
          </w:tcPr>
          <w:p w14:paraId="73B2D9C4" w14:textId="0D0D8C3E"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2</w:t>
            </w:r>
          </w:p>
        </w:tc>
        <w:tc>
          <w:tcPr>
            <w:tcW w:w="2160" w:type="dxa"/>
          </w:tcPr>
          <w:p w14:paraId="2F591C6E" w14:textId="476C8976" w:rsidR="004432A6" w:rsidRPr="00CA7A98" w:rsidRDefault="004432A6" w:rsidP="00CA7A98">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Fingerprint Sensor</w:t>
            </w:r>
          </w:p>
        </w:tc>
        <w:tc>
          <w:tcPr>
            <w:tcW w:w="2154" w:type="dxa"/>
          </w:tcPr>
          <w:p w14:paraId="08A474EA" w14:textId="0D63CB2C" w:rsidR="004432A6" w:rsidRPr="00CA7A98" w:rsidRDefault="004432A6" w:rsidP="00CA7A98">
            <w:pPr>
              <w:rPr>
                <w:color w:val="2C2F34"/>
                <w:sz w:val="16"/>
                <w:szCs w:val="16"/>
              </w:rPr>
            </w:pPr>
            <w:r w:rsidRPr="00CA7A98">
              <w:rPr>
                <w:color w:val="2C2F34"/>
                <w:sz w:val="16"/>
                <w:szCs w:val="16"/>
              </w:rPr>
              <w:br/>
              <w:t>R305/R307 Modul</w:t>
            </w:r>
            <w:r w:rsidR="00CA7A98" w:rsidRPr="00CA7A98">
              <w:rPr>
                <w:color w:val="2C2F34"/>
                <w:sz w:val="16"/>
                <w:szCs w:val="16"/>
              </w:rPr>
              <w:t>e</w:t>
            </w:r>
          </w:p>
        </w:tc>
        <w:tc>
          <w:tcPr>
            <w:tcW w:w="2119" w:type="dxa"/>
          </w:tcPr>
          <w:p w14:paraId="2825FD64" w14:textId="26994968"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1</w:t>
            </w:r>
          </w:p>
        </w:tc>
      </w:tr>
      <w:tr w:rsidR="004432A6" w14:paraId="2074E773" w14:textId="77777777" w:rsidTr="00CA7A98">
        <w:tc>
          <w:tcPr>
            <w:tcW w:w="2108" w:type="dxa"/>
          </w:tcPr>
          <w:p w14:paraId="677D09BA" w14:textId="5BC9ED2E"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3</w:t>
            </w:r>
          </w:p>
        </w:tc>
        <w:tc>
          <w:tcPr>
            <w:tcW w:w="2160" w:type="dxa"/>
          </w:tcPr>
          <w:p w14:paraId="42EB0E98" w14:textId="2586557B"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OLED Display</w:t>
            </w:r>
          </w:p>
        </w:tc>
        <w:tc>
          <w:tcPr>
            <w:tcW w:w="2154" w:type="dxa"/>
          </w:tcPr>
          <w:p w14:paraId="4E9BB7E2" w14:textId="4FA8B522"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0.96" SSD1306 I2C OLED Display</w:t>
            </w:r>
          </w:p>
        </w:tc>
        <w:tc>
          <w:tcPr>
            <w:tcW w:w="2119" w:type="dxa"/>
          </w:tcPr>
          <w:p w14:paraId="46EA2AB3" w14:textId="61A1EACE"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1</w:t>
            </w:r>
          </w:p>
        </w:tc>
      </w:tr>
      <w:tr w:rsidR="004432A6" w14:paraId="026040CB" w14:textId="77777777" w:rsidTr="00CA7A98">
        <w:tc>
          <w:tcPr>
            <w:tcW w:w="2108" w:type="dxa"/>
          </w:tcPr>
          <w:p w14:paraId="3FDFF920" w14:textId="6C9CE290"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4</w:t>
            </w:r>
          </w:p>
        </w:tc>
        <w:tc>
          <w:tcPr>
            <w:tcW w:w="2160" w:type="dxa"/>
          </w:tcPr>
          <w:p w14:paraId="0E650C02" w14:textId="46D81BC7"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Connecting Wires</w:t>
            </w:r>
          </w:p>
        </w:tc>
        <w:tc>
          <w:tcPr>
            <w:tcW w:w="2154" w:type="dxa"/>
          </w:tcPr>
          <w:p w14:paraId="558A51DC" w14:textId="634329EF"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Jumper Wires</w:t>
            </w:r>
          </w:p>
        </w:tc>
        <w:tc>
          <w:tcPr>
            <w:tcW w:w="2119" w:type="dxa"/>
          </w:tcPr>
          <w:p w14:paraId="36735A69" w14:textId="660AC82A"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20</w:t>
            </w:r>
          </w:p>
        </w:tc>
      </w:tr>
      <w:tr w:rsidR="004432A6" w14:paraId="46BB8EB8" w14:textId="77777777" w:rsidTr="00CA7A98">
        <w:tc>
          <w:tcPr>
            <w:tcW w:w="2108" w:type="dxa"/>
          </w:tcPr>
          <w:p w14:paraId="41A26CA2" w14:textId="59AC9AE2"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5</w:t>
            </w:r>
          </w:p>
        </w:tc>
        <w:tc>
          <w:tcPr>
            <w:tcW w:w="2160" w:type="dxa"/>
          </w:tcPr>
          <w:p w14:paraId="0F2E683C" w14:textId="6CD1481E"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color w:val="2C2F34"/>
                <w:sz w:val="16"/>
                <w:szCs w:val="16"/>
                <w:shd w:val="clear" w:color="auto" w:fill="F3F3F3"/>
              </w:rPr>
              <w:t>Breadboard</w:t>
            </w:r>
          </w:p>
        </w:tc>
        <w:tc>
          <w:tcPr>
            <w:tcW w:w="2154" w:type="dxa"/>
          </w:tcPr>
          <w:p w14:paraId="02618710" w14:textId="31EFBF5E" w:rsidR="004432A6" w:rsidRPr="00CA7A98" w:rsidRDefault="004432A6"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w:t>
            </w:r>
          </w:p>
        </w:tc>
        <w:tc>
          <w:tcPr>
            <w:tcW w:w="2119" w:type="dxa"/>
          </w:tcPr>
          <w:p w14:paraId="72872C4E" w14:textId="5F7E8A05" w:rsidR="004432A6" w:rsidRPr="00CA7A98" w:rsidRDefault="006971FE" w:rsidP="006971FE">
            <w:pPr>
              <w:pStyle w:val="Heading2"/>
              <w:keepNext/>
              <w:keepLines/>
              <w:spacing w:before="360" w:after="240" w:line="259" w:lineRule="auto"/>
              <w:ind w:left="0"/>
              <w:jc w:val="center"/>
              <w:outlineLvl w:val="1"/>
              <w:rPr>
                <w:b w:val="0"/>
                <w:bCs w:val="0"/>
                <w:sz w:val="16"/>
                <w:szCs w:val="16"/>
              </w:rPr>
            </w:pPr>
            <w:r w:rsidRPr="00CA7A98">
              <w:rPr>
                <w:b w:val="0"/>
                <w:bCs w:val="0"/>
                <w:sz w:val="16"/>
                <w:szCs w:val="16"/>
              </w:rPr>
              <w:t>4</w:t>
            </w:r>
          </w:p>
        </w:tc>
      </w:tr>
    </w:tbl>
    <w:p w14:paraId="64576FFE" w14:textId="3E8DB224" w:rsidR="00711D3F" w:rsidRDefault="00711D3F" w:rsidP="009811CE">
      <w:pPr>
        <w:pStyle w:val="Heading2"/>
        <w:keepNext/>
        <w:keepLines/>
        <w:widowControl/>
        <w:autoSpaceDE/>
        <w:autoSpaceDN/>
        <w:spacing w:before="360" w:after="240" w:line="259" w:lineRule="auto"/>
        <w:ind w:left="360"/>
        <w:jc w:val="left"/>
      </w:pPr>
    </w:p>
    <w:p w14:paraId="5756C3A5" w14:textId="4F00DD43" w:rsidR="00711D3F" w:rsidRPr="00B72707" w:rsidRDefault="00711D3F"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Some of the parts that were demanded by the tutorials and the codes we could find, were not available in Dhaka. So, we found out some equivalents which could be used instead. The codes were changed accordingly.</w:t>
      </w:r>
    </w:p>
    <w:p w14:paraId="6F3538CA" w14:textId="69D3E0EB" w:rsidR="00C05AB7" w:rsidRPr="00B72707" w:rsidRDefault="00C05AB7"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lastRenderedPageBreak/>
        <w:t>Second</w:t>
      </w:r>
    </w:p>
    <w:p w14:paraId="4F9890F0" w14:textId="00687410" w:rsidR="00711D3F" w:rsidRPr="00B72707" w:rsidRDefault="00711D3F"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 xml:space="preserve">By the end of the Mid </w:t>
      </w:r>
      <w:r w:rsidR="006971FE" w:rsidRPr="00B72707">
        <w:rPr>
          <w:b w:val="0"/>
          <w:bCs w:val="0"/>
          <w:sz w:val="24"/>
          <w:szCs w:val="24"/>
        </w:rPr>
        <w:t>break,</w:t>
      </w:r>
      <w:r w:rsidRPr="00B72707">
        <w:rPr>
          <w:b w:val="0"/>
          <w:bCs w:val="0"/>
          <w:sz w:val="24"/>
          <w:szCs w:val="24"/>
        </w:rPr>
        <w:t xml:space="preserve"> we had assembled </w:t>
      </w:r>
      <w:r w:rsidR="006971FE" w:rsidRPr="00B72707">
        <w:rPr>
          <w:b w:val="0"/>
          <w:bCs w:val="0"/>
          <w:sz w:val="24"/>
          <w:szCs w:val="24"/>
        </w:rPr>
        <w:t>a very basic circuit to test out the fundamental working of the code. Instead of the NodeMCU we had used the simpler Arduino UNO. The OLED display was not used but rather a simpler LCD display was used. Once this was complete, we tried to incorporate the parts listed above.</w:t>
      </w:r>
    </w:p>
    <w:p w14:paraId="42393160" w14:textId="44E90E56" w:rsidR="00C05AB7" w:rsidRPr="00B72707" w:rsidRDefault="00C05AB7"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Third</w:t>
      </w:r>
    </w:p>
    <w:p w14:paraId="226BC010" w14:textId="77777777" w:rsidR="00EC6D52" w:rsidRPr="00B72707" w:rsidRDefault="00C05AB7"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 xml:space="preserve">Once we could work with the advanced parts, i.e., the NodeMCU and the OLED display was incorporated we started to tweak so that the project was our very own. </w:t>
      </w:r>
    </w:p>
    <w:p w14:paraId="314E6723" w14:textId="62D9ABAE" w:rsidR="00A52899" w:rsidRPr="00B72707" w:rsidRDefault="00C05AB7" w:rsidP="008460DD">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A temperature senso</w:t>
      </w:r>
      <w:r w:rsidR="00EC6D52" w:rsidRPr="00B72707">
        <w:rPr>
          <w:b w:val="0"/>
          <w:bCs w:val="0"/>
          <w:sz w:val="24"/>
          <w:szCs w:val="24"/>
        </w:rPr>
        <w:t xml:space="preserve">r was to be added. Thus, a sonar was used that senses the distance and the temperature of a source via infrared imaging. The spare pins in the NodeMCU were used to act as an input pin. The code was modified again to </w:t>
      </w:r>
      <w:r w:rsidR="00A52899" w:rsidRPr="00B72707">
        <w:rPr>
          <w:b w:val="0"/>
          <w:bCs w:val="0"/>
          <w:sz w:val="24"/>
          <w:szCs w:val="24"/>
        </w:rPr>
        <w:t>check the temperature of the student before they were allowed to give their attendance.</w:t>
      </w:r>
    </w:p>
    <w:p w14:paraId="4413E181" w14:textId="270BD878" w:rsidR="00A52899" w:rsidRPr="00B72707" w:rsidRDefault="00A52899"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Another change that was made was to record the duration of each student’s attendance. Once the class was over students are going to give their biometrics one more time. This causes TruID to recognize the student and record the time of departure. Thus, the whole duration was recorded.</w:t>
      </w:r>
    </w:p>
    <w:p w14:paraId="14C3BD4A" w14:textId="71CABF81" w:rsidR="00A52899" w:rsidRPr="00B72707" w:rsidRDefault="00A52899" w:rsidP="00B72707">
      <w:pPr>
        <w:pStyle w:val="Heading2"/>
        <w:keepNext/>
        <w:keepLines/>
        <w:widowControl/>
        <w:autoSpaceDE/>
        <w:autoSpaceDN/>
        <w:spacing w:before="360" w:after="240" w:line="259" w:lineRule="auto"/>
        <w:ind w:left="0" w:firstLine="360"/>
        <w:jc w:val="left"/>
        <w:rPr>
          <w:b w:val="0"/>
          <w:bCs w:val="0"/>
          <w:sz w:val="24"/>
          <w:szCs w:val="24"/>
        </w:rPr>
      </w:pPr>
      <w:r w:rsidRPr="00B72707">
        <w:rPr>
          <w:b w:val="0"/>
          <w:bCs w:val="0"/>
          <w:sz w:val="24"/>
          <w:szCs w:val="24"/>
        </w:rPr>
        <w:t>Fourth</w:t>
      </w:r>
    </w:p>
    <w:p w14:paraId="326E8B3E" w14:textId="614B7DE1" w:rsidR="00A52899" w:rsidRPr="00B72707" w:rsidRDefault="00A52899"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The next step was to use a locally hosted website using a third-party software to record the data we have taken. This can be downloaded later for safekeeping by the instructor, and has an interface as shown below.</w:t>
      </w:r>
    </w:p>
    <w:p w14:paraId="282917BA" w14:textId="1D6909C6" w:rsidR="00A52899" w:rsidRPr="00B72707" w:rsidRDefault="00A52899"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Since, none of the team members were absolute professionals in HTML, and due to shortage of time we used a third-party software to transfer the data we took to the website.</w:t>
      </w:r>
    </w:p>
    <w:p w14:paraId="61A8C539" w14:textId="12EB1548" w:rsidR="00A52899" w:rsidRPr="00B72707" w:rsidRDefault="00A52899" w:rsidP="009811CE">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Fifth</w:t>
      </w:r>
    </w:p>
    <w:p w14:paraId="39274021" w14:textId="51DF8343" w:rsidR="00711D3F" w:rsidRPr="00B72707" w:rsidRDefault="00A52899" w:rsidP="00893FF5">
      <w:pPr>
        <w:pStyle w:val="Heading2"/>
        <w:keepNext/>
        <w:keepLines/>
        <w:widowControl/>
        <w:autoSpaceDE/>
        <w:autoSpaceDN/>
        <w:spacing w:before="360" w:after="240" w:line="259" w:lineRule="auto"/>
        <w:ind w:left="360"/>
        <w:jc w:val="left"/>
        <w:rPr>
          <w:b w:val="0"/>
          <w:bCs w:val="0"/>
          <w:sz w:val="24"/>
          <w:szCs w:val="24"/>
        </w:rPr>
      </w:pPr>
      <w:r w:rsidRPr="00B72707">
        <w:rPr>
          <w:b w:val="0"/>
          <w:bCs w:val="0"/>
          <w:sz w:val="24"/>
          <w:szCs w:val="24"/>
        </w:rPr>
        <w:t xml:space="preserve">The </w:t>
      </w:r>
      <w:r w:rsidR="0082116A" w:rsidRPr="00B72707">
        <w:rPr>
          <w:b w:val="0"/>
          <w:bCs w:val="0"/>
          <w:sz w:val="24"/>
          <w:szCs w:val="24"/>
        </w:rPr>
        <w:t>PCB</w:t>
      </w:r>
      <w:r w:rsidRPr="00B72707">
        <w:rPr>
          <w:b w:val="0"/>
          <w:bCs w:val="0"/>
          <w:sz w:val="24"/>
          <w:szCs w:val="24"/>
        </w:rPr>
        <w:t xml:space="preserve"> design of our final circuitry was started. Done on proteus 8.8 professional, this took </w:t>
      </w:r>
      <w:r w:rsidR="0082116A" w:rsidRPr="00B72707">
        <w:rPr>
          <w:b w:val="0"/>
          <w:bCs w:val="0"/>
          <w:sz w:val="24"/>
          <w:szCs w:val="24"/>
        </w:rPr>
        <w:t>around a week</w:t>
      </w:r>
      <w:r w:rsidRPr="00B72707">
        <w:rPr>
          <w:b w:val="0"/>
          <w:bCs w:val="0"/>
          <w:sz w:val="24"/>
          <w:szCs w:val="24"/>
        </w:rPr>
        <w:t xml:space="preserve"> to perfect.</w:t>
      </w:r>
      <w:r w:rsidR="008460DD">
        <w:rPr>
          <w:b w:val="0"/>
          <w:bCs w:val="0"/>
          <w:sz w:val="24"/>
          <w:szCs w:val="24"/>
        </w:rPr>
        <w:t xml:space="preserve">  Lastly the outer structure of our project was made, which concluded our project.</w:t>
      </w:r>
    </w:p>
    <w:p w14:paraId="17C4483E" w14:textId="539C25D3" w:rsidR="00893FF5" w:rsidRDefault="00893FF5" w:rsidP="00893FF5">
      <w:pPr>
        <w:pStyle w:val="Heading2"/>
        <w:keepNext/>
        <w:keepLines/>
        <w:widowControl/>
        <w:autoSpaceDE/>
        <w:autoSpaceDN/>
        <w:spacing w:before="360" w:after="240" w:line="259" w:lineRule="auto"/>
        <w:ind w:left="360"/>
        <w:jc w:val="left"/>
      </w:pPr>
    </w:p>
    <w:p w14:paraId="2863F3E8" w14:textId="1D90E679" w:rsidR="008460DD" w:rsidRDefault="008460DD" w:rsidP="00893FF5">
      <w:pPr>
        <w:pStyle w:val="Heading2"/>
        <w:keepNext/>
        <w:keepLines/>
        <w:widowControl/>
        <w:autoSpaceDE/>
        <w:autoSpaceDN/>
        <w:spacing w:before="360" w:after="240" w:line="259" w:lineRule="auto"/>
        <w:ind w:left="360"/>
        <w:jc w:val="left"/>
      </w:pPr>
    </w:p>
    <w:p w14:paraId="5AE6659B" w14:textId="53D4C73F" w:rsidR="008460DD" w:rsidRDefault="008460DD" w:rsidP="00893FF5">
      <w:pPr>
        <w:pStyle w:val="Heading2"/>
        <w:keepNext/>
        <w:keepLines/>
        <w:widowControl/>
        <w:autoSpaceDE/>
        <w:autoSpaceDN/>
        <w:spacing w:before="360" w:after="240" w:line="259" w:lineRule="auto"/>
        <w:ind w:left="360"/>
        <w:jc w:val="left"/>
      </w:pPr>
    </w:p>
    <w:p w14:paraId="24EC90DB" w14:textId="77777777" w:rsidR="008460DD" w:rsidRDefault="008460DD" w:rsidP="00893FF5">
      <w:pPr>
        <w:pStyle w:val="Heading2"/>
        <w:keepNext/>
        <w:keepLines/>
        <w:widowControl/>
        <w:autoSpaceDE/>
        <w:autoSpaceDN/>
        <w:spacing w:before="360" w:after="240" w:line="259" w:lineRule="auto"/>
        <w:ind w:left="360"/>
        <w:jc w:val="left"/>
      </w:pPr>
    </w:p>
    <w:p w14:paraId="6BC7C51E" w14:textId="18A0D0D7" w:rsidR="0081218F" w:rsidRDefault="00E27C29" w:rsidP="00921C83">
      <w:pPr>
        <w:pStyle w:val="Heading2"/>
        <w:keepNext/>
        <w:keepLines/>
        <w:widowControl/>
        <w:numPr>
          <w:ilvl w:val="1"/>
          <w:numId w:val="2"/>
        </w:numPr>
        <w:autoSpaceDE/>
        <w:autoSpaceDN/>
        <w:spacing w:before="360" w:after="240" w:line="259" w:lineRule="auto"/>
        <w:ind w:left="360" w:hanging="360"/>
        <w:jc w:val="left"/>
      </w:pPr>
      <w:r>
        <w:t xml:space="preserve"> </w:t>
      </w:r>
      <w:bookmarkStart w:id="14" w:name="_Toc110953016"/>
      <w:r w:rsidRPr="00E27C29">
        <w:t>Circuit Diagram</w:t>
      </w:r>
      <w:bookmarkEnd w:id="14"/>
    </w:p>
    <w:p w14:paraId="6C78979A" w14:textId="0350902C" w:rsidR="00921C83" w:rsidRDefault="00921C83" w:rsidP="00921C83">
      <w:pPr>
        <w:pStyle w:val="Heading2"/>
        <w:keepNext/>
        <w:keepLines/>
        <w:widowControl/>
        <w:autoSpaceDE/>
        <w:autoSpaceDN/>
        <w:spacing w:before="360" w:after="240" w:line="259" w:lineRule="auto"/>
        <w:ind w:left="0"/>
        <w:jc w:val="left"/>
      </w:pPr>
      <w:r w:rsidRPr="00921C83">
        <w:rPr>
          <w:noProof/>
        </w:rPr>
        <w:drawing>
          <wp:inline distT="0" distB="0" distL="0" distR="0" wp14:anchorId="3D96DE3C" wp14:editId="139868F7">
            <wp:extent cx="5658485" cy="2702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58485" cy="2702560"/>
                    </a:xfrm>
                    <a:prstGeom prst="rect">
                      <a:avLst/>
                    </a:prstGeom>
                  </pic:spPr>
                </pic:pic>
              </a:graphicData>
            </a:graphic>
          </wp:inline>
        </w:drawing>
      </w:r>
    </w:p>
    <w:p w14:paraId="44B79A90" w14:textId="77777777" w:rsidR="00A0146D" w:rsidRDefault="00A0146D" w:rsidP="00921C83">
      <w:pPr>
        <w:pStyle w:val="Heading2"/>
        <w:keepNext/>
        <w:keepLines/>
        <w:widowControl/>
        <w:autoSpaceDE/>
        <w:autoSpaceDN/>
        <w:spacing w:before="360" w:after="240" w:line="259" w:lineRule="auto"/>
        <w:ind w:left="0"/>
        <w:jc w:val="left"/>
      </w:pPr>
    </w:p>
    <w:p w14:paraId="32D616EA" w14:textId="2B66D373" w:rsidR="00E27C29" w:rsidRDefault="00E27C29" w:rsidP="00543082">
      <w:pPr>
        <w:pStyle w:val="Heading2"/>
        <w:keepNext/>
        <w:keepLines/>
        <w:widowControl/>
        <w:numPr>
          <w:ilvl w:val="1"/>
          <w:numId w:val="2"/>
        </w:numPr>
        <w:autoSpaceDE/>
        <w:autoSpaceDN/>
        <w:spacing w:before="360" w:after="240" w:line="259" w:lineRule="auto"/>
        <w:ind w:left="360" w:hanging="360"/>
        <w:jc w:val="left"/>
      </w:pPr>
      <w:r>
        <w:t xml:space="preserve"> </w:t>
      </w:r>
      <w:bookmarkStart w:id="15" w:name="_Toc110953017"/>
      <w:r w:rsidRPr="00E27C29">
        <w:t>Full Source Code of Firmwar</w:t>
      </w:r>
      <w:bookmarkEnd w:id="15"/>
      <w:r w:rsidR="00F92024">
        <w:t>e</w:t>
      </w:r>
    </w:p>
    <w:p w14:paraId="22CA9FB2" w14:textId="4E0B77C8" w:rsidR="00A0146D" w:rsidRPr="00A0146D" w:rsidRDefault="00A0146D" w:rsidP="00A0146D">
      <w:pPr>
        <w:pStyle w:val="Heading2"/>
        <w:keepNext/>
        <w:keepLines/>
        <w:widowControl/>
        <w:autoSpaceDE/>
        <w:autoSpaceDN/>
        <w:spacing w:before="360" w:after="240" w:line="259" w:lineRule="auto"/>
        <w:ind w:left="0"/>
        <w:jc w:val="left"/>
        <w:rPr>
          <w:b w:val="0"/>
          <w:bCs w:val="0"/>
          <w:sz w:val="24"/>
          <w:szCs w:val="24"/>
        </w:rPr>
      </w:pPr>
      <w:r w:rsidRPr="00A0146D">
        <w:rPr>
          <w:b w:val="0"/>
          <w:bCs w:val="0"/>
          <w:sz w:val="24"/>
          <w:szCs w:val="24"/>
        </w:rPr>
        <w:t>The code is attached from the next page</w:t>
      </w:r>
      <w:r>
        <w:rPr>
          <w:b w:val="0"/>
          <w:bCs w:val="0"/>
          <w:sz w:val="24"/>
          <w:szCs w:val="24"/>
        </w:rPr>
        <w:t xml:space="preserve"> for clarity…</w:t>
      </w:r>
    </w:p>
    <w:tbl>
      <w:tblPr>
        <w:tblStyle w:val="TableGrid"/>
        <w:tblW w:w="0" w:type="auto"/>
        <w:tblLook w:val="04A0" w:firstRow="1" w:lastRow="0" w:firstColumn="1" w:lastColumn="0" w:noHBand="0" w:noVBand="1"/>
      </w:tblPr>
      <w:tblGrid>
        <w:gridCol w:w="4450"/>
        <w:gridCol w:w="4451"/>
      </w:tblGrid>
      <w:tr w:rsidR="001F7260" w14:paraId="1A819BA1" w14:textId="77777777" w:rsidTr="009D0836">
        <w:trPr>
          <w:trHeight w:val="12788"/>
        </w:trPr>
        <w:tc>
          <w:tcPr>
            <w:tcW w:w="4450" w:type="dxa"/>
          </w:tcPr>
          <w:p w14:paraId="32A3C550" w14:textId="77777777" w:rsidR="00CC6D3E" w:rsidRPr="009D0836" w:rsidRDefault="00CC6D3E" w:rsidP="00CC6D3E">
            <w:pPr>
              <w:pStyle w:val="SourceCode"/>
              <w:rPr>
                <w:szCs w:val="14"/>
              </w:rPr>
            </w:pPr>
            <w:r w:rsidRPr="009D0836">
              <w:rPr>
                <w:szCs w:val="14"/>
              </w:rPr>
              <w:lastRenderedPageBreak/>
              <w:t>//*******************************libraries********************************</w:t>
            </w:r>
          </w:p>
          <w:p w14:paraId="4FD54E93" w14:textId="77777777" w:rsidR="00CC6D3E" w:rsidRPr="009D0836" w:rsidRDefault="00CC6D3E" w:rsidP="00CC6D3E">
            <w:pPr>
              <w:pStyle w:val="SourceCode"/>
              <w:rPr>
                <w:szCs w:val="14"/>
              </w:rPr>
            </w:pPr>
            <w:r w:rsidRPr="009D0836">
              <w:rPr>
                <w:szCs w:val="14"/>
              </w:rPr>
              <w:t>#include &lt;</w:t>
            </w:r>
            <w:proofErr w:type="spellStart"/>
            <w:r w:rsidRPr="009D0836">
              <w:rPr>
                <w:szCs w:val="14"/>
              </w:rPr>
              <w:t>SPI.h</w:t>
            </w:r>
            <w:proofErr w:type="spellEnd"/>
            <w:r w:rsidRPr="009D0836">
              <w:rPr>
                <w:szCs w:val="14"/>
              </w:rPr>
              <w:t>&gt;</w:t>
            </w:r>
          </w:p>
          <w:p w14:paraId="4534464D" w14:textId="77777777" w:rsidR="00CC6D3E" w:rsidRPr="009D0836" w:rsidRDefault="00CC6D3E" w:rsidP="00CC6D3E">
            <w:pPr>
              <w:pStyle w:val="SourceCode"/>
              <w:rPr>
                <w:szCs w:val="14"/>
              </w:rPr>
            </w:pPr>
            <w:r w:rsidRPr="009D0836">
              <w:rPr>
                <w:szCs w:val="14"/>
              </w:rPr>
              <w:t>#include &lt;</w:t>
            </w:r>
            <w:proofErr w:type="spellStart"/>
            <w:r w:rsidRPr="009D0836">
              <w:rPr>
                <w:szCs w:val="14"/>
              </w:rPr>
              <w:t>Wire.h</w:t>
            </w:r>
            <w:proofErr w:type="spellEnd"/>
            <w:r w:rsidRPr="009D0836">
              <w:rPr>
                <w:szCs w:val="14"/>
              </w:rPr>
              <w:t>&gt;</w:t>
            </w:r>
          </w:p>
          <w:p w14:paraId="0179DD34" w14:textId="77777777" w:rsidR="00CC6D3E" w:rsidRPr="009D0836" w:rsidRDefault="00CC6D3E" w:rsidP="00CC6D3E">
            <w:pPr>
              <w:pStyle w:val="SourceCode"/>
              <w:rPr>
                <w:szCs w:val="14"/>
              </w:rPr>
            </w:pPr>
            <w:r w:rsidRPr="009D0836">
              <w:rPr>
                <w:szCs w:val="14"/>
              </w:rPr>
              <w:t>#include &lt;</w:t>
            </w:r>
            <w:proofErr w:type="spellStart"/>
            <w:r w:rsidRPr="009D0836">
              <w:rPr>
                <w:szCs w:val="14"/>
              </w:rPr>
              <w:t>WiFiClient.h</w:t>
            </w:r>
            <w:proofErr w:type="spellEnd"/>
            <w:r w:rsidRPr="009D0836">
              <w:rPr>
                <w:szCs w:val="14"/>
              </w:rPr>
              <w:t xml:space="preserve">&gt; </w:t>
            </w:r>
          </w:p>
          <w:p w14:paraId="3B27D694" w14:textId="77777777" w:rsidR="00CC6D3E" w:rsidRPr="009D0836" w:rsidRDefault="00CC6D3E" w:rsidP="00CC6D3E">
            <w:pPr>
              <w:pStyle w:val="SourceCode"/>
              <w:rPr>
                <w:szCs w:val="14"/>
              </w:rPr>
            </w:pPr>
            <w:r w:rsidRPr="009D0836">
              <w:rPr>
                <w:szCs w:val="14"/>
              </w:rPr>
              <w:t>#include &lt;ESP8266WiFi.h&gt;</w:t>
            </w:r>
          </w:p>
          <w:p w14:paraId="025FB893" w14:textId="77777777" w:rsidR="00CC6D3E" w:rsidRPr="009D0836" w:rsidRDefault="00CC6D3E" w:rsidP="00CC6D3E">
            <w:pPr>
              <w:pStyle w:val="SourceCode"/>
              <w:rPr>
                <w:szCs w:val="14"/>
              </w:rPr>
            </w:pPr>
            <w:r w:rsidRPr="009D0836">
              <w:rPr>
                <w:szCs w:val="14"/>
              </w:rPr>
              <w:t>#include &lt;</w:t>
            </w:r>
            <w:proofErr w:type="spellStart"/>
            <w:r w:rsidRPr="009D0836">
              <w:rPr>
                <w:szCs w:val="14"/>
              </w:rPr>
              <w:t>SoftwareSerial.h</w:t>
            </w:r>
            <w:proofErr w:type="spellEnd"/>
            <w:r w:rsidRPr="009D0836">
              <w:rPr>
                <w:szCs w:val="14"/>
              </w:rPr>
              <w:t>&gt;</w:t>
            </w:r>
          </w:p>
          <w:p w14:paraId="2D387EF3" w14:textId="77777777" w:rsidR="00CC6D3E" w:rsidRPr="009D0836" w:rsidRDefault="00CC6D3E" w:rsidP="00CC6D3E">
            <w:pPr>
              <w:pStyle w:val="SourceCode"/>
              <w:rPr>
                <w:szCs w:val="14"/>
              </w:rPr>
            </w:pPr>
            <w:r w:rsidRPr="009D0836">
              <w:rPr>
                <w:szCs w:val="14"/>
              </w:rPr>
              <w:t>#include &lt;ESP8266WebServer.h&gt;</w:t>
            </w:r>
          </w:p>
          <w:p w14:paraId="6B6AF5D0" w14:textId="77777777" w:rsidR="00CC6D3E" w:rsidRPr="009D0836" w:rsidRDefault="00CC6D3E" w:rsidP="00CC6D3E">
            <w:pPr>
              <w:pStyle w:val="SourceCode"/>
              <w:rPr>
                <w:szCs w:val="14"/>
              </w:rPr>
            </w:pPr>
            <w:r w:rsidRPr="009D0836">
              <w:rPr>
                <w:szCs w:val="14"/>
              </w:rPr>
              <w:t>#include &lt;ESP8266HTTPClient.h&gt;</w:t>
            </w:r>
          </w:p>
          <w:p w14:paraId="01650CA0" w14:textId="77777777" w:rsidR="00CC6D3E" w:rsidRPr="009D0836" w:rsidRDefault="00CC6D3E" w:rsidP="00CC6D3E">
            <w:pPr>
              <w:pStyle w:val="SourceCode"/>
              <w:rPr>
                <w:szCs w:val="14"/>
              </w:rPr>
            </w:pPr>
            <w:r w:rsidRPr="009D0836">
              <w:rPr>
                <w:szCs w:val="14"/>
              </w:rPr>
              <w:t>#include &lt;</w:t>
            </w:r>
            <w:proofErr w:type="spellStart"/>
            <w:r w:rsidRPr="009D0836">
              <w:rPr>
                <w:szCs w:val="14"/>
              </w:rPr>
              <w:t>Adafruit_GFX.h</w:t>
            </w:r>
            <w:proofErr w:type="spellEnd"/>
            <w:r w:rsidRPr="009D0836">
              <w:rPr>
                <w:szCs w:val="14"/>
              </w:rPr>
              <w:t>&gt;          //https://github.com/adafruit/Adafruit-GFX-Library</w:t>
            </w:r>
          </w:p>
          <w:p w14:paraId="1CA20482" w14:textId="77777777" w:rsidR="00CC6D3E" w:rsidRPr="009D0836" w:rsidRDefault="00CC6D3E" w:rsidP="00CC6D3E">
            <w:pPr>
              <w:pStyle w:val="SourceCode"/>
              <w:rPr>
                <w:szCs w:val="14"/>
              </w:rPr>
            </w:pPr>
            <w:r w:rsidRPr="009D0836">
              <w:rPr>
                <w:szCs w:val="14"/>
              </w:rPr>
              <w:t>#include &lt;Adafruit_SSD1306.h&gt;      //https://github.com/adafruit/Adafruit_SSD1306</w:t>
            </w:r>
          </w:p>
          <w:p w14:paraId="0E93B36A" w14:textId="77777777" w:rsidR="00CC6D3E" w:rsidRPr="009D0836" w:rsidRDefault="00CC6D3E" w:rsidP="00CC6D3E">
            <w:pPr>
              <w:pStyle w:val="SourceCode"/>
              <w:rPr>
                <w:szCs w:val="14"/>
              </w:rPr>
            </w:pPr>
            <w:r w:rsidRPr="009D0836">
              <w:rPr>
                <w:szCs w:val="14"/>
              </w:rPr>
              <w:t>#include &lt;</w:t>
            </w:r>
            <w:proofErr w:type="spellStart"/>
            <w:r w:rsidRPr="009D0836">
              <w:rPr>
                <w:szCs w:val="14"/>
              </w:rPr>
              <w:t>Adafruit_Fingerprint.h</w:t>
            </w:r>
            <w:proofErr w:type="spellEnd"/>
            <w:proofErr w:type="gramStart"/>
            <w:r w:rsidRPr="009D0836">
              <w:rPr>
                <w:szCs w:val="14"/>
              </w:rPr>
              <w:t>&gt;  /</w:t>
            </w:r>
            <w:proofErr w:type="gramEnd"/>
            <w:r w:rsidRPr="009D0836">
              <w:rPr>
                <w:szCs w:val="14"/>
              </w:rPr>
              <w:t>/https://github.com/adafruit/Adafruit-Fingerprint-Sensor-Library</w:t>
            </w:r>
          </w:p>
          <w:p w14:paraId="5356B3B9" w14:textId="77777777" w:rsidR="00CC6D3E" w:rsidRPr="009D0836" w:rsidRDefault="00CC6D3E" w:rsidP="00CC6D3E">
            <w:pPr>
              <w:pStyle w:val="SourceCode"/>
              <w:rPr>
                <w:szCs w:val="14"/>
              </w:rPr>
            </w:pPr>
            <w:r w:rsidRPr="009D0836">
              <w:rPr>
                <w:szCs w:val="14"/>
              </w:rPr>
              <w:t>//************************************************************************</w:t>
            </w:r>
          </w:p>
          <w:p w14:paraId="4039A9F8"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tempPin1 0 // 8 pin of the </w:t>
            </w:r>
            <w:proofErr w:type="spellStart"/>
            <w:r w:rsidRPr="009D0836">
              <w:rPr>
                <w:szCs w:val="14"/>
              </w:rPr>
              <w:t>arduino</w:t>
            </w:r>
            <w:proofErr w:type="spellEnd"/>
            <w:r w:rsidRPr="009D0836">
              <w:rPr>
                <w:szCs w:val="14"/>
              </w:rPr>
              <w:t xml:space="preserve"> as the 1st binary digit of temp sensor, sent to D3 of </w:t>
            </w:r>
            <w:proofErr w:type="spellStart"/>
            <w:r w:rsidRPr="009D0836">
              <w:rPr>
                <w:szCs w:val="14"/>
              </w:rPr>
              <w:t>nodeMCU</w:t>
            </w:r>
            <w:proofErr w:type="spellEnd"/>
          </w:p>
          <w:p w14:paraId="7F3A6482"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tempPin2 2 // 9 pin of the </w:t>
            </w:r>
            <w:proofErr w:type="spellStart"/>
            <w:r w:rsidRPr="009D0836">
              <w:rPr>
                <w:szCs w:val="14"/>
              </w:rPr>
              <w:t>arduino</w:t>
            </w:r>
            <w:proofErr w:type="spellEnd"/>
            <w:r w:rsidRPr="009D0836">
              <w:rPr>
                <w:szCs w:val="14"/>
              </w:rPr>
              <w:t xml:space="preserve"> as the 2nd binary digit of temp sensor, sent to D4 of </w:t>
            </w:r>
            <w:proofErr w:type="spellStart"/>
            <w:r w:rsidRPr="009D0836">
              <w:rPr>
                <w:szCs w:val="14"/>
              </w:rPr>
              <w:t>nodeMCU</w:t>
            </w:r>
            <w:proofErr w:type="spellEnd"/>
          </w:p>
          <w:p w14:paraId="7E2ED21F" w14:textId="77777777" w:rsidR="00CC6D3E" w:rsidRPr="009D0836" w:rsidRDefault="00CC6D3E" w:rsidP="00CC6D3E">
            <w:pPr>
              <w:pStyle w:val="SourceCode"/>
              <w:rPr>
                <w:szCs w:val="14"/>
              </w:rPr>
            </w:pPr>
            <w:r w:rsidRPr="009D0836">
              <w:rPr>
                <w:szCs w:val="14"/>
              </w:rPr>
              <w:t>//************************************************************************</w:t>
            </w:r>
          </w:p>
          <w:p w14:paraId="653FFC0D" w14:textId="77777777" w:rsidR="00CC6D3E" w:rsidRPr="009D0836" w:rsidRDefault="00CC6D3E" w:rsidP="00CC6D3E">
            <w:pPr>
              <w:pStyle w:val="SourceCode"/>
              <w:rPr>
                <w:szCs w:val="14"/>
              </w:rPr>
            </w:pPr>
            <w:r w:rsidRPr="009D0836">
              <w:rPr>
                <w:szCs w:val="14"/>
              </w:rPr>
              <w:t>//************************************************************************</w:t>
            </w:r>
          </w:p>
          <w:p w14:paraId="62B56440" w14:textId="77777777" w:rsidR="00CC6D3E" w:rsidRPr="009D0836" w:rsidRDefault="00CC6D3E" w:rsidP="00CC6D3E">
            <w:pPr>
              <w:pStyle w:val="SourceCode"/>
              <w:rPr>
                <w:szCs w:val="14"/>
              </w:rPr>
            </w:pPr>
            <w:r w:rsidRPr="009D0836">
              <w:rPr>
                <w:szCs w:val="14"/>
              </w:rPr>
              <w:t>//Fingerprint scanner Pins</w:t>
            </w:r>
          </w:p>
          <w:p w14:paraId="63D3C9CF"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ger_Rx</w:t>
            </w:r>
            <w:proofErr w:type="spellEnd"/>
            <w:r w:rsidRPr="009D0836">
              <w:rPr>
                <w:szCs w:val="14"/>
              </w:rPr>
              <w:t xml:space="preserve"> 14 //D5, connect sensor Tx here</w:t>
            </w:r>
          </w:p>
          <w:p w14:paraId="4EF1ECE1"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ger_Tx</w:t>
            </w:r>
            <w:proofErr w:type="spellEnd"/>
            <w:r w:rsidRPr="009D0836">
              <w:rPr>
                <w:szCs w:val="14"/>
              </w:rPr>
              <w:t xml:space="preserve"> 12 //D6, connect sensor Rx here</w:t>
            </w:r>
          </w:p>
          <w:p w14:paraId="3219560C" w14:textId="77777777" w:rsidR="00CC6D3E" w:rsidRPr="009D0836" w:rsidRDefault="00CC6D3E" w:rsidP="00CC6D3E">
            <w:pPr>
              <w:pStyle w:val="SourceCode"/>
              <w:rPr>
                <w:szCs w:val="14"/>
              </w:rPr>
            </w:pPr>
            <w:r w:rsidRPr="009D0836">
              <w:rPr>
                <w:szCs w:val="14"/>
              </w:rPr>
              <w:t>// Declaration for SSD1306 display connected using software I2C</w:t>
            </w:r>
          </w:p>
          <w:p w14:paraId="1106C9D4"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SCREEN_WIDTH 128 // OLED display width, in pixels</w:t>
            </w:r>
          </w:p>
          <w:p w14:paraId="4C7977B9"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SCREEN_HEIGHT 64 // OLED display height, in pixels</w:t>
            </w:r>
          </w:p>
          <w:p w14:paraId="6AF2C667"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OLED_RESET     0 // Reset pin # (or -1 if sharing Arduino reset pin)</w:t>
            </w:r>
          </w:p>
          <w:p w14:paraId="7EB24138" w14:textId="77777777" w:rsidR="00CC6D3E" w:rsidRPr="009D0836" w:rsidRDefault="00CC6D3E" w:rsidP="00CC6D3E">
            <w:pPr>
              <w:pStyle w:val="SourceCode"/>
              <w:rPr>
                <w:szCs w:val="14"/>
              </w:rPr>
            </w:pPr>
            <w:r w:rsidRPr="009D0836">
              <w:rPr>
                <w:szCs w:val="14"/>
              </w:rPr>
              <w:t xml:space="preserve">Adafruit_SSD1306 </w:t>
            </w:r>
            <w:proofErr w:type="gramStart"/>
            <w:r w:rsidRPr="009D0836">
              <w:rPr>
                <w:szCs w:val="14"/>
              </w:rPr>
              <w:t>display(</w:t>
            </w:r>
            <w:proofErr w:type="gramEnd"/>
            <w:r w:rsidRPr="009D0836">
              <w:rPr>
                <w:szCs w:val="14"/>
              </w:rPr>
              <w:t>SCREEN_WIDTH, SCREEN_HEIGHT, &amp;Wire, OLED_RESET);</w:t>
            </w:r>
          </w:p>
          <w:p w14:paraId="177CFF73" w14:textId="77777777" w:rsidR="00CC6D3E" w:rsidRPr="009D0836" w:rsidRDefault="00CC6D3E" w:rsidP="00CC6D3E">
            <w:pPr>
              <w:pStyle w:val="SourceCode"/>
              <w:rPr>
                <w:szCs w:val="14"/>
              </w:rPr>
            </w:pPr>
            <w:r w:rsidRPr="009D0836">
              <w:rPr>
                <w:szCs w:val="14"/>
              </w:rPr>
              <w:t>//************************************************************************</w:t>
            </w:r>
          </w:p>
          <w:p w14:paraId="3160AD3A" w14:textId="77777777" w:rsidR="00CC6D3E" w:rsidRPr="009D0836" w:rsidRDefault="00CC6D3E" w:rsidP="00CC6D3E">
            <w:pPr>
              <w:pStyle w:val="SourceCode"/>
              <w:rPr>
                <w:szCs w:val="14"/>
              </w:rPr>
            </w:pPr>
            <w:proofErr w:type="spellStart"/>
            <w:r w:rsidRPr="009D0836">
              <w:rPr>
                <w:szCs w:val="14"/>
              </w:rPr>
              <w:t>SoftwareSerial</w:t>
            </w:r>
            <w:proofErr w:type="spellEnd"/>
            <w:r w:rsidRPr="009D0836">
              <w:rPr>
                <w:szCs w:val="14"/>
              </w:rPr>
              <w:t xml:space="preserve"> </w:t>
            </w:r>
            <w:proofErr w:type="spellStart"/>
            <w:proofErr w:type="gramStart"/>
            <w:r w:rsidRPr="009D0836">
              <w:rPr>
                <w:szCs w:val="14"/>
              </w:rPr>
              <w:t>mySerial</w:t>
            </w:r>
            <w:proofErr w:type="spellEnd"/>
            <w:r w:rsidRPr="009D0836">
              <w:rPr>
                <w:szCs w:val="14"/>
              </w:rPr>
              <w:t>(</w:t>
            </w:r>
            <w:proofErr w:type="spellStart"/>
            <w:proofErr w:type="gramEnd"/>
            <w:r w:rsidRPr="009D0836">
              <w:rPr>
                <w:szCs w:val="14"/>
              </w:rPr>
              <w:t>Finger_Rx</w:t>
            </w:r>
            <w:proofErr w:type="spellEnd"/>
            <w:r w:rsidRPr="009D0836">
              <w:rPr>
                <w:szCs w:val="14"/>
              </w:rPr>
              <w:t xml:space="preserve">, </w:t>
            </w:r>
            <w:proofErr w:type="spellStart"/>
            <w:r w:rsidRPr="009D0836">
              <w:rPr>
                <w:szCs w:val="14"/>
              </w:rPr>
              <w:t>Finger_Tx</w:t>
            </w:r>
            <w:proofErr w:type="spellEnd"/>
            <w:r w:rsidRPr="009D0836">
              <w:rPr>
                <w:szCs w:val="14"/>
              </w:rPr>
              <w:t>);</w:t>
            </w:r>
          </w:p>
          <w:p w14:paraId="64E26ABA" w14:textId="77777777" w:rsidR="00CC6D3E" w:rsidRPr="009D0836" w:rsidRDefault="00CC6D3E" w:rsidP="00CC6D3E">
            <w:pPr>
              <w:pStyle w:val="SourceCode"/>
              <w:rPr>
                <w:szCs w:val="14"/>
              </w:rPr>
            </w:pPr>
            <w:proofErr w:type="spellStart"/>
            <w:r w:rsidRPr="009D0836">
              <w:rPr>
                <w:szCs w:val="14"/>
              </w:rPr>
              <w:t>Adafruit_Fingerprint</w:t>
            </w:r>
            <w:proofErr w:type="spellEnd"/>
            <w:r w:rsidRPr="009D0836">
              <w:rPr>
                <w:szCs w:val="14"/>
              </w:rPr>
              <w:t xml:space="preserve"> finger = </w:t>
            </w:r>
            <w:proofErr w:type="spellStart"/>
            <w:r w:rsidRPr="009D0836">
              <w:rPr>
                <w:szCs w:val="14"/>
              </w:rPr>
              <w:t>Adafruit_Fingerprint</w:t>
            </w:r>
            <w:proofErr w:type="spellEnd"/>
            <w:r w:rsidRPr="009D0836">
              <w:rPr>
                <w:szCs w:val="14"/>
              </w:rPr>
              <w:t>(&amp;</w:t>
            </w:r>
            <w:proofErr w:type="spellStart"/>
            <w:r w:rsidRPr="009D0836">
              <w:rPr>
                <w:szCs w:val="14"/>
              </w:rPr>
              <w:t>mySerial</w:t>
            </w:r>
            <w:proofErr w:type="spellEnd"/>
            <w:proofErr w:type="gramStart"/>
            <w:r w:rsidRPr="009D0836">
              <w:rPr>
                <w:szCs w:val="14"/>
              </w:rPr>
              <w:t>);</w:t>
            </w:r>
            <w:proofErr w:type="gramEnd"/>
          </w:p>
          <w:p w14:paraId="5D25478C" w14:textId="77777777" w:rsidR="00CC6D3E" w:rsidRPr="009D0836" w:rsidRDefault="00CC6D3E" w:rsidP="00CC6D3E">
            <w:pPr>
              <w:pStyle w:val="SourceCode"/>
              <w:rPr>
                <w:szCs w:val="14"/>
              </w:rPr>
            </w:pPr>
            <w:r w:rsidRPr="009D0836">
              <w:rPr>
                <w:szCs w:val="14"/>
              </w:rPr>
              <w:t>//************************************************************************</w:t>
            </w:r>
          </w:p>
          <w:p w14:paraId="7A36A7DD" w14:textId="77777777" w:rsidR="00CC6D3E" w:rsidRPr="009D0836" w:rsidRDefault="00CC6D3E" w:rsidP="00CC6D3E">
            <w:pPr>
              <w:pStyle w:val="SourceCode"/>
              <w:rPr>
                <w:szCs w:val="14"/>
              </w:rPr>
            </w:pPr>
            <w:r w:rsidRPr="009D0836">
              <w:rPr>
                <w:szCs w:val="14"/>
              </w:rPr>
              <w:t>/* Set these to your desired credentials. */</w:t>
            </w:r>
          </w:p>
          <w:p w14:paraId="1DD2B99B"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char *</w:t>
            </w:r>
            <w:proofErr w:type="spellStart"/>
            <w:r w:rsidRPr="009D0836">
              <w:rPr>
                <w:szCs w:val="14"/>
              </w:rPr>
              <w:t>ssid</w:t>
            </w:r>
            <w:proofErr w:type="spellEnd"/>
            <w:r w:rsidRPr="009D0836">
              <w:rPr>
                <w:szCs w:val="14"/>
              </w:rPr>
              <w:t xml:space="preserve"> = "</w:t>
            </w:r>
            <w:proofErr w:type="spellStart"/>
            <w:r w:rsidRPr="009D0836">
              <w:rPr>
                <w:szCs w:val="14"/>
              </w:rPr>
              <w:t>Enma</w:t>
            </w:r>
            <w:proofErr w:type="spellEnd"/>
            <w:proofErr w:type="gramStart"/>
            <w:r w:rsidRPr="009D0836">
              <w:rPr>
                <w:szCs w:val="14"/>
              </w:rPr>
              <w:t>";  /</w:t>
            </w:r>
            <w:proofErr w:type="gramEnd"/>
            <w:r w:rsidRPr="009D0836">
              <w:rPr>
                <w:szCs w:val="14"/>
              </w:rPr>
              <w:t>/ENTER YOUR WIFI SETTINGS</w:t>
            </w:r>
          </w:p>
          <w:p w14:paraId="38272D93"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char *password = "password</w:t>
            </w:r>
            <w:proofErr w:type="gramStart"/>
            <w:r w:rsidRPr="009D0836">
              <w:rPr>
                <w:szCs w:val="14"/>
              </w:rPr>
              <w:t>";</w:t>
            </w:r>
            <w:proofErr w:type="gramEnd"/>
          </w:p>
          <w:p w14:paraId="520C3811" w14:textId="77777777" w:rsidR="00CC6D3E" w:rsidRPr="009D0836" w:rsidRDefault="00CC6D3E" w:rsidP="00CC6D3E">
            <w:pPr>
              <w:pStyle w:val="SourceCode"/>
              <w:rPr>
                <w:szCs w:val="14"/>
              </w:rPr>
            </w:pPr>
            <w:r w:rsidRPr="009D0836">
              <w:rPr>
                <w:szCs w:val="14"/>
              </w:rPr>
              <w:t>//************************************************************************</w:t>
            </w:r>
          </w:p>
          <w:p w14:paraId="39CFD1F2" w14:textId="77777777" w:rsidR="00CC6D3E" w:rsidRPr="009D0836" w:rsidRDefault="00CC6D3E" w:rsidP="00CC6D3E">
            <w:pPr>
              <w:pStyle w:val="SourceCode"/>
              <w:rPr>
                <w:szCs w:val="14"/>
              </w:rPr>
            </w:pPr>
            <w:r w:rsidRPr="009D0836">
              <w:rPr>
                <w:szCs w:val="14"/>
              </w:rPr>
              <w:t xml:space="preserve">String </w:t>
            </w:r>
            <w:proofErr w:type="spellStart"/>
            <w:proofErr w:type="gramStart"/>
            <w:r w:rsidRPr="009D0836">
              <w:rPr>
                <w:szCs w:val="14"/>
              </w:rPr>
              <w:t>postData</w:t>
            </w:r>
            <w:proofErr w:type="spellEnd"/>
            <w:r w:rsidRPr="009D0836">
              <w:rPr>
                <w:szCs w:val="14"/>
              </w:rPr>
              <w:t xml:space="preserve"> ;</w:t>
            </w:r>
            <w:proofErr w:type="gramEnd"/>
            <w:r w:rsidRPr="009D0836">
              <w:rPr>
                <w:szCs w:val="14"/>
              </w:rPr>
              <w:t xml:space="preserve"> // post array that will be send to the website</w:t>
            </w:r>
          </w:p>
          <w:p w14:paraId="74B60EB9" w14:textId="77777777" w:rsidR="00CC6D3E" w:rsidRPr="009D0836" w:rsidRDefault="00CC6D3E" w:rsidP="00CC6D3E">
            <w:pPr>
              <w:pStyle w:val="SourceCode"/>
              <w:rPr>
                <w:szCs w:val="14"/>
              </w:rPr>
            </w:pPr>
            <w:r w:rsidRPr="009D0836">
              <w:rPr>
                <w:szCs w:val="14"/>
              </w:rPr>
              <w:t>String link = "http://192.168.141.55/</w:t>
            </w:r>
            <w:proofErr w:type="spellStart"/>
            <w:r w:rsidRPr="009D0836">
              <w:rPr>
                <w:szCs w:val="14"/>
              </w:rPr>
              <w:t>biometricattendance</w:t>
            </w:r>
            <w:proofErr w:type="spellEnd"/>
            <w:r w:rsidRPr="009D0836">
              <w:rPr>
                <w:szCs w:val="14"/>
              </w:rPr>
              <w:t>/</w:t>
            </w:r>
            <w:proofErr w:type="spellStart"/>
            <w:r w:rsidRPr="009D0836">
              <w:rPr>
                <w:szCs w:val="14"/>
              </w:rPr>
              <w:t>getdata.php</w:t>
            </w:r>
            <w:proofErr w:type="spellEnd"/>
            <w:r w:rsidRPr="009D0836">
              <w:rPr>
                <w:szCs w:val="14"/>
              </w:rPr>
              <w:t>"; //computer IP or the server domain</w:t>
            </w:r>
          </w:p>
          <w:p w14:paraId="075FB8EF" w14:textId="77777777" w:rsidR="00CC6D3E" w:rsidRPr="009D0836" w:rsidRDefault="00CC6D3E" w:rsidP="00CC6D3E">
            <w:pPr>
              <w:pStyle w:val="SourceCode"/>
              <w:rPr>
                <w:szCs w:val="14"/>
              </w:rPr>
            </w:pPr>
            <w:r w:rsidRPr="009D0836">
              <w:rPr>
                <w:szCs w:val="14"/>
              </w:rPr>
              <w:t xml:space="preserve">int </w:t>
            </w:r>
            <w:proofErr w:type="spellStart"/>
            <w:r w:rsidRPr="009D0836">
              <w:rPr>
                <w:szCs w:val="14"/>
              </w:rPr>
              <w:t>FingerID</w:t>
            </w:r>
            <w:proofErr w:type="spellEnd"/>
            <w:r w:rsidRPr="009D0836">
              <w:rPr>
                <w:szCs w:val="14"/>
              </w:rPr>
              <w:t xml:space="preserve"> = </w:t>
            </w:r>
            <w:proofErr w:type="gramStart"/>
            <w:r w:rsidRPr="009D0836">
              <w:rPr>
                <w:szCs w:val="14"/>
              </w:rPr>
              <w:t xml:space="preserve">0;   </w:t>
            </w:r>
            <w:proofErr w:type="gramEnd"/>
            <w:r w:rsidRPr="009D0836">
              <w:rPr>
                <w:szCs w:val="14"/>
              </w:rPr>
              <w:t xml:space="preserve">  // The Fingerprint ID from the scanner </w:t>
            </w:r>
          </w:p>
          <w:p w14:paraId="7E4667B0" w14:textId="77777777" w:rsidR="00CC6D3E" w:rsidRPr="009D0836" w:rsidRDefault="00CC6D3E" w:rsidP="00CC6D3E">
            <w:pPr>
              <w:pStyle w:val="SourceCode"/>
              <w:rPr>
                <w:szCs w:val="14"/>
              </w:rPr>
            </w:pPr>
            <w:r w:rsidRPr="009D0836">
              <w:rPr>
                <w:szCs w:val="14"/>
              </w:rPr>
              <w:t xml:space="preserve">uint8_t </w:t>
            </w:r>
            <w:proofErr w:type="gramStart"/>
            <w:r w:rsidRPr="009D0836">
              <w:rPr>
                <w:szCs w:val="14"/>
              </w:rPr>
              <w:t>id;</w:t>
            </w:r>
            <w:proofErr w:type="gramEnd"/>
          </w:p>
          <w:p w14:paraId="6E04B3FC" w14:textId="77777777" w:rsidR="00CC6D3E" w:rsidRPr="009D0836" w:rsidRDefault="00CC6D3E" w:rsidP="00CC6D3E">
            <w:pPr>
              <w:pStyle w:val="SourceCode"/>
              <w:rPr>
                <w:szCs w:val="14"/>
              </w:rPr>
            </w:pPr>
            <w:r w:rsidRPr="009D0836">
              <w:rPr>
                <w:szCs w:val="14"/>
              </w:rPr>
              <w:t xml:space="preserve">int </w:t>
            </w:r>
            <w:proofErr w:type="spellStart"/>
            <w:r w:rsidRPr="009D0836">
              <w:rPr>
                <w:szCs w:val="14"/>
              </w:rPr>
              <w:t>sickMeter</w:t>
            </w:r>
            <w:proofErr w:type="spellEnd"/>
            <w:r w:rsidRPr="009D0836">
              <w:rPr>
                <w:szCs w:val="14"/>
              </w:rPr>
              <w:t xml:space="preserve"> = </w:t>
            </w:r>
            <w:proofErr w:type="gramStart"/>
            <w:r w:rsidRPr="009D0836">
              <w:rPr>
                <w:szCs w:val="14"/>
              </w:rPr>
              <w:t>0;</w:t>
            </w:r>
            <w:proofErr w:type="gramEnd"/>
          </w:p>
          <w:p w14:paraId="4579BDDD" w14:textId="77777777" w:rsidR="00CC6D3E" w:rsidRPr="009D0836" w:rsidRDefault="00CC6D3E" w:rsidP="00CC6D3E">
            <w:pPr>
              <w:pStyle w:val="SourceCode"/>
              <w:rPr>
                <w:szCs w:val="14"/>
              </w:rPr>
            </w:pPr>
            <w:r w:rsidRPr="009D0836">
              <w:rPr>
                <w:szCs w:val="14"/>
              </w:rPr>
              <w:t>//*************************Biometric Icons*********************************</w:t>
            </w:r>
          </w:p>
          <w:p w14:paraId="6A758FBD"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Wifi_start_width</w:t>
            </w:r>
            <w:proofErr w:type="spellEnd"/>
            <w:r w:rsidRPr="009D0836">
              <w:rPr>
                <w:szCs w:val="14"/>
              </w:rPr>
              <w:t xml:space="preserve"> 54</w:t>
            </w:r>
          </w:p>
          <w:p w14:paraId="3B18384D"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Wifi_start_height</w:t>
            </w:r>
            <w:proofErr w:type="spellEnd"/>
            <w:r w:rsidRPr="009D0836">
              <w:rPr>
                <w:szCs w:val="14"/>
              </w:rPr>
              <w:t xml:space="preserve"> 49</w:t>
            </w:r>
          </w:p>
          <w:p w14:paraId="2B34B85E"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Wifi_start_</w:t>
            </w:r>
            <w:proofErr w:type="gramStart"/>
            <w:r w:rsidRPr="009D0836">
              <w:rPr>
                <w:szCs w:val="14"/>
              </w:rPr>
              <w:t>bits</w:t>
            </w:r>
            <w:proofErr w:type="spellEnd"/>
            <w:r w:rsidRPr="009D0836">
              <w:rPr>
                <w:szCs w:val="14"/>
              </w:rPr>
              <w:t>[</w:t>
            </w:r>
            <w:proofErr w:type="gramEnd"/>
            <w:r w:rsidRPr="009D0836">
              <w:rPr>
                <w:szCs w:val="14"/>
              </w:rPr>
              <w:t>] = {</w:t>
            </w:r>
          </w:p>
          <w:p w14:paraId="2091B230" w14:textId="77777777" w:rsidR="00CC6D3E" w:rsidRPr="009D0836" w:rsidRDefault="00CC6D3E" w:rsidP="00CC6D3E">
            <w:pPr>
              <w:pStyle w:val="SourceCode"/>
              <w:rPr>
                <w:szCs w:val="14"/>
              </w:rPr>
            </w:pPr>
            <w:r w:rsidRPr="009D0836">
              <w:rPr>
                <w:szCs w:val="14"/>
              </w:rPr>
              <w:t xml:space="preserve">  0x00,0x00,0x00,0x00,0x00,0x00,0x00</w:t>
            </w:r>
          </w:p>
          <w:p w14:paraId="106D8C38" w14:textId="77777777" w:rsidR="00CC6D3E" w:rsidRPr="009D0836" w:rsidRDefault="00CC6D3E" w:rsidP="00CC6D3E">
            <w:pPr>
              <w:pStyle w:val="SourceCode"/>
              <w:rPr>
                <w:szCs w:val="14"/>
              </w:rPr>
            </w:pPr>
            <w:r w:rsidRPr="009D0836">
              <w:rPr>
                <w:szCs w:val="14"/>
              </w:rPr>
              <w:t>,0x00,0x00,0x00,0x00,0x00,0x00,0x00</w:t>
            </w:r>
          </w:p>
          <w:p w14:paraId="55A8FD56" w14:textId="77777777" w:rsidR="00CC6D3E" w:rsidRPr="009D0836" w:rsidRDefault="00CC6D3E" w:rsidP="00CC6D3E">
            <w:pPr>
              <w:pStyle w:val="SourceCode"/>
              <w:rPr>
                <w:szCs w:val="14"/>
              </w:rPr>
            </w:pPr>
            <w:r w:rsidRPr="009D0836">
              <w:rPr>
                <w:szCs w:val="14"/>
              </w:rPr>
              <w:t>,0x00,0x00,0x00,0x00,0x00,0x00,0x00</w:t>
            </w:r>
          </w:p>
          <w:p w14:paraId="4F0BA089" w14:textId="77777777" w:rsidR="00CC6D3E" w:rsidRPr="009D0836" w:rsidRDefault="00CC6D3E" w:rsidP="00CC6D3E">
            <w:pPr>
              <w:pStyle w:val="SourceCode"/>
              <w:rPr>
                <w:szCs w:val="14"/>
              </w:rPr>
            </w:pPr>
            <w:r w:rsidRPr="009D0836">
              <w:rPr>
                <w:szCs w:val="14"/>
              </w:rPr>
              <w:t>,0x00,0x00,0x00,0x00,0x00,0x00,0x00</w:t>
            </w:r>
          </w:p>
          <w:p w14:paraId="0C1A8EE0" w14:textId="77777777" w:rsidR="00CC6D3E" w:rsidRPr="009D0836" w:rsidRDefault="00CC6D3E" w:rsidP="00CC6D3E">
            <w:pPr>
              <w:pStyle w:val="SourceCode"/>
              <w:rPr>
                <w:szCs w:val="14"/>
              </w:rPr>
            </w:pPr>
            <w:r w:rsidRPr="009D0836">
              <w:rPr>
                <w:szCs w:val="14"/>
              </w:rPr>
              <w:t>,0x00,0x00,0x00,0x00,0x00,0x00,0x00</w:t>
            </w:r>
          </w:p>
          <w:p w14:paraId="71E7D873" w14:textId="77777777" w:rsidR="00CC6D3E" w:rsidRPr="009D0836" w:rsidRDefault="00CC6D3E" w:rsidP="00CC6D3E">
            <w:pPr>
              <w:pStyle w:val="SourceCode"/>
              <w:rPr>
                <w:szCs w:val="14"/>
              </w:rPr>
            </w:pPr>
            <w:r w:rsidRPr="009D0836">
              <w:rPr>
                <w:szCs w:val="14"/>
              </w:rPr>
              <w:t>,0x00,0x00,0x1f,0xf0,0x00,0x00,0x00</w:t>
            </w:r>
          </w:p>
          <w:p w14:paraId="6667B301" w14:textId="77777777" w:rsidR="00CC6D3E" w:rsidRPr="009D0836" w:rsidRDefault="00CC6D3E" w:rsidP="00CC6D3E">
            <w:pPr>
              <w:pStyle w:val="SourceCode"/>
              <w:rPr>
                <w:szCs w:val="14"/>
              </w:rPr>
            </w:pPr>
            <w:r w:rsidRPr="009D0836">
              <w:rPr>
                <w:szCs w:val="14"/>
              </w:rPr>
              <w:t>,0x00,0x03,0xff,0xff,0x80,0x00,0x00</w:t>
            </w:r>
          </w:p>
          <w:p w14:paraId="334B17B0" w14:textId="77777777" w:rsidR="00CC6D3E" w:rsidRPr="009D0836" w:rsidRDefault="00CC6D3E" w:rsidP="00CC6D3E">
            <w:pPr>
              <w:pStyle w:val="SourceCode"/>
              <w:rPr>
                <w:szCs w:val="14"/>
              </w:rPr>
            </w:pPr>
            <w:r w:rsidRPr="009D0836">
              <w:rPr>
                <w:szCs w:val="14"/>
              </w:rPr>
              <w:t>,0x00,0x1f,0xf0,0x1f,0xf0,0x00,0x00</w:t>
            </w:r>
          </w:p>
          <w:p w14:paraId="62D88B1C" w14:textId="77777777" w:rsidR="00CC6D3E" w:rsidRPr="009D0836" w:rsidRDefault="00CC6D3E" w:rsidP="00CC6D3E">
            <w:pPr>
              <w:pStyle w:val="SourceCode"/>
              <w:rPr>
                <w:szCs w:val="14"/>
              </w:rPr>
            </w:pPr>
            <w:r w:rsidRPr="009D0836">
              <w:rPr>
                <w:szCs w:val="14"/>
              </w:rPr>
              <w:t>,0x00,0x7e,0x00,0x00,0xfc,0x00,0x00</w:t>
            </w:r>
          </w:p>
          <w:p w14:paraId="285D98A6" w14:textId="77777777" w:rsidR="00CC6D3E" w:rsidRPr="009D0836" w:rsidRDefault="00CC6D3E" w:rsidP="00CC6D3E">
            <w:pPr>
              <w:pStyle w:val="SourceCode"/>
              <w:rPr>
                <w:szCs w:val="14"/>
              </w:rPr>
            </w:pPr>
            <w:r w:rsidRPr="009D0836">
              <w:rPr>
                <w:szCs w:val="14"/>
              </w:rPr>
              <w:t>,0x01,0xf0,0x00,0x00,0x1f,0x00,0x00</w:t>
            </w:r>
          </w:p>
          <w:p w14:paraId="29B5EC3A" w14:textId="77777777" w:rsidR="00CC6D3E" w:rsidRPr="009D0836" w:rsidRDefault="00CC6D3E" w:rsidP="00CC6D3E">
            <w:pPr>
              <w:pStyle w:val="SourceCode"/>
              <w:rPr>
                <w:szCs w:val="14"/>
              </w:rPr>
            </w:pPr>
            <w:r w:rsidRPr="009D0836">
              <w:rPr>
                <w:szCs w:val="14"/>
              </w:rPr>
              <w:t>,0x03,0xc0,0x00,0x00,0x07,0xc0,0x00</w:t>
            </w:r>
          </w:p>
          <w:p w14:paraId="43343155" w14:textId="77777777" w:rsidR="00CC6D3E" w:rsidRPr="009D0836" w:rsidRDefault="00CC6D3E" w:rsidP="00CC6D3E">
            <w:pPr>
              <w:pStyle w:val="SourceCode"/>
              <w:rPr>
                <w:szCs w:val="14"/>
              </w:rPr>
            </w:pPr>
            <w:r w:rsidRPr="009D0836">
              <w:rPr>
                <w:szCs w:val="14"/>
              </w:rPr>
              <w:t>,0x0f,0x00,0x00,0x00,0x01,0xe0,0x00</w:t>
            </w:r>
          </w:p>
          <w:p w14:paraId="44554F90" w14:textId="77777777" w:rsidR="00CC6D3E" w:rsidRPr="009D0836" w:rsidRDefault="00CC6D3E" w:rsidP="00CC6D3E">
            <w:pPr>
              <w:pStyle w:val="SourceCode"/>
              <w:rPr>
                <w:szCs w:val="14"/>
              </w:rPr>
            </w:pPr>
            <w:r w:rsidRPr="009D0836">
              <w:rPr>
                <w:szCs w:val="14"/>
              </w:rPr>
              <w:t>,0x1c,0x00,0x00,0x00,0x00,0x70,0x00</w:t>
            </w:r>
          </w:p>
          <w:p w14:paraId="17DA1E4F" w14:textId="77777777" w:rsidR="00CC6D3E" w:rsidRPr="009D0836" w:rsidRDefault="00CC6D3E" w:rsidP="00CC6D3E">
            <w:pPr>
              <w:pStyle w:val="SourceCode"/>
              <w:rPr>
                <w:szCs w:val="14"/>
              </w:rPr>
            </w:pPr>
            <w:r w:rsidRPr="009D0836">
              <w:rPr>
                <w:szCs w:val="14"/>
              </w:rPr>
              <w:t>,0x38,0x00,0x07,0xc0,0x00,0x38,0x00</w:t>
            </w:r>
          </w:p>
          <w:p w14:paraId="25C96BC2" w14:textId="77777777" w:rsidR="00CC6D3E" w:rsidRPr="009D0836" w:rsidRDefault="00CC6D3E" w:rsidP="00CC6D3E">
            <w:pPr>
              <w:pStyle w:val="SourceCode"/>
              <w:rPr>
                <w:szCs w:val="14"/>
              </w:rPr>
            </w:pPr>
            <w:r w:rsidRPr="009D0836">
              <w:rPr>
                <w:szCs w:val="14"/>
              </w:rPr>
              <w:t>,0x70,0x00,0xff,0xfe,0x00,0x1e,0x00</w:t>
            </w:r>
          </w:p>
          <w:p w14:paraId="3B37A7A6" w14:textId="77777777" w:rsidR="00CC6D3E" w:rsidRPr="009D0836" w:rsidRDefault="00CC6D3E" w:rsidP="00CC6D3E">
            <w:pPr>
              <w:pStyle w:val="SourceCode"/>
              <w:rPr>
                <w:szCs w:val="14"/>
              </w:rPr>
            </w:pPr>
            <w:r w:rsidRPr="009D0836">
              <w:rPr>
                <w:szCs w:val="14"/>
              </w:rPr>
              <w:t>,0xe0,0x03,0xfc,0x7f,0xc0,0x0e,0x00</w:t>
            </w:r>
          </w:p>
          <w:p w14:paraId="612771A8" w14:textId="77777777" w:rsidR="00CC6D3E" w:rsidRPr="009D0836" w:rsidRDefault="00CC6D3E" w:rsidP="00CC6D3E">
            <w:pPr>
              <w:pStyle w:val="SourceCode"/>
              <w:rPr>
                <w:szCs w:val="14"/>
              </w:rPr>
            </w:pPr>
            <w:r w:rsidRPr="009D0836">
              <w:rPr>
                <w:szCs w:val="14"/>
              </w:rPr>
              <w:t>,0x00,0x1f,0x80,0x03,0xf0,0x00,0x00</w:t>
            </w:r>
          </w:p>
          <w:p w14:paraId="41401884" w14:textId="77777777" w:rsidR="00CC6D3E" w:rsidRPr="009D0836" w:rsidRDefault="00CC6D3E" w:rsidP="00CC6D3E">
            <w:pPr>
              <w:pStyle w:val="SourceCode"/>
              <w:rPr>
                <w:szCs w:val="14"/>
              </w:rPr>
            </w:pPr>
            <w:r w:rsidRPr="009D0836">
              <w:rPr>
                <w:szCs w:val="14"/>
              </w:rPr>
              <w:t>,0x00,0x3c,0x00,0x00,0x78,0x00,0x00</w:t>
            </w:r>
          </w:p>
          <w:p w14:paraId="52F95BAA" w14:textId="77777777" w:rsidR="00CC6D3E" w:rsidRPr="009D0836" w:rsidRDefault="00CC6D3E" w:rsidP="00CC6D3E">
            <w:pPr>
              <w:pStyle w:val="SourceCode"/>
              <w:rPr>
                <w:szCs w:val="14"/>
              </w:rPr>
            </w:pPr>
            <w:r w:rsidRPr="009D0836">
              <w:rPr>
                <w:szCs w:val="14"/>
              </w:rPr>
              <w:t>,0x00,0xf0,0x00,0x00,0x1c,0x00,0x00</w:t>
            </w:r>
          </w:p>
          <w:p w14:paraId="433E6F2F" w14:textId="77777777" w:rsidR="00CC6D3E" w:rsidRPr="009D0836" w:rsidRDefault="00CC6D3E" w:rsidP="00CC6D3E">
            <w:pPr>
              <w:pStyle w:val="SourceCode"/>
              <w:rPr>
                <w:szCs w:val="14"/>
              </w:rPr>
            </w:pPr>
            <w:r w:rsidRPr="009D0836">
              <w:rPr>
                <w:szCs w:val="14"/>
              </w:rPr>
              <w:t>,0x01,0xe0,0x00,0x00,0x0c,0x00,0x00</w:t>
            </w:r>
          </w:p>
          <w:p w14:paraId="4D3C4387" w14:textId="77777777" w:rsidR="00CC6D3E" w:rsidRPr="009D0836" w:rsidRDefault="00CC6D3E" w:rsidP="00CC6D3E">
            <w:pPr>
              <w:pStyle w:val="SourceCode"/>
              <w:rPr>
                <w:szCs w:val="14"/>
              </w:rPr>
            </w:pPr>
            <w:r w:rsidRPr="009D0836">
              <w:rPr>
                <w:szCs w:val="14"/>
              </w:rPr>
              <w:t>,0x03,0x80,0x00,0x00,0x00,0x00,0x00</w:t>
            </w:r>
          </w:p>
          <w:p w14:paraId="1BF769A3" w14:textId="77777777" w:rsidR="00CC6D3E" w:rsidRPr="009D0836" w:rsidRDefault="00CC6D3E" w:rsidP="00CC6D3E">
            <w:pPr>
              <w:pStyle w:val="SourceCode"/>
              <w:rPr>
                <w:szCs w:val="14"/>
              </w:rPr>
            </w:pPr>
            <w:r w:rsidRPr="009D0836">
              <w:rPr>
                <w:szCs w:val="14"/>
              </w:rPr>
              <w:lastRenderedPageBreak/>
              <w:t>,0x03,0x00,0x00,0x00,0x00,0x00,0x00</w:t>
            </w:r>
          </w:p>
          <w:p w14:paraId="7D9C52A6" w14:textId="77777777" w:rsidR="00CC6D3E" w:rsidRPr="009D0836" w:rsidRDefault="00CC6D3E" w:rsidP="00CC6D3E">
            <w:pPr>
              <w:pStyle w:val="SourceCode"/>
              <w:rPr>
                <w:szCs w:val="14"/>
              </w:rPr>
            </w:pPr>
            <w:r w:rsidRPr="009D0836">
              <w:rPr>
                <w:szCs w:val="14"/>
              </w:rPr>
              <w:t>,0x00,0x00,0x3f,0xf8,0x07,0x1e,0x00</w:t>
            </w:r>
          </w:p>
          <w:p w14:paraId="711BB299" w14:textId="77777777" w:rsidR="00CC6D3E" w:rsidRPr="009D0836" w:rsidRDefault="00CC6D3E" w:rsidP="00CC6D3E">
            <w:pPr>
              <w:pStyle w:val="SourceCode"/>
              <w:rPr>
                <w:szCs w:val="14"/>
              </w:rPr>
            </w:pPr>
            <w:r w:rsidRPr="009D0836">
              <w:rPr>
                <w:szCs w:val="14"/>
              </w:rPr>
              <w:t>,0x00,0x00,0xff,0xfe,0x1f,0xbf,0x80</w:t>
            </w:r>
          </w:p>
          <w:p w14:paraId="4E9F8101" w14:textId="77777777" w:rsidR="00CC6D3E" w:rsidRPr="009D0836" w:rsidRDefault="00CC6D3E" w:rsidP="00CC6D3E">
            <w:pPr>
              <w:pStyle w:val="SourceCode"/>
              <w:rPr>
                <w:szCs w:val="14"/>
              </w:rPr>
            </w:pPr>
            <w:r w:rsidRPr="009D0836">
              <w:rPr>
                <w:szCs w:val="14"/>
              </w:rPr>
              <w:t>,0x00,0x03,0xe0,0x04,0x7f,0xff,0xc0</w:t>
            </w:r>
          </w:p>
          <w:p w14:paraId="5824F315" w14:textId="77777777" w:rsidR="00CC6D3E" w:rsidRPr="009D0836" w:rsidRDefault="00CC6D3E" w:rsidP="00CC6D3E">
            <w:pPr>
              <w:pStyle w:val="SourceCode"/>
              <w:rPr>
                <w:szCs w:val="14"/>
              </w:rPr>
            </w:pPr>
            <w:r w:rsidRPr="009D0836">
              <w:rPr>
                <w:szCs w:val="14"/>
              </w:rPr>
              <w:t>,0x00,0x07,0x80,0x00,0xff,0xff,0xe0</w:t>
            </w:r>
          </w:p>
          <w:p w14:paraId="1C8E3FCD" w14:textId="77777777" w:rsidR="00CC6D3E" w:rsidRPr="009D0836" w:rsidRDefault="00CC6D3E" w:rsidP="00CC6D3E">
            <w:pPr>
              <w:pStyle w:val="SourceCode"/>
              <w:rPr>
                <w:szCs w:val="14"/>
              </w:rPr>
            </w:pPr>
            <w:r w:rsidRPr="009D0836">
              <w:rPr>
                <w:szCs w:val="14"/>
              </w:rPr>
              <w:t>,0x00,0x0e,0x00,0x00,0xff,0xff,0xe0</w:t>
            </w:r>
          </w:p>
          <w:p w14:paraId="183266C7" w14:textId="77777777" w:rsidR="00CC6D3E" w:rsidRPr="009D0836" w:rsidRDefault="00CC6D3E" w:rsidP="00CC6D3E">
            <w:pPr>
              <w:pStyle w:val="SourceCode"/>
              <w:rPr>
                <w:szCs w:val="14"/>
              </w:rPr>
            </w:pPr>
            <w:r w:rsidRPr="009D0836">
              <w:rPr>
                <w:szCs w:val="14"/>
              </w:rPr>
              <w:t>,0x00,0x0c,0x00,0x00,0x7f,0xff,0xc0</w:t>
            </w:r>
          </w:p>
          <w:p w14:paraId="609DA8D2" w14:textId="77777777" w:rsidR="00CC6D3E" w:rsidRPr="009D0836" w:rsidRDefault="00CC6D3E" w:rsidP="00CC6D3E">
            <w:pPr>
              <w:pStyle w:val="SourceCode"/>
              <w:rPr>
                <w:szCs w:val="14"/>
              </w:rPr>
            </w:pPr>
            <w:r w:rsidRPr="009D0836">
              <w:rPr>
                <w:szCs w:val="14"/>
              </w:rPr>
              <w:t>,0x00,0x00,0x00,0x00,0xfe,0x07,0xe0</w:t>
            </w:r>
          </w:p>
          <w:p w14:paraId="1B6279E6" w14:textId="77777777" w:rsidR="00CC6D3E" w:rsidRPr="009D0836" w:rsidRDefault="00CC6D3E" w:rsidP="00CC6D3E">
            <w:pPr>
              <w:pStyle w:val="SourceCode"/>
              <w:rPr>
                <w:szCs w:val="14"/>
              </w:rPr>
            </w:pPr>
            <w:r w:rsidRPr="009D0836">
              <w:rPr>
                <w:szCs w:val="14"/>
              </w:rPr>
              <w:t>,0x00,0x00,0x00,0x03,0xf8,0x03,0xf8</w:t>
            </w:r>
          </w:p>
          <w:p w14:paraId="2BEB3ED4" w14:textId="77777777" w:rsidR="00CC6D3E" w:rsidRPr="009D0836" w:rsidRDefault="00CC6D3E" w:rsidP="00CC6D3E">
            <w:pPr>
              <w:pStyle w:val="SourceCode"/>
              <w:rPr>
                <w:szCs w:val="14"/>
              </w:rPr>
            </w:pPr>
            <w:r w:rsidRPr="009D0836">
              <w:rPr>
                <w:szCs w:val="14"/>
              </w:rPr>
              <w:t>,0x00,0x00,0x07,0xe7,0xf9,0xf1,0xfc</w:t>
            </w:r>
          </w:p>
          <w:p w14:paraId="7AD60F6C" w14:textId="77777777" w:rsidR="00CC6D3E" w:rsidRPr="009D0836" w:rsidRDefault="00CC6D3E" w:rsidP="00CC6D3E">
            <w:pPr>
              <w:pStyle w:val="SourceCode"/>
              <w:rPr>
                <w:szCs w:val="14"/>
              </w:rPr>
            </w:pPr>
            <w:r w:rsidRPr="009D0836">
              <w:rPr>
                <w:szCs w:val="14"/>
              </w:rPr>
              <w:t>,0x00,0x00,0x1f,0xe7,0xf1,0xf9,0xfc</w:t>
            </w:r>
          </w:p>
          <w:p w14:paraId="011A9C39" w14:textId="77777777" w:rsidR="00CC6D3E" w:rsidRPr="009D0836" w:rsidRDefault="00CC6D3E" w:rsidP="00CC6D3E">
            <w:pPr>
              <w:pStyle w:val="SourceCode"/>
              <w:rPr>
                <w:szCs w:val="14"/>
              </w:rPr>
            </w:pPr>
            <w:r w:rsidRPr="009D0836">
              <w:rPr>
                <w:szCs w:val="14"/>
              </w:rPr>
              <w:t>,0x00,0x00,0x1f,0xe7,0xf3,0xf9,0xfc</w:t>
            </w:r>
          </w:p>
          <w:p w14:paraId="74E7DF17" w14:textId="77777777" w:rsidR="00CC6D3E" w:rsidRPr="009D0836" w:rsidRDefault="00CC6D3E" w:rsidP="00CC6D3E">
            <w:pPr>
              <w:pStyle w:val="SourceCode"/>
              <w:rPr>
                <w:szCs w:val="14"/>
              </w:rPr>
            </w:pPr>
            <w:r w:rsidRPr="009D0836">
              <w:rPr>
                <w:szCs w:val="14"/>
              </w:rPr>
              <w:t>,0x00,0x00,0x3f,0xe7,0xf3,0xf9,0xfc</w:t>
            </w:r>
          </w:p>
          <w:p w14:paraId="7E6671E2" w14:textId="77777777" w:rsidR="00CC6D3E" w:rsidRPr="009D0836" w:rsidRDefault="00CC6D3E" w:rsidP="00CC6D3E">
            <w:pPr>
              <w:pStyle w:val="SourceCode"/>
              <w:rPr>
                <w:szCs w:val="14"/>
              </w:rPr>
            </w:pPr>
            <w:r w:rsidRPr="009D0836">
              <w:rPr>
                <w:szCs w:val="14"/>
              </w:rPr>
              <w:t>,0x00,0x00,0x3f,0xe7,0xf1,0xf1,0xfc</w:t>
            </w:r>
          </w:p>
          <w:p w14:paraId="3B2BF27F" w14:textId="77777777" w:rsidR="00CC6D3E" w:rsidRPr="009D0836" w:rsidRDefault="00CC6D3E" w:rsidP="00CC6D3E">
            <w:pPr>
              <w:pStyle w:val="SourceCode"/>
              <w:rPr>
                <w:szCs w:val="14"/>
              </w:rPr>
            </w:pPr>
            <w:r w:rsidRPr="009D0836">
              <w:rPr>
                <w:szCs w:val="14"/>
              </w:rPr>
              <w:t>,0x00,0x00,0x3f,0xe3,0xf8,0xe3,0xfc</w:t>
            </w:r>
          </w:p>
          <w:p w14:paraId="2002D4AB" w14:textId="77777777" w:rsidR="00CC6D3E" w:rsidRPr="009D0836" w:rsidRDefault="00CC6D3E" w:rsidP="00CC6D3E">
            <w:pPr>
              <w:pStyle w:val="SourceCode"/>
              <w:rPr>
                <w:szCs w:val="14"/>
              </w:rPr>
            </w:pPr>
            <w:r w:rsidRPr="009D0836">
              <w:rPr>
                <w:szCs w:val="14"/>
              </w:rPr>
              <w:t>,0x00,0x00,0x3f,0xf3,0xfc,0x07,0xf8</w:t>
            </w:r>
          </w:p>
          <w:p w14:paraId="27A5787E" w14:textId="77777777" w:rsidR="00CC6D3E" w:rsidRPr="009D0836" w:rsidRDefault="00CC6D3E" w:rsidP="00CC6D3E">
            <w:pPr>
              <w:pStyle w:val="SourceCode"/>
              <w:rPr>
                <w:szCs w:val="14"/>
              </w:rPr>
            </w:pPr>
            <w:r w:rsidRPr="009D0836">
              <w:rPr>
                <w:szCs w:val="14"/>
              </w:rPr>
              <w:t>,0x00,0x00,0x1f,0xf0,0x7f,0x0f,0xc0</w:t>
            </w:r>
          </w:p>
          <w:p w14:paraId="120C417C" w14:textId="77777777" w:rsidR="00CC6D3E" w:rsidRPr="009D0836" w:rsidRDefault="00CC6D3E" w:rsidP="00CC6D3E">
            <w:pPr>
              <w:pStyle w:val="SourceCode"/>
              <w:rPr>
                <w:szCs w:val="14"/>
              </w:rPr>
            </w:pPr>
            <w:r w:rsidRPr="009D0836">
              <w:rPr>
                <w:szCs w:val="14"/>
              </w:rPr>
              <w:t>,0x00,0x00,0x0f,0xe0,0x7f,0xff,0xe0</w:t>
            </w:r>
          </w:p>
          <w:p w14:paraId="7B38DF00" w14:textId="77777777" w:rsidR="00CC6D3E" w:rsidRPr="009D0836" w:rsidRDefault="00CC6D3E" w:rsidP="00CC6D3E">
            <w:pPr>
              <w:pStyle w:val="SourceCode"/>
              <w:rPr>
                <w:szCs w:val="14"/>
              </w:rPr>
            </w:pPr>
            <w:r w:rsidRPr="009D0836">
              <w:rPr>
                <w:szCs w:val="14"/>
              </w:rPr>
              <w:t>,0x00,0x00,0x07,0xc0,0xff,0xff,0xe0</w:t>
            </w:r>
          </w:p>
          <w:p w14:paraId="4FD0029A" w14:textId="77777777" w:rsidR="00CC6D3E" w:rsidRPr="009D0836" w:rsidRDefault="00CC6D3E" w:rsidP="00CC6D3E">
            <w:pPr>
              <w:pStyle w:val="SourceCode"/>
              <w:rPr>
                <w:szCs w:val="14"/>
              </w:rPr>
            </w:pPr>
            <w:r w:rsidRPr="009D0836">
              <w:rPr>
                <w:szCs w:val="14"/>
              </w:rPr>
              <w:t>,0x00,0x00,0x00,0x00,0x7f,0xff,0xe0</w:t>
            </w:r>
          </w:p>
          <w:p w14:paraId="7A00B4AB" w14:textId="77777777" w:rsidR="00CC6D3E" w:rsidRPr="009D0836" w:rsidRDefault="00CC6D3E" w:rsidP="00CC6D3E">
            <w:pPr>
              <w:pStyle w:val="SourceCode"/>
              <w:rPr>
                <w:szCs w:val="14"/>
              </w:rPr>
            </w:pPr>
            <w:r w:rsidRPr="009D0836">
              <w:rPr>
                <w:szCs w:val="14"/>
              </w:rPr>
              <w:t>,0x00,0x00,0x00,0x00,0x3f,0xff,0x80</w:t>
            </w:r>
          </w:p>
          <w:p w14:paraId="08200573" w14:textId="77777777" w:rsidR="00CC6D3E" w:rsidRPr="009D0836" w:rsidRDefault="00CC6D3E" w:rsidP="00CC6D3E">
            <w:pPr>
              <w:pStyle w:val="SourceCode"/>
              <w:rPr>
                <w:szCs w:val="14"/>
              </w:rPr>
            </w:pPr>
            <w:r w:rsidRPr="009D0836">
              <w:rPr>
                <w:szCs w:val="14"/>
              </w:rPr>
              <w:t>,0x00,0x00,0x00,0x00,0x1f,0xbf,0x00</w:t>
            </w:r>
          </w:p>
          <w:p w14:paraId="4F7DD409" w14:textId="77777777" w:rsidR="00CC6D3E" w:rsidRPr="009D0836" w:rsidRDefault="00CC6D3E" w:rsidP="00CC6D3E">
            <w:pPr>
              <w:pStyle w:val="SourceCode"/>
              <w:rPr>
                <w:szCs w:val="14"/>
              </w:rPr>
            </w:pPr>
            <w:r w:rsidRPr="009D0836">
              <w:rPr>
                <w:szCs w:val="14"/>
              </w:rPr>
              <w:t>,0x00,0x00,0x00,0x00,0x03,0x18,0x00</w:t>
            </w:r>
          </w:p>
          <w:p w14:paraId="293C2D25" w14:textId="77777777" w:rsidR="00CC6D3E" w:rsidRPr="009D0836" w:rsidRDefault="00CC6D3E" w:rsidP="00CC6D3E">
            <w:pPr>
              <w:pStyle w:val="SourceCode"/>
              <w:rPr>
                <w:szCs w:val="14"/>
              </w:rPr>
            </w:pPr>
            <w:r w:rsidRPr="009D0836">
              <w:rPr>
                <w:szCs w:val="14"/>
              </w:rPr>
              <w:t>,0x00,0x00,0x00,0x00,0x00,0x00,0x00</w:t>
            </w:r>
          </w:p>
          <w:p w14:paraId="049CB00C" w14:textId="77777777" w:rsidR="00CC6D3E" w:rsidRPr="009D0836" w:rsidRDefault="00CC6D3E" w:rsidP="00CC6D3E">
            <w:pPr>
              <w:pStyle w:val="SourceCode"/>
              <w:rPr>
                <w:szCs w:val="14"/>
              </w:rPr>
            </w:pPr>
            <w:r w:rsidRPr="009D0836">
              <w:rPr>
                <w:szCs w:val="14"/>
              </w:rPr>
              <w:t>,0x00,0x00,0x00,0x00,0x00,0x00,0x00</w:t>
            </w:r>
          </w:p>
          <w:p w14:paraId="0A1A7A67" w14:textId="77777777" w:rsidR="00CC6D3E" w:rsidRPr="009D0836" w:rsidRDefault="00CC6D3E" w:rsidP="00CC6D3E">
            <w:pPr>
              <w:pStyle w:val="SourceCode"/>
              <w:rPr>
                <w:szCs w:val="14"/>
              </w:rPr>
            </w:pPr>
            <w:r w:rsidRPr="009D0836">
              <w:rPr>
                <w:szCs w:val="14"/>
              </w:rPr>
              <w:t>,0x00,0x00,0x00,0x00,0x00,0x00,0x00</w:t>
            </w:r>
          </w:p>
          <w:p w14:paraId="34D6842E" w14:textId="77777777" w:rsidR="00CC6D3E" w:rsidRPr="009D0836" w:rsidRDefault="00CC6D3E" w:rsidP="00CC6D3E">
            <w:pPr>
              <w:pStyle w:val="SourceCode"/>
              <w:rPr>
                <w:szCs w:val="14"/>
              </w:rPr>
            </w:pPr>
            <w:r w:rsidRPr="009D0836">
              <w:rPr>
                <w:szCs w:val="14"/>
              </w:rPr>
              <w:t>,0x00,0x00,0x00,0x00,0x00,0x00,0x00</w:t>
            </w:r>
          </w:p>
          <w:p w14:paraId="2499AC7C" w14:textId="77777777" w:rsidR="00CC6D3E" w:rsidRPr="009D0836" w:rsidRDefault="00CC6D3E" w:rsidP="00CC6D3E">
            <w:pPr>
              <w:pStyle w:val="SourceCode"/>
              <w:rPr>
                <w:szCs w:val="14"/>
              </w:rPr>
            </w:pPr>
            <w:r w:rsidRPr="009D0836">
              <w:rPr>
                <w:szCs w:val="14"/>
              </w:rPr>
              <w:t>,0x00,0x00,0x00,0x00,0x00,0x00,0x00</w:t>
            </w:r>
          </w:p>
          <w:p w14:paraId="367AC75F" w14:textId="77777777" w:rsidR="00CC6D3E" w:rsidRPr="009D0836" w:rsidRDefault="00CC6D3E" w:rsidP="00CC6D3E">
            <w:pPr>
              <w:pStyle w:val="SourceCode"/>
              <w:rPr>
                <w:szCs w:val="14"/>
              </w:rPr>
            </w:pPr>
            <w:r w:rsidRPr="009D0836">
              <w:rPr>
                <w:szCs w:val="14"/>
              </w:rPr>
              <w:t>};</w:t>
            </w:r>
          </w:p>
          <w:p w14:paraId="1F3F5571"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Wifi_connected_width</w:t>
            </w:r>
            <w:proofErr w:type="spellEnd"/>
            <w:r w:rsidRPr="009D0836">
              <w:rPr>
                <w:szCs w:val="14"/>
              </w:rPr>
              <w:t xml:space="preserve"> 63</w:t>
            </w:r>
          </w:p>
          <w:p w14:paraId="5BBD7FEE"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Wifi_connected_height</w:t>
            </w:r>
            <w:proofErr w:type="spellEnd"/>
            <w:r w:rsidRPr="009D0836">
              <w:rPr>
                <w:szCs w:val="14"/>
              </w:rPr>
              <w:t xml:space="preserve"> 49</w:t>
            </w:r>
          </w:p>
          <w:p w14:paraId="0FE1A9ED"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Wifi_connected_</w:t>
            </w:r>
            <w:proofErr w:type="gramStart"/>
            <w:r w:rsidRPr="009D0836">
              <w:rPr>
                <w:szCs w:val="14"/>
              </w:rPr>
              <w:t>bits</w:t>
            </w:r>
            <w:proofErr w:type="spellEnd"/>
            <w:r w:rsidRPr="009D0836">
              <w:rPr>
                <w:szCs w:val="14"/>
              </w:rPr>
              <w:t>[</w:t>
            </w:r>
            <w:proofErr w:type="gramEnd"/>
            <w:r w:rsidRPr="009D0836">
              <w:rPr>
                <w:szCs w:val="14"/>
              </w:rPr>
              <w:t>] = {</w:t>
            </w:r>
          </w:p>
          <w:p w14:paraId="5F40A21E" w14:textId="77777777" w:rsidR="00CC6D3E" w:rsidRPr="009D0836" w:rsidRDefault="00CC6D3E" w:rsidP="00CC6D3E">
            <w:pPr>
              <w:pStyle w:val="SourceCode"/>
              <w:rPr>
                <w:szCs w:val="14"/>
              </w:rPr>
            </w:pPr>
            <w:r w:rsidRPr="009D0836">
              <w:rPr>
                <w:szCs w:val="14"/>
              </w:rPr>
              <w:t xml:space="preserve">  0x00,0x00,0x00,0x00,0x00,0x00,0x00,0x00</w:t>
            </w:r>
          </w:p>
          <w:p w14:paraId="4D983B81" w14:textId="77777777" w:rsidR="00CC6D3E" w:rsidRPr="009D0836" w:rsidRDefault="00CC6D3E" w:rsidP="00CC6D3E">
            <w:pPr>
              <w:pStyle w:val="SourceCode"/>
              <w:rPr>
                <w:szCs w:val="14"/>
              </w:rPr>
            </w:pPr>
            <w:r w:rsidRPr="009D0836">
              <w:rPr>
                <w:szCs w:val="14"/>
              </w:rPr>
              <w:t>,0x00,0x00,0x00,0x00,0x00,0x00,0x00,0x00</w:t>
            </w:r>
          </w:p>
          <w:p w14:paraId="642F9F33" w14:textId="77777777" w:rsidR="00CC6D3E" w:rsidRPr="009D0836" w:rsidRDefault="00CC6D3E" w:rsidP="00CC6D3E">
            <w:pPr>
              <w:pStyle w:val="SourceCode"/>
              <w:rPr>
                <w:szCs w:val="14"/>
              </w:rPr>
            </w:pPr>
            <w:r w:rsidRPr="009D0836">
              <w:rPr>
                <w:szCs w:val="14"/>
              </w:rPr>
              <w:t>,0x00,0x00,0x00,0x00,0x00,0x00,0x00,0x00</w:t>
            </w:r>
          </w:p>
          <w:p w14:paraId="11FB517B" w14:textId="77777777" w:rsidR="00CC6D3E" w:rsidRPr="009D0836" w:rsidRDefault="00CC6D3E" w:rsidP="00CC6D3E">
            <w:pPr>
              <w:pStyle w:val="SourceCode"/>
              <w:rPr>
                <w:szCs w:val="14"/>
              </w:rPr>
            </w:pPr>
            <w:r w:rsidRPr="009D0836">
              <w:rPr>
                <w:szCs w:val="14"/>
              </w:rPr>
              <w:t>,0x00,0x00,0x00,0x00,0x00,0x00,0x00,0x00</w:t>
            </w:r>
          </w:p>
          <w:p w14:paraId="71718903" w14:textId="77777777" w:rsidR="00CC6D3E" w:rsidRPr="009D0836" w:rsidRDefault="00CC6D3E" w:rsidP="00CC6D3E">
            <w:pPr>
              <w:pStyle w:val="SourceCode"/>
              <w:rPr>
                <w:szCs w:val="14"/>
              </w:rPr>
            </w:pPr>
            <w:r w:rsidRPr="009D0836">
              <w:rPr>
                <w:szCs w:val="14"/>
              </w:rPr>
              <w:t>,0x00,0x00,0x00,0x00,0x00,0x00,0x00,0x00</w:t>
            </w:r>
          </w:p>
          <w:p w14:paraId="2BA2342C" w14:textId="77777777" w:rsidR="00CC6D3E" w:rsidRPr="009D0836" w:rsidRDefault="00CC6D3E" w:rsidP="00CC6D3E">
            <w:pPr>
              <w:pStyle w:val="SourceCode"/>
              <w:rPr>
                <w:szCs w:val="14"/>
              </w:rPr>
            </w:pPr>
            <w:r w:rsidRPr="009D0836">
              <w:rPr>
                <w:szCs w:val="14"/>
              </w:rPr>
              <w:t>,0x00,0x00,0x00,0x00,0x00,0x00,0x00,0x00</w:t>
            </w:r>
          </w:p>
          <w:p w14:paraId="08B84E09" w14:textId="77777777" w:rsidR="00CC6D3E" w:rsidRPr="009D0836" w:rsidRDefault="00CC6D3E" w:rsidP="00CC6D3E">
            <w:pPr>
              <w:pStyle w:val="SourceCode"/>
              <w:rPr>
                <w:szCs w:val="14"/>
              </w:rPr>
            </w:pPr>
            <w:r w:rsidRPr="009D0836">
              <w:rPr>
                <w:szCs w:val="14"/>
              </w:rPr>
              <w:t>,0x00,0x00,0x00,0x00,0x00,0x00,0x00,0x00</w:t>
            </w:r>
          </w:p>
          <w:p w14:paraId="21965EC7" w14:textId="77777777" w:rsidR="00CC6D3E" w:rsidRPr="009D0836" w:rsidRDefault="00CC6D3E" w:rsidP="00CC6D3E">
            <w:pPr>
              <w:pStyle w:val="SourceCode"/>
              <w:rPr>
                <w:szCs w:val="14"/>
              </w:rPr>
            </w:pPr>
            <w:r w:rsidRPr="009D0836">
              <w:rPr>
                <w:szCs w:val="14"/>
              </w:rPr>
              <w:t>,0x00,0x00,0x03,0xff,0xff,0x80,0x00,0x00</w:t>
            </w:r>
          </w:p>
          <w:p w14:paraId="20BEB1EA" w14:textId="77777777" w:rsidR="00CC6D3E" w:rsidRPr="009D0836" w:rsidRDefault="00CC6D3E" w:rsidP="00CC6D3E">
            <w:pPr>
              <w:pStyle w:val="SourceCode"/>
              <w:rPr>
                <w:szCs w:val="14"/>
              </w:rPr>
            </w:pPr>
            <w:r w:rsidRPr="009D0836">
              <w:rPr>
                <w:szCs w:val="14"/>
              </w:rPr>
              <w:t>,0x00,0x00,0x3f,0xff,0xff,0xf8,0x00,0x00</w:t>
            </w:r>
          </w:p>
          <w:p w14:paraId="4EBC2BA2" w14:textId="77777777" w:rsidR="00CC6D3E" w:rsidRPr="009D0836" w:rsidRDefault="00CC6D3E" w:rsidP="00CC6D3E">
            <w:pPr>
              <w:pStyle w:val="SourceCode"/>
              <w:rPr>
                <w:szCs w:val="14"/>
              </w:rPr>
            </w:pPr>
            <w:r w:rsidRPr="009D0836">
              <w:rPr>
                <w:szCs w:val="14"/>
              </w:rPr>
              <w:t>,0x00,0x01,0xff,0xff,0xff,0xff,0x00,0x00</w:t>
            </w:r>
          </w:p>
          <w:p w14:paraId="23E2C696" w14:textId="77777777" w:rsidR="00CC6D3E" w:rsidRPr="009D0836" w:rsidRDefault="00CC6D3E" w:rsidP="00CC6D3E">
            <w:pPr>
              <w:pStyle w:val="SourceCode"/>
              <w:rPr>
                <w:szCs w:val="14"/>
              </w:rPr>
            </w:pPr>
            <w:r w:rsidRPr="009D0836">
              <w:rPr>
                <w:szCs w:val="14"/>
              </w:rPr>
              <w:t>,0x00,0x0f,0xff,0xff,0xff,0xff,0xe0,0x00</w:t>
            </w:r>
          </w:p>
          <w:p w14:paraId="4DE92F13" w14:textId="77777777" w:rsidR="00CC6D3E" w:rsidRPr="009D0836" w:rsidRDefault="00CC6D3E" w:rsidP="00CC6D3E">
            <w:pPr>
              <w:pStyle w:val="SourceCode"/>
              <w:rPr>
                <w:szCs w:val="14"/>
              </w:rPr>
            </w:pPr>
            <w:r w:rsidRPr="009D0836">
              <w:rPr>
                <w:szCs w:val="14"/>
              </w:rPr>
              <w:t>,0x00,0x3f,0xff,0xc0,0x07,0xff,0xf8,0x00</w:t>
            </w:r>
          </w:p>
          <w:p w14:paraId="05BFC9CB" w14:textId="77777777" w:rsidR="00CC6D3E" w:rsidRPr="009D0836" w:rsidRDefault="00CC6D3E" w:rsidP="00CC6D3E">
            <w:pPr>
              <w:pStyle w:val="SourceCode"/>
              <w:rPr>
                <w:szCs w:val="14"/>
              </w:rPr>
            </w:pPr>
            <w:r w:rsidRPr="009D0836">
              <w:rPr>
                <w:szCs w:val="14"/>
              </w:rPr>
              <w:t>,0x00,0xff,0xf8,0x00,0x00,0x3f,0xfe,0x00</w:t>
            </w:r>
          </w:p>
          <w:p w14:paraId="29AD14B7" w14:textId="77777777" w:rsidR="00CC6D3E" w:rsidRPr="009D0836" w:rsidRDefault="00CC6D3E" w:rsidP="00CC6D3E">
            <w:pPr>
              <w:pStyle w:val="SourceCode"/>
              <w:rPr>
                <w:szCs w:val="14"/>
              </w:rPr>
            </w:pPr>
            <w:r w:rsidRPr="009D0836">
              <w:rPr>
                <w:szCs w:val="14"/>
              </w:rPr>
              <w:t>,0x03,0xff,0x80,0x00,0x00,0x03,0xff,0x80</w:t>
            </w:r>
          </w:p>
          <w:p w14:paraId="70006B26" w14:textId="77777777" w:rsidR="00CC6D3E" w:rsidRPr="009D0836" w:rsidRDefault="00CC6D3E" w:rsidP="00CC6D3E">
            <w:pPr>
              <w:pStyle w:val="SourceCode"/>
              <w:rPr>
                <w:szCs w:val="14"/>
              </w:rPr>
            </w:pPr>
            <w:r w:rsidRPr="009D0836">
              <w:rPr>
                <w:szCs w:val="14"/>
              </w:rPr>
              <w:t>,0x07,0xfe,0x00,0x00,0x00,0x00,0xff,0xc0</w:t>
            </w:r>
          </w:p>
          <w:p w14:paraId="5B1B7342" w14:textId="77777777" w:rsidR="00CC6D3E" w:rsidRPr="009D0836" w:rsidRDefault="00CC6D3E" w:rsidP="00CC6D3E">
            <w:pPr>
              <w:pStyle w:val="SourceCode"/>
              <w:rPr>
                <w:szCs w:val="14"/>
              </w:rPr>
            </w:pPr>
            <w:r w:rsidRPr="009D0836">
              <w:rPr>
                <w:szCs w:val="14"/>
              </w:rPr>
              <w:t>,0x1f,0xf8,0x00,0x00,0x00,0x00,0x3f,0xf0</w:t>
            </w:r>
          </w:p>
          <w:p w14:paraId="47219EE4" w14:textId="77777777" w:rsidR="00CC6D3E" w:rsidRPr="009D0836" w:rsidRDefault="00CC6D3E" w:rsidP="00CC6D3E">
            <w:pPr>
              <w:pStyle w:val="SourceCode"/>
              <w:rPr>
                <w:szCs w:val="14"/>
              </w:rPr>
            </w:pPr>
            <w:r w:rsidRPr="009D0836">
              <w:rPr>
                <w:szCs w:val="14"/>
              </w:rPr>
              <w:t>,0x3f,0xe0,0x01,0xff,0xff,0x00,0x0f,0xf8</w:t>
            </w:r>
          </w:p>
          <w:p w14:paraId="6FD96A97" w14:textId="77777777" w:rsidR="00CC6D3E" w:rsidRPr="009D0836" w:rsidRDefault="00CC6D3E" w:rsidP="00CC6D3E">
            <w:pPr>
              <w:pStyle w:val="SourceCode"/>
              <w:rPr>
                <w:szCs w:val="14"/>
              </w:rPr>
            </w:pPr>
            <w:r w:rsidRPr="009D0836">
              <w:rPr>
                <w:szCs w:val="14"/>
              </w:rPr>
              <w:t>,0x7f,0x80,0x0f,0xff,0xff,0xe0,0x03,0xfc</w:t>
            </w:r>
          </w:p>
          <w:p w14:paraId="02DB13ED" w14:textId="77777777" w:rsidR="00CC6D3E" w:rsidRPr="009D0836" w:rsidRDefault="00CC6D3E" w:rsidP="00CC6D3E">
            <w:pPr>
              <w:pStyle w:val="SourceCode"/>
              <w:rPr>
                <w:szCs w:val="14"/>
              </w:rPr>
            </w:pPr>
            <w:r w:rsidRPr="009D0836">
              <w:rPr>
                <w:szCs w:val="14"/>
              </w:rPr>
              <w:t>,0xff,0x00,0x7f,0xff,0xff,0xfc,0x01,0xfe</w:t>
            </w:r>
          </w:p>
          <w:p w14:paraId="29982252" w14:textId="77777777" w:rsidR="00CC6D3E" w:rsidRPr="009D0836" w:rsidRDefault="00CC6D3E" w:rsidP="00CC6D3E">
            <w:pPr>
              <w:pStyle w:val="SourceCode"/>
              <w:rPr>
                <w:szCs w:val="14"/>
              </w:rPr>
            </w:pPr>
            <w:r w:rsidRPr="009D0836">
              <w:rPr>
                <w:szCs w:val="14"/>
              </w:rPr>
              <w:t>,0xfc,0x01,0xff,0xff,0xff,0xff,0x00,0x7e</w:t>
            </w:r>
          </w:p>
          <w:p w14:paraId="4C69789C" w14:textId="77777777" w:rsidR="00CC6D3E" w:rsidRPr="009D0836" w:rsidRDefault="00CC6D3E" w:rsidP="00CC6D3E">
            <w:pPr>
              <w:pStyle w:val="SourceCode"/>
              <w:rPr>
                <w:szCs w:val="14"/>
              </w:rPr>
            </w:pPr>
            <w:r w:rsidRPr="009D0836">
              <w:rPr>
                <w:szCs w:val="14"/>
              </w:rPr>
              <w:t>,0x78,0x07,0xff,0xc0,0x07,0xff,0xc0,0x3c</w:t>
            </w:r>
          </w:p>
          <w:p w14:paraId="0544DAD5" w14:textId="77777777" w:rsidR="00CC6D3E" w:rsidRPr="009D0836" w:rsidRDefault="00CC6D3E" w:rsidP="00CC6D3E">
            <w:pPr>
              <w:pStyle w:val="SourceCode"/>
              <w:rPr>
                <w:szCs w:val="14"/>
              </w:rPr>
            </w:pPr>
            <w:r w:rsidRPr="009D0836">
              <w:rPr>
                <w:szCs w:val="14"/>
              </w:rPr>
              <w:t>,0x00,0x0f,0xfc,0x00,0x00,0x7f,0xe0,0x00</w:t>
            </w:r>
          </w:p>
          <w:p w14:paraId="3D8BCEE8" w14:textId="77777777" w:rsidR="00CC6D3E" w:rsidRPr="009D0836" w:rsidRDefault="00CC6D3E" w:rsidP="00CC6D3E">
            <w:pPr>
              <w:pStyle w:val="SourceCode"/>
              <w:rPr>
                <w:szCs w:val="14"/>
              </w:rPr>
            </w:pPr>
            <w:r w:rsidRPr="009D0836">
              <w:rPr>
                <w:szCs w:val="14"/>
              </w:rPr>
              <w:t>,0x00,0x1f,0xf0,0x00,0x00,0x1f,0xf0,0x00</w:t>
            </w:r>
          </w:p>
          <w:p w14:paraId="378D7698" w14:textId="77777777" w:rsidR="00CC6D3E" w:rsidRPr="009D0836" w:rsidRDefault="00CC6D3E" w:rsidP="00CC6D3E">
            <w:pPr>
              <w:pStyle w:val="SourceCode"/>
              <w:rPr>
                <w:szCs w:val="14"/>
              </w:rPr>
            </w:pPr>
            <w:r w:rsidRPr="009D0836">
              <w:rPr>
                <w:szCs w:val="14"/>
              </w:rPr>
              <w:t>,0x00,0x3f,0xc0,0x00,0x00,0x07,0xf8,0x00</w:t>
            </w:r>
          </w:p>
          <w:p w14:paraId="490B76AA" w14:textId="77777777" w:rsidR="00CC6D3E" w:rsidRPr="009D0836" w:rsidRDefault="00CC6D3E" w:rsidP="00CC6D3E">
            <w:pPr>
              <w:pStyle w:val="SourceCode"/>
              <w:rPr>
                <w:szCs w:val="14"/>
              </w:rPr>
            </w:pPr>
            <w:r w:rsidRPr="009D0836">
              <w:rPr>
                <w:szCs w:val="14"/>
              </w:rPr>
              <w:t>,0x00,0x7f,0x00,0x01,0x00,0x01,0xfc,0x00</w:t>
            </w:r>
          </w:p>
          <w:p w14:paraId="57D4429B" w14:textId="77777777" w:rsidR="00CC6D3E" w:rsidRPr="009D0836" w:rsidRDefault="00CC6D3E" w:rsidP="00CC6D3E">
            <w:pPr>
              <w:pStyle w:val="SourceCode"/>
              <w:rPr>
                <w:szCs w:val="14"/>
              </w:rPr>
            </w:pPr>
            <w:r w:rsidRPr="009D0836">
              <w:rPr>
                <w:szCs w:val="14"/>
              </w:rPr>
              <w:t>,0x00,0x7e,0x00,0x7f,0xfc,0x00,0xfc,0x00</w:t>
            </w:r>
          </w:p>
          <w:p w14:paraId="050C0EE7" w14:textId="77777777" w:rsidR="00CC6D3E" w:rsidRPr="009D0836" w:rsidRDefault="00CC6D3E" w:rsidP="00CC6D3E">
            <w:pPr>
              <w:pStyle w:val="SourceCode"/>
              <w:rPr>
                <w:szCs w:val="14"/>
              </w:rPr>
            </w:pPr>
            <w:r w:rsidRPr="009D0836">
              <w:rPr>
                <w:szCs w:val="14"/>
              </w:rPr>
              <w:t>,0x00,0x3c,0x03,0xff,0xff,0x80,0x78,0x00</w:t>
            </w:r>
          </w:p>
          <w:p w14:paraId="3AA4582F" w14:textId="77777777" w:rsidR="00CC6D3E" w:rsidRPr="009D0836" w:rsidRDefault="00CC6D3E" w:rsidP="00CC6D3E">
            <w:pPr>
              <w:pStyle w:val="SourceCode"/>
              <w:rPr>
                <w:szCs w:val="14"/>
              </w:rPr>
            </w:pPr>
            <w:r w:rsidRPr="009D0836">
              <w:rPr>
                <w:szCs w:val="14"/>
              </w:rPr>
              <w:t>,0x00,0x00,0x07,0xff,0xff,0xc0,0x00,0x00</w:t>
            </w:r>
          </w:p>
          <w:p w14:paraId="4DD7D99E" w14:textId="77777777" w:rsidR="00CC6D3E" w:rsidRPr="009D0836" w:rsidRDefault="00CC6D3E" w:rsidP="00CC6D3E">
            <w:pPr>
              <w:pStyle w:val="SourceCode"/>
              <w:rPr>
                <w:szCs w:val="14"/>
              </w:rPr>
            </w:pPr>
            <w:r w:rsidRPr="009D0836">
              <w:rPr>
                <w:szCs w:val="14"/>
              </w:rPr>
              <w:t>,0x00,0x00,0x1f,0xff,0xff,0xf0,0x00,0x00</w:t>
            </w:r>
          </w:p>
          <w:p w14:paraId="6CC4545E" w14:textId="77777777" w:rsidR="00CC6D3E" w:rsidRPr="009D0836" w:rsidRDefault="00CC6D3E" w:rsidP="00CC6D3E">
            <w:pPr>
              <w:pStyle w:val="SourceCode"/>
              <w:rPr>
                <w:szCs w:val="14"/>
              </w:rPr>
            </w:pPr>
            <w:r w:rsidRPr="009D0836">
              <w:rPr>
                <w:szCs w:val="14"/>
              </w:rPr>
              <w:t>,0x00,0x00,0x3f,0xf0,0x1f,0xf8,0x00,0x00</w:t>
            </w:r>
          </w:p>
          <w:p w14:paraId="42E58F69" w14:textId="77777777" w:rsidR="00CC6D3E" w:rsidRPr="009D0836" w:rsidRDefault="00CC6D3E" w:rsidP="00CC6D3E">
            <w:pPr>
              <w:pStyle w:val="SourceCode"/>
              <w:rPr>
                <w:szCs w:val="14"/>
              </w:rPr>
            </w:pPr>
            <w:r w:rsidRPr="009D0836">
              <w:rPr>
                <w:szCs w:val="14"/>
              </w:rPr>
              <w:t>,0x00,0x00,0x3f,0x80,0x03,0xf8,0x00,0x00</w:t>
            </w:r>
          </w:p>
          <w:p w14:paraId="7BBB9352" w14:textId="77777777" w:rsidR="00CC6D3E" w:rsidRPr="009D0836" w:rsidRDefault="00CC6D3E" w:rsidP="00CC6D3E">
            <w:pPr>
              <w:pStyle w:val="SourceCode"/>
              <w:rPr>
                <w:szCs w:val="14"/>
              </w:rPr>
            </w:pPr>
            <w:r w:rsidRPr="009D0836">
              <w:rPr>
                <w:szCs w:val="14"/>
              </w:rPr>
              <w:t>,0x00,0x00,0x3f,0x00,0x01,0xf8,0x00,0x00</w:t>
            </w:r>
          </w:p>
          <w:p w14:paraId="660FAB5F" w14:textId="77777777" w:rsidR="00CC6D3E" w:rsidRPr="009D0836" w:rsidRDefault="00CC6D3E" w:rsidP="00CC6D3E">
            <w:pPr>
              <w:pStyle w:val="SourceCode"/>
              <w:rPr>
                <w:szCs w:val="14"/>
              </w:rPr>
            </w:pPr>
            <w:r w:rsidRPr="009D0836">
              <w:rPr>
                <w:szCs w:val="14"/>
              </w:rPr>
              <w:t>,0x00,0x00,0x1c,0x00,0x00,0x70,0x00,0x00</w:t>
            </w:r>
          </w:p>
          <w:p w14:paraId="022E3BA6" w14:textId="77777777" w:rsidR="00CC6D3E" w:rsidRPr="009D0836" w:rsidRDefault="00CC6D3E" w:rsidP="00CC6D3E">
            <w:pPr>
              <w:pStyle w:val="SourceCode"/>
              <w:rPr>
                <w:szCs w:val="14"/>
              </w:rPr>
            </w:pPr>
            <w:r w:rsidRPr="009D0836">
              <w:rPr>
                <w:szCs w:val="14"/>
              </w:rPr>
              <w:t>,0x00,0x00,0x00,0x01,0x00,0x00,0x00,0x00</w:t>
            </w:r>
          </w:p>
          <w:p w14:paraId="42B30481" w14:textId="77777777" w:rsidR="00CC6D3E" w:rsidRPr="009D0836" w:rsidRDefault="00CC6D3E" w:rsidP="00CC6D3E">
            <w:pPr>
              <w:pStyle w:val="SourceCode"/>
              <w:rPr>
                <w:szCs w:val="14"/>
              </w:rPr>
            </w:pPr>
            <w:r w:rsidRPr="009D0836">
              <w:rPr>
                <w:szCs w:val="14"/>
              </w:rPr>
              <w:t>,0x00,0x00,0x00,0x0f,0xe0,0x00,0x00,0x00</w:t>
            </w:r>
          </w:p>
          <w:p w14:paraId="68C0A15B" w14:textId="77777777" w:rsidR="00CC6D3E" w:rsidRPr="009D0836" w:rsidRDefault="00CC6D3E" w:rsidP="00CC6D3E">
            <w:pPr>
              <w:pStyle w:val="SourceCode"/>
              <w:rPr>
                <w:szCs w:val="14"/>
              </w:rPr>
            </w:pPr>
            <w:r w:rsidRPr="009D0836">
              <w:rPr>
                <w:szCs w:val="14"/>
              </w:rPr>
              <w:t>,0x00,0x00,0x00,0x1f,0xf0,0x00,0x00,0x00</w:t>
            </w:r>
          </w:p>
          <w:p w14:paraId="40FAFE65" w14:textId="77777777" w:rsidR="00CC6D3E" w:rsidRPr="009D0836" w:rsidRDefault="00CC6D3E" w:rsidP="00CC6D3E">
            <w:pPr>
              <w:pStyle w:val="SourceCode"/>
              <w:rPr>
                <w:szCs w:val="14"/>
              </w:rPr>
            </w:pPr>
            <w:r w:rsidRPr="009D0836">
              <w:rPr>
                <w:szCs w:val="14"/>
              </w:rPr>
              <w:t>,0x00,0x00,0x00,0x3f,0xf8,0x00,0x00,0x00</w:t>
            </w:r>
          </w:p>
          <w:p w14:paraId="77FE3677" w14:textId="77777777" w:rsidR="00CC6D3E" w:rsidRPr="009D0836" w:rsidRDefault="00CC6D3E" w:rsidP="00CC6D3E">
            <w:pPr>
              <w:pStyle w:val="SourceCode"/>
              <w:rPr>
                <w:szCs w:val="14"/>
              </w:rPr>
            </w:pPr>
            <w:r w:rsidRPr="009D0836">
              <w:rPr>
                <w:szCs w:val="14"/>
              </w:rPr>
              <w:t>,0x00,0x00,0x00,0x3f,0xf8,0x00,0x00,0x00</w:t>
            </w:r>
          </w:p>
          <w:p w14:paraId="6E7C61E6" w14:textId="77777777" w:rsidR="00CC6D3E" w:rsidRPr="009D0836" w:rsidRDefault="00CC6D3E" w:rsidP="00CC6D3E">
            <w:pPr>
              <w:pStyle w:val="SourceCode"/>
              <w:rPr>
                <w:szCs w:val="14"/>
              </w:rPr>
            </w:pPr>
            <w:r w:rsidRPr="009D0836">
              <w:rPr>
                <w:szCs w:val="14"/>
              </w:rPr>
              <w:t>,0x00,0x00,0x00,0x3f,0xf8,0x00,0x00,0x00</w:t>
            </w:r>
          </w:p>
          <w:p w14:paraId="34C49956" w14:textId="77777777" w:rsidR="00CC6D3E" w:rsidRPr="009D0836" w:rsidRDefault="00CC6D3E" w:rsidP="00CC6D3E">
            <w:pPr>
              <w:pStyle w:val="SourceCode"/>
              <w:rPr>
                <w:szCs w:val="14"/>
              </w:rPr>
            </w:pPr>
            <w:r w:rsidRPr="009D0836">
              <w:rPr>
                <w:szCs w:val="14"/>
              </w:rPr>
              <w:t>,0x00,0x00,0x00,0x3f,0xf8,0x00,0x00,0x00</w:t>
            </w:r>
          </w:p>
          <w:p w14:paraId="753B378E" w14:textId="77777777" w:rsidR="00CC6D3E" w:rsidRPr="009D0836" w:rsidRDefault="00CC6D3E" w:rsidP="00CC6D3E">
            <w:pPr>
              <w:pStyle w:val="SourceCode"/>
              <w:rPr>
                <w:szCs w:val="14"/>
              </w:rPr>
            </w:pPr>
            <w:r w:rsidRPr="009D0836">
              <w:rPr>
                <w:szCs w:val="14"/>
              </w:rPr>
              <w:t>,0x00,0x00,0x00,0x1f,0xf0,0x00,0x00,0x00</w:t>
            </w:r>
          </w:p>
          <w:p w14:paraId="7BCF2F14" w14:textId="77777777" w:rsidR="00CC6D3E" w:rsidRPr="009D0836" w:rsidRDefault="00CC6D3E" w:rsidP="00CC6D3E">
            <w:pPr>
              <w:pStyle w:val="SourceCode"/>
              <w:rPr>
                <w:szCs w:val="14"/>
              </w:rPr>
            </w:pPr>
            <w:r w:rsidRPr="009D0836">
              <w:rPr>
                <w:szCs w:val="14"/>
              </w:rPr>
              <w:t>,0x00,0x00,0x00,0x0f,0xe0,0x00,0x00,0x00</w:t>
            </w:r>
          </w:p>
          <w:p w14:paraId="564E1311" w14:textId="77777777" w:rsidR="00CC6D3E" w:rsidRPr="009D0836" w:rsidRDefault="00CC6D3E" w:rsidP="00CC6D3E">
            <w:pPr>
              <w:pStyle w:val="SourceCode"/>
              <w:rPr>
                <w:szCs w:val="14"/>
              </w:rPr>
            </w:pPr>
            <w:r w:rsidRPr="009D0836">
              <w:rPr>
                <w:szCs w:val="14"/>
              </w:rPr>
              <w:t>,0x00,0x00,0x00,0x00,0x00,0x00,0x00,0x00</w:t>
            </w:r>
          </w:p>
          <w:p w14:paraId="0C3E564F" w14:textId="77777777" w:rsidR="00CC6D3E" w:rsidRPr="009D0836" w:rsidRDefault="00CC6D3E" w:rsidP="00CC6D3E">
            <w:pPr>
              <w:pStyle w:val="SourceCode"/>
              <w:rPr>
                <w:szCs w:val="14"/>
              </w:rPr>
            </w:pPr>
            <w:r w:rsidRPr="009D0836">
              <w:rPr>
                <w:szCs w:val="14"/>
              </w:rPr>
              <w:t>,0x00,0x00,0x00,0x00,0x00,0x00,0x00,0x00</w:t>
            </w:r>
          </w:p>
          <w:p w14:paraId="4E81D417" w14:textId="77777777" w:rsidR="00CC6D3E" w:rsidRPr="009D0836" w:rsidRDefault="00CC6D3E" w:rsidP="00CC6D3E">
            <w:pPr>
              <w:pStyle w:val="SourceCode"/>
              <w:rPr>
                <w:szCs w:val="14"/>
              </w:rPr>
            </w:pPr>
            <w:r w:rsidRPr="009D0836">
              <w:rPr>
                <w:szCs w:val="14"/>
              </w:rPr>
              <w:t>,0x00,0x00,0x00,0x00,0x00,0x00,0x00,0x00</w:t>
            </w:r>
          </w:p>
          <w:p w14:paraId="65B24374" w14:textId="77777777" w:rsidR="00CC6D3E" w:rsidRPr="009D0836" w:rsidRDefault="00CC6D3E" w:rsidP="00CC6D3E">
            <w:pPr>
              <w:pStyle w:val="SourceCode"/>
              <w:rPr>
                <w:szCs w:val="14"/>
              </w:rPr>
            </w:pPr>
            <w:r w:rsidRPr="009D0836">
              <w:rPr>
                <w:szCs w:val="14"/>
              </w:rPr>
              <w:t>,0x00,0x00,0x00,0x00,0x00,0x00,0x00,0x00</w:t>
            </w:r>
          </w:p>
          <w:p w14:paraId="02D2B5D3" w14:textId="77777777" w:rsidR="00CC6D3E" w:rsidRPr="009D0836" w:rsidRDefault="00CC6D3E" w:rsidP="00CC6D3E">
            <w:pPr>
              <w:pStyle w:val="SourceCode"/>
              <w:rPr>
                <w:szCs w:val="14"/>
              </w:rPr>
            </w:pPr>
            <w:r w:rsidRPr="009D0836">
              <w:rPr>
                <w:szCs w:val="14"/>
              </w:rPr>
              <w:t>,0x00,0x00,0x00,0x00,0x00,0x00,0x00,0x00</w:t>
            </w:r>
          </w:p>
          <w:p w14:paraId="68961CB7" w14:textId="77777777" w:rsidR="00CC6D3E" w:rsidRPr="009D0836" w:rsidRDefault="00CC6D3E" w:rsidP="00CC6D3E">
            <w:pPr>
              <w:pStyle w:val="SourceCode"/>
              <w:rPr>
                <w:szCs w:val="14"/>
              </w:rPr>
            </w:pPr>
            <w:r w:rsidRPr="009D0836">
              <w:rPr>
                <w:szCs w:val="14"/>
              </w:rPr>
              <w:t>,0x00,0x00,0x00,0x00,0x00,0x00,0x00,0x00</w:t>
            </w:r>
          </w:p>
          <w:p w14:paraId="61D89A1B" w14:textId="77777777" w:rsidR="00CC6D3E" w:rsidRPr="009D0836" w:rsidRDefault="00CC6D3E" w:rsidP="00CC6D3E">
            <w:pPr>
              <w:pStyle w:val="SourceCode"/>
              <w:rPr>
                <w:szCs w:val="14"/>
              </w:rPr>
            </w:pPr>
            <w:r w:rsidRPr="009D0836">
              <w:rPr>
                <w:szCs w:val="14"/>
              </w:rPr>
              <w:t>,0x00,0x00,0x00,0x00,0x00,0x00,0x00,0x00</w:t>
            </w:r>
          </w:p>
          <w:p w14:paraId="4D9CF7CB" w14:textId="77777777" w:rsidR="00CC6D3E" w:rsidRPr="009D0836" w:rsidRDefault="00CC6D3E" w:rsidP="00CC6D3E">
            <w:pPr>
              <w:pStyle w:val="SourceCode"/>
              <w:rPr>
                <w:szCs w:val="14"/>
              </w:rPr>
            </w:pPr>
            <w:r w:rsidRPr="009D0836">
              <w:rPr>
                <w:szCs w:val="14"/>
              </w:rPr>
              <w:t>};</w:t>
            </w:r>
          </w:p>
          <w:p w14:paraId="19DAF580"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start_width</w:t>
            </w:r>
            <w:proofErr w:type="spellEnd"/>
            <w:r w:rsidRPr="009D0836">
              <w:rPr>
                <w:szCs w:val="14"/>
              </w:rPr>
              <w:t xml:space="preserve"> 64</w:t>
            </w:r>
          </w:p>
          <w:p w14:paraId="0008DF4F"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start_height</w:t>
            </w:r>
            <w:proofErr w:type="spellEnd"/>
            <w:r w:rsidRPr="009D0836">
              <w:rPr>
                <w:szCs w:val="14"/>
              </w:rPr>
              <w:t xml:space="preserve"> 64</w:t>
            </w:r>
          </w:p>
          <w:p w14:paraId="6F6B88D4"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FinPr_start_</w:t>
            </w:r>
            <w:proofErr w:type="gramStart"/>
            <w:r w:rsidRPr="009D0836">
              <w:rPr>
                <w:szCs w:val="14"/>
              </w:rPr>
              <w:t>bits</w:t>
            </w:r>
            <w:proofErr w:type="spellEnd"/>
            <w:r w:rsidRPr="009D0836">
              <w:rPr>
                <w:szCs w:val="14"/>
              </w:rPr>
              <w:t>[</w:t>
            </w:r>
            <w:proofErr w:type="gramEnd"/>
            <w:r w:rsidRPr="009D0836">
              <w:rPr>
                <w:szCs w:val="14"/>
              </w:rPr>
              <w:t>] = {</w:t>
            </w:r>
          </w:p>
          <w:p w14:paraId="0B6D1086" w14:textId="77777777" w:rsidR="00CC6D3E" w:rsidRPr="009D0836" w:rsidRDefault="00CC6D3E" w:rsidP="00CC6D3E">
            <w:pPr>
              <w:pStyle w:val="SourceCode"/>
              <w:rPr>
                <w:szCs w:val="14"/>
              </w:rPr>
            </w:pPr>
            <w:r w:rsidRPr="009D0836">
              <w:rPr>
                <w:szCs w:val="14"/>
              </w:rPr>
              <w:t xml:space="preserve">  0x00,0x00,0x00,0x1f,0xe0,0x00,0x00,0x00</w:t>
            </w:r>
          </w:p>
          <w:p w14:paraId="721FAE55" w14:textId="77777777" w:rsidR="00CC6D3E" w:rsidRPr="009D0836" w:rsidRDefault="00CC6D3E" w:rsidP="00CC6D3E">
            <w:pPr>
              <w:pStyle w:val="SourceCode"/>
              <w:rPr>
                <w:szCs w:val="14"/>
              </w:rPr>
            </w:pPr>
            <w:r w:rsidRPr="009D0836">
              <w:rPr>
                <w:szCs w:val="14"/>
              </w:rPr>
              <w:lastRenderedPageBreak/>
              <w:t>,0x00,0x00,0x01,0xff,0xfe,0x00,0x00,0x00</w:t>
            </w:r>
          </w:p>
          <w:p w14:paraId="446FE1EC" w14:textId="77777777" w:rsidR="00CC6D3E" w:rsidRPr="009D0836" w:rsidRDefault="00CC6D3E" w:rsidP="00CC6D3E">
            <w:pPr>
              <w:pStyle w:val="SourceCode"/>
              <w:rPr>
                <w:szCs w:val="14"/>
              </w:rPr>
            </w:pPr>
            <w:r w:rsidRPr="009D0836">
              <w:rPr>
                <w:szCs w:val="14"/>
              </w:rPr>
              <w:t>,0x00,0x00,0x03,0xff,0xff,0x80,0x00,0x00</w:t>
            </w:r>
          </w:p>
          <w:p w14:paraId="133AFC12" w14:textId="77777777" w:rsidR="00CC6D3E" w:rsidRPr="009D0836" w:rsidRDefault="00CC6D3E" w:rsidP="00CC6D3E">
            <w:pPr>
              <w:pStyle w:val="SourceCode"/>
              <w:rPr>
                <w:szCs w:val="14"/>
              </w:rPr>
            </w:pPr>
            <w:r w:rsidRPr="009D0836">
              <w:rPr>
                <w:szCs w:val="14"/>
              </w:rPr>
              <w:t>,0x00,0x00,0x0f,0xc0,0x0f,0xe0,0x00,0x00</w:t>
            </w:r>
          </w:p>
          <w:p w14:paraId="58E4F024" w14:textId="77777777" w:rsidR="00CC6D3E" w:rsidRPr="009D0836" w:rsidRDefault="00CC6D3E" w:rsidP="00CC6D3E">
            <w:pPr>
              <w:pStyle w:val="SourceCode"/>
              <w:rPr>
                <w:szCs w:val="14"/>
              </w:rPr>
            </w:pPr>
            <w:r w:rsidRPr="009D0836">
              <w:rPr>
                <w:szCs w:val="14"/>
              </w:rPr>
              <w:t>,0x00,0x00,0x1f,0x00,0x01,0xf8,0x00,0x00</w:t>
            </w:r>
          </w:p>
          <w:p w14:paraId="61DD785B" w14:textId="77777777" w:rsidR="00CC6D3E" w:rsidRPr="009D0836" w:rsidRDefault="00CC6D3E" w:rsidP="00CC6D3E">
            <w:pPr>
              <w:pStyle w:val="SourceCode"/>
              <w:rPr>
                <w:szCs w:val="14"/>
              </w:rPr>
            </w:pPr>
            <w:r w:rsidRPr="009D0836">
              <w:rPr>
                <w:szCs w:val="14"/>
              </w:rPr>
              <w:t>,0x00,0x00,0x3c,0x00,0x00,0x7c,0x00,0x00</w:t>
            </w:r>
          </w:p>
          <w:p w14:paraId="085F2EC0" w14:textId="77777777" w:rsidR="00CC6D3E" w:rsidRPr="009D0836" w:rsidRDefault="00CC6D3E" w:rsidP="00CC6D3E">
            <w:pPr>
              <w:pStyle w:val="SourceCode"/>
              <w:rPr>
                <w:szCs w:val="14"/>
              </w:rPr>
            </w:pPr>
            <w:r w:rsidRPr="009D0836">
              <w:rPr>
                <w:szCs w:val="14"/>
              </w:rPr>
              <w:t>,0x00,0x00,0x78,0x00,0x00,0x3e,0x00,0x00</w:t>
            </w:r>
          </w:p>
          <w:p w14:paraId="4691409C" w14:textId="77777777" w:rsidR="00CC6D3E" w:rsidRPr="009D0836" w:rsidRDefault="00CC6D3E" w:rsidP="00CC6D3E">
            <w:pPr>
              <w:pStyle w:val="SourceCode"/>
              <w:rPr>
                <w:szCs w:val="14"/>
              </w:rPr>
            </w:pPr>
            <w:r w:rsidRPr="009D0836">
              <w:rPr>
                <w:szCs w:val="14"/>
              </w:rPr>
              <w:t>,0x00,0x00,0xf0,0x3f,0xf8,0x0f,0x00,0x00</w:t>
            </w:r>
          </w:p>
          <w:p w14:paraId="4D6877BD" w14:textId="77777777" w:rsidR="00CC6D3E" w:rsidRPr="009D0836" w:rsidRDefault="00CC6D3E" w:rsidP="00CC6D3E">
            <w:pPr>
              <w:pStyle w:val="SourceCode"/>
              <w:rPr>
                <w:szCs w:val="14"/>
              </w:rPr>
            </w:pPr>
            <w:r w:rsidRPr="009D0836">
              <w:rPr>
                <w:szCs w:val="14"/>
              </w:rPr>
              <w:t>,0x00,0x01,0xe0,0xff,0xfe,0x07,0x80,0x00</w:t>
            </w:r>
          </w:p>
          <w:p w14:paraId="3BC66A0C" w14:textId="77777777" w:rsidR="00CC6D3E" w:rsidRPr="009D0836" w:rsidRDefault="00CC6D3E" w:rsidP="00CC6D3E">
            <w:pPr>
              <w:pStyle w:val="SourceCode"/>
              <w:rPr>
                <w:szCs w:val="14"/>
              </w:rPr>
            </w:pPr>
            <w:r w:rsidRPr="009D0836">
              <w:rPr>
                <w:szCs w:val="14"/>
              </w:rPr>
              <w:t>,0x00,0x03,0xc3,0xff,0xff,0x03,0x80,0x00</w:t>
            </w:r>
          </w:p>
          <w:p w14:paraId="45DF26C6" w14:textId="77777777" w:rsidR="00CC6D3E" w:rsidRPr="009D0836" w:rsidRDefault="00CC6D3E" w:rsidP="00CC6D3E">
            <w:pPr>
              <w:pStyle w:val="SourceCode"/>
              <w:rPr>
                <w:szCs w:val="14"/>
              </w:rPr>
            </w:pPr>
            <w:r w:rsidRPr="009D0836">
              <w:rPr>
                <w:szCs w:val="14"/>
              </w:rPr>
              <w:t>,0x00,0x03,0x87,0xc0,0x07,0xc3,0xc0,0x00</w:t>
            </w:r>
          </w:p>
          <w:p w14:paraId="1CDF60A9" w14:textId="77777777" w:rsidR="00CC6D3E" w:rsidRPr="009D0836" w:rsidRDefault="00CC6D3E" w:rsidP="00CC6D3E">
            <w:pPr>
              <w:pStyle w:val="SourceCode"/>
              <w:rPr>
                <w:szCs w:val="14"/>
              </w:rPr>
            </w:pPr>
            <w:r w:rsidRPr="009D0836">
              <w:rPr>
                <w:szCs w:val="14"/>
              </w:rPr>
              <w:t>,0x00,0x07,0x0f,0x00,0x03,0xe1,0xc0,0x00</w:t>
            </w:r>
          </w:p>
          <w:p w14:paraId="408BE7FF" w14:textId="77777777" w:rsidR="00CC6D3E" w:rsidRPr="009D0836" w:rsidRDefault="00CC6D3E" w:rsidP="00CC6D3E">
            <w:pPr>
              <w:pStyle w:val="SourceCode"/>
              <w:rPr>
                <w:szCs w:val="14"/>
              </w:rPr>
            </w:pPr>
            <w:r w:rsidRPr="009D0836">
              <w:rPr>
                <w:szCs w:val="14"/>
              </w:rPr>
              <w:t>,0x00,0x0f,0x0e,0x00,0x00,0xe0,0xe0,0x00</w:t>
            </w:r>
          </w:p>
          <w:p w14:paraId="524FE8BE" w14:textId="77777777" w:rsidR="00CC6D3E" w:rsidRPr="009D0836" w:rsidRDefault="00CC6D3E" w:rsidP="00CC6D3E">
            <w:pPr>
              <w:pStyle w:val="SourceCode"/>
              <w:rPr>
                <w:szCs w:val="14"/>
              </w:rPr>
            </w:pPr>
            <w:r w:rsidRPr="009D0836">
              <w:rPr>
                <w:szCs w:val="14"/>
              </w:rPr>
              <w:t>,0x00,0x0e,0x1c,0x00,0x00,0xf0,0xe0,0x00</w:t>
            </w:r>
          </w:p>
          <w:p w14:paraId="5EA0A952" w14:textId="77777777" w:rsidR="00CC6D3E" w:rsidRPr="009D0836" w:rsidRDefault="00CC6D3E" w:rsidP="00CC6D3E">
            <w:pPr>
              <w:pStyle w:val="SourceCode"/>
              <w:rPr>
                <w:szCs w:val="14"/>
              </w:rPr>
            </w:pPr>
            <w:r w:rsidRPr="009D0836">
              <w:rPr>
                <w:szCs w:val="14"/>
              </w:rPr>
              <w:t>,0x00,0x0c,0x3c,0x1f,0xe0,0x70,0xe0,0x00</w:t>
            </w:r>
          </w:p>
          <w:p w14:paraId="548CA8FF" w14:textId="77777777" w:rsidR="00CC6D3E" w:rsidRPr="009D0836" w:rsidRDefault="00CC6D3E" w:rsidP="00CC6D3E">
            <w:pPr>
              <w:pStyle w:val="SourceCode"/>
              <w:rPr>
                <w:szCs w:val="14"/>
              </w:rPr>
            </w:pPr>
            <w:r w:rsidRPr="009D0836">
              <w:rPr>
                <w:szCs w:val="14"/>
              </w:rPr>
              <w:t>,0x00,0x00,0x38,0x3f,0xf0,0x38,0x70,0x00</w:t>
            </w:r>
          </w:p>
          <w:p w14:paraId="333C224B" w14:textId="77777777" w:rsidR="00CC6D3E" w:rsidRPr="009D0836" w:rsidRDefault="00CC6D3E" w:rsidP="00CC6D3E">
            <w:pPr>
              <w:pStyle w:val="SourceCode"/>
              <w:rPr>
                <w:szCs w:val="14"/>
              </w:rPr>
            </w:pPr>
            <w:r w:rsidRPr="009D0836">
              <w:rPr>
                <w:szCs w:val="14"/>
              </w:rPr>
              <w:t>,0x00,0x00,0x78,0x78,0xf8,0x38,0x70,0x00</w:t>
            </w:r>
          </w:p>
          <w:p w14:paraId="24FC610D" w14:textId="77777777" w:rsidR="00CC6D3E" w:rsidRPr="009D0836" w:rsidRDefault="00CC6D3E" w:rsidP="00CC6D3E">
            <w:pPr>
              <w:pStyle w:val="SourceCode"/>
              <w:rPr>
                <w:szCs w:val="14"/>
              </w:rPr>
            </w:pPr>
            <w:r w:rsidRPr="009D0836">
              <w:rPr>
                <w:szCs w:val="14"/>
              </w:rPr>
              <w:t>,0x00,0x00,0x70,0x70,0x3c,0x18,0x70,0x00</w:t>
            </w:r>
          </w:p>
          <w:p w14:paraId="01240658" w14:textId="77777777" w:rsidR="00CC6D3E" w:rsidRPr="009D0836" w:rsidRDefault="00CC6D3E" w:rsidP="00CC6D3E">
            <w:pPr>
              <w:pStyle w:val="SourceCode"/>
              <w:rPr>
                <w:szCs w:val="14"/>
              </w:rPr>
            </w:pPr>
            <w:r w:rsidRPr="009D0836">
              <w:rPr>
                <w:szCs w:val="14"/>
              </w:rPr>
              <w:t>,0x00,0x00,0xe0,0xe0,0x1e,0x1c,0x70,0x00</w:t>
            </w:r>
          </w:p>
          <w:p w14:paraId="5E14108B" w14:textId="77777777" w:rsidR="00CC6D3E" w:rsidRPr="009D0836" w:rsidRDefault="00CC6D3E" w:rsidP="00CC6D3E">
            <w:pPr>
              <w:pStyle w:val="SourceCode"/>
              <w:rPr>
                <w:szCs w:val="14"/>
              </w:rPr>
            </w:pPr>
            <w:r w:rsidRPr="009D0836">
              <w:rPr>
                <w:szCs w:val="14"/>
              </w:rPr>
              <w:t>,0x00,0x03,0xe1,0xe0,0x0e,0x1c,0x70,0x00</w:t>
            </w:r>
          </w:p>
          <w:p w14:paraId="42CB95A4" w14:textId="77777777" w:rsidR="00CC6D3E" w:rsidRPr="009D0836" w:rsidRDefault="00CC6D3E" w:rsidP="00CC6D3E">
            <w:pPr>
              <w:pStyle w:val="SourceCode"/>
              <w:rPr>
                <w:szCs w:val="14"/>
              </w:rPr>
            </w:pPr>
            <w:r w:rsidRPr="009D0836">
              <w:rPr>
                <w:szCs w:val="14"/>
              </w:rPr>
              <w:t>,0x00,0x0f,0xc1,0xc3,0x0e,0x1c,0x70,0x00</w:t>
            </w:r>
          </w:p>
          <w:p w14:paraId="17387E29" w14:textId="77777777" w:rsidR="00CC6D3E" w:rsidRPr="009D0836" w:rsidRDefault="00CC6D3E" w:rsidP="00CC6D3E">
            <w:pPr>
              <w:pStyle w:val="SourceCode"/>
              <w:rPr>
                <w:szCs w:val="14"/>
              </w:rPr>
            </w:pPr>
            <w:r w:rsidRPr="009D0836">
              <w:rPr>
                <w:szCs w:val="14"/>
              </w:rPr>
              <w:t>,0x00,0x3f,0x03,0xc3,0x8e,0x1c,0x70,0x00</w:t>
            </w:r>
          </w:p>
          <w:p w14:paraId="6D4CAC9B" w14:textId="77777777" w:rsidR="00CC6D3E" w:rsidRPr="009D0836" w:rsidRDefault="00CC6D3E" w:rsidP="00CC6D3E">
            <w:pPr>
              <w:pStyle w:val="SourceCode"/>
              <w:rPr>
                <w:szCs w:val="14"/>
              </w:rPr>
            </w:pPr>
            <w:r w:rsidRPr="009D0836">
              <w:rPr>
                <w:szCs w:val="14"/>
              </w:rPr>
              <w:t>,0x00,0x3e,0x03,0x87,0x0e,0x1c,0x70,0x00</w:t>
            </w:r>
          </w:p>
          <w:p w14:paraId="31869B9D" w14:textId="77777777" w:rsidR="00CC6D3E" w:rsidRPr="009D0836" w:rsidRDefault="00CC6D3E" w:rsidP="00CC6D3E">
            <w:pPr>
              <w:pStyle w:val="SourceCode"/>
              <w:rPr>
                <w:szCs w:val="14"/>
              </w:rPr>
            </w:pPr>
            <w:r w:rsidRPr="009D0836">
              <w:rPr>
                <w:szCs w:val="14"/>
              </w:rPr>
              <w:t>,0x00,0x30,0x07,0x07,0x0e,0x18,0xe0,0x00</w:t>
            </w:r>
          </w:p>
          <w:p w14:paraId="140C9FB1" w14:textId="77777777" w:rsidR="00CC6D3E" w:rsidRPr="009D0836" w:rsidRDefault="00CC6D3E" w:rsidP="00CC6D3E">
            <w:pPr>
              <w:pStyle w:val="SourceCode"/>
              <w:rPr>
                <w:szCs w:val="14"/>
              </w:rPr>
            </w:pPr>
            <w:r w:rsidRPr="009D0836">
              <w:rPr>
                <w:szCs w:val="14"/>
              </w:rPr>
              <w:t>,0x00,0x00,0x0e,0x0e,0x0e,0x38,0xe0,0x00</w:t>
            </w:r>
          </w:p>
          <w:p w14:paraId="435711FB" w14:textId="77777777" w:rsidR="00CC6D3E" w:rsidRPr="009D0836" w:rsidRDefault="00CC6D3E" w:rsidP="00CC6D3E">
            <w:pPr>
              <w:pStyle w:val="SourceCode"/>
              <w:rPr>
                <w:szCs w:val="14"/>
              </w:rPr>
            </w:pPr>
            <w:r w:rsidRPr="009D0836">
              <w:rPr>
                <w:szCs w:val="14"/>
              </w:rPr>
              <w:t>,0x00,0x00,0x3e,0x1e,0x1e,0x38,0xe0,0x00</w:t>
            </w:r>
          </w:p>
          <w:p w14:paraId="7E59AB5D" w14:textId="77777777" w:rsidR="00CC6D3E" w:rsidRPr="009D0836" w:rsidRDefault="00CC6D3E" w:rsidP="00CC6D3E">
            <w:pPr>
              <w:pStyle w:val="SourceCode"/>
              <w:rPr>
                <w:szCs w:val="14"/>
              </w:rPr>
            </w:pPr>
            <w:r w:rsidRPr="009D0836">
              <w:rPr>
                <w:szCs w:val="14"/>
              </w:rPr>
              <w:t>,0x00,0x00,0xf8,0x1c,0x1c,0x38,0xe0,0x00</w:t>
            </w:r>
          </w:p>
          <w:p w14:paraId="510FFF2D" w14:textId="77777777" w:rsidR="00CC6D3E" w:rsidRPr="009D0836" w:rsidRDefault="00CC6D3E" w:rsidP="00CC6D3E">
            <w:pPr>
              <w:pStyle w:val="SourceCode"/>
              <w:rPr>
                <w:szCs w:val="14"/>
              </w:rPr>
            </w:pPr>
            <w:r w:rsidRPr="009D0836">
              <w:rPr>
                <w:szCs w:val="14"/>
              </w:rPr>
              <w:t>,0x00,0x03,0xf0,0x38,0x3c,0x38,0xe0,0x00</w:t>
            </w:r>
          </w:p>
          <w:p w14:paraId="6DBD4CDE" w14:textId="77777777" w:rsidR="00CC6D3E" w:rsidRPr="009D0836" w:rsidRDefault="00CC6D3E" w:rsidP="00CC6D3E">
            <w:pPr>
              <w:pStyle w:val="SourceCode"/>
              <w:rPr>
                <w:szCs w:val="14"/>
              </w:rPr>
            </w:pPr>
            <w:r w:rsidRPr="009D0836">
              <w:rPr>
                <w:szCs w:val="14"/>
              </w:rPr>
              <w:t>,0x00,0x3f,0xc0,0xf8,0x78,0x38,0xe0,0x00</w:t>
            </w:r>
          </w:p>
          <w:p w14:paraId="123AD397" w14:textId="77777777" w:rsidR="00CC6D3E" w:rsidRPr="009D0836" w:rsidRDefault="00CC6D3E" w:rsidP="00CC6D3E">
            <w:pPr>
              <w:pStyle w:val="SourceCode"/>
              <w:rPr>
                <w:szCs w:val="14"/>
              </w:rPr>
            </w:pPr>
            <w:r w:rsidRPr="009D0836">
              <w:rPr>
                <w:szCs w:val="14"/>
              </w:rPr>
              <w:t>,0x00,0x7f,0x01,0xf0,0x70,0x38,0xf0,0x00</w:t>
            </w:r>
          </w:p>
          <w:p w14:paraId="75D413E8" w14:textId="77777777" w:rsidR="00CC6D3E" w:rsidRPr="009D0836" w:rsidRDefault="00CC6D3E" w:rsidP="00CC6D3E">
            <w:pPr>
              <w:pStyle w:val="SourceCode"/>
              <w:rPr>
                <w:szCs w:val="14"/>
              </w:rPr>
            </w:pPr>
            <w:r w:rsidRPr="009D0836">
              <w:rPr>
                <w:szCs w:val="14"/>
              </w:rPr>
              <w:t>,0x00,0x78,0x03,0xe0,0xe0,0x38,0x70,0x00</w:t>
            </w:r>
          </w:p>
          <w:p w14:paraId="640C9321" w14:textId="77777777" w:rsidR="00CC6D3E" w:rsidRPr="009D0836" w:rsidRDefault="00CC6D3E" w:rsidP="00CC6D3E">
            <w:pPr>
              <w:pStyle w:val="SourceCode"/>
              <w:rPr>
                <w:szCs w:val="14"/>
              </w:rPr>
            </w:pPr>
            <w:r w:rsidRPr="009D0836">
              <w:rPr>
                <w:szCs w:val="14"/>
              </w:rPr>
              <w:t>,0x00,0x00,0x0f,0x81,0xe0,0x38,0x7c,0x00</w:t>
            </w:r>
          </w:p>
          <w:p w14:paraId="51754FE6" w14:textId="77777777" w:rsidR="00CC6D3E" w:rsidRPr="009D0836" w:rsidRDefault="00CC6D3E" w:rsidP="00CC6D3E">
            <w:pPr>
              <w:pStyle w:val="SourceCode"/>
              <w:rPr>
                <w:szCs w:val="14"/>
              </w:rPr>
            </w:pPr>
            <w:r w:rsidRPr="009D0836">
              <w:rPr>
                <w:szCs w:val="14"/>
              </w:rPr>
              <w:t>,0x00,0x00,0x3f,0x03,0xc0,0x38,0x3e,0x00</w:t>
            </w:r>
          </w:p>
          <w:p w14:paraId="1C870E83" w14:textId="77777777" w:rsidR="00CC6D3E" w:rsidRPr="009D0836" w:rsidRDefault="00CC6D3E" w:rsidP="00CC6D3E">
            <w:pPr>
              <w:pStyle w:val="SourceCode"/>
              <w:rPr>
                <w:szCs w:val="14"/>
              </w:rPr>
            </w:pPr>
            <w:r w:rsidRPr="009D0836">
              <w:rPr>
                <w:szCs w:val="14"/>
              </w:rPr>
              <w:t>,0x00,0x00,0xfc,0x0f,0x80,0x38,0x1e,0x00</w:t>
            </w:r>
          </w:p>
          <w:p w14:paraId="044476E9" w14:textId="77777777" w:rsidR="00CC6D3E" w:rsidRPr="009D0836" w:rsidRDefault="00CC6D3E" w:rsidP="00CC6D3E">
            <w:pPr>
              <w:pStyle w:val="SourceCode"/>
              <w:rPr>
                <w:szCs w:val="14"/>
              </w:rPr>
            </w:pPr>
            <w:r w:rsidRPr="009D0836">
              <w:rPr>
                <w:szCs w:val="14"/>
              </w:rPr>
              <w:t>,0x00,0x07,0xf0,0x1f,0x1c,0x1c,0x04,0x00</w:t>
            </w:r>
          </w:p>
          <w:p w14:paraId="5192686A" w14:textId="77777777" w:rsidR="00CC6D3E" w:rsidRPr="009D0836" w:rsidRDefault="00CC6D3E" w:rsidP="00CC6D3E">
            <w:pPr>
              <w:pStyle w:val="SourceCode"/>
              <w:rPr>
                <w:szCs w:val="14"/>
              </w:rPr>
            </w:pPr>
            <w:r w:rsidRPr="009D0836">
              <w:rPr>
                <w:szCs w:val="14"/>
              </w:rPr>
              <w:t>,0x00,0x3f,0xc0,0x3e,0x3f,0x1e,0x00,0x00</w:t>
            </w:r>
          </w:p>
          <w:p w14:paraId="78BC84F1" w14:textId="77777777" w:rsidR="00CC6D3E" w:rsidRPr="009D0836" w:rsidRDefault="00CC6D3E" w:rsidP="00CC6D3E">
            <w:pPr>
              <w:pStyle w:val="SourceCode"/>
              <w:rPr>
                <w:szCs w:val="14"/>
              </w:rPr>
            </w:pPr>
            <w:r w:rsidRPr="009D0836">
              <w:rPr>
                <w:szCs w:val="14"/>
              </w:rPr>
              <w:t>,0x00,0x7f,0x00,0xf8,0x7f,0x0f,0x00,0x00</w:t>
            </w:r>
          </w:p>
          <w:p w14:paraId="73451AF7" w14:textId="77777777" w:rsidR="00CC6D3E" w:rsidRPr="009D0836" w:rsidRDefault="00CC6D3E" w:rsidP="00CC6D3E">
            <w:pPr>
              <w:pStyle w:val="SourceCode"/>
              <w:rPr>
                <w:szCs w:val="14"/>
              </w:rPr>
            </w:pPr>
            <w:r w:rsidRPr="009D0836">
              <w:rPr>
                <w:szCs w:val="14"/>
              </w:rPr>
              <w:t>,0x00,0x38,0x01,0xf0,0xf7,0x07,0xc0,0x00</w:t>
            </w:r>
          </w:p>
          <w:p w14:paraId="3D287B07" w14:textId="77777777" w:rsidR="00CC6D3E" w:rsidRPr="009D0836" w:rsidRDefault="00CC6D3E" w:rsidP="00CC6D3E">
            <w:pPr>
              <w:pStyle w:val="SourceCode"/>
              <w:rPr>
                <w:szCs w:val="14"/>
              </w:rPr>
            </w:pPr>
            <w:r w:rsidRPr="009D0836">
              <w:rPr>
                <w:szCs w:val="14"/>
              </w:rPr>
              <w:t>,0x00,0x00,0x07,0xe1,0xe3,0x83,0xf8,0x00</w:t>
            </w:r>
          </w:p>
          <w:p w14:paraId="55049AC7" w14:textId="77777777" w:rsidR="00CC6D3E" w:rsidRPr="009D0836" w:rsidRDefault="00CC6D3E" w:rsidP="00CC6D3E">
            <w:pPr>
              <w:pStyle w:val="SourceCode"/>
              <w:rPr>
                <w:szCs w:val="14"/>
              </w:rPr>
            </w:pPr>
            <w:r w:rsidRPr="009D0836">
              <w:rPr>
                <w:szCs w:val="14"/>
              </w:rPr>
              <w:t>,0x00,0x00,0x3f,0x87,0xc3,0xc0,0xfc,0x00</w:t>
            </w:r>
          </w:p>
          <w:p w14:paraId="2CB298F7" w14:textId="77777777" w:rsidR="00CC6D3E" w:rsidRPr="009D0836" w:rsidRDefault="00CC6D3E" w:rsidP="00CC6D3E">
            <w:pPr>
              <w:pStyle w:val="SourceCode"/>
              <w:rPr>
                <w:szCs w:val="14"/>
              </w:rPr>
            </w:pPr>
            <w:r w:rsidRPr="009D0836">
              <w:rPr>
                <w:szCs w:val="14"/>
              </w:rPr>
              <w:t>,0x00,0x01,0xfe,0x0f,0x81,0xe0,0x3c,0x00</w:t>
            </w:r>
          </w:p>
          <w:p w14:paraId="5AA2F8F2" w14:textId="77777777" w:rsidR="00CC6D3E" w:rsidRPr="009D0836" w:rsidRDefault="00CC6D3E" w:rsidP="00CC6D3E">
            <w:pPr>
              <w:pStyle w:val="SourceCode"/>
              <w:rPr>
                <w:szCs w:val="14"/>
              </w:rPr>
            </w:pPr>
            <w:r w:rsidRPr="009D0836">
              <w:rPr>
                <w:szCs w:val="14"/>
              </w:rPr>
              <w:t>,0x00,0x0f,0xf8,0x1f,0x00,0xf0,0x00,0x00</w:t>
            </w:r>
          </w:p>
          <w:p w14:paraId="3935451D" w14:textId="77777777" w:rsidR="00CC6D3E" w:rsidRPr="009D0836" w:rsidRDefault="00CC6D3E" w:rsidP="00CC6D3E">
            <w:pPr>
              <w:pStyle w:val="SourceCode"/>
              <w:rPr>
                <w:szCs w:val="14"/>
              </w:rPr>
            </w:pPr>
            <w:r w:rsidRPr="009D0836">
              <w:rPr>
                <w:szCs w:val="14"/>
              </w:rPr>
              <w:t>,0x00,0x1f,0xc0,0x7c,0x00,0x7c,0x00,0x00</w:t>
            </w:r>
          </w:p>
          <w:p w14:paraId="4BA94446" w14:textId="77777777" w:rsidR="00CC6D3E" w:rsidRPr="009D0836" w:rsidRDefault="00CC6D3E" w:rsidP="00CC6D3E">
            <w:pPr>
              <w:pStyle w:val="SourceCode"/>
              <w:rPr>
                <w:szCs w:val="14"/>
              </w:rPr>
            </w:pPr>
            <w:r w:rsidRPr="009D0836">
              <w:rPr>
                <w:szCs w:val="14"/>
              </w:rPr>
              <w:t>,0x00,0x1e,0x01,0xf8,0x00,0x3f,0x00,0x00</w:t>
            </w:r>
          </w:p>
          <w:p w14:paraId="37AD09FF" w14:textId="77777777" w:rsidR="00CC6D3E" w:rsidRPr="009D0836" w:rsidRDefault="00CC6D3E" w:rsidP="00CC6D3E">
            <w:pPr>
              <w:pStyle w:val="SourceCode"/>
              <w:rPr>
                <w:szCs w:val="14"/>
              </w:rPr>
            </w:pPr>
            <w:r w:rsidRPr="009D0836">
              <w:rPr>
                <w:szCs w:val="14"/>
              </w:rPr>
              <w:t>,0x00,0x00,0x07,0xe0,0x78,0x0f,0xc0,0x00</w:t>
            </w:r>
          </w:p>
          <w:p w14:paraId="046549F1" w14:textId="77777777" w:rsidR="00CC6D3E" w:rsidRPr="009D0836" w:rsidRDefault="00CC6D3E" w:rsidP="00CC6D3E">
            <w:pPr>
              <w:pStyle w:val="SourceCode"/>
              <w:rPr>
                <w:szCs w:val="14"/>
              </w:rPr>
            </w:pPr>
            <w:r w:rsidRPr="009D0836">
              <w:rPr>
                <w:szCs w:val="14"/>
              </w:rPr>
              <w:t>,0x00,0x00,0x3f,0x81,0xfe,0x07,0xf0,0x00</w:t>
            </w:r>
          </w:p>
          <w:p w14:paraId="3CD24EE9" w14:textId="77777777" w:rsidR="00CC6D3E" w:rsidRPr="009D0836" w:rsidRDefault="00CC6D3E" w:rsidP="00CC6D3E">
            <w:pPr>
              <w:pStyle w:val="SourceCode"/>
              <w:rPr>
                <w:szCs w:val="14"/>
              </w:rPr>
            </w:pPr>
            <w:r w:rsidRPr="009D0836">
              <w:rPr>
                <w:szCs w:val="14"/>
              </w:rPr>
              <w:t>,0x00,0x01,0xfe,0x07,0xff,0x01,0xf0,0x00</w:t>
            </w:r>
          </w:p>
          <w:p w14:paraId="6B2A0880" w14:textId="77777777" w:rsidR="00CC6D3E" w:rsidRPr="009D0836" w:rsidRDefault="00CC6D3E" w:rsidP="00CC6D3E">
            <w:pPr>
              <w:pStyle w:val="SourceCode"/>
              <w:rPr>
                <w:szCs w:val="14"/>
              </w:rPr>
            </w:pPr>
            <w:r w:rsidRPr="009D0836">
              <w:rPr>
                <w:szCs w:val="14"/>
              </w:rPr>
              <w:t>,0x00,0x07,0xf8,0x0f,0x87,0x80,0x30,0x00</w:t>
            </w:r>
          </w:p>
          <w:p w14:paraId="4694F7C2" w14:textId="77777777" w:rsidR="00CC6D3E" w:rsidRPr="009D0836" w:rsidRDefault="00CC6D3E" w:rsidP="00CC6D3E">
            <w:pPr>
              <w:pStyle w:val="SourceCode"/>
              <w:rPr>
                <w:szCs w:val="14"/>
              </w:rPr>
            </w:pPr>
            <w:r w:rsidRPr="009D0836">
              <w:rPr>
                <w:szCs w:val="14"/>
              </w:rPr>
              <w:t>,0x00,0x07,0xc0,0x3f,0x03,0xe0,0x00,0x00</w:t>
            </w:r>
          </w:p>
          <w:p w14:paraId="5BF19E9F" w14:textId="77777777" w:rsidR="00CC6D3E" w:rsidRPr="009D0836" w:rsidRDefault="00CC6D3E" w:rsidP="00CC6D3E">
            <w:pPr>
              <w:pStyle w:val="SourceCode"/>
              <w:rPr>
                <w:szCs w:val="14"/>
              </w:rPr>
            </w:pPr>
            <w:r w:rsidRPr="009D0836">
              <w:rPr>
                <w:szCs w:val="14"/>
              </w:rPr>
              <w:t>,0x00,0x06,0x00,0xfc,0x01,0xf8,0x00,0x00</w:t>
            </w:r>
          </w:p>
          <w:p w14:paraId="5F5F2F19" w14:textId="77777777" w:rsidR="00CC6D3E" w:rsidRPr="009D0836" w:rsidRDefault="00CC6D3E" w:rsidP="00CC6D3E">
            <w:pPr>
              <w:pStyle w:val="SourceCode"/>
              <w:rPr>
                <w:szCs w:val="14"/>
              </w:rPr>
            </w:pPr>
            <w:r w:rsidRPr="009D0836">
              <w:rPr>
                <w:szCs w:val="14"/>
              </w:rPr>
              <w:t>,0x00,0x00,0x03,0xf0,0x00,0x7e,0x00,0x00</w:t>
            </w:r>
          </w:p>
          <w:p w14:paraId="619EBD27" w14:textId="77777777" w:rsidR="00CC6D3E" w:rsidRPr="009D0836" w:rsidRDefault="00CC6D3E" w:rsidP="00CC6D3E">
            <w:pPr>
              <w:pStyle w:val="SourceCode"/>
              <w:rPr>
                <w:szCs w:val="14"/>
              </w:rPr>
            </w:pPr>
            <w:r w:rsidRPr="009D0836">
              <w:rPr>
                <w:szCs w:val="14"/>
              </w:rPr>
              <w:t>,0x00,0x00,0x0f,0xc0,0x00,0x3f,0x80,0x00</w:t>
            </w:r>
          </w:p>
          <w:p w14:paraId="21CB70AA" w14:textId="77777777" w:rsidR="00CC6D3E" w:rsidRPr="009D0836" w:rsidRDefault="00CC6D3E" w:rsidP="00CC6D3E">
            <w:pPr>
              <w:pStyle w:val="SourceCode"/>
              <w:rPr>
                <w:szCs w:val="14"/>
              </w:rPr>
            </w:pPr>
            <w:r w:rsidRPr="009D0836">
              <w:rPr>
                <w:szCs w:val="14"/>
              </w:rPr>
              <w:t>,0x00,0x00,0x7f,0x00,0xf8,0x0f,0x80,0x00</w:t>
            </w:r>
          </w:p>
          <w:p w14:paraId="14ADE807" w14:textId="77777777" w:rsidR="00CC6D3E" w:rsidRPr="009D0836" w:rsidRDefault="00CC6D3E" w:rsidP="00CC6D3E">
            <w:pPr>
              <w:pStyle w:val="SourceCode"/>
              <w:rPr>
                <w:szCs w:val="14"/>
              </w:rPr>
            </w:pPr>
            <w:r w:rsidRPr="009D0836">
              <w:rPr>
                <w:szCs w:val="14"/>
              </w:rPr>
              <w:t>,0x00,0x00,0xfc,0x03,0xfe,0x01,0x80,0x00</w:t>
            </w:r>
          </w:p>
          <w:p w14:paraId="6EAB05D8" w14:textId="77777777" w:rsidR="00CC6D3E" w:rsidRPr="009D0836" w:rsidRDefault="00CC6D3E" w:rsidP="00CC6D3E">
            <w:pPr>
              <w:pStyle w:val="SourceCode"/>
              <w:rPr>
                <w:szCs w:val="14"/>
              </w:rPr>
            </w:pPr>
            <w:r w:rsidRPr="009D0836">
              <w:rPr>
                <w:szCs w:val="14"/>
              </w:rPr>
              <w:t>,0x00,0x00,0xf0,0x1f,0xff,0x80,0x00,0x00</w:t>
            </w:r>
          </w:p>
          <w:p w14:paraId="320C1D3D" w14:textId="77777777" w:rsidR="00CC6D3E" w:rsidRPr="009D0836" w:rsidRDefault="00CC6D3E" w:rsidP="00CC6D3E">
            <w:pPr>
              <w:pStyle w:val="SourceCode"/>
              <w:rPr>
                <w:szCs w:val="14"/>
              </w:rPr>
            </w:pPr>
            <w:r w:rsidRPr="009D0836">
              <w:rPr>
                <w:szCs w:val="14"/>
              </w:rPr>
              <w:t>,0x00,0x00,0x00,0x7f,0x07,0xe0,0x00,0x00</w:t>
            </w:r>
          </w:p>
          <w:p w14:paraId="15CA8B0C" w14:textId="77777777" w:rsidR="00CC6D3E" w:rsidRPr="009D0836" w:rsidRDefault="00CC6D3E" w:rsidP="00CC6D3E">
            <w:pPr>
              <w:pStyle w:val="SourceCode"/>
              <w:rPr>
                <w:szCs w:val="14"/>
              </w:rPr>
            </w:pPr>
            <w:r w:rsidRPr="009D0836">
              <w:rPr>
                <w:szCs w:val="14"/>
              </w:rPr>
              <w:t>,0x00,0x00,0x00,0xfc,0x03,0xf8,0x00,0x00</w:t>
            </w:r>
          </w:p>
          <w:p w14:paraId="164515B1" w14:textId="77777777" w:rsidR="00CC6D3E" w:rsidRPr="009D0836" w:rsidRDefault="00CC6D3E" w:rsidP="00CC6D3E">
            <w:pPr>
              <w:pStyle w:val="SourceCode"/>
              <w:rPr>
                <w:szCs w:val="14"/>
              </w:rPr>
            </w:pPr>
            <w:r w:rsidRPr="009D0836">
              <w:rPr>
                <w:szCs w:val="14"/>
              </w:rPr>
              <w:t>,0x00,0x00,0x03,0xf0,0x00,0x78,0x00,0x00</w:t>
            </w:r>
          </w:p>
          <w:p w14:paraId="735DE1F8" w14:textId="77777777" w:rsidR="00CC6D3E" w:rsidRPr="009D0836" w:rsidRDefault="00CC6D3E" w:rsidP="00CC6D3E">
            <w:pPr>
              <w:pStyle w:val="SourceCode"/>
              <w:rPr>
                <w:szCs w:val="14"/>
              </w:rPr>
            </w:pPr>
            <w:r w:rsidRPr="009D0836">
              <w:rPr>
                <w:szCs w:val="14"/>
              </w:rPr>
              <w:t>,0x00,0x00,0x0f,0xc0,0x00,0x18,0x00,0x00</w:t>
            </w:r>
          </w:p>
          <w:p w14:paraId="73B2C98C" w14:textId="77777777" w:rsidR="00CC6D3E" w:rsidRPr="009D0836" w:rsidRDefault="00CC6D3E" w:rsidP="00CC6D3E">
            <w:pPr>
              <w:pStyle w:val="SourceCode"/>
              <w:rPr>
                <w:szCs w:val="14"/>
              </w:rPr>
            </w:pPr>
            <w:r w:rsidRPr="009D0836">
              <w:rPr>
                <w:szCs w:val="14"/>
              </w:rPr>
              <w:t>,0x00,0x00,0x0f,0x01,0xf8,0x00,0x00,0x00</w:t>
            </w:r>
          </w:p>
          <w:p w14:paraId="2CEAF3C6" w14:textId="77777777" w:rsidR="00CC6D3E" w:rsidRPr="009D0836" w:rsidRDefault="00CC6D3E" w:rsidP="00CC6D3E">
            <w:pPr>
              <w:pStyle w:val="SourceCode"/>
              <w:rPr>
                <w:szCs w:val="14"/>
              </w:rPr>
            </w:pPr>
            <w:r w:rsidRPr="009D0836">
              <w:rPr>
                <w:szCs w:val="14"/>
              </w:rPr>
              <w:t>,0x00,0x00,0x00,0x07,0xfe,0x00,0x00,0x00</w:t>
            </w:r>
          </w:p>
          <w:p w14:paraId="4C96CCC5" w14:textId="77777777" w:rsidR="00CC6D3E" w:rsidRPr="009D0836" w:rsidRDefault="00CC6D3E" w:rsidP="00CC6D3E">
            <w:pPr>
              <w:pStyle w:val="SourceCode"/>
              <w:rPr>
                <w:szCs w:val="14"/>
              </w:rPr>
            </w:pPr>
            <w:r w:rsidRPr="009D0836">
              <w:rPr>
                <w:szCs w:val="14"/>
              </w:rPr>
              <w:t>,0x00,0x00,0x00,0x1f,0xfe,0x00,0x00,0x00</w:t>
            </w:r>
          </w:p>
          <w:p w14:paraId="503A733D" w14:textId="77777777" w:rsidR="00CC6D3E" w:rsidRPr="009D0836" w:rsidRDefault="00CC6D3E" w:rsidP="00CC6D3E">
            <w:pPr>
              <w:pStyle w:val="SourceCode"/>
              <w:rPr>
                <w:szCs w:val="14"/>
              </w:rPr>
            </w:pPr>
            <w:r w:rsidRPr="009D0836">
              <w:rPr>
                <w:szCs w:val="14"/>
              </w:rPr>
              <w:t>,0x00,0x00,0x00,0x1e,0x0e,0x00,0x00,0x00</w:t>
            </w:r>
          </w:p>
          <w:p w14:paraId="6D63C48C" w14:textId="77777777" w:rsidR="00CC6D3E" w:rsidRPr="009D0836" w:rsidRDefault="00CC6D3E" w:rsidP="00CC6D3E">
            <w:pPr>
              <w:pStyle w:val="SourceCode"/>
              <w:rPr>
                <w:szCs w:val="14"/>
              </w:rPr>
            </w:pPr>
            <w:r w:rsidRPr="009D0836">
              <w:rPr>
                <w:szCs w:val="14"/>
              </w:rPr>
              <w:t>,0x00,0x00,0x00,0x18,0x00,0x00,0x00,0x00</w:t>
            </w:r>
          </w:p>
          <w:p w14:paraId="27782373" w14:textId="77777777" w:rsidR="00CC6D3E" w:rsidRPr="009D0836" w:rsidRDefault="00CC6D3E" w:rsidP="00CC6D3E">
            <w:pPr>
              <w:pStyle w:val="SourceCode"/>
              <w:rPr>
                <w:szCs w:val="14"/>
              </w:rPr>
            </w:pPr>
            <w:r w:rsidRPr="009D0836">
              <w:rPr>
                <w:szCs w:val="14"/>
              </w:rPr>
              <w:t>};</w:t>
            </w:r>
          </w:p>
          <w:p w14:paraId="46F4BE88" w14:textId="77777777" w:rsidR="00CC6D3E" w:rsidRPr="009D0836" w:rsidRDefault="00CC6D3E" w:rsidP="00CC6D3E">
            <w:pPr>
              <w:pStyle w:val="SourceCode"/>
              <w:rPr>
                <w:szCs w:val="14"/>
              </w:rPr>
            </w:pPr>
            <w:r w:rsidRPr="009D0836">
              <w:rPr>
                <w:szCs w:val="14"/>
              </w:rPr>
              <w:t>//---------------------------------------------------------------</w:t>
            </w:r>
          </w:p>
          <w:p w14:paraId="363E3362"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valid_width</w:t>
            </w:r>
            <w:proofErr w:type="spellEnd"/>
            <w:r w:rsidRPr="009D0836">
              <w:rPr>
                <w:szCs w:val="14"/>
              </w:rPr>
              <w:t xml:space="preserve"> 64</w:t>
            </w:r>
          </w:p>
          <w:p w14:paraId="0B46177D"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valid_height</w:t>
            </w:r>
            <w:proofErr w:type="spellEnd"/>
            <w:r w:rsidRPr="009D0836">
              <w:rPr>
                <w:szCs w:val="14"/>
              </w:rPr>
              <w:t xml:space="preserve"> 64</w:t>
            </w:r>
          </w:p>
          <w:p w14:paraId="1AFFC492"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FinPr_valid_</w:t>
            </w:r>
            <w:proofErr w:type="gramStart"/>
            <w:r w:rsidRPr="009D0836">
              <w:rPr>
                <w:szCs w:val="14"/>
              </w:rPr>
              <w:t>bits</w:t>
            </w:r>
            <w:proofErr w:type="spellEnd"/>
            <w:r w:rsidRPr="009D0836">
              <w:rPr>
                <w:szCs w:val="14"/>
              </w:rPr>
              <w:t>[</w:t>
            </w:r>
            <w:proofErr w:type="gramEnd"/>
            <w:r w:rsidRPr="009D0836">
              <w:rPr>
                <w:szCs w:val="14"/>
              </w:rPr>
              <w:t>] = {</w:t>
            </w:r>
          </w:p>
          <w:p w14:paraId="6124C451" w14:textId="77777777" w:rsidR="00CC6D3E" w:rsidRPr="009D0836" w:rsidRDefault="00CC6D3E" w:rsidP="00CC6D3E">
            <w:pPr>
              <w:pStyle w:val="SourceCode"/>
              <w:rPr>
                <w:szCs w:val="14"/>
              </w:rPr>
            </w:pPr>
            <w:r w:rsidRPr="009D0836">
              <w:rPr>
                <w:szCs w:val="14"/>
              </w:rPr>
              <w:t xml:space="preserve">  0x00,0x00,0x03,0xfe,0x00,0x00,0x00,0x00</w:t>
            </w:r>
          </w:p>
          <w:p w14:paraId="5A8C48DE" w14:textId="77777777" w:rsidR="00CC6D3E" w:rsidRPr="009D0836" w:rsidRDefault="00CC6D3E" w:rsidP="00CC6D3E">
            <w:pPr>
              <w:pStyle w:val="SourceCode"/>
              <w:rPr>
                <w:szCs w:val="14"/>
              </w:rPr>
            </w:pPr>
            <w:r w:rsidRPr="009D0836">
              <w:rPr>
                <w:szCs w:val="14"/>
              </w:rPr>
              <w:t>,0x00,0x00,0x1f,0xff,0xe0,0x00,0x00,0x00</w:t>
            </w:r>
          </w:p>
          <w:p w14:paraId="52D446A3" w14:textId="77777777" w:rsidR="00CC6D3E" w:rsidRPr="009D0836" w:rsidRDefault="00CC6D3E" w:rsidP="00CC6D3E">
            <w:pPr>
              <w:pStyle w:val="SourceCode"/>
              <w:rPr>
                <w:szCs w:val="14"/>
              </w:rPr>
            </w:pPr>
            <w:r w:rsidRPr="009D0836">
              <w:rPr>
                <w:szCs w:val="14"/>
              </w:rPr>
              <w:t>,0x00,0x00,0x7f,0xff,0xf8,0x00,0x00,0x00</w:t>
            </w:r>
          </w:p>
          <w:p w14:paraId="34A6BAD3" w14:textId="77777777" w:rsidR="00CC6D3E" w:rsidRPr="009D0836" w:rsidRDefault="00CC6D3E" w:rsidP="00CC6D3E">
            <w:pPr>
              <w:pStyle w:val="SourceCode"/>
              <w:rPr>
                <w:szCs w:val="14"/>
              </w:rPr>
            </w:pPr>
            <w:r w:rsidRPr="009D0836">
              <w:rPr>
                <w:szCs w:val="14"/>
              </w:rPr>
              <w:t>,0x00,0x00,0xfc,0x00,0xfe,0x00,0x00,0x00</w:t>
            </w:r>
          </w:p>
          <w:p w14:paraId="7B5A01CC" w14:textId="77777777" w:rsidR="00CC6D3E" w:rsidRPr="009D0836" w:rsidRDefault="00CC6D3E" w:rsidP="00CC6D3E">
            <w:pPr>
              <w:pStyle w:val="SourceCode"/>
              <w:rPr>
                <w:szCs w:val="14"/>
              </w:rPr>
            </w:pPr>
            <w:r w:rsidRPr="009D0836">
              <w:rPr>
                <w:szCs w:val="14"/>
              </w:rPr>
              <w:t>,0x00,0x03,0xe0,0x00,0x1f,0x00,0x00,0x00</w:t>
            </w:r>
          </w:p>
          <w:p w14:paraId="4703E472" w14:textId="77777777" w:rsidR="00CC6D3E" w:rsidRPr="009D0836" w:rsidRDefault="00CC6D3E" w:rsidP="00CC6D3E">
            <w:pPr>
              <w:pStyle w:val="SourceCode"/>
              <w:rPr>
                <w:szCs w:val="14"/>
              </w:rPr>
            </w:pPr>
            <w:r w:rsidRPr="009D0836">
              <w:rPr>
                <w:szCs w:val="14"/>
              </w:rPr>
              <w:t>,0x00,0x07,0xc0,0x00,0x07,0x80,0x00,0x00</w:t>
            </w:r>
          </w:p>
          <w:p w14:paraId="7B5FD4A2" w14:textId="77777777" w:rsidR="00CC6D3E" w:rsidRPr="009D0836" w:rsidRDefault="00CC6D3E" w:rsidP="00CC6D3E">
            <w:pPr>
              <w:pStyle w:val="SourceCode"/>
              <w:rPr>
                <w:szCs w:val="14"/>
              </w:rPr>
            </w:pPr>
            <w:r w:rsidRPr="009D0836">
              <w:rPr>
                <w:szCs w:val="14"/>
              </w:rPr>
              <w:t>,0x00,0x0f,0x80,0x00,0x03,0xe0,0x00,0x00</w:t>
            </w:r>
          </w:p>
          <w:p w14:paraId="266D4849" w14:textId="77777777" w:rsidR="00CC6D3E" w:rsidRPr="009D0836" w:rsidRDefault="00CC6D3E" w:rsidP="00CC6D3E">
            <w:pPr>
              <w:pStyle w:val="SourceCode"/>
              <w:rPr>
                <w:szCs w:val="14"/>
              </w:rPr>
            </w:pPr>
            <w:r w:rsidRPr="009D0836">
              <w:rPr>
                <w:szCs w:val="14"/>
              </w:rPr>
              <w:t>,0x00,0x0e,0x03,0xff,0x01,0xe0,0x00,0x00</w:t>
            </w:r>
          </w:p>
          <w:p w14:paraId="497ACEB1" w14:textId="77777777" w:rsidR="00CC6D3E" w:rsidRPr="009D0836" w:rsidRDefault="00CC6D3E" w:rsidP="00CC6D3E">
            <w:pPr>
              <w:pStyle w:val="SourceCode"/>
              <w:rPr>
                <w:szCs w:val="14"/>
              </w:rPr>
            </w:pPr>
            <w:r w:rsidRPr="009D0836">
              <w:rPr>
                <w:szCs w:val="14"/>
              </w:rPr>
              <w:t>,0x00,0x1c,0x1f,0xff,0xe0,0xf0,0x00,0x00</w:t>
            </w:r>
          </w:p>
          <w:p w14:paraId="075842A8" w14:textId="77777777" w:rsidR="00CC6D3E" w:rsidRPr="009D0836" w:rsidRDefault="00CC6D3E" w:rsidP="00CC6D3E">
            <w:pPr>
              <w:pStyle w:val="SourceCode"/>
              <w:rPr>
                <w:szCs w:val="14"/>
              </w:rPr>
            </w:pPr>
            <w:r w:rsidRPr="009D0836">
              <w:rPr>
                <w:szCs w:val="14"/>
              </w:rPr>
              <w:t>,0x00,0x3c,0x3f,0xff,0xf0,0x78,0x00,0x00</w:t>
            </w:r>
          </w:p>
          <w:p w14:paraId="6001DF27" w14:textId="77777777" w:rsidR="00CC6D3E" w:rsidRPr="009D0836" w:rsidRDefault="00CC6D3E" w:rsidP="00CC6D3E">
            <w:pPr>
              <w:pStyle w:val="SourceCode"/>
              <w:rPr>
                <w:szCs w:val="14"/>
              </w:rPr>
            </w:pPr>
            <w:r w:rsidRPr="009D0836">
              <w:rPr>
                <w:szCs w:val="14"/>
              </w:rPr>
              <w:t>,0x00,0x78,0x7c,0x00,0xf8,0x3c,0x00,0x00</w:t>
            </w:r>
          </w:p>
          <w:p w14:paraId="42DAB6E1" w14:textId="77777777" w:rsidR="00CC6D3E" w:rsidRPr="009D0836" w:rsidRDefault="00CC6D3E" w:rsidP="00CC6D3E">
            <w:pPr>
              <w:pStyle w:val="SourceCode"/>
              <w:rPr>
                <w:szCs w:val="14"/>
              </w:rPr>
            </w:pPr>
            <w:r w:rsidRPr="009D0836">
              <w:rPr>
                <w:szCs w:val="14"/>
              </w:rPr>
              <w:t>,0x00,0x70,0xf0,0x00,0x3c,0x1c,0x00,0x00</w:t>
            </w:r>
          </w:p>
          <w:p w14:paraId="5BA6BC2A" w14:textId="77777777" w:rsidR="00CC6D3E" w:rsidRPr="009D0836" w:rsidRDefault="00CC6D3E" w:rsidP="00CC6D3E">
            <w:pPr>
              <w:pStyle w:val="SourceCode"/>
              <w:rPr>
                <w:szCs w:val="14"/>
              </w:rPr>
            </w:pPr>
            <w:r w:rsidRPr="009D0836">
              <w:rPr>
                <w:szCs w:val="14"/>
              </w:rPr>
              <w:t>,0x00,0xe1,0xe0,0x00,0x1e,0x1c,0x00,0x00</w:t>
            </w:r>
          </w:p>
          <w:p w14:paraId="268D7CB6" w14:textId="77777777" w:rsidR="00CC6D3E" w:rsidRPr="009D0836" w:rsidRDefault="00CC6D3E" w:rsidP="00CC6D3E">
            <w:pPr>
              <w:pStyle w:val="SourceCode"/>
              <w:rPr>
                <w:szCs w:val="14"/>
              </w:rPr>
            </w:pPr>
            <w:r w:rsidRPr="009D0836">
              <w:rPr>
                <w:szCs w:val="14"/>
              </w:rPr>
              <w:t>,0x00,0xe1,0xc0,0x00,0x0f,0x0e,0x00,0x00</w:t>
            </w:r>
          </w:p>
          <w:p w14:paraId="1CF629B6" w14:textId="77777777" w:rsidR="00CC6D3E" w:rsidRPr="009D0836" w:rsidRDefault="00CC6D3E" w:rsidP="00CC6D3E">
            <w:pPr>
              <w:pStyle w:val="SourceCode"/>
              <w:rPr>
                <w:szCs w:val="14"/>
              </w:rPr>
            </w:pPr>
            <w:r w:rsidRPr="009D0836">
              <w:rPr>
                <w:szCs w:val="14"/>
              </w:rPr>
              <w:t>,0x00,0xc3,0x81,0xfc,0x07,0x0e,0x00,0x00</w:t>
            </w:r>
          </w:p>
          <w:p w14:paraId="2AAAEB8F" w14:textId="77777777" w:rsidR="00CC6D3E" w:rsidRPr="009D0836" w:rsidRDefault="00CC6D3E" w:rsidP="00CC6D3E">
            <w:pPr>
              <w:pStyle w:val="SourceCode"/>
              <w:rPr>
                <w:szCs w:val="14"/>
              </w:rPr>
            </w:pPr>
            <w:r w:rsidRPr="009D0836">
              <w:rPr>
                <w:szCs w:val="14"/>
              </w:rPr>
              <w:t>,0x00,0x03,0x83,0xff,0x07,0x8e,0x00,0x00</w:t>
            </w:r>
          </w:p>
          <w:p w14:paraId="7A1B8884" w14:textId="77777777" w:rsidR="00CC6D3E" w:rsidRPr="009D0836" w:rsidRDefault="00CC6D3E" w:rsidP="00CC6D3E">
            <w:pPr>
              <w:pStyle w:val="SourceCode"/>
              <w:rPr>
                <w:szCs w:val="14"/>
              </w:rPr>
            </w:pPr>
            <w:r w:rsidRPr="009D0836">
              <w:rPr>
                <w:szCs w:val="14"/>
              </w:rPr>
              <w:t>,0x00,0x07,0x07,0x8f,0x83,0x87,0x00,0x00</w:t>
            </w:r>
          </w:p>
          <w:p w14:paraId="0D51194E" w14:textId="77777777" w:rsidR="00CC6D3E" w:rsidRPr="009D0836" w:rsidRDefault="00CC6D3E" w:rsidP="00CC6D3E">
            <w:pPr>
              <w:pStyle w:val="SourceCode"/>
              <w:rPr>
                <w:szCs w:val="14"/>
              </w:rPr>
            </w:pPr>
            <w:r w:rsidRPr="009D0836">
              <w:rPr>
                <w:szCs w:val="14"/>
              </w:rPr>
              <w:lastRenderedPageBreak/>
              <w:t>,0x00,0x0f,0x0f,0x03,0xc3,0x87,0x00,0x00</w:t>
            </w:r>
          </w:p>
          <w:p w14:paraId="7B4487CB" w14:textId="77777777" w:rsidR="00CC6D3E" w:rsidRPr="009D0836" w:rsidRDefault="00CC6D3E" w:rsidP="00CC6D3E">
            <w:pPr>
              <w:pStyle w:val="SourceCode"/>
              <w:rPr>
                <w:szCs w:val="14"/>
              </w:rPr>
            </w:pPr>
            <w:r w:rsidRPr="009D0836">
              <w:rPr>
                <w:szCs w:val="14"/>
              </w:rPr>
              <w:t>,0x00,0x1e,0x0e,0x01,0xc3,0x87,0x00,0x00</w:t>
            </w:r>
          </w:p>
          <w:p w14:paraId="0F1A7B5F" w14:textId="77777777" w:rsidR="00CC6D3E" w:rsidRPr="009D0836" w:rsidRDefault="00CC6D3E" w:rsidP="00CC6D3E">
            <w:pPr>
              <w:pStyle w:val="SourceCode"/>
              <w:rPr>
                <w:szCs w:val="14"/>
              </w:rPr>
            </w:pPr>
            <w:r w:rsidRPr="009D0836">
              <w:rPr>
                <w:szCs w:val="14"/>
              </w:rPr>
              <w:t>,0x00,0x3c,0x1c,0x00,0xe1,0x87,0x00,0x00</w:t>
            </w:r>
          </w:p>
          <w:p w14:paraId="05FBB279" w14:textId="77777777" w:rsidR="00CC6D3E" w:rsidRPr="009D0836" w:rsidRDefault="00CC6D3E" w:rsidP="00CC6D3E">
            <w:pPr>
              <w:pStyle w:val="SourceCode"/>
              <w:rPr>
                <w:szCs w:val="14"/>
              </w:rPr>
            </w:pPr>
            <w:r w:rsidRPr="009D0836">
              <w:rPr>
                <w:szCs w:val="14"/>
              </w:rPr>
              <w:t>,0x00,0xf8,0x1c,0x30,0xe1,0x87,0x00,0x00</w:t>
            </w:r>
          </w:p>
          <w:p w14:paraId="23FA7FF6" w14:textId="77777777" w:rsidR="00CC6D3E" w:rsidRPr="009D0836" w:rsidRDefault="00CC6D3E" w:rsidP="00CC6D3E">
            <w:pPr>
              <w:pStyle w:val="SourceCode"/>
              <w:rPr>
                <w:szCs w:val="14"/>
              </w:rPr>
            </w:pPr>
            <w:r w:rsidRPr="009D0836">
              <w:rPr>
                <w:szCs w:val="14"/>
              </w:rPr>
              <w:t>,0x07,0xf0,0x38,0x70,0xe1,0x86,0x00,0x00</w:t>
            </w:r>
          </w:p>
          <w:p w14:paraId="5C0BB617" w14:textId="77777777" w:rsidR="00CC6D3E" w:rsidRPr="009D0836" w:rsidRDefault="00CC6D3E" w:rsidP="00CC6D3E">
            <w:pPr>
              <w:pStyle w:val="SourceCode"/>
              <w:rPr>
                <w:szCs w:val="14"/>
              </w:rPr>
            </w:pPr>
            <w:r w:rsidRPr="009D0836">
              <w:rPr>
                <w:szCs w:val="14"/>
              </w:rPr>
              <w:t>,0x07,0xc0,0x78,0x70,0xe3,0x8e,0x00,0x00</w:t>
            </w:r>
          </w:p>
          <w:p w14:paraId="48557343" w14:textId="77777777" w:rsidR="00CC6D3E" w:rsidRPr="009D0836" w:rsidRDefault="00CC6D3E" w:rsidP="00CC6D3E">
            <w:pPr>
              <w:pStyle w:val="SourceCode"/>
              <w:rPr>
                <w:szCs w:val="14"/>
              </w:rPr>
            </w:pPr>
            <w:r w:rsidRPr="009D0836">
              <w:rPr>
                <w:szCs w:val="14"/>
              </w:rPr>
              <w:t>,0x02,0x00,0xf0,0xf0,0xe3,0x8e,0x00,0x00</w:t>
            </w:r>
          </w:p>
          <w:p w14:paraId="1133A231" w14:textId="77777777" w:rsidR="00CC6D3E" w:rsidRPr="009D0836" w:rsidRDefault="00CC6D3E" w:rsidP="00CC6D3E">
            <w:pPr>
              <w:pStyle w:val="SourceCode"/>
              <w:rPr>
                <w:szCs w:val="14"/>
              </w:rPr>
            </w:pPr>
            <w:r w:rsidRPr="009D0836">
              <w:rPr>
                <w:szCs w:val="14"/>
              </w:rPr>
              <w:t>,0x00,0x01,0xe0,0xe0,0xe3,0x8e,0x00,0x00</w:t>
            </w:r>
          </w:p>
          <w:p w14:paraId="04E1E4E8" w14:textId="77777777" w:rsidR="00CC6D3E" w:rsidRPr="009D0836" w:rsidRDefault="00CC6D3E" w:rsidP="00CC6D3E">
            <w:pPr>
              <w:pStyle w:val="SourceCode"/>
              <w:rPr>
                <w:szCs w:val="14"/>
              </w:rPr>
            </w:pPr>
            <w:r w:rsidRPr="009D0836">
              <w:rPr>
                <w:szCs w:val="14"/>
              </w:rPr>
              <w:t>,0x00,0x03,0xc1,0xe1,0xc3,0x8e,0x00,0x00</w:t>
            </w:r>
          </w:p>
          <w:p w14:paraId="6917471C" w14:textId="77777777" w:rsidR="00CC6D3E" w:rsidRPr="009D0836" w:rsidRDefault="00CC6D3E" w:rsidP="00CC6D3E">
            <w:pPr>
              <w:pStyle w:val="SourceCode"/>
              <w:rPr>
                <w:szCs w:val="14"/>
              </w:rPr>
            </w:pPr>
            <w:r w:rsidRPr="009D0836">
              <w:rPr>
                <w:szCs w:val="14"/>
              </w:rPr>
              <w:t>,0x00,0x0f,0x83,0xc3,0xc3,0x8e,0x00,0x00</w:t>
            </w:r>
          </w:p>
          <w:p w14:paraId="3D0FEB2B" w14:textId="77777777" w:rsidR="00CC6D3E" w:rsidRPr="009D0836" w:rsidRDefault="00CC6D3E" w:rsidP="00CC6D3E">
            <w:pPr>
              <w:pStyle w:val="SourceCode"/>
              <w:rPr>
                <w:szCs w:val="14"/>
              </w:rPr>
            </w:pPr>
            <w:r w:rsidRPr="009D0836">
              <w:rPr>
                <w:szCs w:val="14"/>
              </w:rPr>
              <w:t>,0x00,0x7f,0x07,0x83,0x83,0x0e,0x00,0x00</w:t>
            </w:r>
          </w:p>
          <w:p w14:paraId="26BD9CFA" w14:textId="77777777" w:rsidR="00CC6D3E" w:rsidRPr="009D0836" w:rsidRDefault="00CC6D3E" w:rsidP="00CC6D3E">
            <w:pPr>
              <w:pStyle w:val="SourceCode"/>
              <w:rPr>
                <w:szCs w:val="14"/>
              </w:rPr>
            </w:pPr>
            <w:r w:rsidRPr="009D0836">
              <w:rPr>
                <w:szCs w:val="14"/>
              </w:rPr>
              <w:t>,0x07,0xfc,0x0f,0x07,0x83,0x0e,0x00,0x00</w:t>
            </w:r>
          </w:p>
          <w:p w14:paraId="533BD9D1" w14:textId="77777777" w:rsidR="00CC6D3E" w:rsidRPr="009D0836" w:rsidRDefault="00CC6D3E" w:rsidP="00CC6D3E">
            <w:pPr>
              <w:pStyle w:val="SourceCode"/>
              <w:rPr>
                <w:szCs w:val="14"/>
              </w:rPr>
            </w:pPr>
            <w:r w:rsidRPr="009D0836">
              <w:rPr>
                <w:szCs w:val="14"/>
              </w:rPr>
              <w:t>,0x07,0xf0,0x1e,0x0f,0x03,0x0e,0x00,0x00</w:t>
            </w:r>
          </w:p>
          <w:p w14:paraId="3A200D34" w14:textId="77777777" w:rsidR="00CC6D3E" w:rsidRPr="009D0836" w:rsidRDefault="00CC6D3E" w:rsidP="00CC6D3E">
            <w:pPr>
              <w:pStyle w:val="SourceCode"/>
              <w:rPr>
                <w:szCs w:val="14"/>
              </w:rPr>
            </w:pPr>
            <w:r w:rsidRPr="009D0836">
              <w:rPr>
                <w:szCs w:val="14"/>
              </w:rPr>
              <w:t>,0x07,0x80,0x7c,0x1e,0x03,0x07,0x00,0x00</w:t>
            </w:r>
          </w:p>
          <w:p w14:paraId="7AA75B67" w14:textId="77777777" w:rsidR="00CC6D3E" w:rsidRPr="009D0836" w:rsidRDefault="00CC6D3E" w:rsidP="00CC6D3E">
            <w:pPr>
              <w:pStyle w:val="SourceCode"/>
              <w:rPr>
                <w:szCs w:val="14"/>
              </w:rPr>
            </w:pPr>
            <w:r w:rsidRPr="009D0836">
              <w:rPr>
                <w:szCs w:val="14"/>
              </w:rPr>
              <w:t>,0x00,0x00,0xf8,0x3c,0x03,0x87,0x80,0x00</w:t>
            </w:r>
          </w:p>
          <w:p w14:paraId="016A849E" w14:textId="77777777" w:rsidR="00CC6D3E" w:rsidRPr="009D0836" w:rsidRDefault="00CC6D3E" w:rsidP="00CC6D3E">
            <w:pPr>
              <w:pStyle w:val="SourceCode"/>
              <w:rPr>
                <w:szCs w:val="14"/>
              </w:rPr>
            </w:pPr>
            <w:r w:rsidRPr="009D0836">
              <w:rPr>
                <w:szCs w:val="14"/>
              </w:rPr>
              <w:t>,0x00,0x03,0xf0,0x78,0x03,0x83,0xc0,0x00</w:t>
            </w:r>
          </w:p>
          <w:p w14:paraId="6E6E6129" w14:textId="77777777" w:rsidR="00CC6D3E" w:rsidRPr="009D0836" w:rsidRDefault="00CC6D3E" w:rsidP="00CC6D3E">
            <w:pPr>
              <w:pStyle w:val="SourceCode"/>
              <w:rPr>
                <w:szCs w:val="14"/>
              </w:rPr>
            </w:pPr>
            <w:r w:rsidRPr="009D0836">
              <w:rPr>
                <w:szCs w:val="14"/>
              </w:rPr>
              <w:t>,0x00,0x1f,0xc0,0xf0,0x02,0x00,0x00,0x00</w:t>
            </w:r>
          </w:p>
          <w:p w14:paraId="1B9251D7" w14:textId="77777777" w:rsidR="00CC6D3E" w:rsidRPr="009D0836" w:rsidRDefault="00CC6D3E" w:rsidP="00CC6D3E">
            <w:pPr>
              <w:pStyle w:val="SourceCode"/>
              <w:rPr>
                <w:szCs w:val="14"/>
              </w:rPr>
            </w:pPr>
            <w:r w:rsidRPr="009D0836">
              <w:rPr>
                <w:szCs w:val="14"/>
              </w:rPr>
              <w:t>,0x00,0xff,0x01,0xe1,0xc0,0x0c,0x00,0x00</w:t>
            </w:r>
          </w:p>
          <w:p w14:paraId="575A725B" w14:textId="77777777" w:rsidR="00CC6D3E" w:rsidRPr="009D0836" w:rsidRDefault="00CC6D3E" w:rsidP="00CC6D3E">
            <w:pPr>
              <w:pStyle w:val="SourceCode"/>
              <w:rPr>
                <w:szCs w:val="14"/>
              </w:rPr>
            </w:pPr>
            <w:r w:rsidRPr="009D0836">
              <w:rPr>
                <w:szCs w:val="14"/>
              </w:rPr>
              <w:t>,0x07,0xfc,0x03,0xc3,0xe1,0xff,0xc0,0x00</w:t>
            </w:r>
          </w:p>
          <w:p w14:paraId="43E1F150" w14:textId="77777777" w:rsidR="00CC6D3E" w:rsidRPr="009D0836" w:rsidRDefault="00CC6D3E" w:rsidP="00CC6D3E">
            <w:pPr>
              <w:pStyle w:val="SourceCode"/>
              <w:rPr>
                <w:szCs w:val="14"/>
              </w:rPr>
            </w:pPr>
            <w:r w:rsidRPr="009D0836">
              <w:rPr>
                <w:szCs w:val="14"/>
              </w:rPr>
              <w:t>,0x07,0xe0,0x0f,0x87,0xc7,0xff,0xf0,0x00</w:t>
            </w:r>
          </w:p>
          <w:p w14:paraId="4DF36540" w14:textId="77777777" w:rsidR="00CC6D3E" w:rsidRPr="009D0836" w:rsidRDefault="00CC6D3E" w:rsidP="00CC6D3E">
            <w:pPr>
              <w:pStyle w:val="SourceCode"/>
              <w:rPr>
                <w:szCs w:val="14"/>
              </w:rPr>
            </w:pPr>
            <w:r w:rsidRPr="009D0836">
              <w:rPr>
                <w:szCs w:val="14"/>
              </w:rPr>
              <w:t>,0x07,0x00,0x3f,0x0f,0x0f,0xff,0xfc,0x00</w:t>
            </w:r>
          </w:p>
          <w:p w14:paraId="0D802444" w14:textId="77777777" w:rsidR="00CC6D3E" w:rsidRPr="009D0836" w:rsidRDefault="00CC6D3E" w:rsidP="00CC6D3E">
            <w:pPr>
              <w:pStyle w:val="SourceCode"/>
              <w:rPr>
                <w:szCs w:val="14"/>
              </w:rPr>
            </w:pPr>
            <w:r w:rsidRPr="009D0836">
              <w:rPr>
                <w:szCs w:val="14"/>
              </w:rPr>
              <w:t>,0x00,0x00,0x7c,0x3e,0x3f,0xff,0xfe,0x00</w:t>
            </w:r>
          </w:p>
          <w:p w14:paraId="07FBFA48" w14:textId="77777777" w:rsidR="00CC6D3E" w:rsidRPr="009D0836" w:rsidRDefault="00CC6D3E" w:rsidP="00CC6D3E">
            <w:pPr>
              <w:pStyle w:val="SourceCode"/>
              <w:rPr>
                <w:szCs w:val="14"/>
              </w:rPr>
            </w:pPr>
            <w:r w:rsidRPr="009D0836">
              <w:rPr>
                <w:szCs w:val="14"/>
              </w:rPr>
              <w:t>,0x00,0x03,0xf8,0x7c,0x3f,0xff,0xff,0x00</w:t>
            </w:r>
          </w:p>
          <w:p w14:paraId="68BD4AC2" w14:textId="77777777" w:rsidR="00CC6D3E" w:rsidRPr="009D0836" w:rsidRDefault="00CC6D3E" w:rsidP="00CC6D3E">
            <w:pPr>
              <w:pStyle w:val="SourceCode"/>
              <w:rPr>
                <w:szCs w:val="14"/>
              </w:rPr>
            </w:pPr>
            <w:r w:rsidRPr="009D0836">
              <w:rPr>
                <w:szCs w:val="14"/>
              </w:rPr>
              <w:t>,0x00,0x1f,0xe0,0xf0,0x7f,0xff,0xff,0x80</w:t>
            </w:r>
          </w:p>
          <w:p w14:paraId="40E9F3EE" w14:textId="77777777" w:rsidR="00CC6D3E" w:rsidRPr="009D0836" w:rsidRDefault="00CC6D3E" w:rsidP="00CC6D3E">
            <w:pPr>
              <w:pStyle w:val="SourceCode"/>
              <w:rPr>
                <w:szCs w:val="14"/>
              </w:rPr>
            </w:pPr>
            <w:r w:rsidRPr="009D0836">
              <w:rPr>
                <w:szCs w:val="14"/>
              </w:rPr>
              <w:t>,0x00,0xff,0x83,0xe0,0xff,0xff,0xff,0x80</w:t>
            </w:r>
          </w:p>
          <w:p w14:paraId="6A3FCA2C" w14:textId="77777777" w:rsidR="00CC6D3E" w:rsidRPr="009D0836" w:rsidRDefault="00CC6D3E" w:rsidP="00CC6D3E">
            <w:pPr>
              <w:pStyle w:val="SourceCode"/>
              <w:rPr>
                <w:szCs w:val="14"/>
              </w:rPr>
            </w:pPr>
            <w:r w:rsidRPr="009D0836">
              <w:rPr>
                <w:szCs w:val="14"/>
              </w:rPr>
              <w:t>,0x01,0xfc,0x07,0xc1,0xff,0xff,0xe3,0xc0</w:t>
            </w:r>
          </w:p>
          <w:p w14:paraId="2C3BFC96" w14:textId="77777777" w:rsidR="00CC6D3E" w:rsidRPr="009D0836" w:rsidRDefault="00CC6D3E" w:rsidP="00CC6D3E">
            <w:pPr>
              <w:pStyle w:val="SourceCode"/>
              <w:rPr>
                <w:szCs w:val="14"/>
              </w:rPr>
            </w:pPr>
            <w:r w:rsidRPr="009D0836">
              <w:rPr>
                <w:szCs w:val="14"/>
              </w:rPr>
              <w:t>,0x01,0xe0,0x1f,0x01,0xff,0xff,0xc3,0xc0</w:t>
            </w:r>
          </w:p>
          <w:p w14:paraId="1455D0F9" w14:textId="77777777" w:rsidR="00CC6D3E" w:rsidRPr="009D0836" w:rsidRDefault="00CC6D3E" w:rsidP="00CC6D3E">
            <w:pPr>
              <w:pStyle w:val="SourceCode"/>
              <w:rPr>
                <w:szCs w:val="14"/>
              </w:rPr>
            </w:pPr>
            <w:r w:rsidRPr="009D0836">
              <w:rPr>
                <w:szCs w:val="14"/>
              </w:rPr>
              <w:t>,0x00,0x00,0xfe,0x01,0xff,0xff,0x87,0xe0</w:t>
            </w:r>
          </w:p>
          <w:p w14:paraId="3B3EA910" w14:textId="77777777" w:rsidR="00CC6D3E" w:rsidRPr="009D0836" w:rsidRDefault="00CC6D3E" w:rsidP="00CC6D3E">
            <w:pPr>
              <w:pStyle w:val="SourceCode"/>
              <w:rPr>
                <w:szCs w:val="14"/>
              </w:rPr>
            </w:pPr>
            <w:r w:rsidRPr="009D0836">
              <w:rPr>
                <w:szCs w:val="14"/>
              </w:rPr>
              <w:t>,0x00,0x03,0xf8,0x13,0xff,0xff,0x0f,0xe0</w:t>
            </w:r>
          </w:p>
          <w:p w14:paraId="6DE8A506" w14:textId="77777777" w:rsidR="00CC6D3E" w:rsidRPr="009D0836" w:rsidRDefault="00CC6D3E" w:rsidP="00CC6D3E">
            <w:pPr>
              <w:pStyle w:val="SourceCode"/>
              <w:rPr>
                <w:szCs w:val="14"/>
              </w:rPr>
            </w:pPr>
            <w:r w:rsidRPr="009D0836">
              <w:rPr>
                <w:szCs w:val="14"/>
              </w:rPr>
              <w:t>,0x00,0x1f,0xe0,0x73,0xff,0xfe,0x1f,0xe0</w:t>
            </w:r>
          </w:p>
          <w:p w14:paraId="110FCBB2" w14:textId="77777777" w:rsidR="00CC6D3E" w:rsidRPr="009D0836" w:rsidRDefault="00CC6D3E" w:rsidP="00CC6D3E">
            <w:pPr>
              <w:pStyle w:val="SourceCode"/>
              <w:rPr>
                <w:szCs w:val="14"/>
              </w:rPr>
            </w:pPr>
            <w:r w:rsidRPr="009D0836">
              <w:rPr>
                <w:szCs w:val="14"/>
              </w:rPr>
              <w:t>,0x00,0x7f,0x81,0xf3,0xff,0xfc,0x1f,0xe0</w:t>
            </w:r>
          </w:p>
          <w:p w14:paraId="26063086" w14:textId="77777777" w:rsidR="00CC6D3E" w:rsidRPr="009D0836" w:rsidRDefault="00CC6D3E" w:rsidP="00CC6D3E">
            <w:pPr>
              <w:pStyle w:val="SourceCode"/>
              <w:rPr>
                <w:szCs w:val="14"/>
              </w:rPr>
            </w:pPr>
            <w:r w:rsidRPr="009D0836">
              <w:rPr>
                <w:szCs w:val="14"/>
              </w:rPr>
              <w:t>,0x00,0xfc,0x03,0xe3,0xef,0xf8,0x3f,0xe0</w:t>
            </w:r>
          </w:p>
          <w:p w14:paraId="56805BBF" w14:textId="77777777" w:rsidR="00CC6D3E" w:rsidRPr="009D0836" w:rsidRDefault="00CC6D3E" w:rsidP="00CC6D3E">
            <w:pPr>
              <w:pStyle w:val="SourceCode"/>
              <w:rPr>
                <w:szCs w:val="14"/>
              </w:rPr>
            </w:pPr>
            <w:r w:rsidRPr="009D0836">
              <w:rPr>
                <w:szCs w:val="14"/>
              </w:rPr>
              <w:t>,0x00,0x60,0x0f,0xc3,0xc7,0xf0,0x7f,0xe0</w:t>
            </w:r>
          </w:p>
          <w:p w14:paraId="154C8AC7" w14:textId="77777777" w:rsidR="00CC6D3E" w:rsidRPr="009D0836" w:rsidRDefault="00CC6D3E" w:rsidP="00CC6D3E">
            <w:pPr>
              <w:pStyle w:val="SourceCode"/>
              <w:rPr>
                <w:szCs w:val="14"/>
              </w:rPr>
            </w:pPr>
            <w:r w:rsidRPr="009D0836">
              <w:rPr>
                <w:szCs w:val="14"/>
              </w:rPr>
              <w:t>,0x00,0x00,0x3f,0x03,0xc3,0xe0,0xff,0xe0</w:t>
            </w:r>
          </w:p>
          <w:p w14:paraId="3474A659" w14:textId="77777777" w:rsidR="00CC6D3E" w:rsidRPr="009D0836" w:rsidRDefault="00CC6D3E" w:rsidP="00CC6D3E">
            <w:pPr>
              <w:pStyle w:val="SourceCode"/>
              <w:rPr>
                <w:szCs w:val="14"/>
              </w:rPr>
            </w:pPr>
            <w:r w:rsidRPr="009D0836">
              <w:rPr>
                <w:szCs w:val="14"/>
              </w:rPr>
              <w:t>,0x00,0x00,0xfc,0x03,0xc1,0xc1,0xff,0xe0</w:t>
            </w:r>
          </w:p>
          <w:p w14:paraId="7A1E64B1" w14:textId="77777777" w:rsidR="00CC6D3E" w:rsidRPr="009D0836" w:rsidRDefault="00CC6D3E" w:rsidP="00CC6D3E">
            <w:pPr>
              <w:pStyle w:val="SourceCode"/>
              <w:rPr>
                <w:szCs w:val="14"/>
              </w:rPr>
            </w:pPr>
            <w:r w:rsidRPr="009D0836">
              <w:rPr>
                <w:szCs w:val="14"/>
              </w:rPr>
              <w:t>,0x00,0x07,0xf0,0x13,0xe0,0x83,0xff,0xe0</w:t>
            </w:r>
          </w:p>
          <w:p w14:paraId="7B09DBA0" w14:textId="77777777" w:rsidR="00CC6D3E" w:rsidRPr="009D0836" w:rsidRDefault="00CC6D3E" w:rsidP="00CC6D3E">
            <w:pPr>
              <w:pStyle w:val="SourceCode"/>
              <w:rPr>
                <w:szCs w:val="14"/>
              </w:rPr>
            </w:pPr>
            <w:r w:rsidRPr="009D0836">
              <w:rPr>
                <w:szCs w:val="14"/>
              </w:rPr>
              <w:t>,0x00,0x0f,0xc0,0x7b,0xf8,0x07,0xff,0xe0</w:t>
            </w:r>
          </w:p>
          <w:p w14:paraId="443B76BF" w14:textId="77777777" w:rsidR="00CC6D3E" w:rsidRPr="009D0836" w:rsidRDefault="00CC6D3E" w:rsidP="00CC6D3E">
            <w:pPr>
              <w:pStyle w:val="SourceCode"/>
              <w:rPr>
                <w:szCs w:val="14"/>
              </w:rPr>
            </w:pPr>
            <w:r w:rsidRPr="009D0836">
              <w:rPr>
                <w:szCs w:val="14"/>
              </w:rPr>
              <w:t>,0x00,0x0f,0x01,0xf9,0xfc,0x0f,0xff,0xc0</w:t>
            </w:r>
          </w:p>
          <w:p w14:paraId="38474D56" w14:textId="77777777" w:rsidR="00CC6D3E" w:rsidRPr="009D0836" w:rsidRDefault="00CC6D3E" w:rsidP="00CC6D3E">
            <w:pPr>
              <w:pStyle w:val="SourceCode"/>
              <w:rPr>
                <w:szCs w:val="14"/>
              </w:rPr>
            </w:pPr>
            <w:r w:rsidRPr="009D0836">
              <w:rPr>
                <w:szCs w:val="14"/>
              </w:rPr>
              <w:t>,0x00,0x00,0x07,0xf1,0xfe,0x1f,0xff,0xc0</w:t>
            </w:r>
          </w:p>
          <w:p w14:paraId="226EAED1" w14:textId="77777777" w:rsidR="00CC6D3E" w:rsidRPr="009D0836" w:rsidRDefault="00CC6D3E" w:rsidP="00CC6D3E">
            <w:pPr>
              <w:pStyle w:val="SourceCode"/>
              <w:rPr>
                <w:szCs w:val="14"/>
              </w:rPr>
            </w:pPr>
            <w:r w:rsidRPr="009D0836">
              <w:rPr>
                <w:szCs w:val="14"/>
              </w:rPr>
              <w:t>,0x00,0x00,0x1f,0xc0,0xff,0x3f,0xff,0x80</w:t>
            </w:r>
          </w:p>
          <w:p w14:paraId="0B3541D9" w14:textId="77777777" w:rsidR="00CC6D3E" w:rsidRPr="009D0836" w:rsidRDefault="00CC6D3E" w:rsidP="00CC6D3E">
            <w:pPr>
              <w:pStyle w:val="SourceCode"/>
              <w:rPr>
                <w:szCs w:val="14"/>
              </w:rPr>
            </w:pPr>
            <w:r w:rsidRPr="009D0836">
              <w:rPr>
                <w:szCs w:val="14"/>
              </w:rPr>
              <w:t>,0x00,0x00,0x7e,0x00,0xff,0xff,0xff,0x80</w:t>
            </w:r>
          </w:p>
          <w:p w14:paraId="152BE4F9" w14:textId="77777777" w:rsidR="00CC6D3E" w:rsidRPr="009D0836" w:rsidRDefault="00CC6D3E" w:rsidP="00CC6D3E">
            <w:pPr>
              <w:pStyle w:val="SourceCode"/>
              <w:rPr>
                <w:szCs w:val="14"/>
              </w:rPr>
            </w:pPr>
            <w:r w:rsidRPr="009D0836">
              <w:rPr>
                <w:szCs w:val="14"/>
              </w:rPr>
              <w:t>,0x00,0x00,0xfc,0x00,0x7f,0xff,0xff,0x00</w:t>
            </w:r>
          </w:p>
          <w:p w14:paraId="4FFBCE57" w14:textId="77777777" w:rsidR="00CC6D3E" w:rsidRPr="009D0836" w:rsidRDefault="00CC6D3E" w:rsidP="00CC6D3E">
            <w:pPr>
              <w:pStyle w:val="SourceCode"/>
              <w:rPr>
                <w:szCs w:val="14"/>
              </w:rPr>
            </w:pPr>
            <w:r w:rsidRPr="009D0836">
              <w:rPr>
                <w:szCs w:val="14"/>
              </w:rPr>
              <w:t>,0x00,0x00,0xf0,0x1f,0x3f,0xff,0xfe,0x00</w:t>
            </w:r>
          </w:p>
          <w:p w14:paraId="0A27CE0E" w14:textId="77777777" w:rsidR="00CC6D3E" w:rsidRPr="009D0836" w:rsidRDefault="00CC6D3E" w:rsidP="00CC6D3E">
            <w:pPr>
              <w:pStyle w:val="SourceCode"/>
              <w:rPr>
                <w:szCs w:val="14"/>
              </w:rPr>
            </w:pPr>
            <w:r w:rsidRPr="009D0836">
              <w:rPr>
                <w:szCs w:val="14"/>
              </w:rPr>
              <w:t>,0x00,0x00,0x00,0x7f,0x1f,0xff,0xfc,0x00</w:t>
            </w:r>
          </w:p>
          <w:p w14:paraId="34189886" w14:textId="77777777" w:rsidR="00CC6D3E" w:rsidRPr="009D0836" w:rsidRDefault="00CC6D3E" w:rsidP="00CC6D3E">
            <w:pPr>
              <w:pStyle w:val="SourceCode"/>
              <w:rPr>
                <w:szCs w:val="14"/>
              </w:rPr>
            </w:pPr>
            <w:r w:rsidRPr="009D0836">
              <w:rPr>
                <w:szCs w:val="14"/>
              </w:rPr>
              <w:t>,0x00,0x00,0x01,0xff,0x8f,0xff,0xf8,0x00</w:t>
            </w:r>
          </w:p>
          <w:p w14:paraId="2EA01151" w14:textId="77777777" w:rsidR="00CC6D3E" w:rsidRPr="009D0836" w:rsidRDefault="00CC6D3E" w:rsidP="00CC6D3E">
            <w:pPr>
              <w:pStyle w:val="SourceCode"/>
              <w:rPr>
                <w:szCs w:val="14"/>
              </w:rPr>
            </w:pPr>
            <w:r w:rsidRPr="009D0836">
              <w:rPr>
                <w:szCs w:val="14"/>
              </w:rPr>
              <w:t>,0x00,0x00,0x03,0xe0,0xe3,0xff,0xe0,0x00</w:t>
            </w:r>
          </w:p>
          <w:p w14:paraId="4DC51296" w14:textId="77777777" w:rsidR="00CC6D3E" w:rsidRPr="009D0836" w:rsidRDefault="00CC6D3E" w:rsidP="00CC6D3E">
            <w:pPr>
              <w:pStyle w:val="SourceCode"/>
              <w:rPr>
                <w:szCs w:val="14"/>
              </w:rPr>
            </w:pPr>
            <w:r w:rsidRPr="009D0836">
              <w:rPr>
                <w:szCs w:val="14"/>
              </w:rPr>
              <w:t>,0x00,0x00,0x01,0x80,0x00,0x7f,0x00,0x00</w:t>
            </w:r>
          </w:p>
          <w:p w14:paraId="1C66ED3F" w14:textId="77777777" w:rsidR="00CC6D3E" w:rsidRPr="009D0836" w:rsidRDefault="00CC6D3E" w:rsidP="00CC6D3E">
            <w:pPr>
              <w:pStyle w:val="SourceCode"/>
              <w:rPr>
                <w:szCs w:val="14"/>
              </w:rPr>
            </w:pPr>
            <w:r w:rsidRPr="009D0836">
              <w:rPr>
                <w:szCs w:val="14"/>
              </w:rPr>
              <w:t>};</w:t>
            </w:r>
          </w:p>
          <w:p w14:paraId="33A83AD1" w14:textId="77777777" w:rsidR="00CC6D3E" w:rsidRPr="009D0836" w:rsidRDefault="00CC6D3E" w:rsidP="00CC6D3E">
            <w:pPr>
              <w:pStyle w:val="SourceCode"/>
              <w:rPr>
                <w:szCs w:val="14"/>
              </w:rPr>
            </w:pPr>
            <w:r w:rsidRPr="009D0836">
              <w:rPr>
                <w:szCs w:val="14"/>
              </w:rPr>
              <w:t>//---------------------------------------------------------------</w:t>
            </w:r>
          </w:p>
          <w:p w14:paraId="57E52EDA"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invalid_width</w:t>
            </w:r>
            <w:proofErr w:type="spellEnd"/>
            <w:r w:rsidRPr="009D0836">
              <w:rPr>
                <w:szCs w:val="14"/>
              </w:rPr>
              <w:t xml:space="preserve"> 64</w:t>
            </w:r>
          </w:p>
          <w:p w14:paraId="0E43539D"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invalid_height</w:t>
            </w:r>
            <w:proofErr w:type="spellEnd"/>
            <w:r w:rsidRPr="009D0836">
              <w:rPr>
                <w:szCs w:val="14"/>
              </w:rPr>
              <w:t xml:space="preserve"> 64</w:t>
            </w:r>
          </w:p>
          <w:p w14:paraId="47EB6F86"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FinPr_invalid_</w:t>
            </w:r>
            <w:proofErr w:type="gramStart"/>
            <w:r w:rsidRPr="009D0836">
              <w:rPr>
                <w:szCs w:val="14"/>
              </w:rPr>
              <w:t>bits</w:t>
            </w:r>
            <w:proofErr w:type="spellEnd"/>
            <w:r w:rsidRPr="009D0836">
              <w:rPr>
                <w:szCs w:val="14"/>
              </w:rPr>
              <w:t>[</w:t>
            </w:r>
            <w:proofErr w:type="gramEnd"/>
            <w:r w:rsidRPr="009D0836">
              <w:rPr>
                <w:szCs w:val="14"/>
              </w:rPr>
              <w:t>] = {</w:t>
            </w:r>
          </w:p>
          <w:p w14:paraId="2E223814" w14:textId="77777777" w:rsidR="00CC6D3E" w:rsidRPr="009D0836" w:rsidRDefault="00CC6D3E" w:rsidP="00CC6D3E">
            <w:pPr>
              <w:pStyle w:val="SourceCode"/>
              <w:rPr>
                <w:szCs w:val="14"/>
              </w:rPr>
            </w:pPr>
            <w:r w:rsidRPr="009D0836">
              <w:rPr>
                <w:szCs w:val="14"/>
              </w:rPr>
              <w:t xml:space="preserve">  0x00,0x00,0x03,0xfe,0x00,0x00,0x00,0x00</w:t>
            </w:r>
          </w:p>
          <w:p w14:paraId="71CE2D48" w14:textId="77777777" w:rsidR="00CC6D3E" w:rsidRPr="009D0836" w:rsidRDefault="00CC6D3E" w:rsidP="00CC6D3E">
            <w:pPr>
              <w:pStyle w:val="SourceCode"/>
              <w:rPr>
                <w:szCs w:val="14"/>
              </w:rPr>
            </w:pPr>
            <w:r w:rsidRPr="009D0836">
              <w:rPr>
                <w:szCs w:val="14"/>
              </w:rPr>
              <w:t>,0x00,0x00,0x1f,0xff,0xe0,0x00,0x00,0x00</w:t>
            </w:r>
          </w:p>
          <w:p w14:paraId="0DAC1114" w14:textId="77777777" w:rsidR="00CC6D3E" w:rsidRPr="009D0836" w:rsidRDefault="00CC6D3E" w:rsidP="00CC6D3E">
            <w:pPr>
              <w:pStyle w:val="SourceCode"/>
              <w:rPr>
                <w:szCs w:val="14"/>
              </w:rPr>
            </w:pPr>
            <w:r w:rsidRPr="009D0836">
              <w:rPr>
                <w:szCs w:val="14"/>
              </w:rPr>
              <w:t>,0x00,0x00,0x7f,0xff,0xf8,0x00,0x00,0x00</w:t>
            </w:r>
          </w:p>
          <w:p w14:paraId="1D17F1BA" w14:textId="77777777" w:rsidR="00CC6D3E" w:rsidRPr="009D0836" w:rsidRDefault="00CC6D3E" w:rsidP="00CC6D3E">
            <w:pPr>
              <w:pStyle w:val="SourceCode"/>
              <w:rPr>
                <w:szCs w:val="14"/>
              </w:rPr>
            </w:pPr>
            <w:r w:rsidRPr="009D0836">
              <w:rPr>
                <w:szCs w:val="14"/>
              </w:rPr>
              <w:t>,0x00,0x00,0xfc,0x00,0xfe,0x00,0x00,0x00</w:t>
            </w:r>
          </w:p>
          <w:p w14:paraId="3AA12EA8" w14:textId="77777777" w:rsidR="00CC6D3E" w:rsidRPr="009D0836" w:rsidRDefault="00CC6D3E" w:rsidP="00CC6D3E">
            <w:pPr>
              <w:pStyle w:val="SourceCode"/>
              <w:rPr>
                <w:szCs w:val="14"/>
              </w:rPr>
            </w:pPr>
            <w:r w:rsidRPr="009D0836">
              <w:rPr>
                <w:szCs w:val="14"/>
              </w:rPr>
              <w:t>,0x00,0x03,0xe0,0x00,0x1f,0x00,0x00,0x00</w:t>
            </w:r>
          </w:p>
          <w:p w14:paraId="5487C4D0" w14:textId="77777777" w:rsidR="00CC6D3E" w:rsidRPr="009D0836" w:rsidRDefault="00CC6D3E" w:rsidP="00CC6D3E">
            <w:pPr>
              <w:pStyle w:val="SourceCode"/>
              <w:rPr>
                <w:szCs w:val="14"/>
              </w:rPr>
            </w:pPr>
            <w:r w:rsidRPr="009D0836">
              <w:rPr>
                <w:szCs w:val="14"/>
              </w:rPr>
              <w:t>,0x00,0x07,0xc0,0x00,0x07,0x80,0x00,0x00</w:t>
            </w:r>
          </w:p>
          <w:p w14:paraId="77963AF9" w14:textId="77777777" w:rsidR="00CC6D3E" w:rsidRPr="009D0836" w:rsidRDefault="00CC6D3E" w:rsidP="00CC6D3E">
            <w:pPr>
              <w:pStyle w:val="SourceCode"/>
              <w:rPr>
                <w:szCs w:val="14"/>
              </w:rPr>
            </w:pPr>
            <w:r w:rsidRPr="009D0836">
              <w:rPr>
                <w:szCs w:val="14"/>
              </w:rPr>
              <w:t>,0x00,0x0f,0x80,0x00,0x03,0xe0,0x00,0x00</w:t>
            </w:r>
          </w:p>
          <w:p w14:paraId="5961535F" w14:textId="77777777" w:rsidR="00CC6D3E" w:rsidRPr="009D0836" w:rsidRDefault="00CC6D3E" w:rsidP="00CC6D3E">
            <w:pPr>
              <w:pStyle w:val="SourceCode"/>
              <w:rPr>
                <w:szCs w:val="14"/>
              </w:rPr>
            </w:pPr>
            <w:r w:rsidRPr="009D0836">
              <w:rPr>
                <w:szCs w:val="14"/>
              </w:rPr>
              <w:t>,0x00,0x0e,0x03,0xff,0x01,0xe0,0x00,0x00</w:t>
            </w:r>
          </w:p>
          <w:p w14:paraId="05C85987" w14:textId="77777777" w:rsidR="00CC6D3E" w:rsidRPr="009D0836" w:rsidRDefault="00CC6D3E" w:rsidP="00CC6D3E">
            <w:pPr>
              <w:pStyle w:val="SourceCode"/>
              <w:rPr>
                <w:szCs w:val="14"/>
              </w:rPr>
            </w:pPr>
            <w:r w:rsidRPr="009D0836">
              <w:rPr>
                <w:szCs w:val="14"/>
              </w:rPr>
              <w:t>,0x00,0x1c,0x1f,0xff,0xe0,0xf0,0x00,0x00</w:t>
            </w:r>
          </w:p>
          <w:p w14:paraId="721F46BD" w14:textId="77777777" w:rsidR="00CC6D3E" w:rsidRPr="009D0836" w:rsidRDefault="00CC6D3E" w:rsidP="00CC6D3E">
            <w:pPr>
              <w:pStyle w:val="SourceCode"/>
              <w:rPr>
                <w:szCs w:val="14"/>
              </w:rPr>
            </w:pPr>
            <w:r w:rsidRPr="009D0836">
              <w:rPr>
                <w:szCs w:val="14"/>
              </w:rPr>
              <w:t>,0x00,0x3c,0x3f,0xff,0xf0,0x78,0x00,0x00</w:t>
            </w:r>
          </w:p>
          <w:p w14:paraId="34E9B16E" w14:textId="77777777" w:rsidR="00CC6D3E" w:rsidRPr="009D0836" w:rsidRDefault="00CC6D3E" w:rsidP="00CC6D3E">
            <w:pPr>
              <w:pStyle w:val="SourceCode"/>
              <w:rPr>
                <w:szCs w:val="14"/>
              </w:rPr>
            </w:pPr>
            <w:r w:rsidRPr="009D0836">
              <w:rPr>
                <w:szCs w:val="14"/>
              </w:rPr>
              <w:t>,0x00,0x78,0x7c,0x00,0xf8,0x3c,0x00,0x00</w:t>
            </w:r>
          </w:p>
          <w:p w14:paraId="04488AAD" w14:textId="77777777" w:rsidR="00CC6D3E" w:rsidRPr="009D0836" w:rsidRDefault="00CC6D3E" w:rsidP="00CC6D3E">
            <w:pPr>
              <w:pStyle w:val="SourceCode"/>
              <w:rPr>
                <w:szCs w:val="14"/>
              </w:rPr>
            </w:pPr>
            <w:r w:rsidRPr="009D0836">
              <w:rPr>
                <w:szCs w:val="14"/>
              </w:rPr>
              <w:t>,0x00,0x70,0xf0,0x00,0x3c,0x1c,0x00,0x00</w:t>
            </w:r>
          </w:p>
          <w:p w14:paraId="6DFCCDC9" w14:textId="77777777" w:rsidR="00CC6D3E" w:rsidRPr="009D0836" w:rsidRDefault="00CC6D3E" w:rsidP="00CC6D3E">
            <w:pPr>
              <w:pStyle w:val="SourceCode"/>
              <w:rPr>
                <w:szCs w:val="14"/>
              </w:rPr>
            </w:pPr>
            <w:r w:rsidRPr="009D0836">
              <w:rPr>
                <w:szCs w:val="14"/>
              </w:rPr>
              <w:t>,0x00,0xe1,0xe0,0x00,0x1e,0x1c,0x00,0x00</w:t>
            </w:r>
          </w:p>
          <w:p w14:paraId="166F880A" w14:textId="77777777" w:rsidR="00CC6D3E" w:rsidRPr="009D0836" w:rsidRDefault="00CC6D3E" w:rsidP="00CC6D3E">
            <w:pPr>
              <w:pStyle w:val="SourceCode"/>
              <w:rPr>
                <w:szCs w:val="14"/>
              </w:rPr>
            </w:pPr>
            <w:r w:rsidRPr="009D0836">
              <w:rPr>
                <w:szCs w:val="14"/>
              </w:rPr>
              <w:t>,0x00,0xe1,0xc0,0x00,0x0f,0x0e,0x00,0x00</w:t>
            </w:r>
          </w:p>
          <w:p w14:paraId="4FC2B063" w14:textId="77777777" w:rsidR="00CC6D3E" w:rsidRPr="009D0836" w:rsidRDefault="00CC6D3E" w:rsidP="00CC6D3E">
            <w:pPr>
              <w:pStyle w:val="SourceCode"/>
              <w:rPr>
                <w:szCs w:val="14"/>
              </w:rPr>
            </w:pPr>
            <w:r w:rsidRPr="009D0836">
              <w:rPr>
                <w:szCs w:val="14"/>
              </w:rPr>
              <w:t>,0x00,0xc3,0x81,0xfc,0x07,0x0e,0x00,0x00</w:t>
            </w:r>
          </w:p>
          <w:p w14:paraId="7AF5AE1D" w14:textId="77777777" w:rsidR="00CC6D3E" w:rsidRPr="009D0836" w:rsidRDefault="00CC6D3E" w:rsidP="00CC6D3E">
            <w:pPr>
              <w:pStyle w:val="SourceCode"/>
              <w:rPr>
                <w:szCs w:val="14"/>
              </w:rPr>
            </w:pPr>
            <w:r w:rsidRPr="009D0836">
              <w:rPr>
                <w:szCs w:val="14"/>
              </w:rPr>
              <w:t>,0x00,0x03,0x83,0xff,0x07,0x8e,0x00,0x00</w:t>
            </w:r>
          </w:p>
          <w:p w14:paraId="3E257ACF" w14:textId="77777777" w:rsidR="00CC6D3E" w:rsidRPr="009D0836" w:rsidRDefault="00CC6D3E" w:rsidP="00CC6D3E">
            <w:pPr>
              <w:pStyle w:val="SourceCode"/>
              <w:rPr>
                <w:szCs w:val="14"/>
              </w:rPr>
            </w:pPr>
            <w:r w:rsidRPr="009D0836">
              <w:rPr>
                <w:szCs w:val="14"/>
              </w:rPr>
              <w:t>,0x00,0x07,0x07,0x8f,0x83,0x87,0x00,0x00</w:t>
            </w:r>
          </w:p>
          <w:p w14:paraId="3EE51CCF" w14:textId="77777777" w:rsidR="00CC6D3E" w:rsidRPr="009D0836" w:rsidRDefault="00CC6D3E" w:rsidP="00CC6D3E">
            <w:pPr>
              <w:pStyle w:val="SourceCode"/>
              <w:rPr>
                <w:szCs w:val="14"/>
              </w:rPr>
            </w:pPr>
            <w:r w:rsidRPr="009D0836">
              <w:rPr>
                <w:szCs w:val="14"/>
              </w:rPr>
              <w:t>,0x00,0x0f,0x0f,0x03,0xc3,0x87,0x00,0x00</w:t>
            </w:r>
          </w:p>
          <w:p w14:paraId="768F0138" w14:textId="77777777" w:rsidR="00CC6D3E" w:rsidRPr="009D0836" w:rsidRDefault="00CC6D3E" w:rsidP="00CC6D3E">
            <w:pPr>
              <w:pStyle w:val="SourceCode"/>
              <w:rPr>
                <w:szCs w:val="14"/>
              </w:rPr>
            </w:pPr>
            <w:r w:rsidRPr="009D0836">
              <w:rPr>
                <w:szCs w:val="14"/>
              </w:rPr>
              <w:t>,0x00,0x1e,0x0e,0x01,0xc3,0x87,0x00,0x00</w:t>
            </w:r>
          </w:p>
          <w:p w14:paraId="672EC13F" w14:textId="77777777" w:rsidR="00CC6D3E" w:rsidRPr="009D0836" w:rsidRDefault="00CC6D3E" w:rsidP="00CC6D3E">
            <w:pPr>
              <w:pStyle w:val="SourceCode"/>
              <w:rPr>
                <w:szCs w:val="14"/>
              </w:rPr>
            </w:pPr>
            <w:r w:rsidRPr="009D0836">
              <w:rPr>
                <w:szCs w:val="14"/>
              </w:rPr>
              <w:t>,0x00,0x3c,0x1c,0x00,0xe1,0x87,0x00,0x00</w:t>
            </w:r>
          </w:p>
          <w:p w14:paraId="07B86A21" w14:textId="77777777" w:rsidR="00CC6D3E" w:rsidRPr="009D0836" w:rsidRDefault="00CC6D3E" w:rsidP="00CC6D3E">
            <w:pPr>
              <w:pStyle w:val="SourceCode"/>
              <w:rPr>
                <w:szCs w:val="14"/>
              </w:rPr>
            </w:pPr>
            <w:r w:rsidRPr="009D0836">
              <w:rPr>
                <w:szCs w:val="14"/>
              </w:rPr>
              <w:t>,0x00,0xf8,0x1c,0x30,0xe1,0x87,0x00,0x00</w:t>
            </w:r>
          </w:p>
          <w:p w14:paraId="48CC181A" w14:textId="77777777" w:rsidR="00CC6D3E" w:rsidRPr="009D0836" w:rsidRDefault="00CC6D3E" w:rsidP="00CC6D3E">
            <w:pPr>
              <w:pStyle w:val="SourceCode"/>
              <w:rPr>
                <w:szCs w:val="14"/>
              </w:rPr>
            </w:pPr>
            <w:r w:rsidRPr="009D0836">
              <w:rPr>
                <w:szCs w:val="14"/>
              </w:rPr>
              <w:t>,0x07,0xf0,0x38,0x70,0xe1,0x86,0x00,0x00</w:t>
            </w:r>
          </w:p>
          <w:p w14:paraId="58C58C6A" w14:textId="77777777" w:rsidR="00CC6D3E" w:rsidRPr="009D0836" w:rsidRDefault="00CC6D3E" w:rsidP="00CC6D3E">
            <w:pPr>
              <w:pStyle w:val="SourceCode"/>
              <w:rPr>
                <w:szCs w:val="14"/>
              </w:rPr>
            </w:pPr>
            <w:r w:rsidRPr="009D0836">
              <w:rPr>
                <w:szCs w:val="14"/>
              </w:rPr>
              <w:t>,0x07,0xc0,0x78,0x70,0xe3,0x8e,0x00,0x00</w:t>
            </w:r>
          </w:p>
          <w:p w14:paraId="2DA898B9" w14:textId="77777777" w:rsidR="00CC6D3E" w:rsidRPr="009D0836" w:rsidRDefault="00CC6D3E" w:rsidP="00CC6D3E">
            <w:pPr>
              <w:pStyle w:val="SourceCode"/>
              <w:rPr>
                <w:szCs w:val="14"/>
              </w:rPr>
            </w:pPr>
            <w:r w:rsidRPr="009D0836">
              <w:rPr>
                <w:szCs w:val="14"/>
              </w:rPr>
              <w:t>,0x02,0x00,0xf0,0xf0,0xe3,0x8e,0x00,0x00</w:t>
            </w:r>
          </w:p>
          <w:p w14:paraId="37F7BF5C" w14:textId="77777777" w:rsidR="00CC6D3E" w:rsidRPr="009D0836" w:rsidRDefault="00CC6D3E" w:rsidP="00CC6D3E">
            <w:pPr>
              <w:pStyle w:val="SourceCode"/>
              <w:rPr>
                <w:szCs w:val="14"/>
              </w:rPr>
            </w:pPr>
            <w:r w:rsidRPr="009D0836">
              <w:rPr>
                <w:szCs w:val="14"/>
              </w:rPr>
              <w:t>,0x00,0x01,0xe0,0xe0,0xe3,0x8e,0x00,0x00</w:t>
            </w:r>
          </w:p>
          <w:p w14:paraId="3674F135" w14:textId="77777777" w:rsidR="00CC6D3E" w:rsidRPr="009D0836" w:rsidRDefault="00CC6D3E" w:rsidP="00CC6D3E">
            <w:pPr>
              <w:pStyle w:val="SourceCode"/>
              <w:rPr>
                <w:szCs w:val="14"/>
              </w:rPr>
            </w:pPr>
            <w:r w:rsidRPr="009D0836">
              <w:rPr>
                <w:szCs w:val="14"/>
              </w:rPr>
              <w:t>,0x00,0x03,0xc1,0xe1,0xc3,0x8e,0x00,0x00</w:t>
            </w:r>
          </w:p>
          <w:p w14:paraId="3F564E5A" w14:textId="77777777" w:rsidR="00CC6D3E" w:rsidRPr="009D0836" w:rsidRDefault="00CC6D3E" w:rsidP="00CC6D3E">
            <w:pPr>
              <w:pStyle w:val="SourceCode"/>
              <w:rPr>
                <w:szCs w:val="14"/>
              </w:rPr>
            </w:pPr>
            <w:r w:rsidRPr="009D0836">
              <w:rPr>
                <w:szCs w:val="14"/>
              </w:rPr>
              <w:t>,0x00,0x0f,0x83,0xc3,0xc3,0x8e,0x00,0x00</w:t>
            </w:r>
          </w:p>
          <w:p w14:paraId="6D08B333" w14:textId="77777777" w:rsidR="00CC6D3E" w:rsidRPr="009D0836" w:rsidRDefault="00CC6D3E" w:rsidP="00CC6D3E">
            <w:pPr>
              <w:pStyle w:val="SourceCode"/>
              <w:rPr>
                <w:szCs w:val="14"/>
              </w:rPr>
            </w:pPr>
            <w:r w:rsidRPr="009D0836">
              <w:rPr>
                <w:szCs w:val="14"/>
              </w:rPr>
              <w:t>,0x00,0x7f,0x07,0x83,0x83,0x0e,0x00,0x00</w:t>
            </w:r>
          </w:p>
          <w:p w14:paraId="01CFA9EF" w14:textId="77777777" w:rsidR="00CC6D3E" w:rsidRPr="009D0836" w:rsidRDefault="00CC6D3E" w:rsidP="00CC6D3E">
            <w:pPr>
              <w:pStyle w:val="SourceCode"/>
              <w:rPr>
                <w:szCs w:val="14"/>
              </w:rPr>
            </w:pPr>
            <w:r w:rsidRPr="009D0836">
              <w:rPr>
                <w:szCs w:val="14"/>
              </w:rPr>
              <w:t>,0x07,0xfc,0x0f,0x07,0x83,0x0e,0x00,0x00</w:t>
            </w:r>
          </w:p>
          <w:p w14:paraId="16B6F9C9" w14:textId="77777777" w:rsidR="00CC6D3E" w:rsidRPr="009D0836" w:rsidRDefault="00CC6D3E" w:rsidP="00CC6D3E">
            <w:pPr>
              <w:pStyle w:val="SourceCode"/>
              <w:rPr>
                <w:szCs w:val="14"/>
              </w:rPr>
            </w:pPr>
            <w:r w:rsidRPr="009D0836">
              <w:rPr>
                <w:szCs w:val="14"/>
              </w:rPr>
              <w:t>,0x07,0xf0,0x1e,0x0f,0x03,0x0e,0x00,0x00</w:t>
            </w:r>
          </w:p>
          <w:p w14:paraId="04996433" w14:textId="77777777" w:rsidR="00CC6D3E" w:rsidRPr="009D0836" w:rsidRDefault="00CC6D3E" w:rsidP="00CC6D3E">
            <w:pPr>
              <w:pStyle w:val="SourceCode"/>
              <w:rPr>
                <w:szCs w:val="14"/>
              </w:rPr>
            </w:pPr>
            <w:r w:rsidRPr="009D0836">
              <w:rPr>
                <w:szCs w:val="14"/>
              </w:rPr>
              <w:t>,0x07,0x80,0x7c,0x1e,0x03,0x07,0x00,0x00</w:t>
            </w:r>
          </w:p>
          <w:p w14:paraId="0BA5AA49" w14:textId="77777777" w:rsidR="00CC6D3E" w:rsidRPr="009D0836" w:rsidRDefault="00CC6D3E" w:rsidP="00CC6D3E">
            <w:pPr>
              <w:pStyle w:val="SourceCode"/>
              <w:rPr>
                <w:szCs w:val="14"/>
              </w:rPr>
            </w:pPr>
            <w:r w:rsidRPr="009D0836">
              <w:rPr>
                <w:szCs w:val="14"/>
              </w:rPr>
              <w:t>,0x00,0x00,0xf8,0x3c,0x03,0x87,0x80,0x00</w:t>
            </w:r>
          </w:p>
          <w:p w14:paraId="6D825702" w14:textId="77777777" w:rsidR="00CC6D3E" w:rsidRPr="009D0836" w:rsidRDefault="00CC6D3E" w:rsidP="00CC6D3E">
            <w:pPr>
              <w:pStyle w:val="SourceCode"/>
              <w:rPr>
                <w:szCs w:val="14"/>
              </w:rPr>
            </w:pPr>
            <w:r w:rsidRPr="009D0836">
              <w:rPr>
                <w:szCs w:val="14"/>
              </w:rPr>
              <w:t>,0x00,0x03,0xf0,0x78,0x03,0x83,0xc0,0x00</w:t>
            </w:r>
          </w:p>
          <w:p w14:paraId="3C50D32D" w14:textId="77777777" w:rsidR="00CC6D3E" w:rsidRPr="009D0836" w:rsidRDefault="00CC6D3E" w:rsidP="00CC6D3E">
            <w:pPr>
              <w:pStyle w:val="SourceCode"/>
              <w:rPr>
                <w:szCs w:val="14"/>
              </w:rPr>
            </w:pPr>
            <w:r w:rsidRPr="009D0836">
              <w:rPr>
                <w:szCs w:val="14"/>
              </w:rPr>
              <w:lastRenderedPageBreak/>
              <w:t>,0x00,0x1f,0xc0,0xf0,0x02,0x00,0x00,0x00</w:t>
            </w:r>
          </w:p>
          <w:p w14:paraId="03C22B1C" w14:textId="77777777" w:rsidR="00CC6D3E" w:rsidRPr="009D0836" w:rsidRDefault="00CC6D3E" w:rsidP="00CC6D3E">
            <w:pPr>
              <w:pStyle w:val="SourceCode"/>
              <w:rPr>
                <w:szCs w:val="14"/>
              </w:rPr>
            </w:pPr>
            <w:r w:rsidRPr="009D0836">
              <w:rPr>
                <w:szCs w:val="14"/>
              </w:rPr>
              <w:t>,0x00,0xff,0x01,0xe1,0xc0,0x00,0x00,0x00</w:t>
            </w:r>
          </w:p>
          <w:p w14:paraId="4AFC88C5" w14:textId="77777777" w:rsidR="00CC6D3E" w:rsidRPr="009D0836" w:rsidRDefault="00CC6D3E" w:rsidP="00CC6D3E">
            <w:pPr>
              <w:pStyle w:val="SourceCode"/>
              <w:rPr>
                <w:szCs w:val="14"/>
              </w:rPr>
            </w:pPr>
            <w:r w:rsidRPr="009D0836">
              <w:rPr>
                <w:szCs w:val="14"/>
              </w:rPr>
              <w:t>,0x07,0xfc,0x03,0xc3,0xe1,0xff,0xc0,0x00</w:t>
            </w:r>
          </w:p>
          <w:p w14:paraId="5517BEDD" w14:textId="77777777" w:rsidR="00CC6D3E" w:rsidRPr="009D0836" w:rsidRDefault="00CC6D3E" w:rsidP="00CC6D3E">
            <w:pPr>
              <w:pStyle w:val="SourceCode"/>
              <w:rPr>
                <w:szCs w:val="14"/>
              </w:rPr>
            </w:pPr>
            <w:r w:rsidRPr="009D0836">
              <w:rPr>
                <w:szCs w:val="14"/>
              </w:rPr>
              <w:t>,0x07,0xe0,0x0f,0x87,0xc7,0xff,0xf0,0x00</w:t>
            </w:r>
          </w:p>
          <w:p w14:paraId="0B020133" w14:textId="77777777" w:rsidR="00CC6D3E" w:rsidRPr="009D0836" w:rsidRDefault="00CC6D3E" w:rsidP="00CC6D3E">
            <w:pPr>
              <w:pStyle w:val="SourceCode"/>
              <w:rPr>
                <w:szCs w:val="14"/>
              </w:rPr>
            </w:pPr>
            <w:r w:rsidRPr="009D0836">
              <w:rPr>
                <w:szCs w:val="14"/>
              </w:rPr>
              <w:t>,0x07,0x00,0x3f,0x0f,0x0f,0xff,0xf8,0x00</w:t>
            </w:r>
          </w:p>
          <w:p w14:paraId="66F4BDFE" w14:textId="77777777" w:rsidR="00CC6D3E" w:rsidRPr="009D0836" w:rsidRDefault="00CC6D3E" w:rsidP="00CC6D3E">
            <w:pPr>
              <w:pStyle w:val="SourceCode"/>
              <w:rPr>
                <w:szCs w:val="14"/>
              </w:rPr>
            </w:pPr>
            <w:r w:rsidRPr="009D0836">
              <w:rPr>
                <w:szCs w:val="14"/>
              </w:rPr>
              <w:t>,0x00,0x00,0x7c,0x3e,0x1f,0xff,0xfe,0x00</w:t>
            </w:r>
          </w:p>
          <w:p w14:paraId="5629A984" w14:textId="77777777" w:rsidR="00CC6D3E" w:rsidRPr="009D0836" w:rsidRDefault="00CC6D3E" w:rsidP="00CC6D3E">
            <w:pPr>
              <w:pStyle w:val="SourceCode"/>
              <w:rPr>
                <w:szCs w:val="14"/>
              </w:rPr>
            </w:pPr>
            <w:r w:rsidRPr="009D0836">
              <w:rPr>
                <w:szCs w:val="14"/>
              </w:rPr>
              <w:t>,0x00,0x03,0xf8,0x7c,0x3f,0xff,0xff,0x00</w:t>
            </w:r>
          </w:p>
          <w:p w14:paraId="17590A8B" w14:textId="77777777" w:rsidR="00CC6D3E" w:rsidRPr="009D0836" w:rsidRDefault="00CC6D3E" w:rsidP="00CC6D3E">
            <w:pPr>
              <w:pStyle w:val="SourceCode"/>
              <w:rPr>
                <w:szCs w:val="14"/>
              </w:rPr>
            </w:pPr>
            <w:r w:rsidRPr="009D0836">
              <w:rPr>
                <w:szCs w:val="14"/>
              </w:rPr>
              <w:t>,0x00,0x1f,0xe0,0xf0,0x7f,0xff,0xff,0x00</w:t>
            </w:r>
          </w:p>
          <w:p w14:paraId="4DF624F3" w14:textId="77777777" w:rsidR="00CC6D3E" w:rsidRPr="009D0836" w:rsidRDefault="00CC6D3E" w:rsidP="00CC6D3E">
            <w:pPr>
              <w:pStyle w:val="SourceCode"/>
              <w:rPr>
                <w:szCs w:val="14"/>
              </w:rPr>
            </w:pPr>
            <w:r w:rsidRPr="009D0836">
              <w:rPr>
                <w:szCs w:val="14"/>
              </w:rPr>
              <w:t>,0x00,0xff,0x83,0xe0,0xfe,0xff,0xbf,0x80</w:t>
            </w:r>
          </w:p>
          <w:p w14:paraId="76F46FCA" w14:textId="77777777" w:rsidR="00CC6D3E" w:rsidRPr="009D0836" w:rsidRDefault="00CC6D3E" w:rsidP="00CC6D3E">
            <w:pPr>
              <w:pStyle w:val="SourceCode"/>
              <w:rPr>
                <w:szCs w:val="14"/>
              </w:rPr>
            </w:pPr>
            <w:r w:rsidRPr="009D0836">
              <w:rPr>
                <w:szCs w:val="14"/>
              </w:rPr>
              <w:t>,0x01,0xfc,0x07,0xc0,0xfc,0x7f,0x1f,0xc0</w:t>
            </w:r>
          </w:p>
          <w:p w14:paraId="1A719FB5" w14:textId="77777777" w:rsidR="00CC6D3E" w:rsidRPr="009D0836" w:rsidRDefault="00CC6D3E" w:rsidP="00CC6D3E">
            <w:pPr>
              <w:pStyle w:val="SourceCode"/>
              <w:rPr>
                <w:szCs w:val="14"/>
              </w:rPr>
            </w:pPr>
            <w:r w:rsidRPr="009D0836">
              <w:rPr>
                <w:szCs w:val="14"/>
              </w:rPr>
              <w:t>,0x01,0xe0,0x1f,0x01,0xf8,0x3e,0x0f,0xc0</w:t>
            </w:r>
          </w:p>
          <w:p w14:paraId="14089808" w14:textId="77777777" w:rsidR="00CC6D3E" w:rsidRPr="009D0836" w:rsidRDefault="00CC6D3E" w:rsidP="00CC6D3E">
            <w:pPr>
              <w:pStyle w:val="SourceCode"/>
              <w:rPr>
                <w:szCs w:val="14"/>
              </w:rPr>
            </w:pPr>
            <w:r w:rsidRPr="009D0836">
              <w:rPr>
                <w:szCs w:val="14"/>
              </w:rPr>
              <w:t>,0x00,0x00,0xfe,0x01,0xf8,0x1c,0x07,0xe0</w:t>
            </w:r>
          </w:p>
          <w:p w14:paraId="28BD2401" w14:textId="77777777" w:rsidR="00CC6D3E" w:rsidRPr="009D0836" w:rsidRDefault="00CC6D3E" w:rsidP="00CC6D3E">
            <w:pPr>
              <w:pStyle w:val="SourceCode"/>
              <w:rPr>
                <w:szCs w:val="14"/>
              </w:rPr>
            </w:pPr>
            <w:r w:rsidRPr="009D0836">
              <w:rPr>
                <w:szCs w:val="14"/>
              </w:rPr>
              <w:t>,0x00,0x03,0xf8,0x13,0xf8,0x00,0x0f,0xe0</w:t>
            </w:r>
          </w:p>
          <w:p w14:paraId="7B1AFD92" w14:textId="77777777" w:rsidR="00CC6D3E" w:rsidRPr="009D0836" w:rsidRDefault="00CC6D3E" w:rsidP="00CC6D3E">
            <w:pPr>
              <w:pStyle w:val="SourceCode"/>
              <w:rPr>
                <w:szCs w:val="14"/>
              </w:rPr>
            </w:pPr>
            <w:r w:rsidRPr="009D0836">
              <w:rPr>
                <w:szCs w:val="14"/>
              </w:rPr>
              <w:t>,0x00,0x1f,0xe0,0x73,0xfc,0x00,0x1f,0xe0</w:t>
            </w:r>
          </w:p>
          <w:p w14:paraId="557EC79E" w14:textId="77777777" w:rsidR="00CC6D3E" w:rsidRPr="009D0836" w:rsidRDefault="00CC6D3E" w:rsidP="00CC6D3E">
            <w:pPr>
              <w:pStyle w:val="SourceCode"/>
              <w:rPr>
                <w:szCs w:val="14"/>
              </w:rPr>
            </w:pPr>
            <w:r w:rsidRPr="009D0836">
              <w:rPr>
                <w:szCs w:val="14"/>
              </w:rPr>
              <w:t>,0x00,0x7f,0x81,0xf3,0xfe,0x00,0x3f,0xe0</w:t>
            </w:r>
          </w:p>
          <w:p w14:paraId="7BBCE2B8" w14:textId="77777777" w:rsidR="00CC6D3E" w:rsidRPr="009D0836" w:rsidRDefault="00CC6D3E" w:rsidP="00CC6D3E">
            <w:pPr>
              <w:pStyle w:val="SourceCode"/>
              <w:rPr>
                <w:szCs w:val="14"/>
              </w:rPr>
            </w:pPr>
            <w:r w:rsidRPr="009D0836">
              <w:rPr>
                <w:szCs w:val="14"/>
              </w:rPr>
              <w:t>,0x00,0xfc,0x03,0xe3,0xff,0x00,0x7f,0xe0</w:t>
            </w:r>
          </w:p>
          <w:p w14:paraId="1852A362" w14:textId="77777777" w:rsidR="00CC6D3E" w:rsidRPr="009D0836" w:rsidRDefault="00CC6D3E" w:rsidP="00CC6D3E">
            <w:pPr>
              <w:pStyle w:val="SourceCode"/>
              <w:rPr>
                <w:szCs w:val="14"/>
              </w:rPr>
            </w:pPr>
            <w:r w:rsidRPr="009D0836">
              <w:rPr>
                <w:szCs w:val="14"/>
              </w:rPr>
              <w:t>,0x00,0x60,0x0f,0xc3,0xff,0x80,0xff,0xe0</w:t>
            </w:r>
          </w:p>
          <w:p w14:paraId="3552A7DD" w14:textId="77777777" w:rsidR="00CC6D3E" w:rsidRPr="009D0836" w:rsidRDefault="00CC6D3E" w:rsidP="00CC6D3E">
            <w:pPr>
              <w:pStyle w:val="SourceCode"/>
              <w:rPr>
                <w:szCs w:val="14"/>
              </w:rPr>
            </w:pPr>
            <w:r w:rsidRPr="009D0836">
              <w:rPr>
                <w:szCs w:val="14"/>
              </w:rPr>
              <w:t>,0x00,0x00,0x3f,0x03,0xff,0x00,0x7f,0xe0</w:t>
            </w:r>
          </w:p>
          <w:p w14:paraId="3EFEAB24" w14:textId="77777777" w:rsidR="00CC6D3E" w:rsidRPr="009D0836" w:rsidRDefault="00CC6D3E" w:rsidP="00CC6D3E">
            <w:pPr>
              <w:pStyle w:val="SourceCode"/>
              <w:rPr>
                <w:szCs w:val="14"/>
              </w:rPr>
            </w:pPr>
            <w:r w:rsidRPr="009D0836">
              <w:rPr>
                <w:szCs w:val="14"/>
              </w:rPr>
              <w:t>,0x00,0x00,0xfc,0x03,0xfe,0x00,0x3f,0xe0</w:t>
            </w:r>
          </w:p>
          <w:p w14:paraId="4AF86675" w14:textId="77777777" w:rsidR="00CC6D3E" w:rsidRPr="009D0836" w:rsidRDefault="00CC6D3E" w:rsidP="00CC6D3E">
            <w:pPr>
              <w:pStyle w:val="SourceCode"/>
              <w:rPr>
                <w:szCs w:val="14"/>
              </w:rPr>
            </w:pPr>
            <w:r w:rsidRPr="009D0836">
              <w:rPr>
                <w:szCs w:val="14"/>
              </w:rPr>
              <w:t>,0x00,0x07,0xf0,0x13,0xfc,0x00,0x1f,0xe0</w:t>
            </w:r>
          </w:p>
          <w:p w14:paraId="367F834D" w14:textId="77777777" w:rsidR="00CC6D3E" w:rsidRPr="009D0836" w:rsidRDefault="00CC6D3E" w:rsidP="00CC6D3E">
            <w:pPr>
              <w:pStyle w:val="SourceCode"/>
              <w:rPr>
                <w:szCs w:val="14"/>
              </w:rPr>
            </w:pPr>
            <w:r w:rsidRPr="009D0836">
              <w:rPr>
                <w:szCs w:val="14"/>
              </w:rPr>
              <w:t>,0x00,0x0f,0xc0,0x79,0xf8,0x08,0x0f,0xe0</w:t>
            </w:r>
          </w:p>
          <w:p w14:paraId="54DCF0EC" w14:textId="77777777" w:rsidR="00CC6D3E" w:rsidRPr="009D0836" w:rsidRDefault="00CC6D3E" w:rsidP="00CC6D3E">
            <w:pPr>
              <w:pStyle w:val="SourceCode"/>
              <w:rPr>
                <w:szCs w:val="14"/>
              </w:rPr>
            </w:pPr>
            <w:r w:rsidRPr="009D0836">
              <w:rPr>
                <w:szCs w:val="14"/>
              </w:rPr>
              <w:t>,0x00,0x0f,0x01,0xf9,0xf8,0x1c,0x0f,0xc0</w:t>
            </w:r>
          </w:p>
          <w:p w14:paraId="3B13604E" w14:textId="77777777" w:rsidR="00CC6D3E" w:rsidRPr="009D0836" w:rsidRDefault="00CC6D3E" w:rsidP="00CC6D3E">
            <w:pPr>
              <w:pStyle w:val="SourceCode"/>
              <w:rPr>
                <w:szCs w:val="14"/>
              </w:rPr>
            </w:pPr>
            <w:r w:rsidRPr="009D0836">
              <w:rPr>
                <w:szCs w:val="14"/>
              </w:rPr>
              <w:t>,0x00,0x00,0x07,0xf1,0xfc,0x3e,0x1f,0xc0</w:t>
            </w:r>
          </w:p>
          <w:p w14:paraId="7162709E" w14:textId="77777777" w:rsidR="00CC6D3E" w:rsidRPr="009D0836" w:rsidRDefault="00CC6D3E" w:rsidP="00CC6D3E">
            <w:pPr>
              <w:pStyle w:val="SourceCode"/>
              <w:rPr>
                <w:szCs w:val="14"/>
              </w:rPr>
            </w:pPr>
            <w:r w:rsidRPr="009D0836">
              <w:rPr>
                <w:szCs w:val="14"/>
              </w:rPr>
              <w:t>,0x00,0x00,0x1f,0xc0,0xfe,0x7f,0x3f,0x80</w:t>
            </w:r>
          </w:p>
          <w:p w14:paraId="688746E5" w14:textId="77777777" w:rsidR="00CC6D3E" w:rsidRPr="009D0836" w:rsidRDefault="00CC6D3E" w:rsidP="00CC6D3E">
            <w:pPr>
              <w:pStyle w:val="SourceCode"/>
              <w:rPr>
                <w:szCs w:val="14"/>
              </w:rPr>
            </w:pPr>
            <w:r w:rsidRPr="009D0836">
              <w:rPr>
                <w:szCs w:val="14"/>
              </w:rPr>
              <w:t>,0x00,0x00,0x7e,0x00,0xff,0xff,0xff,0x80</w:t>
            </w:r>
          </w:p>
          <w:p w14:paraId="28B7B5CE" w14:textId="77777777" w:rsidR="00CC6D3E" w:rsidRPr="009D0836" w:rsidRDefault="00CC6D3E" w:rsidP="00CC6D3E">
            <w:pPr>
              <w:pStyle w:val="SourceCode"/>
              <w:rPr>
                <w:szCs w:val="14"/>
              </w:rPr>
            </w:pPr>
            <w:r w:rsidRPr="009D0836">
              <w:rPr>
                <w:szCs w:val="14"/>
              </w:rPr>
              <w:t>,0x00,0x00,0xfc,0x00,0x7f,0xff,0xff,0x00</w:t>
            </w:r>
          </w:p>
          <w:p w14:paraId="2AC667EB" w14:textId="77777777" w:rsidR="00CC6D3E" w:rsidRPr="009D0836" w:rsidRDefault="00CC6D3E" w:rsidP="00CC6D3E">
            <w:pPr>
              <w:pStyle w:val="SourceCode"/>
              <w:rPr>
                <w:szCs w:val="14"/>
              </w:rPr>
            </w:pPr>
            <w:r w:rsidRPr="009D0836">
              <w:rPr>
                <w:szCs w:val="14"/>
              </w:rPr>
              <w:t>,0x00,0x00,0xf0,0x1f,0x3f,0xff,0xfe,0x00</w:t>
            </w:r>
          </w:p>
          <w:p w14:paraId="188D722C" w14:textId="77777777" w:rsidR="00CC6D3E" w:rsidRPr="009D0836" w:rsidRDefault="00CC6D3E" w:rsidP="00CC6D3E">
            <w:pPr>
              <w:pStyle w:val="SourceCode"/>
              <w:rPr>
                <w:szCs w:val="14"/>
              </w:rPr>
            </w:pPr>
            <w:r w:rsidRPr="009D0836">
              <w:rPr>
                <w:szCs w:val="14"/>
              </w:rPr>
              <w:t>,0x00,0x00,0x00,0x7f,0x1f,0xff,0xfc,0x00</w:t>
            </w:r>
          </w:p>
          <w:p w14:paraId="0561C69F" w14:textId="77777777" w:rsidR="00CC6D3E" w:rsidRPr="009D0836" w:rsidRDefault="00CC6D3E" w:rsidP="00CC6D3E">
            <w:pPr>
              <w:pStyle w:val="SourceCode"/>
              <w:rPr>
                <w:szCs w:val="14"/>
              </w:rPr>
            </w:pPr>
            <w:r w:rsidRPr="009D0836">
              <w:rPr>
                <w:szCs w:val="14"/>
              </w:rPr>
              <w:t>,0x00,0x00,0x01,0xff,0x8f,0xff,0xf8,0x00</w:t>
            </w:r>
          </w:p>
          <w:p w14:paraId="130D83ED" w14:textId="77777777" w:rsidR="00CC6D3E" w:rsidRPr="009D0836" w:rsidRDefault="00CC6D3E" w:rsidP="00CC6D3E">
            <w:pPr>
              <w:pStyle w:val="SourceCode"/>
              <w:rPr>
                <w:szCs w:val="14"/>
              </w:rPr>
            </w:pPr>
            <w:r w:rsidRPr="009D0836">
              <w:rPr>
                <w:szCs w:val="14"/>
              </w:rPr>
              <w:t>,0x00,0x00,0x03,0xe0,0xe3,0xff,0xe0,0x00</w:t>
            </w:r>
          </w:p>
          <w:p w14:paraId="088ADD7D" w14:textId="77777777" w:rsidR="00CC6D3E" w:rsidRPr="009D0836" w:rsidRDefault="00CC6D3E" w:rsidP="00CC6D3E">
            <w:pPr>
              <w:pStyle w:val="SourceCode"/>
              <w:rPr>
                <w:szCs w:val="14"/>
              </w:rPr>
            </w:pPr>
            <w:r w:rsidRPr="009D0836">
              <w:rPr>
                <w:szCs w:val="14"/>
              </w:rPr>
              <w:t>,0x00,0x00,0x01,0x80,0x00,0x7f,0x00,0x00</w:t>
            </w:r>
          </w:p>
          <w:p w14:paraId="525FB556" w14:textId="77777777" w:rsidR="00CC6D3E" w:rsidRPr="009D0836" w:rsidRDefault="00CC6D3E" w:rsidP="00CC6D3E">
            <w:pPr>
              <w:pStyle w:val="SourceCode"/>
              <w:rPr>
                <w:szCs w:val="14"/>
              </w:rPr>
            </w:pPr>
            <w:r w:rsidRPr="009D0836">
              <w:rPr>
                <w:szCs w:val="14"/>
              </w:rPr>
              <w:t>};</w:t>
            </w:r>
          </w:p>
          <w:p w14:paraId="3CBC9589" w14:textId="77777777" w:rsidR="00CC6D3E" w:rsidRPr="009D0836" w:rsidRDefault="00CC6D3E" w:rsidP="00CC6D3E">
            <w:pPr>
              <w:pStyle w:val="SourceCode"/>
              <w:rPr>
                <w:szCs w:val="14"/>
              </w:rPr>
            </w:pPr>
            <w:r w:rsidRPr="009D0836">
              <w:rPr>
                <w:szCs w:val="14"/>
              </w:rPr>
              <w:t>//---------------------------------------------------------------</w:t>
            </w:r>
          </w:p>
          <w:p w14:paraId="29C174D3"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failed_width</w:t>
            </w:r>
            <w:proofErr w:type="spellEnd"/>
            <w:r w:rsidRPr="009D0836">
              <w:rPr>
                <w:szCs w:val="14"/>
              </w:rPr>
              <w:t xml:space="preserve"> 64</w:t>
            </w:r>
          </w:p>
          <w:p w14:paraId="7DAB8423"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failed_height</w:t>
            </w:r>
            <w:proofErr w:type="spellEnd"/>
            <w:r w:rsidRPr="009D0836">
              <w:rPr>
                <w:szCs w:val="14"/>
              </w:rPr>
              <w:t xml:space="preserve"> 64</w:t>
            </w:r>
          </w:p>
          <w:p w14:paraId="37F9297A"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FinPr_failed_</w:t>
            </w:r>
            <w:proofErr w:type="gramStart"/>
            <w:r w:rsidRPr="009D0836">
              <w:rPr>
                <w:szCs w:val="14"/>
              </w:rPr>
              <w:t>bits</w:t>
            </w:r>
            <w:proofErr w:type="spellEnd"/>
            <w:r w:rsidRPr="009D0836">
              <w:rPr>
                <w:szCs w:val="14"/>
              </w:rPr>
              <w:t>[</w:t>
            </w:r>
            <w:proofErr w:type="gramEnd"/>
            <w:r w:rsidRPr="009D0836">
              <w:rPr>
                <w:szCs w:val="14"/>
              </w:rPr>
              <w:t>] = {</w:t>
            </w:r>
          </w:p>
          <w:p w14:paraId="6CB90369" w14:textId="77777777" w:rsidR="00CC6D3E" w:rsidRPr="009D0836" w:rsidRDefault="00CC6D3E" w:rsidP="00CC6D3E">
            <w:pPr>
              <w:pStyle w:val="SourceCode"/>
              <w:rPr>
                <w:szCs w:val="14"/>
              </w:rPr>
            </w:pPr>
            <w:r w:rsidRPr="009D0836">
              <w:rPr>
                <w:szCs w:val="14"/>
              </w:rPr>
              <w:t>0x00,0x00,0x3f,0xe0,0x00,0x00,0x00,0x00</w:t>
            </w:r>
          </w:p>
          <w:p w14:paraId="10C4C809" w14:textId="77777777" w:rsidR="00CC6D3E" w:rsidRPr="009D0836" w:rsidRDefault="00CC6D3E" w:rsidP="00CC6D3E">
            <w:pPr>
              <w:pStyle w:val="SourceCode"/>
              <w:rPr>
                <w:szCs w:val="14"/>
              </w:rPr>
            </w:pPr>
            <w:r w:rsidRPr="009D0836">
              <w:rPr>
                <w:szCs w:val="14"/>
              </w:rPr>
              <w:t>,0x00,0x01,0xff,0xfe,0x00,0x00,0x00,0x00</w:t>
            </w:r>
          </w:p>
          <w:p w14:paraId="683AC288" w14:textId="77777777" w:rsidR="00CC6D3E" w:rsidRPr="009D0836" w:rsidRDefault="00CC6D3E" w:rsidP="00CC6D3E">
            <w:pPr>
              <w:pStyle w:val="SourceCode"/>
              <w:rPr>
                <w:szCs w:val="14"/>
              </w:rPr>
            </w:pPr>
            <w:r w:rsidRPr="009D0836">
              <w:rPr>
                <w:szCs w:val="14"/>
              </w:rPr>
              <w:t>,0x00,0x0f,0xc0,0x1f,0x80,0x00,0x00,0x00</w:t>
            </w:r>
          </w:p>
          <w:p w14:paraId="3145BD44" w14:textId="77777777" w:rsidR="00CC6D3E" w:rsidRPr="009D0836" w:rsidRDefault="00CC6D3E" w:rsidP="00CC6D3E">
            <w:pPr>
              <w:pStyle w:val="SourceCode"/>
              <w:rPr>
                <w:szCs w:val="14"/>
              </w:rPr>
            </w:pPr>
            <w:r w:rsidRPr="009D0836">
              <w:rPr>
                <w:szCs w:val="14"/>
              </w:rPr>
              <w:t>,0x00,0x1e,0x00,0x03,0xc0,0x00,0x00,0x00</w:t>
            </w:r>
          </w:p>
          <w:p w14:paraId="5B7A95B8" w14:textId="77777777" w:rsidR="00CC6D3E" w:rsidRPr="009D0836" w:rsidRDefault="00CC6D3E" w:rsidP="00CC6D3E">
            <w:pPr>
              <w:pStyle w:val="SourceCode"/>
              <w:rPr>
                <w:szCs w:val="14"/>
              </w:rPr>
            </w:pPr>
            <w:r w:rsidRPr="009D0836">
              <w:rPr>
                <w:szCs w:val="14"/>
              </w:rPr>
              <w:t>,0x00,0x78,0x00,0x00,0xf0,0x00,0x00,0x00</w:t>
            </w:r>
          </w:p>
          <w:p w14:paraId="08CEA0A5" w14:textId="77777777" w:rsidR="00CC6D3E" w:rsidRPr="009D0836" w:rsidRDefault="00CC6D3E" w:rsidP="00CC6D3E">
            <w:pPr>
              <w:pStyle w:val="SourceCode"/>
              <w:rPr>
                <w:szCs w:val="14"/>
              </w:rPr>
            </w:pPr>
            <w:r w:rsidRPr="009D0836">
              <w:rPr>
                <w:szCs w:val="14"/>
              </w:rPr>
              <w:t>,0x00,0xe0,0x00,0x00,0x38,0x00,0x00,0x00</w:t>
            </w:r>
          </w:p>
          <w:p w14:paraId="79F58386" w14:textId="77777777" w:rsidR="00CC6D3E" w:rsidRPr="009D0836" w:rsidRDefault="00CC6D3E" w:rsidP="00CC6D3E">
            <w:pPr>
              <w:pStyle w:val="SourceCode"/>
              <w:rPr>
                <w:szCs w:val="14"/>
              </w:rPr>
            </w:pPr>
            <w:r w:rsidRPr="009D0836">
              <w:rPr>
                <w:szCs w:val="14"/>
              </w:rPr>
              <w:t>,0x01,0xc0,0x00,0x00,0x1c,0x00,0x00,0x00</w:t>
            </w:r>
          </w:p>
          <w:p w14:paraId="5AC3A49D" w14:textId="77777777" w:rsidR="00CC6D3E" w:rsidRPr="009D0836" w:rsidRDefault="00CC6D3E" w:rsidP="00CC6D3E">
            <w:pPr>
              <w:pStyle w:val="SourceCode"/>
              <w:rPr>
                <w:szCs w:val="14"/>
              </w:rPr>
            </w:pPr>
            <w:r w:rsidRPr="009D0836">
              <w:rPr>
                <w:szCs w:val="14"/>
              </w:rPr>
              <w:t>,0x03,0x80,0x00,0x00,0x0e,0x00,0x00,0x00</w:t>
            </w:r>
          </w:p>
          <w:p w14:paraId="1E8EFB78" w14:textId="77777777" w:rsidR="00CC6D3E" w:rsidRPr="009D0836" w:rsidRDefault="00CC6D3E" w:rsidP="00CC6D3E">
            <w:pPr>
              <w:pStyle w:val="SourceCode"/>
              <w:rPr>
                <w:szCs w:val="14"/>
              </w:rPr>
            </w:pPr>
            <w:r w:rsidRPr="009D0836">
              <w:rPr>
                <w:szCs w:val="14"/>
              </w:rPr>
              <w:t>,0x07,0x00,0x7f,0xe0,0x07,0x00,0x00,0x00</w:t>
            </w:r>
          </w:p>
          <w:p w14:paraId="6E51FBAA" w14:textId="77777777" w:rsidR="00CC6D3E" w:rsidRPr="009D0836" w:rsidRDefault="00CC6D3E" w:rsidP="00CC6D3E">
            <w:pPr>
              <w:pStyle w:val="SourceCode"/>
              <w:rPr>
                <w:szCs w:val="14"/>
              </w:rPr>
            </w:pPr>
            <w:r w:rsidRPr="009D0836">
              <w:rPr>
                <w:szCs w:val="14"/>
              </w:rPr>
              <w:t>,0x06,0x01,0xff,0xf8,0x03,0x00,0x00,0x00</w:t>
            </w:r>
          </w:p>
          <w:p w14:paraId="5A309720" w14:textId="77777777" w:rsidR="00CC6D3E" w:rsidRPr="009D0836" w:rsidRDefault="00CC6D3E" w:rsidP="00CC6D3E">
            <w:pPr>
              <w:pStyle w:val="SourceCode"/>
              <w:rPr>
                <w:szCs w:val="14"/>
              </w:rPr>
            </w:pPr>
            <w:r w:rsidRPr="009D0836">
              <w:rPr>
                <w:szCs w:val="14"/>
              </w:rPr>
              <w:t>,0x0c,0x03,0xc0,0x3c,0x03,0x80,0x00,0x00</w:t>
            </w:r>
          </w:p>
          <w:p w14:paraId="152295E5" w14:textId="77777777" w:rsidR="00CC6D3E" w:rsidRPr="009D0836" w:rsidRDefault="00CC6D3E" w:rsidP="00CC6D3E">
            <w:pPr>
              <w:pStyle w:val="SourceCode"/>
              <w:rPr>
                <w:szCs w:val="14"/>
              </w:rPr>
            </w:pPr>
            <w:r w:rsidRPr="009D0836">
              <w:rPr>
                <w:szCs w:val="14"/>
              </w:rPr>
              <w:t>,0x1c,0x0f,0x00,0x0e,0x01,0x80,0x00,0x00</w:t>
            </w:r>
          </w:p>
          <w:p w14:paraId="6ADD41EA" w14:textId="77777777" w:rsidR="00CC6D3E" w:rsidRPr="009D0836" w:rsidRDefault="00CC6D3E" w:rsidP="00CC6D3E">
            <w:pPr>
              <w:pStyle w:val="SourceCode"/>
              <w:rPr>
                <w:szCs w:val="14"/>
              </w:rPr>
            </w:pPr>
            <w:r w:rsidRPr="009D0836">
              <w:rPr>
                <w:szCs w:val="14"/>
              </w:rPr>
              <w:t>,0x18,0x0c,0x00,0x03,0x00,0xc0,0x00,0x00</w:t>
            </w:r>
          </w:p>
          <w:p w14:paraId="45369209" w14:textId="77777777" w:rsidR="00CC6D3E" w:rsidRPr="009D0836" w:rsidRDefault="00CC6D3E" w:rsidP="00CC6D3E">
            <w:pPr>
              <w:pStyle w:val="SourceCode"/>
              <w:rPr>
                <w:szCs w:val="14"/>
              </w:rPr>
            </w:pPr>
            <w:r w:rsidRPr="009D0836">
              <w:rPr>
                <w:szCs w:val="14"/>
              </w:rPr>
              <w:t>,0x18,0x18,0x00,0x01,0x80,0xc0,0x00,0x00</w:t>
            </w:r>
          </w:p>
          <w:p w14:paraId="598D4FFD" w14:textId="77777777" w:rsidR="00CC6D3E" w:rsidRPr="009D0836" w:rsidRDefault="00CC6D3E" w:rsidP="00CC6D3E">
            <w:pPr>
              <w:pStyle w:val="SourceCode"/>
              <w:rPr>
                <w:szCs w:val="14"/>
              </w:rPr>
            </w:pPr>
            <w:r w:rsidRPr="009D0836">
              <w:rPr>
                <w:szCs w:val="14"/>
              </w:rPr>
              <w:t>,0x30,0x38,0x00,0x01,0xc0,0xe0,0x00,0x00</w:t>
            </w:r>
          </w:p>
          <w:p w14:paraId="1D428C42" w14:textId="77777777" w:rsidR="00CC6D3E" w:rsidRPr="009D0836" w:rsidRDefault="00CC6D3E" w:rsidP="00CC6D3E">
            <w:pPr>
              <w:pStyle w:val="SourceCode"/>
              <w:rPr>
                <w:szCs w:val="14"/>
              </w:rPr>
            </w:pPr>
            <w:r w:rsidRPr="009D0836">
              <w:rPr>
                <w:szCs w:val="14"/>
              </w:rPr>
              <w:t>,0x30,0x30,0x0f,0x00,0xc0,0x60,0x00,0x00</w:t>
            </w:r>
          </w:p>
          <w:p w14:paraId="1D0B704F" w14:textId="77777777" w:rsidR="00CC6D3E" w:rsidRPr="009D0836" w:rsidRDefault="00CC6D3E" w:rsidP="00CC6D3E">
            <w:pPr>
              <w:pStyle w:val="SourceCode"/>
              <w:rPr>
                <w:szCs w:val="14"/>
              </w:rPr>
            </w:pPr>
            <w:r w:rsidRPr="009D0836">
              <w:rPr>
                <w:szCs w:val="14"/>
              </w:rPr>
              <w:t>,0x30,0x30,0x3f,0xc0,0xe0,0x60,0x00,0x00</w:t>
            </w:r>
          </w:p>
          <w:p w14:paraId="5AE0403E" w14:textId="77777777" w:rsidR="00CC6D3E" w:rsidRPr="009D0836" w:rsidRDefault="00CC6D3E" w:rsidP="00CC6D3E">
            <w:pPr>
              <w:pStyle w:val="SourceCode"/>
              <w:rPr>
                <w:szCs w:val="14"/>
              </w:rPr>
            </w:pPr>
            <w:r w:rsidRPr="009D0836">
              <w:rPr>
                <w:szCs w:val="14"/>
              </w:rPr>
              <w:t>,0x70,0x60,0x78,0xe0,0x60,0x60,0x00,0x00</w:t>
            </w:r>
          </w:p>
          <w:p w14:paraId="680D778B" w14:textId="77777777" w:rsidR="00CC6D3E" w:rsidRPr="009D0836" w:rsidRDefault="00CC6D3E" w:rsidP="00CC6D3E">
            <w:pPr>
              <w:pStyle w:val="SourceCode"/>
              <w:rPr>
                <w:szCs w:val="14"/>
              </w:rPr>
            </w:pPr>
            <w:r w:rsidRPr="009D0836">
              <w:rPr>
                <w:szCs w:val="14"/>
              </w:rPr>
              <w:t>,0x60,0x60,0x60,0x60,0x60,0x70,0x00,0x00</w:t>
            </w:r>
          </w:p>
          <w:p w14:paraId="67AFF459" w14:textId="77777777" w:rsidR="00CC6D3E" w:rsidRPr="009D0836" w:rsidRDefault="00CC6D3E" w:rsidP="00CC6D3E">
            <w:pPr>
              <w:pStyle w:val="SourceCode"/>
              <w:rPr>
                <w:szCs w:val="14"/>
              </w:rPr>
            </w:pPr>
            <w:r w:rsidRPr="009D0836">
              <w:rPr>
                <w:szCs w:val="14"/>
              </w:rPr>
              <w:t>,0x60,0x60,0x60,0x60,0x60,0x30,0x00,0x00</w:t>
            </w:r>
          </w:p>
          <w:p w14:paraId="643DE6E7" w14:textId="77777777" w:rsidR="00CC6D3E" w:rsidRPr="009D0836" w:rsidRDefault="00CC6D3E" w:rsidP="00CC6D3E">
            <w:pPr>
              <w:pStyle w:val="SourceCode"/>
              <w:rPr>
                <w:szCs w:val="14"/>
              </w:rPr>
            </w:pPr>
            <w:r w:rsidRPr="009D0836">
              <w:rPr>
                <w:szCs w:val="14"/>
              </w:rPr>
              <w:t>,0x60,0x60,0x60,0x60,0x30,0x30,0x00,0x00</w:t>
            </w:r>
          </w:p>
          <w:p w14:paraId="35D00D53" w14:textId="77777777" w:rsidR="00CC6D3E" w:rsidRPr="009D0836" w:rsidRDefault="00CC6D3E" w:rsidP="00CC6D3E">
            <w:pPr>
              <w:pStyle w:val="SourceCode"/>
              <w:rPr>
                <w:szCs w:val="14"/>
              </w:rPr>
            </w:pPr>
            <w:r w:rsidRPr="009D0836">
              <w:rPr>
                <w:szCs w:val="14"/>
              </w:rPr>
              <w:t>,0x60,0x60,0x60,0x30,0x30,0x20,0x00,0x00</w:t>
            </w:r>
          </w:p>
          <w:p w14:paraId="099C0817" w14:textId="77777777" w:rsidR="00CC6D3E" w:rsidRPr="009D0836" w:rsidRDefault="00CC6D3E" w:rsidP="00CC6D3E">
            <w:pPr>
              <w:pStyle w:val="SourceCode"/>
              <w:rPr>
                <w:szCs w:val="14"/>
              </w:rPr>
            </w:pPr>
            <w:r w:rsidRPr="009D0836">
              <w:rPr>
                <w:szCs w:val="14"/>
              </w:rPr>
              <w:t>,0x60,0x60,0x60,0x30,0x30,0x01,0xe0,0x00</w:t>
            </w:r>
          </w:p>
          <w:p w14:paraId="41EF1327" w14:textId="77777777" w:rsidR="00CC6D3E" w:rsidRPr="009D0836" w:rsidRDefault="00CC6D3E" w:rsidP="00CC6D3E">
            <w:pPr>
              <w:pStyle w:val="SourceCode"/>
              <w:rPr>
                <w:szCs w:val="14"/>
              </w:rPr>
            </w:pPr>
            <w:r w:rsidRPr="009D0836">
              <w:rPr>
                <w:szCs w:val="14"/>
              </w:rPr>
              <w:t>,0x60,0x60,0x60,0x30,0x30,0x0f,0xfc,0x00</w:t>
            </w:r>
          </w:p>
          <w:p w14:paraId="0BBE8CDF" w14:textId="77777777" w:rsidR="00CC6D3E" w:rsidRPr="009D0836" w:rsidRDefault="00CC6D3E" w:rsidP="00CC6D3E">
            <w:pPr>
              <w:pStyle w:val="SourceCode"/>
              <w:rPr>
                <w:szCs w:val="14"/>
              </w:rPr>
            </w:pPr>
            <w:r w:rsidRPr="009D0836">
              <w:rPr>
                <w:szCs w:val="14"/>
              </w:rPr>
              <w:t>,0x60,0x60,0x60,0x30,0x30,0x3f,0xff,0x00</w:t>
            </w:r>
          </w:p>
          <w:p w14:paraId="282F085A" w14:textId="77777777" w:rsidR="00CC6D3E" w:rsidRPr="009D0836" w:rsidRDefault="00CC6D3E" w:rsidP="00CC6D3E">
            <w:pPr>
              <w:pStyle w:val="SourceCode"/>
              <w:rPr>
                <w:szCs w:val="14"/>
              </w:rPr>
            </w:pPr>
            <w:r w:rsidRPr="009D0836">
              <w:rPr>
                <w:szCs w:val="14"/>
              </w:rPr>
              <w:t>,0x60,0x60,0x60,0x30,0x18,0x78,0x03,0x80</w:t>
            </w:r>
          </w:p>
          <w:p w14:paraId="2F602728" w14:textId="77777777" w:rsidR="00CC6D3E" w:rsidRPr="009D0836" w:rsidRDefault="00CC6D3E" w:rsidP="00CC6D3E">
            <w:pPr>
              <w:pStyle w:val="SourceCode"/>
              <w:rPr>
                <w:szCs w:val="14"/>
              </w:rPr>
            </w:pPr>
            <w:r w:rsidRPr="009D0836">
              <w:rPr>
                <w:szCs w:val="14"/>
              </w:rPr>
              <w:t>,0x60,0x60,0x60,0x30,0x1c,0x60,0x01,0x80</w:t>
            </w:r>
          </w:p>
          <w:p w14:paraId="16CB07CB" w14:textId="77777777" w:rsidR="00CC6D3E" w:rsidRPr="009D0836" w:rsidRDefault="00CC6D3E" w:rsidP="00CC6D3E">
            <w:pPr>
              <w:pStyle w:val="SourceCode"/>
              <w:rPr>
                <w:szCs w:val="14"/>
              </w:rPr>
            </w:pPr>
            <w:r w:rsidRPr="009D0836">
              <w:rPr>
                <w:szCs w:val="14"/>
              </w:rPr>
              <w:t>,0x60,0x60,0x30,0x38,0x0c,0xc0,0x00,0xc0</w:t>
            </w:r>
          </w:p>
          <w:p w14:paraId="05F6BD8F" w14:textId="77777777" w:rsidR="00CC6D3E" w:rsidRPr="009D0836" w:rsidRDefault="00CC6D3E" w:rsidP="00CC6D3E">
            <w:pPr>
              <w:pStyle w:val="SourceCode"/>
              <w:rPr>
                <w:szCs w:val="14"/>
              </w:rPr>
            </w:pPr>
            <w:r w:rsidRPr="009D0836">
              <w:rPr>
                <w:szCs w:val="14"/>
              </w:rPr>
              <w:t>,0x00,0x60,0x30,0x18,0x00,0xc0,0x00,0xc0</w:t>
            </w:r>
          </w:p>
          <w:p w14:paraId="65D2BD03" w14:textId="77777777" w:rsidR="00CC6D3E" w:rsidRPr="009D0836" w:rsidRDefault="00CC6D3E" w:rsidP="00CC6D3E">
            <w:pPr>
              <w:pStyle w:val="SourceCode"/>
              <w:rPr>
                <w:szCs w:val="14"/>
              </w:rPr>
            </w:pPr>
            <w:r w:rsidRPr="009D0836">
              <w:rPr>
                <w:szCs w:val="14"/>
              </w:rPr>
              <w:t>,0x00,0x60,0x30,0x18,0x00,0xc0,0x00,0xc0</w:t>
            </w:r>
          </w:p>
          <w:p w14:paraId="60AA006B" w14:textId="77777777" w:rsidR="00CC6D3E" w:rsidRPr="009D0836" w:rsidRDefault="00CC6D3E" w:rsidP="00CC6D3E">
            <w:pPr>
              <w:pStyle w:val="SourceCode"/>
              <w:rPr>
                <w:szCs w:val="14"/>
              </w:rPr>
            </w:pPr>
            <w:r w:rsidRPr="009D0836">
              <w:rPr>
                <w:szCs w:val="14"/>
              </w:rPr>
              <w:t>,0x00,0xe0,0x30,0x0c,0x01,0xc0,0x00,0xe0</w:t>
            </w:r>
          </w:p>
          <w:p w14:paraId="74DEEB06" w14:textId="77777777" w:rsidR="00CC6D3E" w:rsidRPr="009D0836" w:rsidRDefault="00CC6D3E" w:rsidP="00CC6D3E">
            <w:pPr>
              <w:pStyle w:val="SourceCode"/>
              <w:rPr>
                <w:szCs w:val="14"/>
              </w:rPr>
            </w:pPr>
            <w:r w:rsidRPr="009D0836">
              <w:rPr>
                <w:szCs w:val="14"/>
              </w:rPr>
              <w:t>,0x00,0xc0,0x18,0x0e,0x01,0xc0,0x00,0xe0</w:t>
            </w:r>
          </w:p>
          <w:p w14:paraId="26EB4370" w14:textId="77777777" w:rsidR="00CC6D3E" w:rsidRPr="009D0836" w:rsidRDefault="00CC6D3E" w:rsidP="00CC6D3E">
            <w:pPr>
              <w:pStyle w:val="SourceCode"/>
              <w:rPr>
                <w:szCs w:val="14"/>
              </w:rPr>
            </w:pPr>
            <w:r w:rsidRPr="009D0836">
              <w:rPr>
                <w:szCs w:val="14"/>
              </w:rPr>
              <w:t>,0x60,0xc0,0x18,0x07,0x01,0xc0,0x00,0xe0</w:t>
            </w:r>
          </w:p>
          <w:p w14:paraId="2A86D5B6" w14:textId="77777777" w:rsidR="00CC6D3E" w:rsidRPr="009D0836" w:rsidRDefault="00CC6D3E" w:rsidP="00CC6D3E">
            <w:pPr>
              <w:pStyle w:val="SourceCode"/>
              <w:rPr>
                <w:szCs w:val="14"/>
              </w:rPr>
            </w:pPr>
            <w:r w:rsidRPr="009D0836">
              <w:rPr>
                <w:szCs w:val="14"/>
              </w:rPr>
              <w:t>,0x01,0xc0,0x1c,0x03,0x81,0xc0,0x00,0xe0</w:t>
            </w:r>
          </w:p>
          <w:p w14:paraId="11C17F89" w14:textId="77777777" w:rsidR="00CC6D3E" w:rsidRPr="009D0836" w:rsidRDefault="00CC6D3E" w:rsidP="00CC6D3E">
            <w:pPr>
              <w:pStyle w:val="SourceCode"/>
              <w:rPr>
                <w:szCs w:val="14"/>
              </w:rPr>
            </w:pPr>
            <w:r w:rsidRPr="009D0836">
              <w:rPr>
                <w:szCs w:val="14"/>
              </w:rPr>
              <w:t>,0x01,0x80,0x0c,0x01,0xc1,0xc0,0x00,0xe0</w:t>
            </w:r>
          </w:p>
          <w:p w14:paraId="47466B22" w14:textId="77777777" w:rsidR="00CC6D3E" w:rsidRPr="009D0836" w:rsidRDefault="00CC6D3E" w:rsidP="00CC6D3E">
            <w:pPr>
              <w:pStyle w:val="SourceCode"/>
              <w:rPr>
                <w:szCs w:val="14"/>
              </w:rPr>
            </w:pPr>
            <w:r w:rsidRPr="009D0836">
              <w:rPr>
                <w:szCs w:val="14"/>
              </w:rPr>
              <w:t>,0x03,0x80,0x0e,0x00,0xf1,0xc0,0x00,0xe0</w:t>
            </w:r>
          </w:p>
          <w:p w14:paraId="7388D250" w14:textId="77777777" w:rsidR="00CC6D3E" w:rsidRPr="009D0836" w:rsidRDefault="00CC6D3E" w:rsidP="00CC6D3E">
            <w:pPr>
              <w:pStyle w:val="SourceCode"/>
              <w:rPr>
                <w:szCs w:val="14"/>
              </w:rPr>
            </w:pPr>
            <w:r w:rsidRPr="009D0836">
              <w:rPr>
                <w:szCs w:val="14"/>
              </w:rPr>
              <w:t>,0x0f,0x00,0x06,0x00,0x01,0xc0,0x00,0xe0</w:t>
            </w:r>
          </w:p>
          <w:p w14:paraId="62F93488" w14:textId="77777777" w:rsidR="00CC6D3E" w:rsidRPr="009D0836" w:rsidRDefault="00CC6D3E" w:rsidP="00CC6D3E">
            <w:pPr>
              <w:pStyle w:val="SourceCode"/>
              <w:rPr>
                <w:szCs w:val="14"/>
              </w:rPr>
            </w:pPr>
            <w:r w:rsidRPr="009D0836">
              <w:rPr>
                <w:szCs w:val="14"/>
              </w:rPr>
              <w:t>,0x3e,0x01,0x03,0x00,0x01,0xc0,0x00,0xe0</w:t>
            </w:r>
          </w:p>
          <w:p w14:paraId="0D612DC9" w14:textId="77777777" w:rsidR="00CC6D3E" w:rsidRPr="009D0836" w:rsidRDefault="00CC6D3E" w:rsidP="00CC6D3E">
            <w:pPr>
              <w:pStyle w:val="SourceCode"/>
              <w:rPr>
                <w:szCs w:val="14"/>
              </w:rPr>
            </w:pPr>
            <w:r w:rsidRPr="009D0836">
              <w:rPr>
                <w:szCs w:val="14"/>
              </w:rPr>
              <w:t>,0x30,0x03,0x83,0x80,0x1f,0xff,0xff,0xfe</w:t>
            </w:r>
          </w:p>
          <w:p w14:paraId="64262C78" w14:textId="77777777" w:rsidR="00CC6D3E" w:rsidRPr="009D0836" w:rsidRDefault="00CC6D3E" w:rsidP="00CC6D3E">
            <w:pPr>
              <w:pStyle w:val="SourceCode"/>
              <w:rPr>
                <w:szCs w:val="14"/>
              </w:rPr>
            </w:pPr>
            <w:r w:rsidRPr="009D0836">
              <w:rPr>
                <w:szCs w:val="14"/>
              </w:rPr>
              <w:t>,0x00,0x03,0x81,0xc0,0x3f,0xff,0xff,0xff</w:t>
            </w:r>
          </w:p>
          <w:p w14:paraId="2784D721" w14:textId="77777777" w:rsidR="00CC6D3E" w:rsidRPr="009D0836" w:rsidRDefault="00CC6D3E" w:rsidP="00CC6D3E">
            <w:pPr>
              <w:pStyle w:val="SourceCode"/>
              <w:rPr>
                <w:szCs w:val="14"/>
              </w:rPr>
            </w:pPr>
            <w:r w:rsidRPr="009D0836">
              <w:rPr>
                <w:szCs w:val="14"/>
              </w:rPr>
              <w:t>,0x00,0x07,0xc0,0xe0,0x30,0x00,0x00,0x03</w:t>
            </w:r>
          </w:p>
          <w:p w14:paraId="2E3DD72B" w14:textId="77777777" w:rsidR="00CC6D3E" w:rsidRPr="009D0836" w:rsidRDefault="00CC6D3E" w:rsidP="00CC6D3E">
            <w:pPr>
              <w:pStyle w:val="SourceCode"/>
              <w:rPr>
                <w:szCs w:val="14"/>
              </w:rPr>
            </w:pPr>
            <w:r w:rsidRPr="009D0836">
              <w:rPr>
                <w:szCs w:val="14"/>
              </w:rPr>
              <w:t>,0x00,0x0e,0xc0,0x78,0x30,0x00,0x00,0x03</w:t>
            </w:r>
          </w:p>
          <w:p w14:paraId="15745FB8" w14:textId="77777777" w:rsidR="00CC6D3E" w:rsidRPr="009D0836" w:rsidRDefault="00CC6D3E" w:rsidP="00CC6D3E">
            <w:pPr>
              <w:pStyle w:val="SourceCode"/>
              <w:rPr>
                <w:szCs w:val="14"/>
              </w:rPr>
            </w:pPr>
            <w:r w:rsidRPr="009D0836">
              <w:rPr>
                <w:szCs w:val="14"/>
              </w:rPr>
              <w:t>,0x00,0x3c,0x60,0x1e,0x30,0x00,0x00,0x03</w:t>
            </w:r>
          </w:p>
          <w:p w14:paraId="2C88DA2E" w14:textId="77777777" w:rsidR="00CC6D3E" w:rsidRPr="009D0836" w:rsidRDefault="00CC6D3E" w:rsidP="00CC6D3E">
            <w:pPr>
              <w:pStyle w:val="SourceCode"/>
              <w:rPr>
                <w:szCs w:val="14"/>
              </w:rPr>
            </w:pPr>
            <w:r w:rsidRPr="009D0836">
              <w:rPr>
                <w:szCs w:val="14"/>
              </w:rPr>
              <w:t>,0x00,0x78,0x70,0x0f,0x30,0x00,0x00,0x03</w:t>
            </w:r>
          </w:p>
          <w:p w14:paraId="1926E35E" w14:textId="77777777" w:rsidR="00CC6D3E" w:rsidRPr="009D0836" w:rsidRDefault="00CC6D3E" w:rsidP="00CC6D3E">
            <w:pPr>
              <w:pStyle w:val="SourceCode"/>
              <w:rPr>
                <w:szCs w:val="14"/>
              </w:rPr>
            </w:pPr>
            <w:r w:rsidRPr="009D0836">
              <w:rPr>
                <w:szCs w:val="14"/>
              </w:rPr>
              <w:t>,0x03,0xe0,0x38,0x03,0x30,0x00,0x00,0x03</w:t>
            </w:r>
          </w:p>
          <w:p w14:paraId="03ED39A9" w14:textId="77777777" w:rsidR="00CC6D3E" w:rsidRPr="009D0836" w:rsidRDefault="00CC6D3E" w:rsidP="00CC6D3E">
            <w:pPr>
              <w:pStyle w:val="SourceCode"/>
              <w:rPr>
                <w:szCs w:val="14"/>
              </w:rPr>
            </w:pPr>
            <w:r w:rsidRPr="009D0836">
              <w:rPr>
                <w:szCs w:val="14"/>
              </w:rPr>
              <w:t>,0x07,0x80,0x1c,0x00,0x30,0x00,0x00,0x03</w:t>
            </w:r>
          </w:p>
          <w:p w14:paraId="3EC9B7D3" w14:textId="77777777" w:rsidR="00CC6D3E" w:rsidRPr="009D0836" w:rsidRDefault="00CC6D3E" w:rsidP="00CC6D3E">
            <w:pPr>
              <w:pStyle w:val="SourceCode"/>
              <w:rPr>
                <w:szCs w:val="14"/>
              </w:rPr>
            </w:pPr>
            <w:r w:rsidRPr="009D0836">
              <w:rPr>
                <w:szCs w:val="14"/>
              </w:rPr>
              <w:t>,0xc0,0x00,0x0f,0x00,0x30,0x00,0x00,0x03</w:t>
            </w:r>
          </w:p>
          <w:p w14:paraId="5B9DF2AA" w14:textId="77777777" w:rsidR="00CC6D3E" w:rsidRPr="009D0836" w:rsidRDefault="00CC6D3E" w:rsidP="00CC6D3E">
            <w:pPr>
              <w:pStyle w:val="SourceCode"/>
              <w:rPr>
                <w:szCs w:val="14"/>
              </w:rPr>
            </w:pPr>
            <w:r w:rsidRPr="009D0836">
              <w:rPr>
                <w:szCs w:val="14"/>
              </w:rPr>
              <w:t>,0xc0,0x00,0x03,0x80,0x30,0x01,0xe0,0x03</w:t>
            </w:r>
          </w:p>
          <w:p w14:paraId="55735BDE" w14:textId="77777777" w:rsidR="00CC6D3E" w:rsidRPr="009D0836" w:rsidRDefault="00CC6D3E" w:rsidP="00CC6D3E">
            <w:pPr>
              <w:pStyle w:val="SourceCode"/>
              <w:rPr>
                <w:szCs w:val="14"/>
              </w:rPr>
            </w:pPr>
            <w:r w:rsidRPr="009D0836">
              <w:rPr>
                <w:szCs w:val="14"/>
              </w:rPr>
              <w:t>,0x00,0x18,0x01,0xe0,0x30,0x03,0xf0,0x03</w:t>
            </w:r>
          </w:p>
          <w:p w14:paraId="45983402" w14:textId="77777777" w:rsidR="00CC6D3E" w:rsidRPr="009D0836" w:rsidRDefault="00CC6D3E" w:rsidP="00CC6D3E">
            <w:pPr>
              <w:pStyle w:val="SourceCode"/>
              <w:rPr>
                <w:szCs w:val="14"/>
              </w:rPr>
            </w:pPr>
            <w:r w:rsidRPr="009D0836">
              <w:rPr>
                <w:szCs w:val="14"/>
              </w:rPr>
              <w:lastRenderedPageBreak/>
              <w:t>,0x00,0x18,0x00,0x7c,0x30,0x07,0x38,0x03</w:t>
            </w:r>
          </w:p>
          <w:p w14:paraId="7B0FFAD4" w14:textId="77777777" w:rsidR="00CC6D3E" w:rsidRPr="009D0836" w:rsidRDefault="00CC6D3E" w:rsidP="00CC6D3E">
            <w:pPr>
              <w:pStyle w:val="SourceCode"/>
              <w:rPr>
                <w:szCs w:val="14"/>
              </w:rPr>
            </w:pPr>
            <w:r w:rsidRPr="009D0836">
              <w:rPr>
                <w:szCs w:val="14"/>
              </w:rPr>
              <w:t>,0x00,0x0c,0x00,0x1f,0x30,0x06,0x18,0x03</w:t>
            </w:r>
          </w:p>
          <w:p w14:paraId="2F168982" w14:textId="77777777" w:rsidR="00CC6D3E" w:rsidRPr="009D0836" w:rsidRDefault="00CC6D3E" w:rsidP="00CC6D3E">
            <w:pPr>
              <w:pStyle w:val="SourceCode"/>
              <w:rPr>
                <w:szCs w:val="14"/>
              </w:rPr>
            </w:pPr>
            <w:r w:rsidRPr="009D0836">
              <w:rPr>
                <w:szCs w:val="14"/>
              </w:rPr>
              <w:t>,0x18,0x0e,0x00,0x07,0x30,0x06,0x18,0x03</w:t>
            </w:r>
          </w:p>
          <w:p w14:paraId="0EA608B0" w14:textId="77777777" w:rsidR="00CC6D3E" w:rsidRPr="009D0836" w:rsidRDefault="00CC6D3E" w:rsidP="00CC6D3E">
            <w:pPr>
              <w:pStyle w:val="SourceCode"/>
              <w:rPr>
                <w:szCs w:val="14"/>
              </w:rPr>
            </w:pPr>
            <w:r w:rsidRPr="009D0836">
              <w:rPr>
                <w:szCs w:val="14"/>
              </w:rPr>
              <w:t>,0x0c,0x07,0x80,0x00,0x30,0x07,0x38,0x03</w:t>
            </w:r>
          </w:p>
          <w:p w14:paraId="12A7EDDB" w14:textId="77777777" w:rsidR="00CC6D3E" w:rsidRPr="009D0836" w:rsidRDefault="00CC6D3E" w:rsidP="00CC6D3E">
            <w:pPr>
              <w:pStyle w:val="SourceCode"/>
              <w:rPr>
                <w:szCs w:val="14"/>
              </w:rPr>
            </w:pPr>
            <w:r w:rsidRPr="009D0836">
              <w:rPr>
                <w:szCs w:val="14"/>
              </w:rPr>
              <w:t>,0x0e,0x03,0xc0,0x00,0x30,0x03,0x30,0x03</w:t>
            </w:r>
          </w:p>
          <w:p w14:paraId="4F5C9A96" w14:textId="77777777" w:rsidR="00CC6D3E" w:rsidRPr="009D0836" w:rsidRDefault="00CC6D3E" w:rsidP="00CC6D3E">
            <w:pPr>
              <w:pStyle w:val="SourceCode"/>
              <w:rPr>
                <w:szCs w:val="14"/>
              </w:rPr>
            </w:pPr>
            <w:r w:rsidRPr="009D0836">
              <w:rPr>
                <w:szCs w:val="14"/>
              </w:rPr>
              <w:t>,0x07,0x00,0xf0,0x00,0x30,0x03,0x30,0x03</w:t>
            </w:r>
          </w:p>
          <w:p w14:paraId="2EA356E4" w14:textId="77777777" w:rsidR="00CC6D3E" w:rsidRPr="009D0836" w:rsidRDefault="00CC6D3E" w:rsidP="00CC6D3E">
            <w:pPr>
              <w:pStyle w:val="SourceCode"/>
              <w:rPr>
                <w:szCs w:val="14"/>
              </w:rPr>
            </w:pPr>
            <w:r w:rsidRPr="009D0836">
              <w:rPr>
                <w:szCs w:val="14"/>
              </w:rPr>
              <w:t>,0x03,0x00,0x7e,0x00,0x30,0x03,0x30,0x03</w:t>
            </w:r>
          </w:p>
          <w:p w14:paraId="4B493FF8" w14:textId="77777777" w:rsidR="00CC6D3E" w:rsidRPr="009D0836" w:rsidRDefault="00CC6D3E" w:rsidP="00CC6D3E">
            <w:pPr>
              <w:pStyle w:val="SourceCode"/>
              <w:rPr>
                <w:szCs w:val="14"/>
              </w:rPr>
            </w:pPr>
            <w:r w:rsidRPr="009D0836">
              <w:rPr>
                <w:szCs w:val="14"/>
              </w:rPr>
              <w:t>,0x01,0x80,0x1f,0xc0,0x30,0x03,0x30,0x03</w:t>
            </w:r>
          </w:p>
          <w:p w14:paraId="5427F073" w14:textId="77777777" w:rsidR="00CC6D3E" w:rsidRPr="009D0836" w:rsidRDefault="00CC6D3E" w:rsidP="00CC6D3E">
            <w:pPr>
              <w:pStyle w:val="SourceCode"/>
              <w:rPr>
                <w:szCs w:val="14"/>
              </w:rPr>
            </w:pPr>
            <w:r w:rsidRPr="009D0836">
              <w:rPr>
                <w:szCs w:val="14"/>
              </w:rPr>
              <w:t>,0x01,0xc0,0x03,0xe1,0x30,0x07,0xf8,0x03</w:t>
            </w:r>
          </w:p>
          <w:p w14:paraId="1B404013" w14:textId="77777777" w:rsidR="00CC6D3E" w:rsidRPr="009D0836" w:rsidRDefault="00CC6D3E" w:rsidP="00CC6D3E">
            <w:pPr>
              <w:pStyle w:val="SourceCode"/>
              <w:rPr>
                <w:szCs w:val="14"/>
              </w:rPr>
            </w:pPr>
            <w:r w:rsidRPr="009D0836">
              <w:rPr>
                <w:szCs w:val="14"/>
              </w:rPr>
              <w:t>,0x00,0xf0,0x00,0x01,0x30,0x03,0xf0,0x03</w:t>
            </w:r>
          </w:p>
          <w:p w14:paraId="0AE6D9A5" w14:textId="77777777" w:rsidR="00CC6D3E" w:rsidRPr="009D0836" w:rsidRDefault="00CC6D3E" w:rsidP="00CC6D3E">
            <w:pPr>
              <w:pStyle w:val="SourceCode"/>
              <w:rPr>
                <w:szCs w:val="14"/>
              </w:rPr>
            </w:pPr>
            <w:r w:rsidRPr="009D0836">
              <w:rPr>
                <w:szCs w:val="14"/>
              </w:rPr>
              <w:t>,0x00,0x38,0x00,0x00,0x30,0x00,0x00,0x03</w:t>
            </w:r>
          </w:p>
          <w:p w14:paraId="55384005" w14:textId="77777777" w:rsidR="00CC6D3E" w:rsidRPr="009D0836" w:rsidRDefault="00CC6D3E" w:rsidP="00CC6D3E">
            <w:pPr>
              <w:pStyle w:val="SourceCode"/>
              <w:rPr>
                <w:szCs w:val="14"/>
              </w:rPr>
            </w:pPr>
            <w:r w:rsidRPr="009D0836">
              <w:rPr>
                <w:szCs w:val="14"/>
              </w:rPr>
              <w:t>,0x00,0x1e,0x00,0x00,0x30,0x00,0x00,0x03</w:t>
            </w:r>
          </w:p>
          <w:p w14:paraId="69FCD8AE" w14:textId="77777777" w:rsidR="00CC6D3E" w:rsidRPr="009D0836" w:rsidRDefault="00CC6D3E" w:rsidP="00CC6D3E">
            <w:pPr>
              <w:pStyle w:val="SourceCode"/>
              <w:rPr>
                <w:szCs w:val="14"/>
              </w:rPr>
            </w:pPr>
            <w:r w:rsidRPr="009D0836">
              <w:rPr>
                <w:szCs w:val="14"/>
              </w:rPr>
              <w:t>,0x00,0x07,0xc0,0x00,0x30,0x00,0x00,0x03</w:t>
            </w:r>
          </w:p>
          <w:p w14:paraId="24117563" w14:textId="77777777" w:rsidR="00CC6D3E" w:rsidRPr="009D0836" w:rsidRDefault="00CC6D3E" w:rsidP="00CC6D3E">
            <w:pPr>
              <w:pStyle w:val="SourceCode"/>
              <w:rPr>
                <w:szCs w:val="14"/>
              </w:rPr>
            </w:pPr>
            <w:r w:rsidRPr="009D0836">
              <w:rPr>
                <w:szCs w:val="14"/>
              </w:rPr>
              <w:t>,0x00,0x01,0xff,0x80,0x3f,0xff,0xff,0xff</w:t>
            </w:r>
          </w:p>
          <w:p w14:paraId="4CD11933" w14:textId="77777777" w:rsidR="00CC6D3E" w:rsidRPr="009D0836" w:rsidRDefault="00CC6D3E" w:rsidP="00CC6D3E">
            <w:pPr>
              <w:pStyle w:val="SourceCode"/>
              <w:rPr>
                <w:szCs w:val="14"/>
              </w:rPr>
            </w:pPr>
            <w:r w:rsidRPr="009D0836">
              <w:rPr>
                <w:szCs w:val="14"/>
              </w:rPr>
              <w:t>,0x00,0x00,0x3f,0x80,0x1f,0xff,0xff,0xfe</w:t>
            </w:r>
          </w:p>
          <w:p w14:paraId="0CC0A940" w14:textId="77777777" w:rsidR="00CC6D3E" w:rsidRPr="009D0836" w:rsidRDefault="00CC6D3E" w:rsidP="00CC6D3E">
            <w:pPr>
              <w:pStyle w:val="SourceCode"/>
              <w:rPr>
                <w:szCs w:val="14"/>
              </w:rPr>
            </w:pPr>
            <w:r w:rsidRPr="009D0836">
              <w:rPr>
                <w:szCs w:val="14"/>
              </w:rPr>
              <w:t>};</w:t>
            </w:r>
          </w:p>
          <w:p w14:paraId="5629A90E" w14:textId="77777777" w:rsidR="00CC6D3E" w:rsidRPr="009D0836" w:rsidRDefault="00CC6D3E" w:rsidP="00CC6D3E">
            <w:pPr>
              <w:pStyle w:val="SourceCode"/>
              <w:rPr>
                <w:szCs w:val="14"/>
              </w:rPr>
            </w:pPr>
            <w:r w:rsidRPr="009D0836">
              <w:rPr>
                <w:szCs w:val="14"/>
              </w:rPr>
              <w:t>//---------------------------------------------------------------</w:t>
            </w:r>
          </w:p>
          <w:p w14:paraId="17476FC1"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scan_width</w:t>
            </w:r>
            <w:proofErr w:type="spellEnd"/>
            <w:r w:rsidRPr="009D0836">
              <w:rPr>
                <w:szCs w:val="14"/>
              </w:rPr>
              <w:t xml:space="preserve"> 64</w:t>
            </w:r>
          </w:p>
          <w:p w14:paraId="2A9707A5" w14:textId="77777777" w:rsidR="00CC6D3E" w:rsidRPr="009D0836" w:rsidRDefault="00CC6D3E" w:rsidP="00CC6D3E">
            <w:pPr>
              <w:pStyle w:val="SourceCode"/>
              <w:rPr>
                <w:szCs w:val="14"/>
              </w:rPr>
            </w:pPr>
            <w:r w:rsidRPr="009D0836">
              <w:rPr>
                <w:szCs w:val="14"/>
              </w:rPr>
              <w:t>#</w:t>
            </w:r>
            <w:proofErr w:type="gramStart"/>
            <w:r w:rsidRPr="009D0836">
              <w:rPr>
                <w:szCs w:val="14"/>
              </w:rPr>
              <w:t>define</w:t>
            </w:r>
            <w:proofErr w:type="gramEnd"/>
            <w:r w:rsidRPr="009D0836">
              <w:rPr>
                <w:szCs w:val="14"/>
              </w:rPr>
              <w:t xml:space="preserve"> </w:t>
            </w:r>
            <w:proofErr w:type="spellStart"/>
            <w:r w:rsidRPr="009D0836">
              <w:rPr>
                <w:szCs w:val="14"/>
              </w:rPr>
              <w:t>FinPr_scan_height</w:t>
            </w:r>
            <w:proofErr w:type="spellEnd"/>
            <w:r w:rsidRPr="009D0836">
              <w:rPr>
                <w:szCs w:val="14"/>
              </w:rPr>
              <w:t xml:space="preserve"> 64</w:t>
            </w:r>
          </w:p>
          <w:p w14:paraId="7F0D182F" w14:textId="77777777" w:rsidR="00CC6D3E" w:rsidRPr="009D0836" w:rsidRDefault="00CC6D3E" w:rsidP="00CC6D3E">
            <w:pPr>
              <w:pStyle w:val="SourceCode"/>
              <w:rPr>
                <w:szCs w:val="14"/>
              </w:rPr>
            </w:pPr>
            <w:proofErr w:type="spellStart"/>
            <w:r w:rsidRPr="009D0836">
              <w:rPr>
                <w:szCs w:val="14"/>
              </w:rPr>
              <w:t>const</w:t>
            </w:r>
            <w:proofErr w:type="spellEnd"/>
            <w:r w:rsidRPr="009D0836">
              <w:rPr>
                <w:szCs w:val="14"/>
              </w:rPr>
              <w:t xml:space="preserve"> uint8_t PROGMEM </w:t>
            </w:r>
            <w:proofErr w:type="spellStart"/>
            <w:r w:rsidRPr="009D0836">
              <w:rPr>
                <w:szCs w:val="14"/>
              </w:rPr>
              <w:t>FinPr_scan_</w:t>
            </w:r>
            <w:proofErr w:type="gramStart"/>
            <w:r w:rsidRPr="009D0836">
              <w:rPr>
                <w:szCs w:val="14"/>
              </w:rPr>
              <w:t>bits</w:t>
            </w:r>
            <w:proofErr w:type="spellEnd"/>
            <w:r w:rsidRPr="009D0836">
              <w:rPr>
                <w:szCs w:val="14"/>
              </w:rPr>
              <w:t>[</w:t>
            </w:r>
            <w:proofErr w:type="gramEnd"/>
            <w:r w:rsidRPr="009D0836">
              <w:rPr>
                <w:szCs w:val="14"/>
              </w:rPr>
              <w:t>] = {</w:t>
            </w:r>
          </w:p>
          <w:p w14:paraId="3465BBB6" w14:textId="77777777" w:rsidR="00CC6D3E" w:rsidRPr="009D0836" w:rsidRDefault="00CC6D3E" w:rsidP="00CC6D3E">
            <w:pPr>
              <w:pStyle w:val="SourceCode"/>
              <w:rPr>
                <w:szCs w:val="14"/>
              </w:rPr>
            </w:pPr>
            <w:r w:rsidRPr="009D0836">
              <w:rPr>
                <w:szCs w:val="14"/>
              </w:rPr>
              <w:t xml:space="preserve">  0x00,0x00,0x00,0x00,0x00,0x00,0x00,0x00</w:t>
            </w:r>
          </w:p>
          <w:p w14:paraId="3DDEF9AD" w14:textId="77777777" w:rsidR="00CC6D3E" w:rsidRPr="009D0836" w:rsidRDefault="00CC6D3E" w:rsidP="00CC6D3E">
            <w:pPr>
              <w:pStyle w:val="SourceCode"/>
              <w:rPr>
                <w:szCs w:val="14"/>
              </w:rPr>
            </w:pPr>
            <w:r w:rsidRPr="009D0836">
              <w:rPr>
                <w:szCs w:val="14"/>
              </w:rPr>
              <w:t>,0x00,0x00,0x00,0x00,0x00,0x00,0x00,0x00</w:t>
            </w:r>
          </w:p>
          <w:p w14:paraId="2E1D4368" w14:textId="77777777" w:rsidR="00CC6D3E" w:rsidRPr="009D0836" w:rsidRDefault="00CC6D3E" w:rsidP="00CC6D3E">
            <w:pPr>
              <w:pStyle w:val="SourceCode"/>
              <w:rPr>
                <w:szCs w:val="14"/>
              </w:rPr>
            </w:pPr>
            <w:r w:rsidRPr="009D0836">
              <w:rPr>
                <w:szCs w:val="14"/>
              </w:rPr>
              <w:t>,0x00,0x00,0x00,0x00,0x00,0x00,0x00,0x00</w:t>
            </w:r>
          </w:p>
          <w:p w14:paraId="33AFB34A" w14:textId="77777777" w:rsidR="00CC6D3E" w:rsidRPr="009D0836" w:rsidRDefault="00CC6D3E" w:rsidP="00CC6D3E">
            <w:pPr>
              <w:pStyle w:val="SourceCode"/>
              <w:rPr>
                <w:szCs w:val="14"/>
              </w:rPr>
            </w:pPr>
            <w:r w:rsidRPr="009D0836">
              <w:rPr>
                <w:szCs w:val="14"/>
              </w:rPr>
              <w:t>,0x00,0x00,0x00,0x00,0x00,0x00,0x00,0x00</w:t>
            </w:r>
          </w:p>
          <w:p w14:paraId="767DF4CC" w14:textId="77777777" w:rsidR="00CC6D3E" w:rsidRPr="009D0836" w:rsidRDefault="00CC6D3E" w:rsidP="00CC6D3E">
            <w:pPr>
              <w:pStyle w:val="SourceCode"/>
              <w:rPr>
                <w:szCs w:val="14"/>
              </w:rPr>
            </w:pPr>
            <w:r w:rsidRPr="009D0836">
              <w:rPr>
                <w:szCs w:val="14"/>
              </w:rPr>
              <w:t>,0x00,0x00,0x00,0x00,0x00,0x00,0x00,0x00</w:t>
            </w:r>
          </w:p>
          <w:p w14:paraId="59252AEC" w14:textId="77777777" w:rsidR="00CC6D3E" w:rsidRPr="009D0836" w:rsidRDefault="00CC6D3E" w:rsidP="00CC6D3E">
            <w:pPr>
              <w:pStyle w:val="SourceCode"/>
              <w:rPr>
                <w:szCs w:val="14"/>
              </w:rPr>
            </w:pPr>
            <w:r w:rsidRPr="009D0836">
              <w:rPr>
                <w:szCs w:val="14"/>
              </w:rPr>
              <w:t>,0x00,0x00,0x00,0x1f,0xf8,0x00,0x00,0x00</w:t>
            </w:r>
          </w:p>
          <w:p w14:paraId="01EC8079" w14:textId="77777777" w:rsidR="00CC6D3E" w:rsidRPr="009D0836" w:rsidRDefault="00CC6D3E" w:rsidP="00CC6D3E">
            <w:pPr>
              <w:pStyle w:val="SourceCode"/>
              <w:rPr>
                <w:szCs w:val="14"/>
              </w:rPr>
            </w:pPr>
            <w:r w:rsidRPr="009D0836">
              <w:rPr>
                <w:szCs w:val="14"/>
              </w:rPr>
              <w:t>,0x00,0x00,0x00,0x7f,0xff,0x00,0x00,0x00</w:t>
            </w:r>
          </w:p>
          <w:p w14:paraId="6909422D" w14:textId="77777777" w:rsidR="00CC6D3E" w:rsidRPr="009D0836" w:rsidRDefault="00CC6D3E" w:rsidP="00CC6D3E">
            <w:pPr>
              <w:pStyle w:val="SourceCode"/>
              <w:rPr>
                <w:szCs w:val="14"/>
              </w:rPr>
            </w:pPr>
            <w:r w:rsidRPr="009D0836">
              <w:rPr>
                <w:szCs w:val="14"/>
              </w:rPr>
              <w:t>,0x00,0x00,0x01,0xfc,0x7f,0xc0,0x00,0x00</w:t>
            </w:r>
          </w:p>
          <w:p w14:paraId="233C963D" w14:textId="77777777" w:rsidR="00CC6D3E" w:rsidRPr="009D0836" w:rsidRDefault="00CC6D3E" w:rsidP="00CC6D3E">
            <w:pPr>
              <w:pStyle w:val="SourceCode"/>
              <w:rPr>
                <w:szCs w:val="14"/>
              </w:rPr>
            </w:pPr>
            <w:r w:rsidRPr="009D0836">
              <w:rPr>
                <w:szCs w:val="14"/>
              </w:rPr>
              <w:t>,0x00,0x00,0x03,0xc0,0x03,0xe0,0x00,0x00</w:t>
            </w:r>
          </w:p>
          <w:p w14:paraId="665C5D20" w14:textId="77777777" w:rsidR="00CC6D3E" w:rsidRPr="009D0836" w:rsidRDefault="00CC6D3E" w:rsidP="00CC6D3E">
            <w:pPr>
              <w:pStyle w:val="SourceCode"/>
              <w:rPr>
                <w:szCs w:val="14"/>
              </w:rPr>
            </w:pPr>
            <w:r w:rsidRPr="009D0836">
              <w:rPr>
                <w:szCs w:val="14"/>
              </w:rPr>
              <w:t>,0x00,0x00,0x07,0x80,0x00,0xf0,0x00,0x00</w:t>
            </w:r>
          </w:p>
          <w:p w14:paraId="006D92F5" w14:textId="77777777" w:rsidR="00CC6D3E" w:rsidRPr="009D0836" w:rsidRDefault="00CC6D3E" w:rsidP="00CC6D3E">
            <w:pPr>
              <w:pStyle w:val="SourceCode"/>
              <w:rPr>
                <w:szCs w:val="14"/>
              </w:rPr>
            </w:pPr>
            <w:r w:rsidRPr="009D0836">
              <w:rPr>
                <w:szCs w:val="14"/>
              </w:rPr>
              <w:t>,0x00,0x00,0x0e,0x00,0x00,0x3c,0x00,0x00</w:t>
            </w:r>
          </w:p>
          <w:p w14:paraId="06AB7DED" w14:textId="77777777" w:rsidR="00CC6D3E" w:rsidRPr="009D0836" w:rsidRDefault="00CC6D3E" w:rsidP="00CC6D3E">
            <w:pPr>
              <w:pStyle w:val="SourceCode"/>
              <w:rPr>
                <w:szCs w:val="14"/>
              </w:rPr>
            </w:pPr>
            <w:r w:rsidRPr="009D0836">
              <w:rPr>
                <w:szCs w:val="14"/>
              </w:rPr>
              <w:t>,0x00,0x00,0x1c,0x1f,0xfc,0x1c,0x00,0x00</w:t>
            </w:r>
          </w:p>
          <w:p w14:paraId="7C0A940F" w14:textId="77777777" w:rsidR="00CC6D3E" w:rsidRPr="009D0836" w:rsidRDefault="00CC6D3E" w:rsidP="00CC6D3E">
            <w:pPr>
              <w:pStyle w:val="SourceCode"/>
              <w:rPr>
                <w:szCs w:val="14"/>
              </w:rPr>
            </w:pPr>
            <w:r w:rsidRPr="009D0836">
              <w:rPr>
                <w:szCs w:val="14"/>
              </w:rPr>
              <w:t>,0x00,0x00,0x38,0x7f,0xfe,0x0e,0x00,0x00</w:t>
            </w:r>
          </w:p>
          <w:p w14:paraId="3CDEFA2B" w14:textId="77777777" w:rsidR="00CC6D3E" w:rsidRPr="009D0836" w:rsidRDefault="00CC6D3E" w:rsidP="00CC6D3E">
            <w:pPr>
              <w:pStyle w:val="SourceCode"/>
              <w:rPr>
                <w:szCs w:val="14"/>
              </w:rPr>
            </w:pPr>
            <w:r w:rsidRPr="009D0836">
              <w:rPr>
                <w:szCs w:val="14"/>
              </w:rPr>
              <w:t>,0x00,0x00,0x78,0xf8,0x0f,0x87,0x00,0x00</w:t>
            </w:r>
          </w:p>
          <w:p w14:paraId="513021CE" w14:textId="77777777" w:rsidR="00CC6D3E" w:rsidRPr="009D0836" w:rsidRDefault="00CC6D3E" w:rsidP="00CC6D3E">
            <w:pPr>
              <w:pStyle w:val="SourceCode"/>
              <w:rPr>
                <w:szCs w:val="14"/>
              </w:rPr>
            </w:pPr>
            <w:r w:rsidRPr="009D0836">
              <w:rPr>
                <w:szCs w:val="14"/>
              </w:rPr>
              <w:t>,0x00,0x00,0x71,0xe0,0x03,0xc7,0x00,0x00</w:t>
            </w:r>
          </w:p>
          <w:p w14:paraId="3E8DC20A" w14:textId="77777777" w:rsidR="00CC6D3E" w:rsidRPr="009D0836" w:rsidRDefault="00CC6D3E" w:rsidP="00CC6D3E">
            <w:pPr>
              <w:pStyle w:val="SourceCode"/>
              <w:rPr>
                <w:szCs w:val="14"/>
              </w:rPr>
            </w:pPr>
            <w:r w:rsidRPr="009D0836">
              <w:rPr>
                <w:szCs w:val="14"/>
              </w:rPr>
              <w:t>,0x00,0x00,0xe3,0x80,0x01,0xc3,0x80,0x00</w:t>
            </w:r>
          </w:p>
          <w:p w14:paraId="5F59CA2E" w14:textId="77777777" w:rsidR="00CC6D3E" w:rsidRPr="009D0836" w:rsidRDefault="00CC6D3E" w:rsidP="00CC6D3E">
            <w:pPr>
              <w:pStyle w:val="SourceCode"/>
              <w:rPr>
                <w:szCs w:val="14"/>
              </w:rPr>
            </w:pPr>
            <w:r w:rsidRPr="009D0836">
              <w:rPr>
                <w:szCs w:val="14"/>
              </w:rPr>
              <w:t>,0x00,0x00,0xc3,0x83,0xc0,0xe3,0x80,0x00</w:t>
            </w:r>
          </w:p>
          <w:p w14:paraId="12AE2AAB" w14:textId="77777777" w:rsidR="00CC6D3E" w:rsidRPr="009D0836" w:rsidRDefault="00CC6D3E" w:rsidP="00CC6D3E">
            <w:pPr>
              <w:pStyle w:val="SourceCode"/>
              <w:rPr>
                <w:szCs w:val="14"/>
              </w:rPr>
            </w:pPr>
            <w:r w:rsidRPr="009D0836">
              <w:rPr>
                <w:szCs w:val="14"/>
              </w:rPr>
              <w:t>,0x00,0x00,0xc7,0x0f,0xf0,0x71,0x80,0x00</w:t>
            </w:r>
          </w:p>
          <w:p w14:paraId="3EA7A170" w14:textId="77777777" w:rsidR="00CC6D3E" w:rsidRPr="009D0836" w:rsidRDefault="00CC6D3E" w:rsidP="00CC6D3E">
            <w:pPr>
              <w:pStyle w:val="SourceCode"/>
              <w:rPr>
                <w:szCs w:val="14"/>
              </w:rPr>
            </w:pPr>
            <w:r w:rsidRPr="009D0836">
              <w:rPr>
                <w:szCs w:val="14"/>
              </w:rPr>
              <w:t>,0x00,0x00,0x06,0x1f,0xf8,0x71,0xc0,0x00</w:t>
            </w:r>
          </w:p>
          <w:p w14:paraId="3FE90BD2" w14:textId="77777777" w:rsidR="00CC6D3E" w:rsidRPr="009D0836" w:rsidRDefault="00CC6D3E" w:rsidP="00CC6D3E">
            <w:pPr>
              <w:pStyle w:val="SourceCode"/>
              <w:rPr>
                <w:szCs w:val="14"/>
              </w:rPr>
            </w:pPr>
            <w:r w:rsidRPr="009D0836">
              <w:rPr>
                <w:szCs w:val="14"/>
              </w:rPr>
              <w:t>,0x00,0x00,0x0e,0x1c,0x3c,0x31,0xc0,0x00</w:t>
            </w:r>
          </w:p>
          <w:p w14:paraId="6A7751BA" w14:textId="77777777" w:rsidR="00CC6D3E" w:rsidRPr="009D0836" w:rsidRDefault="00CC6D3E" w:rsidP="00CC6D3E">
            <w:pPr>
              <w:pStyle w:val="SourceCode"/>
              <w:rPr>
                <w:szCs w:val="14"/>
              </w:rPr>
            </w:pPr>
            <w:r w:rsidRPr="009D0836">
              <w:rPr>
                <w:szCs w:val="14"/>
              </w:rPr>
              <w:t>,0x00,0x00,0x1c,0x38,0x1c,0x31,0xc0,0x00</w:t>
            </w:r>
          </w:p>
          <w:p w14:paraId="7E872F9F" w14:textId="77777777" w:rsidR="00CC6D3E" w:rsidRPr="009D0836" w:rsidRDefault="00CC6D3E" w:rsidP="00CC6D3E">
            <w:pPr>
              <w:pStyle w:val="SourceCode"/>
              <w:rPr>
                <w:szCs w:val="14"/>
              </w:rPr>
            </w:pPr>
            <w:r w:rsidRPr="009D0836">
              <w:rPr>
                <w:szCs w:val="14"/>
              </w:rPr>
              <w:t>,0x00,0x00,0x38,0x70,0x0e,0x39,0xc0,0x00</w:t>
            </w:r>
          </w:p>
          <w:p w14:paraId="233AEBE9" w14:textId="77777777" w:rsidR="00CC6D3E" w:rsidRPr="009D0836" w:rsidRDefault="00CC6D3E" w:rsidP="00CC6D3E">
            <w:pPr>
              <w:pStyle w:val="SourceCode"/>
              <w:rPr>
                <w:szCs w:val="14"/>
              </w:rPr>
            </w:pPr>
            <w:r w:rsidRPr="009D0836">
              <w:rPr>
                <w:szCs w:val="14"/>
              </w:rPr>
              <w:t>,0x00,0x01,0xf0,0x71,0x8e,0x39,0xc0,0x00</w:t>
            </w:r>
          </w:p>
          <w:p w14:paraId="26791AF2" w14:textId="77777777" w:rsidR="00CC6D3E" w:rsidRPr="009D0836" w:rsidRDefault="00CC6D3E" w:rsidP="00CC6D3E">
            <w:pPr>
              <w:pStyle w:val="SourceCode"/>
              <w:rPr>
                <w:szCs w:val="14"/>
              </w:rPr>
            </w:pPr>
            <w:r w:rsidRPr="009D0836">
              <w:rPr>
                <w:szCs w:val="14"/>
              </w:rPr>
              <w:t>,0x00,0x03,0xe0,0xe1,0x86,0x31,0xc0,0x00</w:t>
            </w:r>
          </w:p>
          <w:p w14:paraId="0F0B6C77" w14:textId="77777777" w:rsidR="00CC6D3E" w:rsidRPr="009D0836" w:rsidRDefault="00CC6D3E" w:rsidP="00CC6D3E">
            <w:pPr>
              <w:pStyle w:val="SourceCode"/>
              <w:rPr>
                <w:szCs w:val="14"/>
              </w:rPr>
            </w:pPr>
            <w:r w:rsidRPr="009D0836">
              <w:rPr>
                <w:szCs w:val="14"/>
              </w:rPr>
              <w:t>,0x00,0x03,0x81,0xe3,0x8e,0x31,0x80,0x00</w:t>
            </w:r>
          </w:p>
          <w:p w14:paraId="444CCDB3" w14:textId="77777777" w:rsidR="00CC6D3E" w:rsidRPr="009D0836" w:rsidRDefault="00CC6D3E" w:rsidP="00CC6D3E">
            <w:pPr>
              <w:pStyle w:val="SourceCode"/>
              <w:rPr>
                <w:szCs w:val="14"/>
              </w:rPr>
            </w:pPr>
            <w:r w:rsidRPr="009D0836">
              <w:rPr>
                <w:szCs w:val="14"/>
              </w:rPr>
              <w:t>,0x00,0x00,0x03,0xc3,0x8e,0x33,0x80,0x00</w:t>
            </w:r>
          </w:p>
          <w:p w14:paraId="517C15E8" w14:textId="77777777" w:rsidR="00CC6D3E" w:rsidRPr="009D0836" w:rsidRDefault="00CC6D3E" w:rsidP="00CC6D3E">
            <w:pPr>
              <w:pStyle w:val="SourceCode"/>
              <w:rPr>
                <w:szCs w:val="14"/>
              </w:rPr>
            </w:pPr>
            <w:r w:rsidRPr="009D0836">
              <w:rPr>
                <w:szCs w:val="14"/>
              </w:rPr>
              <w:t>,0x00,0x00,0x07,0x87,0x0c,0x73,0x80,0x00</w:t>
            </w:r>
          </w:p>
          <w:p w14:paraId="206142DE" w14:textId="77777777" w:rsidR="00CC6D3E" w:rsidRPr="009D0836" w:rsidRDefault="00CC6D3E" w:rsidP="00CC6D3E">
            <w:pPr>
              <w:pStyle w:val="SourceCode"/>
              <w:rPr>
                <w:szCs w:val="14"/>
              </w:rPr>
            </w:pPr>
            <w:r w:rsidRPr="009D0836">
              <w:rPr>
                <w:szCs w:val="14"/>
              </w:rPr>
              <w:t>,0x00,0x00,0x1f,0x0e,0x1c,0x73,0x80,0x00</w:t>
            </w:r>
          </w:p>
          <w:p w14:paraId="4E4F1377" w14:textId="77777777" w:rsidR="00CC6D3E" w:rsidRPr="009D0836" w:rsidRDefault="00CC6D3E" w:rsidP="00CC6D3E">
            <w:pPr>
              <w:pStyle w:val="SourceCode"/>
              <w:rPr>
                <w:szCs w:val="14"/>
              </w:rPr>
            </w:pPr>
            <w:r w:rsidRPr="009D0836">
              <w:rPr>
                <w:szCs w:val="14"/>
              </w:rPr>
              <w:t>,0x7f,0xff,0xff,0xff,0xff,0xff,0xff,0xfe</w:t>
            </w:r>
          </w:p>
          <w:p w14:paraId="4AAAADBF" w14:textId="77777777" w:rsidR="00CC6D3E" w:rsidRPr="009D0836" w:rsidRDefault="00CC6D3E" w:rsidP="00CC6D3E">
            <w:pPr>
              <w:pStyle w:val="SourceCode"/>
              <w:rPr>
                <w:szCs w:val="14"/>
              </w:rPr>
            </w:pPr>
            <w:r w:rsidRPr="009D0836">
              <w:rPr>
                <w:szCs w:val="14"/>
              </w:rPr>
              <w:t>,0xff,0xff,0xff,0xff,0xff,0xff,0xff,0xff</w:t>
            </w:r>
          </w:p>
          <w:p w14:paraId="10D85959" w14:textId="77777777" w:rsidR="00CC6D3E" w:rsidRPr="009D0836" w:rsidRDefault="00CC6D3E" w:rsidP="00CC6D3E">
            <w:pPr>
              <w:pStyle w:val="SourceCode"/>
              <w:rPr>
                <w:szCs w:val="14"/>
              </w:rPr>
            </w:pPr>
            <w:r w:rsidRPr="009D0836">
              <w:rPr>
                <w:szCs w:val="14"/>
              </w:rPr>
              <w:t>,0xff,0xff,0xff,0xff,0xff,0xff,0xff,0xff</w:t>
            </w:r>
          </w:p>
          <w:p w14:paraId="56E86075" w14:textId="77777777" w:rsidR="00CC6D3E" w:rsidRPr="009D0836" w:rsidRDefault="00CC6D3E" w:rsidP="00CC6D3E">
            <w:pPr>
              <w:pStyle w:val="SourceCode"/>
              <w:rPr>
                <w:szCs w:val="14"/>
              </w:rPr>
            </w:pPr>
            <w:r w:rsidRPr="009D0836">
              <w:rPr>
                <w:szCs w:val="14"/>
              </w:rPr>
              <w:t>,0x7f,0xff,0xff,0xff,0xff,0xff,0xff,0xfe</w:t>
            </w:r>
          </w:p>
          <w:p w14:paraId="2BC93A07" w14:textId="77777777" w:rsidR="00CC6D3E" w:rsidRPr="009D0836" w:rsidRDefault="00CC6D3E" w:rsidP="00CC6D3E">
            <w:pPr>
              <w:pStyle w:val="SourceCode"/>
              <w:rPr>
                <w:szCs w:val="14"/>
              </w:rPr>
            </w:pPr>
            <w:r w:rsidRPr="009D0836">
              <w:rPr>
                <w:szCs w:val="14"/>
              </w:rPr>
              <w:t>,0x00,0x00,0x00,0x00,0x00,0x00,0x00,0x00</w:t>
            </w:r>
          </w:p>
          <w:p w14:paraId="61C3E9FE" w14:textId="77777777" w:rsidR="00CC6D3E" w:rsidRPr="009D0836" w:rsidRDefault="00CC6D3E" w:rsidP="00CC6D3E">
            <w:pPr>
              <w:pStyle w:val="SourceCode"/>
              <w:rPr>
                <w:szCs w:val="14"/>
              </w:rPr>
            </w:pPr>
            <w:r w:rsidRPr="009D0836">
              <w:rPr>
                <w:szCs w:val="14"/>
              </w:rPr>
              <w:t>,0x00,0x00,0x00,0x00,0x00,0x00,0x00,0x00</w:t>
            </w:r>
          </w:p>
          <w:p w14:paraId="33F4B21B" w14:textId="77777777" w:rsidR="00CC6D3E" w:rsidRPr="009D0836" w:rsidRDefault="00CC6D3E" w:rsidP="00CC6D3E">
            <w:pPr>
              <w:pStyle w:val="SourceCode"/>
              <w:rPr>
                <w:szCs w:val="14"/>
              </w:rPr>
            </w:pPr>
            <w:r w:rsidRPr="009D0836">
              <w:rPr>
                <w:szCs w:val="14"/>
              </w:rPr>
              <w:t>,0x00,0x00,0x00,0x00,0x00,0x00,0x00,0x00</w:t>
            </w:r>
          </w:p>
          <w:p w14:paraId="4D6180D0" w14:textId="77777777" w:rsidR="00CC6D3E" w:rsidRPr="009D0836" w:rsidRDefault="00CC6D3E" w:rsidP="00CC6D3E">
            <w:pPr>
              <w:pStyle w:val="SourceCode"/>
              <w:rPr>
                <w:szCs w:val="14"/>
              </w:rPr>
            </w:pPr>
            <w:r w:rsidRPr="009D0836">
              <w:rPr>
                <w:szCs w:val="14"/>
              </w:rPr>
              <w:t>,0x00,0x03,0xf0,0x1e,0x3e,0x1c,0x00,0x00</w:t>
            </w:r>
          </w:p>
          <w:p w14:paraId="30977E96" w14:textId="77777777" w:rsidR="00CC6D3E" w:rsidRPr="009D0836" w:rsidRDefault="00CC6D3E" w:rsidP="00CC6D3E">
            <w:pPr>
              <w:pStyle w:val="SourceCode"/>
              <w:rPr>
                <w:szCs w:val="14"/>
              </w:rPr>
            </w:pPr>
            <w:r w:rsidRPr="009D0836">
              <w:rPr>
                <w:szCs w:val="14"/>
              </w:rPr>
              <w:t>,0x00,0x03,0x80,0x7c,0x77,0x0f,0x00,0x00</w:t>
            </w:r>
          </w:p>
          <w:p w14:paraId="3EDFFDDC" w14:textId="77777777" w:rsidR="00CC6D3E" w:rsidRPr="009D0836" w:rsidRDefault="00CC6D3E" w:rsidP="00CC6D3E">
            <w:pPr>
              <w:pStyle w:val="SourceCode"/>
              <w:rPr>
                <w:szCs w:val="14"/>
              </w:rPr>
            </w:pPr>
            <w:r w:rsidRPr="009D0836">
              <w:rPr>
                <w:szCs w:val="14"/>
              </w:rPr>
              <w:t>,0x00,0x00,0x01,0xf0,0xe3,0x07,0xc0,0x00</w:t>
            </w:r>
          </w:p>
          <w:p w14:paraId="321AB1B2" w14:textId="77777777" w:rsidR="00CC6D3E" w:rsidRPr="009D0836" w:rsidRDefault="00CC6D3E" w:rsidP="00CC6D3E">
            <w:pPr>
              <w:pStyle w:val="SourceCode"/>
              <w:rPr>
                <w:szCs w:val="14"/>
              </w:rPr>
            </w:pPr>
            <w:r w:rsidRPr="009D0836">
              <w:rPr>
                <w:szCs w:val="14"/>
              </w:rPr>
              <w:t>,0x00,0x00,0x07,0xe3,0xc3,0x81,0xf0,0x00</w:t>
            </w:r>
          </w:p>
          <w:p w14:paraId="451FCC29" w14:textId="77777777" w:rsidR="00CC6D3E" w:rsidRPr="009D0836" w:rsidRDefault="00CC6D3E" w:rsidP="00CC6D3E">
            <w:pPr>
              <w:pStyle w:val="SourceCode"/>
              <w:rPr>
                <w:szCs w:val="14"/>
              </w:rPr>
            </w:pPr>
            <w:r w:rsidRPr="009D0836">
              <w:rPr>
                <w:szCs w:val="14"/>
              </w:rPr>
              <w:t>,0x00,0x00,0x3f,0x87,0x81,0xc0,0x60,0x00</w:t>
            </w:r>
          </w:p>
          <w:p w14:paraId="6FE81A35" w14:textId="77777777" w:rsidR="00CC6D3E" w:rsidRPr="009D0836" w:rsidRDefault="00CC6D3E" w:rsidP="00CC6D3E">
            <w:pPr>
              <w:pStyle w:val="SourceCode"/>
              <w:rPr>
                <w:szCs w:val="14"/>
              </w:rPr>
            </w:pPr>
            <w:r w:rsidRPr="009D0836">
              <w:rPr>
                <w:szCs w:val="14"/>
              </w:rPr>
              <w:t>,0x00,0x01,0xfc,0x1f,0x00,0xf0,0x00,0x00</w:t>
            </w:r>
          </w:p>
          <w:p w14:paraId="364250E0" w14:textId="77777777" w:rsidR="00CC6D3E" w:rsidRPr="009D0836" w:rsidRDefault="00CC6D3E" w:rsidP="00CC6D3E">
            <w:pPr>
              <w:pStyle w:val="SourceCode"/>
              <w:rPr>
                <w:szCs w:val="14"/>
              </w:rPr>
            </w:pPr>
            <w:r w:rsidRPr="009D0836">
              <w:rPr>
                <w:szCs w:val="14"/>
              </w:rPr>
              <w:t>,0x00,0x01,0xe0,0x3c,0x00,0x7c,0x00,0x00</w:t>
            </w:r>
          </w:p>
          <w:p w14:paraId="29257153" w14:textId="77777777" w:rsidR="00CC6D3E" w:rsidRPr="009D0836" w:rsidRDefault="00CC6D3E" w:rsidP="00CC6D3E">
            <w:pPr>
              <w:pStyle w:val="SourceCode"/>
              <w:rPr>
                <w:szCs w:val="14"/>
              </w:rPr>
            </w:pPr>
            <w:r w:rsidRPr="009D0836">
              <w:rPr>
                <w:szCs w:val="14"/>
              </w:rPr>
              <w:t>,0x00,0x00,0x00,0xf8,0x78,0x1f,0x00,0x00</w:t>
            </w:r>
          </w:p>
          <w:p w14:paraId="1C794FBA" w14:textId="77777777" w:rsidR="00CC6D3E" w:rsidRPr="009D0836" w:rsidRDefault="00CC6D3E" w:rsidP="00CC6D3E">
            <w:pPr>
              <w:pStyle w:val="SourceCode"/>
              <w:rPr>
                <w:szCs w:val="14"/>
              </w:rPr>
            </w:pPr>
            <w:r w:rsidRPr="009D0836">
              <w:rPr>
                <w:szCs w:val="14"/>
              </w:rPr>
              <w:t>,0x00,0x00,0x07,0xe0,0xfc,0x0f,0xc0,0x00</w:t>
            </w:r>
          </w:p>
          <w:p w14:paraId="74F44C7D" w14:textId="77777777" w:rsidR="00CC6D3E" w:rsidRPr="009D0836" w:rsidRDefault="00CC6D3E" w:rsidP="00CC6D3E">
            <w:pPr>
              <w:pStyle w:val="SourceCode"/>
              <w:rPr>
                <w:szCs w:val="14"/>
              </w:rPr>
            </w:pPr>
            <w:r w:rsidRPr="009D0836">
              <w:rPr>
                <w:szCs w:val="14"/>
              </w:rPr>
              <w:t>,0x00,0x00,0x3f,0x83,0xef,0x03,0xc0,0x00</w:t>
            </w:r>
          </w:p>
          <w:p w14:paraId="5B2740E8" w14:textId="77777777" w:rsidR="00CC6D3E" w:rsidRPr="009D0836" w:rsidRDefault="00CC6D3E" w:rsidP="00CC6D3E">
            <w:pPr>
              <w:pStyle w:val="SourceCode"/>
              <w:rPr>
                <w:szCs w:val="14"/>
              </w:rPr>
            </w:pPr>
            <w:r w:rsidRPr="009D0836">
              <w:rPr>
                <w:szCs w:val="14"/>
              </w:rPr>
              <w:t>,0x00,0x00,0xfc,0x0f,0x87,0x80,0x00,0x00</w:t>
            </w:r>
          </w:p>
          <w:p w14:paraId="0BF1FAE5" w14:textId="77777777" w:rsidR="00CC6D3E" w:rsidRPr="009D0836" w:rsidRDefault="00CC6D3E" w:rsidP="00CC6D3E">
            <w:pPr>
              <w:pStyle w:val="SourceCode"/>
              <w:rPr>
                <w:szCs w:val="14"/>
              </w:rPr>
            </w:pPr>
            <w:r w:rsidRPr="009D0836">
              <w:rPr>
                <w:szCs w:val="14"/>
              </w:rPr>
              <w:t>,0x00,0x00,0x70,0x1f,0x03,0xe0,0x00,0x00</w:t>
            </w:r>
          </w:p>
          <w:p w14:paraId="5D32EB45" w14:textId="77777777" w:rsidR="00CC6D3E" w:rsidRPr="009D0836" w:rsidRDefault="00CC6D3E" w:rsidP="00CC6D3E">
            <w:pPr>
              <w:pStyle w:val="SourceCode"/>
              <w:rPr>
                <w:szCs w:val="14"/>
              </w:rPr>
            </w:pPr>
            <w:r w:rsidRPr="009D0836">
              <w:rPr>
                <w:szCs w:val="14"/>
              </w:rPr>
              <w:t>,0x00,0x00,0x00,0x7c,0x00,0xf8,0x00,0x00</w:t>
            </w:r>
          </w:p>
          <w:p w14:paraId="0578AC3B" w14:textId="77777777" w:rsidR="00CC6D3E" w:rsidRPr="009D0836" w:rsidRDefault="00CC6D3E" w:rsidP="00CC6D3E">
            <w:pPr>
              <w:pStyle w:val="SourceCode"/>
              <w:rPr>
                <w:szCs w:val="14"/>
              </w:rPr>
            </w:pPr>
            <w:r w:rsidRPr="009D0836">
              <w:rPr>
                <w:szCs w:val="14"/>
              </w:rPr>
              <w:t>,0x00,0x00,0x01,0xf0,0x00,0x3e,0x00,0x00</w:t>
            </w:r>
          </w:p>
          <w:p w14:paraId="01741812" w14:textId="77777777" w:rsidR="00CC6D3E" w:rsidRPr="009D0836" w:rsidRDefault="00CC6D3E" w:rsidP="00CC6D3E">
            <w:pPr>
              <w:pStyle w:val="SourceCode"/>
              <w:rPr>
                <w:szCs w:val="14"/>
              </w:rPr>
            </w:pPr>
            <w:r w:rsidRPr="009D0836">
              <w:rPr>
                <w:szCs w:val="14"/>
              </w:rPr>
              <w:t>,0x00,0x00,0x0f,0xc0,0xf8,0x0f,0x00,0x00</w:t>
            </w:r>
          </w:p>
          <w:p w14:paraId="5DCC2CB3" w14:textId="77777777" w:rsidR="00CC6D3E" w:rsidRPr="009D0836" w:rsidRDefault="00CC6D3E" w:rsidP="00CC6D3E">
            <w:pPr>
              <w:pStyle w:val="SourceCode"/>
              <w:rPr>
                <w:szCs w:val="14"/>
              </w:rPr>
            </w:pPr>
            <w:r w:rsidRPr="009D0836">
              <w:rPr>
                <w:szCs w:val="14"/>
              </w:rPr>
              <w:t>,0x00,0x00,0x1f,0x03,0xfe,0x02,0x00,0x00</w:t>
            </w:r>
          </w:p>
          <w:p w14:paraId="7CDBB7C6" w14:textId="77777777" w:rsidR="00CC6D3E" w:rsidRPr="009D0836" w:rsidRDefault="00CC6D3E" w:rsidP="00CC6D3E">
            <w:pPr>
              <w:pStyle w:val="SourceCode"/>
              <w:rPr>
                <w:szCs w:val="14"/>
              </w:rPr>
            </w:pPr>
            <w:r w:rsidRPr="009D0836">
              <w:rPr>
                <w:szCs w:val="14"/>
              </w:rPr>
              <w:t>,0x00,0x00,0x0c,0x0f,0x8f,0x80,0x00,0x00</w:t>
            </w:r>
          </w:p>
          <w:p w14:paraId="1426300D" w14:textId="77777777" w:rsidR="00CC6D3E" w:rsidRPr="009D0836" w:rsidRDefault="00CC6D3E" w:rsidP="00CC6D3E">
            <w:pPr>
              <w:pStyle w:val="SourceCode"/>
              <w:rPr>
                <w:szCs w:val="14"/>
              </w:rPr>
            </w:pPr>
            <w:r w:rsidRPr="009D0836">
              <w:rPr>
                <w:szCs w:val="14"/>
              </w:rPr>
              <w:t>,0x00,0x00,0x00,0x3f,0x03,0xe0,0x00,0x00</w:t>
            </w:r>
          </w:p>
          <w:p w14:paraId="180E25C9" w14:textId="77777777" w:rsidR="00CC6D3E" w:rsidRPr="009D0836" w:rsidRDefault="00CC6D3E" w:rsidP="00CC6D3E">
            <w:pPr>
              <w:pStyle w:val="SourceCode"/>
              <w:rPr>
                <w:szCs w:val="14"/>
              </w:rPr>
            </w:pPr>
            <w:r w:rsidRPr="009D0836">
              <w:rPr>
                <w:szCs w:val="14"/>
              </w:rPr>
              <w:t>,0x00,0x00,0x00,0xf8,0x00,0xf0,0x00,0x00</w:t>
            </w:r>
          </w:p>
          <w:p w14:paraId="71CC594C" w14:textId="77777777" w:rsidR="00CC6D3E" w:rsidRPr="009D0836" w:rsidRDefault="00CC6D3E" w:rsidP="00CC6D3E">
            <w:pPr>
              <w:pStyle w:val="SourceCode"/>
              <w:rPr>
                <w:szCs w:val="14"/>
              </w:rPr>
            </w:pPr>
            <w:r w:rsidRPr="009D0836">
              <w:rPr>
                <w:szCs w:val="14"/>
              </w:rPr>
              <w:t>,0x00,0x00,0x01,0xe0,0x00,0x30,0x00,0x00</w:t>
            </w:r>
          </w:p>
          <w:p w14:paraId="478AAB2D" w14:textId="77777777" w:rsidR="00CC6D3E" w:rsidRPr="009D0836" w:rsidRDefault="00CC6D3E" w:rsidP="00CC6D3E">
            <w:pPr>
              <w:pStyle w:val="SourceCode"/>
              <w:rPr>
                <w:szCs w:val="14"/>
              </w:rPr>
            </w:pPr>
            <w:r w:rsidRPr="009D0836">
              <w:rPr>
                <w:szCs w:val="14"/>
              </w:rPr>
              <w:t>,0x00,0x00,0x01,0xc0,0xf8,0x00,0x00,0x00</w:t>
            </w:r>
          </w:p>
          <w:p w14:paraId="2DD5ACD9" w14:textId="77777777" w:rsidR="00CC6D3E" w:rsidRPr="009D0836" w:rsidRDefault="00CC6D3E" w:rsidP="00CC6D3E">
            <w:pPr>
              <w:pStyle w:val="SourceCode"/>
              <w:rPr>
                <w:szCs w:val="14"/>
              </w:rPr>
            </w:pPr>
            <w:r w:rsidRPr="009D0836">
              <w:rPr>
                <w:szCs w:val="14"/>
              </w:rPr>
              <w:t>,0x00,0x00,0x00,0x07,0xfe,0x00,0x00,0x00</w:t>
            </w:r>
          </w:p>
          <w:p w14:paraId="7954CFF4" w14:textId="77777777" w:rsidR="00CC6D3E" w:rsidRPr="009D0836" w:rsidRDefault="00CC6D3E" w:rsidP="00CC6D3E">
            <w:pPr>
              <w:pStyle w:val="SourceCode"/>
              <w:rPr>
                <w:szCs w:val="14"/>
              </w:rPr>
            </w:pPr>
            <w:r w:rsidRPr="009D0836">
              <w:rPr>
                <w:szCs w:val="14"/>
              </w:rPr>
              <w:t>,0x00,0x00,0x00,0x0f,0x8e,0x00,0x00,0x00</w:t>
            </w:r>
          </w:p>
          <w:p w14:paraId="45BABCA6" w14:textId="77777777" w:rsidR="00CC6D3E" w:rsidRPr="009D0836" w:rsidRDefault="00CC6D3E" w:rsidP="00CC6D3E">
            <w:pPr>
              <w:pStyle w:val="SourceCode"/>
              <w:rPr>
                <w:szCs w:val="14"/>
              </w:rPr>
            </w:pPr>
            <w:r w:rsidRPr="009D0836">
              <w:rPr>
                <w:szCs w:val="14"/>
              </w:rPr>
              <w:t>,0x00,0x00,0x00,0x06,0x00,0x00,0x00,0x00</w:t>
            </w:r>
          </w:p>
          <w:p w14:paraId="27E413A2" w14:textId="77777777" w:rsidR="00CC6D3E" w:rsidRPr="009D0836" w:rsidRDefault="00CC6D3E" w:rsidP="00CC6D3E">
            <w:pPr>
              <w:pStyle w:val="SourceCode"/>
              <w:rPr>
                <w:szCs w:val="14"/>
              </w:rPr>
            </w:pPr>
            <w:r w:rsidRPr="009D0836">
              <w:rPr>
                <w:szCs w:val="14"/>
              </w:rPr>
              <w:t>,0x00,0x00,0x00,0x00,0x00,0x00,0x00,0x00</w:t>
            </w:r>
          </w:p>
          <w:p w14:paraId="73D1F3D5" w14:textId="77777777" w:rsidR="00CC6D3E" w:rsidRPr="009D0836" w:rsidRDefault="00CC6D3E" w:rsidP="00CC6D3E">
            <w:pPr>
              <w:pStyle w:val="SourceCode"/>
              <w:rPr>
                <w:szCs w:val="14"/>
              </w:rPr>
            </w:pPr>
            <w:r w:rsidRPr="009D0836">
              <w:rPr>
                <w:szCs w:val="14"/>
              </w:rPr>
              <w:t>,0x00,0x00,0x00,0x00,0x00,0x00,0x00,0x00</w:t>
            </w:r>
          </w:p>
          <w:p w14:paraId="5884253E" w14:textId="77777777" w:rsidR="00CC6D3E" w:rsidRPr="009D0836" w:rsidRDefault="00CC6D3E" w:rsidP="00CC6D3E">
            <w:pPr>
              <w:pStyle w:val="SourceCode"/>
              <w:rPr>
                <w:szCs w:val="14"/>
              </w:rPr>
            </w:pPr>
            <w:r w:rsidRPr="009D0836">
              <w:rPr>
                <w:szCs w:val="14"/>
              </w:rPr>
              <w:t>,0x00,0x00,0x00,0x00,0x00,0x00,0x00,0x00</w:t>
            </w:r>
          </w:p>
          <w:p w14:paraId="6095A6E5" w14:textId="77777777" w:rsidR="00CC6D3E" w:rsidRPr="009D0836" w:rsidRDefault="00CC6D3E" w:rsidP="00CC6D3E">
            <w:pPr>
              <w:pStyle w:val="SourceCode"/>
              <w:rPr>
                <w:szCs w:val="14"/>
              </w:rPr>
            </w:pPr>
            <w:r w:rsidRPr="009D0836">
              <w:rPr>
                <w:szCs w:val="14"/>
              </w:rPr>
              <w:t>,0x00,0x00,0x00,0x00,0x00,0x00,0x00,0x00</w:t>
            </w:r>
          </w:p>
          <w:p w14:paraId="68308431" w14:textId="77777777" w:rsidR="00CC6D3E" w:rsidRPr="009D0836" w:rsidRDefault="00CC6D3E" w:rsidP="00CC6D3E">
            <w:pPr>
              <w:pStyle w:val="SourceCode"/>
              <w:rPr>
                <w:szCs w:val="14"/>
              </w:rPr>
            </w:pPr>
            <w:r w:rsidRPr="009D0836">
              <w:rPr>
                <w:szCs w:val="14"/>
              </w:rPr>
              <w:t>,0x00,0x00,0x00,0x00,0x00,0x00,0x00,0x00</w:t>
            </w:r>
          </w:p>
          <w:p w14:paraId="284C464F" w14:textId="77777777" w:rsidR="00CC6D3E" w:rsidRPr="009D0836" w:rsidRDefault="00CC6D3E" w:rsidP="00CC6D3E">
            <w:pPr>
              <w:pStyle w:val="SourceCode"/>
              <w:rPr>
                <w:szCs w:val="14"/>
              </w:rPr>
            </w:pPr>
            <w:r w:rsidRPr="009D0836">
              <w:rPr>
                <w:szCs w:val="14"/>
              </w:rPr>
              <w:t>};</w:t>
            </w:r>
          </w:p>
          <w:p w14:paraId="00F9D48E" w14:textId="11321DDE" w:rsidR="00893FF5" w:rsidRPr="009D0836" w:rsidRDefault="00CC6D3E" w:rsidP="00CC6D3E">
            <w:pPr>
              <w:pStyle w:val="SourceCode"/>
              <w:rPr>
                <w:szCs w:val="14"/>
              </w:rPr>
            </w:pPr>
            <w:r w:rsidRPr="009D0836">
              <w:rPr>
                <w:szCs w:val="14"/>
              </w:rPr>
              <w:lastRenderedPageBreak/>
              <w:t>//************************************************************************</w:t>
            </w:r>
          </w:p>
          <w:p w14:paraId="61E4EB0A" w14:textId="2619B9EF" w:rsidR="00893FF5" w:rsidRPr="009D0836" w:rsidRDefault="00893FF5" w:rsidP="001F7260">
            <w:pPr>
              <w:pStyle w:val="SourceCode"/>
              <w:rPr>
                <w:szCs w:val="14"/>
              </w:rPr>
            </w:pPr>
          </w:p>
          <w:p w14:paraId="43FED925" w14:textId="22DD39AF" w:rsidR="00893FF5" w:rsidRPr="009D0836" w:rsidRDefault="00893FF5" w:rsidP="001F7260">
            <w:pPr>
              <w:pStyle w:val="SourceCode"/>
              <w:rPr>
                <w:szCs w:val="14"/>
              </w:rPr>
            </w:pPr>
          </w:p>
          <w:p w14:paraId="1BFAAEDD" w14:textId="7B132847" w:rsidR="00893FF5" w:rsidRPr="009D0836" w:rsidRDefault="00893FF5" w:rsidP="001F7260">
            <w:pPr>
              <w:pStyle w:val="SourceCode"/>
              <w:rPr>
                <w:szCs w:val="14"/>
              </w:rPr>
            </w:pPr>
          </w:p>
          <w:p w14:paraId="28FD1D63" w14:textId="115D2088" w:rsidR="00893FF5" w:rsidRPr="009D0836" w:rsidRDefault="00893FF5" w:rsidP="001F7260">
            <w:pPr>
              <w:pStyle w:val="SourceCode"/>
              <w:rPr>
                <w:szCs w:val="14"/>
              </w:rPr>
            </w:pPr>
          </w:p>
          <w:p w14:paraId="3CB5B269" w14:textId="218A380B" w:rsidR="00893FF5" w:rsidRPr="009D0836" w:rsidRDefault="00893FF5" w:rsidP="001F7260">
            <w:pPr>
              <w:pStyle w:val="SourceCode"/>
              <w:rPr>
                <w:szCs w:val="14"/>
              </w:rPr>
            </w:pPr>
          </w:p>
          <w:p w14:paraId="4E94C5ED" w14:textId="77777777" w:rsidR="00893FF5" w:rsidRPr="009D0836" w:rsidRDefault="00893FF5" w:rsidP="001F7260">
            <w:pPr>
              <w:pStyle w:val="SourceCode"/>
              <w:rPr>
                <w:szCs w:val="14"/>
              </w:rPr>
            </w:pPr>
          </w:p>
          <w:p w14:paraId="2D64AD7A" w14:textId="154D145C" w:rsidR="001F7260" w:rsidRPr="009D0836" w:rsidRDefault="001F7260" w:rsidP="001F7260">
            <w:pPr>
              <w:pStyle w:val="SourceCode"/>
              <w:rPr>
                <w:szCs w:val="14"/>
              </w:rPr>
            </w:pPr>
          </w:p>
        </w:tc>
        <w:tc>
          <w:tcPr>
            <w:tcW w:w="4451" w:type="dxa"/>
          </w:tcPr>
          <w:p w14:paraId="4B53B326" w14:textId="77777777" w:rsidR="00CC6D3E" w:rsidRPr="009D0836" w:rsidRDefault="00CC6D3E" w:rsidP="00CC6D3E">
            <w:pPr>
              <w:pStyle w:val="SourceCode"/>
              <w:rPr>
                <w:szCs w:val="14"/>
              </w:rPr>
            </w:pPr>
            <w:r w:rsidRPr="009D0836">
              <w:rPr>
                <w:szCs w:val="14"/>
              </w:rPr>
              <w:lastRenderedPageBreak/>
              <w:t xml:space="preserve">void </w:t>
            </w:r>
            <w:proofErr w:type="gramStart"/>
            <w:r w:rsidRPr="009D0836">
              <w:rPr>
                <w:szCs w:val="14"/>
              </w:rPr>
              <w:t>setup(</w:t>
            </w:r>
            <w:proofErr w:type="gramEnd"/>
            <w:r w:rsidRPr="009D0836">
              <w:rPr>
                <w:szCs w:val="14"/>
              </w:rPr>
              <w:t>) {</w:t>
            </w:r>
          </w:p>
          <w:p w14:paraId="650C9411" w14:textId="77777777" w:rsidR="00CC6D3E" w:rsidRPr="009D0836" w:rsidRDefault="00CC6D3E" w:rsidP="00CC6D3E">
            <w:pPr>
              <w:pStyle w:val="SourceCode"/>
              <w:rPr>
                <w:szCs w:val="14"/>
              </w:rPr>
            </w:pPr>
            <w:r w:rsidRPr="009D0836">
              <w:rPr>
                <w:szCs w:val="14"/>
              </w:rPr>
              <w:t xml:space="preserve"> </w:t>
            </w:r>
          </w:p>
          <w:p w14:paraId="2E99332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begin</w:t>
            </w:r>
            <w:proofErr w:type="spellEnd"/>
            <w:r w:rsidRPr="009D0836">
              <w:rPr>
                <w:szCs w:val="14"/>
              </w:rPr>
              <w:t>(115200</w:t>
            </w:r>
            <w:proofErr w:type="gramStart"/>
            <w:r w:rsidRPr="009D0836">
              <w:rPr>
                <w:szCs w:val="14"/>
              </w:rPr>
              <w:t>);</w:t>
            </w:r>
            <w:proofErr w:type="gramEnd"/>
          </w:p>
          <w:p w14:paraId="464C5D59" w14:textId="77777777" w:rsidR="00CC6D3E" w:rsidRPr="009D0836" w:rsidRDefault="00CC6D3E" w:rsidP="00CC6D3E">
            <w:pPr>
              <w:pStyle w:val="SourceCode"/>
              <w:rPr>
                <w:szCs w:val="14"/>
              </w:rPr>
            </w:pPr>
            <w:r w:rsidRPr="009D0836">
              <w:rPr>
                <w:szCs w:val="14"/>
              </w:rPr>
              <w:t xml:space="preserve">  </w:t>
            </w:r>
          </w:p>
          <w:p w14:paraId="7AA5F4AC" w14:textId="77777777" w:rsidR="00CC6D3E" w:rsidRPr="009D0836" w:rsidRDefault="00CC6D3E" w:rsidP="00CC6D3E">
            <w:pPr>
              <w:pStyle w:val="SourceCode"/>
              <w:rPr>
                <w:szCs w:val="14"/>
              </w:rPr>
            </w:pPr>
            <w:r w:rsidRPr="009D0836">
              <w:rPr>
                <w:szCs w:val="14"/>
              </w:rPr>
              <w:t xml:space="preserve">  //-----------initiate OLED display-------------</w:t>
            </w:r>
          </w:p>
          <w:p w14:paraId="4BA8666A" w14:textId="77777777" w:rsidR="00CC6D3E" w:rsidRPr="009D0836" w:rsidRDefault="00CC6D3E" w:rsidP="00CC6D3E">
            <w:pPr>
              <w:pStyle w:val="SourceCode"/>
              <w:rPr>
                <w:szCs w:val="14"/>
              </w:rPr>
            </w:pPr>
            <w:r w:rsidRPr="009D0836">
              <w:rPr>
                <w:szCs w:val="14"/>
              </w:rPr>
              <w:t xml:space="preserve">  </w:t>
            </w:r>
          </w:p>
          <w:p w14:paraId="166DDB22" w14:textId="77777777" w:rsidR="00CC6D3E" w:rsidRPr="009D0836" w:rsidRDefault="00CC6D3E" w:rsidP="00CC6D3E">
            <w:pPr>
              <w:pStyle w:val="SourceCode"/>
              <w:rPr>
                <w:szCs w:val="14"/>
              </w:rPr>
            </w:pPr>
            <w:r w:rsidRPr="009D0836">
              <w:rPr>
                <w:szCs w:val="14"/>
              </w:rPr>
              <w:t xml:space="preserve">  // SSD1306_SWITCHCAPVCC = generate display voltage from 3.3V internally</w:t>
            </w:r>
          </w:p>
          <w:p w14:paraId="0F7C6D0A"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if(</w:t>
            </w:r>
            <w:proofErr w:type="gramEnd"/>
            <w:r w:rsidRPr="009D0836">
              <w:rPr>
                <w:szCs w:val="14"/>
              </w:rPr>
              <w:t>!</w:t>
            </w:r>
            <w:proofErr w:type="spellStart"/>
            <w:r w:rsidRPr="009D0836">
              <w:rPr>
                <w:szCs w:val="14"/>
              </w:rPr>
              <w:t>display.begin</w:t>
            </w:r>
            <w:proofErr w:type="spellEnd"/>
            <w:r w:rsidRPr="009D0836">
              <w:rPr>
                <w:szCs w:val="14"/>
              </w:rPr>
              <w:t>(SSD1306_SWITCHCAPVCC, 0x3C)) { // Address 0x3D for 128x64</w:t>
            </w:r>
          </w:p>
          <w:p w14:paraId="336FC94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gramStart"/>
            <w:r w:rsidRPr="009D0836">
              <w:rPr>
                <w:szCs w:val="14"/>
              </w:rPr>
              <w:t>F(</w:t>
            </w:r>
            <w:proofErr w:type="gramEnd"/>
            <w:r w:rsidRPr="009D0836">
              <w:rPr>
                <w:szCs w:val="14"/>
              </w:rPr>
              <w:t>"SSD1306 allocation failed"));</w:t>
            </w:r>
          </w:p>
          <w:p w14:paraId="6288E4C2"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for(</w:t>
            </w:r>
            <w:proofErr w:type="gramEnd"/>
            <w:r w:rsidRPr="009D0836">
              <w:rPr>
                <w:szCs w:val="14"/>
              </w:rPr>
              <w:t>;;); // Don't proceed, loop forever</w:t>
            </w:r>
          </w:p>
          <w:p w14:paraId="38BCC304" w14:textId="77777777" w:rsidR="00CC6D3E" w:rsidRPr="009D0836" w:rsidRDefault="00CC6D3E" w:rsidP="00CC6D3E">
            <w:pPr>
              <w:pStyle w:val="SourceCode"/>
              <w:rPr>
                <w:szCs w:val="14"/>
              </w:rPr>
            </w:pPr>
            <w:r w:rsidRPr="009D0836">
              <w:rPr>
                <w:szCs w:val="14"/>
              </w:rPr>
              <w:t xml:space="preserve">  }</w:t>
            </w:r>
          </w:p>
          <w:p w14:paraId="3C923071" w14:textId="77777777" w:rsidR="00CC6D3E" w:rsidRPr="009D0836" w:rsidRDefault="00CC6D3E" w:rsidP="00CC6D3E">
            <w:pPr>
              <w:pStyle w:val="SourceCode"/>
              <w:rPr>
                <w:szCs w:val="14"/>
              </w:rPr>
            </w:pPr>
            <w:r w:rsidRPr="009D0836">
              <w:rPr>
                <w:szCs w:val="14"/>
              </w:rPr>
              <w:t xml:space="preserve">  // Show initial display buffer contents on the screen --</w:t>
            </w:r>
          </w:p>
          <w:p w14:paraId="4F593D89" w14:textId="77777777" w:rsidR="00CC6D3E" w:rsidRPr="009D0836" w:rsidRDefault="00CC6D3E" w:rsidP="00CC6D3E">
            <w:pPr>
              <w:pStyle w:val="SourceCode"/>
              <w:rPr>
                <w:szCs w:val="14"/>
              </w:rPr>
            </w:pPr>
            <w:r w:rsidRPr="009D0836">
              <w:rPr>
                <w:szCs w:val="14"/>
              </w:rPr>
              <w:t xml:space="preserve">  // the library initializes this with an Adafruit splash screen.</w:t>
            </w:r>
          </w:p>
          <w:p w14:paraId="2D9A8C7C" w14:textId="77777777" w:rsidR="00CC6D3E" w:rsidRPr="009D0836" w:rsidRDefault="00CC6D3E" w:rsidP="00CC6D3E">
            <w:pPr>
              <w:pStyle w:val="SourceCode"/>
              <w:rPr>
                <w:szCs w:val="14"/>
              </w:rPr>
            </w:pPr>
            <w:r w:rsidRPr="009D0836">
              <w:rPr>
                <w:szCs w:val="14"/>
              </w:rPr>
              <w:t xml:space="preserve">  // you can </w:t>
            </w:r>
            <w:proofErr w:type="spellStart"/>
            <w:r w:rsidRPr="009D0836">
              <w:rPr>
                <w:szCs w:val="14"/>
              </w:rPr>
              <w:t>delet</w:t>
            </w:r>
            <w:proofErr w:type="spellEnd"/>
            <w:r w:rsidRPr="009D0836">
              <w:rPr>
                <w:szCs w:val="14"/>
              </w:rPr>
              <w:t xml:space="preserve"> these three lines if you don't want to get the </w:t>
            </w:r>
            <w:proofErr w:type="spellStart"/>
            <w:r w:rsidRPr="009D0836">
              <w:rPr>
                <w:szCs w:val="14"/>
              </w:rPr>
              <w:t>Adfruit</w:t>
            </w:r>
            <w:proofErr w:type="spellEnd"/>
            <w:r w:rsidRPr="009D0836">
              <w:rPr>
                <w:szCs w:val="14"/>
              </w:rPr>
              <w:t xml:space="preserve"> logo appear</w:t>
            </w:r>
          </w:p>
          <w:p w14:paraId="1D0C311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7C4E49F"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2000); // Pause for 2 seconds</w:t>
            </w:r>
          </w:p>
          <w:p w14:paraId="5783A5B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079445B" w14:textId="77777777" w:rsidR="00CC6D3E" w:rsidRPr="009D0836" w:rsidRDefault="00CC6D3E" w:rsidP="00CC6D3E">
            <w:pPr>
              <w:pStyle w:val="SourceCode"/>
              <w:rPr>
                <w:szCs w:val="14"/>
              </w:rPr>
            </w:pPr>
            <w:r w:rsidRPr="009D0836">
              <w:rPr>
                <w:szCs w:val="14"/>
              </w:rPr>
              <w:t xml:space="preserve">  </w:t>
            </w:r>
          </w:p>
          <w:p w14:paraId="77403FF5" w14:textId="77777777" w:rsidR="00CC6D3E" w:rsidRPr="009D0836" w:rsidRDefault="00CC6D3E" w:rsidP="00CC6D3E">
            <w:pPr>
              <w:pStyle w:val="SourceCode"/>
              <w:rPr>
                <w:szCs w:val="14"/>
              </w:rPr>
            </w:pPr>
            <w:r w:rsidRPr="009D0836">
              <w:rPr>
                <w:szCs w:val="14"/>
              </w:rPr>
              <w:t xml:space="preserve">  //---------------------------------------------</w:t>
            </w:r>
          </w:p>
          <w:p w14:paraId="76E27F3B" w14:textId="77777777" w:rsidR="00CC6D3E" w:rsidRPr="009D0836" w:rsidRDefault="00CC6D3E" w:rsidP="00CC6D3E">
            <w:pPr>
              <w:pStyle w:val="SourceCode"/>
              <w:rPr>
                <w:szCs w:val="14"/>
              </w:rPr>
            </w:pPr>
            <w:r w:rsidRPr="009D0836">
              <w:rPr>
                <w:szCs w:val="14"/>
              </w:rPr>
              <w:t xml:space="preserve">  </w:t>
            </w:r>
          </w:p>
          <w:p w14:paraId="6A37E38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connectToWiFi</w:t>
            </w:r>
            <w:proofErr w:type="spellEnd"/>
            <w:r w:rsidRPr="009D0836">
              <w:rPr>
                <w:szCs w:val="14"/>
              </w:rPr>
              <w:t>(</w:t>
            </w:r>
            <w:proofErr w:type="gramEnd"/>
            <w:r w:rsidRPr="009D0836">
              <w:rPr>
                <w:szCs w:val="14"/>
              </w:rPr>
              <w:t>);</w:t>
            </w:r>
          </w:p>
          <w:p w14:paraId="7D21B8CA" w14:textId="77777777" w:rsidR="00CC6D3E" w:rsidRPr="009D0836" w:rsidRDefault="00CC6D3E" w:rsidP="00CC6D3E">
            <w:pPr>
              <w:pStyle w:val="SourceCode"/>
              <w:rPr>
                <w:szCs w:val="14"/>
              </w:rPr>
            </w:pPr>
            <w:r w:rsidRPr="009D0836">
              <w:rPr>
                <w:szCs w:val="14"/>
              </w:rPr>
              <w:t xml:space="preserve">  </w:t>
            </w:r>
          </w:p>
          <w:p w14:paraId="11BB2767" w14:textId="77777777" w:rsidR="00CC6D3E" w:rsidRPr="009D0836" w:rsidRDefault="00CC6D3E" w:rsidP="00CC6D3E">
            <w:pPr>
              <w:pStyle w:val="SourceCode"/>
              <w:rPr>
                <w:szCs w:val="14"/>
              </w:rPr>
            </w:pPr>
            <w:r w:rsidRPr="009D0836">
              <w:rPr>
                <w:szCs w:val="14"/>
              </w:rPr>
              <w:t xml:space="preserve">  //---------------------------------------------</w:t>
            </w:r>
          </w:p>
          <w:p w14:paraId="53E3645F" w14:textId="77777777" w:rsidR="00CC6D3E" w:rsidRPr="009D0836" w:rsidRDefault="00CC6D3E" w:rsidP="00CC6D3E">
            <w:pPr>
              <w:pStyle w:val="SourceCode"/>
              <w:rPr>
                <w:szCs w:val="14"/>
              </w:rPr>
            </w:pPr>
            <w:r w:rsidRPr="009D0836">
              <w:rPr>
                <w:szCs w:val="14"/>
              </w:rPr>
              <w:t xml:space="preserve">  </w:t>
            </w:r>
          </w:p>
          <w:p w14:paraId="558E7511" w14:textId="77777777" w:rsidR="00CC6D3E" w:rsidRPr="009D0836" w:rsidRDefault="00CC6D3E" w:rsidP="00CC6D3E">
            <w:pPr>
              <w:pStyle w:val="SourceCode"/>
              <w:rPr>
                <w:szCs w:val="14"/>
              </w:rPr>
            </w:pPr>
            <w:r w:rsidRPr="009D0836">
              <w:rPr>
                <w:szCs w:val="14"/>
              </w:rPr>
              <w:t xml:space="preserve">  // set the data rate for the sensor serial port</w:t>
            </w:r>
          </w:p>
          <w:p w14:paraId="552DDDD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finger.begin</w:t>
            </w:r>
            <w:proofErr w:type="spellEnd"/>
            <w:proofErr w:type="gramEnd"/>
            <w:r w:rsidRPr="009D0836">
              <w:rPr>
                <w:szCs w:val="14"/>
              </w:rPr>
              <w:t>(57600);</w:t>
            </w:r>
          </w:p>
          <w:p w14:paraId="5BA5A5E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n\</w:t>
            </w:r>
            <w:proofErr w:type="spellStart"/>
            <w:r w:rsidRPr="009D0836">
              <w:rPr>
                <w:szCs w:val="14"/>
              </w:rPr>
              <w:t>nAdafruit</w:t>
            </w:r>
            <w:proofErr w:type="spellEnd"/>
            <w:r w:rsidRPr="009D0836">
              <w:rPr>
                <w:szCs w:val="14"/>
              </w:rPr>
              <w:t xml:space="preserve"> finger detect test"</w:t>
            </w:r>
            <w:proofErr w:type="gramStart"/>
            <w:r w:rsidRPr="009D0836">
              <w:rPr>
                <w:szCs w:val="14"/>
              </w:rPr>
              <w:t>);</w:t>
            </w:r>
            <w:proofErr w:type="gramEnd"/>
          </w:p>
          <w:p w14:paraId="7CDA6C5A" w14:textId="77777777" w:rsidR="00CC6D3E" w:rsidRPr="009D0836" w:rsidRDefault="00CC6D3E" w:rsidP="00CC6D3E">
            <w:pPr>
              <w:pStyle w:val="SourceCode"/>
              <w:rPr>
                <w:szCs w:val="14"/>
              </w:rPr>
            </w:pPr>
            <w:r w:rsidRPr="009D0836">
              <w:rPr>
                <w:szCs w:val="14"/>
              </w:rPr>
              <w:t xml:space="preserve"> </w:t>
            </w:r>
          </w:p>
          <w:p w14:paraId="627BA5F0" w14:textId="77777777" w:rsidR="00CC6D3E" w:rsidRPr="009D0836" w:rsidRDefault="00CC6D3E" w:rsidP="00CC6D3E">
            <w:pPr>
              <w:pStyle w:val="SourceCode"/>
              <w:rPr>
                <w:szCs w:val="14"/>
              </w:rPr>
            </w:pPr>
            <w:r w:rsidRPr="009D0836">
              <w:rPr>
                <w:szCs w:val="14"/>
              </w:rPr>
              <w:t xml:space="preserve">  if (</w:t>
            </w:r>
            <w:proofErr w:type="spellStart"/>
            <w:proofErr w:type="gramStart"/>
            <w:r w:rsidRPr="009D0836">
              <w:rPr>
                <w:szCs w:val="14"/>
              </w:rPr>
              <w:t>finger.verifyPassword</w:t>
            </w:r>
            <w:proofErr w:type="spellEnd"/>
            <w:proofErr w:type="gramEnd"/>
            <w:r w:rsidRPr="009D0836">
              <w:rPr>
                <w:szCs w:val="14"/>
              </w:rPr>
              <w:t>()) {</w:t>
            </w:r>
          </w:p>
          <w:p w14:paraId="3C99E219"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Found fingerprint sensor!"</w:t>
            </w:r>
            <w:proofErr w:type="gramStart"/>
            <w:r w:rsidRPr="009D0836">
              <w:rPr>
                <w:szCs w:val="14"/>
              </w:rPr>
              <w:t>);</w:t>
            </w:r>
            <w:proofErr w:type="gramEnd"/>
          </w:p>
          <w:p w14:paraId="7683A0D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2BF189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681E949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8377936" w14:textId="77777777" w:rsidR="00CC6D3E" w:rsidRPr="009D0836" w:rsidRDefault="00CC6D3E" w:rsidP="00CC6D3E">
            <w:pPr>
              <w:pStyle w:val="SourceCode"/>
              <w:rPr>
                <w:szCs w:val="14"/>
              </w:rPr>
            </w:pPr>
            <w:r w:rsidRPr="009D0836">
              <w:rPr>
                <w:szCs w:val="14"/>
              </w:rPr>
              <w:t xml:space="preserve">  } else {</w:t>
            </w:r>
          </w:p>
          <w:p w14:paraId="0331FF56"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Did not find fingerprint sensor :("</w:t>
            </w:r>
            <w:proofErr w:type="gramStart"/>
            <w:r w:rsidRPr="009D0836">
              <w:rPr>
                <w:szCs w:val="14"/>
              </w:rPr>
              <w:t>);</w:t>
            </w:r>
            <w:proofErr w:type="gramEnd"/>
          </w:p>
          <w:p w14:paraId="301D3D5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6CC6134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2, 0, </w:t>
            </w:r>
            <w:proofErr w:type="spellStart"/>
            <w:r w:rsidRPr="009D0836">
              <w:rPr>
                <w:szCs w:val="14"/>
              </w:rPr>
              <w:t>FinPr_failed_bits</w:t>
            </w:r>
            <w:proofErr w:type="spellEnd"/>
            <w:r w:rsidRPr="009D0836">
              <w:rPr>
                <w:szCs w:val="14"/>
              </w:rPr>
              <w:t xml:space="preserve">, </w:t>
            </w:r>
            <w:proofErr w:type="spellStart"/>
            <w:r w:rsidRPr="009D0836">
              <w:rPr>
                <w:szCs w:val="14"/>
              </w:rPr>
              <w:t>FinPr_failed_width</w:t>
            </w:r>
            <w:proofErr w:type="spellEnd"/>
            <w:r w:rsidRPr="009D0836">
              <w:rPr>
                <w:szCs w:val="14"/>
              </w:rPr>
              <w:t xml:space="preserve">, </w:t>
            </w:r>
            <w:proofErr w:type="spellStart"/>
            <w:r w:rsidRPr="009D0836">
              <w:rPr>
                <w:szCs w:val="14"/>
              </w:rPr>
              <w:t>FinPr_failed_height</w:t>
            </w:r>
            <w:proofErr w:type="spellEnd"/>
            <w:r w:rsidRPr="009D0836">
              <w:rPr>
                <w:szCs w:val="14"/>
              </w:rPr>
              <w:t>, WHITE);</w:t>
            </w:r>
          </w:p>
          <w:p w14:paraId="05DFA81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0409E39" w14:textId="77777777" w:rsidR="00CC6D3E" w:rsidRPr="009D0836" w:rsidRDefault="00CC6D3E" w:rsidP="00CC6D3E">
            <w:pPr>
              <w:pStyle w:val="SourceCode"/>
              <w:rPr>
                <w:szCs w:val="14"/>
              </w:rPr>
            </w:pPr>
            <w:r w:rsidRPr="009D0836">
              <w:rPr>
                <w:szCs w:val="14"/>
              </w:rPr>
              <w:t xml:space="preserve">    while (1) </w:t>
            </w:r>
            <w:proofErr w:type="gramStart"/>
            <w:r w:rsidRPr="009D0836">
              <w:rPr>
                <w:szCs w:val="14"/>
              </w:rPr>
              <w:t>{ delay</w:t>
            </w:r>
            <w:proofErr w:type="gramEnd"/>
            <w:r w:rsidRPr="009D0836">
              <w:rPr>
                <w:szCs w:val="14"/>
              </w:rPr>
              <w:t>(1); }</w:t>
            </w:r>
          </w:p>
          <w:p w14:paraId="7A02D40F" w14:textId="77777777" w:rsidR="00CC6D3E" w:rsidRPr="009D0836" w:rsidRDefault="00CC6D3E" w:rsidP="00CC6D3E">
            <w:pPr>
              <w:pStyle w:val="SourceCode"/>
              <w:rPr>
                <w:szCs w:val="14"/>
              </w:rPr>
            </w:pPr>
            <w:r w:rsidRPr="009D0836">
              <w:rPr>
                <w:szCs w:val="14"/>
              </w:rPr>
              <w:t xml:space="preserve">  }</w:t>
            </w:r>
          </w:p>
          <w:p w14:paraId="598E3E41" w14:textId="77777777" w:rsidR="00CC6D3E" w:rsidRPr="009D0836" w:rsidRDefault="00CC6D3E" w:rsidP="00CC6D3E">
            <w:pPr>
              <w:pStyle w:val="SourceCode"/>
              <w:rPr>
                <w:szCs w:val="14"/>
              </w:rPr>
            </w:pPr>
            <w:r w:rsidRPr="009D0836">
              <w:rPr>
                <w:szCs w:val="14"/>
              </w:rPr>
              <w:t xml:space="preserve">  //---------------------------------------------</w:t>
            </w:r>
          </w:p>
          <w:p w14:paraId="40F738BA" w14:textId="77777777" w:rsidR="00CC6D3E" w:rsidRPr="009D0836" w:rsidRDefault="00CC6D3E" w:rsidP="00CC6D3E">
            <w:pPr>
              <w:pStyle w:val="SourceCode"/>
              <w:rPr>
                <w:szCs w:val="14"/>
              </w:rPr>
            </w:pPr>
            <w:r w:rsidRPr="009D0836">
              <w:rPr>
                <w:szCs w:val="14"/>
              </w:rPr>
              <w:t xml:space="preserve">  </w:t>
            </w:r>
          </w:p>
          <w:p w14:paraId="67480DB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finger.getTemplateCount</w:t>
            </w:r>
            <w:proofErr w:type="spellEnd"/>
            <w:proofErr w:type="gramEnd"/>
            <w:r w:rsidRPr="009D0836">
              <w:rPr>
                <w:szCs w:val="14"/>
              </w:rPr>
              <w:t>();</w:t>
            </w:r>
          </w:p>
          <w:p w14:paraId="5243E12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Sensor contains "); </w:t>
            </w:r>
            <w:proofErr w:type="spellStart"/>
            <w:r w:rsidRPr="009D0836">
              <w:rPr>
                <w:szCs w:val="14"/>
              </w:rPr>
              <w:t>Serial.print</w:t>
            </w:r>
            <w:proofErr w:type="spellEnd"/>
            <w:r w:rsidRPr="009D0836">
              <w:rPr>
                <w:szCs w:val="14"/>
              </w:rPr>
              <w:t>(</w:t>
            </w:r>
            <w:proofErr w:type="spellStart"/>
            <w:proofErr w:type="gramStart"/>
            <w:r w:rsidRPr="009D0836">
              <w:rPr>
                <w:szCs w:val="14"/>
              </w:rPr>
              <w:t>finger.templateCount</w:t>
            </w:r>
            <w:proofErr w:type="spellEnd"/>
            <w:proofErr w:type="gramEnd"/>
            <w:r w:rsidRPr="009D0836">
              <w:rPr>
                <w:szCs w:val="14"/>
              </w:rPr>
              <w:t xml:space="preserve">); </w:t>
            </w:r>
            <w:proofErr w:type="spellStart"/>
            <w:r w:rsidRPr="009D0836">
              <w:rPr>
                <w:szCs w:val="14"/>
              </w:rPr>
              <w:t>Serial.println</w:t>
            </w:r>
            <w:proofErr w:type="spellEnd"/>
            <w:r w:rsidRPr="009D0836">
              <w:rPr>
                <w:szCs w:val="14"/>
              </w:rPr>
              <w:t>(" templates");</w:t>
            </w:r>
          </w:p>
          <w:p w14:paraId="112178AD"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aiting for valid finger..."</w:t>
            </w:r>
            <w:proofErr w:type="gramStart"/>
            <w:r w:rsidRPr="009D0836">
              <w:rPr>
                <w:szCs w:val="14"/>
              </w:rPr>
              <w:t>);</w:t>
            </w:r>
            <w:proofErr w:type="gramEnd"/>
          </w:p>
          <w:p w14:paraId="4C1F40B7" w14:textId="77777777" w:rsidR="00CC6D3E" w:rsidRPr="009D0836" w:rsidRDefault="00CC6D3E" w:rsidP="00CC6D3E">
            <w:pPr>
              <w:pStyle w:val="SourceCode"/>
              <w:rPr>
                <w:szCs w:val="14"/>
              </w:rPr>
            </w:pPr>
          </w:p>
          <w:p w14:paraId="66028B56" w14:textId="77777777" w:rsidR="00CC6D3E" w:rsidRPr="009D0836" w:rsidRDefault="00CC6D3E" w:rsidP="00CC6D3E">
            <w:pPr>
              <w:pStyle w:val="SourceCode"/>
              <w:rPr>
                <w:szCs w:val="14"/>
              </w:rPr>
            </w:pPr>
            <w:r w:rsidRPr="009D0836">
              <w:rPr>
                <w:szCs w:val="14"/>
              </w:rPr>
              <w:t xml:space="preserve">  </w:t>
            </w:r>
          </w:p>
          <w:p w14:paraId="0AA860CD" w14:textId="77777777" w:rsidR="00CC6D3E" w:rsidRPr="009D0836" w:rsidRDefault="00CC6D3E" w:rsidP="00CC6D3E">
            <w:pPr>
              <w:pStyle w:val="SourceCode"/>
              <w:rPr>
                <w:szCs w:val="14"/>
              </w:rPr>
            </w:pPr>
            <w:r w:rsidRPr="009D0836">
              <w:rPr>
                <w:szCs w:val="14"/>
              </w:rPr>
              <w:t xml:space="preserve">  //------------*test the connection*------------</w:t>
            </w:r>
          </w:p>
          <w:p w14:paraId="789643EE" w14:textId="77777777" w:rsidR="00CC6D3E" w:rsidRPr="009D0836" w:rsidRDefault="00CC6D3E" w:rsidP="00CC6D3E">
            <w:pPr>
              <w:pStyle w:val="SourceCode"/>
              <w:rPr>
                <w:szCs w:val="14"/>
              </w:rPr>
            </w:pPr>
            <w:r w:rsidRPr="009D0836">
              <w:rPr>
                <w:szCs w:val="14"/>
              </w:rPr>
              <w:t xml:space="preserve">  </w:t>
            </w:r>
          </w:p>
          <w:p w14:paraId="37B8E8C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SendFingerprintID</w:t>
            </w:r>
            <w:proofErr w:type="spellEnd"/>
            <w:r w:rsidRPr="009D0836">
              <w:rPr>
                <w:szCs w:val="14"/>
              </w:rPr>
              <w:t xml:space="preserve">( </w:t>
            </w:r>
            <w:proofErr w:type="spellStart"/>
            <w:r w:rsidRPr="009D0836">
              <w:rPr>
                <w:szCs w:val="14"/>
              </w:rPr>
              <w:t>FingerID</w:t>
            </w:r>
            <w:proofErr w:type="spellEnd"/>
            <w:proofErr w:type="gramEnd"/>
            <w:r w:rsidRPr="009D0836">
              <w:rPr>
                <w:szCs w:val="14"/>
              </w:rPr>
              <w:t xml:space="preserve"> );</w:t>
            </w:r>
          </w:p>
          <w:p w14:paraId="4BC75371" w14:textId="77777777" w:rsidR="00CC6D3E" w:rsidRPr="009D0836" w:rsidRDefault="00CC6D3E" w:rsidP="00CC6D3E">
            <w:pPr>
              <w:pStyle w:val="SourceCode"/>
              <w:rPr>
                <w:szCs w:val="14"/>
              </w:rPr>
            </w:pPr>
          </w:p>
          <w:p w14:paraId="38D8E986" w14:textId="77777777" w:rsidR="00CC6D3E" w:rsidRPr="009D0836" w:rsidRDefault="00CC6D3E" w:rsidP="00CC6D3E">
            <w:pPr>
              <w:pStyle w:val="SourceCode"/>
              <w:rPr>
                <w:szCs w:val="14"/>
              </w:rPr>
            </w:pPr>
            <w:r w:rsidRPr="009D0836">
              <w:rPr>
                <w:szCs w:val="14"/>
              </w:rPr>
              <w:t xml:space="preserve">  // The outputs from the thermal sensor defined as input</w:t>
            </w:r>
          </w:p>
          <w:p w14:paraId="74837A7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pinMode</w:t>
            </w:r>
            <w:proofErr w:type="spellEnd"/>
            <w:r w:rsidRPr="009D0836">
              <w:rPr>
                <w:szCs w:val="14"/>
              </w:rPr>
              <w:t>(</w:t>
            </w:r>
            <w:proofErr w:type="gramEnd"/>
            <w:r w:rsidRPr="009D0836">
              <w:rPr>
                <w:szCs w:val="14"/>
              </w:rPr>
              <w:t>tempPin1, INPUT);</w:t>
            </w:r>
          </w:p>
          <w:p w14:paraId="72FF122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pinMode</w:t>
            </w:r>
            <w:proofErr w:type="spellEnd"/>
            <w:r w:rsidRPr="009D0836">
              <w:rPr>
                <w:szCs w:val="14"/>
              </w:rPr>
              <w:t>(</w:t>
            </w:r>
            <w:proofErr w:type="gramEnd"/>
            <w:r w:rsidRPr="009D0836">
              <w:rPr>
                <w:szCs w:val="14"/>
              </w:rPr>
              <w:t>tempPin2, INPUT);</w:t>
            </w:r>
          </w:p>
          <w:p w14:paraId="3E6969D2" w14:textId="77777777" w:rsidR="00CC6D3E" w:rsidRPr="009D0836" w:rsidRDefault="00CC6D3E" w:rsidP="00CC6D3E">
            <w:pPr>
              <w:pStyle w:val="SourceCode"/>
              <w:rPr>
                <w:szCs w:val="14"/>
              </w:rPr>
            </w:pPr>
          </w:p>
          <w:p w14:paraId="6D0D618C" w14:textId="77777777" w:rsidR="00CC6D3E" w:rsidRPr="009D0836" w:rsidRDefault="00CC6D3E" w:rsidP="00CC6D3E">
            <w:pPr>
              <w:pStyle w:val="SourceCode"/>
              <w:rPr>
                <w:szCs w:val="14"/>
              </w:rPr>
            </w:pPr>
            <w:r w:rsidRPr="009D0836">
              <w:rPr>
                <w:szCs w:val="14"/>
              </w:rPr>
              <w:t xml:space="preserve">  // The outputs from the thermal sensor defined as input </w:t>
            </w:r>
          </w:p>
          <w:p w14:paraId="356423E8" w14:textId="77777777" w:rsidR="00CC6D3E" w:rsidRPr="009D0836" w:rsidRDefault="00CC6D3E" w:rsidP="00CC6D3E">
            <w:pPr>
              <w:pStyle w:val="SourceCode"/>
              <w:rPr>
                <w:szCs w:val="14"/>
              </w:rPr>
            </w:pPr>
            <w:r w:rsidRPr="009D0836">
              <w:rPr>
                <w:szCs w:val="14"/>
              </w:rPr>
              <w:t xml:space="preserve">  </w:t>
            </w:r>
          </w:p>
          <w:p w14:paraId="5DC2526C" w14:textId="77777777" w:rsidR="00CC6D3E" w:rsidRPr="009D0836" w:rsidRDefault="00CC6D3E" w:rsidP="00CC6D3E">
            <w:pPr>
              <w:pStyle w:val="SourceCode"/>
              <w:rPr>
                <w:szCs w:val="14"/>
              </w:rPr>
            </w:pPr>
            <w:r w:rsidRPr="009D0836">
              <w:rPr>
                <w:szCs w:val="14"/>
              </w:rPr>
              <w:t>}</w:t>
            </w:r>
          </w:p>
          <w:p w14:paraId="02E0DC98" w14:textId="77777777" w:rsidR="00CC6D3E" w:rsidRPr="009D0836" w:rsidRDefault="00CC6D3E" w:rsidP="00CC6D3E">
            <w:pPr>
              <w:pStyle w:val="SourceCode"/>
              <w:rPr>
                <w:szCs w:val="14"/>
              </w:rPr>
            </w:pPr>
            <w:r w:rsidRPr="009D0836">
              <w:rPr>
                <w:szCs w:val="14"/>
              </w:rPr>
              <w:t>//************************************************************************</w:t>
            </w:r>
          </w:p>
          <w:p w14:paraId="077B6127" w14:textId="77777777" w:rsidR="00CC6D3E" w:rsidRPr="009D0836" w:rsidRDefault="00CC6D3E" w:rsidP="00CC6D3E">
            <w:pPr>
              <w:pStyle w:val="SourceCode"/>
              <w:rPr>
                <w:szCs w:val="14"/>
              </w:rPr>
            </w:pPr>
            <w:r w:rsidRPr="009D0836">
              <w:rPr>
                <w:szCs w:val="14"/>
              </w:rPr>
              <w:t xml:space="preserve">void </w:t>
            </w:r>
            <w:proofErr w:type="gramStart"/>
            <w:r w:rsidRPr="009D0836">
              <w:rPr>
                <w:szCs w:val="14"/>
              </w:rPr>
              <w:t>loop(</w:t>
            </w:r>
            <w:proofErr w:type="gramEnd"/>
            <w:r w:rsidRPr="009D0836">
              <w:rPr>
                <w:szCs w:val="14"/>
              </w:rPr>
              <w:t>) {</w:t>
            </w:r>
          </w:p>
          <w:p w14:paraId="234AD5E9" w14:textId="77777777" w:rsidR="00CC6D3E" w:rsidRPr="009D0836" w:rsidRDefault="00CC6D3E" w:rsidP="00CC6D3E">
            <w:pPr>
              <w:pStyle w:val="SourceCode"/>
              <w:rPr>
                <w:szCs w:val="14"/>
              </w:rPr>
            </w:pPr>
          </w:p>
          <w:p w14:paraId="08FD13B8" w14:textId="77777777" w:rsidR="00CC6D3E" w:rsidRPr="009D0836" w:rsidRDefault="00CC6D3E" w:rsidP="00CC6D3E">
            <w:pPr>
              <w:pStyle w:val="SourceCode"/>
              <w:rPr>
                <w:szCs w:val="14"/>
              </w:rPr>
            </w:pPr>
            <w:r w:rsidRPr="009D0836">
              <w:rPr>
                <w:szCs w:val="14"/>
              </w:rPr>
              <w:t xml:space="preserve">  int flag = </w:t>
            </w:r>
            <w:proofErr w:type="gramStart"/>
            <w:r w:rsidRPr="009D0836">
              <w:rPr>
                <w:szCs w:val="14"/>
              </w:rPr>
              <w:t>0;</w:t>
            </w:r>
            <w:proofErr w:type="gramEnd"/>
          </w:p>
          <w:p w14:paraId="6FEA3A64" w14:textId="77777777" w:rsidR="00CC6D3E" w:rsidRPr="009D0836" w:rsidRDefault="00CC6D3E" w:rsidP="00CC6D3E">
            <w:pPr>
              <w:pStyle w:val="SourceCode"/>
              <w:rPr>
                <w:szCs w:val="14"/>
              </w:rPr>
            </w:pPr>
            <w:r w:rsidRPr="009D0836">
              <w:rPr>
                <w:szCs w:val="14"/>
              </w:rPr>
              <w:t xml:space="preserve"> </w:t>
            </w:r>
          </w:p>
          <w:p w14:paraId="07CF0DE6" w14:textId="77777777" w:rsidR="00CC6D3E" w:rsidRPr="009D0836" w:rsidRDefault="00CC6D3E" w:rsidP="00CC6D3E">
            <w:pPr>
              <w:pStyle w:val="SourceCode"/>
              <w:rPr>
                <w:szCs w:val="14"/>
              </w:rPr>
            </w:pPr>
            <w:r w:rsidRPr="009D0836">
              <w:rPr>
                <w:szCs w:val="14"/>
              </w:rPr>
              <w:t xml:space="preserve">  //check if there's a connection to </w:t>
            </w:r>
            <w:proofErr w:type="spellStart"/>
            <w:r w:rsidRPr="009D0836">
              <w:rPr>
                <w:szCs w:val="14"/>
              </w:rPr>
              <w:t>WiFi</w:t>
            </w:r>
            <w:proofErr w:type="spellEnd"/>
            <w:r w:rsidRPr="009D0836">
              <w:rPr>
                <w:szCs w:val="14"/>
              </w:rPr>
              <w:t xml:space="preserve"> or not</w:t>
            </w:r>
          </w:p>
          <w:p w14:paraId="2D54DA4B"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if(</w:t>
            </w:r>
            <w:proofErr w:type="spellStart"/>
            <w:proofErr w:type="gramEnd"/>
            <w:r w:rsidRPr="009D0836">
              <w:rPr>
                <w:szCs w:val="14"/>
              </w:rPr>
              <w:t>WiFi.status</w:t>
            </w:r>
            <w:proofErr w:type="spellEnd"/>
            <w:r w:rsidRPr="009D0836">
              <w:rPr>
                <w:szCs w:val="14"/>
              </w:rPr>
              <w:t>() != WL_CONNECTED){</w:t>
            </w:r>
          </w:p>
          <w:p w14:paraId="2B47296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connectToWiFi</w:t>
            </w:r>
            <w:proofErr w:type="spellEnd"/>
            <w:r w:rsidRPr="009D0836">
              <w:rPr>
                <w:szCs w:val="14"/>
              </w:rPr>
              <w:t>(</w:t>
            </w:r>
            <w:proofErr w:type="gramEnd"/>
            <w:r w:rsidRPr="009D0836">
              <w:rPr>
                <w:szCs w:val="14"/>
              </w:rPr>
              <w:t>);</w:t>
            </w:r>
          </w:p>
          <w:p w14:paraId="640BB95E" w14:textId="77777777" w:rsidR="00CC6D3E" w:rsidRPr="009D0836" w:rsidRDefault="00CC6D3E" w:rsidP="00CC6D3E">
            <w:pPr>
              <w:pStyle w:val="SourceCode"/>
              <w:rPr>
                <w:szCs w:val="14"/>
              </w:rPr>
            </w:pPr>
            <w:r w:rsidRPr="009D0836">
              <w:rPr>
                <w:szCs w:val="14"/>
              </w:rPr>
              <w:t xml:space="preserve">  }</w:t>
            </w:r>
          </w:p>
          <w:p w14:paraId="30D33566" w14:textId="77777777" w:rsidR="00CC6D3E" w:rsidRPr="009D0836" w:rsidRDefault="00CC6D3E" w:rsidP="00CC6D3E">
            <w:pPr>
              <w:pStyle w:val="SourceCode"/>
              <w:rPr>
                <w:szCs w:val="14"/>
              </w:rPr>
            </w:pPr>
          </w:p>
          <w:p w14:paraId="31B45343" w14:textId="77777777" w:rsidR="00CC6D3E" w:rsidRPr="009D0836" w:rsidRDefault="00CC6D3E" w:rsidP="00CC6D3E">
            <w:pPr>
              <w:pStyle w:val="SourceCode"/>
              <w:rPr>
                <w:szCs w:val="14"/>
              </w:rPr>
            </w:pPr>
            <w:r w:rsidRPr="009D0836">
              <w:rPr>
                <w:szCs w:val="14"/>
              </w:rPr>
              <w:t xml:space="preserve">  // Get body temperature from the thermal sensor</w:t>
            </w:r>
          </w:p>
          <w:p w14:paraId="6DEAF692" w14:textId="77777777" w:rsidR="00CC6D3E" w:rsidRPr="009D0836" w:rsidRDefault="00CC6D3E" w:rsidP="00CC6D3E">
            <w:pPr>
              <w:pStyle w:val="SourceCode"/>
              <w:rPr>
                <w:szCs w:val="14"/>
              </w:rPr>
            </w:pPr>
            <w:r w:rsidRPr="009D0836">
              <w:rPr>
                <w:szCs w:val="14"/>
              </w:rPr>
              <w:t xml:space="preserve">  int D0 = </w:t>
            </w:r>
            <w:proofErr w:type="gramStart"/>
            <w:r w:rsidRPr="009D0836">
              <w:rPr>
                <w:szCs w:val="14"/>
              </w:rPr>
              <w:t>0;</w:t>
            </w:r>
            <w:proofErr w:type="gramEnd"/>
          </w:p>
          <w:p w14:paraId="6A0238F2" w14:textId="77777777" w:rsidR="00CC6D3E" w:rsidRPr="009D0836" w:rsidRDefault="00CC6D3E" w:rsidP="00CC6D3E">
            <w:pPr>
              <w:pStyle w:val="SourceCode"/>
              <w:rPr>
                <w:szCs w:val="14"/>
              </w:rPr>
            </w:pPr>
            <w:r w:rsidRPr="009D0836">
              <w:rPr>
                <w:szCs w:val="14"/>
              </w:rPr>
              <w:t xml:space="preserve">  int D1 = </w:t>
            </w:r>
            <w:proofErr w:type="gramStart"/>
            <w:r w:rsidRPr="009D0836">
              <w:rPr>
                <w:szCs w:val="14"/>
              </w:rPr>
              <w:t>0;</w:t>
            </w:r>
            <w:proofErr w:type="gramEnd"/>
          </w:p>
          <w:p w14:paraId="724F8A21" w14:textId="77777777" w:rsidR="00CC6D3E" w:rsidRPr="009D0836" w:rsidRDefault="00CC6D3E" w:rsidP="00CC6D3E">
            <w:pPr>
              <w:pStyle w:val="SourceCode"/>
              <w:rPr>
                <w:szCs w:val="14"/>
              </w:rPr>
            </w:pPr>
            <w:r w:rsidRPr="009D0836">
              <w:rPr>
                <w:szCs w:val="14"/>
              </w:rPr>
              <w:t xml:space="preserve">  D0 = </w:t>
            </w:r>
            <w:proofErr w:type="spellStart"/>
            <w:r w:rsidRPr="009D0836">
              <w:rPr>
                <w:szCs w:val="14"/>
              </w:rPr>
              <w:t>digitalRead</w:t>
            </w:r>
            <w:proofErr w:type="spellEnd"/>
            <w:r w:rsidRPr="009D0836">
              <w:rPr>
                <w:szCs w:val="14"/>
              </w:rPr>
              <w:t>(tempPin1</w:t>
            </w:r>
            <w:proofErr w:type="gramStart"/>
            <w:r w:rsidRPr="009D0836">
              <w:rPr>
                <w:szCs w:val="14"/>
              </w:rPr>
              <w:t>);</w:t>
            </w:r>
            <w:proofErr w:type="gramEnd"/>
          </w:p>
          <w:p w14:paraId="70731B9B" w14:textId="77777777" w:rsidR="00CC6D3E" w:rsidRPr="009D0836" w:rsidRDefault="00CC6D3E" w:rsidP="00CC6D3E">
            <w:pPr>
              <w:pStyle w:val="SourceCode"/>
              <w:rPr>
                <w:szCs w:val="14"/>
              </w:rPr>
            </w:pPr>
            <w:r w:rsidRPr="009D0836">
              <w:rPr>
                <w:szCs w:val="14"/>
              </w:rPr>
              <w:t xml:space="preserve">  D1 = </w:t>
            </w:r>
            <w:proofErr w:type="spellStart"/>
            <w:r w:rsidRPr="009D0836">
              <w:rPr>
                <w:szCs w:val="14"/>
              </w:rPr>
              <w:t>digitalRead</w:t>
            </w:r>
            <w:proofErr w:type="spellEnd"/>
            <w:r w:rsidRPr="009D0836">
              <w:rPr>
                <w:szCs w:val="14"/>
              </w:rPr>
              <w:t>(tempPin2</w:t>
            </w:r>
            <w:proofErr w:type="gramStart"/>
            <w:r w:rsidRPr="009D0836">
              <w:rPr>
                <w:szCs w:val="14"/>
              </w:rPr>
              <w:t>);</w:t>
            </w:r>
            <w:proofErr w:type="gramEnd"/>
          </w:p>
          <w:p w14:paraId="0AF700D3" w14:textId="77777777" w:rsidR="00CC6D3E" w:rsidRPr="009D0836" w:rsidRDefault="00CC6D3E" w:rsidP="00CC6D3E">
            <w:pPr>
              <w:pStyle w:val="SourceCode"/>
              <w:rPr>
                <w:szCs w:val="14"/>
              </w:rPr>
            </w:pPr>
          </w:p>
          <w:p w14:paraId="40E7475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First Digital Bit:"</w:t>
            </w:r>
            <w:proofErr w:type="gramStart"/>
            <w:r w:rsidRPr="009D0836">
              <w:rPr>
                <w:szCs w:val="14"/>
              </w:rPr>
              <w:t>);</w:t>
            </w:r>
            <w:proofErr w:type="gramEnd"/>
          </w:p>
          <w:p w14:paraId="03A8A049"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D0</w:t>
            </w:r>
            <w:proofErr w:type="gramStart"/>
            <w:r w:rsidRPr="009D0836">
              <w:rPr>
                <w:szCs w:val="14"/>
              </w:rPr>
              <w:t>);</w:t>
            </w:r>
            <w:proofErr w:type="gramEnd"/>
          </w:p>
          <w:p w14:paraId="7719D58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D1</w:t>
            </w:r>
            <w:proofErr w:type="gramStart"/>
            <w:r w:rsidRPr="009D0836">
              <w:rPr>
                <w:szCs w:val="14"/>
              </w:rPr>
              <w:t>);</w:t>
            </w:r>
            <w:proofErr w:type="gramEnd"/>
          </w:p>
          <w:p w14:paraId="3521810C" w14:textId="77777777" w:rsidR="00CC6D3E" w:rsidRPr="009D0836" w:rsidRDefault="00CC6D3E" w:rsidP="00CC6D3E">
            <w:pPr>
              <w:pStyle w:val="SourceCode"/>
              <w:rPr>
                <w:szCs w:val="14"/>
              </w:rPr>
            </w:pPr>
          </w:p>
          <w:p w14:paraId="61607D81" w14:textId="77777777" w:rsidR="00CC6D3E" w:rsidRPr="009D0836" w:rsidRDefault="00CC6D3E" w:rsidP="00CC6D3E">
            <w:pPr>
              <w:pStyle w:val="SourceCode"/>
              <w:rPr>
                <w:szCs w:val="14"/>
              </w:rPr>
            </w:pPr>
            <w:r w:rsidRPr="009D0836">
              <w:rPr>
                <w:szCs w:val="14"/>
              </w:rPr>
              <w:t xml:space="preserve">  // [D1, D0] is the </w:t>
            </w:r>
            <w:proofErr w:type="gramStart"/>
            <w:r w:rsidRPr="009D0836">
              <w:rPr>
                <w:szCs w:val="14"/>
              </w:rPr>
              <w:t>two bit</w:t>
            </w:r>
            <w:proofErr w:type="gramEnd"/>
            <w:r w:rsidRPr="009D0836">
              <w:rPr>
                <w:szCs w:val="14"/>
              </w:rPr>
              <w:t xml:space="preserve"> binary data indicating temperature reading cases.</w:t>
            </w:r>
          </w:p>
          <w:p w14:paraId="4DBB9707" w14:textId="77777777" w:rsidR="00CC6D3E" w:rsidRPr="009D0836" w:rsidRDefault="00CC6D3E" w:rsidP="00CC6D3E">
            <w:pPr>
              <w:pStyle w:val="SourceCode"/>
              <w:rPr>
                <w:szCs w:val="14"/>
              </w:rPr>
            </w:pPr>
            <w:r w:rsidRPr="009D0836">
              <w:rPr>
                <w:szCs w:val="14"/>
              </w:rPr>
              <w:t xml:space="preserve">  // 01 - good temperature, student healthy, 10 - high temperature, don't take fingerprint, 11 - temperature reading not yet taken</w:t>
            </w:r>
          </w:p>
          <w:p w14:paraId="309DC73A" w14:textId="77777777" w:rsidR="00CC6D3E" w:rsidRPr="009D0836" w:rsidRDefault="00CC6D3E" w:rsidP="00CC6D3E">
            <w:pPr>
              <w:pStyle w:val="SourceCode"/>
              <w:rPr>
                <w:szCs w:val="14"/>
              </w:rPr>
            </w:pPr>
          </w:p>
          <w:p w14:paraId="2FF0D430"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if(</w:t>
            </w:r>
            <w:proofErr w:type="gramEnd"/>
            <w:r w:rsidRPr="009D0836">
              <w:rPr>
                <w:szCs w:val="14"/>
              </w:rPr>
              <w:t>D0 == 1 &amp;&amp; D1 == 1){ // no temperature reading</w:t>
            </w:r>
          </w:p>
          <w:p w14:paraId="4509004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055D0255"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w:t>
            </w:r>
          </w:p>
          <w:p w14:paraId="5C2F3C7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w:t>
            </w:r>
          </w:p>
          <w:p w14:paraId="1B30577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Please get your temperature reading!");</w:t>
            </w:r>
          </w:p>
          <w:p w14:paraId="289716D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4754F872" w14:textId="77777777" w:rsidR="00CC6D3E" w:rsidRPr="009D0836" w:rsidRDefault="00CC6D3E" w:rsidP="00CC6D3E">
            <w:pPr>
              <w:pStyle w:val="SourceCode"/>
              <w:rPr>
                <w:szCs w:val="14"/>
              </w:rPr>
            </w:pPr>
            <w:r w:rsidRPr="009D0836">
              <w:rPr>
                <w:szCs w:val="14"/>
              </w:rPr>
              <w:t xml:space="preserve">    flag = </w:t>
            </w:r>
            <w:proofErr w:type="gramStart"/>
            <w:r w:rsidRPr="009D0836">
              <w:rPr>
                <w:szCs w:val="14"/>
              </w:rPr>
              <w:t>1;</w:t>
            </w:r>
            <w:proofErr w:type="gramEnd"/>
          </w:p>
          <w:p w14:paraId="21CC174A" w14:textId="77777777" w:rsidR="00CC6D3E" w:rsidRPr="009D0836" w:rsidRDefault="00CC6D3E" w:rsidP="00CC6D3E">
            <w:pPr>
              <w:pStyle w:val="SourceCode"/>
              <w:rPr>
                <w:szCs w:val="14"/>
              </w:rPr>
            </w:pPr>
            <w:r w:rsidRPr="009D0836">
              <w:rPr>
                <w:szCs w:val="14"/>
              </w:rPr>
              <w:t xml:space="preserve">  }</w:t>
            </w:r>
          </w:p>
          <w:p w14:paraId="2DA63E9C" w14:textId="77777777" w:rsidR="00CC6D3E" w:rsidRPr="009D0836" w:rsidRDefault="00CC6D3E" w:rsidP="00CC6D3E">
            <w:pPr>
              <w:pStyle w:val="SourceCode"/>
              <w:rPr>
                <w:szCs w:val="14"/>
              </w:rPr>
            </w:pPr>
          </w:p>
          <w:p w14:paraId="5DBCC082"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if(</w:t>
            </w:r>
            <w:proofErr w:type="gramEnd"/>
            <w:r w:rsidRPr="009D0836">
              <w:rPr>
                <w:szCs w:val="14"/>
              </w:rPr>
              <w:t>D0 == 0 &amp;&amp; D1 == 1){ // high temperature</w:t>
            </w:r>
          </w:p>
          <w:p w14:paraId="2D323343" w14:textId="77777777" w:rsidR="00CC6D3E" w:rsidRPr="009D0836" w:rsidRDefault="00CC6D3E" w:rsidP="00CC6D3E">
            <w:pPr>
              <w:pStyle w:val="SourceCode"/>
              <w:rPr>
                <w:szCs w:val="14"/>
              </w:rPr>
            </w:pPr>
            <w:r w:rsidRPr="009D0836">
              <w:rPr>
                <w:szCs w:val="14"/>
              </w:rPr>
              <w:t xml:space="preserve">    flag = </w:t>
            </w:r>
            <w:proofErr w:type="gramStart"/>
            <w:r w:rsidRPr="009D0836">
              <w:rPr>
                <w:szCs w:val="14"/>
              </w:rPr>
              <w:t>1;</w:t>
            </w:r>
            <w:proofErr w:type="gramEnd"/>
          </w:p>
          <w:p w14:paraId="79E56AB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13C562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w:t>
            </w:r>
          </w:p>
          <w:p w14:paraId="32C22EA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w:t>
            </w:r>
          </w:p>
          <w:p w14:paraId="5E84625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Your temperature is too high!");</w:t>
            </w:r>
          </w:p>
          <w:p w14:paraId="17BE24E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49ACF0A"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2000);</w:t>
            </w:r>
          </w:p>
          <w:p w14:paraId="7205AF03" w14:textId="77777777" w:rsidR="00CC6D3E" w:rsidRPr="009D0836" w:rsidRDefault="00CC6D3E" w:rsidP="00CC6D3E">
            <w:pPr>
              <w:pStyle w:val="SourceCode"/>
              <w:rPr>
                <w:szCs w:val="14"/>
              </w:rPr>
            </w:pPr>
            <w:r w:rsidRPr="009D0836">
              <w:rPr>
                <w:szCs w:val="14"/>
              </w:rPr>
              <w:t xml:space="preserve">    </w:t>
            </w:r>
          </w:p>
          <w:p w14:paraId="5F17F402" w14:textId="77777777" w:rsidR="00CC6D3E" w:rsidRPr="009D0836" w:rsidRDefault="00CC6D3E" w:rsidP="00CC6D3E">
            <w:pPr>
              <w:pStyle w:val="SourceCode"/>
              <w:rPr>
                <w:szCs w:val="14"/>
              </w:rPr>
            </w:pPr>
            <w:r w:rsidRPr="009D0836">
              <w:rPr>
                <w:szCs w:val="14"/>
              </w:rPr>
              <w:t xml:space="preserve">  }</w:t>
            </w:r>
          </w:p>
          <w:p w14:paraId="34F8DC8D" w14:textId="77777777" w:rsidR="00CC6D3E" w:rsidRPr="009D0836" w:rsidRDefault="00CC6D3E" w:rsidP="00CC6D3E">
            <w:pPr>
              <w:pStyle w:val="SourceCode"/>
              <w:rPr>
                <w:szCs w:val="14"/>
              </w:rPr>
            </w:pPr>
          </w:p>
          <w:p w14:paraId="4A31CF4F"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if(</w:t>
            </w:r>
            <w:proofErr w:type="gramEnd"/>
            <w:r w:rsidRPr="009D0836">
              <w:rPr>
                <w:szCs w:val="14"/>
              </w:rPr>
              <w:t>flag == 0){</w:t>
            </w:r>
          </w:p>
          <w:p w14:paraId="73EAEB7A" w14:textId="77777777" w:rsidR="00CC6D3E" w:rsidRPr="009D0836" w:rsidRDefault="00CC6D3E" w:rsidP="00CC6D3E">
            <w:pPr>
              <w:pStyle w:val="SourceCode"/>
              <w:rPr>
                <w:szCs w:val="14"/>
              </w:rPr>
            </w:pPr>
          </w:p>
          <w:p w14:paraId="1658A919" w14:textId="77777777" w:rsidR="00CC6D3E" w:rsidRPr="009D0836" w:rsidRDefault="00CC6D3E" w:rsidP="00CC6D3E">
            <w:pPr>
              <w:pStyle w:val="SourceCode"/>
              <w:rPr>
                <w:szCs w:val="14"/>
              </w:rPr>
            </w:pPr>
            <w:r w:rsidRPr="009D0836">
              <w:rPr>
                <w:szCs w:val="14"/>
              </w:rPr>
              <w:t xml:space="preserve">    // Get body temperature from the thermal sensor</w:t>
            </w:r>
          </w:p>
          <w:p w14:paraId="625BEEA2" w14:textId="77777777" w:rsidR="00CC6D3E" w:rsidRPr="009D0836" w:rsidRDefault="00CC6D3E" w:rsidP="00CC6D3E">
            <w:pPr>
              <w:pStyle w:val="SourceCode"/>
              <w:rPr>
                <w:szCs w:val="14"/>
              </w:rPr>
            </w:pPr>
            <w:r w:rsidRPr="009D0836">
              <w:rPr>
                <w:szCs w:val="14"/>
              </w:rPr>
              <w:t xml:space="preserve">    //---------------------------------------------</w:t>
            </w:r>
          </w:p>
          <w:p w14:paraId="7BDEB2C9" w14:textId="77777777" w:rsidR="00CC6D3E" w:rsidRPr="009D0836" w:rsidRDefault="00CC6D3E" w:rsidP="00CC6D3E">
            <w:pPr>
              <w:pStyle w:val="SourceCode"/>
              <w:rPr>
                <w:szCs w:val="14"/>
              </w:rPr>
            </w:pPr>
            <w:r w:rsidRPr="009D0836">
              <w:rPr>
                <w:szCs w:val="14"/>
              </w:rPr>
              <w:t xml:space="preserve">    //If there no fingerprint has been scanned return -1 or -2 if there an error or 0 if there nothing, The ID start </w:t>
            </w:r>
            <w:proofErr w:type="spellStart"/>
            <w:proofErr w:type="gramStart"/>
            <w:r w:rsidRPr="009D0836">
              <w:rPr>
                <w:szCs w:val="14"/>
              </w:rPr>
              <w:t>form</w:t>
            </w:r>
            <w:proofErr w:type="spellEnd"/>
            <w:proofErr w:type="gramEnd"/>
            <w:r w:rsidRPr="009D0836">
              <w:rPr>
                <w:szCs w:val="14"/>
              </w:rPr>
              <w:t xml:space="preserve"> 1 to 127</w:t>
            </w:r>
          </w:p>
          <w:p w14:paraId="297DC57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FingerID</w:t>
            </w:r>
            <w:proofErr w:type="spellEnd"/>
            <w:r w:rsidRPr="009D0836">
              <w:rPr>
                <w:szCs w:val="14"/>
              </w:rPr>
              <w:t xml:space="preserve"> = </w:t>
            </w:r>
            <w:proofErr w:type="spellStart"/>
            <w:proofErr w:type="gramStart"/>
            <w:r w:rsidRPr="009D0836">
              <w:rPr>
                <w:szCs w:val="14"/>
              </w:rPr>
              <w:t>getFingerprintID</w:t>
            </w:r>
            <w:proofErr w:type="spellEnd"/>
            <w:r w:rsidRPr="009D0836">
              <w:rPr>
                <w:szCs w:val="14"/>
              </w:rPr>
              <w:t>(</w:t>
            </w:r>
            <w:proofErr w:type="gramEnd"/>
            <w:r w:rsidRPr="009D0836">
              <w:rPr>
                <w:szCs w:val="14"/>
              </w:rPr>
              <w:t>);  // Get the Fingerprint ID from the Scanner</w:t>
            </w:r>
          </w:p>
          <w:p w14:paraId="590DA7EB"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50);            //don't need to run this at full speed.</w:t>
            </w:r>
          </w:p>
          <w:p w14:paraId="7BEFD0F6" w14:textId="77777777" w:rsidR="00CC6D3E" w:rsidRPr="009D0836" w:rsidRDefault="00CC6D3E" w:rsidP="00CC6D3E">
            <w:pPr>
              <w:pStyle w:val="SourceCode"/>
              <w:rPr>
                <w:szCs w:val="14"/>
              </w:rPr>
            </w:pPr>
            <w:r w:rsidRPr="009D0836">
              <w:rPr>
                <w:szCs w:val="14"/>
              </w:rPr>
              <w:t xml:space="preserve">    </w:t>
            </w:r>
          </w:p>
          <w:p w14:paraId="3A307177" w14:textId="77777777" w:rsidR="00CC6D3E" w:rsidRPr="009D0836" w:rsidRDefault="00CC6D3E" w:rsidP="00CC6D3E">
            <w:pPr>
              <w:pStyle w:val="SourceCode"/>
              <w:rPr>
                <w:szCs w:val="14"/>
              </w:rPr>
            </w:pPr>
            <w:r w:rsidRPr="009D0836">
              <w:rPr>
                <w:szCs w:val="14"/>
              </w:rPr>
              <w:t xml:space="preserve">    //---------------------------------------------</w:t>
            </w:r>
          </w:p>
          <w:p w14:paraId="6F7DC50F" w14:textId="77777777" w:rsidR="00CC6D3E" w:rsidRPr="009D0836" w:rsidRDefault="00CC6D3E" w:rsidP="00CC6D3E">
            <w:pPr>
              <w:pStyle w:val="SourceCode"/>
              <w:rPr>
                <w:szCs w:val="14"/>
              </w:rPr>
            </w:pPr>
            <w:r w:rsidRPr="009D0836">
              <w:rPr>
                <w:szCs w:val="14"/>
              </w:rPr>
              <w:t xml:space="preserve">    </w:t>
            </w:r>
          </w:p>
          <w:p w14:paraId="46FDC0B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FingerprintID</w:t>
            </w:r>
            <w:proofErr w:type="spellEnd"/>
            <w:r w:rsidRPr="009D0836">
              <w:rPr>
                <w:szCs w:val="14"/>
              </w:rPr>
              <w:t>(</w:t>
            </w:r>
            <w:proofErr w:type="gramEnd"/>
            <w:r w:rsidRPr="009D0836">
              <w:rPr>
                <w:szCs w:val="14"/>
              </w:rPr>
              <w:t>);</w:t>
            </w:r>
          </w:p>
          <w:p w14:paraId="0FD6240A" w14:textId="77777777" w:rsidR="00CC6D3E" w:rsidRPr="009D0836" w:rsidRDefault="00CC6D3E" w:rsidP="00CC6D3E">
            <w:pPr>
              <w:pStyle w:val="SourceCode"/>
              <w:rPr>
                <w:szCs w:val="14"/>
              </w:rPr>
            </w:pPr>
            <w:r w:rsidRPr="009D0836">
              <w:rPr>
                <w:szCs w:val="14"/>
              </w:rPr>
              <w:t xml:space="preserve">    </w:t>
            </w:r>
          </w:p>
          <w:p w14:paraId="25315007" w14:textId="77777777" w:rsidR="00CC6D3E" w:rsidRPr="009D0836" w:rsidRDefault="00CC6D3E" w:rsidP="00CC6D3E">
            <w:pPr>
              <w:pStyle w:val="SourceCode"/>
              <w:rPr>
                <w:szCs w:val="14"/>
              </w:rPr>
            </w:pPr>
            <w:r w:rsidRPr="009D0836">
              <w:rPr>
                <w:szCs w:val="14"/>
              </w:rPr>
              <w:t xml:space="preserve">    //---------------------------------------------</w:t>
            </w:r>
          </w:p>
          <w:p w14:paraId="6FD7DF74" w14:textId="77777777" w:rsidR="00CC6D3E" w:rsidRPr="009D0836" w:rsidRDefault="00CC6D3E" w:rsidP="00CC6D3E">
            <w:pPr>
              <w:pStyle w:val="SourceCode"/>
              <w:rPr>
                <w:szCs w:val="14"/>
              </w:rPr>
            </w:pPr>
            <w:r w:rsidRPr="009D0836">
              <w:rPr>
                <w:szCs w:val="14"/>
              </w:rPr>
              <w:t xml:space="preserve">   </w:t>
            </w:r>
          </w:p>
          <w:p w14:paraId="47A446D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ChecktoAddID</w:t>
            </w:r>
            <w:proofErr w:type="spellEnd"/>
            <w:r w:rsidRPr="009D0836">
              <w:rPr>
                <w:szCs w:val="14"/>
              </w:rPr>
              <w:t>(</w:t>
            </w:r>
            <w:proofErr w:type="gramEnd"/>
            <w:r w:rsidRPr="009D0836">
              <w:rPr>
                <w:szCs w:val="14"/>
              </w:rPr>
              <w:t>);</w:t>
            </w:r>
          </w:p>
          <w:p w14:paraId="043EC748" w14:textId="77777777" w:rsidR="00CC6D3E" w:rsidRPr="009D0836" w:rsidRDefault="00CC6D3E" w:rsidP="00CC6D3E">
            <w:pPr>
              <w:pStyle w:val="SourceCode"/>
              <w:rPr>
                <w:szCs w:val="14"/>
              </w:rPr>
            </w:pPr>
            <w:r w:rsidRPr="009D0836">
              <w:rPr>
                <w:szCs w:val="14"/>
              </w:rPr>
              <w:t xml:space="preserve">   </w:t>
            </w:r>
          </w:p>
          <w:p w14:paraId="776FBD77" w14:textId="77777777" w:rsidR="00CC6D3E" w:rsidRPr="009D0836" w:rsidRDefault="00CC6D3E" w:rsidP="00CC6D3E">
            <w:pPr>
              <w:pStyle w:val="SourceCode"/>
              <w:rPr>
                <w:szCs w:val="14"/>
              </w:rPr>
            </w:pPr>
            <w:r w:rsidRPr="009D0836">
              <w:rPr>
                <w:szCs w:val="14"/>
              </w:rPr>
              <w:t xml:space="preserve">    //---------------------------------------------</w:t>
            </w:r>
          </w:p>
          <w:p w14:paraId="14C473CC" w14:textId="77777777" w:rsidR="00CC6D3E" w:rsidRPr="009D0836" w:rsidRDefault="00CC6D3E" w:rsidP="00CC6D3E">
            <w:pPr>
              <w:pStyle w:val="SourceCode"/>
              <w:rPr>
                <w:szCs w:val="14"/>
              </w:rPr>
            </w:pPr>
            <w:r w:rsidRPr="009D0836">
              <w:rPr>
                <w:szCs w:val="14"/>
              </w:rPr>
              <w:t xml:space="preserve">    </w:t>
            </w:r>
          </w:p>
          <w:p w14:paraId="4F9B0C6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ChecktoDeleteID</w:t>
            </w:r>
            <w:proofErr w:type="spellEnd"/>
            <w:r w:rsidRPr="009D0836">
              <w:rPr>
                <w:szCs w:val="14"/>
              </w:rPr>
              <w:t>(</w:t>
            </w:r>
            <w:proofErr w:type="gramEnd"/>
            <w:r w:rsidRPr="009D0836">
              <w:rPr>
                <w:szCs w:val="14"/>
              </w:rPr>
              <w:t>);</w:t>
            </w:r>
          </w:p>
          <w:p w14:paraId="0A38E86D" w14:textId="77777777" w:rsidR="00CC6D3E" w:rsidRPr="009D0836" w:rsidRDefault="00CC6D3E" w:rsidP="00CC6D3E">
            <w:pPr>
              <w:pStyle w:val="SourceCode"/>
              <w:rPr>
                <w:szCs w:val="14"/>
              </w:rPr>
            </w:pPr>
            <w:r w:rsidRPr="009D0836">
              <w:rPr>
                <w:szCs w:val="14"/>
              </w:rPr>
              <w:t xml:space="preserve">   </w:t>
            </w:r>
          </w:p>
          <w:p w14:paraId="443958DE" w14:textId="77777777" w:rsidR="00CC6D3E" w:rsidRPr="009D0836" w:rsidRDefault="00CC6D3E" w:rsidP="00CC6D3E">
            <w:pPr>
              <w:pStyle w:val="SourceCode"/>
              <w:rPr>
                <w:szCs w:val="14"/>
              </w:rPr>
            </w:pPr>
            <w:r w:rsidRPr="009D0836">
              <w:rPr>
                <w:szCs w:val="14"/>
              </w:rPr>
              <w:t xml:space="preserve">    //---------------------------------------------</w:t>
            </w:r>
          </w:p>
          <w:p w14:paraId="67130A1F" w14:textId="77777777" w:rsidR="00CC6D3E" w:rsidRPr="009D0836" w:rsidRDefault="00CC6D3E" w:rsidP="00CC6D3E">
            <w:pPr>
              <w:pStyle w:val="SourceCode"/>
              <w:rPr>
                <w:szCs w:val="14"/>
              </w:rPr>
            </w:pPr>
            <w:r w:rsidRPr="009D0836">
              <w:rPr>
                <w:szCs w:val="14"/>
              </w:rPr>
              <w:t xml:space="preserve">  }</w:t>
            </w:r>
          </w:p>
          <w:p w14:paraId="6078406B" w14:textId="77777777" w:rsidR="00CC6D3E" w:rsidRPr="009D0836" w:rsidRDefault="00CC6D3E" w:rsidP="00CC6D3E">
            <w:pPr>
              <w:pStyle w:val="SourceCode"/>
              <w:rPr>
                <w:szCs w:val="14"/>
              </w:rPr>
            </w:pPr>
            <w:r w:rsidRPr="009D0836">
              <w:rPr>
                <w:szCs w:val="14"/>
              </w:rPr>
              <w:t>}</w:t>
            </w:r>
          </w:p>
          <w:p w14:paraId="004C3E10" w14:textId="77777777" w:rsidR="00CC6D3E" w:rsidRPr="009D0836" w:rsidRDefault="00CC6D3E" w:rsidP="00CC6D3E">
            <w:pPr>
              <w:pStyle w:val="SourceCode"/>
              <w:rPr>
                <w:szCs w:val="14"/>
              </w:rPr>
            </w:pPr>
            <w:r w:rsidRPr="009D0836">
              <w:rPr>
                <w:szCs w:val="14"/>
              </w:rPr>
              <w:t>//************Display the fingerprint ID state on the OLED*************</w:t>
            </w:r>
          </w:p>
          <w:p w14:paraId="07F5A297"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DisplayFingerprintID</w:t>
            </w:r>
            <w:proofErr w:type="spellEnd"/>
            <w:r w:rsidRPr="009D0836">
              <w:rPr>
                <w:szCs w:val="14"/>
              </w:rPr>
              <w:t>(</w:t>
            </w:r>
            <w:proofErr w:type="gramEnd"/>
            <w:r w:rsidRPr="009D0836">
              <w:rPr>
                <w:szCs w:val="14"/>
              </w:rPr>
              <w:t>){</w:t>
            </w:r>
          </w:p>
          <w:p w14:paraId="756B25DD" w14:textId="77777777" w:rsidR="00CC6D3E" w:rsidRPr="009D0836" w:rsidRDefault="00CC6D3E" w:rsidP="00CC6D3E">
            <w:pPr>
              <w:pStyle w:val="SourceCode"/>
              <w:rPr>
                <w:szCs w:val="14"/>
              </w:rPr>
            </w:pPr>
            <w:r w:rsidRPr="009D0836">
              <w:rPr>
                <w:szCs w:val="14"/>
              </w:rPr>
              <w:t xml:space="preserve">  //Fingerprint has been detected </w:t>
            </w:r>
          </w:p>
          <w:p w14:paraId="2A98818B" w14:textId="77777777" w:rsidR="00CC6D3E" w:rsidRPr="009D0836" w:rsidRDefault="00CC6D3E" w:rsidP="00CC6D3E">
            <w:pPr>
              <w:pStyle w:val="SourceCode"/>
              <w:rPr>
                <w:szCs w:val="14"/>
              </w:rPr>
            </w:pPr>
            <w:r w:rsidRPr="009D0836">
              <w:rPr>
                <w:szCs w:val="14"/>
              </w:rPr>
              <w:t xml:space="preserve">  if (</w:t>
            </w:r>
            <w:proofErr w:type="spellStart"/>
            <w:r w:rsidRPr="009D0836">
              <w:rPr>
                <w:szCs w:val="14"/>
              </w:rPr>
              <w:t>FingerID</w:t>
            </w:r>
            <w:proofErr w:type="spellEnd"/>
            <w:r w:rsidRPr="009D0836">
              <w:rPr>
                <w:szCs w:val="14"/>
              </w:rPr>
              <w:t xml:space="preserve"> &gt; </w:t>
            </w:r>
            <w:proofErr w:type="gramStart"/>
            <w:r w:rsidRPr="009D0836">
              <w:rPr>
                <w:szCs w:val="14"/>
              </w:rPr>
              <w:t>0){</w:t>
            </w:r>
            <w:proofErr w:type="gramEnd"/>
          </w:p>
          <w:p w14:paraId="37AE7C3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BDF8E0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0A58E37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F1BDB53" w14:textId="77777777" w:rsidR="00CC6D3E" w:rsidRPr="009D0836" w:rsidRDefault="00CC6D3E" w:rsidP="00CC6D3E">
            <w:pPr>
              <w:pStyle w:val="SourceCode"/>
              <w:rPr>
                <w:szCs w:val="14"/>
              </w:rPr>
            </w:pPr>
            <w:r w:rsidRPr="009D0836">
              <w:rPr>
                <w:szCs w:val="14"/>
              </w:rPr>
              <w:t xml:space="preserve">    </w:t>
            </w:r>
          </w:p>
          <w:p w14:paraId="3AB9B95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SendFingerprintID</w:t>
            </w:r>
            <w:proofErr w:type="spellEnd"/>
            <w:r w:rsidRPr="009D0836">
              <w:rPr>
                <w:szCs w:val="14"/>
              </w:rPr>
              <w:t xml:space="preserve">( </w:t>
            </w:r>
            <w:proofErr w:type="spellStart"/>
            <w:r w:rsidRPr="009D0836">
              <w:rPr>
                <w:szCs w:val="14"/>
              </w:rPr>
              <w:t>FingerID</w:t>
            </w:r>
            <w:proofErr w:type="spellEnd"/>
            <w:proofErr w:type="gramEnd"/>
            <w:r w:rsidRPr="009D0836">
              <w:rPr>
                <w:szCs w:val="14"/>
              </w:rPr>
              <w:t xml:space="preserve"> ); // Send the Fingerprint ID to the website.</w:t>
            </w:r>
          </w:p>
          <w:p w14:paraId="02095086" w14:textId="77777777" w:rsidR="00CC6D3E" w:rsidRPr="009D0836" w:rsidRDefault="00CC6D3E" w:rsidP="00CC6D3E">
            <w:pPr>
              <w:pStyle w:val="SourceCode"/>
              <w:rPr>
                <w:szCs w:val="14"/>
              </w:rPr>
            </w:pPr>
            <w:r w:rsidRPr="009D0836">
              <w:rPr>
                <w:szCs w:val="14"/>
              </w:rPr>
              <w:t xml:space="preserve">        </w:t>
            </w:r>
          </w:p>
          <w:p w14:paraId="3A62E472" w14:textId="77777777" w:rsidR="00CC6D3E" w:rsidRPr="009D0836" w:rsidRDefault="00CC6D3E" w:rsidP="00CC6D3E">
            <w:pPr>
              <w:pStyle w:val="SourceCode"/>
              <w:rPr>
                <w:szCs w:val="14"/>
              </w:rPr>
            </w:pPr>
            <w:r w:rsidRPr="009D0836">
              <w:rPr>
                <w:szCs w:val="14"/>
              </w:rPr>
              <w:t xml:space="preserve">  }</w:t>
            </w:r>
          </w:p>
          <w:p w14:paraId="7EE2B2FE" w14:textId="77777777" w:rsidR="00CC6D3E" w:rsidRPr="009D0836" w:rsidRDefault="00CC6D3E" w:rsidP="00CC6D3E">
            <w:pPr>
              <w:pStyle w:val="SourceCode"/>
              <w:rPr>
                <w:szCs w:val="14"/>
              </w:rPr>
            </w:pPr>
            <w:r w:rsidRPr="009D0836">
              <w:rPr>
                <w:szCs w:val="14"/>
              </w:rPr>
              <w:t xml:space="preserve">  //---------------------------------------------</w:t>
            </w:r>
          </w:p>
          <w:p w14:paraId="59F9B95A" w14:textId="77777777" w:rsidR="00CC6D3E" w:rsidRPr="009D0836" w:rsidRDefault="00CC6D3E" w:rsidP="00CC6D3E">
            <w:pPr>
              <w:pStyle w:val="SourceCode"/>
              <w:rPr>
                <w:szCs w:val="14"/>
              </w:rPr>
            </w:pPr>
            <w:r w:rsidRPr="009D0836">
              <w:rPr>
                <w:szCs w:val="14"/>
              </w:rPr>
              <w:t xml:space="preserve">  //No finger detected</w:t>
            </w:r>
          </w:p>
          <w:p w14:paraId="5C488DEE" w14:textId="77777777" w:rsidR="00CC6D3E" w:rsidRPr="009D0836" w:rsidRDefault="00CC6D3E" w:rsidP="00CC6D3E">
            <w:pPr>
              <w:pStyle w:val="SourceCode"/>
              <w:rPr>
                <w:szCs w:val="14"/>
              </w:rPr>
            </w:pPr>
            <w:r w:rsidRPr="009D0836">
              <w:rPr>
                <w:szCs w:val="14"/>
              </w:rPr>
              <w:t xml:space="preserve">  else if (</w:t>
            </w:r>
            <w:proofErr w:type="spellStart"/>
            <w:r w:rsidRPr="009D0836">
              <w:rPr>
                <w:szCs w:val="14"/>
              </w:rPr>
              <w:t>FingerID</w:t>
            </w:r>
            <w:proofErr w:type="spellEnd"/>
            <w:r w:rsidRPr="009D0836">
              <w:rPr>
                <w:szCs w:val="14"/>
              </w:rPr>
              <w:t xml:space="preserve"> == </w:t>
            </w:r>
            <w:proofErr w:type="gramStart"/>
            <w:r w:rsidRPr="009D0836">
              <w:rPr>
                <w:szCs w:val="14"/>
              </w:rPr>
              <w:t>0){</w:t>
            </w:r>
            <w:proofErr w:type="gramEnd"/>
          </w:p>
          <w:p w14:paraId="6679D44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6AD27CF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2, 0, </w:t>
            </w:r>
            <w:proofErr w:type="spellStart"/>
            <w:r w:rsidRPr="009D0836">
              <w:rPr>
                <w:szCs w:val="14"/>
              </w:rPr>
              <w:t>FinPr_start_bits</w:t>
            </w:r>
            <w:proofErr w:type="spellEnd"/>
            <w:r w:rsidRPr="009D0836">
              <w:rPr>
                <w:szCs w:val="14"/>
              </w:rPr>
              <w:t xml:space="preserve">, </w:t>
            </w:r>
            <w:proofErr w:type="spellStart"/>
            <w:r w:rsidRPr="009D0836">
              <w:rPr>
                <w:szCs w:val="14"/>
              </w:rPr>
              <w:t>FinPr_start_width</w:t>
            </w:r>
            <w:proofErr w:type="spellEnd"/>
            <w:r w:rsidRPr="009D0836">
              <w:rPr>
                <w:szCs w:val="14"/>
              </w:rPr>
              <w:t xml:space="preserve">, </w:t>
            </w:r>
            <w:proofErr w:type="spellStart"/>
            <w:r w:rsidRPr="009D0836">
              <w:rPr>
                <w:szCs w:val="14"/>
              </w:rPr>
              <w:t>FinPr_start_height</w:t>
            </w:r>
            <w:proofErr w:type="spellEnd"/>
            <w:r w:rsidRPr="009D0836">
              <w:rPr>
                <w:szCs w:val="14"/>
              </w:rPr>
              <w:t>, WHITE);</w:t>
            </w:r>
          </w:p>
          <w:p w14:paraId="281003C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96D445B" w14:textId="77777777" w:rsidR="00CC6D3E" w:rsidRPr="009D0836" w:rsidRDefault="00CC6D3E" w:rsidP="00CC6D3E">
            <w:pPr>
              <w:pStyle w:val="SourceCode"/>
              <w:rPr>
                <w:szCs w:val="14"/>
              </w:rPr>
            </w:pPr>
            <w:r w:rsidRPr="009D0836">
              <w:rPr>
                <w:szCs w:val="14"/>
              </w:rPr>
              <w:t xml:space="preserve">  }</w:t>
            </w:r>
          </w:p>
          <w:p w14:paraId="3FE41BD8" w14:textId="77777777" w:rsidR="00CC6D3E" w:rsidRPr="009D0836" w:rsidRDefault="00CC6D3E" w:rsidP="00CC6D3E">
            <w:pPr>
              <w:pStyle w:val="SourceCode"/>
              <w:rPr>
                <w:szCs w:val="14"/>
              </w:rPr>
            </w:pPr>
            <w:r w:rsidRPr="009D0836">
              <w:rPr>
                <w:szCs w:val="14"/>
              </w:rPr>
              <w:t xml:space="preserve">  //---------------------------------------------</w:t>
            </w:r>
          </w:p>
          <w:p w14:paraId="2D0CFD92" w14:textId="77777777" w:rsidR="00CC6D3E" w:rsidRPr="009D0836" w:rsidRDefault="00CC6D3E" w:rsidP="00CC6D3E">
            <w:pPr>
              <w:pStyle w:val="SourceCode"/>
              <w:rPr>
                <w:szCs w:val="14"/>
              </w:rPr>
            </w:pPr>
            <w:r w:rsidRPr="009D0836">
              <w:rPr>
                <w:szCs w:val="14"/>
              </w:rPr>
              <w:t xml:space="preserve">  //Didn't find a match</w:t>
            </w:r>
          </w:p>
          <w:p w14:paraId="6668842E" w14:textId="77777777" w:rsidR="00CC6D3E" w:rsidRPr="009D0836" w:rsidRDefault="00CC6D3E" w:rsidP="00CC6D3E">
            <w:pPr>
              <w:pStyle w:val="SourceCode"/>
              <w:rPr>
                <w:szCs w:val="14"/>
              </w:rPr>
            </w:pPr>
            <w:r w:rsidRPr="009D0836">
              <w:rPr>
                <w:szCs w:val="14"/>
              </w:rPr>
              <w:t xml:space="preserve">  else if (</w:t>
            </w:r>
            <w:proofErr w:type="spellStart"/>
            <w:r w:rsidRPr="009D0836">
              <w:rPr>
                <w:szCs w:val="14"/>
              </w:rPr>
              <w:t>FingerID</w:t>
            </w:r>
            <w:proofErr w:type="spellEnd"/>
            <w:r w:rsidRPr="009D0836">
              <w:rPr>
                <w:szCs w:val="14"/>
              </w:rPr>
              <w:t xml:space="preserve"> == -</w:t>
            </w:r>
            <w:proofErr w:type="gramStart"/>
            <w:r w:rsidRPr="009D0836">
              <w:rPr>
                <w:szCs w:val="14"/>
              </w:rPr>
              <w:t>1){</w:t>
            </w:r>
            <w:proofErr w:type="gramEnd"/>
          </w:p>
          <w:p w14:paraId="52A3D71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2805DC8" w14:textId="77777777" w:rsidR="00CC6D3E" w:rsidRPr="009D0836" w:rsidRDefault="00CC6D3E" w:rsidP="00CC6D3E">
            <w:pPr>
              <w:pStyle w:val="SourceCode"/>
              <w:rPr>
                <w:szCs w:val="14"/>
              </w:rPr>
            </w:pPr>
            <w:r w:rsidRPr="009D0836">
              <w:rPr>
                <w:szCs w:val="14"/>
              </w:rPr>
              <w:lastRenderedPageBreak/>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invalid_bits</w:t>
            </w:r>
            <w:proofErr w:type="spellEnd"/>
            <w:r w:rsidRPr="009D0836">
              <w:rPr>
                <w:szCs w:val="14"/>
              </w:rPr>
              <w:t xml:space="preserve">, </w:t>
            </w:r>
            <w:proofErr w:type="spellStart"/>
            <w:r w:rsidRPr="009D0836">
              <w:rPr>
                <w:szCs w:val="14"/>
              </w:rPr>
              <w:t>FinPr_invalid_width</w:t>
            </w:r>
            <w:proofErr w:type="spellEnd"/>
            <w:r w:rsidRPr="009D0836">
              <w:rPr>
                <w:szCs w:val="14"/>
              </w:rPr>
              <w:t xml:space="preserve">, </w:t>
            </w:r>
            <w:proofErr w:type="spellStart"/>
            <w:r w:rsidRPr="009D0836">
              <w:rPr>
                <w:szCs w:val="14"/>
              </w:rPr>
              <w:t>FinPr_invalid_height</w:t>
            </w:r>
            <w:proofErr w:type="spellEnd"/>
            <w:r w:rsidRPr="009D0836">
              <w:rPr>
                <w:szCs w:val="14"/>
              </w:rPr>
              <w:t>, WHITE);</w:t>
            </w:r>
          </w:p>
          <w:p w14:paraId="419AB13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68DC361" w14:textId="77777777" w:rsidR="00CC6D3E" w:rsidRPr="009D0836" w:rsidRDefault="00CC6D3E" w:rsidP="00CC6D3E">
            <w:pPr>
              <w:pStyle w:val="SourceCode"/>
              <w:rPr>
                <w:szCs w:val="14"/>
              </w:rPr>
            </w:pPr>
            <w:r w:rsidRPr="009D0836">
              <w:rPr>
                <w:szCs w:val="14"/>
              </w:rPr>
              <w:t xml:space="preserve">  }</w:t>
            </w:r>
          </w:p>
          <w:p w14:paraId="678D3AC0" w14:textId="77777777" w:rsidR="00CC6D3E" w:rsidRPr="009D0836" w:rsidRDefault="00CC6D3E" w:rsidP="00CC6D3E">
            <w:pPr>
              <w:pStyle w:val="SourceCode"/>
              <w:rPr>
                <w:szCs w:val="14"/>
              </w:rPr>
            </w:pPr>
            <w:r w:rsidRPr="009D0836">
              <w:rPr>
                <w:szCs w:val="14"/>
              </w:rPr>
              <w:t xml:space="preserve">  //---------------------------------------------</w:t>
            </w:r>
          </w:p>
          <w:p w14:paraId="3013C1C6" w14:textId="77777777" w:rsidR="00CC6D3E" w:rsidRPr="009D0836" w:rsidRDefault="00CC6D3E" w:rsidP="00CC6D3E">
            <w:pPr>
              <w:pStyle w:val="SourceCode"/>
              <w:rPr>
                <w:szCs w:val="14"/>
              </w:rPr>
            </w:pPr>
            <w:r w:rsidRPr="009D0836">
              <w:rPr>
                <w:szCs w:val="14"/>
              </w:rPr>
              <w:t xml:space="preserve">  //Didn't find the scanner or there an error</w:t>
            </w:r>
          </w:p>
          <w:p w14:paraId="00FDA399" w14:textId="77777777" w:rsidR="00CC6D3E" w:rsidRPr="009D0836" w:rsidRDefault="00CC6D3E" w:rsidP="00CC6D3E">
            <w:pPr>
              <w:pStyle w:val="SourceCode"/>
              <w:rPr>
                <w:szCs w:val="14"/>
              </w:rPr>
            </w:pPr>
            <w:r w:rsidRPr="009D0836">
              <w:rPr>
                <w:szCs w:val="14"/>
              </w:rPr>
              <w:t xml:space="preserve">  else if (</w:t>
            </w:r>
            <w:proofErr w:type="spellStart"/>
            <w:r w:rsidRPr="009D0836">
              <w:rPr>
                <w:szCs w:val="14"/>
              </w:rPr>
              <w:t>FingerID</w:t>
            </w:r>
            <w:proofErr w:type="spellEnd"/>
            <w:r w:rsidRPr="009D0836">
              <w:rPr>
                <w:szCs w:val="14"/>
              </w:rPr>
              <w:t xml:space="preserve"> == -</w:t>
            </w:r>
            <w:proofErr w:type="gramStart"/>
            <w:r w:rsidRPr="009D0836">
              <w:rPr>
                <w:szCs w:val="14"/>
              </w:rPr>
              <w:t>2){</w:t>
            </w:r>
            <w:proofErr w:type="gramEnd"/>
          </w:p>
          <w:p w14:paraId="1D79CFD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6526575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2, 0, </w:t>
            </w:r>
            <w:proofErr w:type="spellStart"/>
            <w:r w:rsidRPr="009D0836">
              <w:rPr>
                <w:szCs w:val="14"/>
              </w:rPr>
              <w:t>FinPr_failed_bits</w:t>
            </w:r>
            <w:proofErr w:type="spellEnd"/>
            <w:r w:rsidRPr="009D0836">
              <w:rPr>
                <w:szCs w:val="14"/>
              </w:rPr>
              <w:t xml:space="preserve">, </w:t>
            </w:r>
            <w:proofErr w:type="spellStart"/>
            <w:r w:rsidRPr="009D0836">
              <w:rPr>
                <w:szCs w:val="14"/>
              </w:rPr>
              <w:t>FinPr_failed_width</w:t>
            </w:r>
            <w:proofErr w:type="spellEnd"/>
            <w:r w:rsidRPr="009D0836">
              <w:rPr>
                <w:szCs w:val="14"/>
              </w:rPr>
              <w:t xml:space="preserve">, </w:t>
            </w:r>
            <w:proofErr w:type="spellStart"/>
            <w:r w:rsidRPr="009D0836">
              <w:rPr>
                <w:szCs w:val="14"/>
              </w:rPr>
              <w:t>FinPr_failed_height</w:t>
            </w:r>
            <w:proofErr w:type="spellEnd"/>
            <w:r w:rsidRPr="009D0836">
              <w:rPr>
                <w:szCs w:val="14"/>
              </w:rPr>
              <w:t>, WHITE);</w:t>
            </w:r>
          </w:p>
          <w:p w14:paraId="0AF1CF2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9A5F1C6" w14:textId="77777777" w:rsidR="00CC6D3E" w:rsidRPr="009D0836" w:rsidRDefault="00CC6D3E" w:rsidP="00CC6D3E">
            <w:pPr>
              <w:pStyle w:val="SourceCode"/>
              <w:rPr>
                <w:szCs w:val="14"/>
              </w:rPr>
            </w:pPr>
            <w:r w:rsidRPr="009D0836">
              <w:rPr>
                <w:szCs w:val="14"/>
              </w:rPr>
              <w:t xml:space="preserve">  }</w:t>
            </w:r>
          </w:p>
          <w:p w14:paraId="6E391F81" w14:textId="77777777" w:rsidR="00CC6D3E" w:rsidRPr="009D0836" w:rsidRDefault="00CC6D3E" w:rsidP="00CC6D3E">
            <w:pPr>
              <w:pStyle w:val="SourceCode"/>
              <w:rPr>
                <w:szCs w:val="14"/>
              </w:rPr>
            </w:pPr>
            <w:r w:rsidRPr="009D0836">
              <w:rPr>
                <w:szCs w:val="14"/>
              </w:rPr>
              <w:t>}</w:t>
            </w:r>
          </w:p>
          <w:p w14:paraId="207A8B54" w14:textId="77777777" w:rsidR="00CC6D3E" w:rsidRPr="009D0836" w:rsidRDefault="00CC6D3E" w:rsidP="00CC6D3E">
            <w:pPr>
              <w:pStyle w:val="SourceCode"/>
              <w:rPr>
                <w:szCs w:val="14"/>
              </w:rPr>
            </w:pPr>
            <w:r w:rsidRPr="009D0836">
              <w:rPr>
                <w:szCs w:val="14"/>
              </w:rPr>
              <w:t>//************send the fingerprint ID to the website*************</w:t>
            </w:r>
          </w:p>
          <w:p w14:paraId="183FEBE9"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SendFingerprintID</w:t>
            </w:r>
            <w:proofErr w:type="spellEnd"/>
            <w:r w:rsidRPr="009D0836">
              <w:rPr>
                <w:szCs w:val="14"/>
              </w:rPr>
              <w:t>( int</w:t>
            </w:r>
            <w:proofErr w:type="gramEnd"/>
            <w:r w:rsidRPr="009D0836">
              <w:rPr>
                <w:szCs w:val="14"/>
              </w:rPr>
              <w:t xml:space="preserve"> finger ){</w:t>
            </w:r>
          </w:p>
          <w:p w14:paraId="674A0DAD" w14:textId="77777777" w:rsidR="00CC6D3E" w:rsidRPr="009D0836" w:rsidRDefault="00CC6D3E" w:rsidP="00CC6D3E">
            <w:pPr>
              <w:pStyle w:val="SourceCode"/>
              <w:rPr>
                <w:szCs w:val="14"/>
              </w:rPr>
            </w:pPr>
            <w:r w:rsidRPr="009D0836">
              <w:rPr>
                <w:szCs w:val="14"/>
              </w:rPr>
              <w:t xml:space="preserve">  </w:t>
            </w:r>
          </w:p>
          <w:p w14:paraId="1EFBA35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HTTPClient</w:t>
            </w:r>
            <w:proofErr w:type="spellEnd"/>
            <w:r w:rsidRPr="009D0836">
              <w:rPr>
                <w:szCs w:val="14"/>
              </w:rPr>
              <w:t xml:space="preserve"> </w:t>
            </w:r>
            <w:proofErr w:type="gramStart"/>
            <w:r w:rsidRPr="009D0836">
              <w:rPr>
                <w:szCs w:val="14"/>
              </w:rPr>
              <w:t xml:space="preserve">http;   </w:t>
            </w:r>
            <w:proofErr w:type="gramEnd"/>
            <w:r w:rsidRPr="009D0836">
              <w:rPr>
                <w:szCs w:val="14"/>
              </w:rPr>
              <w:t xml:space="preserve"> //Declare object of class </w:t>
            </w:r>
            <w:proofErr w:type="spellStart"/>
            <w:r w:rsidRPr="009D0836">
              <w:rPr>
                <w:szCs w:val="14"/>
              </w:rPr>
              <w:t>HTTPClient</w:t>
            </w:r>
            <w:proofErr w:type="spellEnd"/>
          </w:p>
          <w:p w14:paraId="36B6970D" w14:textId="77777777" w:rsidR="00CC6D3E" w:rsidRPr="009D0836" w:rsidRDefault="00CC6D3E" w:rsidP="00CC6D3E">
            <w:pPr>
              <w:pStyle w:val="SourceCode"/>
              <w:rPr>
                <w:szCs w:val="14"/>
              </w:rPr>
            </w:pPr>
            <w:r w:rsidRPr="009D0836">
              <w:rPr>
                <w:szCs w:val="14"/>
              </w:rPr>
              <w:t xml:space="preserve">  //Post Data</w:t>
            </w:r>
          </w:p>
          <w:p w14:paraId="15CDA205"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postData</w:t>
            </w:r>
            <w:proofErr w:type="spellEnd"/>
            <w:r w:rsidRPr="009D0836">
              <w:rPr>
                <w:szCs w:val="14"/>
              </w:rPr>
              <w:t xml:space="preserve"> = "</w:t>
            </w:r>
            <w:proofErr w:type="spellStart"/>
            <w:r w:rsidRPr="009D0836">
              <w:rPr>
                <w:szCs w:val="14"/>
              </w:rPr>
              <w:t>FingerID</w:t>
            </w:r>
            <w:proofErr w:type="spellEnd"/>
            <w:r w:rsidRPr="009D0836">
              <w:rPr>
                <w:szCs w:val="14"/>
              </w:rPr>
              <w:t xml:space="preserve">=" + String(finger); // Add the Fingerprint ID to the Post array </w:t>
            </w:r>
            <w:proofErr w:type="gramStart"/>
            <w:r w:rsidRPr="009D0836">
              <w:rPr>
                <w:szCs w:val="14"/>
              </w:rPr>
              <w:t>in order to</w:t>
            </w:r>
            <w:proofErr w:type="gramEnd"/>
            <w:r w:rsidRPr="009D0836">
              <w:rPr>
                <w:szCs w:val="14"/>
              </w:rPr>
              <w:t xml:space="preserve"> send it</w:t>
            </w:r>
          </w:p>
          <w:p w14:paraId="0CCD5A8F" w14:textId="77777777" w:rsidR="00CC6D3E" w:rsidRPr="009D0836" w:rsidRDefault="00CC6D3E" w:rsidP="00CC6D3E">
            <w:pPr>
              <w:pStyle w:val="SourceCode"/>
              <w:rPr>
                <w:szCs w:val="14"/>
              </w:rPr>
            </w:pPr>
            <w:r w:rsidRPr="009D0836">
              <w:rPr>
                <w:szCs w:val="14"/>
              </w:rPr>
              <w:t xml:space="preserve">  // Post </w:t>
            </w:r>
            <w:proofErr w:type="spellStart"/>
            <w:r w:rsidRPr="009D0836">
              <w:rPr>
                <w:szCs w:val="14"/>
              </w:rPr>
              <w:t>methode</w:t>
            </w:r>
            <w:proofErr w:type="spellEnd"/>
          </w:p>
          <w:p w14:paraId="3D17D107" w14:textId="77777777" w:rsidR="00CC6D3E" w:rsidRPr="009D0836" w:rsidRDefault="00CC6D3E" w:rsidP="00CC6D3E">
            <w:pPr>
              <w:pStyle w:val="SourceCode"/>
              <w:rPr>
                <w:szCs w:val="14"/>
              </w:rPr>
            </w:pPr>
            <w:r w:rsidRPr="009D0836">
              <w:rPr>
                <w:szCs w:val="14"/>
              </w:rPr>
              <w:t xml:space="preserve"> </w:t>
            </w:r>
          </w:p>
          <w:p w14:paraId="55BAD26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begin</w:t>
            </w:r>
            <w:proofErr w:type="spellEnd"/>
            <w:proofErr w:type="gramEnd"/>
            <w:r w:rsidRPr="009D0836">
              <w:rPr>
                <w:szCs w:val="14"/>
              </w:rPr>
              <w:t xml:space="preserve">(link); //initiate HTTP request, put your Website URL or Your Computer IP </w:t>
            </w:r>
          </w:p>
          <w:p w14:paraId="7B26C9F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addHeader</w:t>
            </w:r>
            <w:proofErr w:type="spellEnd"/>
            <w:proofErr w:type="gramEnd"/>
            <w:r w:rsidRPr="009D0836">
              <w:rPr>
                <w:szCs w:val="14"/>
              </w:rPr>
              <w:t>("Content-Type", "application/x-www-form-</w:t>
            </w:r>
            <w:proofErr w:type="spellStart"/>
            <w:r w:rsidRPr="009D0836">
              <w:rPr>
                <w:szCs w:val="14"/>
              </w:rPr>
              <w:t>urlencoded</w:t>
            </w:r>
            <w:proofErr w:type="spellEnd"/>
            <w:r w:rsidRPr="009D0836">
              <w:rPr>
                <w:szCs w:val="14"/>
              </w:rPr>
              <w:t>");    //Specify content-type header</w:t>
            </w:r>
          </w:p>
          <w:p w14:paraId="1A1E7E3E" w14:textId="77777777" w:rsidR="00CC6D3E" w:rsidRPr="009D0836" w:rsidRDefault="00CC6D3E" w:rsidP="00CC6D3E">
            <w:pPr>
              <w:pStyle w:val="SourceCode"/>
              <w:rPr>
                <w:szCs w:val="14"/>
              </w:rPr>
            </w:pPr>
            <w:r w:rsidRPr="009D0836">
              <w:rPr>
                <w:szCs w:val="14"/>
              </w:rPr>
              <w:t xml:space="preserve">  </w:t>
            </w:r>
          </w:p>
          <w:p w14:paraId="1EDDD9E1" w14:textId="77777777" w:rsidR="00CC6D3E" w:rsidRPr="009D0836" w:rsidRDefault="00CC6D3E" w:rsidP="00CC6D3E">
            <w:pPr>
              <w:pStyle w:val="SourceCode"/>
              <w:rPr>
                <w:szCs w:val="14"/>
              </w:rPr>
            </w:pPr>
            <w:r w:rsidRPr="009D0836">
              <w:rPr>
                <w:szCs w:val="14"/>
              </w:rPr>
              <w:t xml:space="preserve">  int </w:t>
            </w:r>
            <w:proofErr w:type="spellStart"/>
            <w:r w:rsidRPr="009D0836">
              <w:rPr>
                <w:szCs w:val="14"/>
              </w:rPr>
              <w:t>httpCode</w:t>
            </w:r>
            <w:proofErr w:type="spellEnd"/>
            <w:r w:rsidRPr="009D0836">
              <w:rPr>
                <w:szCs w:val="14"/>
              </w:rPr>
              <w:t xml:space="preserve"> = </w:t>
            </w:r>
            <w:proofErr w:type="spellStart"/>
            <w:r w:rsidRPr="009D0836">
              <w:rPr>
                <w:szCs w:val="14"/>
              </w:rPr>
              <w:t>http.POST</w:t>
            </w:r>
            <w:proofErr w:type="spellEnd"/>
            <w:r w:rsidRPr="009D0836">
              <w:rPr>
                <w:szCs w:val="14"/>
              </w:rPr>
              <w:t>(</w:t>
            </w:r>
            <w:proofErr w:type="spellStart"/>
            <w:r w:rsidRPr="009D0836">
              <w:rPr>
                <w:szCs w:val="14"/>
              </w:rPr>
              <w:t>postData</w:t>
            </w:r>
            <w:proofErr w:type="spellEnd"/>
            <w:proofErr w:type="gramStart"/>
            <w:r w:rsidRPr="009D0836">
              <w:rPr>
                <w:szCs w:val="14"/>
              </w:rPr>
              <w:t xml:space="preserve">);   </w:t>
            </w:r>
            <w:proofErr w:type="gramEnd"/>
            <w:r w:rsidRPr="009D0836">
              <w:rPr>
                <w:szCs w:val="14"/>
              </w:rPr>
              <w:t>//Send the request</w:t>
            </w:r>
          </w:p>
          <w:p w14:paraId="3FFC5FE9" w14:textId="77777777" w:rsidR="00CC6D3E" w:rsidRPr="009D0836" w:rsidRDefault="00CC6D3E" w:rsidP="00CC6D3E">
            <w:pPr>
              <w:pStyle w:val="SourceCode"/>
              <w:rPr>
                <w:szCs w:val="14"/>
              </w:rPr>
            </w:pPr>
            <w:r w:rsidRPr="009D0836">
              <w:rPr>
                <w:szCs w:val="14"/>
              </w:rPr>
              <w:t xml:space="preserve">  String payload = </w:t>
            </w:r>
            <w:proofErr w:type="spellStart"/>
            <w:proofErr w:type="gramStart"/>
            <w:r w:rsidRPr="009D0836">
              <w:rPr>
                <w:szCs w:val="14"/>
              </w:rPr>
              <w:t>http.getString</w:t>
            </w:r>
            <w:proofErr w:type="spellEnd"/>
            <w:proofErr w:type="gramEnd"/>
            <w:r w:rsidRPr="009D0836">
              <w:rPr>
                <w:szCs w:val="14"/>
              </w:rPr>
              <w:t>();    //Get the response payload</w:t>
            </w:r>
          </w:p>
          <w:p w14:paraId="4FF838F2" w14:textId="77777777" w:rsidR="00CC6D3E" w:rsidRPr="009D0836" w:rsidRDefault="00CC6D3E" w:rsidP="00CC6D3E">
            <w:pPr>
              <w:pStyle w:val="SourceCode"/>
              <w:rPr>
                <w:szCs w:val="14"/>
              </w:rPr>
            </w:pPr>
            <w:r w:rsidRPr="009D0836">
              <w:rPr>
                <w:szCs w:val="14"/>
              </w:rPr>
              <w:t xml:space="preserve">  </w:t>
            </w:r>
          </w:p>
          <w:p w14:paraId="00AD8AD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httpCode</w:t>
            </w:r>
            <w:proofErr w:type="spellEnd"/>
            <w:proofErr w:type="gramStart"/>
            <w:r w:rsidRPr="009D0836">
              <w:rPr>
                <w:szCs w:val="14"/>
              </w:rPr>
              <w:t xml:space="preserve">);   </w:t>
            </w:r>
            <w:proofErr w:type="gramEnd"/>
            <w:r w:rsidRPr="009D0836">
              <w:rPr>
                <w:szCs w:val="14"/>
              </w:rPr>
              <w:t>//Print HTTP return code</w:t>
            </w:r>
          </w:p>
          <w:p w14:paraId="1CB2FA7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payload</w:t>
            </w:r>
            <w:proofErr w:type="gramStart"/>
            <w:r w:rsidRPr="009D0836">
              <w:rPr>
                <w:szCs w:val="14"/>
              </w:rPr>
              <w:t xml:space="preserve">);   </w:t>
            </w:r>
            <w:proofErr w:type="gramEnd"/>
            <w:r w:rsidRPr="009D0836">
              <w:rPr>
                <w:szCs w:val="14"/>
              </w:rPr>
              <w:t xml:space="preserve"> //Print request response payload</w:t>
            </w:r>
          </w:p>
          <w:p w14:paraId="193EB9B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postData</w:t>
            </w:r>
            <w:proofErr w:type="spellEnd"/>
            <w:proofErr w:type="gramStart"/>
            <w:r w:rsidRPr="009D0836">
              <w:rPr>
                <w:szCs w:val="14"/>
              </w:rPr>
              <w:t xml:space="preserve">);   </w:t>
            </w:r>
            <w:proofErr w:type="gramEnd"/>
            <w:r w:rsidRPr="009D0836">
              <w:rPr>
                <w:szCs w:val="14"/>
              </w:rPr>
              <w:t>//Post Data</w:t>
            </w:r>
          </w:p>
          <w:p w14:paraId="166664D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finger</w:t>
            </w:r>
            <w:proofErr w:type="gramStart"/>
            <w:r w:rsidRPr="009D0836">
              <w:rPr>
                <w:szCs w:val="14"/>
              </w:rPr>
              <w:t xml:space="preserve">);   </w:t>
            </w:r>
            <w:proofErr w:type="gramEnd"/>
            <w:r w:rsidRPr="009D0836">
              <w:rPr>
                <w:szCs w:val="14"/>
              </w:rPr>
              <w:t xml:space="preserve">  //Print fingerprint ID</w:t>
            </w:r>
          </w:p>
          <w:p w14:paraId="7137BB19" w14:textId="77777777" w:rsidR="00CC6D3E" w:rsidRPr="009D0836" w:rsidRDefault="00CC6D3E" w:rsidP="00CC6D3E">
            <w:pPr>
              <w:pStyle w:val="SourceCode"/>
              <w:rPr>
                <w:szCs w:val="14"/>
              </w:rPr>
            </w:pPr>
            <w:r w:rsidRPr="009D0836">
              <w:rPr>
                <w:szCs w:val="14"/>
              </w:rPr>
              <w:t xml:space="preserve"> </w:t>
            </w:r>
          </w:p>
          <w:p w14:paraId="0211A39C" w14:textId="77777777" w:rsidR="00CC6D3E" w:rsidRPr="009D0836" w:rsidRDefault="00CC6D3E" w:rsidP="00CC6D3E">
            <w:pPr>
              <w:pStyle w:val="SourceCode"/>
              <w:rPr>
                <w:szCs w:val="14"/>
              </w:rPr>
            </w:pPr>
            <w:r w:rsidRPr="009D0836">
              <w:rPr>
                <w:szCs w:val="14"/>
              </w:rPr>
              <w:t xml:space="preserve">  if (</w:t>
            </w:r>
            <w:proofErr w:type="spellStart"/>
            <w:proofErr w:type="gramStart"/>
            <w:r w:rsidRPr="009D0836">
              <w:rPr>
                <w:szCs w:val="14"/>
              </w:rPr>
              <w:t>payload.substring</w:t>
            </w:r>
            <w:proofErr w:type="spellEnd"/>
            <w:proofErr w:type="gramEnd"/>
            <w:r w:rsidRPr="009D0836">
              <w:rPr>
                <w:szCs w:val="14"/>
              </w:rPr>
              <w:t>(0, 5) == "login") {</w:t>
            </w:r>
          </w:p>
          <w:p w14:paraId="79BE5ABB" w14:textId="77777777" w:rsidR="00CC6D3E" w:rsidRPr="009D0836" w:rsidRDefault="00CC6D3E" w:rsidP="00CC6D3E">
            <w:pPr>
              <w:pStyle w:val="SourceCode"/>
              <w:rPr>
                <w:szCs w:val="14"/>
              </w:rPr>
            </w:pPr>
            <w:r w:rsidRPr="009D0836">
              <w:rPr>
                <w:szCs w:val="14"/>
              </w:rPr>
              <w:t xml:space="preserve">    String </w:t>
            </w:r>
            <w:proofErr w:type="spellStart"/>
            <w:r w:rsidRPr="009D0836">
              <w:rPr>
                <w:szCs w:val="14"/>
              </w:rPr>
              <w:t>user_name</w:t>
            </w:r>
            <w:proofErr w:type="spellEnd"/>
            <w:r w:rsidRPr="009D0836">
              <w:rPr>
                <w:szCs w:val="14"/>
              </w:rPr>
              <w:t xml:space="preserve"> = </w:t>
            </w:r>
            <w:proofErr w:type="spellStart"/>
            <w:proofErr w:type="gramStart"/>
            <w:r w:rsidRPr="009D0836">
              <w:rPr>
                <w:szCs w:val="14"/>
              </w:rPr>
              <w:t>payload.substring</w:t>
            </w:r>
            <w:proofErr w:type="spellEnd"/>
            <w:proofErr w:type="gramEnd"/>
            <w:r w:rsidRPr="009D0836">
              <w:rPr>
                <w:szCs w:val="14"/>
              </w:rPr>
              <w:t>(5);</w:t>
            </w:r>
          </w:p>
          <w:p w14:paraId="16ABA795" w14:textId="77777777" w:rsidR="00CC6D3E" w:rsidRPr="009D0836" w:rsidRDefault="00CC6D3E" w:rsidP="00CC6D3E">
            <w:pPr>
              <w:pStyle w:val="SourceCode"/>
              <w:rPr>
                <w:szCs w:val="14"/>
              </w:rPr>
            </w:pPr>
            <w:r w:rsidRPr="009D0836">
              <w:rPr>
                <w:szCs w:val="14"/>
              </w:rPr>
              <w:t>/</w:t>
            </w:r>
            <w:proofErr w:type="gramStart"/>
            <w:r w:rsidRPr="009D0836">
              <w:rPr>
                <w:szCs w:val="14"/>
              </w:rPr>
              <w:t xml:space="preserve">/  </w:t>
            </w:r>
            <w:proofErr w:type="spellStart"/>
            <w:r w:rsidRPr="009D0836">
              <w:rPr>
                <w:szCs w:val="14"/>
              </w:rPr>
              <w:t>Serial.println</w:t>
            </w:r>
            <w:proofErr w:type="spellEnd"/>
            <w:proofErr w:type="gramEnd"/>
            <w:r w:rsidRPr="009D0836">
              <w:rPr>
                <w:szCs w:val="14"/>
              </w:rPr>
              <w:t>(</w:t>
            </w:r>
            <w:proofErr w:type="spellStart"/>
            <w:r w:rsidRPr="009D0836">
              <w:rPr>
                <w:szCs w:val="14"/>
              </w:rPr>
              <w:t>user_name</w:t>
            </w:r>
            <w:proofErr w:type="spellEnd"/>
            <w:r w:rsidRPr="009D0836">
              <w:rPr>
                <w:szCs w:val="14"/>
              </w:rPr>
              <w:t>);</w:t>
            </w:r>
          </w:p>
          <w:p w14:paraId="5248BC0B" w14:textId="77777777" w:rsidR="00CC6D3E" w:rsidRPr="009D0836" w:rsidRDefault="00CC6D3E" w:rsidP="00CC6D3E">
            <w:pPr>
              <w:pStyle w:val="SourceCode"/>
              <w:rPr>
                <w:szCs w:val="14"/>
              </w:rPr>
            </w:pPr>
            <w:r w:rsidRPr="009D0836">
              <w:rPr>
                <w:szCs w:val="14"/>
              </w:rPr>
              <w:t xml:space="preserve">    </w:t>
            </w:r>
          </w:p>
          <w:p w14:paraId="4B62E5A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2C1255C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2:2 pixel scale</w:t>
            </w:r>
          </w:p>
          <w:p w14:paraId="56724A2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79947CB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15,0);             // Start at top-left corner</w:t>
            </w:r>
          </w:p>
          <w:p w14:paraId="508210B6"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Welcome")</w:t>
            </w:r>
            <w:proofErr w:type="gramStart"/>
            <w:r w:rsidRPr="009D0836">
              <w:rPr>
                <w:szCs w:val="14"/>
              </w:rPr>
              <w:t>);</w:t>
            </w:r>
            <w:proofErr w:type="gramEnd"/>
          </w:p>
          <w:p w14:paraId="28C7FCD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20);</w:t>
            </w:r>
          </w:p>
          <w:p w14:paraId="1B3BC56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w:t>
            </w:r>
            <w:proofErr w:type="spellStart"/>
            <w:r w:rsidRPr="009D0836">
              <w:rPr>
                <w:szCs w:val="14"/>
              </w:rPr>
              <w:t>user_name</w:t>
            </w:r>
            <w:proofErr w:type="spellEnd"/>
            <w:proofErr w:type="gramStart"/>
            <w:r w:rsidRPr="009D0836">
              <w:rPr>
                <w:szCs w:val="14"/>
              </w:rPr>
              <w:t>);</w:t>
            </w:r>
            <w:proofErr w:type="gramEnd"/>
          </w:p>
          <w:p w14:paraId="5F11FA6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4FC13643" w14:textId="77777777" w:rsidR="00CC6D3E" w:rsidRPr="009D0836" w:rsidRDefault="00CC6D3E" w:rsidP="00CC6D3E">
            <w:pPr>
              <w:pStyle w:val="SourceCode"/>
              <w:rPr>
                <w:szCs w:val="14"/>
              </w:rPr>
            </w:pPr>
            <w:r w:rsidRPr="009D0836">
              <w:rPr>
                <w:szCs w:val="14"/>
              </w:rPr>
              <w:t xml:space="preserve">  }</w:t>
            </w:r>
          </w:p>
          <w:p w14:paraId="424B7C2F" w14:textId="77777777" w:rsidR="00CC6D3E" w:rsidRPr="009D0836" w:rsidRDefault="00CC6D3E" w:rsidP="00CC6D3E">
            <w:pPr>
              <w:pStyle w:val="SourceCode"/>
              <w:rPr>
                <w:szCs w:val="14"/>
              </w:rPr>
            </w:pPr>
            <w:r w:rsidRPr="009D0836">
              <w:rPr>
                <w:szCs w:val="14"/>
              </w:rPr>
              <w:t xml:space="preserve">  else if (</w:t>
            </w:r>
            <w:proofErr w:type="spellStart"/>
            <w:proofErr w:type="gramStart"/>
            <w:r w:rsidRPr="009D0836">
              <w:rPr>
                <w:szCs w:val="14"/>
              </w:rPr>
              <w:t>payload.substring</w:t>
            </w:r>
            <w:proofErr w:type="spellEnd"/>
            <w:proofErr w:type="gramEnd"/>
            <w:r w:rsidRPr="009D0836">
              <w:rPr>
                <w:szCs w:val="14"/>
              </w:rPr>
              <w:t>(0, 6) == "logout") {</w:t>
            </w:r>
          </w:p>
          <w:p w14:paraId="64E7FABA" w14:textId="77777777" w:rsidR="00CC6D3E" w:rsidRPr="009D0836" w:rsidRDefault="00CC6D3E" w:rsidP="00CC6D3E">
            <w:pPr>
              <w:pStyle w:val="SourceCode"/>
              <w:rPr>
                <w:szCs w:val="14"/>
              </w:rPr>
            </w:pPr>
            <w:r w:rsidRPr="009D0836">
              <w:rPr>
                <w:szCs w:val="14"/>
              </w:rPr>
              <w:t xml:space="preserve">    String </w:t>
            </w:r>
            <w:proofErr w:type="spellStart"/>
            <w:r w:rsidRPr="009D0836">
              <w:rPr>
                <w:szCs w:val="14"/>
              </w:rPr>
              <w:t>user_name</w:t>
            </w:r>
            <w:proofErr w:type="spellEnd"/>
            <w:r w:rsidRPr="009D0836">
              <w:rPr>
                <w:szCs w:val="14"/>
              </w:rPr>
              <w:t xml:space="preserve"> = </w:t>
            </w:r>
            <w:proofErr w:type="spellStart"/>
            <w:proofErr w:type="gramStart"/>
            <w:r w:rsidRPr="009D0836">
              <w:rPr>
                <w:szCs w:val="14"/>
              </w:rPr>
              <w:t>payload.substring</w:t>
            </w:r>
            <w:proofErr w:type="spellEnd"/>
            <w:proofErr w:type="gramEnd"/>
            <w:r w:rsidRPr="009D0836">
              <w:rPr>
                <w:szCs w:val="14"/>
              </w:rPr>
              <w:t>(6);</w:t>
            </w:r>
          </w:p>
          <w:p w14:paraId="328AA1BD" w14:textId="77777777" w:rsidR="00CC6D3E" w:rsidRPr="009D0836" w:rsidRDefault="00CC6D3E" w:rsidP="00CC6D3E">
            <w:pPr>
              <w:pStyle w:val="SourceCode"/>
              <w:rPr>
                <w:szCs w:val="14"/>
              </w:rPr>
            </w:pPr>
            <w:r w:rsidRPr="009D0836">
              <w:rPr>
                <w:szCs w:val="14"/>
              </w:rPr>
              <w:t>/</w:t>
            </w:r>
            <w:proofErr w:type="gramStart"/>
            <w:r w:rsidRPr="009D0836">
              <w:rPr>
                <w:szCs w:val="14"/>
              </w:rPr>
              <w:t xml:space="preserve">/  </w:t>
            </w:r>
            <w:proofErr w:type="spellStart"/>
            <w:r w:rsidRPr="009D0836">
              <w:rPr>
                <w:szCs w:val="14"/>
              </w:rPr>
              <w:t>Serial.println</w:t>
            </w:r>
            <w:proofErr w:type="spellEnd"/>
            <w:proofErr w:type="gramEnd"/>
            <w:r w:rsidRPr="009D0836">
              <w:rPr>
                <w:szCs w:val="14"/>
              </w:rPr>
              <w:t>(</w:t>
            </w:r>
            <w:proofErr w:type="spellStart"/>
            <w:r w:rsidRPr="009D0836">
              <w:rPr>
                <w:szCs w:val="14"/>
              </w:rPr>
              <w:t>user_name</w:t>
            </w:r>
            <w:proofErr w:type="spellEnd"/>
            <w:r w:rsidRPr="009D0836">
              <w:rPr>
                <w:szCs w:val="14"/>
              </w:rPr>
              <w:t>);</w:t>
            </w:r>
          </w:p>
          <w:p w14:paraId="0B6BA648" w14:textId="77777777" w:rsidR="00CC6D3E" w:rsidRPr="009D0836" w:rsidRDefault="00CC6D3E" w:rsidP="00CC6D3E">
            <w:pPr>
              <w:pStyle w:val="SourceCode"/>
              <w:rPr>
                <w:szCs w:val="14"/>
              </w:rPr>
            </w:pPr>
            <w:r w:rsidRPr="009D0836">
              <w:rPr>
                <w:szCs w:val="14"/>
              </w:rPr>
              <w:t xml:space="preserve">    </w:t>
            </w:r>
          </w:p>
          <w:p w14:paraId="3BD6CAB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A2C591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2:2 pixel scale</w:t>
            </w:r>
          </w:p>
          <w:p w14:paraId="5262126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17680355"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10,0);             // Start at top-left corner</w:t>
            </w:r>
          </w:p>
          <w:p w14:paraId="0C54A38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Good Bye"));</w:t>
            </w:r>
          </w:p>
          <w:p w14:paraId="26124F1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20);</w:t>
            </w:r>
          </w:p>
          <w:p w14:paraId="2771893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w:t>
            </w:r>
            <w:proofErr w:type="spellStart"/>
            <w:r w:rsidRPr="009D0836">
              <w:rPr>
                <w:szCs w:val="14"/>
              </w:rPr>
              <w:t>user_name</w:t>
            </w:r>
            <w:proofErr w:type="spellEnd"/>
            <w:proofErr w:type="gramStart"/>
            <w:r w:rsidRPr="009D0836">
              <w:rPr>
                <w:szCs w:val="14"/>
              </w:rPr>
              <w:t>);</w:t>
            </w:r>
            <w:proofErr w:type="gramEnd"/>
          </w:p>
          <w:p w14:paraId="49A9C49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10E8BFBD" w14:textId="77777777" w:rsidR="00CC6D3E" w:rsidRPr="009D0836" w:rsidRDefault="00CC6D3E" w:rsidP="00CC6D3E">
            <w:pPr>
              <w:pStyle w:val="SourceCode"/>
              <w:rPr>
                <w:szCs w:val="14"/>
              </w:rPr>
            </w:pPr>
            <w:r w:rsidRPr="009D0836">
              <w:rPr>
                <w:szCs w:val="14"/>
              </w:rPr>
              <w:t xml:space="preserve">  }</w:t>
            </w:r>
          </w:p>
          <w:p w14:paraId="4C105D12"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1000);</w:t>
            </w:r>
          </w:p>
          <w:p w14:paraId="2ACF6A36" w14:textId="77777777" w:rsidR="00CC6D3E" w:rsidRPr="009D0836" w:rsidRDefault="00CC6D3E" w:rsidP="00CC6D3E">
            <w:pPr>
              <w:pStyle w:val="SourceCode"/>
              <w:rPr>
                <w:szCs w:val="14"/>
              </w:rPr>
            </w:pPr>
            <w:r w:rsidRPr="009D0836">
              <w:rPr>
                <w:szCs w:val="14"/>
              </w:rPr>
              <w:t xml:space="preserve">  </w:t>
            </w:r>
          </w:p>
          <w:p w14:paraId="722A57F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postData</w:t>
            </w:r>
            <w:proofErr w:type="spellEnd"/>
            <w:r w:rsidRPr="009D0836">
              <w:rPr>
                <w:szCs w:val="14"/>
              </w:rPr>
              <w:t xml:space="preserve"> = "</w:t>
            </w:r>
            <w:proofErr w:type="gramStart"/>
            <w:r w:rsidRPr="009D0836">
              <w:rPr>
                <w:szCs w:val="14"/>
              </w:rPr>
              <w:t>";</w:t>
            </w:r>
            <w:proofErr w:type="gramEnd"/>
          </w:p>
          <w:p w14:paraId="5D7D30A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end</w:t>
            </w:r>
            <w:proofErr w:type="spellEnd"/>
            <w:r w:rsidRPr="009D0836">
              <w:rPr>
                <w:szCs w:val="14"/>
              </w:rPr>
              <w:t>(</w:t>
            </w:r>
            <w:proofErr w:type="gramEnd"/>
            <w:r w:rsidRPr="009D0836">
              <w:rPr>
                <w:szCs w:val="14"/>
              </w:rPr>
              <w:t>);  //Close connection</w:t>
            </w:r>
          </w:p>
          <w:p w14:paraId="26BFC6F1" w14:textId="77777777" w:rsidR="00CC6D3E" w:rsidRPr="009D0836" w:rsidRDefault="00CC6D3E" w:rsidP="00CC6D3E">
            <w:pPr>
              <w:pStyle w:val="SourceCode"/>
              <w:rPr>
                <w:szCs w:val="14"/>
              </w:rPr>
            </w:pPr>
            <w:r w:rsidRPr="009D0836">
              <w:rPr>
                <w:szCs w:val="14"/>
              </w:rPr>
              <w:t>}</w:t>
            </w:r>
          </w:p>
          <w:p w14:paraId="263FCA58" w14:textId="77777777" w:rsidR="00CC6D3E" w:rsidRPr="009D0836" w:rsidRDefault="00CC6D3E" w:rsidP="00CC6D3E">
            <w:pPr>
              <w:pStyle w:val="SourceCode"/>
              <w:rPr>
                <w:szCs w:val="14"/>
              </w:rPr>
            </w:pPr>
            <w:r w:rsidRPr="009D0836">
              <w:rPr>
                <w:szCs w:val="14"/>
              </w:rPr>
              <w:t>//********************Get the Fingerprint ID******************</w:t>
            </w:r>
          </w:p>
          <w:p w14:paraId="78424DAF" w14:textId="77777777" w:rsidR="00CC6D3E" w:rsidRPr="009D0836" w:rsidRDefault="00CC6D3E" w:rsidP="00CC6D3E">
            <w:pPr>
              <w:pStyle w:val="SourceCode"/>
              <w:rPr>
                <w:szCs w:val="14"/>
              </w:rPr>
            </w:pPr>
            <w:r w:rsidRPr="009D0836">
              <w:rPr>
                <w:szCs w:val="14"/>
              </w:rPr>
              <w:t xml:space="preserve">int </w:t>
            </w:r>
            <w:proofErr w:type="spellStart"/>
            <w:proofErr w:type="gramStart"/>
            <w:r w:rsidRPr="009D0836">
              <w:rPr>
                <w:szCs w:val="14"/>
              </w:rPr>
              <w:t>getFingerprintID</w:t>
            </w:r>
            <w:proofErr w:type="spellEnd"/>
            <w:r w:rsidRPr="009D0836">
              <w:rPr>
                <w:szCs w:val="14"/>
              </w:rPr>
              <w:t>(</w:t>
            </w:r>
            <w:proofErr w:type="gramEnd"/>
            <w:r w:rsidRPr="009D0836">
              <w:rPr>
                <w:szCs w:val="14"/>
              </w:rPr>
              <w:t>) {</w:t>
            </w:r>
          </w:p>
          <w:p w14:paraId="22AB29DD" w14:textId="77777777" w:rsidR="00CC6D3E" w:rsidRPr="009D0836" w:rsidRDefault="00CC6D3E" w:rsidP="00CC6D3E">
            <w:pPr>
              <w:pStyle w:val="SourceCode"/>
              <w:rPr>
                <w:szCs w:val="14"/>
              </w:rPr>
            </w:pPr>
            <w:r w:rsidRPr="009D0836">
              <w:rPr>
                <w:szCs w:val="14"/>
              </w:rPr>
              <w:t xml:space="preserve">  uint8_t p = </w:t>
            </w:r>
            <w:proofErr w:type="spellStart"/>
            <w:proofErr w:type="gramStart"/>
            <w:r w:rsidRPr="009D0836">
              <w:rPr>
                <w:szCs w:val="14"/>
              </w:rPr>
              <w:t>finger.getImage</w:t>
            </w:r>
            <w:proofErr w:type="spellEnd"/>
            <w:proofErr w:type="gramEnd"/>
            <w:r w:rsidRPr="009D0836">
              <w:rPr>
                <w:szCs w:val="14"/>
              </w:rPr>
              <w:t>();</w:t>
            </w:r>
          </w:p>
          <w:p w14:paraId="1B71BD5B" w14:textId="77777777" w:rsidR="00CC6D3E" w:rsidRPr="009D0836" w:rsidRDefault="00CC6D3E" w:rsidP="00CC6D3E">
            <w:pPr>
              <w:pStyle w:val="SourceCode"/>
              <w:rPr>
                <w:szCs w:val="14"/>
              </w:rPr>
            </w:pPr>
            <w:r w:rsidRPr="009D0836">
              <w:rPr>
                <w:szCs w:val="14"/>
              </w:rPr>
              <w:t xml:space="preserve">  switch (p) {</w:t>
            </w:r>
          </w:p>
          <w:p w14:paraId="757A1D21" w14:textId="77777777" w:rsidR="00CC6D3E" w:rsidRPr="009D0836" w:rsidRDefault="00CC6D3E" w:rsidP="00CC6D3E">
            <w:pPr>
              <w:pStyle w:val="SourceCode"/>
              <w:rPr>
                <w:szCs w:val="14"/>
              </w:rPr>
            </w:pPr>
            <w:r w:rsidRPr="009D0836">
              <w:rPr>
                <w:szCs w:val="14"/>
              </w:rPr>
              <w:t xml:space="preserve">    case FINGERPRINT_OK:</w:t>
            </w:r>
          </w:p>
          <w:p w14:paraId="68BC695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taken"</w:t>
            </w:r>
            <w:proofErr w:type="gramStart"/>
            <w:r w:rsidRPr="009D0836">
              <w:rPr>
                <w:szCs w:val="14"/>
              </w:rPr>
              <w:t>);</w:t>
            </w:r>
            <w:proofErr w:type="gramEnd"/>
          </w:p>
          <w:p w14:paraId="1F22B754"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11DFE13E" w14:textId="77777777" w:rsidR="00CC6D3E" w:rsidRPr="009D0836" w:rsidRDefault="00CC6D3E" w:rsidP="00CC6D3E">
            <w:pPr>
              <w:pStyle w:val="SourceCode"/>
              <w:rPr>
                <w:szCs w:val="14"/>
              </w:rPr>
            </w:pPr>
            <w:r w:rsidRPr="009D0836">
              <w:rPr>
                <w:szCs w:val="14"/>
              </w:rPr>
              <w:t xml:space="preserve">    case FINGERPRINT_NOFINGER:</w:t>
            </w:r>
          </w:p>
          <w:p w14:paraId="54D0C530" w14:textId="77777777" w:rsidR="00CC6D3E" w:rsidRPr="009D0836" w:rsidRDefault="00CC6D3E" w:rsidP="00CC6D3E">
            <w:pPr>
              <w:pStyle w:val="SourceCode"/>
              <w:rPr>
                <w:szCs w:val="14"/>
              </w:rPr>
            </w:pPr>
            <w:r w:rsidRPr="009D0836">
              <w:rPr>
                <w:szCs w:val="14"/>
              </w:rPr>
              <w:lastRenderedPageBreak/>
              <w:t xml:space="preserve">      //</w:t>
            </w:r>
            <w:proofErr w:type="spellStart"/>
            <w:r w:rsidRPr="009D0836">
              <w:rPr>
                <w:szCs w:val="14"/>
              </w:rPr>
              <w:t>Serial.println</w:t>
            </w:r>
            <w:proofErr w:type="spellEnd"/>
            <w:r w:rsidRPr="009D0836">
              <w:rPr>
                <w:szCs w:val="14"/>
              </w:rPr>
              <w:t>("No finger detected"</w:t>
            </w:r>
            <w:proofErr w:type="gramStart"/>
            <w:r w:rsidRPr="009D0836">
              <w:rPr>
                <w:szCs w:val="14"/>
              </w:rPr>
              <w:t>);</w:t>
            </w:r>
            <w:proofErr w:type="gramEnd"/>
          </w:p>
          <w:p w14:paraId="6829AF15"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0;</w:t>
            </w:r>
            <w:proofErr w:type="gramEnd"/>
          </w:p>
          <w:p w14:paraId="222EA102" w14:textId="77777777" w:rsidR="00CC6D3E" w:rsidRPr="009D0836" w:rsidRDefault="00CC6D3E" w:rsidP="00CC6D3E">
            <w:pPr>
              <w:pStyle w:val="SourceCode"/>
              <w:rPr>
                <w:szCs w:val="14"/>
              </w:rPr>
            </w:pPr>
            <w:r w:rsidRPr="009D0836">
              <w:rPr>
                <w:szCs w:val="14"/>
              </w:rPr>
              <w:t xml:space="preserve">    case FINGERPRINT_PACKETRECIEVEERR:</w:t>
            </w:r>
          </w:p>
          <w:p w14:paraId="71E37E2C"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3F6C63E2"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3C409F5B" w14:textId="77777777" w:rsidR="00CC6D3E" w:rsidRPr="009D0836" w:rsidRDefault="00CC6D3E" w:rsidP="00CC6D3E">
            <w:pPr>
              <w:pStyle w:val="SourceCode"/>
              <w:rPr>
                <w:szCs w:val="14"/>
              </w:rPr>
            </w:pPr>
            <w:r w:rsidRPr="009D0836">
              <w:rPr>
                <w:szCs w:val="14"/>
              </w:rPr>
              <w:t xml:space="preserve">    case FINGERPRINT_IMAGEFAIL:</w:t>
            </w:r>
          </w:p>
          <w:p w14:paraId="162E402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ing error"</w:t>
            </w:r>
            <w:proofErr w:type="gramStart"/>
            <w:r w:rsidRPr="009D0836">
              <w:rPr>
                <w:szCs w:val="14"/>
              </w:rPr>
              <w:t>);</w:t>
            </w:r>
            <w:proofErr w:type="gramEnd"/>
          </w:p>
          <w:p w14:paraId="075ECBD8"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5ABEC421" w14:textId="77777777" w:rsidR="00CC6D3E" w:rsidRPr="009D0836" w:rsidRDefault="00CC6D3E" w:rsidP="00CC6D3E">
            <w:pPr>
              <w:pStyle w:val="SourceCode"/>
              <w:rPr>
                <w:szCs w:val="14"/>
              </w:rPr>
            </w:pPr>
            <w:r w:rsidRPr="009D0836">
              <w:rPr>
                <w:szCs w:val="14"/>
              </w:rPr>
              <w:t xml:space="preserve">    default:</w:t>
            </w:r>
          </w:p>
          <w:p w14:paraId="63771BB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6B6E8993"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0AA0CDA8" w14:textId="77777777" w:rsidR="00CC6D3E" w:rsidRPr="009D0836" w:rsidRDefault="00CC6D3E" w:rsidP="00CC6D3E">
            <w:pPr>
              <w:pStyle w:val="SourceCode"/>
              <w:rPr>
                <w:szCs w:val="14"/>
              </w:rPr>
            </w:pPr>
            <w:r w:rsidRPr="009D0836">
              <w:rPr>
                <w:szCs w:val="14"/>
              </w:rPr>
              <w:t xml:space="preserve">  }</w:t>
            </w:r>
          </w:p>
          <w:p w14:paraId="55FE663E" w14:textId="77777777" w:rsidR="00CC6D3E" w:rsidRPr="009D0836" w:rsidRDefault="00CC6D3E" w:rsidP="00CC6D3E">
            <w:pPr>
              <w:pStyle w:val="SourceCode"/>
              <w:rPr>
                <w:szCs w:val="14"/>
              </w:rPr>
            </w:pPr>
            <w:r w:rsidRPr="009D0836">
              <w:rPr>
                <w:szCs w:val="14"/>
              </w:rPr>
              <w:t xml:space="preserve">  // OK success!</w:t>
            </w:r>
          </w:p>
          <w:p w14:paraId="1BA54BEA" w14:textId="77777777" w:rsidR="00CC6D3E" w:rsidRPr="009D0836" w:rsidRDefault="00CC6D3E" w:rsidP="00CC6D3E">
            <w:pPr>
              <w:pStyle w:val="SourceCode"/>
              <w:rPr>
                <w:szCs w:val="14"/>
              </w:rPr>
            </w:pPr>
            <w:r w:rsidRPr="009D0836">
              <w:rPr>
                <w:szCs w:val="14"/>
              </w:rPr>
              <w:t xml:space="preserve">  p = </w:t>
            </w:r>
            <w:proofErr w:type="gramStart"/>
            <w:r w:rsidRPr="009D0836">
              <w:rPr>
                <w:szCs w:val="14"/>
              </w:rPr>
              <w:t>finger.image</w:t>
            </w:r>
            <w:proofErr w:type="gramEnd"/>
            <w:r w:rsidRPr="009D0836">
              <w:rPr>
                <w:szCs w:val="14"/>
              </w:rPr>
              <w:t>2Tz();</w:t>
            </w:r>
          </w:p>
          <w:p w14:paraId="2F5E1F5C" w14:textId="77777777" w:rsidR="00CC6D3E" w:rsidRPr="009D0836" w:rsidRDefault="00CC6D3E" w:rsidP="00CC6D3E">
            <w:pPr>
              <w:pStyle w:val="SourceCode"/>
              <w:rPr>
                <w:szCs w:val="14"/>
              </w:rPr>
            </w:pPr>
            <w:r w:rsidRPr="009D0836">
              <w:rPr>
                <w:szCs w:val="14"/>
              </w:rPr>
              <w:t xml:space="preserve">  switch (p) {</w:t>
            </w:r>
          </w:p>
          <w:p w14:paraId="48E5CD9C" w14:textId="77777777" w:rsidR="00CC6D3E" w:rsidRPr="009D0836" w:rsidRDefault="00CC6D3E" w:rsidP="00CC6D3E">
            <w:pPr>
              <w:pStyle w:val="SourceCode"/>
              <w:rPr>
                <w:szCs w:val="14"/>
              </w:rPr>
            </w:pPr>
            <w:r w:rsidRPr="009D0836">
              <w:rPr>
                <w:szCs w:val="14"/>
              </w:rPr>
              <w:t xml:space="preserve">    case FINGERPRINT_OK:</w:t>
            </w:r>
          </w:p>
          <w:p w14:paraId="330DB49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converted"</w:t>
            </w:r>
            <w:proofErr w:type="gramStart"/>
            <w:r w:rsidRPr="009D0836">
              <w:rPr>
                <w:szCs w:val="14"/>
              </w:rPr>
              <w:t>);</w:t>
            </w:r>
            <w:proofErr w:type="gramEnd"/>
          </w:p>
          <w:p w14:paraId="2FD4B874"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0EB50034" w14:textId="77777777" w:rsidR="00CC6D3E" w:rsidRPr="009D0836" w:rsidRDefault="00CC6D3E" w:rsidP="00CC6D3E">
            <w:pPr>
              <w:pStyle w:val="SourceCode"/>
              <w:rPr>
                <w:szCs w:val="14"/>
              </w:rPr>
            </w:pPr>
            <w:r w:rsidRPr="009D0836">
              <w:rPr>
                <w:szCs w:val="14"/>
              </w:rPr>
              <w:t xml:space="preserve">    case FINGERPRINT_IMAGEMESS:</w:t>
            </w:r>
          </w:p>
          <w:p w14:paraId="50D577F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too messy"</w:t>
            </w:r>
            <w:proofErr w:type="gramStart"/>
            <w:r w:rsidRPr="009D0836">
              <w:rPr>
                <w:szCs w:val="14"/>
              </w:rPr>
              <w:t>);</w:t>
            </w:r>
            <w:proofErr w:type="gramEnd"/>
          </w:p>
          <w:p w14:paraId="286958D1"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1;</w:t>
            </w:r>
            <w:proofErr w:type="gramEnd"/>
          </w:p>
          <w:p w14:paraId="6C8101F8" w14:textId="77777777" w:rsidR="00CC6D3E" w:rsidRPr="009D0836" w:rsidRDefault="00CC6D3E" w:rsidP="00CC6D3E">
            <w:pPr>
              <w:pStyle w:val="SourceCode"/>
              <w:rPr>
                <w:szCs w:val="14"/>
              </w:rPr>
            </w:pPr>
            <w:r w:rsidRPr="009D0836">
              <w:rPr>
                <w:szCs w:val="14"/>
              </w:rPr>
              <w:t xml:space="preserve">    case FINGERPRINT_PACKETRECIEVEERR:</w:t>
            </w:r>
          </w:p>
          <w:p w14:paraId="2C35823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1BD0C927"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33C1A2DA" w14:textId="77777777" w:rsidR="00CC6D3E" w:rsidRPr="009D0836" w:rsidRDefault="00CC6D3E" w:rsidP="00CC6D3E">
            <w:pPr>
              <w:pStyle w:val="SourceCode"/>
              <w:rPr>
                <w:szCs w:val="14"/>
              </w:rPr>
            </w:pPr>
            <w:r w:rsidRPr="009D0836">
              <w:rPr>
                <w:szCs w:val="14"/>
              </w:rPr>
              <w:t xml:space="preserve">    case FINGERPRINT_FEATUREFAIL:</w:t>
            </w:r>
          </w:p>
          <w:p w14:paraId="26915C3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318A72DB"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27651819" w14:textId="77777777" w:rsidR="00CC6D3E" w:rsidRPr="009D0836" w:rsidRDefault="00CC6D3E" w:rsidP="00CC6D3E">
            <w:pPr>
              <w:pStyle w:val="SourceCode"/>
              <w:rPr>
                <w:szCs w:val="14"/>
              </w:rPr>
            </w:pPr>
            <w:r w:rsidRPr="009D0836">
              <w:rPr>
                <w:szCs w:val="14"/>
              </w:rPr>
              <w:t xml:space="preserve">    case FINGERPRINT_INVALIDIMAGE:</w:t>
            </w:r>
          </w:p>
          <w:p w14:paraId="6C5A371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5BFF8C06"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75AB9DF7" w14:textId="77777777" w:rsidR="00CC6D3E" w:rsidRPr="009D0836" w:rsidRDefault="00CC6D3E" w:rsidP="00CC6D3E">
            <w:pPr>
              <w:pStyle w:val="SourceCode"/>
              <w:rPr>
                <w:szCs w:val="14"/>
              </w:rPr>
            </w:pPr>
            <w:r w:rsidRPr="009D0836">
              <w:rPr>
                <w:szCs w:val="14"/>
              </w:rPr>
              <w:t xml:space="preserve">    default:</w:t>
            </w:r>
          </w:p>
          <w:p w14:paraId="53D7FA2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1FA37EF6"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5E4A54F8" w14:textId="77777777" w:rsidR="00CC6D3E" w:rsidRPr="009D0836" w:rsidRDefault="00CC6D3E" w:rsidP="00CC6D3E">
            <w:pPr>
              <w:pStyle w:val="SourceCode"/>
              <w:rPr>
                <w:szCs w:val="14"/>
              </w:rPr>
            </w:pPr>
            <w:r w:rsidRPr="009D0836">
              <w:rPr>
                <w:szCs w:val="14"/>
              </w:rPr>
              <w:t xml:space="preserve">  }</w:t>
            </w:r>
          </w:p>
          <w:p w14:paraId="64AA915F" w14:textId="77777777" w:rsidR="00CC6D3E" w:rsidRPr="009D0836" w:rsidRDefault="00CC6D3E" w:rsidP="00CC6D3E">
            <w:pPr>
              <w:pStyle w:val="SourceCode"/>
              <w:rPr>
                <w:szCs w:val="14"/>
              </w:rPr>
            </w:pPr>
            <w:r w:rsidRPr="009D0836">
              <w:rPr>
                <w:szCs w:val="14"/>
              </w:rPr>
              <w:t xml:space="preserve">  // OK converted!</w:t>
            </w:r>
          </w:p>
          <w:p w14:paraId="7E97DD33"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fingerFastSearch</w:t>
            </w:r>
            <w:proofErr w:type="spellEnd"/>
            <w:proofErr w:type="gramEnd"/>
            <w:r w:rsidRPr="009D0836">
              <w:rPr>
                <w:szCs w:val="14"/>
              </w:rPr>
              <w:t>();</w:t>
            </w:r>
          </w:p>
          <w:p w14:paraId="230DD8C0" w14:textId="77777777" w:rsidR="00CC6D3E" w:rsidRPr="009D0836" w:rsidRDefault="00CC6D3E" w:rsidP="00CC6D3E">
            <w:pPr>
              <w:pStyle w:val="SourceCode"/>
              <w:rPr>
                <w:szCs w:val="14"/>
              </w:rPr>
            </w:pPr>
            <w:r w:rsidRPr="009D0836">
              <w:rPr>
                <w:szCs w:val="14"/>
              </w:rPr>
              <w:t xml:space="preserve">  if (p == FINGERPRINT_OK) {</w:t>
            </w:r>
          </w:p>
          <w:p w14:paraId="654114E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Found a print match!"</w:t>
            </w:r>
            <w:proofErr w:type="gramStart"/>
            <w:r w:rsidRPr="009D0836">
              <w:rPr>
                <w:szCs w:val="14"/>
              </w:rPr>
              <w:t>);</w:t>
            </w:r>
            <w:proofErr w:type="gramEnd"/>
          </w:p>
          <w:p w14:paraId="0CCB5230" w14:textId="77777777" w:rsidR="00CC6D3E" w:rsidRPr="009D0836" w:rsidRDefault="00CC6D3E" w:rsidP="00CC6D3E">
            <w:pPr>
              <w:pStyle w:val="SourceCode"/>
              <w:rPr>
                <w:szCs w:val="14"/>
              </w:rPr>
            </w:pPr>
            <w:r w:rsidRPr="009D0836">
              <w:rPr>
                <w:szCs w:val="14"/>
              </w:rPr>
              <w:t xml:space="preserve">  } else if (p == FINGERPRINT_PACKETRECIEVEERR) {</w:t>
            </w:r>
          </w:p>
          <w:p w14:paraId="6F1CA95E"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399A6240"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72B808B0" w14:textId="77777777" w:rsidR="00CC6D3E" w:rsidRPr="009D0836" w:rsidRDefault="00CC6D3E" w:rsidP="00CC6D3E">
            <w:pPr>
              <w:pStyle w:val="SourceCode"/>
              <w:rPr>
                <w:szCs w:val="14"/>
              </w:rPr>
            </w:pPr>
            <w:r w:rsidRPr="009D0836">
              <w:rPr>
                <w:szCs w:val="14"/>
              </w:rPr>
              <w:t xml:space="preserve">  } else if (p == FINGERPRINT_NOTFOUND) {</w:t>
            </w:r>
          </w:p>
          <w:p w14:paraId="1932472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Did not find a match"</w:t>
            </w:r>
            <w:proofErr w:type="gramStart"/>
            <w:r w:rsidRPr="009D0836">
              <w:rPr>
                <w:szCs w:val="14"/>
              </w:rPr>
              <w:t>);</w:t>
            </w:r>
            <w:proofErr w:type="gramEnd"/>
          </w:p>
          <w:p w14:paraId="38E10095"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1;</w:t>
            </w:r>
            <w:proofErr w:type="gramEnd"/>
          </w:p>
          <w:p w14:paraId="2AE0244E" w14:textId="77777777" w:rsidR="00CC6D3E" w:rsidRPr="009D0836" w:rsidRDefault="00CC6D3E" w:rsidP="00CC6D3E">
            <w:pPr>
              <w:pStyle w:val="SourceCode"/>
              <w:rPr>
                <w:szCs w:val="14"/>
              </w:rPr>
            </w:pPr>
            <w:r w:rsidRPr="009D0836">
              <w:rPr>
                <w:szCs w:val="14"/>
              </w:rPr>
              <w:t xml:space="preserve">  } else {</w:t>
            </w:r>
          </w:p>
          <w:p w14:paraId="73DD857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145560B3"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2;</w:t>
            </w:r>
            <w:proofErr w:type="gramEnd"/>
          </w:p>
          <w:p w14:paraId="2A6B774A" w14:textId="77777777" w:rsidR="00CC6D3E" w:rsidRPr="009D0836" w:rsidRDefault="00CC6D3E" w:rsidP="00CC6D3E">
            <w:pPr>
              <w:pStyle w:val="SourceCode"/>
              <w:rPr>
                <w:szCs w:val="14"/>
              </w:rPr>
            </w:pPr>
            <w:r w:rsidRPr="009D0836">
              <w:rPr>
                <w:szCs w:val="14"/>
              </w:rPr>
              <w:t xml:space="preserve">  }   </w:t>
            </w:r>
          </w:p>
          <w:p w14:paraId="77CC1790" w14:textId="77777777" w:rsidR="00CC6D3E" w:rsidRPr="009D0836" w:rsidRDefault="00CC6D3E" w:rsidP="00CC6D3E">
            <w:pPr>
              <w:pStyle w:val="SourceCode"/>
              <w:rPr>
                <w:szCs w:val="14"/>
              </w:rPr>
            </w:pPr>
            <w:r w:rsidRPr="009D0836">
              <w:rPr>
                <w:szCs w:val="14"/>
              </w:rPr>
              <w:t xml:space="preserve">  // found a match!</w:t>
            </w:r>
          </w:p>
          <w:p w14:paraId="6BB0ECA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Found ID #"); </w:t>
            </w:r>
            <w:proofErr w:type="spellStart"/>
            <w:r w:rsidRPr="009D0836">
              <w:rPr>
                <w:szCs w:val="14"/>
              </w:rPr>
              <w:t>Serial.print</w:t>
            </w:r>
            <w:proofErr w:type="spellEnd"/>
            <w:r w:rsidRPr="009D0836">
              <w:rPr>
                <w:szCs w:val="14"/>
              </w:rPr>
              <w:t>(</w:t>
            </w:r>
            <w:proofErr w:type="spellStart"/>
            <w:proofErr w:type="gramStart"/>
            <w:r w:rsidRPr="009D0836">
              <w:rPr>
                <w:szCs w:val="14"/>
              </w:rPr>
              <w:t>finger.fingerID</w:t>
            </w:r>
            <w:proofErr w:type="spellEnd"/>
            <w:proofErr w:type="gramEnd"/>
            <w:r w:rsidRPr="009D0836">
              <w:rPr>
                <w:szCs w:val="14"/>
              </w:rPr>
              <w:t xml:space="preserve">); </w:t>
            </w:r>
          </w:p>
          <w:p w14:paraId="7D74319C"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 with confidence of "); </w:t>
            </w:r>
            <w:proofErr w:type="spellStart"/>
            <w:r w:rsidRPr="009D0836">
              <w:rPr>
                <w:szCs w:val="14"/>
              </w:rPr>
              <w:t>Serial.println</w:t>
            </w:r>
            <w:proofErr w:type="spellEnd"/>
            <w:r w:rsidRPr="009D0836">
              <w:rPr>
                <w:szCs w:val="14"/>
              </w:rPr>
              <w:t>(</w:t>
            </w:r>
            <w:proofErr w:type="spellStart"/>
            <w:proofErr w:type="gramStart"/>
            <w:r w:rsidRPr="009D0836">
              <w:rPr>
                <w:szCs w:val="14"/>
              </w:rPr>
              <w:t>finger.confidence</w:t>
            </w:r>
            <w:proofErr w:type="spellEnd"/>
            <w:proofErr w:type="gramEnd"/>
            <w:r w:rsidRPr="009D0836">
              <w:rPr>
                <w:szCs w:val="14"/>
              </w:rPr>
              <w:t xml:space="preserve">); </w:t>
            </w:r>
          </w:p>
          <w:p w14:paraId="6DA0379D" w14:textId="77777777" w:rsidR="00CC6D3E" w:rsidRPr="009D0836" w:rsidRDefault="00CC6D3E" w:rsidP="00CC6D3E">
            <w:pPr>
              <w:pStyle w:val="SourceCode"/>
              <w:rPr>
                <w:szCs w:val="14"/>
              </w:rPr>
            </w:pPr>
            <w:r w:rsidRPr="009D0836">
              <w:rPr>
                <w:szCs w:val="14"/>
              </w:rPr>
              <w:t xml:space="preserve"> </w:t>
            </w:r>
          </w:p>
          <w:p w14:paraId="36826B4F" w14:textId="77777777" w:rsidR="00CC6D3E" w:rsidRPr="009D0836" w:rsidRDefault="00CC6D3E" w:rsidP="00CC6D3E">
            <w:pPr>
              <w:pStyle w:val="SourceCode"/>
              <w:rPr>
                <w:szCs w:val="14"/>
              </w:rPr>
            </w:pPr>
            <w:r w:rsidRPr="009D0836">
              <w:rPr>
                <w:szCs w:val="14"/>
              </w:rPr>
              <w:t xml:space="preserve">  return </w:t>
            </w:r>
            <w:proofErr w:type="spellStart"/>
            <w:proofErr w:type="gramStart"/>
            <w:r w:rsidRPr="009D0836">
              <w:rPr>
                <w:szCs w:val="14"/>
              </w:rPr>
              <w:t>finger.fingerID</w:t>
            </w:r>
            <w:proofErr w:type="spellEnd"/>
            <w:proofErr w:type="gramEnd"/>
            <w:r w:rsidRPr="009D0836">
              <w:rPr>
                <w:szCs w:val="14"/>
              </w:rPr>
              <w:t>;</w:t>
            </w:r>
          </w:p>
          <w:p w14:paraId="445B977B" w14:textId="77777777" w:rsidR="00CC6D3E" w:rsidRPr="009D0836" w:rsidRDefault="00CC6D3E" w:rsidP="00CC6D3E">
            <w:pPr>
              <w:pStyle w:val="SourceCode"/>
              <w:rPr>
                <w:szCs w:val="14"/>
              </w:rPr>
            </w:pPr>
            <w:r w:rsidRPr="009D0836">
              <w:rPr>
                <w:szCs w:val="14"/>
              </w:rPr>
              <w:t>}</w:t>
            </w:r>
          </w:p>
          <w:p w14:paraId="08CF251A" w14:textId="77777777" w:rsidR="00CC6D3E" w:rsidRPr="009D0836" w:rsidRDefault="00CC6D3E" w:rsidP="00CC6D3E">
            <w:pPr>
              <w:pStyle w:val="SourceCode"/>
              <w:rPr>
                <w:szCs w:val="14"/>
              </w:rPr>
            </w:pPr>
            <w:r w:rsidRPr="009D0836">
              <w:rPr>
                <w:szCs w:val="14"/>
              </w:rPr>
              <w:t>//******************Check if there a Fingerprint ID to delete******************</w:t>
            </w:r>
          </w:p>
          <w:p w14:paraId="0DCEFAA4"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ChecktoDeleteID</w:t>
            </w:r>
            <w:proofErr w:type="spellEnd"/>
            <w:r w:rsidRPr="009D0836">
              <w:rPr>
                <w:szCs w:val="14"/>
              </w:rPr>
              <w:t>(</w:t>
            </w:r>
            <w:proofErr w:type="gramEnd"/>
            <w:r w:rsidRPr="009D0836">
              <w:rPr>
                <w:szCs w:val="14"/>
              </w:rPr>
              <w:t>){</w:t>
            </w:r>
          </w:p>
          <w:p w14:paraId="58720ECA" w14:textId="77777777" w:rsidR="00CC6D3E" w:rsidRPr="009D0836" w:rsidRDefault="00CC6D3E" w:rsidP="00CC6D3E">
            <w:pPr>
              <w:pStyle w:val="SourceCode"/>
              <w:rPr>
                <w:szCs w:val="14"/>
              </w:rPr>
            </w:pPr>
            <w:r w:rsidRPr="009D0836">
              <w:rPr>
                <w:szCs w:val="14"/>
              </w:rPr>
              <w:t xml:space="preserve"> </w:t>
            </w:r>
          </w:p>
          <w:p w14:paraId="2AAE317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HTTPClient</w:t>
            </w:r>
            <w:proofErr w:type="spellEnd"/>
            <w:r w:rsidRPr="009D0836">
              <w:rPr>
                <w:szCs w:val="14"/>
              </w:rPr>
              <w:t xml:space="preserve"> </w:t>
            </w:r>
            <w:proofErr w:type="gramStart"/>
            <w:r w:rsidRPr="009D0836">
              <w:rPr>
                <w:szCs w:val="14"/>
              </w:rPr>
              <w:t xml:space="preserve">http;   </w:t>
            </w:r>
            <w:proofErr w:type="gramEnd"/>
            <w:r w:rsidRPr="009D0836">
              <w:rPr>
                <w:szCs w:val="14"/>
              </w:rPr>
              <w:t xml:space="preserve"> //Declare object of class </w:t>
            </w:r>
            <w:proofErr w:type="spellStart"/>
            <w:r w:rsidRPr="009D0836">
              <w:rPr>
                <w:szCs w:val="14"/>
              </w:rPr>
              <w:t>HTTPClient</w:t>
            </w:r>
            <w:proofErr w:type="spellEnd"/>
          </w:p>
          <w:p w14:paraId="77ACE3D8" w14:textId="77777777" w:rsidR="00CC6D3E" w:rsidRPr="009D0836" w:rsidRDefault="00CC6D3E" w:rsidP="00CC6D3E">
            <w:pPr>
              <w:pStyle w:val="SourceCode"/>
              <w:rPr>
                <w:szCs w:val="14"/>
              </w:rPr>
            </w:pPr>
            <w:r w:rsidRPr="009D0836">
              <w:rPr>
                <w:szCs w:val="14"/>
              </w:rPr>
              <w:t xml:space="preserve">  //Post Data</w:t>
            </w:r>
          </w:p>
          <w:p w14:paraId="3EADBD1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postData</w:t>
            </w:r>
            <w:proofErr w:type="spellEnd"/>
            <w:r w:rsidRPr="009D0836">
              <w:rPr>
                <w:szCs w:val="14"/>
              </w:rPr>
              <w:t xml:space="preserve"> = "</w:t>
            </w:r>
            <w:proofErr w:type="spellStart"/>
            <w:r w:rsidRPr="009D0836">
              <w:rPr>
                <w:szCs w:val="14"/>
              </w:rPr>
              <w:t>DeleteID</w:t>
            </w:r>
            <w:proofErr w:type="spellEnd"/>
            <w:r w:rsidRPr="009D0836">
              <w:rPr>
                <w:szCs w:val="14"/>
              </w:rPr>
              <w:t xml:space="preserve">=check"; // Add the Fingerprint ID to the Post array </w:t>
            </w:r>
            <w:proofErr w:type="gramStart"/>
            <w:r w:rsidRPr="009D0836">
              <w:rPr>
                <w:szCs w:val="14"/>
              </w:rPr>
              <w:t>in order to</w:t>
            </w:r>
            <w:proofErr w:type="gramEnd"/>
            <w:r w:rsidRPr="009D0836">
              <w:rPr>
                <w:szCs w:val="14"/>
              </w:rPr>
              <w:t xml:space="preserve"> send it</w:t>
            </w:r>
          </w:p>
          <w:p w14:paraId="2A3C23A7" w14:textId="77777777" w:rsidR="00CC6D3E" w:rsidRPr="009D0836" w:rsidRDefault="00CC6D3E" w:rsidP="00CC6D3E">
            <w:pPr>
              <w:pStyle w:val="SourceCode"/>
              <w:rPr>
                <w:szCs w:val="14"/>
              </w:rPr>
            </w:pPr>
            <w:r w:rsidRPr="009D0836">
              <w:rPr>
                <w:szCs w:val="14"/>
              </w:rPr>
              <w:t xml:space="preserve">  // Post </w:t>
            </w:r>
            <w:proofErr w:type="spellStart"/>
            <w:r w:rsidRPr="009D0836">
              <w:rPr>
                <w:szCs w:val="14"/>
              </w:rPr>
              <w:t>methode</w:t>
            </w:r>
            <w:proofErr w:type="spellEnd"/>
          </w:p>
          <w:p w14:paraId="603080A7" w14:textId="77777777" w:rsidR="00CC6D3E" w:rsidRPr="009D0836" w:rsidRDefault="00CC6D3E" w:rsidP="00CC6D3E">
            <w:pPr>
              <w:pStyle w:val="SourceCode"/>
              <w:rPr>
                <w:szCs w:val="14"/>
              </w:rPr>
            </w:pPr>
            <w:r w:rsidRPr="009D0836">
              <w:rPr>
                <w:szCs w:val="14"/>
              </w:rPr>
              <w:t xml:space="preserve"> </w:t>
            </w:r>
          </w:p>
          <w:p w14:paraId="3FC46F5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begin</w:t>
            </w:r>
            <w:proofErr w:type="spellEnd"/>
            <w:proofErr w:type="gramEnd"/>
            <w:r w:rsidRPr="009D0836">
              <w:rPr>
                <w:szCs w:val="14"/>
              </w:rPr>
              <w:t xml:space="preserve">(link); //initiate HTTP request, put your Website URL or Your Computer IP </w:t>
            </w:r>
          </w:p>
          <w:p w14:paraId="6DF0534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addHeader</w:t>
            </w:r>
            <w:proofErr w:type="spellEnd"/>
            <w:proofErr w:type="gramEnd"/>
            <w:r w:rsidRPr="009D0836">
              <w:rPr>
                <w:szCs w:val="14"/>
              </w:rPr>
              <w:t>("Content-Type", "application/x-www-form-</w:t>
            </w:r>
            <w:proofErr w:type="spellStart"/>
            <w:r w:rsidRPr="009D0836">
              <w:rPr>
                <w:szCs w:val="14"/>
              </w:rPr>
              <w:t>urlencoded</w:t>
            </w:r>
            <w:proofErr w:type="spellEnd"/>
            <w:r w:rsidRPr="009D0836">
              <w:rPr>
                <w:szCs w:val="14"/>
              </w:rPr>
              <w:t>");    //Specify content-type header</w:t>
            </w:r>
          </w:p>
          <w:p w14:paraId="37B8334C" w14:textId="77777777" w:rsidR="00CC6D3E" w:rsidRPr="009D0836" w:rsidRDefault="00CC6D3E" w:rsidP="00CC6D3E">
            <w:pPr>
              <w:pStyle w:val="SourceCode"/>
              <w:rPr>
                <w:szCs w:val="14"/>
              </w:rPr>
            </w:pPr>
            <w:r w:rsidRPr="009D0836">
              <w:rPr>
                <w:szCs w:val="14"/>
              </w:rPr>
              <w:t xml:space="preserve">  </w:t>
            </w:r>
          </w:p>
          <w:p w14:paraId="3094B65D" w14:textId="77777777" w:rsidR="00CC6D3E" w:rsidRPr="009D0836" w:rsidRDefault="00CC6D3E" w:rsidP="00CC6D3E">
            <w:pPr>
              <w:pStyle w:val="SourceCode"/>
              <w:rPr>
                <w:szCs w:val="14"/>
              </w:rPr>
            </w:pPr>
            <w:r w:rsidRPr="009D0836">
              <w:rPr>
                <w:szCs w:val="14"/>
              </w:rPr>
              <w:t xml:space="preserve">  int </w:t>
            </w:r>
            <w:proofErr w:type="spellStart"/>
            <w:r w:rsidRPr="009D0836">
              <w:rPr>
                <w:szCs w:val="14"/>
              </w:rPr>
              <w:t>httpCode</w:t>
            </w:r>
            <w:proofErr w:type="spellEnd"/>
            <w:r w:rsidRPr="009D0836">
              <w:rPr>
                <w:szCs w:val="14"/>
              </w:rPr>
              <w:t xml:space="preserve"> = </w:t>
            </w:r>
            <w:proofErr w:type="spellStart"/>
            <w:r w:rsidRPr="009D0836">
              <w:rPr>
                <w:szCs w:val="14"/>
              </w:rPr>
              <w:t>http.POST</w:t>
            </w:r>
            <w:proofErr w:type="spellEnd"/>
            <w:r w:rsidRPr="009D0836">
              <w:rPr>
                <w:szCs w:val="14"/>
              </w:rPr>
              <w:t>(</w:t>
            </w:r>
            <w:proofErr w:type="spellStart"/>
            <w:r w:rsidRPr="009D0836">
              <w:rPr>
                <w:szCs w:val="14"/>
              </w:rPr>
              <w:t>postData</w:t>
            </w:r>
            <w:proofErr w:type="spellEnd"/>
            <w:proofErr w:type="gramStart"/>
            <w:r w:rsidRPr="009D0836">
              <w:rPr>
                <w:szCs w:val="14"/>
              </w:rPr>
              <w:t xml:space="preserve">);   </w:t>
            </w:r>
            <w:proofErr w:type="gramEnd"/>
            <w:r w:rsidRPr="009D0836">
              <w:rPr>
                <w:szCs w:val="14"/>
              </w:rPr>
              <w:t>//Send the request</w:t>
            </w:r>
          </w:p>
          <w:p w14:paraId="5424D9C3" w14:textId="77777777" w:rsidR="00CC6D3E" w:rsidRPr="009D0836" w:rsidRDefault="00CC6D3E" w:rsidP="00CC6D3E">
            <w:pPr>
              <w:pStyle w:val="SourceCode"/>
              <w:rPr>
                <w:szCs w:val="14"/>
              </w:rPr>
            </w:pPr>
            <w:r w:rsidRPr="009D0836">
              <w:rPr>
                <w:szCs w:val="14"/>
              </w:rPr>
              <w:t xml:space="preserve">  String payload = </w:t>
            </w:r>
            <w:proofErr w:type="spellStart"/>
            <w:proofErr w:type="gramStart"/>
            <w:r w:rsidRPr="009D0836">
              <w:rPr>
                <w:szCs w:val="14"/>
              </w:rPr>
              <w:t>http.getString</w:t>
            </w:r>
            <w:proofErr w:type="spellEnd"/>
            <w:proofErr w:type="gramEnd"/>
            <w:r w:rsidRPr="009D0836">
              <w:rPr>
                <w:szCs w:val="14"/>
              </w:rPr>
              <w:t>();    //Get the response payload</w:t>
            </w:r>
          </w:p>
          <w:p w14:paraId="24C2EEB9" w14:textId="77777777" w:rsidR="00CC6D3E" w:rsidRPr="009D0836" w:rsidRDefault="00CC6D3E" w:rsidP="00CC6D3E">
            <w:pPr>
              <w:pStyle w:val="SourceCode"/>
              <w:rPr>
                <w:szCs w:val="14"/>
              </w:rPr>
            </w:pPr>
            <w:r w:rsidRPr="009D0836">
              <w:rPr>
                <w:szCs w:val="14"/>
              </w:rPr>
              <w:t xml:space="preserve"> </w:t>
            </w:r>
          </w:p>
          <w:p w14:paraId="654D03B9" w14:textId="77777777" w:rsidR="00CC6D3E" w:rsidRPr="009D0836" w:rsidRDefault="00CC6D3E" w:rsidP="00CC6D3E">
            <w:pPr>
              <w:pStyle w:val="SourceCode"/>
              <w:rPr>
                <w:szCs w:val="14"/>
              </w:rPr>
            </w:pPr>
            <w:r w:rsidRPr="009D0836">
              <w:rPr>
                <w:szCs w:val="14"/>
              </w:rPr>
              <w:t xml:space="preserve">  if (</w:t>
            </w:r>
            <w:proofErr w:type="spellStart"/>
            <w:proofErr w:type="gramStart"/>
            <w:r w:rsidRPr="009D0836">
              <w:rPr>
                <w:szCs w:val="14"/>
              </w:rPr>
              <w:t>payload.substring</w:t>
            </w:r>
            <w:proofErr w:type="spellEnd"/>
            <w:proofErr w:type="gramEnd"/>
            <w:r w:rsidRPr="009D0836">
              <w:rPr>
                <w:szCs w:val="14"/>
              </w:rPr>
              <w:t>(0, 6) == "del-id") {</w:t>
            </w:r>
          </w:p>
          <w:p w14:paraId="5694CC36" w14:textId="77777777" w:rsidR="00CC6D3E" w:rsidRPr="009D0836" w:rsidRDefault="00CC6D3E" w:rsidP="00CC6D3E">
            <w:pPr>
              <w:pStyle w:val="SourceCode"/>
              <w:rPr>
                <w:szCs w:val="14"/>
              </w:rPr>
            </w:pPr>
            <w:r w:rsidRPr="009D0836">
              <w:rPr>
                <w:szCs w:val="14"/>
              </w:rPr>
              <w:t xml:space="preserve">    String </w:t>
            </w:r>
            <w:proofErr w:type="spellStart"/>
            <w:r w:rsidRPr="009D0836">
              <w:rPr>
                <w:szCs w:val="14"/>
              </w:rPr>
              <w:t>del_id</w:t>
            </w:r>
            <w:proofErr w:type="spellEnd"/>
            <w:r w:rsidRPr="009D0836">
              <w:rPr>
                <w:szCs w:val="14"/>
              </w:rPr>
              <w:t xml:space="preserve"> = </w:t>
            </w:r>
            <w:proofErr w:type="spellStart"/>
            <w:proofErr w:type="gramStart"/>
            <w:r w:rsidRPr="009D0836">
              <w:rPr>
                <w:szCs w:val="14"/>
              </w:rPr>
              <w:t>payload.substring</w:t>
            </w:r>
            <w:proofErr w:type="spellEnd"/>
            <w:proofErr w:type="gramEnd"/>
            <w:r w:rsidRPr="009D0836">
              <w:rPr>
                <w:szCs w:val="14"/>
              </w:rPr>
              <w:t>(6);</w:t>
            </w:r>
          </w:p>
          <w:p w14:paraId="256B251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del_id</w:t>
            </w:r>
            <w:proofErr w:type="spellEnd"/>
            <w:proofErr w:type="gramStart"/>
            <w:r w:rsidRPr="009D0836">
              <w:rPr>
                <w:szCs w:val="14"/>
              </w:rPr>
              <w:t>);</w:t>
            </w:r>
            <w:proofErr w:type="gramEnd"/>
          </w:p>
          <w:p w14:paraId="1A798A7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eleteFingerprint</w:t>
            </w:r>
            <w:proofErr w:type="spellEnd"/>
            <w:r w:rsidRPr="009D0836">
              <w:rPr>
                <w:szCs w:val="14"/>
              </w:rPr>
              <w:t xml:space="preserve">( </w:t>
            </w:r>
            <w:proofErr w:type="spellStart"/>
            <w:r w:rsidRPr="009D0836">
              <w:rPr>
                <w:szCs w:val="14"/>
              </w:rPr>
              <w:t>del</w:t>
            </w:r>
            <w:proofErr w:type="gramEnd"/>
            <w:r w:rsidRPr="009D0836">
              <w:rPr>
                <w:szCs w:val="14"/>
              </w:rPr>
              <w:t>_id.toInt</w:t>
            </w:r>
            <w:proofErr w:type="spellEnd"/>
            <w:r w:rsidRPr="009D0836">
              <w:rPr>
                <w:szCs w:val="14"/>
              </w:rPr>
              <w:t>() );</w:t>
            </w:r>
          </w:p>
          <w:p w14:paraId="43C0CA4C" w14:textId="77777777" w:rsidR="00CC6D3E" w:rsidRPr="009D0836" w:rsidRDefault="00CC6D3E" w:rsidP="00CC6D3E">
            <w:pPr>
              <w:pStyle w:val="SourceCode"/>
              <w:rPr>
                <w:szCs w:val="14"/>
              </w:rPr>
            </w:pPr>
            <w:r w:rsidRPr="009D0836">
              <w:rPr>
                <w:szCs w:val="14"/>
              </w:rPr>
              <w:t xml:space="preserve">  }</w:t>
            </w:r>
          </w:p>
          <w:p w14:paraId="561D96C1" w14:textId="77777777" w:rsidR="00CC6D3E" w:rsidRPr="009D0836" w:rsidRDefault="00CC6D3E" w:rsidP="00CC6D3E">
            <w:pPr>
              <w:pStyle w:val="SourceCode"/>
              <w:rPr>
                <w:szCs w:val="14"/>
              </w:rPr>
            </w:pPr>
            <w:r w:rsidRPr="009D0836">
              <w:rPr>
                <w:szCs w:val="14"/>
              </w:rPr>
              <w:t xml:space="preserve">  </w:t>
            </w:r>
          </w:p>
          <w:p w14:paraId="482D5F7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end</w:t>
            </w:r>
            <w:proofErr w:type="spellEnd"/>
            <w:r w:rsidRPr="009D0836">
              <w:rPr>
                <w:szCs w:val="14"/>
              </w:rPr>
              <w:t>(</w:t>
            </w:r>
            <w:proofErr w:type="gramEnd"/>
            <w:r w:rsidRPr="009D0836">
              <w:rPr>
                <w:szCs w:val="14"/>
              </w:rPr>
              <w:t>);  //Close connection</w:t>
            </w:r>
          </w:p>
          <w:p w14:paraId="0FB3A9DA" w14:textId="77777777" w:rsidR="00CC6D3E" w:rsidRPr="009D0836" w:rsidRDefault="00CC6D3E" w:rsidP="00CC6D3E">
            <w:pPr>
              <w:pStyle w:val="SourceCode"/>
              <w:rPr>
                <w:szCs w:val="14"/>
              </w:rPr>
            </w:pPr>
            <w:r w:rsidRPr="009D0836">
              <w:rPr>
                <w:szCs w:val="14"/>
              </w:rPr>
              <w:lastRenderedPageBreak/>
              <w:t>}</w:t>
            </w:r>
          </w:p>
          <w:p w14:paraId="7A87D952" w14:textId="77777777" w:rsidR="00CC6D3E" w:rsidRPr="009D0836" w:rsidRDefault="00CC6D3E" w:rsidP="00CC6D3E">
            <w:pPr>
              <w:pStyle w:val="SourceCode"/>
              <w:rPr>
                <w:szCs w:val="14"/>
              </w:rPr>
            </w:pPr>
            <w:r w:rsidRPr="009D0836">
              <w:rPr>
                <w:szCs w:val="14"/>
              </w:rPr>
              <w:t xml:space="preserve">//******************Delete </w:t>
            </w:r>
            <w:proofErr w:type="spellStart"/>
            <w:r w:rsidRPr="009D0836">
              <w:rPr>
                <w:szCs w:val="14"/>
              </w:rPr>
              <w:t>Finpgerprint</w:t>
            </w:r>
            <w:proofErr w:type="spellEnd"/>
            <w:r w:rsidRPr="009D0836">
              <w:rPr>
                <w:szCs w:val="14"/>
              </w:rPr>
              <w:t xml:space="preserve"> ID*****************</w:t>
            </w:r>
          </w:p>
          <w:p w14:paraId="48A929C8" w14:textId="77777777" w:rsidR="00CC6D3E" w:rsidRPr="009D0836" w:rsidRDefault="00CC6D3E" w:rsidP="00CC6D3E">
            <w:pPr>
              <w:pStyle w:val="SourceCode"/>
              <w:rPr>
                <w:szCs w:val="14"/>
              </w:rPr>
            </w:pPr>
            <w:r w:rsidRPr="009D0836">
              <w:rPr>
                <w:szCs w:val="14"/>
              </w:rPr>
              <w:t xml:space="preserve">uint8_t </w:t>
            </w:r>
            <w:proofErr w:type="spellStart"/>
            <w:proofErr w:type="gramStart"/>
            <w:r w:rsidRPr="009D0836">
              <w:rPr>
                <w:szCs w:val="14"/>
              </w:rPr>
              <w:t>deleteFingerprint</w:t>
            </w:r>
            <w:proofErr w:type="spellEnd"/>
            <w:r w:rsidRPr="009D0836">
              <w:rPr>
                <w:szCs w:val="14"/>
              </w:rPr>
              <w:t>( int</w:t>
            </w:r>
            <w:proofErr w:type="gramEnd"/>
            <w:r w:rsidRPr="009D0836">
              <w:rPr>
                <w:szCs w:val="14"/>
              </w:rPr>
              <w:t xml:space="preserve"> id) {</w:t>
            </w:r>
          </w:p>
          <w:p w14:paraId="1CB4B566" w14:textId="77777777" w:rsidR="00CC6D3E" w:rsidRPr="009D0836" w:rsidRDefault="00CC6D3E" w:rsidP="00CC6D3E">
            <w:pPr>
              <w:pStyle w:val="SourceCode"/>
              <w:rPr>
                <w:szCs w:val="14"/>
              </w:rPr>
            </w:pPr>
            <w:r w:rsidRPr="009D0836">
              <w:rPr>
                <w:szCs w:val="14"/>
              </w:rPr>
              <w:t xml:space="preserve">  uint8_t p = </w:t>
            </w:r>
            <w:proofErr w:type="gramStart"/>
            <w:r w:rsidRPr="009D0836">
              <w:rPr>
                <w:szCs w:val="14"/>
              </w:rPr>
              <w:t>-1;</w:t>
            </w:r>
            <w:proofErr w:type="gramEnd"/>
          </w:p>
          <w:p w14:paraId="5B9FD86E" w14:textId="77777777" w:rsidR="00CC6D3E" w:rsidRPr="009D0836" w:rsidRDefault="00CC6D3E" w:rsidP="00CC6D3E">
            <w:pPr>
              <w:pStyle w:val="SourceCode"/>
              <w:rPr>
                <w:szCs w:val="14"/>
              </w:rPr>
            </w:pPr>
            <w:r w:rsidRPr="009D0836">
              <w:rPr>
                <w:szCs w:val="14"/>
              </w:rPr>
              <w:t xml:space="preserve">  </w:t>
            </w:r>
          </w:p>
          <w:p w14:paraId="1E3ECDA7"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deleteModel</w:t>
            </w:r>
            <w:proofErr w:type="spellEnd"/>
            <w:proofErr w:type="gramEnd"/>
            <w:r w:rsidRPr="009D0836">
              <w:rPr>
                <w:szCs w:val="14"/>
              </w:rPr>
              <w:t>(id);</w:t>
            </w:r>
          </w:p>
          <w:p w14:paraId="6A644367" w14:textId="77777777" w:rsidR="00CC6D3E" w:rsidRPr="009D0836" w:rsidRDefault="00CC6D3E" w:rsidP="00CC6D3E">
            <w:pPr>
              <w:pStyle w:val="SourceCode"/>
              <w:rPr>
                <w:szCs w:val="14"/>
              </w:rPr>
            </w:pPr>
            <w:r w:rsidRPr="009D0836">
              <w:rPr>
                <w:szCs w:val="14"/>
              </w:rPr>
              <w:t xml:space="preserve"> </w:t>
            </w:r>
          </w:p>
          <w:p w14:paraId="237AA80D" w14:textId="77777777" w:rsidR="00CC6D3E" w:rsidRPr="009D0836" w:rsidRDefault="00CC6D3E" w:rsidP="00CC6D3E">
            <w:pPr>
              <w:pStyle w:val="SourceCode"/>
              <w:rPr>
                <w:szCs w:val="14"/>
              </w:rPr>
            </w:pPr>
            <w:r w:rsidRPr="009D0836">
              <w:rPr>
                <w:szCs w:val="14"/>
              </w:rPr>
              <w:t xml:space="preserve">  if (p == FINGERPRINT_OK) {</w:t>
            </w:r>
          </w:p>
          <w:p w14:paraId="338DC83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Deleted!"</w:t>
            </w:r>
            <w:proofErr w:type="gramStart"/>
            <w:r w:rsidRPr="009D0836">
              <w:rPr>
                <w:szCs w:val="14"/>
              </w:rPr>
              <w:t>);</w:t>
            </w:r>
            <w:proofErr w:type="gramEnd"/>
          </w:p>
          <w:p w14:paraId="61461F5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5A2C81F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2:2 pixel scale</w:t>
            </w:r>
          </w:p>
          <w:p w14:paraId="788330F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5BF9F86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1FBA5EE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w:t>
            </w:r>
            <w:proofErr w:type="gramStart"/>
            <w:r w:rsidRPr="009D0836">
              <w:rPr>
                <w:szCs w:val="14"/>
              </w:rPr>
              <w:t>Deleted!\</w:t>
            </w:r>
            <w:proofErr w:type="gramEnd"/>
            <w:r w:rsidRPr="009D0836">
              <w:rPr>
                <w:szCs w:val="14"/>
              </w:rPr>
              <w:t>n"));</w:t>
            </w:r>
          </w:p>
          <w:p w14:paraId="4BD7B09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2C9D6CB0" w14:textId="77777777" w:rsidR="00CC6D3E" w:rsidRPr="009D0836" w:rsidRDefault="00CC6D3E" w:rsidP="00CC6D3E">
            <w:pPr>
              <w:pStyle w:val="SourceCode"/>
              <w:rPr>
                <w:szCs w:val="14"/>
              </w:rPr>
            </w:pPr>
            <w:r w:rsidRPr="009D0836">
              <w:rPr>
                <w:szCs w:val="14"/>
              </w:rPr>
              <w:t xml:space="preserve">  } else if (p == FINGERPRINT_PACKETRECIEVEERR) {</w:t>
            </w:r>
          </w:p>
          <w:p w14:paraId="2E5F76C1"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1F5B834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14C851B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1:1 pixel scale</w:t>
            </w:r>
          </w:p>
          <w:p w14:paraId="63F3131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7F3176F5"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27AD8805"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Communication error!\n"));</w:t>
            </w:r>
          </w:p>
          <w:p w14:paraId="4747FAC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2F6BE79A"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59A0D3D6" w14:textId="77777777" w:rsidR="00CC6D3E" w:rsidRPr="009D0836" w:rsidRDefault="00CC6D3E" w:rsidP="00CC6D3E">
            <w:pPr>
              <w:pStyle w:val="SourceCode"/>
              <w:rPr>
                <w:szCs w:val="14"/>
              </w:rPr>
            </w:pPr>
            <w:r w:rsidRPr="009D0836">
              <w:rPr>
                <w:szCs w:val="14"/>
              </w:rPr>
              <w:t xml:space="preserve">  } else if (p == FINGERPRINT_BADLOCATION) {</w:t>
            </w:r>
          </w:p>
          <w:p w14:paraId="09EBB13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delete in that location"</w:t>
            </w:r>
            <w:proofErr w:type="gramStart"/>
            <w:r w:rsidRPr="009D0836">
              <w:rPr>
                <w:szCs w:val="14"/>
              </w:rPr>
              <w:t>);</w:t>
            </w:r>
            <w:proofErr w:type="gramEnd"/>
          </w:p>
          <w:p w14:paraId="31FADAE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FACD22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1:1 pixel scale</w:t>
            </w:r>
          </w:p>
          <w:p w14:paraId="2406A37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2DB9035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2DC1D98D"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Could not delete in that location!\n"));</w:t>
            </w:r>
          </w:p>
          <w:p w14:paraId="00C3D1D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356C461"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62B8A6D0" w14:textId="77777777" w:rsidR="00CC6D3E" w:rsidRPr="009D0836" w:rsidRDefault="00CC6D3E" w:rsidP="00CC6D3E">
            <w:pPr>
              <w:pStyle w:val="SourceCode"/>
              <w:rPr>
                <w:szCs w:val="14"/>
              </w:rPr>
            </w:pPr>
            <w:r w:rsidRPr="009D0836">
              <w:rPr>
                <w:szCs w:val="14"/>
              </w:rPr>
              <w:t xml:space="preserve">  } else if (p == FINGERPRINT_FLASHERR) {</w:t>
            </w:r>
          </w:p>
          <w:p w14:paraId="60E45C6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Error writing to flash"</w:t>
            </w:r>
            <w:proofErr w:type="gramStart"/>
            <w:r w:rsidRPr="009D0836">
              <w:rPr>
                <w:szCs w:val="14"/>
              </w:rPr>
              <w:t>);</w:t>
            </w:r>
            <w:proofErr w:type="gramEnd"/>
          </w:p>
          <w:p w14:paraId="33B9589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6887B69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1:1 pixel scale</w:t>
            </w:r>
          </w:p>
          <w:p w14:paraId="3975ECF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7C0FCB1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04EE2C2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Error writing to flash!\n"));</w:t>
            </w:r>
          </w:p>
          <w:p w14:paraId="401FEFF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24469C5F"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43E9ABB9" w14:textId="77777777" w:rsidR="00CC6D3E" w:rsidRPr="009D0836" w:rsidRDefault="00CC6D3E" w:rsidP="00CC6D3E">
            <w:pPr>
              <w:pStyle w:val="SourceCode"/>
              <w:rPr>
                <w:szCs w:val="14"/>
              </w:rPr>
            </w:pPr>
            <w:r w:rsidRPr="009D0836">
              <w:rPr>
                <w:szCs w:val="14"/>
              </w:rPr>
              <w:t xml:space="preserve">  } else {</w:t>
            </w:r>
          </w:p>
          <w:p w14:paraId="766DAF6C"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Unknown error: 0x"); </w:t>
            </w:r>
            <w:proofErr w:type="spellStart"/>
            <w:r w:rsidRPr="009D0836">
              <w:rPr>
                <w:szCs w:val="14"/>
              </w:rPr>
              <w:t>Serial.println</w:t>
            </w:r>
            <w:proofErr w:type="spellEnd"/>
            <w:r w:rsidRPr="009D0836">
              <w:rPr>
                <w:szCs w:val="14"/>
              </w:rPr>
              <w:t>(p, HEX</w:t>
            </w:r>
            <w:proofErr w:type="gramStart"/>
            <w:r w:rsidRPr="009D0836">
              <w:rPr>
                <w:szCs w:val="14"/>
              </w:rPr>
              <w:t>);</w:t>
            </w:r>
            <w:proofErr w:type="gramEnd"/>
          </w:p>
          <w:p w14:paraId="68EFAC8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4DBBBA3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2:2 pixel scale</w:t>
            </w:r>
          </w:p>
          <w:p w14:paraId="35E2FE9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604E767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3D23C49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Unknown error:\n"));</w:t>
            </w:r>
          </w:p>
          <w:p w14:paraId="2039BD6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2231AFC"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77CF3333" w14:textId="77777777" w:rsidR="00CC6D3E" w:rsidRPr="009D0836" w:rsidRDefault="00CC6D3E" w:rsidP="00CC6D3E">
            <w:pPr>
              <w:pStyle w:val="SourceCode"/>
              <w:rPr>
                <w:szCs w:val="14"/>
              </w:rPr>
            </w:pPr>
            <w:r w:rsidRPr="009D0836">
              <w:rPr>
                <w:szCs w:val="14"/>
              </w:rPr>
              <w:t xml:space="preserve">  }   </w:t>
            </w:r>
          </w:p>
          <w:p w14:paraId="62EC1CD1" w14:textId="77777777" w:rsidR="00CC6D3E" w:rsidRPr="009D0836" w:rsidRDefault="00CC6D3E" w:rsidP="00CC6D3E">
            <w:pPr>
              <w:pStyle w:val="SourceCode"/>
              <w:rPr>
                <w:szCs w:val="14"/>
              </w:rPr>
            </w:pPr>
            <w:r w:rsidRPr="009D0836">
              <w:rPr>
                <w:szCs w:val="14"/>
              </w:rPr>
              <w:t>}</w:t>
            </w:r>
          </w:p>
          <w:p w14:paraId="171A7058" w14:textId="77777777" w:rsidR="00CC6D3E" w:rsidRPr="009D0836" w:rsidRDefault="00CC6D3E" w:rsidP="00CC6D3E">
            <w:pPr>
              <w:pStyle w:val="SourceCode"/>
              <w:rPr>
                <w:szCs w:val="14"/>
              </w:rPr>
            </w:pPr>
            <w:r w:rsidRPr="009D0836">
              <w:rPr>
                <w:szCs w:val="14"/>
              </w:rPr>
              <w:t>//******************Check if there a Fingerprint ID to add******************</w:t>
            </w:r>
          </w:p>
          <w:p w14:paraId="6C54A174"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ChecktoAddID</w:t>
            </w:r>
            <w:proofErr w:type="spellEnd"/>
            <w:r w:rsidRPr="009D0836">
              <w:rPr>
                <w:szCs w:val="14"/>
              </w:rPr>
              <w:t>(</w:t>
            </w:r>
            <w:proofErr w:type="gramEnd"/>
            <w:r w:rsidRPr="009D0836">
              <w:rPr>
                <w:szCs w:val="14"/>
              </w:rPr>
              <w:t>){</w:t>
            </w:r>
          </w:p>
          <w:p w14:paraId="05C2D5E8" w14:textId="77777777" w:rsidR="00CC6D3E" w:rsidRPr="009D0836" w:rsidRDefault="00CC6D3E" w:rsidP="00CC6D3E">
            <w:pPr>
              <w:pStyle w:val="SourceCode"/>
              <w:rPr>
                <w:szCs w:val="14"/>
              </w:rPr>
            </w:pPr>
            <w:r w:rsidRPr="009D0836">
              <w:rPr>
                <w:szCs w:val="14"/>
              </w:rPr>
              <w:t xml:space="preserve"> </w:t>
            </w:r>
          </w:p>
          <w:p w14:paraId="1E94D50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HTTPClient</w:t>
            </w:r>
            <w:proofErr w:type="spellEnd"/>
            <w:r w:rsidRPr="009D0836">
              <w:rPr>
                <w:szCs w:val="14"/>
              </w:rPr>
              <w:t xml:space="preserve"> </w:t>
            </w:r>
            <w:proofErr w:type="gramStart"/>
            <w:r w:rsidRPr="009D0836">
              <w:rPr>
                <w:szCs w:val="14"/>
              </w:rPr>
              <w:t xml:space="preserve">http;   </w:t>
            </w:r>
            <w:proofErr w:type="gramEnd"/>
            <w:r w:rsidRPr="009D0836">
              <w:rPr>
                <w:szCs w:val="14"/>
              </w:rPr>
              <w:t xml:space="preserve"> //Declare object of class </w:t>
            </w:r>
            <w:proofErr w:type="spellStart"/>
            <w:r w:rsidRPr="009D0836">
              <w:rPr>
                <w:szCs w:val="14"/>
              </w:rPr>
              <w:t>HTTPClient</w:t>
            </w:r>
            <w:proofErr w:type="spellEnd"/>
          </w:p>
          <w:p w14:paraId="4EBCA29D" w14:textId="77777777" w:rsidR="00CC6D3E" w:rsidRPr="009D0836" w:rsidRDefault="00CC6D3E" w:rsidP="00CC6D3E">
            <w:pPr>
              <w:pStyle w:val="SourceCode"/>
              <w:rPr>
                <w:szCs w:val="14"/>
              </w:rPr>
            </w:pPr>
            <w:r w:rsidRPr="009D0836">
              <w:rPr>
                <w:szCs w:val="14"/>
              </w:rPr>
              <w:t xml:space="preserve">  //Post Data</w:t>
            </w:r>
          </w:p>
          <w:p w14:paraId="35B748A9"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postData</w:t>
            </w:r>
            <w:proofErr w:type="spellEnd"/>
            <w:r w:rsidRPr="009D0836">
              <w:rPr>
                <w:szCs w:val="14"/>
              </w:rPr>
              <w:t xml:space="preserve"> = "</w:t>
            </w:r>
            <w:proofErr w:type="spellStart"/>
            <w:r w:rsidRPr="009D0836">
              <w:rPr>
                <w:szCs w:val="14"/>
              </w:rPr>
              <w:t>Get_Fingerid</w:t>
            </w:r>
            <w:proofErr w:type="spellEnd"/>
            <w:r w:rsidRPr="009D0836">
              <w:rPr>
                <w:szCs w:val="14"/>
              </w:rPr>
              <w:t>=</w:t>
            </w:r>
            <w:proofErr w:type="spellStart"/>
            <w:r w:rsidRPr="009D0836">
              <w:rPr>
                <w:szCs w:val="14"/>
              </w:rPr>
              <w:t>get_id</w:t>
            </w:r>
            <w:proofErr w:type="spellEnd"/>
            <w:r w:rsidRPr="009D0836">
              <w:rPr>
                <w:szCs w:val="14"/>
              </w:rPr>
              <w:t xml:space="preserve">"; // Add the Fingerprint ID to the Post array </w:t>
            </w:r>
            <w:proofErr w:type="gramStart"/>
            <w:r w:rsidRPr="009D0836">
              <w:rPr>
                <w:szCs w:val="14"/>
              </w:rPr>
              <w:t>in order to</w:t>
            </w:r>
            <w:proofErr w:type="gramEnd"/>
            <w:r w:rsidRPr="009D0836">
              <w:rPr>
                <w:szCs w:val="14"/>
              </w:rPr>
              <w:t xml:space="preserve"> send it</w:t>
            </w:r>
          </w:p>
          <w:p w14:paraId="536B5D40" w14:textId="77777777" w:rsidR="00CC6D3E" w:rsidRPr="009D0836" w:rsidRDefault="00CC6D3E" w:rsidP="00CC6D3E">
            <w:pPr>
              <w:pStyle w:val="SourceCode"/>
              <w:rPr>
                <w:szCs w:val="14"/>
              </w:rPr>
            </w:pPr>
            <w:r w:rsidRPr="009D0836">
              <w:rPr>
                <w:szCs w:val="14"/>
              </w:rPr>
              <w:t xml:space="preserve">  // Post </w:t>
            </w:r>
            <w:proofErr w:type="spellStart"/>
            <w:r w:rsidRPr="009D0836">
              <w:rPr>
                <w:szCs w:val="14"/>
              </w:rPr>
              <w:t>methode</w:t>
            </w:r>
            <w:proofErr w:type="spellEnd"/>
          </w:p>
          <w:p w14:paraId="58E542A1" w14:textId="77777777" w:rsidR="00CC6D3E" w:rsidRPr="009D0836" w:rsidRDefault="00CC6D3E" w:rsidP="00CC6D3E">
            <w:pPr>
              <w:pStyle w:val="SourceCode"/>
              <w:rPr>
                <w:szCs w:val="14"/>
              </w:rPr>
            </w:pPr>
            <w:r w:rsidRPr="009D0836">
              <w:rPr>
                <w:szCs w:val="14"/>
              </w:rPr>
              <w:t xml:space="preserve"> </w:t>
            </w:r>
          </w:p>
          <w:p w14:paraId="6E3A074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begin</w:t>
            </w:r>
            <w:proofErr w:type="spellEnd"/>
            <w:proofErr w:type="gramEnd"/>
            <w:r w:rsidRPr="009D0836">
              <w:rPr>
                <w:szCs w:val="14"/>
              </w:rPr>
              <w:t xml:space="preserve">(link); //initiate HTTP request, put your Website URL or Your Computer IP </w:t>
            </w:r>
          </w:p>
          <w:p w14:paraId="43364B78" w14:textId="77777777" w:rsidR="00CC6D3E" w:rsidRPr="009D0836" w:rsidRDefault="00CC6D3E" w:rsidP="00CC6D3E">
            <w:pPr>
              <w:pStyle w:val="SourceCode"/>
              <w:rPr>
                <w:szCs w:val="14"/>
              </w:rPr>
            </w:pPr>
            <w:r w:rsidRPr="009D0836">
              <w:rPr>
                <w:szCs w:val="14"/>
              </w:rPr>
              <w:lastRenderedPageBreak/>
              <w:t xml:space="preserve">  </w:t>
            </w:r>
            <w:proofErr w:type="spellStart"/>
            <w:proofErr w:type="gramStart"/>
            <w:r w:rsidRPr="009D0836">
              <w:rPr>
                <w:szCs w:val="14"/>
              </w:rPr>
              <w:t>http.addHeader</w:t>
            </w:r>
            <w:proofErr w:type="spellEnd"/>
            <w:proofErr w:type="gramEnd"/>
            <w:r w:rsidRPr="009D0836">
              <w:rPr>
                <w:szCs w:val="14"/>
              </w:rPr>
              <w:t>("Content-Type", "application/x-www-form-</w:t>
            </w:r>
            <w:proofErr w:type="spellStart"/>
            <w:r w:rsidRPr="009D0836">
              <w:rPr>
                <w:szCs w:val="14"/>
              </w:rPr>
              <w:t>urlencoded</w:t>
            </w:r>
            <w:proofErr w:type="spellEnd"/>
            <w:r w:rsidRPr="009D0836">
              <w:rPr>
                <w:szCs w:val="14"/>
              </w:rPr>
              <w:t>");    //Specify content-type header</w:t>
            </w:r>
          </w:p>
          <w:p w14:paraId="14FA0D3E" w14:textId="77777777" w:rsidR="00CC6D3E" w:rsidRPr="009D0836" w:rsidRDefault="00CC6D3E" w:rsidP="00CC6D3E">
            <w:pPr>
              <w:pStyle w:val="SourceCode"/>
              <w:rPr>
                <w:szCs w:val="14"/>
              </w:rPr>
            </w:pPr>
            <w:r w:rsidRPr="009D0836">
              <w:rPr>
                <w:szCs w:val="14"/>
              </w:rPr>
              <w:t xml:space="preserve">  </w:t>
            </w:r>
          </w:p>
          <w:p w14:paraId="57DAC469" w14:textId="77777777" w:rsidR="00CC6D3E" w:rsidRPr="009D0836" w:rsidRDefault="00CC6D3E" w:rsidP="00CC6D3E">
            <w:pPr>
              <w:pStyle w:val="SourceCode"/>
              <w:rPr>
                <w:szCs w:val="14"/>
              </w:rPr>
            </w:pPr>
            <w:r w:rsidRPr="009D0836">
              <w:rPr>
                <w:szCs w:val="14"/>
              </w:rPr>
              <w:t xml:space="preserve">  int </w:t>
            </w:r>
            <w:proofErr w:type="spellStart"/>
            <w:r w:rsidRPr="009D0836">
              <w:rPr>
                <w:szCs w:val="14"/>
              </w:rPr>
              <w:t>httpCode</w:t>
            </w:r>
            <w:proofErr w:type="spellEnd"/>
            <w:r w:rsidRPr="009D0836">
              <w:rPr>
                <w:szCs w:val="14"/>
              </w:rPr>
              <w:t xml:space="preserve"> = </w:t>
            </w:r>
            <w:proofErr w:type="spellStart"/>
            <w:r w:rsidRPr="009D0836">
              <w:rPr>
                <w:szCs w:val="14"/>
              </w:rPr>
              <w:t>http.POST</w:t>
            </w:r>
            <w:proofErr w:type="spellEnd"/>
            <w:r w:rsidRPr="009D0836">
              <w:rPr>
                <w:szCs w:val="14"/>
              </w:rPr>
              <w:t>(</w:t>
            </w:r>
            <w:proofErr w:type="spellStart"/>
            <w:r w:rsidRPr="009D0836">
              <w:rPr>
                <w:szCs w:val="14"/>
              </w:rPr>
              <w:t>postData</w:t>
            </w:r>
            <w:proofErr w:type="spellEnd"/>
            <w:proofErr w:type="gramStart"/>
            <w:r w:rsidRPr="009D0836">
              <w:rPr>
                <w:szCs w:val="14"/>
              </w:rPr>
              <w:t xml:space="preserve">);   </w:t>
            </w:r>
            <w:proofErr w:type="gramEnd"/>
            <w:r w:rsidRPr="009D0836">
              <w:rPr>
                <w:szCs w:val="14"/>
              </w:rPr>
              <w:t>//Send the request</w:t>
            </w:r>
          </w:p>
          <w:p w14:paraId="7EADD585" w14:textId="77777777" w:rsidR="00CC6D3E" w:rsidRPr="009D0836" w:rsidRDefault="00CC6D3E" w:rsidP="00CC6D3E">
            <w:pPr>
              <w:pStyle w:val="SourceCode"/>
              <w:rPr>
                <w:szCs w:val="14"/>
              </w:rPr>
            </w:pPr>
            <w:r w:rsidRPr="009D0836">
              <w:rPr>
                <w:szCs w:val="14"/>
              </w:rPr>
              <w:t xml:space="preserve">  String payload = </w:t>
            </w:r>
            <w:proofErr w:type="spellStart"/>
            <w:proofErr w:type="gramStart"/>
            <w:r w:rsidRPr="009D0836">
              <w:rPr>
                <w:szCs w:val="14"/>
              </w:rPr>
              <w:t>http.getString</w:t>
            </w:r>
            <w:proofErr w:type="spellEnd"/>
            <w:proofErr w:type="gramEnd"/>
            <w:r w:rsidRPr="009D0836">
              <w:rPr>
                <w:szCs w:val="14"/>
              </w:rPr>
              <w:t>();    //Get the response payload</w:t>
            </w:r>
          </w:p>
          <w:p w14:paraId="6DE5464D" w14:textId="77777777" w:rsidR="00CC6D3E" w:rsidRPr="009D0836" w:rsidRDefault="00CC6D3E" w:rsidP="00CC6D3E">
            <w:pPr>
              <w:pStyle w:val="SourceCode"/>
              <w:rPr>
                <w:szCs w:val="14"/>
              </w:rPr>
            </w:pPr>
            <w:r w:rsidRPr="009D0836">
              <w:rPr>
                <w:szCs w:val="14"/>
              </w:rPr>
              <w:t xml:space="preserve"> </w:t>
            </w:r>
          </w:p>
          <w:p w14:paraId="0FC6E2E6" w14:textId="77777777" w:rsidR="00CC6D3E" w:rsidRPr="009D0836" w:rsidRDefault="00CC6D3E" w:rsidP="00CC6D3E">
            <w:pPr>
              <w:pStyle w:val="SourceCode"/>
              <w:rPr>
                <w:szCs w:val="14"/>
              </w:rPr>
            </w:pPr>
            <w:r w:rsidRPr="009D0836">
              <w:rPr>
                <w:szCs w:val="14"/>
              </w:rPr>
              <w:t xml:space="preserve">  if (</w:t>
            </w:r>
            <w:proofErr w:type="spellStart"/>
            <w:proofErr w:type="gramStart"/>
            <w:r w:rsidRPr="009D0836">
              <w:rPr>
                <w:szCs w:val="14"/>
              </w:rPr>
              <w:t>payload.substring</w:t>
            </w:r>
            <w:proofErr w:type="spellEnd"/>
            <w:proofErr w:type="gramEnd"/>
            <w:r w:rsidRPr="009D0836">
              <w:rPr>
                <w:szCs w:val="14"/>
              </w:rPr>
              <w:t>(0, 6) == "add-id") {</w:t>
            </w:r>
          </w:p>
          <w:p w14:paraId="5BFB4CD2" w14:textId="77777777" w:rsidR="00CC6D3E" w:rsidRPr="009D0836" w:rsidRDefault="00CC6D3E" w:rsidP="00CC6D3E">
            <w:pPr>
              <w:pStyle w:val="SourceCode"/>
              <w:rPr>
                <w:szCs w:val="14"/>
              </w:rPr>
            </w:pPr>
            <w:r w:rsidRPr="009D0836">
              <w:rPr>
                <w:szCs w:val="14"/>
              </w:rPr>
              <w:t xml:space="preserve">    String </w:t>
            </w:r>
            <w:proofErr w:type="spellStart"/>
            <w:r w:rsidRPr="009D0836">
              <w:rPr>
                <w:szCs w:val="14"/>
              </w:rPr>
              <w:t>add_id</w:t>
            </w:r>
            <w:proofErr w:type="spellEnd"/>
            <w:r w:rsidRPr="009D0836">
              <w:rPr>
                <w:szCs w:val="14"/>
              </w:rPr>
              <w:t xml:space="preserve"> = </w:t>
            </w:r>
            <w:proofErr w:type="spellStart"/>
            <w:proofErr w:type="gramStart"/>
            <w:r w:rsidRPr="009D0836">
              <w:rPr>
                <w:szCs w:val="14"/>
              </w:rPr>
              <w:t>payload.substring</w:t>
            </w:r>
            <w:proofErr w:type="spellEnd"/>
            <w:proofErr w:type="gramEnd"/>
            <w:r w:rsidRPr="009D0836">
              <w:rPr>
                <w:szCs w:val="14"/>
              </w:rPr>
              <w:t>(6);</w:t>
            </w:r>
          </w:p>
          <w:p w14:paraId="52BF0821"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add_id</w:t>
            </w:r>
            <w:proofErr w:type="spellEnd"/>
            <w:proofErr w:type="gramStart"/>
            <w:r w:rsidRPr="009D0836">
              <w:rPr>
                <w:szCs w:val="14"/>
              </w:rPr>
              <w:t>);</w:t>
            </w:r>
            <w:proofErr w:type="gramEnd"/>
          </w:p>
          <w:p w14:paraId="05A7ACCA" w14:textId="77777777" w:rsidR="00CC6D3E" w:rsidRPr="009D0836" w:rsidRDefault="00CC6D3E" w:rsidP="00CC6D3E">
            <w:pPr>
              <w:pStyle w:val="SourceCode"/>
              <w:rPr>
                <w:szCs w:val="14"/>
              </w:rPr>
            </w:pPr>
            <w:r w:rsidRPr="009D0836">
              <w:rPr>
                <w:szCs w:val="14"/>
              </w:rPr>
              <w:t xml:space="preserve">    id = </w:t>
            </w:r>
            <w:proofErr w:type="spellStart"/>
            <w:r w:rsidRPr="009D0836">
              <w:rPr>
                <w:szCs w:val="14"/>
              </w:rPr>
              <w:t>add_</w:t>
            </w:r>
            <w:proofErr w:type="gramStart"/>
            <w:r w:rsidRPr="009D0836">
              <w:rPr>
                <w:szCs w:val="14"/>
              </w:rPr>
              <w:t>id.toInt</w:t>
            </w:r>
            <w:proofErr w:type="spellEnd"/>
            <w:proofErr w:type="gramEnd"/>
            <w:r w:rsidRPr="009D0836">
              <w:rPr>
                <w:szCs w:val="14"/>
              </w:rPr>
              <w:t>();</w:t>
            </w:r>
          </w:p>
          <w:p w14:paraId="0C9C69D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getFingerprintEnroll</w:t>
            </w:r>
            <w:proofErr w:type="spellEnd"/>
            <w:r w:rsidRPr="009D0836">
              <w:rPr>
                <w:szCs w:val="14"/>
              </w:rPr>
              <w:t>(</w:t>
            </w:r>
            <w:proofErr w:type="gramEnd"/>
            <w:r w:rsidRPr="009D0836">
              <w:rPr>
                <w:szCs w:val="14"/>
              </w:rPr>
              <w:t>);</w:t>
            </w:r>
          </w:p>
          <w:p w14:paraId="6795609A" w14:textId="77777777" w:rsidR="00CC6D3E" w:rsidRPr="009D0836" w:rsidRDefault="00CC6D3E" w:rsidP="00CC6D3E">
            <w:pPr>
              <w:pStyle w:val="SourceCode"/>
              <w:rPr>
                <w:szCs w:val="14"/>
              </w:rPr>
            </w:pPr>
            <w:r w:rsidRPr="009D0836">
              <w:rPr>
                <w:szCs w:val="14"/>
              </w:rPr>
              <w:t xml:space="preserve">  }</w:t>
            </w:r>
          </w:p>
          <w:p w14:paraId="68A7EBA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end</w:t>
            </w:r>
            <w:proofErr w:type="spellEnd"/>
            <w:r w:rsidRPr="009D0836">
              <w:rPr>
                <w:szCs w:val="14"/>
              </w:rPr>
              <w:t>(</w:t>
            </w:r>
            <w:proofErr w:type="gramEnd"/>
            <w:r w:rsidRPr="009D0836">
              <w:rPr>
                <w:szCs w:val="14"/>
              </w:rPr>
              <w:t>);  //Close connection</w:t>
            </w:r>
          </w:p>
          <w:p w14:paraId="0D095618" w14:textId="77777777" w:rsidR="00CC6D3E" w:rsidRPr="009D0836" w:rsidRDefault="00CC6D3E" w:rsidP="00CC6D3E">
            <w:pPr>
              <w:pStyle w:val="SourceCode"/>
              <w:rPr>
                <w:szCs w:val="14"/>
              </w:rPr>
            </w:pPr>
            <w:r w:rsidRPr="009D0836">
              <w:rPr>
                <w:szCs w:val="14"/>
              </w:rPr>
              <w:t>}</w:t>
            </w:r>
          </w:p>
          <w:p w14:paraId="3A388F11" w14:textId="77777777" w:rsidR="00CC6D3E" w:rsidRPr="009D0836" w:rsidRDefault="00CC6D3E" w:rsidP="00CC6D3E">
            <w:pPr>
              <w:pStyle w:val="SourceCode"/>
              <w:rPr>
                <w:szCs w:val="14"/>
              </w:rPr>
            </w:pPr>
            <w:r w:rsidRPr="009D0836">
              <w:rPr>
                <w:szCs w:val="14"/>
              </w:rPr>
              <w:t>//******************</w:t>
            </w:r>
            <w:proofErr w:type="spellStart"/>
            <w:r w:rsidRPr="009D0836">
              <w:rPr>
                <w:szCs w:val="14"/>
              </w:rPr>
              <w:t>Enroll</w:t>
            </w:r>
            <w:proofErr w:type="spellEnd"/>
            <w:r w:rsidRPr="009D0836">
              <w:rPr>
                <w:szCs w:val="14"/>
              </w:rPr>
              <w:t xml:space="preserve"> a </w:t>
            </w:r>
            <w:proofErr w:type="spellStart"/>
            <w:r w:rsidRPr="009D0836">
              <w:rPr>
                <w:szCs w:val="14"/>
              </w:rPr>
              <w:t>Finpgerprint</w:t>
            </w:r>
            <w:proofErr w:type="spellEnd"/>
            <w:r w:rsidRPr="009D0836">
              <w:rPr>
                <w:szCs w:val="14"/>
              </w:rPr>
              <w:t xml:space="preserve"> ID*****************</w:t>
            </w:r>
          </w:p>
          <w:p w14:paraId="26D5496E" w14:textId="77777777" w:rsidR="00CC6D3E" w:rsidRPr="009D0836" w:rsidRDefault="00CC6D3E" w:rsidP="00CC6D3E">
            <w:pPr>
              <w:pStyle w:val="SourceCode"/>
              <w:rPr>
                <w:szCs w:val="14"/>
              </w:rPr>
            </w:pPr>
            <w:r w:rsidRPr="009D0836">
              <w:rPr>
                <w:szCs w:val="14"/>
              </w:rPr>
              <w:t xml:space="preserve">uint8_t </w:t>
            </w:r>
            <w:proofErr w:type="spellStart"/>
            <w:proofErr w:type="gramStart"/>
            <w:r w:rsidRPr="009D0836">
              <w:rPr>
                <w:szCs w:val="14"/>
              </w:rPr>
              <w:t>getFingerprintEnroll</w:t>
            </w:r>
            <w:proofErr w:type="spellEnd"/>
            <w:r w:rsidRPr="009D0836">
              <w:rPr>
                <w:szCs w:val="14"/>
              </w:rPr>
              <w:t>(</w:t>
            </w:r>
            <w:proofErr w:type="gramEnd"/>
            <w:r w:rsidRPr="009D0836">
              <w:rPr>
                <w:szCs w:val="14"/>
              </w:rPr>
              <w:t>) {</w:t>
            </w:r>
          </w:p>
          <w:p w14:paraId="5F6EDB06" w14:textId="77777777" w:rsidR="00CC6D3E" w:rsidRPr="009D0836" w:rsidRDefault="00CC6D3E" w:rsidP="00CC6D3E">
            <w:pPr>
              <w:pStyle w:val="SourceCode"/>
              <w:rPr>
                <w:szCs w:val="14"/>
              </w:rPr>
            </w:pPr>
            <w:r w:rsidRPr="009D0836">
              <w:rPr>
                <w:szCs w:val="14"/>
              </w:rPr>
              <w:t xml:space="preserve"> </w:t>
            </w:r>
          </w:p>
          <w:p w14:paraId="3AD55BC2" w14:textId="77777777" w:rsidR="00CC6D3E" w:rsidRPr="009D0836" w:rsidRDefault="00CC6D3E" w:rsidP="00CC6D3E">
            <w:pPr>
              <w:pStyle w:val="SourceCode"/>
              <w:rPr>
                <w:szCs w:val="14"/>
              </w:rPr>
            </w:pPr>
            <w:r w:rsidRPr="009D0836">
              <w:rPr>
                <w:szCs w:val="14"/>
              </w:rPr>
              <w:t xml:space="preserve">  int p = </w:t>
            </w:r>
            <w:proofErr w:type="gramStart"/>
            <w:r w:rsidRPr="009D0836">
              <w:rPr>
                <w:szCs w:val="14"/>
              </w:rPr>
              <w:t>-1;</w:t>
            </w:r>
            <w:proofErr w:type="gramEnd"/>
          </w:p>
          <w:p w14:paraId="262DEE8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4B239A3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scan_bits</w:t>
            </w:r>
            <w:proofErr w:type="spellEnd"/>
            <w:r w:rsidRPr="009D0836">
              <w:rPr>
                <w:szCs w:val="14"/>
              </w:rPr>
              <w:t xml:space="preserve">, </w:t>
            </w:r>
            <w:proofErr w:type="spellStart"/>
            <w:r w:rsidRPr="009D0836">
              <w:rPr>
                <w:szCs w:val="14"/>
              </w:rPr>
              <w:t>FinPr_scan_width</w:t>
            </w:r>
            <w:proofErr w:type="spellEnd"/>
            <w:r w:rsidRPr="009D0836">
              <w:rPr>
                <w:szCs w:val="14"/>
              </w:rPr>
              <w:t xml:space="preserve">, </w:t>
            </w:r>
            <w:proofErr w:type="spellStart"/>
            <w:r w:rsidRPr="009D0836">
              <w:rPr>
                <w:szCs w:val="14"/>
              </w:rPr>
              <w:t>FinPr_scan_height</w:t>
            </w:r>
            <w:proofErr w:type="spellEnd"/>
            <w:r w:rsidRPr="009D0836">
              <w:rPr>
                <w:szCs w:val="14"/>
              </w:rPr>
              <w:t>, WHITE);</w:t>
            </w:r>
          </w:p>
          <w:p w14:paraId="2FDFF12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3D33D982" w14:textId="77777777" w:rsidR="00CC6D3E" w:rsidRPr="009D0836" w:rsidRDefault="00CC6D3E" w:rsidP="00CC6D3E">
            <w:pPr>
              <w:pStyle w:val="SourceCode"/>
              <w:rPr>
                <w:szCs w:val="14"/>
              </w:rPr>
            </w:pPr>
            <w:r w:rsidRPr="009D0836">
              <w:rPr>
                <w:szCs w:val="14"/>
              </w:rPr>
              <w:t xml:space="preserve">  while (</w:t>
            </w:r>
            <w:proofErr w:type="gramStart"/>
            <w:r w:rsidRPr="009D0836">
              <w:rPr>
                <w:szCs w:val="14"/>
              </w:rPr>
              <w:t>p !</w:t>
            </w:r>
            <w:proofErr w:type="gramEnd"/>
            <w:r w:rsidRPr="009D0836">
              <w:rPr>
                <w:szCs w:val="14"/>
              </w:rPr>
              <w:t>= FINGERPRINT_OK) {</w:t>
            </w:r>
          </w:p>
          <w:p w14:paraId="092C36BB"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getImage</w:t>
            </w:r>
            <w:proofErr w:type="spellEnd"/>
            <w:proofErr w:type="gramEnd"/>
            <w:r w:rsidRPr="009D0836">
              <w:rPr>
                <w:szCs w:val="14"/>
              </w:rPr>
              <w:t>();</w:t>
            </w:r>
          </w:p>
          <w:p w14:paraId="003C69FF" w14:textId="77777777" w:rsidR="00CC6D3E" w:rsidRPr="009D0836" w:rsidRDefault="00CC6D3E" w:rsidP="00CC6D3E">
            <w:pPr>
              <w:pStyle w:val="SourceCode"/>
              <w:rPr>
                <w:szCs w:val="14"/>
              </w:rPr>
            </w:pPr>
            <w:r w:rsidRPr="009D0836">
              <w:rPr>
                <w:szCs w:val="14"/>
              </w:rPr>
              <w:t xml:space="preserve">    switch (p) {</w:t>
            </w:r>
          </w:p>
          <w:p w14:paraId="28BB08BF" w14:textId="77777777" w:rsidR="00CC6D3E" w:rsidRPr="009D0836" w:rsidRDefault="00CC6D3E" w:rsidP="00CC6D3E">
            <w:pPr>
              <w:pStyle w:val="SourceCode"/>
              <w:rPr>
                <w:szCs w:val="14"/>
              </w:rPr>
            </w:pPr>
            <w:r w:rsidRPr="009D0836">
              <w:rPr>
                <w:szCs w:val="14"/>
              </w:rPr>
              <w:t xml:space="preserve">    case FINGERPRINT_OK:</w:t>
            </w:r>
          </w:p>
          <w:p w14:paraId="2A4B483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taken"</w:t>
            </w:r>
            <w:proofErr w:type="gramStart"/>
            <w:r w:rsidRPr="009D0836">
              <w:rPr>
                <w:szCs w:val="14"/>
              </w:rPr>
              <w:t>);</w:t>
            </w:r>
            <w:proofErr w:type="gramEnd"/>
          </w:p>
          <w:p w14:paraId="251DB95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005B751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4FA8390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3A02EBE"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332DDA2F" w14:textId="77777777" w:rsidR="00CC6D3E" w:rsidRPr="009D0836" w:rsidRDefault="00CC6D3E" w:rsidP="00CC6D3E">
            <w:pPr>
              <w:pStyle w:val="SourceCode"/>
              <w:rPr>
                <w:szCs w:val="14"/>
              </w:rPr>
            </w:pPr>
            <w:r w:rsidRPr="009D0836">
              <w:rPr>
                <w:szCs w:val="14"/>
              </w:rPr>
              <w:t xml:space="preserve">    case FINGERPRINT_NOFINGER:</w:t>
            </w:r>
          </w:p>
          <w:p w14:paraId="0118088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gramStart"/>
            <w:r w:rsidRPr="009D0836">
              <w:rPr>
                <w:szCs w:val="14"/>
              </w:rPr>
              <w:t>);</w:t>
            </w:r>
            <w:proofErr w:type="gramEnd"/>
          </w:p>
          <w:p w14:paraId="120BF98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2:2 pixel scale</w:t>
            </w:r>
          </w:p>
          <w:p w14:paraId="706FE19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0F2E62B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018EDF1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scanning")</w:t>
            </w:r>
            <w:proofErr w:type="gramStart"/>
            <w:r w:rsidRPr="009D0836">
              <w:rPr>
                <w:szCs w:val="14"/>
              </w:rPr>
              <w:t>);</w:t>
            </w:r>
            <w:proofErr w:type="gramEnd"/>
          </w:p>
          <w:p w14:paraId="6110C3C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5B329383"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3E51EA12" w14:textId="77777777" w:rsidR="00CC6D3E" w:rsidRPr="009D0836" w:rsidRDefault="00CC6D3E" w:rsidP="00CC6D3E">
            <w:pPr>
              <w:pStyle w:val="SourceCode"/>
              <w:rPr>
                <w:szCs w:val="14"/>
              </w:rPr>
            </w:pPr>
            <w:r w:rsidRPr="009D0836">
              <w:rPr>
                <w:szCs w:val="14"/>
              </w:rPr>
              <w:t xml:space="preserve">    case FINGERPRINT_PACKETRECIEVEERR:</w:t>
            </w:r>
          </w:p>
          <w:p w14:paraId="678D9A7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E6ABC1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invalid_bits</w:t>
            </w:r>
            <w:proofErr w:type="spellEnd"/>
            <w:r w:rsidRPr="009D0836">
              <w:rPr>
                <w:szCs w:val="14"/>
              </w:rPr>
              <w:t xml:space="preserve">, </w:t>
            </w:r>
            <w:proofErr w:type="spellStart"/>
            <w:r w:rsidRPr="009D0836">
              <w:rPr>
                <w:szCs w:val="14"/>
              </w:rPr>
              <w:t>FinPr_invalid_width</w:t>
            </w:r>
            <w:proofErr w:type="spellEnd"/>
            <w:r w:rsidRPr="009D0836">
              <w:rPr>
                <w:szCs w:val="14"/>
              </w:rPr>
              <w:t xml:space="preserve">, </w:t>
            </w:r>
            <w:proofErr w:type="spellStart"/>
            <w:r w:rsidRPr="009D0836">
              <w:rPr>
                <w:szCs w:val="14"/>
              </w:rPr>
              <w:t>FinPr_invalid_height</w:t>
            </w:r>
            <w:proofErr w:type="spellEnd"/>
            <w:r w:rsidRPr="009D0836">
              <w:rPr>
                <w:szCs w:val="14"/>
              </w:rPr>
              <w:t>, WHITE);</w:t>
            </w:r>
          </w:p>
          <w:p w14:paraId="1FBE8C6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C1E3C23"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5EF6054C" w14:textId="77777777" w:rsidR="00CC6D3E" w:rsidRPr="009D0836" w:rsidRDefault="00CC6D3E" w:rsidP="00CC6D3E">
            <w:pPr>
              <w:pStyle w:val="SourceCode"/>
              <w:rPr>
                <w:szCs w:val="14"/>
              </w:rPr>
            </w:pPr>
            <w:r w:rsidRPr="009D0836">
              <w:rPr>
                <w:szCs w:val="14"/>
              </w:rPr>
              <w:t xml:space="preserve">    case FINGERPRINT_IMAGEFAIL:</w:t>
            </w:r>
          </w:p>
          <w:p w14:paraId="1F3614B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ing error"</w:t>
            </w:r>
            <w:proofErr w:type="gramStart"/>
            <w:r w:rsidRPr="009D0836">
              <w:rPr>
                <w:szCs w:val="14"/>
              </w:rPr>
              <w:t>);</w:t>
            </w:r>
            <w:proofErr w:type="gramEnd"/>
          </w:p>
          <w:p w14:paraId="78C69895"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75D88AFB" w14:textId="77777777" w:rsidR="00CC6D3E" w:rsidRPr="009D0836" w:rsidRDefault="00CC6D3E" w:rsidP="00CC6D3E">
            <w:pPr>
              <w:pStyle w:val="SourceCode"/>
              <w:rPr>
                <w:szCs w:val="14"/>
              </w:rPr>
            </w:pPr>
            <w:r w:rsidRPr="009D0836">
              <w:rPr>
                <w:szCs w:val="14"/>
              </w:rPr>
              <w:t xml:space="preserve">    default:</w:t>
            </w:r>
          </w:p>
          <w:p w14:paraId="0F58ACF5"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57EFEA86"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2A050760" w14:textId="77777777" w:rsidR="00CC6D3E" w:rsidRPr="009D0836" w:rsidRDefault="00CC6D3E" w:rsidP="00CC6D3E">
            <w:pPr>
              <w:pStyle w:val="SourceCode"/>
              <w:rPr>
                <w:szCs w:val="14"/>
              </w:rPr>
            </w:pPr>
            <w:r w:rsidRPr="009D0836">
              <w:rPr>
                <w:szCs w:val="14"/>
              </w:rPr>
              <w:t xml:space="preserve">    }</w:t>
            </w:r>
          </w:p>
          <w:p w14:paraId="1DF8A88C" w14:textId="77777777" w:rsidR="00CC6D3E" w:rsidRPr="009D0836" w:rsidRDefault="00CC6D3E" w:rsidP="00CC6D3E">
            <w:pPr>
              <w:pStyle w:val="SourceCode"/>
              <w:rPr>
                <w:szCs w:val="14"/>
              </w:rPr>
            </w:pPr>
            <w:r w:rsidRPr="009D0836">
              <w:rPr>
                <w:szCs w:val="14"/>
              </w:rPr>
              <w:t xml:space="preserve">  }</w:t>
            </w:r>
          </w:p>
          <w:p w14:paraId="6766BEF3" w14:textId="77777777" w:rsidR="00CC6D3E" w:rsidRPr="009D0836" w:rsidRDefault="00CC6D3E" w:rsidP="00CC6D3E">
            <w:pPr>
              <w:pStyle w:val="SourceCode"/>
              <w:rPr>
                <w:szCs w:val="14"/>
              </w:rPr>
            </w:pPr>
            <w:r w:rsidRPr="009D0836">
              <w:rPr>
                <w:szCs w:val="14"/>
              </w:rPr>
              <w:t xml:space="preserve"> </w:t>
            </w:r>
          </w:p>
          <w:p w14:paraId="6BB8640A" w14:textId="77777777" w:rsidR="00CC6D3E" w:rsidRPr="009D0836" w:rsidRDefault="00CC6D3E" w:rsidP="00CC6D3E">
            <w:pPr>
              <w:pStyle w:val="SourceCode"/>
              <w:rPr>
                <w:szCs w:val="14"/>
              </w:rPr>
            </w:pPr>
            <w:r w:rsidRPr="009D0836">
              <w:rPr>
                <w:szCs w:val="14"/>
              </w:rPr>
              <w:t xml:space="preserve">  // OK success!</w:t>
            </w:r>
          </w:p>
          <w:p w14:paraId="1BE2C5D3" w14:textId="77777777" w:rsidR="00CC6D3E" w:rsidRPr="009D0836" w:rsidRDefault="00CC6D3E" w:rsidP="00CC6D3E">
            <w:pPr>
              <w:pStyle w:val="SourceCode"/>
              <w:rPr>
                <w:szCs w:val="14"/>
              </w:rPr>
            </w:pPr>
            <w:r w:rsidRPr="009D0836">
              <w:rPr>
                <w:szCs w:val="14"/>
              </w:rPr>
              <w:t xml:space="preserve"> </w:t>
            </w:r>
          </w:p>
          <w:p w14:paraId="65CC0299" w14:textId="77777777" w:rsidR="00CC6D3E" w:rsidRPr="009D0836" w:rsidRDefault="00CC6D3E" w:rsidP="00CC6D3E">
            <w:pPr>
              <w:pStyle w:val="SourceCode"/>
              <w:rPr>
                <w:szCs w:val="14"/>
              </w:rPr>
            </w:pPr>
            <w:r w:rsidRPr="009D0836">
              <w:rPr>
                <w:szCs w:val="14"/>
              </w:rPr>
              <w:t xml:space="preserve">  p = </w:t>
            </w:r>
            <w:proofErr w:type="gramStart"/>
            <w:r w:rsidRPr="009D0836">
              <w:rPr>
                <w:szCs w:val="14"/>
              </w:rPr>
              <w:t>finger.image</w:t>
            </w:r>
            <w:proofErr w:type="gramEnd"/>
            <w:r w:rsidRPr="009D0836">
              <w:rPr>
                <w:szCs w:val="14"/>
              </w:rPr>
              <w:t>2Tz(1);</w:t>
            </w:r>
          </w:p>
          <w:p w14:paraId="5E8C8457" w14:textId="77777777" w:rsidR="00CC6D3E" w:rsidRPr="009D0836" w:rsidRDefault="00CC6D3E" w:rsidP="00CC6D3E">
            <w:pPr>
              <w:pStyle w:val="SourceCode"/>
              <w:rPr>
                <w:szCs w:val="14"/>
              </w:rPr>
            </w:pPr>
            <w:r w:rsidRPr="009D0836">
              <w:rPr>
                <w:szCs w:val="14"/>
              </w:rPr>
              <w:t xml:space="preserve">  switch (p) {</w:t>
            </w:r>
          </w:p>
          <w:p w14:paraId="4FBDF8DD" w14:textId="77777777" w:rsidR="00CC6D3E" w:rsidRPr="009D0836" w:rsidRDefault="00CC6D3E" w:rsidP="00CC6D3E">
            <w:pPr>
              <w:pStyle w:val="SourceCode"/>
              <w:rPr>
                <w:szCs w:val="14"/>
              </w:rPr>
            </w:pPr>
            <w:r w:rsidRPr="009D0836">
              <w:rPr>
                <w:szCs w:val="14"/>
              </w:rPr>
              <w:t xml:space="preserve">    case FINGERPRINT_OK:</w:t>
            </w:r>
          </w:p>
          <w:p w14:paraId="4601086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0AC5A9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5F1D3B4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F774756"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1DF8B1D2" w14:textId="77777777" w:rsidR="00CC6D3E" w:rsidRPr="009D0836" w:rsidRDefault="00CC6D3E" w:rsidP="00CC6D3E">
            <w:pPr>
              <w:pStyle w:val="SourceCode"/>
              <w:rPr>
                <w:szCs w:val="14"/>
              </w:rPr>
            </w:pPr>
            <w:r w:rsidRPr="009D0836">
              <w:rPr>
                <w:szCs w:val="14"/>
              </w:rPr>
              <w:t xml:space="preserve">    case FINGERPRINT_IMAGEMESS:</w:t>
            </w:r>
          </w:p>
          <w:p w14:paraId="68CA774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A4E4B7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invalid_bits</w:t>
            </w:r>
            <w:proofErr w:type="spellEnd"/>
            <w:r w:rsidRPr="009D0836">
              <w:rPr>
                <w:szCs w:val="14"/>
              </w:rPr>
              <w:t xml:space="preserve">, </w:t>
            </w:r>
            <w:proofErr w:type="spellStart"/>
            <w:r w:rsidRPr="009D0836">
              <w:rPr>
                <w:szCs w:val="14"/>
              </w:rPr>
              <w:t>FinPr_invalid_width</w:t>
            </w:r>
            <w:proofErr w:type="spellEnd"/>
            <w:r w:rsidRPr="009D0836">
              <w:rPr>
                <w:szCs w:val="14"/>
              </w:rPr>
              <w:t xml:space="preserve">, </w:t>
            </w:r>
            <w:proofErr w:type="spellStart"/>
            <w:r w:rsidRPr="009D0836">
              <w:rPr>
                <w:szCs w:val="14"/>
              </w:rPr>
              <w:t>FinPr_invalid_height</w:t>
            </w:r>
            <w:proofErr w:type="spellEnd"/>
            <w:r w:rsidRPr="009D0836">
              <w:rPr>
                <w:szCs w:val="14"/>
              </w:rPr>
              <w:t>, WHITE);</w:t>
            </w:r>
          </w:p>
          <w:p w14:paraId="68B1CCF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8107360"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7A26EF55" w14:textId="77777777" w:rsidR="00CC6D3E" w:rsidRPr="009D0836" w:rsidRDefault="00CC6D3E" w:rsidP="00CC6D3E">
            <w:pPr>
              <w:pStyle w:val="SourceCode"/>
              <w:rPr>
                <w:szCs w:val="14"/>
              </w:rPr>
            </w:pPr>
            <w:r w:rsidRPr="009D0836">
              <w:rPr>
                <w:szCs w:val="14"/>
              </w:rPr>
              <w:t xml:space="preserve">    case FINGERPRINT_PACKETRECIEVEERR:</w:t>
            </w:r>
          </w:p>
          <w:p w14:paraId="42B8785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39ED1073"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569CCEC3" w14:textId="77777777" w:rsidR="00CC6D3E" w:rsidRPr="009D0836" w:rsidRDefault="00CC6D3E" w:rsidP="00CC6D3E">
            <w:pPr>
              <w:pStyle w:val="SourceCode"/>
              <w:rPr>
                <w:szCs w:val="14"/>
              </w:rPr>
            </w:pPr>
            <w:r w:rsidRPr="009D0836">
              <w:rPr>
                <w:szCs w:val="14"/>
              </w:rPr>
              <w:t xml:space="preserve">    case FINGERPRINT_FEATUREFAIL:</w:t>
            </w:r>
          </w:p>
          <w:p w14:paraId="58B4F78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31885347"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55EF99D7" w14:textId="77777777" w:rsidR="00CC6D3E" w:rsidRPr="009D0836" w:rsidRDefault="00CC6D3E" w:rsidP="00CC6D3E">
            <w:pPr>
              <w:pStyle w:val="SourceCode"/>
              <w:rPr>
                <w:szCs w:val="14"/>
              </w:rPr>
            </w:pPr>
            <w:r w:rsidRPr="009D0836">
              <w:rPr>
                <w:szCs w:val="14"/>
              </w:rPr>
              <w:t xml:space="preserve">    case FINGERPRINT_INVALIDIMAGE:</w:t>
            </w:r>
          </w:p>
          <w:p w14:paraId="63EDBF25" w14:textId="77777777" w:rsidR="00CC6D3E" w:rsidRPr="009D0836" w:rsidRDefault="00CC6D3E" w:rsidP="00CC6D3E">
            <w:pPr>
              <w:pStyle w:val="SourceCode"/>
              <w:rPr>
                <w:szCs w:val="14"/>
              </w:rPr>
            </w:pPr>
            <w:r w:rsidRPr="009D0836">
              <w:rPr>
                <w:szCs w:val="14"/>
              </w:rPr>
              <w:lastRenderedPageBreak/>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32CAD9D1"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2B12E591" w14:textId="77777777" w:rsidR="00CC6D3E" w:rsidRPr="009D0836" w:rsidRDefault="00CC6D3E" w:rsidP="00CC6D3E">
            <w:pPr>
              <w:pStyle w:val="SourceCode"/>
              <w:rPr>
                <w:szCs w:val="14"/>
              </w:rPr>
            </w:pPr>
            <w:r w:rsidRPr="009D0836">
              <w:rPr>
                <w:szCs w:val="14"/>
              </w:rPr>
              <w:t xml:space="preserve">    default:</w:t>
            </w:r>
          </w:p>
          <w:p w14:paraId="0EFDBFD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37B4B474"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2A7BA5D3" w14:textId="77777777" w:rsidR="00CC6D3E" w:rsidRPr="009D0836" w:rsidRDefault="00CC6D3E" w:rsidP="00CC6D3E">
            <w:pPr>
              <w:pStyle w:val="SourceCode"/>
              <w:rPr>
                <w:szCs w:val="14"/>
              </w:rPr>
            </w:pPr>
            <w:r w:rsidRPr="009D0836">
              <w:rPr>
                <w:szCs w:val="14"/>
              </w:rPr>
              <w:t xml:space="preserve">  }</w:t>
            </w:r>
          </w:p>
          <w:p w14:paraId="649567C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52BABB6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2:2 pixel scale</w:t>
            </w:r>
          </w:p>
          <w:p w14:paraId="60B4E35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1681866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020DC715"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Remove")</w:t>
            </w:r>
            <w:proofErr w:type="gramStart"/>
            <w:r w:rsidRPr="009D0836">
              <w:rPr>
                <w:szCs w:val="14"/>
              </w:rPr>
              <w:t>);</w:t>
            </w:r>
            <w:proofErr w:type="gramEnd"/>
          </w:p>
          <w:p w14:paraId="659B23C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20);</w:t>
            </w:r>
          </w:p>
          <w:p w14:paraId="0BB97201"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finger")</w:t>
            </w:r>
            <w:proofErr w:type="gramStart"/>
            <w:r w:rsidRPr="009D0836">
              <w:rPr>
                <w:szCs w:val="14"/>
              </w:rPr>
              <w:t>);</w:t>
            </w:r>
            <w:proofErr w:type="gramEnd"/>
          </w:p>
          <w:p w14:paraId="6457448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2EC3F9E"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Remove finger"</w:t>
            </w:r>
            <w:proofErr w:type="gramStart"/>
            <w:r w:rsidRPr="009D0836">
              <w:rPr>
                <w:szCs w:val="14"/>
              </w:rPr>
              <w:t>);</w:t>
            </w:r>
            <w:proofErr w:type="gramEnd"/>
          </w:p>
          <w:p w14:paraId="3C5144B3"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2000);</w:t>
            </w:r>
          </w:p>
          <w:p w14:paraId="14C558A1" w14:textId="77777777" w:rsidR="00CC6D3E" w:rsidRPr="009D0836" w:rsidRDefault="00CC6D3E" w:rsidP="00CC6D3E">
            <w:pPr>
              <w:pStyle w:val="SourceCode"/>
              <w:rPr>
                <w:szCs w:val="14"/>
              </w:rPr>
            </w:pPr>
            <w:r w:rsidRPr="009D0836">
              <w:rPr>
                <w:szCs w:val="14"/>
              </w:rPr>
              <w:t xml:space="preserve">  p = </w:t>
            </w:r>
            <w:proofErr w:type="gramStart"/>
            <w:r w:rsidRPr="009D0836">
              <w:rPr>
                <w:szCs w:val="14"/>
              </w:rPr>
              <w:t>0;</w:t>
            </w:r>
            <w:proofErr w:type="gramEnd"/>
          </w:p>
          <w:p w14:paraId="71E5DB8C" w14:textId="77777777" w:rsidR="00CC6D3E" w:rsidRPr="009D0836" w:rsidRDefault="00CC6D3E" w:rsidP="00CC6D3E">
            <w:pPr>
              <w:pStyle w:val="SourceCode"/>
              <w:rPr>
                <w:szCs w:val="14"/>
              </w:rPr>
            </w:pPr>
            <w:r w:rsidRPr="009D0836">
              <w:rPr>
                <w:szCs w:val="14"/>
              </w:rPr>
              <w:t xml:space="preserve">  while (</w:t>
            </w:r>
            <w:proofErr w:type="gramStart"/>
            <w:r w:rsidRPr="009D0836">
              <w:rPr>
                <w:szCs w:val="14"/>
              </w:rPr>
              <w:t>p !</w:t>
            </w:r>
            <w:proofErr w:type="gramEnd"/>
            <w:r w:rsidRPr="009D0836">
              <w:rPr>
                <w:szCs w:val="14"/>
              </w:rPr>
              <w:t>= FINGERPRINT_NOFINGER) {</w:t>
            </w:r>
          </w:p>
          <w:p w14:paraId="1A247981"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getImage</w:t>
            </w:r>
            <w:proofErr w:type="spellEnd"/>
            <w:proofErr w:type="gramEnd"/>
            <w:r w:rsidRPr="009D0836">
              <w:rPr>
                <w:szCs w:val="14"/>
              </w:rPr>
              <w:t>();</w:t>
            </w:r>
          </w:p>
          <w:p w14:paraId="04561638" w14:textId="77777777" w:rsidR="00CC6D3E" w:rsidRPr="009D0836" w:rsidRDefault="00CC6D3E" w:rsidP="00CC6D3E">
            <w:pPr>
              <w:pStyle w:val="SourceCode"/>
              <w:rPr>
                <w:szCs w:val="14"/>
              </w:rPr>
            </w:pPr>
            <w:r w:rsidRPr="009D0836">
              <w:rPr>
                <w:szCs w:val="14"/>
              </w:rPr>
              <w:t xml:space="preserve">  }</w:t>
            </w:r>
          </w:p>
          <w:p w14:paraId="759F195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ID "); </w:t>
            </w:r>
            <w:proofErr w:type="spellStart"/>
            <w:r w:rsidRPr="009D0836">
              <w:rPr>
                <w:szCs w:val="14"/>
              </w:rPr>
              <w:t>Serial.println</w:t>
            </w:r>
            <w:proofErr w:type="spellEnd"/>
            <w:r w:rsidRPr="009D0836">
              <w:rPr>
                <w:szCs w:val="14"/>
              </w:rPr>
              <w:t>(id</w:t>
            </w:r>
            <w:proofErr w:type="gramStart"/>
            <w:r w:rsidRPr="009D0836">
              <w:rPr>
                <w:szCs w:val="14"/>
              </w:rPr>
              <w:t>);</w:t>
            </w:r>
            <w:proofErr w:type="gramEnd"/>
          </w:p>
          <w:p w14:paraId="739C04E1" w14:textId="77777777" w:rsidR="00CC6D3E" w:rsidRPr="009D0836" w:rsidRDefault="00CC6D3E" w:rsidP="00CC6D3E">
            <w:pPr>
              <w:pStyle w:val="SourceCode"/>
              <w:rPr>
                <w:szCs w:val="14"/>
              </w:rPr>
            </w:pPr>
            <w:r w:rsidRPr="009D0836">
              <w:rPr>
                <w:szCs w:val="14"/>
              </w:rPr>
              <w:t xml:space="preserve">  p = </w:t>
            </w:r>
            <w:proofErr w:type="gramStart"/>
            <w:r w:rsidRPr="009D0836">
              <w:rPr>
                <w:szCs w:val="14"/>
              </w:rPr>
              <w:t>-1;</w:t>
            </w:r>
            <w:proofErr w:type="gramEnd"/>
          </w:p>
          <w:p w14:paraId="437429B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5A70522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scan_bits</w:t>
            </w:r>
            <w:proofErr w:type="spellEnd"/>
            <w:r w:rsidRPr="009D0836">
              <w:rPr>
                <w:szCs w:val="14"/>
              </w:rPr>
              <w:t xml:space="preserve">, </w:t>
            </w:r>
            <w:proofErr w:type="spellStart"/>
            <w:r w:rsidRPr="009D0836">
              <w:rPr>
                <w:szCs w:val="14"/>
              </w:rPr>
              <w:t>FinPr_scan_width</w:t>
            </w:r>
            <w:proofErr w:type="spellEnd"/>
            <w:r w:rsidRPr="009D0836">
              <w:rPr>
                <w:szCs w:val="14"/>
              </w:rPr>
              <w:t xml:space="preserve">, </w:t>
            </w:r>
            <w:proofErr w:type="spellStart"/>
            <w:r w:rsidRPr="009D0836">
              <w:rPr>
                <w:szCs w:val="14"/>
              </w:rPr>
              <w:t>FinPr_scan_height</w:t>
            </w:r>
            <w:proofErr w:type="spellEnd"/>
            <w:r w:rsidRPr="009D0836">
              <w:rPr>
                <w:szCs w:val="14"/>
              </w:rPr>
              <w:t>, WHITE);</w:t>
            </w:r>
          </w:p>
          <w:p w14:paraId="220D714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78BE631D" w14:textId="77777777" w:rsidR="00CC6D3E" w:rsidRPr="009D0836" w:rsidRDefault="00CC6D3E" w:rsidP="00CC6D3E">
            <w:pPr>
              <w:pStyle w:val="SourceCode"/>
              <w:rPr>
                <w:szCs w:val="14"/>
              </w:rPr>
            </w:pPr>
            <w:r w:rsidRPr="009D0836">
              <w:rPr>
                <w:szCs w:val="14"/>
              </w:rPr>
              <w:t xml:space="preserve">  while (</w:t>
            </w:r>
            <w:proofErr w:type="gramStart"/>
            <w:r w:rsidRPr="009D0836">
              <w:rPr>
                <w:szCs w:val="14"/>
              </w:rPr>
              <w:t>p !</w:t>
            </w:r>
            <w:proofErr w:type="gramEnd"/>
            <w:r w:rsidRPr="009D0836">
              <w:rPr>
                <w:szCs w:val="14"/>
              </w:rPr>
              <w:t>= FINGERPRINT_OK) {</w:t>
            </w:r>
          </w:p>
          <w:p w14:paraId="3AED3896"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getImage</w:t>
            </w:r>
            <w:proofErr w:type="spellEnd"/>
            <w:proofErr w:type="gramEnd"/>
            <w:r w:rsidRPr="009D0836">
              <w:rPr>
                <w:szCs w:val="14"/>
              </w:rPr>
              <w:t>();</w:t>
            </w:r>
          </w:p>
          <w:p w14:paraId="39A09F72" w14:textId="77777777" w:rsidR="00CC6D3E" w:rsidRPr="009D0836" w:rsidRDefault="00CC6D3E" w:rsidP="00CC6D3E">
            <w:pPr>
              <w:pStyle w:val="SourceCode"/>
              <w:rPr>
                <w:szCs w:val="14"/>
              </w:rPr>
            </w:pPr>
            <w:r w:rsidRPr="009D0836">
              <w:rPr>
                <w:szCs w:val="14"/>
              </w:rPr>
              <w:t xml:space="preserve">    switch (p) {</w:t>
            </w:r>
          </w:p>
          <w:p w14:paraId="6211A0CB" w14:textId="77777777" w:rsidR="00CC6D3E" w:rsidRPr="009D0836" w:rsidRDefault="00CC6D3E" w:rsidP="00CC6D3E">
            <w:pPr>
              <w:pStyle w:val="SourceCode"/>
              <w:rPr>
                <w:szCs w:val="14"/>
              </w:rPr>
            </w:pPr>
            <w:r w:rsidRPr="009D0836">
              <w:rPr>
                <w:szCs w:val="14"/>
              </w:rPr>
              <w:t xml:space="preserve">    case FINGERPRINT_OK:</w:t>
            </w:r>
          </w:p>
          <w:p w14:paraId="5952776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taken"</w:t>
            </w:r>
            <w:proofErr w:type="gramStart"/>
            <w:r w:rsidRPr="009D0836">
              <w:rPr>
                <w:szCs w:val="14"/>
              </w:rPr>
              <w:t>);</w:t>
            </w:r>
            <w:proofErr w:type="gramEnd"/>
          </w:p>
          <w:p w14:paraId="4BBC1E62"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0AE67FA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47BAF7C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AC0D1FA"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02445C9C" w14:textId="77777777" w:rsidR="00CC6D3E" w:rsidRPr="009D0836" w:rsidRDefault="00CC6D3E" w:rsidP="00CC6D3E">
            <w:pPr>
              <w:pStyle w:val="SourceCode"/>
              <w:rPr>
                <w:szCs w:val="14"/>
              </w:rPr>
            </w:pPr>
            <w:r w:rsidRPr="009D0836">
              <w:rPr>
                <w:szCs w:val="14"/>
              </w:rPr>
              <w:t xml:space="preserve">    case FINGERPRINT_NOFINGER:</w:t>
            </w:r>
          </w:p>
          <w:p w14:paraId="13A178A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gramStart"/>
            <w:r w:rsidRPr="009D0836">
              <w:rPr>
                <w:szCs w:val="14"/>
              </w:rPr>
              <w:t>);</w:t>
            </w:r>
            <w:proofErr w:type="gramEnd"/>
          </w:p>
          <w:p w14:paraId="349E906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2:2 pixel scale</w:t>
            </w:r>
          </w:p>
          <w:p w14:paraId="4216F2A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0567905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711A1341"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F("scanning")</w:t>
            </w:r>
            <w:proofErr w:type="gramStart"/>
            <w:r w:rsidRPr="009D0836">
              <w:rPr>
                <w:szCs w:val="14"/>
              </w:rPr>
              <w:t>);</w:t>
            </w:r>
            <w:proofErr w:type="gramEnd"/>
          </w:p>
          <w:p w14:paraId="10618BC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093CA2DF"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7640FA5C" w14:textId="77777777" w:rsidR="00CC6D3E" w:rsidRPr="009D0836" w:rsidRDefault="00CC6D3E" w:rsidP="00CC6D3E">
            <w:pPr>
              <w:pStyle w:val="SourceCode"/>
              <w:rPr>
                <w:szCs w:val="14"/>
              </w:rPr>
            </w:pPr>
            <w:r w:rsidRPr="009D0836">
              <w:rPr>
                <w:szCs w:val="14"/>
              </w:rPr>
              <w:t xml:space="preserve">    case FINGERPRINT_PACKETRECIEVEERR:</w:t>
            </w:r>
          </w:p>
          <w:p w14:paraId="35D181D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416F475C"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651172FB" w14:textId="77777777" w:rsidR="00CC6D3E" w:rsidRPr="009D0836" w:rsidRDefault="00CC6D3E" w:rsidP="00CC6D3E">
            <w:pPr>
              <w:pStyle w:val="SourceCode"/>
              <w:rPr>
                <w:szCs w:val="14"/>
              </w:rPr>
            </w:pPr>
            <w:r w:rsidRPr="009D0836">
              <w:rPr>
                <w:szCs w:val="14"/>
              </w:rPr>
              <w:t xml:space="preserve">    case FINGERPRINT_IMAGEFAIL:</w:t>
            </w:r>
          </w:p>
          <w:p w14:paraId="6974E9DD"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ing error"</w:t>
            </w:r>
            <w:proofErr w:type="gramStart"/>
            <w:r w:rsidRPr="009D0836">
              <w:rPr>
                <w:szCs w:val="14"/>
              </w:rPr>
              <w:t>);</w:t>
            </w:r>
            <w:proofErr w:type="gramEnd"/>
          </w:p>
          <w:p w14:paraId="453CA597"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42A977AF" w14:textId="77777777" w:rsidR="00CC6D3E" w:rsidRPr="009D0836" w:rsidRDefault="00CC6D3E" w:rsidP="00CC6D3E">
            <w:pPr>
              <w:pStyle w:val="SourceCode"/>
              <w:rPr>
                <w:szCs w:val="14"/>
              </w:rPr>
            </w:pPr>
            <w:r w:rsidRPr="009D0836">
              <w:rPr>
                <w:szCs w:val="14"/>
              </w:rPr>
              <w:t xml:space="preserve">    default:</w:t>
            </w:r>
          </w:p>
          <w:p w14:paraId="7A6148A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012CB424"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2B078699" w14:textId="77777777" w:rsidR="00CC6D3E" w:rsidRPr="009D0836" w:rsidRDefault="00CC6D3E" w:rsidP="00CC6D3E">
            <w:pPr>
              <w:pStyle w:val="SourceCode"/>
              <w:rPr>
                <w:szCs w:val="14"/>
              </w:rPr>
            </w:pPr>
            <w:r w:rsidRPr="009D0836">
              <w:rPr>
                <w:szCs w:val="14"/>
              </w:rPr>
              <w:t xml:space="preserve">    }</w:t>
            </w:r>
          </w:p>
          <w:p w14:paraId="5AC353EE" w14:textId="77777777" w:rsidR="00CC6D3E" w:rsidRPr="009D0836" w:rsidRDefault="00CC6D3E" w:rsidP="00CC6D3E">
            <w:pPr>
              <w:pStyle w:val="SourceCode"/>
              <w:rPr>
                <w:szCs w:val="14"/>
              </w:rPr>
            </w:pPr>
            <w:r w:rsidRPr="009D0836">
              <w:rPr>
                <w:szCs w:val="14"/>
              </w:rPr>
              <w:t xml:space="preserve">  }</w:t>
            </w:r>
          </w:p>
          <w:p w14:paraId="1277A738" w14:textId="77777777" w:rsidR="00CC6D3E" w:rsidRPr="009D0836" w:rsidRDefault="00CC6D3E" w:rsidP="00CC6D3E">
            <w:pPr>
              <w:pStyle w:val="SourceCode"/>
              <w:rPr>
                <w:szCs w:val="14"/>
              </w:rPr>
            </w:pPr>
            <w:r w:rsidRPr="009D0836">
              <w:rPr>
                <w:szCs w:val="14"/>
              </w:rPr>
              <w:t xml:space="preserve"> </w:t>
            </w:r>
          </w:p>
          <w:p w14:paraId="1356D1BC" w14:textId="77777777" w:rsidR="00CC6D3E" w:rsidRPr="009D0836" w:rsidRDefault="00CC6D3E" w:rsidP="00CC6D3E">
            <w:pPr>
              <w:pStyle w:val="SourceCode"/>
              <w:rPr>
                <w:szCs w:val="14"/>
              </w:rPr>
            </w:pPr>
            <w:r w:rsidRPr="009D0836">
              <w:rPr>
                <w:szCs w:val="14"/>
              </w:rPr>
              <w:t xml:space="preserve">  // OK success!</w:t>
            </w:r>
          </w:p>
          <w:p w14:paraId="04B8CA3B" w14:textId="77777777" w:rsidR="00CC6D3E" w:rsidRPr="009D0836" w:rsidRDefault="00CC6D3E" w:rsidP="00CC6D3E">
            <w:pPr>
              <w:pStyle w:val="SourceCode"/>
              <w:rPr>
                <w:szCs w:val="14"/>
              </w:rPr>
            </w:pPr>
            <w:r w:rsidRPr="009D0836">
              <w:rPr>
                <w:szCs w:val="14"/>
              </w:rPr>
              <w:t xml:space="preserve"> </w:t>
            </w:r>
          </w:p>
          <w:p w14:paraId="4032DE00" w14:textId="77777777" w:rsidR="00CC6D3E" w:rsidRPr="009D0836" w:rsidRDefault="00CC6D3E" w:rsidP="00CC6D3E">
            <w:pPr>
              <w:pStyle w:val="SourceCode"/>
              <w:rPr>
                <w:szCs w:val="14"/>
              </w:rPr>
            </w:pPr>
            <w:r w:rsidRPr="009D0836">
              <w:rPr>
                <w:szCs w:val="14"/>
              </w:rPr>
              <w:t xml:space="preserve">  p = </w:t>
            </w:r>
            <w:proofErr w:type="gramStart"/>
            <w:r w:rsidRPr="009D0836">
              <w:rPr>
                <w:szCs w:val="14"/>
              </w:rPr>
              <w:t>finger.image</w:t>
            </w:r>
            <w:proofErr w:type="gramEnd"/>
            <w:r w:rsidRPr="009D0836">
              <w:rPr>
                <w:szCs w:val="14"/>
              </w:rPr>
              <w:t>2Tz(2);</w:t>
            </w:r>
          </w:p>
          <w:p w14:paraId="7A7B720D" w14:textId="77777777" w:rsidR="00CC6D3E" w:rsidRPr="009D0836" w:rsidRDefault="00CC6D3E" w:rsidP="00CC6D3E">
            <w:pPr>
              <w:pStyle w:val="SourceCode"/>
              <w:rPr>
                <w:szCs w:val="14"/>
              </w:rPr>
            </w:pPr>
            <w:r w:rsidRPr="009D0836">
              <w:rPr>
                <w:szCs w:val="14"/>
              </w:rPr>
              <w:t xml:space="preserve">  switch (p) {</w:t>
            </w:r>
          </w:p>
          <w:p w14:paraId="6CD34492" w14:textId="77777777" w:rsidR="00CC6D3E" w:rsidRPr="009D0836" w:rsidRDefault="00CC6D3E" w:rsidP="00CC6D3E">
            <w:pPr>
              <w:pStyle w:val="SourceCode"/>
              <w:rPr>
                <w:szCs w:val="14"/>
              </w:rPr>
            </w:pPr>
            <w:r w:rsidRPr="009D0836">
              <w:rPr>
                <w:szCs w:val="14"/>
              </w:rPr>
              <w:t xml:space="preserve">    case FINGERPRINT_OK:</w:t>
            </w:r>
          </w:p>
          <w:p w14:paraId="7FFA8BF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converted"</w:t>
            </w:r>
            <w:proofErr w:type="gramStart"/>
            <w:r w:rsidRPr="009D0836">
              <w:rPr>
                <w:szCs w:val="14"/>
              </w:rPr>
              <w:t>);</w:t>
            </w:r>
            <w:proofErr w:type="gramEnd"/>
          </w:p>
          <w:p w14:paraId="49D7CD4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6EC160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5A17066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405E80CE"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break;</w:t>
            </w:r>
            <w:proofErr w:type="gramEnd"/>
          </w:p>
          <w:p w14:paraId="04802652" w14:textId="77777777" w:rsidR="00CC6D3E" w:rsidRPr="009D0836" w:rsidRDefault="00CC6D3E" w:rsidP="00CC6D3E">
            <w:pPr>
              <w:pStyle w:val="SourceCode"/>
              <w:rPr>
                <w:szCs w:val="14"/>
              </w:rPr>
            </w:pPr>
            <w:r w:rsidRPr="009D0836">
              <w:rPr>
                <w:szCs w:val="14"/>
              </w:rPr>
              <w:t xml:space="preserve">    case FINGERPRINT_IMAGEMESS:</w:t>
            </w:r>
          </w:p>
          <w:p w14:paraId="434AD63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Image too messy"</w:t>
            </w:r>
            <w:proofErr w:type="gramStart"/>
            <w:r w:rsidRPr="009D0836">
              <w:rPr>
                <w:szCs w:val="14"/>
              </w:rPr>
              <w:t>);</w:t>
            </w:r>
            <w:proofErr w:type="gramEnd"/>
          </w:p>
          <w:p w14:paraId="29086E7F"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4383BD4D" w14:textId="77777777" w:rsidR="00CC6D3E" w:rsidRPr="009D0836" w:rsidRDefault="00CC6D3E" w:rsidP="00CC6D3E">
            <w:pPr>
              <w:pStyle w:val="SourceCode"/>
              <w:rPr>
                <w:szCs w:val="14"/>
              </w:rPr>
            </w:pPr>
            <w:r w:rsidRPr="009D0836">
              <w:rPr>
                <w:szCs w:val="14"/>
              </w:rPr>
              <w:t xml:space="preserve">    case FINGERPRINT_PACKETRECIEVEERR:</w:t>
            </w:r>
          </w:p>
          <w:p w14:paraId="30021189"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5A677116"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4D6A3B4C" w14:textId="77777777" w:rsidR="00CC6D3E" w:rsidRPr="009D0836" w:rsidRDefault="00CC6D3E" w:rsidP="00CC6D3E">
            <w:pPr>
              <w:pStyle w:val="SourceCode"/>
              <w:rPr>
                <w:szCs w:val="14"/>
              </w:rPr>
            </w:pPr>
            <w:r w:rsidRPr="009D0836">
              <w:rPr>
                <w:szCs w:val="14"/>
              </w:rPr>
              <w:t xml:space="preserve">    case FINGERPRINT_FEATUREFAIL:</w:t>
            </w:r>
          </w:p>
          <w:p w14:paraId="7F71B86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48BD74C2"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273508D3" w14:textId="77777777" w:rsidR="00CC6D3E" w:rsidRPr="009D0836" w:rsidRDefault="00CC6D3E" w:rsidP="00CC6D3E">
            <w:pPr>
              <w:pStyle w:val="SourceCode"/>
              <w:rPr>
                <w:szCs w:val="14"/>
              </w:rPr>
            </w:pPr>
            <w:r w:rsidRPr="009D0836">
              <w:rPr>
                <w:szCs w:val="14"/>
              </w:rPr>
              <w:t xml:space="preserve">    case FINGERPRINT_INVALIDIMAGE:</w:t>
            </w:r>
          </w:p>
          <w:p w14:paraId="38A05208" w14:textId="77777777" w:rsidR="00CC6D3E" w:rsidRPr="009D0836" w:rsidRDefault="00CC6D3E" w:rsidP="00CC6D3E">
            <w:pPr>
              <w:pStyle w:val="SourceCode"/>
              <w:rPr>
                <w:szCs w:val="14"/>
              </w:rPr>
            </w:pPr>
            <w:r w:rsidRPr="009D0836">
              <w:rPr>
                <w:szCs w:val="14"/>
              </w:rPr>
              <w:lastRenderedPageBreak/>
              <w:t xml:space="preserve">      </w:t>
            </w:r>
            <w:proofErr w:type="spellStart"/>
            <w:r w:rsidRPr="009D0836">
              <w:rPr>
                <w:szCs w:val="14"/>
              </w:rPr>
              <w:t>Serial.println</w:t>
            </w:r>
            <w:proofErr w:type="spellEnd"/>
            <w:r w:rsidRPr="009D0836">
              <w:rPr>
                <w:szCs w:val="14"/>
              </w:rPr>
              <w:t>("Could not find fingerprint features"</w:t>
            </w:r>
            <w:proofErr w:type="gramStart"/>
            <w:r w:rsidRPr="009D0836">
              <w:rPr>
                <w:szCs w:val="14"/>
              </w:rPr>
              <w:t>);</w:t>
            </w:r>
            <w:proofErr w:type="gramEnd"/>
          </w:p>
          <w:p w14:paraId="7977CC67"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03E980E9" w14:textId="77777777" w:rsidR="00CC6D3E" w:rsidRPr="009D0836" w:rsidRDefault="00CC6D3E" w:rsidP="00CC6D3E">
            <w:pPr>
              <w:pStyle w:val="SourceCode"/>
              <w:rPr>
                <w:szCs w:val="14"/>
              </w:rPr>
            </w:pPr>
            <w:r w:rsidRPr="009D0836">
              <w:rPr>
                <w:szCs w:val="14"/>
              </w:rPr>
              <w:t xml:space="preserve">    default:</w:t>
            </w:r>
          </w:p>
          <w:p w14:paraId="300316EE"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0193695A"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0F3D60B7" w14:textId="77777777" w:rsidR="00CC6D3E" w:rsidRPr="009D0836" w:rsidRDefault="00CC6D3E" w:rsidP="00CC6D3E">
            <w:pPr>
              <w:pStyle w:val="SourceCode"/>
              <w:rPr>
                <w:szCs w:val="14"/>
              </w:rPr>
            </w:pPr>
            <w:r w:rsidRPr="009D0836">
              <w:rPr>
                <w:szCs w:val="14"/>
              </w:rPr>
              <w:t xml:space="preserve">  }</w:t>
            </w:r>
          </w:p>
          <w:p w14:paraId="530DA715" w14:textId="36E5F162" w:rsidR="00CC6D3E" w:rsidRPr="009D0836" w:rsidRDefault="00CC6D3E" w:rsidP="00CC6D3E">
            <w:pPr>
              <w:pStyle w:val="SourceCode"/>
              <w:rPr>
                <w:szCs w:val="14"/>
              </w:rPr>
            </w:pPr>
            <w:r w:rsidRPr="009D0836">
              <w:rPr>
                <w:szCs w:val="14"/>
              </w:rPr>
              <w:t xml:space="preserve"> // OK converted!</w:t>
            </w:r>
          </w:p>
          <w:p w14:paraId="4DCFC0D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Creating model for #"</w:t>
            </w:r>
            <w:proofErr w:type="gramStart"/>
            <w:r w:rsidRPr="009D0836">
              <w:rPr>
                <w:szCs w:val="14"/>
              </w:rPr>
              <w:t xml:space="preserve">);  </w:t>
            </w:r>
            <w:proofErr w:type="spellStart"/>
            <w:r w:rsidRPr="009D0836">
              <w:rPr>
                <w:szCs w:val="14"/>
              </w:rPr>
              <w:t>Serial.println</w:t>
            </w:r>
            <w:proofErr w:type="spellEnd"/>
            <w:proofErr w:type="gramEnd"/>
            <w:r w:rsidRPr="009D0836">
              <w:rPr>
                <w:szCs w:val="14"/>
              </w:rPr>
              <w:t>(id);</w:t>
            </w:r>
          </w:p>
          <w:p w14:paraId="36270899" w14:textId="77777777" w:rsidR="00CC6D3E" w:rsidRPr="009D0836" w:rsidRDefault="00CC6D3E" w:rsidP="00CC6D3E">
            <w:pPr>
              <w:pStyle w:val="SourceCode"/>
              <w:rPr>
                <w:szCs w:val="14"/>
              </w:rPr>
            </w:pPr>
            <w:r w:rsidRPr="009D0836">
              <w:rPr>
                <w:szCs w:val="14"/>
              </w:rPr>
              <w:t xml:space="preserve">  </w:t>
            </w:r>
          </w:p>
          <w:p w14:paraId="1281AA67"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createModel</w:t>
            </w:r>
            <w:proofErr w:type="spellEnd"/>
            <w:proofErr w:type="gramEnd"/>
            <w:r w:rsidRPr="009D0836">
              <w:rPr>
                <w:szCs w:val="14"/>
              </w:rPr>
              <w:t>();</w:t>
            </w:r>
          </w:p>
          <w:p w14:paraId="1372FC93" w14:textId="77777777" w:rsidR="00CC6D3E" w:rsidRPr="009D0836" w:rsidRDefault="00CC6D3E" w:rsidP="00CC6D3E">
            <w:pPr>
              <w:pStyle w:val="SourceCode"/>
              <w:rPr>
                <w:szCs w:val="14"/>
              </w:rPr>
            </w:pPr>
            <w:r w:rsidRPr="009D0836">
              <w:rPr>
                <w:szCs w:val="14"/>
              </w:rPr>
              <w:t xml:space="preserve">  if (p == FINGERPRINT_OK) {</w:t>
            </w:r>
          </w:p>
          <w:p w14:paraId="3D504DFF"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Prints matched!"</w:t>
            </w:r>
            <w:proofErr w:type="gramStart"/>
            <w:r w:rsidRPr="009D0836">
              <w:rPr>
                <w:szCs w:val="14"/>
              </w:rPr>
              <w:t>);</w:t>
            </w:r>
            <w:proofErr w:type="gramEnd"/>
          </w:p>
          <w:p w14:paraId="4CCD0B2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1309C25"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70E3294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55B29F85" w14:textId="77777777" w:rsidR="00CC6D3E" w:rsidRPr="009D0836" w:rsidRDefault="00CC6D3E" w:rsidP="00CC6D3E">
            <w:pPr>
              <w:pStyle w:val="SourceCode"/>
              <w:rPr>
                <w:szCs w:val="14"/>
              </w:rPr>
            </w:pPr>
            <w:r w:rsidRPr="009D0836">
              <w:rPr>
                <w:szCs w:val="14"/>
              </w:rPr>
              <w:t xml:space="preserve">  } else if (p == FINGERPRINT_PACKETRECIEVEERR) {</w:t>
            </w:r>
          </w:p>
          <w:p w14:paraId="409E835D"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1C225CA8"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6D4952A6" w14:textId="77777777" w:rsidR="00CC6D3E" w:rsidRPr="009D0836" w:rsidRDefault="00CC6D3E" w:rsidP="00CC6D3E">
            <w:pPr>
              <w:pStyle w:val="SourceCode"/>
              <w:rPr>
                <w:szCs w:val="14"/>
              </w:rPr>
            </w:pPr>
            <w:r w:rsidRPr="009D0836">
              <w:rPr>
                <w:szCs w:val="14"/>
              </w:rPr>
              <w:t xml:space="preserve">  } else if (p == FINGERPRINT_ENROLLMISMATCH) {</w:t>
            </w:r>
          </w:p>
          <w:p w14:paraId="30F49E4C"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Fingerprints did not match"</w:t>
            </w:r>
            <w:proofErr w:type="gramStart"/>
            <w:r w:rsidRPr="009D0836">
              <w:rPr>
                <w:szCs w:val="14"/>
              </w:rPr>
              <w:t>);</w:t>
            </w:r>
            <w:proofErr w:type="gramEnd"/>
          </w:p>
          <w:p w14:paraId="336983FB"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71F8FAC3" w14:textId="77777777" w:rsidR="00CC6D3E" w:rsidRPr="009D0836" w:rsidRDefault="00CC6D3E" w:rsidP="00CC6D3E">
            <w:pPr>
              <w:pStyle w:val="SourceCode"/>
              <w:rPr>
                <w:szCs w:val="14"/>
              </w:rPr>
            </w:pPr>
            <w:r w:rsidRPr="009D0836">
              <w:rPr>
                <w:szCs w:val="14"/>
              </w:rPr>
              <w:t xml:space="preserve">  } else {</w:t>
            </w:r>
          </w:p>
          <w:p w14:paraId="77B90F16"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1184AFC3"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2A578D8E" w14:textId="77777777" w:rsidR="00CC6D3E" w:rsidRPr="009D0836" w:rsidRDefault="00CC6D3E" w:rsidP="00CC6D3E">
            <w:pPr>
              <w:pStyle w:val="SourceCode"/>
              <w:rPr>
                <w:szCs w:val="14"/>
              </w:rPr>
            </w:pPr>
            <w:r w:rsidRPr="009D0836">
              <w:rPr>
                <w:szCs w:val="14"/>
              </w:rPr>
              <w:t xml:space="preserve">  }   </w:t>
            </w:r>
          </w:p>
          <w:p w14:paraId="7BDE3F86" w14:textId="77777777" w:rsidR="00CC6D3E" w:rsidRPr="009D0836" w:rsidRDefault="00CC6D3E" w:rsidP="00CC6D3E">
            <w:pPr>
              <w:pStyle w:val="SourceCode"/>
              <w:rPr>
                <w:szCs w:val="14"/>
              </w:rPr>
            </w:pPr>
            <w:r w:rsidRPr="009D0836">
              <w:rPr>
                <w:szCs w:val="14"/>
              </w:rPr>
              <w:t xml:space="preserve">  </w:t>
            </w:r>
          </w:p>
          <w:p w14:paraId="1837E7B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 xml:space="preserve">("ID "); </w:t>
            </w:r>
            <w:proofErr w:type="spellStart"/>
            <w:r w:rsidRPr="009D0836">
              <w:rPr>
                <w:szCs w:val="14"/>
              </w:rPr>
              <w:t>Serial.println</w:t>
            </w:r>
            <w:proofErr w:type="spellEnd"/>
            <w:r w:rsidRPr="009D0836">
              <w:rPr>
                <w:szCs w:val="14"/>
              </w:rPr>
              <w:t>(id</w:t>
            </w:r>
            <w:proofErr w:type="gramStart"/>
            <w:r w:rsidRPr="009D0836">
              <w:rPr>
                <w:szCs w:val="14"/>
              </w:rPr>
              <w:t>);</w:t>
            </w:r>
            <w:proofErr w:type="gramEnd"/>
          </w:p>
          <w:p w14:paraId="33C086C9" w14:textId="77777777" w:rsidR="00CC6D3E" w:rsidRPr="009D0836" w:rsidRDefault="00CC6D3E" w:rsidP="00CC6D3E">
            <w:pPr>
              <w:pStyle w:val="SourceCode"/>
              <w:rPr>
                <w:szCs w:val="14"/>
              </w:rPr>
            </w:pPr>
            <w:r w:rsidRPr="009D0836">
              <w:rPr>
                <w:szCs w:val="14"/>
              </w:rPr>
              <w:t xml:space="preserve">  p = </w:t>
            </w:r>
            <w:proofErr w:type="spellStart"/>
            <w:proofErr w:type="gramStart"/>
            <w:r w:rsidRPr="009D0836">
              <w:rPr>
                <w:szCs w:val="14"/>
              </w:rPr>
              <w:t>finger.storeModel</w:t>
            </w:r>
            <w:proofErr w:type="spellEnd"/>
            <w:proofErr w:type="gramEnd"/>
            <w:r w:rsidRPr="009D0836">
              <w:rPr>
                <w:szCs w:val="14"/>
              </w:rPr>
              <w:t>(id);</w:t>
            </w:r>
          </w:p>
          <w:p w14:paraId="7BFF8ECE" w14:textId="77777777" w:rsidR="00CC6D3E" w:rsidRPr="009D0836" w:rsidRDefault="00CC6D3E" w:rsidP="00CC6D3E">
            <w:pPr>
              <w:pStyle w:val="SourceCode"/>
              <w:rPr>
                <w:szCs w:val="14"/>
              </w:rPr>
            </w:pPr>
            <w:r w:rsidRPr="009D0836">
              <w:rPr>
                <w:szCs w:val="14"/>
              </w:rPr>
              <w:t xml:space="preserve">  if (p == FINGERPRINT_OK) {</w:t>
            </w:r>
          </w:p>
          <w:p w14:paraId="1616611C"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Stored!"</w:t>
            </w:r>
            <w:proofErr w:type="gramStart"/>
            <w:r w:rsidRPr="009D0836">
              <w:rPr>
                <w:szCs w:val="14"/>
              </w:rPr>
              <w:t>);</w:t>
            </w:r>
            <w:proofErr w:type="gramEnd"/>
          </w:p>
          <w:p w14:paraId="739834C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312DACA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4, 0, </w:t>
            </w:r>
            <w:proofErr w:type="spellStart"/>
            <w:r w:rsidRPr="009D0836">
              <w:rPr>
                <w:szCs w:val="14"/>
              </w:rPr>
              <w:t>FinPr_valid_bits</w:t>
            </w:r>
            <w:proofErr w:type="spellEnd"/>
            <w:r w:rsidRPr="009D0836">
              <w:rPr>
                <w:szCs w:val="14"/>
              </w:rPr>
              <w:t xml:space="preserve">, </w:t>
            </w:r>
            <w:proofErr w:type="spellStart"/>
            <w:r w:rsidRPr="009D0836">
              <w:rPr>
                <w:szCs w:val="14"/>
              </w:rPr>
              <w:t>FinPr_valid_width</w:t>
            </w:r>
            <w:proofErr w:type="spellEnd"/>
            <w:r w:rsidRPr="009D0836">
              <w:rPr>
                <w:szCs w:val="14"/>
              </w:rPr>
              <w:t xml:space="preserve">, </w:t>
            </w:r>
            <w:proofErr w:type="spellStart"/>
            <w:r w:rsidRPr="009D0836">
              <w:rPr>
                <w:szCs w:val="14"/>
              </w:rPr>
              <w:t>FinPr_valid_height</w:t>
            </w:r>
            <w:proofErr w:type="spellEnd"/>
            <w:r w:rsidRPr="009D0836">
              <w:rPr>
                <w:szCs w:val="14"/>
              </w:rPr>
              <w:t>, WHITE);</w:t>
            </w:r>
          </w:p>
          <w:p w14:paraId="404668C0"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82D69E9"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confirmAdding</w:t>
            </w:r>
            <w:proofErr w:type="spellEnd"/>
            <w:r w:rsidRPr="009D0836">
              <w:rPr>
                <w:szCs w:val="14"/>
              </w:rPr>
              <w:t>(</w:t>
            </w:r>
            <w:proofErr w:type="gramEnd"/>
            <w:r w:rsidRPr="009D0836">
              <w:rPr>
                <w:szCs w:val="14"/>
              </w:rPr>
              <w:t>);</w:t>
            </w:r>
          </w:p>
          <w:p w14:paraId="3144F985" w14:textId="77777777" w:rsidR="00CC6D3E" w:rsidRPr="009D0836" w:rsidRDefault="00CC6D3E" w:rsidP="00CC6D3E">
            <w:pPr>
              <w:pStyle w:val="SourceCode"/>
              <w:rPr>
                <w:szCs w:val="14"/>
              </w:rPr>
            </w:pPr>
            <w:r w:rsidRPr="009D0836">
              <w:rPr>
                <w:szCs w:val="14"/>
              </w:rPr>
              <w:t xml:space="preserve">  } else if (p == FINGERPRINT_PACKETRECIEVEERR) {</w:t>
            </w:r>
          </w:p>
          <w:p w14:paraId="3E25300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mmunication error"</w:t>
            </w:r>
            <w:proofErr w:type="gramStart"/>
            <w:r w:rsidRPr="009D0836">
              <w:rPr>
                <w:szCs w:val="14"/>
              </w:rPr>
              <w:t>);</w:t>
            </w:r>
            <w:proofErr w:type="gramEnd"/>
          </w:p>
          <w:p w14:paraId="33B0EFD6"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25EDB66A" w14:textId="77777777" w:rsidR="00CC6D3E" w:rsidRPr="009D0836" w:rsidRDefault="00CC6D3E" w:rsidP="00CC6D3E">
            <w:pPr>
              <w:pStyle w:val="SourceCode"/>
              <w:rPr>
                <w:szCs w:val="14"/>
              </w:rPr>
            </w:pPr>
            <w:r w:rsidRPr="009D0836">
              <w:rPr>
                <w:szCs w:val="14"/>
              </w:rPr>
              <w:t xml:space="preserve">  } else if (p == FINGERPRINT_BADLOCATION) {</w:t>
            </w:r>
          </w:p>
          <w:p w14:paraId="2B7BD9E6"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uld not store in that location"</w:t>
            </w:r>
            <w:proofErr w:type="gramStart"/>
            <w:r w:rsidRPr="009D0836">
              <w:rPr>
                <w:szCs w:val="14"/>
              </w:rPr>
              <w:t>);</w:t>
            </w:r>
            <w:proofErr w:type="gramEnd"/>
          </w:p>
          <w:p w14:paraId="49631AC8"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7A073668" w14:textId="77777777" w:rsidR="00CC6D3E" w:rsidRPr="009D0836" w:rsidRDefault="00CC6D3E" w:rsidP="00CC6D3E">
            <w:pPr>
              <w:pStyle w:val="SourceCode"/>
              <w:rPr>
                <w:szCs w:val="14"/>
              </w:rPr>
            </w:pPr>
            <w:r w:rsidRPr="009D0836">
              <w:rPr>
                <w:szCs w:val="14"/>
              </w:rPr>
              <w:t xml:space="preserve">  } else if (p == FINGERPRINT_FLASHERR) {</w:t>
            </w:r>
          </w:p>
          <w:p w14:paraId="01BF262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Error writing to flash"</w:t>
            </w:r>
            <w:proofErr w:type="gramStart"/>
            <w:r w:rsidRPr="009D0836">
              <w:rPr>
                <w:szCs w:val="14"/>
              </w:rPr>
              <w:t>);</w:t>
            </w:r>
            <w:proofErr w:type="gramEnd"/>
          </w:p>
          <w:p w14:paraId="1D26544C"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627CA3B4" w14:textId="77777777" w:rsidR="00CC6D3E" w:rsidRPr="009D0836" w:rsidRDefault="00CC6D3E" w:rsidP="00CC6D3E">
            <w:pPr>
              <w:pStyle w:val="SourceCode"/>
              <w:rPr>
                <w:szCs w:val="14"/>
              </w:rPr>
            </w:pPr>
            <w:r w:rsidRPr="009D0836">
              <w:rPr>
                <w:szCs w:val="14"/>
              </w:rPr>
              <w:t xml:space="preserve">  } else {</w:t>
            </w:r>
          </w:p>
          <w:p w14:paraId="62A114CB"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Unknown error"</w:t>
            </w:r>
            <w:proofErr w:type="gramStart"/>
            <w:r w:rsidRPr="009D0836">
              <w:rPr>
                <w:szCs w:val="14"/>
              </w:rPr>
              <w:t>);</w:t>
            </w:r>
            <w:proofErr w:type="gramEnd"/>
          </w:p>
          <w:p w14:paraId="58A798DF" w14:textId="77777777" w:rsidR="00CC6D3E" w:rsidRPr="009D0836" w:rsidRDefault="00CC6D3E" w:rsidP="00CC6D3E">
            <w:pPr>
              <w:pStyle w:val="SourceCode"/>
              <w:rPr>
                <w:szCs w:val="14"/>
              </w:rPr>
            </w:pPr>
            <w:r w:rsidRPr="009D0836">
              <w:rPr>
                <w:szCs w:val="14"/>
              </w:rPr>
              <w:t xml:space="preserve">    return </w:t>
            </w:r>
            <w:proofErr w:type="gramStart"/>
            <w:r w:rsidRPr="009D0836">
              <w:rPr>
                <w:szCs w:val="14"/>
              </w:rPr>
              <w:t>p;</w:t>
            </w:r>
            <w:proofErr w:type="gramEnd"/>
          </w:p>
          <w:p w14:paraId="30A076C8" w14:textId="77777777" w:rsidR="00CC6D3E" w:rsidRPr="009D0836" w:rsidRDefault="00CC6D3E" w:rsidP="00CC6D3E">
            <w:pPr>
              <w:pStyle w:val="SourceCode"/>
              <w:rPr>
                <w:szCs w:val="14"/>
              </w:rPr>
            </w:pPr>
            <w:r w:rsidRPr="009D0836">
              <w:rPr>
                <w:szCs w:val="14"/>
              </w:rPr>
              <w:t xml:space="preserve">  }   </w:t>
            </w:r>
          </w:p>
          <w:p w14:paraId="16F9B358" w14:textId="77777777" w:rsidR="00CC6D3E" w:rsidRPr="009D0836" w:rsidRDefault="00CC6D3E" w:rsidP="00CC6D3E">
            <w:pPr>
              <w:pStyle w:val="SourceCode"/>
              <w:rPr>
                <w:szCs w:val="14"/>
              </w:rPr>
            </w:pPr>
            <w:r w:rsidRPr="009D0836">
              <w:rPr>
                <w:szCs w:val="14"/>
              </w:rPr>
              <w:t>}</w:t>
            </w:r>
          </w:p>
          <w:p w14:paraId="046204E6" w14:textId="77777777" w:rsidR="00CC6D3E" w:rsidRPr="009D0836" w:rsidRDefault="00CC6D3E" w:rsidP="00CC6D3E">
            <w:pPr>
              <w:pStyle w:val="SourceCode"/>
              <w:rPr>
                <w:szCs w:val="14"/>
              </w:rPr>
            </w:pPr>
            <w:r w:rsidRPr="009D0836">
              <w:rPr>
                <w:szCs w:val="14"/>
              </w:rPr>
              <w:t>//******************Check if there a Fingerprint ID to add******************</w:t>
            </w:r>
          </w:p>
          <w:p w14:paraId="3F629B6F"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confirmAdding</w:t>
            </w:r>
            <w:proofErr w:type="spellEnd"/>
            <w:r w:rsidRPr="009D0836">
              <w:rPr>
                <w:szCs w:val="14"/>
              </w:rPr>
              <w:t>(</w:t>
            </w:r>
            <w:proofErr w:type="gramEnd"/>
            <w:r w:rsidRPr="009D0836">
              <w:rPr>
                <w:szCs w:val="14"/>
              </w:rPr>
              <w:t>){</w:t>
            </w:r>
          </w:p>
          <w:p w14:paraId="44F1CDC9" w14:textId="77777777" w:rsidR="00CC6D3E" w:rsidRPr="009D0836" w:rsidRDefault="00CC6D3E" w:rsidP="00CC6D3E">
            <w:pPr>
              <w:pStyle w:val="SourceCode"/>
              <w:rPr>
                <w:szCs w:val="14"/>
              </w:rPr>
            </w:pPr>
            <w:r w:rsidRPr="009D0836">
              <w:rPr>
                <w:szCs w:val="14"/>
              </w:rPr>
              <w:t xml:space="preserve"> </w:t>
            </w:r>
          </w:p>
          <w:p w14:paraId="0B70776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HTTPClient</w:t>
            </w:r>
            <w:proofErr w:type="spellEnd"/>
            <w:r w:rsidRPr="009D0836">
              <w:rPr>
                <w:szCs w:val="14"/>
              </w:rPr>
              <w:t xml:space="preserve"> </w:t>
            </w:r>
            <w:proofErr w:type="gramStart"/>
            <w:r w:rsidRPr="009D0836">
              <w:rPr>
                <w:szCs w:val="14"/>
              </w:rPr>
              <w:t xml:space="preserve">http;   </w:t>
            </w:r>
            <w:proofErr w:type="gramEnd"/>
            <w:r w:rsidRPr="009D0836">
              <w:rPr>
                <w:szCs w:val="14"/>
              </w:rPr>
              <w:t xml:space="preserve"> //Declare object of class </w:t>
            </w:r>
            <w:proofErr w:type="spellStart"/>
            <w:r w:rsidRPr="009D0836">
              <w:rPr>
                <w:szCs w:val="14"/>
              </w:rPr>
              <w:t>HTTPClient</w:t>
            </w:r>
            <w:proofErr w:type="spellEnd"/>
          </w:p>
          <w:p w14:paraId="74A18D05" w14:textId="77777777" w:rsidR="00CC6D3E" w:rsidRPr="009D0836" w:rsidRDefault="00CC6D3E" w:rsidP="00CC6D3E">
            <w:pPr>
              <w:pStyle w:val="SourceCode"/>
              <w:rPr>
                <w:szCs w:val="14"/>
              </w:rPr>
            </w:pPr>
            <w:r w:rsidRPr="009D0836">
              <w:rPr>
                <w:szCs w:val="14"/>
              </w:rPr>
              <w:t xml:space="preserve">  //Post Data</w:t>
            </w:r>
          </w:p>
          <w:p w14:paraId="74ABFA84"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postData</w:t>
            </w:r>
            <w:proofErr w:type="spellEnd"/>
            <w:r w:rsidRPr="009D0836">
              <w:rPr>
                <w:szCs w:val="14"/>
              </w:rPr>
              <w:t xml:space="preserve"> = "</w:t>
            </w:r>
            <w:proofErr w:type="spellStart"/>
            <w:r w:rsidRPr="009D0836">
              <w:rPr>
                <w:szCs w:val="14"/>
              </w:rPr>
              <w:t>confirm_id</w:t>
            </w:r>
            <w:proofErr w:type="spellEnd"/>
            <w:r w:rsidRPr="009D0836">
              <w:rPr>
                <w:szCs w:val="14"/>
              </w:rPr>
              <w:t xml:space="preserve">=" + String(id); // Add the Fingerprint ID to the Post array </w:t>
            </w:r>
            <w:proofErr w:type="gramStart"/>
            <w:r w:rsidRPr="009D0836">
              <w:rPr>
                <w:szCs w:val="14"/>
              </w:rPr>
              <w:t>in order to</w:t>
            </w:r>
            <w:proofErr w:type="gramEnd"/>
            <w:r w:rsidRPr="009D0836">
              <w:rPr>
                <w:szCs w:val="14"/>
              </w:rPr>
              <w:t xml:space="preserve"> send it</w:t>
            </w:r>
          </w:p>
          <w:p w14:paraId="04B683FB" w14:textId="77777777" w:rsidR="00CC6D3E" w:rsidRPr="009D0836" w:rsidRDefault="00CC6D3E" w:rsidP="00CC6D3E">
            <w:pPr>
              <w:pStyle w:val="SourceCode"/>
              <w:rPr>
                <w:szCs w:val="14"/>
              </w:rPr>
            </w:pPr>
            <w:r w:rsidRPr="009D0836">
              <w:rPr>
                <w:szCs w:val="14"/>
              </w:rPr>
              <w:t xml:space="preserve">  // Post </w:t>
            </w:r>
            <w:proofErr w:type="spellStart"/>
            <w:r w:rsidRPr="009D0836">
              <w:rPr>
                <w:szCs w:val="14"/>
              </w:rPr>
              <w:t>methode</w:t>
            </w:r>
            <w:proofErr w:type="spellEnd"/>
          </w:p>
          <w:p w14:paraId="68F1E88E" w14:textId="77777777" w:rsidR="00CC6D3E" w:rsidRPr="009D0836" w:rsidRDefault="00CC6D3E" w:rsidP="00CC6D3E">
            <w:pPr>
              <w:pStyle w:val="SourceCode"/>
              <w:rPr>
                <w:szCs w:val="14"/>
              </w:rPr>
            </w:pPr>
            <w:r w:rsidRPr="009D0836">
              <w:rPr>
                <w:szCs w:val="14"/>
              </w:rPr>
              <w:t xml:space="preserve"> </w:t>
            </w:r>
          </w:p>
          <w:p w14:paraId="23738E84"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begin</w:t>
            </w:r>
            <w:proofErr w:type="spellEnd"/>
            <w:proofErr w:type="gramEnd"/>
            <w:r w:rsidRPr="009D0836">
              <w:rPr>
                <w:szCs w:val="14"/>
              </w:rPr>
              <w:t xml:space="preserve">(link); //initiate HTTP request, put your Website URL or Your Computer IP </w:t>
            </w:r>
          </w:p>
          <w:p w14:paraId="232F2C4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addHeader</w:t>
            </w:r>
            <w:proofErr w:type="spellEnd"/>
            <w:proofErr w:type="gramEnd"/>
            <w:r w:rsidRPr="009D0836">
              <w:rPr>
                <w:szCs w:val="14"/>
              </w:rPr>
              <w:t>("Content-Type", "application/x-www-form-</w:t>
            </w:r>
            <w:proofErr w:type="spellStart"/>
            <w:r w:rsidRPr="009D0836">
              <w:rPr>
                <w:szCs w:val="14"/>
              </w:rPr>
              <w:t>urlencoded</w:t>
            </w:r>
            <w:proofErr w:type="spellEnd"/>
            <w:r w:rsidRPr="009D0836">
              <w:rPr>
                <w:szCs w:val="14"/>
              </w:rPr>
              <w:t>");    //Specify content-type header</w:t>
            </w:r>
          </w:p>
          <w:p w14:paraId="63C18C55" w14:textId="77777777" w:rsidR="00CC6D3E" w:rsidRPr="009D0836" w:rsidRDefault="00CC6D3E" w:rsidP="00CC6D3E">
            <w:pPr>
              <w:pStyle w:val="SourceCode"/>
              <w:rPr>
                <w:szCs w:val="14"/>
              </w:rPr>
            </w:pPr>
            <w:r w:rsidRPr="009D0836">
              <w:rPr>
                <w:szCs w:val="14"/>
              </w:rPr>
              <w:t xml:space="preserve">  </w:t>
            </w:r>
          </w:p>
          <w:p w14:paraId="1331871A" w14:textId="77777777" w:rsidR="00CC6D3E" w:rsidRPr="009D0836" w:rsidRDefault="00CC6D3E" w:rsidP="00CC6D3E">
            <w:pPr>
              <w:pStyle w:val="SourceCode"/>
              <w:rPr>
                <w:szCs w:val="14"/>
              </w:rPr>
            </w:pPr>
            <w:r w:rsidRPr="009D0836">
              <w:rPr>
                <w:szCs w:val="14"/>
              </w:rPr>
              <w:t xml:space="preserve">  int </w:t>
            </w:r>
            <w:proofErr w:type="spellStart"/>
            <w:r w:rsidRPr="009D0836">
              <w:rPr>
                <w:szCs w:val="14"/>
              </w:rPr>
              <w:t>httpCode</w:t>
            </w:r>
            <w:proofErr w:type="spellEnd"/>
            <w:r w:rsidRPr="009D0836">
              <w:rPr>
                <w:szCs w:val="14"/>
              </w:rPr>
              <w:t xml:space="preserve"> = </w:t>
            </w:r>
            <w:proofErr w:type="spellStart"/>
            <w:r w:rsidRPr="009D0836">
              <w:rPr>
                <w:szCs w:val="14"/>
              </w:rPr>
              <w:t>http.POST</w:t>
            </w:r>
            <w:proofErr w:type="spellEnd"/>
            <w:r w:rsidRPr="009D0836">
              <w:rPr>
                <w:szCs w:val="14"/>
              </w:rPr>
              <w:t>(</w:t>
            </w:r>
            <w:proofErr w:type="spellStart"/>
            <w:r w:rsidRPr="009D0836">
              <w:rPr>
                <w:szCs w:val="14"/>
              </w:rPr>
              <w:t>postData</w:t>
            </w:r>
            <w:proofErr w:type="spellEnd"/>
            <w:proofErr w:type="gramStart"/>
            <w:r w:rsidRPr="009D0836">
              <w:rPr>
                <w:szCs w:val="14"/>
              </w:rPr>
              <w:t xml:space="preserve">);   </w:t>
            </w:r>
            <w:proofErr w:type="gramEnd"/>
            <w:r w:rsidRPr="009D0836">
              <w:rPr>
                <w:szCs w:val="14"/>
              </w:rPr>
              <w:t>//Send the request</w:t>
            </w:r>
          </w:p>
          <w:p w14:paraId="6E18AB56" w14:textId="77777777" w:rsidR="00CC6D3E" w:rsidRPr="009D0836" w:rsidRDefault="00CC6D3E" w:rsidP="00CC6D3E">
            <w:pPr>
              <w:pStyle w:val="SourceCode"/>
              <w:rPr>
                <w:szCs w:val="14"/>
              </w:rPr>
            </w:pPr>
            <w:r w:rsidRPr="009D0836">
              <w:rPr>
                <w:szCs w:val="14"/>
              </w:rPr>
              <w:t xml:space="preserve">  String payload = </w:t>
            </w:r>
            <w:proofErr w:type="spellStart"/>
            <w:proofErr w:type="gramStart"/>
            <w:r w:rsidRPr="009D0836">
              <w:rPr>
                <w:szCs w:val="14"/>
              </w:rPr>
              <w:t>http.getString</w:t>
            </w:r>
            <w:proofErr w:type="spellEnd"/>
            <w:proofErr w:type="gramEnd"/>
            <w:r w:rsidRPr="009D0836">
              <w:rPr>
                <w:szCs w:val="14"/>
              </w:rPr>
              <w:t>();    //Get the response payload</w:t>
            </w:r>
          </w:p>
          <w:p w14:paraId="4371F99A" w14:textId="77777777" w:rsidR="00CC6D3E" w:rsidRPr="009D0836" w:rsidRDefault="00CC6D3E" w:rsidP="00CC6D3E">
            <w:pPr>
              <w:pStyle w:val="SourceCode"/>
              <w:rPr>
                <w:szCs w:val="14"/>
              </w:rPr>
            </w:pPr>
            <w:r w:rsidRPr="009D0836">
              <w:rPr>
                <w:szCs w:val="14"/>
              </w:rPr>
              <w:t xml:space="preserve"> </w:t>
            </w:r>
          </w:p>
          <w:p w14:paraId="0681706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2EC2B32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5);             // Normal 1:1 pixel scale</w:t>
            </w:r>
          </w:p>
          <w:p w14:paraId="7E5FC9C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3BCD366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0);             // Start at top-left corner</w:t>
            </w:r>
          </w:p>
          <w:p w14:paraId="4AADF11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payload</w:t>
            </w:r>
            <w:proofErr w:type="gramStart"/>
            <w:r w:rsidRPr="009D0836">
              <w:rPr>
                <w:szCs w:val="14"/>
              </w:rPr>
              <w:t>);</w:t>
            </w:r>
            <w:proofErr w:type="gramEnd"/>
          </w:p>
          <w:p w14:paraId="0E0755CE"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4A736DC4"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1000);</w:t>
            </w:r>
          </w:p>
          <w:p w14:paraId="4946DF4E"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payload</w:t>
            </w:r>
            <w:proofErr w:type="gramStart"/>
            <w:r w:rsidRPr="009D0836">
              <w:rPr>
                <w:szCs w:val="14"/>
              </w:rPr>
              <w:t>);</w:t>
            </w:r>
            <w:proofErr w:type="gramEnd"/>
          </w:p>
          <w:p w14:paraId="3EF18AC7" w14:textId="77777777" w:rsidR="00CC6D3E" w:rsidRPr="009D0836" w:rsidRDefault="00CC6D3E" w:rsidP="00CC6D3E">
            <w:pPr>
              <w:pStyle w:val="SourceCode"/>
              <w:rPr>
                <w:szCs w:val="14"/>
              </w:rPr>
            </w:pPr>
            <w:r w:rsidRPr="009D0836">
              <w:rPr>
                <w:szCs w:val="14"/>
              </w:rPr>
              <w:t xml:space="preserve">  </w:t>
            </w:r>
          </w:p>
          <w:p w14:paraId="5365CD28"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http.end</w:t>
            </w:r>
            <w:proofErr w:type="spellEnd"/>
            <w:r w:rsidRPr="009D0836">
              <w:rPr>
                <w:szCs w:val="14"/>
              </w:rPr>
              <w:t>(</w:t>
            </w:r>
            <w:proofErr w:type="gramEnd"/>
            <w:r w:rsidRPr="009D0836">
              <w:rPr>
                <w:szCs w:val="14"/>
              </w:rPr>
              <w:t>);  //Close connection</w:t>
            </w:r>
          </w:p>
          <w:p w14:paraId="037C61B5" w14:textId="77777777" w:rsidR="00CC6D3E" w:rsidRPr="009D0836" w:rsidRDefault="00CC6D3E" w:rsidP="00CC6D3E">
            <w:pPr>
              <w:pStyle w:val="SourceCode"/>
              <w:rPr>
                <w:szCs w:val="14"/>
              </w:rPr>
            </w:pPr>
            <w:r w:rsidRPr="009D0836">
              <w:rPr>
                <w:szCs w:val="14"/>
              </w:rPr>
              <w:lastRenderedPageBreak/>
              <w:t>}</w:t>
            </w:r>
          </w:p>
          <w:p w14:paraId="55BD1EFD" w14:textId="77777777" w:rsidR="00CC6D3E" w:rsidRPr="009D0836" w:rsidRDefault="00CC6D3E" w:rsidP="00CC6D3E">
            <w:pPr>
              <w:pStyle w:val="SourceCode"/>
              <w:rPr>
                <w:szCs w:val="14"/>
              </w:rPr>
            </w:pPr>
            <w:r w:rsidRPr="009D0836">
              <w:rPr>
                <w:szCs w:val="14"/>
              </w:rPr>
              <w:t xml:space="preserve">//********************connect to the </w:t>
            </w:r>
            <w:proofErr w:type="spellStart"/>
            <w:r w:rsidRPr="009D0836">
              <w:rPr>
                <w:szCs w:val="14"/>
              </w:rPr>
              <w:t>WiFi</w:t>
            </w:r>
            <w:proofErr w:type="spellEnd"/>
            <w:r w:rsidRPr="009D0836">
              <w:rPr>
                <w:szCs w:val="14"/>
              </w:rPr>
              <w:t>******************</w:t>
            </w:r>
          </w:p>
          <w:p w14:paraId="535ABFA1" w14:textId="77777777" w:rsidR="00CC6D3E" w:rsidRPr="009D0836" w:rsidRDefault="00CC6D3E" w:rsidP="00CC6D3E">
            <w:pPr>
              <w:pStyle w:val="SourceCode"/>
              <w:rPr>
                <w:szCs w:val="14"/>
              </w:rPr>
            </w:pPr>
            <w:r w:rsidRPr="009D0836">
              <w:rPr>
                <w:szCs w:val="14"/>
              </w:rPr>
              <w:t xml:space="preserve">void </w:t>
            </w:r>
            <w:proofErr w:type="spellStart"/>
            <w:proofErr w:type="gramStart"/>
            <w:r w:rsidRPr="009D0836">
              <w:rPr>
                <w:szCs w:val="14"/>
              </w:rPr>
              <w:t>connectToWiFi</w:t>
            </w:r>
            <w:proofErr w:type="spellEnd"/>
            <w:r w:rsidRPr="009D0836">
              <w:rPr>
                <w:szCs w:val="14"/>
              </w:rPr>
              <w:t>(</w:t>
            </w:r>
            <w:proofErr w:type="gramEnd"/>
            <w:r w:rsidRPr="009D0836">
              <w:rPr>
                <w:szCs w:val="14"/>
              </w:rPr>
              <w:t>){</w:t>
            </w:r>
          </w:p>
          <w:p w14:paraId="5B7656A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WiFi.mode</w:t>
            </w:r>
            <w:proofErr w:type="spellEnd"/>
            <w:r w:rsidRPr="009D0836">
              <w:rPr>
                <w:szCs w:val="14"/>
              </w:rPr>
              <w:t>(WIFI_OFF</w:t>
            </w:r>
            <w:proofErr w:type="gramStart"/>
            <w:r w:rsidRPr="009D0836">
              <w:rPr>
                <w:szCs w:val="14"/>
              </w:rPr>
              <w:t xml:space="preserve">);   </w:t>
            </w:r>
            <w:proofErr w:type="gramEnd"/>
            <w:r w:rsidRPr="009D0836">
              <w:rPr>
                <w:szCs w:val="14"/>
              </w:rPr>
              <w:t xml:space="preserve">     //Prevents reconnection issue (taking too long to connect)</w:t>
            </w:r>
          </w:p>
          <w:p w14:paraId="65E75CB2"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1000);</w:t>
            </w:r>
          </w:p>
          <w:p w14:paraId="77DC078E"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WiFi.mode</w:t>
            </w:r>
            <w:proofErr w:type="spellEnd"/>
            <w:r w:rsidRPr="009D0836">
              <w:rPr>
                <w:szCs w:val="14"/>
              </w:rPr>
              <w:t>(WIFI_STA</w:t>
            </w:r>
            <w:proofErr w:type="gramStart"/>
            <w:r w:rsidRPr="009D0836">
              <w:rPr>
                <w:szCs w:val="14"/>
              </w:rPr>
              <w:t>);</w:t>
            </w:r>
            <w:proofErr w:type="gramEnd"/>
          </w:p>
          <w:p w14:paraId="4F1ACC3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Connecting to "</w:t>
            </w:r>
            <w:proofErr w:type="gramStart"/>
            <w:r w:rsidRPr="009D0836">
              <w:rPr>
                <w:szCs w:val="14"/>
              </w:rPr>
              <w:t>);</w:t>
            </w:r>
            <w:proofErr w:type="gramEnd"/>
          </w:p>
          <w:p w14:paraId="52186C8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ssid</w:t>
            </w:r>
            <w:proofErr w:type="spellEnd"/>
            <w:proofErr w:type="gramStart"/>
            <w:r w:rsidRPr="009D0836">
              <w:rPr>
                <w:szCs w:val="14"/>
              </w:rPr>
              <w:t>);</w:t>
            </w:r>
            <w:proofErr w:type="gramEnd"/>
          </w:p>
          <w:p w14:paraId="0E07A8F9"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WiFi.begin</w:t>
            </w:r>
            <w:proofErr w:type="spellEnd"/>
            <w:r w:rsidRPr="009D0836">
              <w:rPr>
                <w:szCs w:val="14"/>
              </w:rPr>
              <w:t>(</w:t>
            </w:r>
            <w:proofErr w:type="spellStart"/>
            <w:r w:rsidRPr="009D0836">
              <w:rPr>
                <w:szCs w:val="14"/>
              </w:rPr>
              <w:t>ssid</w:t>
            </w:r>
            <w:proofErr w:type="spellEnd"/>
            <w:r w:rsidRPr="009D0836">
              <w:rPr>
                <w:szCs w:val="14"/>
              </w:rPr>
              <w:t>, password</w:t>
            </w:r>
            <w:proofErr w:type="gramStart"/>
            <w:r w:rsidRPr="009D0836">
              <w:rPr>
                <w:szCs w:val="14"/>
              </w:rPr>
              <w:t>);</w:t>
            </w:r>
            <w:proofErr w:type="gramEnd"/>
          </w:p>
          <w:p w14:paraId="56EA0197" w14:textId="77777777" w:rsidR="00CC6D3E" w:rsidRPr="009D0836" w:rsidRDefault="00CC6D3E" w:rsidP="00CC6D3E">
            <w:pPr>
              <w:pStyle w:val="SourceCode"/>
              <w:rPr>
                <w:szCs w:val="14"/>
              </w:rPr>
            </w:pPr>
            <w:r w:rsidRPr="009D0836">
              <w:rPr>
                <w:szCs w:val="14"/>
              </w:rPr>
              <w:t xml:space="preserve"> </w:t>
            </w:r>
          </w:p>
          <w:p w14:paraId="6A4BF35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7EC3499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1);             // Normal 1:1 pixel scale</w:t>
            </w:r>
          </w:p>
          <w:p w14:paraId="24EBF34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0AE11D0D"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0, 0);             // Start at top-left corner</w:t>
            </w:r>
          </w:p>
          <w:p w14:paraId="792433EA"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Connecting to \n"));</w:t>
            </w:r>
          </w:p>
          <w:p w14:paraId="7CE8A10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 xml:space="preserve">(0, 50);   </w:t>
            </w:r>
          </w:p>
          <w:p w14:paraId="0377521C"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 xml:space="preserve">(2);          </w:t>
            </w:r>
          </w:p>
          <w:p w14:paraId="13959C52"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print</w:t>
            </w:r>
            <w:proofErr w:type="spellEnd"/>
            <w:r w:rsidRPr="009D0836">
              <w:rPr>
                <w:szCs w:val="14"/>
              </w:rPr>
              <w:t>(</w:t>
            </w:r>
            <w:proofErr w:type="spellStart"/>
            <w:r w:rsidRPr="009D0836">
              <w:rPr>
                <w:szCs w:val="14"/>
              </w:rPr>
              <w:t>ssid</w:t>
            </w:r>
            <w:proofErr w:type="spellEnd"/>
            <w:proofErr w:type="gramStart"/>
            <w:r w:rsidRPr="009D0836">
              <w:rPr>
                <w:szCs w:val="14"/>
              </w:rPr>
              <w:t>);</w:t>
            </w:r>
            <w:proofErr w:type="gramEnd"/>
          </w:p>
          <w:p w14:paraId="6D9AA657"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73, 10, </w:t>
            </w:r>
            <w:proofErr w:type="spellStart"/>
            <w:r w:rsidRPr="009D0836">
              <w:rPr>
                <w:szCs w:val="14"/>
              </w:rPr>
              <w:t>Wifi_start_bits</w:t>
            </w:r>
            <w:proofErr w:type="spellEnd"/>
            <w:r w:rsidRPr="009D0836">
              <w:rPr>
                <w:szCs w:val="14"/>
              </w:rPr>
              <w:t xml:space="preserve">, </w:t>
            </w:r>
            <w:proofErr w:type="spellStart"/>
            <w:r w:rsidRPr="009D0836">
              <w:rPr>
                <w:szCs w:val="14"/>
              </w:rPr>
              <w:t>Wifi_start_width</w:t>
            </w:r>
            <w:proofErr w:type="spellEnd"/>
            <w:r w:rsidRPr="009D0836">
              <w:rPr>
                <w:szCs w:val="14"/>
              </w:rPr>
              <w:t xml:space="preserve">, </w:t>
            </w:r>
            <w:proofErr w:type="spellStart"/>
            <w:r w:rsidRPr="009D0836">
              <w:rPr>
                <w:szCs w:val="14"/>
              </w:rPr>
              <w:t>Wifi_start_height</w:t>
            </w:r>
            <w:proofErr w:type="spellEnd"/>
            <w:r w:rsidRPr="009D0836">
              <w:rPr>
                <w:szCs w:val="14"/>
              </w:rPr>
              <w:t>, WHITE);</w:t>
            </w:r>
          </w:p>
          <w:p w14:paraId="60EC4C6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643C859A" w14:textId="77777777" w:rsidR="00CC6D3E" w:rsidRPr="009D0836" w:rsidRDefault="00CC6D3E" w:rsidP="00CC6D3E">
            <w:pPr>
              <w:pStyle w:val="SourceCode"/>
              <w:rPr>
                <w:szCs w:val="14"/>
              </w:rPr>
            </w:pPr>
            <w:r w:rsidRPr="009D0836">
              <w:rPr>
                <w:szCs w:val="14"/>
              </w:rPr>
              <w:t xml:space="preserve">    </w:t>
            </w:r>
          </w:p>
          <w:p w14:paraId="00DE51E5" w14:textId="77777777" w:rsidR="00CC6D3E" w:rsidRPr="009D0836" w:rsidRDefault="00CC6D3E" w:rsidP="00CC6D3E">
            <w:pPr>
              <w:pStyle w:val="SourceCode"/>
              <w:rPr>
                <w:szCs w:val="14"/>
              </w:rPr>
            </w:pPr>
            <w:r w:rsidRPr="009D0836">
              <w:rPr>
                <w:szCs w:val="14"/>
              </w:rPr>
              <w:t xml:space="preserve">    while (</w:t>
            </w:r>
            <w:proofErr w:type="spellStart"/>
            <w:r w:rsidRPr="009D0836">
              <w:rPr>
                <w:szCs w:val="14"/>
              </w:rPr>
              <w:t>WiFi.status</w:t>
            </w:r>
            <w:proofErr w:type="spellEnd"/>
            <w:r w:rsidRPr="009D0836">
              <w:rPr>
                <w:szCs w:val="14"/>
              </w:rPr>
              <w:t>(</w:t>
            </w:r>
            <w:proofErr w:type="gramStart"/>
            <w:r w:rsidRPr="009D0836">
              <w:rPr>
                <w:szCs w:val="14"/>
              </w:rPr>
              <w:t>) !</w:t>
            </w:r>
            <w:proofErr w:type="gramEnd"/>
            <w:r w:rsidRPr="009D0836">
              <w:rPr>
                <w:szCs w:val="14"/>
              </w:rPr>
              <w:t>= WL_CONNECTED) {</w:t>
            </w:r>
          </w:p>
          <w:p w14:paraId="6BF875B6" w14:textId="77777777" w:rsidR="00CC6D3E" w:rsidRPr="009D0836" w:rsidRDefault="00CC6D3E" w:rsidP="00CC6D3E">
            <w:pPr>
              <w:pStyle w:val="SourceCode"/>
              <w:rPr>
                <w:szCs w:val="14"/>
              </w:rPr>
            </w:pPr>
            <w:r w:rsidRPr="009D0836">
              <w:rPr>
                <w:szCs w:val="14"/>
              </w:rPr>
              <w:t xml:space="preserve">      </w:t>
            </w:r>
            <w:proofErr w:type="gramStart"/>
            <w:r w:rsidRPr="009D0836">
              <w:rPr>
                <w:szCs w:val="14"/>
              </w:rPr>
              <w:t>delay(</w:t>
            </w:r>
            <w:proofErr w:type="gramEnd"/>
            <w:r w:rsidRPr="009D0836">
              <w:rPr>
                <w:szCs w:val="14"/>
              </w:rPr>
              <w:t>500);</w:t>
            </w:r>
          </w:p>
          <w:p w14:paraId="35C8B7D0"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w:t>
            </w:r>
            <w:proofErr w:type="gramStart"/>
            <w:r w:rsidRPr="009D0836">
              <w:rPr>
                <w:szCs w:val="14"/>
              </w:rPr>
              <w:t>);</w:t>
            </w:r>
            <w:proofErr w:type="gramEnd"/>
          </w:p>
          <w:p w14:paraId="70406CC5" w14:textId="77777777" w:rsidR="00CC6D3E" w:rsidRPr="009D0836" w:rsidRDefault="00CC6D3E" w:rsidP="00CC6D3E">
            <w:pPr>
              <w:pStyle w:val="SourceCode"/>
              <w:rPr>
                <w:szCs w:val="14"/>
              </w:rPr>
            </w:pPr>
            <w:r w:rsidRPr="009D0836">
              <w:rPr>
                <w:szCs w:val="14"/>
              </w:rPr>
              <w:t xml:space="preserve">    }</w:t>
            </w:r>
          </w:p>
          <w:p w14:paraId="7299A2F8"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gramStart"/>
            <w:r w:rsidRPr="009D0836">
              <w:rPr>
                <w:szCs w:val="14"/>
              </w:rPr>
              <w:t>);</w:t>
            </w:r>
            <w:proofErr w:type="gramEnd"/>
          </w:p>
          <w:p w14:paraId="0B0E0965"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Connected"</w:t>
            </w:r>
            <w:proofErr w:type="gramStart"/>
            <w:r w:rsidRPr="009D0836">
              <w:rPr>
                <w:szCs w:val="14"/>
              </w:rPr>
              <w:t>);</w:t>
            </w:r>
            <w:proofErr w:type="gramEnd"/>
          </w:p>
          <w:p w14:paraId="348B2090" w14:textId="77777777" w:rsidR="00CC6D3E" w:rsidRPr="009D0836" w:rsidRDefault="00CC6D3E" w:rsidP="00CC6D3E">
            <w:pPr>
              <w:pStyle w:val="SourceCode"/>
              <w:rPr>
                <w:szCs w:val="14"/>
              </w:rPr>
            </w:pPr>
            <w:r w:rsidRPr="009D0836">
              <w:rPr>
                <w:szCs w:val="14"/>
              </w:rPr>
              <w:t xml:space="preserve">    </w:t>
            </w:r>
          </w:p>
          <w:p w14:paraId="586D08FB"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clearDisplay</w:t>
            </w:r>
            <w:proofErr w:type="spellEnd"/>
            <w:proofErr w:type="gramEnd"/>
            <w:r w:rsidRPr="009D0836">
              <w:rPr>
                <w:szCs w:val="14"/>
              </w:rPr>
              <w:t>();</w:t>
            </w:r>
          </w:p>
          <w:p w14:paraId="69FE68C3"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Size</w:t>
            </w:r>
            <w:proofErr w:type="spellEnd"/>
            <w:proofErr w:type="gramEnd"/>
            <w:r w:rsidRPr="009D0836">
              <w:rPr>
                <w:szCs w:val="14"/>
              </w:rPr>
              <w:t>(2);             // Normal 1:1 pixel scale</w:t>
            </w:r>
          </w:p>
          <w:p w14:paraId="6005EA0A"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TextColor</w:t>
            </w:r>
            <w:proofErr w:type="spellEnd"/>
            <w:proofErr w:type="gramEnd"/>
            <w:r w:rsidRPr="009D0836">
              <w:rPr>
                <w:szCs w:val="14"/>
              </w:rPr>
              <w:t>(WHITE);        // Draw white text</w:t>
            </w:r>
          </w:p>
          <w:p w14:paraId="5DF05C5F"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setCursor</w:t>
            </w:r>
            <w:proofErr w:type="spellEnd"/>
            <w:proofErr w:type="gramEnd"/>
            <w:r w:rsidRPr="009D0836">
              <w:rPr>
                <w:szCs w:val="14"/>
              </w:rPr>
              <w:t>(8, 0);             // Start at top-left corner</w:t>
            </w:r>
          </w:p>
          <w:p w14:paraId="69148113"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display.</w:t>
            </w:r>
            <w:proofErr w:type="gramStart"/>
            <w:r w:rsidRPr="009D0836">
              <w:rPr>
                <w:szCs w:val="14"/>
              </w:rPr>
              <w:t>print</w:t>
            </w:r>
            <w:proofErr w:type="spellEnd"/>
            <w:r w:rsidRPr="009D0836">
              <w:rPr>
                <w:szCs w:val="14"/>
              </w:rPr>
              <w:t>(</w:t>
            </w:r>
            <w:proofErr w:type="gramEnd"/>
            <w:r w:rsidRPr="009D0836">
              <w:rPr>
                <w:szCs w:val="14"/>
              </w:rPr>
              <w:t>F("Connected \n"));</w:t>
            </w:r>
          </w:p>
          <w:p w14:paraId="52A8AA91"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rawBitmap</w:t>
            </w:r>
            <w:proofErr w:type="spellEnd"/>
            <w:proofErr w:type="gramEnd"/>
            <w:r w:rsidRPr="009D0836">
              <w:rPr>
                <w:szCs w:val="14"/>
              </w:rPr>
              <w:t xml:space="preserve">( 33, 15, </w:t>
            </w:r>
            <w:proofErr w:type="spellStart"/>
            <w:r w:rsidRPr="009D0836">
              <w:rPr>
                <w:szCs w:val="14"/>
              </w:rPr>
              <w:t>Wifi_connected_bits</w:t>
            </w:r>
            <w:proofErr w:type="spellEnd"/>
            <w:r w:rsidRPr="009D0836">
              <w:rPr>
                <w:szCs w:val="14"/>
              </w:rPr>
              <w:t xml:space="preserve">, </w:t>
            </w:r>
            <w:proofErr w:type="spellStart"/>
            <w:r w:rsidRPr="009D0836">
              <w:rPr>
                <w:szCs w:val="14"/>
              </w:rPr>
              <w:t>Wifi_connected_width</w:t>
            </w:r>
            <w:proofErr w:type="spellEnd"/>
            <w:r w:rsidRPr="009D0836">
              <w:rPr>
                <w:szCs w:val="14"/>
              </w:rPr>
              <w:t xml:space="preserve">, </w:t>
            </w:r>
            <w:proofErr w:type="spellStart"/>
            <w:r w:rsidRPr="009D0836">
              <w:rPr>
                <w:szCs w:val="14"/>
              </w:rPr>
              <w:t>Wifi_connected_height</w:t>
            </w:r>
            <w:proofErr w:type="spellEnd"/>
            <w:r w:rsidRPr="009D0836">
              <w:rPr>
                <w:szCs w:val="14"/>
              </w:rPr>
              <w:t>, WHITE);</w:t>
            </w:r>
          </w:p>
          <w:p w14:paraId="2BA44F66" w14:textId="77777777" w:rsidR="00CC6D3E" w:rsidRPr="009D0836" w:rsidRDefault="00CC6D3E" w:rsidP="00CC6D3E">
            <w:pPr>
              <w:pStyle w:val="SourceCode"/>
              <w:rPr>
                <w:szCs w:val="14"/>
              </w:rPr>
            </w:pPr>
            <w:r w:rsidRPr="009D0836">
              <w:rPr>
                <w:szCs w:val="14"/>
              </w:rPr>
              <w:t xml:space="preserve">    </w:t>
            </w:r>
            <w:proofErr w:type="spellStart"/>
            <w:proofErr w:type="gramStart"/>
            <w:r w:rsidRPr="009D0836">
              <w:rPr>
                <w:szCs w:val="14"/>
              </w:rPr>
              <w:t>display.display</w:t>
            </w:r>
            <w:proofErr w:type="spellEnd"/>
            <w:proofErr w:type="gramEnd"/>
            <w:r w:rsidRPr="009D0836">
              <w:rPr>
                <w:szCs w:val="14"/>
              </w:rPr>
              <w:t>();</w:t>
            </w:r>
          </w:p>
          <w:p w14:paraId="5986C3E9" w14:textId="77777777" w:rsidR="00CC6D3E" w:rsidRPr="009D0836" w:rsidRDefault="00CC6D3E" w:rsidP="00CC6D3E">
            <w:pPr>
              <w:pStyle w:val="SourceCode"/>
              <w:rPr>
                <w:szCs w:val="14"/>
              </w:rPr>
            </w:pPr>
            <w:r w:rsidRPr="009D0836">
              <w:rPr>
                <w:szCs w:val="14"/>
              </w:rPr>
              <w:t xml:space="preserve">    </w:t>
            </w:r>
          </w:p>
          <w:p w14:paraId="2216A2E7" w14:textId="77777777" w:rsidR="00CC6D3E" w:rsidRPr="009D0836" w:rsidRDefault="00CC6D3E" w:rsidP="00CC6D3E">
            <w:pPr>
              <w:pStyle w:val="SourceCode"/>
              <w:rPr>
                <w:szCs w:val="14"/>
              </w:rPr>
            </w:pPr>
            <w:r w:rsidRPr="009D0836">
              <w:rPr>
                <w:szCs w:val="14"/>
              </w:rPr>
              <w:t xml:space="preserve">    </w:t>
            </w:r>
            <w:proofErr w:type="spellStart"/>
            <w:r w:rsidRPr="009D0836">
              <w:rPr>
                <w:szCs w:val="14"/>
              </w:rPr>
              <w:t>Serial.print</w:t>
            </w:r>
            <w:proofErr w:type="spellEnd"/>
            <w:r w:rsidRPr="009D0836">
              <w:rPr>
                <w:szCs w:val="14"/>
              </w:rPr>
              <w:t>("IP address: "</w:t>
            </w:r>
            <w:proofErr w:type="gramStart"/>
            <w:r w:rsidRPr="009D0836">
              <w:rPr>
                <w:szCs w:val="14"/>
              </w:rPr>
              <w:t>);</w:t>
            </w:r>
            <w:proofErr w:type="gramEnd"/>
          </w:p>
          <w:p w14:paraId="0A5FDBD8" w14:textId="16D90695" w:rsidR="00CC6D3E" w:rsidRPr="009D0836" w:rsidRDefault="00CC6D3E" w:rsidP="00CC6D3E">
            <w:pPr>
              <w:pStyle w:val="SourceCode"/>
              <w:rPr>
                <w:szCs w:val="14"/>
              </w:rPr>
            </w:pPr>
            <w:r w:rsidRPr="009D0836">
              <w:rPr>
                <w:szCs w:val="14"/>
              </w:rPr>
              <w:t xml:space="preserve">    </w:t>
            </w:r>
            <w:proofErr w:type="spellStart"/>
            <w:r w:rsidRPr="009D0836">
              <w:rPr>
                <w:szCs w:val="14"/>
              </w:rPr>
              <w:t>Serial.println</w:t>
            </w:r>
            <w:proofErr w:type="spellEnd"/>
            <w:r w:rsidRPr="009D0836">
              <w:rPr>
                <w:szCs w:val="14"/>
              </w:rPr>
              <w:t>(</w:t>
            </w:r>
            <w:proofErr w:type="spellStart"/>
            <w:r w:rsidRPr="009D0836">
              <w:rPr>
                <w:szCs w:val="14"/>
              </w:rPr>
              <w:t>WiFi.localIP</w:t>
            </w:r>
            <w:proofErr w:type="spellEnd"/>
            <w:r w:rsidRPr="009D0836">
              <w:rPr>
                <w:szCs w:val="14"/>
              </w:rPr>
              <w:t>()</w:t>
            </w:r>
          </w:p>
        </w:tc>
      </w:tr>
    </w:tbl>
    <w:p w14:paraId="025FC9EE" w14:textId="227DFAA7" w:rsidR="001F7260" w:rsidRDefault="009D0836" w:rsidP="0081218F">
      <w:pPr>
        <w:jc w:val="center"/>
      </w:pPr>
      <w:r w:rsidRPr="0081218F">
        <w:lastRenderedPageBreak/>
        <w:t xml:space="preserve">Figure: the </w:t>
      </w:r>
      <w:r w:rsidR="0081218F" w:rsidRPr="0081218F">
        <w:t>left-hand</w:t>
      </w:r>
      <w:r w:rsidRPr="0081218F">
        <w:t xml:space="preserve"> side column denotes the library imports and the display setup</w:t>
      </w:r>
      <w:r w:rsidR="0081218F" w:rsidRPr="0081218F">
        <w:t>; the right-hand column contains the logic and the dead loop</w:t>
      </w:r>
    </w:p>
    <w:p w14:paraId="56058B05" w14:textId="2DB31B0E" w:rsidR="008460DD" w:rsidRDefault="008460DD" w:rsidP="0081218F">
      <w:pPr>
        <w:jc w:val="center"/>
      </w:pPr>
    </w:p>
    <w:p w14:paraId="4B21B290" w14:textId="7B91F3A9" w:rsidR="008460DD" w:rsidRDefault="008460DD" w:rsidP="0081218F">
      <w:pPr>
        <w:jc w:val="center"/>
      </w:pPr>
    </w:p>
    <w:p w14:paraId="4215F9F8" w14:textId="248CBA8A" w:rsidR="008460DD" w:rsidRDefault="008460DD" w:rsidP="00A90D8A"/>
    <w:p w14:paraId="45DD0824" w14:textId="7311B534" w:rsidR="008460DD" w:rsidRDefault="008460DD" w:rsidP="0081218F">
      <w:pPr>
        <w:jc w:val="center"/>
      </w:pPr>
    </w:p>
    <w:tbl>
      <w:tblPr>
        <w:tblStyle w:val="TableGrid"/>
        <w:tblW w:w="0" w:type="auto"/>
        <w:tblLook w:val="04A0" w:firstRow="1" w:lastRow="0" w:firstColumn="1" w:lastColumn="0" w:noHBand="0" w:noVBand="1"/>
      </w:tblPr>
      <w:tblGrid>
        <w:gridCol w:w="4450"/>
        <w:gridCol w:w="4451"/>
      </w:tblGrid>
      <w:tr w:rsidR="008460DD" w14:paraId="27F0819A" w14:textId="77777777" w:rsidTr="008460DD">
        <w:tc>
          <w:tcPr>
            <w:tcW w:w="4450" w:type="dxa"/>
          </w:tcPr>
          <w:p w14:paraId="6292D3F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include &lt;</w:t>
            </w:r>
            <w:proofErr w:type="spellStart"/>
            <w:r w:rsidRPr="008460DD">
              <w:rPr>
                <w:rFonts w:ascii="Mongolian Baiti" w:hAnsi="Mongolian Baiti" w:cs="Mongolian Baiti"/>
                <w:sz w:val="14"/>
                <w:szCs w:val="14"/>
              </w:rPr>
              <w:t>NewPing.h</w:t>
            </w:r>
            <w:proofErr w:type="spellEnd"/>
            <w:r w:rsidRPr="008460DD">
              <w:rPr>
                <w:rFonts w:ascii="Mongolian Baiti" w:hAnsi="Mongolian Baiti" w:cs="Mongolian Baiti"/>
                <w:sz w:val="14"/>
                <w:szCs w:val="14"/>
              </w:rPr>
              <w:t>&gt;</w:t>
            </w:r>
          </w:p>
          <w:p w14:paraId="35DB705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include &lt;Adafruit_MLX90614.h&gt;</w:t>
            </w:r>
          </w:p>
          <w:p w14:paraId="3E72AFB9" w14:textId="77777777" w:rsidR="008460DD" w:rsidRPr="008460DD" w:rsidRDefault="008460DD" w:rsidP="008460DD">
            <w:pPr>
              <w:rPr>
                <w:rFonts w:ascii="Mongolian Baiti" w:hAnsi="Mongolian Baiti" w:cs="Mongolian Baiti"/>
                <w:sz w:val="14"/>
                <w:szCs w:val="14"/>
              </w:rPr>
            </w:pPr>
          </w:p>
          <w:p w14:paraId="50CC236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roofErr w:type="gramStart"/>
            <w:r w:rsidRPr="008460DD">
              <w:rPr>
                <w:rFonts w:ascii="Mongolian Baiti" w:hAnsi="Mongolian Baiti" w:cs="Mongolian Baiti"/>
                <w:sz w:val="14"/>
                <w:szCs w:val="14"/>
              </w:rPr>
              <w:t>define</w:t>
            </w:r>
            <w:proofErr w:type="gramEnd"/>
            <w:r w:rsidRPr="008460DD">
              <w:rPr>
                <w:rFonts w:ascii="Mongolian Baiti" w:hAnsi="Mongolian Baiti" w:cs="Mongolian Baiti"/>
                <w:sz w:val="14"/>
                <w:szCs w:val="14"/>
              </w:rPr>
              <w:t xml:space="preserve"> BUZZER_PIN 5</w:t>
            </w:r>
          </w:p>
          <w:p w14:paraId="4277D08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define CUT_OFF_TEMPERATURE </w:t>
            </w:r>
            <w:proofErr w:type="gramStart"/>
            <w:r w:rsidRPr="008460DD">
              <w:rPr>
                <w:rFonts w:ascii="Mongolian Baiti" w:hAnsi="Mongolian Baiti" w:cs="Mongolian Baiti"/>
                <w:sz w:val="14"/>
                <w:szCs w:val="14"/>
              </w:rPr>
              <w:t>42  /</w:t>
            </w:r>
            <w:proofErr w:type="gramEnd"/>
            <w:r w:rsidRPr="008460DD">
              <w:rPr>
                <w:rFonts w:ascii="Mongolian Baiti" w:hAnsi="Mongolian Baiti" w:cs="Mongolian Baiti"/>
                <w:sz w:val="14"/>
                <w:szCs w:val="14"/>
              </w:rPr>
              <w:t xml:space="preserve">/This is temperature in </w:t>
            </w:r>
            <w:proofErr w:type="spellStart"/>
            <w:r w:rsidRPr="008460DD">
              <w:rPr>
                <w:rFonts w:ascii="Mongolian Baiti" w:hAnsi="Mongolian Baiti" w:cs="Mongolian Baiti"/>
                <w:sz w:val="14"/>
                <w:szCs w:val="14"/>
              </w:rPr>
              <w:t>degreeC</w:t>
            </w:r>
            <w:proofErr w:type="spellEnd"/>
          </w:p>
          <w:p w14:paraId="0988CE2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roofErr w:type="gramStart"/>
            <w:r w:rsidRPr="008460DD">
              <w:rPr>
                <w:rFonts w:ascii="Mongolian Baiti" w:hAnsi="Mongolian Baiti" w:cs="Mongolian Baiti"/>
                <w:sz w:val="14"/>
                <w:szCs w:val="14"/>
              </w:rPr>
              <w:t>define</w:t>
            </w:r>
            <w:proofErr w:type="gramEnd"/>
            <w:r w:rsidRPr="008460DD">
              <w:rPr>
                <w:rFonts w:ascii="Mongolian Baiti" w:hAnsi="Mongolian Baiti" w:cs="Mongolian Baiti"/>
                <w:sz w:val="14"/>
                <w:szCs w:val="14"/>
              </w:rPr>
              <w:t xml:space="preserve"> DISTANCE_TO_CHECK 10    //This is in cm</w:t>
            </w:r>
          </w:p>
          <w:p w14:paraId="605862B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roofErr w:type="gramStart"/>
            <w:r w:rsidRPr="008460DD">
              <w:rPr>
                <w:rFonts w:ascii="Mongolian Baiti" w:hAnsi="Mongolian Baiti" w:cs="Mongolian Baiti"/>
                <w:sz w:val="14"/>
                <w:szCs w:val="14"/>
              </w:rPr>
              <w:t>define</w:t>
            </w:r>
            <w:proofErr w:type="gramEnd"/>
            <w:r w:rsidRPr="008460DD">
              <w:rPr>
                <w:rFonts w:ascii="Mongolian Baiti" w:hAnsi="Mongolian Baiti" w:cs="Mongolian Baiti"/>
                <w:sz w:val="14"/>
                <w:szCs w:val="14"/>
              </w:rPr>
              <w:t xml:space="preserve"> tempPin1 6 // logic that tells us whether </w:t>
            </w:r>
          </w:p>
          <w:p w14:paraId="39D0C09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roofErr w:type="gramStart"/>
            <w:r w:rsidRPr="008460DD">
              <w:rPr>
                <w:rFonts w:ascii="Mongolian Baiti" w:hAnsi="Mongolian Baiti" w:cs="Mongolian Baiti"/>
                <w:sz w:val="14"/>
                <w:szCs w:val="14"/>
              </w:rPr>
              <w:t>define</w:t>
            </w:r>
            <w:proofErr w:type="gramEnd"/>
            <w:r w:rsidRPr="008460DD">
              <w:rPr>
                <w:rFonts w:ascii="Mongolian Baiti" w:hAnsi="Mongolian Baiti" w:cs="Mongolian Baiti"/>
                <w:sz w:val="14"/>
                <w:szCs w:val="14"/>
              </w:rPr>
              <w:t xml:space="preserve"> tempPin2 7 // logic </w:t>
            </w:r>
          </w:p>
          <w:p w14:paraId="1878D864" w14:textId="77777777" w:rsidR="008460DD" w:rsidRPr="008460DD" w:rsidRDefault="008460DD" w:rsidP="008460DD">
            <w:pPr>
              <w:rPr>
                <w:rFonts w:ascii="Mongolian Baiti" w:hAnsi="Mongolian Baiti" w:cs="Mongolian Baiti"/>
                <w:sz w:val="14"/>
                <w:szCs w:val="14"/>
              </w:rPr>
            </w:pPr>
            <w:proofErr w:type="spellStart"/>
            <w:r w:rsidRPr="008460DD">
              <w:rPr>
                <w:rFonts w:ascii="Mongolian Baiti" w:hAnsi="Mongolian Baiti" w:cs="Mongolian Baiti"/>
                <w:sz w:val="14"/>
                <w:szCs w:val="14"/>
              </w:rPr>
              <w:t>NewPing</w:t>
            </w:r>
            <w:proofErr w:type="spellEnd"/>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ultrasonicSensor</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2,3,400);</w:t>
            </w:r>
          </w:p>
          <w:p w14:paraId="6F123A02"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Adafruit_MLX90614 mlx = Adafruit_MLX90614(</w:t>
            </w:r>
            <w:proofErr w:type="gramStart"/>
            <w:r w:rsidRPr="008460DD">
              <w:rPr>
                <w:rFonts w:ascii="Mongolian Baiti" w:hAnsi="Mongolian Baiti" w:cs="Mongolian Baiti"/>
                <w:sz w:val="14"/>
                <w:szCs w:val="14"/>
              </w:rPr>
              <w:t>);</w:t>
            </w:r>
            <w:proofErr w:type="gramEnd"/>
          </w:p>
          <w:p w14:paraId="29485C15" w14:textId="77777777" w:rsidR="008460DD" w:rsidRPr="008460DD" w:rsidRDefault="008460DD" w:rsidP="008460DD">
            <w:pPr>
              <w:rPr>
                <w:rFonts w:ascii="Mongolian Baiti" w:hAnsi="Mongolian Baiti" w:cs="Mongolian Baiti"/>
                <w:sz w:val="14"/>
                <w:szCs w:val="14"/>
              </w:rPr>
            </w:pPr>
          </w:p>
          <w:p w14:paraId="5801671F" w14:textId="77777777" w:rsidR="008460DD" w:rsidRPr="008460DD" w:rsidRDefault="008460DD" w:rsidP="008460DD">
            <w:pPr>
              <w:rPr>
                <w:rFonts w:ascii="Mongolian Baiti" w:hAnsi="Mongolian Baiti" w:cs="Mongolian Baiti"/>
                <w:sz w:val="14"/>
                <w:szCs w:val="14"/>
              </w:rPr>
            </w:pPr>
          </w:p>
          <w:p w14:paraId="48DDF3C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void </w:t>
            </w:r>
            <w:proofErr w:type="gramStart"/>
            <w:r w:rsidRPr="008460DD">
              <w:rPr>
                <w:rFonts w:ascii="Mongolian Baiti" w:hAnsi="Mongolian Baiti" w:cs="Mongolian Baiti"/>
                <w:sz w:val="14"/>
                <w:szCs w:val="14"/>
              </w:rPr>
              <w:t>setup(</w:t>
            </w:r>
            <w:proofErr w:type="gramEnd"/>
            <w:r w:rsidRPr="008460DD">
              <w:rPr>
                <w:rFonts w:ascii="Mongolian Baiti" w:hAnsi="Mongolian Baiti" w:cs="Mongolian Baiti"/>
                <w:sz w:val="14"/>
                <w:szCs w:val="14"/>
              </w:rPr>
              <w:t xml:space="preserve">) </w:t>
            </w:r>
          </w:p>
          <w:p w14:paraId="05DD887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1EC7E93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lcd.begin</w:t>
            </w:r>
            <w:proofErr w:type="spellEnd"/>
            <w:proofErr w:type="gramEnd"/>
            <w:r w:rsidRPr="008460DD">
              <w:rPr>
                <w:rFonts w:ascii="Mongolian Baiti" w:hAnsi="Mongolian Baiti" w:cs="Mongolian Baiti"/>
                <w:sz w:val="14"/>
                <w:szCs w:val="14"/>
              </w:rPr>
              <w:t xml:space="preserve">(16, 2);  </w:t>
            </w:r>
          </w:p>
          <w:p w14:paraId="76498843"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lcd.clear</w:t>
            </w:r>
            <w:proofErr w:type="spellEnd"/>
            <w:proofErr w:type="gramEnd"/>
            <w:r w:rsidRPr="008460DD">
              <w:rPr>
                <w:rFonts w:ascii="Mongolian Baiti" w:hAnsi="Mongolian Baiti" w:cs="Mongolian Baiti"/>
                <w:sz w:val="14"/>
                <w:szCs w:val="14"/>
              </w:rPr>
              <w:t xml:space="preserve">();  </w:t>
            </w:r>
          </w:p>
          <w:p w14:paraId="7DFD6A8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begin</w:t>
            </w:r>
            <w:proofErr w:type="spellEnd"/>
            <w:r w:rsidRPr="008460DD">
              <w:rPr>
                <w:rFonts w:ascii="Mongolian Baiti" w:hAnsi="Mongolian Baiti" w:cs="Mongolian Baiti"/>
                <w:sz w:val="14"/>
                <w:szCs w:val="14"/>
              </w:rPr>
              <w:t>(9600</w:t>
            </w:r>
            <w:proofErr w:type="gramStart"/>
            <w:r w:rsidRPr="008460DD">
              <w:rPr>
                <w:rFonts w:ascii="Mongolian Baiti" w:hAnsi="Mongolian Baiti" w:cs="Mongolian Baiti"/>
                <w:sz w:val="14"/>
                <w:szCs w:val="14"/>
              </w:rPr>
              <w:t>);</w:t>
            </w:r>
            <w:proofErr w:type="gramEnd"/>
          </w:p>
          <w:p w14:paraId="7DEC7E01"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 0);</w:t>
            </w:r>
          </w:p>
          <w:p w14:paraId="74AAD8C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pinMod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1, OUTPUT);</w:t>
            </w:r>
          </w:p>
          <w:p w14:paraId="594B6A9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pinMod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2, OUTPUT);</w:t>
            </w:r>
          </w:p>
          <w:p w14:paraId="3D44048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mlx.</w:t>
            </w:r>
            <w:proofErr w:type="gramStart"/>
            <w:r w:rsidRPr="008460DD">
              <w:rPr>
                <w:rFonts w:ascii="Mongolian Baiti" w:hAnsi="Mongolian Baiti" w:cs="Mongolian Baiti"/>
                <w:sz w:val="14"/>
                <w:szCs w:val="14"/>
              </w:rPr>
              <w:t>begin</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756EB6A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336268C2" w14:textId="77777777" w:rsidR="008460DD" w:rsidRPr="008460DD" w:rsidRDefault="008460DD" w:rsidP="008460DD">
            <w:pPr>
              <w:rPr>
                <w:rFonts w:ascii="Mongolian Baiti" w:hAnsi="Mongolian Baiti" w:cs="Mongolian Baiti"/>
                <w:sz w:val="14"/>
                <w:szCs w:val="14"/>
              </w:rPr>
            </w:pPr>
          </w:p>
          <w:p w14:paraId="61599B96"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void </w:t>
            </w:r>
            <w:proofErr w:type="spellStart"/>
            <w:proofErr w:type="gramStart"/>
            <w:r w:rsidRPr="008460DD">
              <w:rPr>
                <w:rFonts w:ascii="Mongolian Baiti" w:hAnsi="Mongolian Baiti" w:cs="Mongolian Baiti"/>
                <w:sz w:val="14"/>
                <w:szCs w:val="14"/>
              </w:rPr>
              <w:t>tempRead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 xml:space="preserve">) </w:t>
            </w:r>
          </w:p>
          <w:p w14:paraId="45B2C3C6"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760D6D8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for (int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 xml:space="preserve"> = 0;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 xml:space="preserve"> &lt; 5;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w:t>
            </w:r>
          </w:p>
          <w:p w14:paraId="7C30A64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71677C3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100);</w:t>
            </w:r>
          </w:p>
          <w:p w14:paraId="2A14E0A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100);</w:t>
            </w:r>
          </w:p>
          <w:p w14:paraId="7DFC74E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0);</w:t>
            </w:r>
          </w:p>
          <w:p w14:paraId="591DF89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 xml:space="preserve">100);  </w:t>
            </w:r>
          </w:p>
          <w:p w14:paraId="6DD6B31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      </w:t>
            </w:r>
          </w:p>
          <w:p w14:paraId="60A0507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013BD58D" w14:textId="77777777" w:rsidR="008460DD" w:rsidRPr="008460DD" w:rsidRDefault="008460DD" w:rsidP="008460DD">
            <w:pPr>
              <w:rPr>
                <w:rFonts w:ascii="Mongolian Baiti" w:hAnsi="Mongolian Baiti" w:cs="Mongolian Baiti"/>
                <w:sz w:val="14"/>
                <w:szCs w:val="14"/>
              </w:rPr>
            </w:pPr>
          </w:p>
          <w:p w14:paraId="6F7C406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void </w:t>
            </w:r>
            <w:proofErr w:type="spellStart"/>
            <w:proofErr w:type="gramStart"/>
            <w:r w:rsidRPr="008460DD">
              <w:rPr>
                <w:rFonts w:ascii="Mongolian Baiti" w:hAnsi="Mongolian Baiti" w:cs="Mongolian Baiti"/>
                <w:sz w:val="14"/>
                <w:szCs w:val="14"/>
              </w:rPr>
              <w:t>tempHigh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 xml:space="preserve">) </w:t>
            </w:r>
          </w:p>
          <w:p w14:paraId="0CBFF336"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3AE20F6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for (int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 xml:space="preserve"> = 0;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 xml:space="preserve"> &lt; 10;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w:t>
            </w:r>
          </w:p>
          <w:p w14:paraId="0D75790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6EB195A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100);</w:t>
            </w:r>
          </w:p>
          <w:p w14:paraId="2DC70EC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100);</w:t>
            </w:r>
          </w:p>
          <w:p w14:paraId="488E7302"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0);</w:t>
            </w:r>
          </w:p>
          <w:p w14:paraId="1BDEEC9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 xml:space="preserve">100);  </w:t>
            </w:r>
          </w:p>
          <w:p w14:paraId="5227470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      </w:t>
            </w:r>
          </w:p>
          <w:p w14:paraId="47DCC02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7AC414CB" w14:textId="77777777" w:rsidR="008460DD" w:rsidRPr="008460DD" w:rsidRDefault="008460DD" w:rsidP="008460DD">
            <w:pPr>
              <w:rPr>
                <w:rFonts w:ascii="Mongolian Baiti" w:hAnsi="Mongolian Baiti" w:cs="Mongolian Baiti"/>
                <w:sz w:val="14"/>
                <w:szCs w:val="14"/>
              </w:rPr>
            </w:pPr>
          </w:p>
          <w:p w14:paraId="4F5EA94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void </w:t>
            </w:r>
            <w:proofErr w:type="spellStart"/>
            <w:proofErr w:type="gramStart"/>
            <w:r w:rsidRPr="008460DD">
              <w:rPr>
                <w:rFonts w:ascii="Mongolian Baiti" w:hAnsi="Mongolian Baiti" w:cs="Mongolian Baiti"/>
                <w:sz w:val="14"/>
                <w:szCs w:val="14"/>
              </w:rPr>
              <w:t>tempOk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 xml:space="preserve">) </w:t>
            </w:r>
          </w:p>
          <w:p w14:paraId="7D90FA9B"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3DEB092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 100);</w:t>
            </w:r>
          </w:p>
          <w:p w14:paraId="7CCA753A"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7E003963"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analog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BUZZER_PIN, 0);</w:t>
            </w:r>
          </w:p>
          <w:p w14:paraId="69A68CF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357ABF44" w14:textId="77777777" w:rsidR="008460DD" w:rsidRPr="008460DD" w:rsidRDefault="008460DD" w:rsidP="008460DD">
            <w:pPr>
              <w:rPr>
                <w:rFonts w:ascii="Mongolian Baiti" w:hAnsi="Mongolian Baiti" w:cs="Mongolian Baiti"/>
                <w:sz w:val="14"/>
                <w:szCs w:val="14"/>
              </w:rPr>
            </w:pPr>
          </w:p>
          <w:p w14:paraId="414678C1" w14:textId="77777777" w:rsidR="008460DD" w:rsidRPr="008460DD" w:rsidRDefault="008460DD" w:rsidP="008460DD">
            <w:pPr>
              <w:rPr>
                <w:rFonts w:ascii="Mongolian Baiti" w:hAnsi="Mongolian Baiti" w:cs="Mongolian Baiti"/>
                <w:sz w:val="14"/>
                <w:szCs w:val="14"/>
              </w:rPr>
            </w:pPr>
          </w:p>
          <w:p w14:paraId="79B96021" w14:textId="77777777" w:rsidR="008460DD" w:rsidRPr="008460DD" w:rsidRDefault="008460DD" w:rsidP="008460DD">
            <w:pPr>
              <w:rPr>
                <w:rFonts w:ascii="Mongolian Baiti" w:hAnsi="Mongolian Baiti" w:cs="Mongolian Baiti"/>
                <w:sz w:val="14"/>
                <w:szCs w:val="14"/>
              </w:rPr>
            </w:pPr>
          </w:p>
          <w:p w14:paraId="2A9240B9" w14:textId="77777777" w:rsidR="008460DD" w:rsidRPr="008460DD" w:rsidRDefault="008460DD" w:rsidP="008460DD">
            <w:pPr>
              <w:rPr>
                <w:rFonts w:ascii="Mongolian Baiti" w:hAnsi="Mongolian Baiti" w:cs="Mongolian Baiti"/>
                <w:sz w:val="14"/>
                <w:szCs w:val="14"/>
              </w:rPr>
            </w:pPr>
          </w:p>
          <w:p w14:paraId="21510BF6" w14:textId="77777777" w:rsidR="008460DD" w:rsidRPr="008460DD" w:rsidRDefault="008460DD" w:rsidP="008460DD">
            <w:pPr>
              <w:rPr>
                <w:rFonts w:ascii="Mongolian Baiti" w:hAnsi="Mongolian Baiti" w:cs="Mongolian Baiti"/>
                <w:sz w:val="14"/>
                <w:szCs w:val="14"/>
              </w:rPr>
            </w:pPr>
          </w:p>
          <w:p w14:paraId="0C296DCE" w14:textId="77777777" w:rsidR="008460DD" w:rsidRPr="008460DD" w:rsidRDefault="008460DD" w:rsidP="008460DD">
            <w:pPr>
              <w:rPr>
                <w:rFonts w:ascii="Mongolian Baiti" w:hAnsi="Mongolian Baiti" w:cs="Mongolian Baiti"/>
                <w:sz w:val="14"/>
                <w:szCs w:val="14"/>
              </w:rPr>
            </w:pPr>
          </w:p>
          <w:p w14:paraId="0337136E" w14:textId="3D449C35" w:rsidR="008460DD" w:rsidRPr="008460DD" w:rsidRDefault="008460DD" w:rsidP="008460DD">
            <w:pPr>
              <w:rPr>
                <w:rFonts w:ascii="Mongolian Baiti" w:hAnsi="Mongolian Baiti" w:cs="Mongolian Baiti"/>
                <w:sz w:val="14"/>
                <w:szCs w:val="14"/>
              </w:rPr>
            </w:pPr>
          </w:p>
        </w:tc>
        <w:tc>
          <w:tcPr>
            <w:tcW w:w="4451" w:type="dxa"/>
          </w:tcPr>
          <w:p w14:paraId="68F5723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void </w:t>
            </w:r>
            <w:proofErr w:type="gramStart"/>
            <w:r w:rsidRPr="008460DD">
              <w:rPr>
                <w:rFonts w:ascii="Mongolian Baiti" w:hAnsi="Mongolian Baiti" w:cs="Mongolian Baiti"/>
                <w:sz w:val="14"/>
                <w:szCs w:val="14"/>
              </w:rPr>
              <w:t>loop(</w:t>
            </w:r>
            <w:proofErr w:type="gramEnd"/>
            <w:r w:rsidRPr="008460DD">
              <w:rPr>
                <w:rFonts w:ascii="Mongolian Baiti" w:hAnsi="Mongolian Baiti" w:cs="Mongolian Baiti"/>
                <w:sz w:val="14"/>
                <w:szCs w:val="14"/>
              </w:rPr>
              <w:t xml:space="preserve">) </w:t>
            </w:r>
          </w:p>
          <w:p w14:paraId="2B2C70EB"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62F4AA4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String </w:t>
            </w:r>
            <w:proofErr w:type="spellStart"/>
            <w:proofErr w:type="gramStart"/>
            <w:r w:rsidRPr="008460DD">
              <w:rPr>
                <w:rFonts w:ascii="Mongolian Baiti" w:hAnsi="Mongolian Baiti" w:cs="Mongolian Baiti"/>
                <w:sz w:val="14"/>
                <w:szCs w:val="14"/>
              </w:rPr>
              <w:t>displayString</w:t>
            </w:r>
            <w:proofErr w:type="spellEnd"/>
            <w:r w:rsidRPr="008460DD">
              <w:rPr>
                <w:rFonts w:ascii="Mongolian Baiti" w:hAnsi="Mongolian Baiti" w:cs="Mongolian Baiti"/>
                <w:sz w:val="14"/>
                <w:szCs w:val="14"/>
              </w:rPr>
              <w:t>;</w:t>
            </w:r>
            <w:proofErr w:type="gramEnd"/>
          </w:p>
          <w:p w14:paraId="5F356DD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lcd.setCursor</w:t>
            </w:r>
            <w:proofErr w:type="spellEnd"/>
            <w:proofErr w:type="gramEnd"/>
            <w:r w:rsidRPr="008460DD">
              <w:rPr>
                <w:rFonts w:ascii="Mongolian Baiti" w:hAnsi="Mongolian Baiti" w:cs="Mongolian Baiti"/>
                <w:sz w:val="14"/>
                <w:szCs w:val="14"/>
              </w:rPr>
              <w:t>(0, 0);</w:t>
            </w:r>
          </w:p>
          <w:p w14:paraId="1FC48BBB"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lcd.</w:t>
            </w:r>
            <w:proofErr w:type="gramStart"/>
            <w:r w:rsidRPr="008460DD">
              <w:rPr>
                <w:rFonts w:ascii="Mongolian Baiti" w:hAnsi="Mongolian Baiti" w:cs="Mongolian Baiti"/>
                <w:sz w:val="14"/>
                <w:szCs w:val="14"/>
              </w:rPr>
              <w:t>print</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Check Temp");</w:t>
            </w:r>
          </w:p>
          <w:p w14:paraId="5231539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496156D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int distance = </w:t>
            </w:r>
            <w:proofErr w:type="spellStart"/>
            <w:r w:rsidRPr="008460DD">
              <w:rPr>
                <w:rFonts w:ascii="Mongolian Baiti" w:hAnsi="Mongolian Baiti" w:cs="Mongolian Baiti"/>
                <w:sz w:val="14"/>
                <w:szCs w:val="14"/>
              </w:rPr>
              <w:t>ultrasonicSensor.ping_</w:t>
            </w:r>
            <w:proofErr w:type="gramStart"/>
            <w:r w:rsidRPr="008460DD">
              <w:rPr>
                <w:rFonts w:ascii="Mongolian Baiti" w:hAnsi="Mongolian Baiti" w:cs="Mongolian Baiti"/>
                <w:sz w:val="14"/>
                <w:szCs w:val="14"/>
              </w:rPr>
              <w:t>cm</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364E82A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Distance of object from sonar:"</w:t>
            </w:r>
            <w:proofErr w:type="gramStart"/>
            <w:r w:rsidRPr="008460DD">
              <w:rPr>
                <w:rFonts w:ascii="Mongolian Baiti" w:hAnsi="Mongolian Baiti" w:cs="Mongolian Baiti"/>
                <w:sz w:val="14"/>
                <w:szCs w:val="14"/>
              </w:rPr>
              <w:t>);</w:t>
            </w:r>
            <w:proofErr w:type="gramEnd"/>
          </w:p>
          <w:p w14:paraId="7CF6174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distance</w:t>
            </w:r>
            <w:proofErr w:type="gramStart"/>
            <w:r w:rsidRPr="008460DD">
              <w:rPr>
                <w:rFonts w:ascii="Mongolian Baiti" w:hAnsi="Mongolian Baiti" w:cs="Mongolian Baiti"/>
                <w:sz w:val="14"/>
                <w:szCs w:val="14"/>
              </w:rPr>
              <w:t>);</w:t>
            </w:r>
            <w:proofErr w:type="gramEnd"/>
          </w:p>
          <w:p w14:paraId="07E6FE5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if (distance &gt; 6 &amp;&amp; distance &lt; DISTANCE_TO_CHECK)</w:t>
            </w:r>
          </w:p>
          <w:p w14:paraId="43B92966"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3176124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tempRead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19A93BE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0C6B4F7B"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float sum = </w:t>
            </w:r>
            <w:proofErr w:type="gramStart"/>
            <w:r w:rsidRPr="008460DD">
              <w:rPr>
                <w:rFonts w:ascii="Mongolian Baiti" w:hAnsi="Mongolian Baiti" w:cs="Mongolian Baiti"/>
                <w:sz w:val="14"/>
                <w:szCs w:val="14"/>
              </w:rPr>
              <w:t>0;</w:t>
            </w:r>
            <w:proofErr w:type="gramEnd"/>
          </w:p>
          <w:p w14:paraId="0BD4D743"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float temperature = </w:t>
            </w:r>
            <w:proofErr w:type="gramStart"/>
            <w:r w:rsidRPr="008460DD">
              <w:rPr>
                <w:rFonts w:ascii="Mongolian Baiti" w:hAnsi="Mongolian Baiti" w:cs="Mongolian Baiti"/>
                <w:sz w:val="14"/>
                <w:szCs w:val="14"/>
              </w:rPr>
              <w:t>0;</w:t>
            </w:r>
            <w:proofErr w:type="gramEnd"/>
          </w:p>
          <w:p w14:paraId="7F52D3F1"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int </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 xml:space="preserve"> = </w:t>
            </w:r>
            <w:proofErr w:type="gramStart"/>
            <w:r w:rsidRPr="008460DD">
              <w:rPr>
                <w:rFonts w:ascii="Mongolian Baiti" w:hAnsi="Mongolian Baiti" w:cs="Mongolian Baiti"/>
                <w:sz w:val="14"/>
                <w:szCs w:val="14"/>
              </w:rPr>
              <w:t>0;</w:t>
            </w:r>
            <w:proofErr w:type="gramEnd"/>
          </w:p>
          <w:p w14:paraId="2799C401"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for(</w:t>
            </w:r>
            <w:proofErr w:type="spell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w:t>
            </w:r>
            <w:proofErr w:type="gramStart"/>
            <w:r w:rsidRPr="008460DD">
              <w:rPr>
                <w:rFonts w:ascii="Mongolian Baiti" w:hAnsi="Mongolian Baiti" w:cs="Mongolian Baiti"/>
                <w:sz w:val="14"/>
                <w:szCs w:val="14"/>
              </w:rPr>
              <w:t>0;i</w:t>
            </w:r>
            <w:proofErr w:type="gramEnd"/>
            <w:r w:rsidRPr="008460DD">
              <w:rPr>
                <w:rFonts w:ascii="Mongolian Baiti" w:hAnsi="Mongolian Baiti" w:cs="Mongolian Baiti"/>
                <w:sz w:val="14"/>
                <w:szCs w:val="14"/>
              </w:rPr>
              <w:t>&lt;=100;i++){</w:t>
            </w:r>
          </w:p>
          <w:p w14:paraId="5101332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temperature = </w:t>
            </w:r>
            <w:proofErr w:type="spellStart"/>
            <w:proofErr w:type="gramStart"/>
            <w:r w:rsidRPr="008460DD">
              <w:rPr>
                <w:rFonts w:ascii="Mongolian Baiti" w:hAnsi="Mongolian Baiti" w:cs="Mongolian Baiti"/>
                <w:sz w:val="14"/>
                <w:szCs w:val="14"/>
              </w:rPr>
              <w:t>mlx.readObjectTempC</w:t>
            </w:r>
            <w:proofErr w:type="spellEnd"/>
            <w:proofErr w:type="gramEnd"/>
            <w:r w:rsidRPr="008460DD">
              <w:rPr>
                <w:rFonts w:ascii="Mongolian Baiti" w:hAnsi="Mongolian Baiti" w:cs="Mongolian Baiti"/>
                <w:sz w:val="14"/>
                <w:szCs w:val="14"/>
              </w:rPr>
              <w:t>();</w:t>
            </w:r>
          </w:p>
          <w:p w14:paraId="3614426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sum = sum + </w:t>
            </w:r>
            <w:proofErr w:type="gramStart"/>
            <w:r w:rsidRPr="008460DD">
              <w:rPr>
                <w:rFonts w:ascii="Mongolian Baiti" w:hAnsi="Mongolian Baiti" w:cs="Mongolian Baiti"/>
                <w:sz w:val="14"/>
                <w:szCs w:val="14"/>
              </w:rPr>
              <w:t>temperature;</w:t>
            </w:r>
            <w:proofErr w:type="gramEnd"/>
          </w:p>
          <w:p w14:paraId="4243233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temperature</w:t>
            </w:r>
            <w:proofErr w:type="gramStart"/>
            <w:r w:rsidRPr="008460DD">
              <w:rPr>
                <w:rFonts w:ascii="Mongolian Baiti" w:hAnsi="Mongolian Baiti" w:cs="Mongolian Baiti"/>
                <w:sz w:val="14"/>
                <w:szCs w:val="14"/>
              </w:rPr>
              <w:t>);</w:t>
            </w:r>
            <w:proofErr w:type="gramEnd"/>
          </w:p>
          <w:p w14:paraId="24AB7DC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620511F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temperature = sum / </w:t>
            </w:r>
            <w:proofErr w:type="spellStart"/>
            <w:proofErr w:type="gramStart"/>
            <w:r w:rsidRPr="008460DD">
              <w:rPr>
                <w:rFonts w:ascii="Mongolian Baiti" w:hAnsi="Mongolian Baiti" w:cs="Mongolian Baiti"/>
                <w:sz w:val="14"/>
                <w:szCs w:val="14"/>
              </w:rPr>
              <w:t>i</w:t>
            </w:r>
            <w:proofErr w:type="spellEnd"/>
            <w:r w:rsidRPr="008460DD">
              <w:rPr>
                <w:rFonts w:ascii="Mongolian Baiti" w:hAnsi="Mongolian Baiti" w:cs="Mongolian Baiti"/>
                <w:sz w:val="14"/>
                <w:szCs w:val="14"/>
              </w:rPr>
              <w:t>;</w:t>
            </w:r>
            <w:proofErr w:type="gramEnd"/>
          </w:p>
          <w:p w14:paraId="778FD07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The average temperature is:"</w:t>
            </w:r>
            <w:proofErr w:type="gramStart"/>
            <w:r w:rsidRPr="008460DD">
              <w:rPr>
                <w:rFonts w:ascii="Mongolian Baiti" w:hAnsi="Mongolian Baiti" w:cs="Mongolian Baiti"/>
                <w:sz w:val="14"/>
                <w:szCs w:val="14"/>
              </w:rPr>
              <w:t>);</w:t>
            </w:r>
            <w:proofErr w:type="gramEnd"/>
          </w:p>
          <w:p w14:paraId="633CDF2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temperature</w:t>
            </w:r>
            <w:proofErr w:type="gramStart"/>
            <w:r w:rsidRPr="008460DD">
              <w:rPr>
                <w:rFonts w:ascii="Mongolian Baiti" w:hAnsi="Mongolian Baiti" w:cs="Mongolian Baiti"/>
                <w:sz w:val="14"/>
                <w:szCs w:val="14"/>
              </w:rPr>
              <w:t>);</w:t>
            </w:r>
            <w:proofErr w:type="gramEnd"/>
          </w:p>
          <w:p w14:paraId="314A0CD3"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temperature = </w:t>
            </w:r>
            <w:proofErr w:type="spellStart"/>
            <w:proofErr w:type="gramStart"/>
            <w:r w:rsidRPr="008460DD">
              <w:rPr>
                <w:rFonts w:ascii="Mongolian Baiti" w:hAnsi="Mongolian Baiti" w:cs="Mongolian Baiti"/>
                <w:sz w:val="14"/>
                <w:szCs w:val="14"/>
              </w:rPr>
              <w:t>mlx.readObjectTempC</w:t>
            </w:r>
            <w:proofErr w:type="spellEnd"/>
            <w:proofErr w:type="gramEnd"/>
            <w:r w:rsidRPr="008460DD">
              <w:rPr>
                <w:rFonts w:ascii="Mongolian Baiti" w:hAnsi="Mongolian Baiti" w:cs="Mongolian Baiti"/>
                <w:sz w:val="14"/>
                <w:szCs w:val="14"/>
              </w:rPr>
              <w:t>();</w:t>
            </w:r>
          </w:p>
          <w:p w14:paraId="00DAC7D5"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r w:rsidRPr="008460DD">
              <w:rPr>
                <w:rFonts w:ascii="Mongolian Baiti" w:hAnsi="Mongolian Baiti" w:cs="Mongolian Baiti"/>
                <w:sz w:val="14"/>
                <w:szCs w:val="14"/>
              </w:rPr>
              <w:t>Serial.println</w:t>
            </w:r>
            <w:proofErr w:type="spellEnd"/>
            <w:r w:rsidRPr="008460DD">
              <w:rPr>
                <w:rFonts w:ascii="Mongolian Baiti" w:hAnsi="Mongolian Baiti" w:cs="Mongolian Baiti"/>
                <w:sz w:val="14"/>
                <w:szCs w:val="14"/>
              </w:rPr>
              <w:t>(temperature</w:t>
            </w:r>
            <w:proofErr w:type="gramStart"/>
            <w:r w:rsidRPr="008460DD">
              <w:rPr>
                <w:rFonts w:ascii="Mongolian Baiti" w:hAnsi="Mongolian Baiti" w:cs="Mongolian Baiti"/>
                <w:sz w:val="14"/>
                <w:szCs w:val="14"/>
              </w:rPr>
              <w:t>);</w:t>
            </w:r>
            <w:proofErr w:type="gramEnd"/>
          </w:p>
          <w:p w14:paraId="6430ED4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distance = </w:t>
            </w:r>
            <w:proofErr w:type="spellStart"/>
            <w:r w:rsidRPr="008460DD">
              <w:rPr>
                <w:rFonts w:ascii="Mongolian Baiti" w:hAnsi="Mongolian Baiti" w:cs="Mongolian Baiti"/>
                <w:sz w:val="14"/>
                <w:szCs w:val="14"/>
              </w:rPr>
              <w:t>ultrasonicSensor.ping_</w:t>
            </w:r>
            <w:proofErr w:type="gramStart"/>
            <w:r w:rsidRPr="008460DD">
              <w:rPr>
                <w:rFonts w:ascii="Mongolian Baiti" w:hAnsi="Mongolian Baiti" w:cs="Mongolian Baiti"/>
                <w:sz w:val="14"/>
                <w:szCs w:val="14"/>
              </w:rPr>
              <w:t>cm</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440C824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if (distance &gt; 6 &amp;&amp; distance &lt; DISTANCE_TO_CHECK &amp;&amp; temperature &lt;= CUT_OFF_TEMPERATURE)</w:t>
            </w:r>
          </w:p>
          <w:p w14:paraId="2EEEEB42"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1EC41A6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tempOk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643653B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13373D7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1, HIGH);</w:t>
            </w:r>
          </w:p>
          <w:p w14:paraId="493E0D32"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2, LOW);</w:t>
            </w:r>
          </w:p>
          <w:p w14:paraId="6C8D008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7859C17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else if (distance &gt; 6 &amp;&amp; distance &lt; DISTANCE_TO_CHECK &amp;&amp; temperature &gt; CUT_OFF_</w:t>
            </w:r>
            <w:proofErr w:type="gramStart"/>
            <w:r w:rsidRPr="008460DD">
              <w:rPr>
                <w:rFonts w:ascii="Mongolian Baiti" w:hAnsi="Mongolian Baiti" w:cs="Mongolian Baiti"/>
                <w:sz w:val="14"/>
                <w:szCs w:val="14"/>
              </w:rPr>
              <w:t>TEMPERATURE){</w:t>
            </w:r>
            <w:proofErr w:type="gramEnd"/>
          </w:p>
          <w:p w14:paraId="2660A3D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tempHighTon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w:t>
            </w:r>
          </w:p>
          <w:p w14:paraId="647B2BD3"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644D35F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1, LOW);</w:t>
            </w:r>
          </w:p>
          <w:p w14:paraId="011CF9D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2, HIGH);</w:t>
            </w:r>
          </w:p>
          <w:p w14:paraId="4FA85E4E"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0936A39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else</w:t>
            </w:r>
          </w:p>
          <w:p w14:paraId="102EA13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67EB67C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4CF97BAF"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1A0AD779" w14:textId="77777777" w:rsidR="008460DD" w:rsidRPr="008460DD" w:rsidRDefault="008460DD" w:rsidP="008460DD">
            <w:pPr>
              <w:rPr>
                <w:rFonts w:ascii="Mongolian Baiti" w:hAnsi="Mongolian Baiti" w:cs="Mongolian Baiti"/>
                <w:sz w:val="14"/>
                <w:szCs w:val="14"/>
              </w:rPr>
            </w:pPr>
          </w:p>
          <w:p w14:paraId="2CF8E9D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642FAF60"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else{</w:t>
            </w:r>
            <w:proofErr w:type="gramEnd"/>
          </w:p>
          <w:p w14:paraId="1467E0A7"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2000);</w:t>
            </w:r>
          </w:p>
          <w:p w14:paraId="702213EC"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1, HIGH);</w:t>
            </w:r>
          </w:p>
          <w:p w14:paraId="666339D8"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spellStart"/>
            <w:proofErr w:type="gramStart"/>
            <w:r w:rsidRPr="008460DD">
              <w:rPr>
                <w:rFonts w:ascii="Mongolian Baiti" w:hAnsi="Mongolian Baiti" w:cs="Mongolian Baiti"/>
                <w:sz w:val="14"/>
                <w:szCs w:val="14"/>
              </w:rPr>
              <w:t>digitalWrite</w:t>
            </w:r>
            <w:proofErr w:type="spellEnd"/>
            <w:r w:rsidRPr="008460DD">
              <w:rPr>
                <w:rFonts w:ascii="Mongolian Baiti" w:hAnsi="Mongolian Baiti" w:cs="Mongolian Baiti"/>
                <w:sz w:val="14"/>
                <w:szCs w:val="14"/>
              </w:rPr>
              <w:t>(</w:t>
            </w:r>
            <w:proofErr w:type="gramEnd"/>
            <w:r w:rsidRPr="008460DD">
              <w:rPr>
                <w:rFonts w:ascii="Mongolian Baiti" w:hAnsi="Mongolian Baiti" w:cs="Mongolian Baiti"/>
                <w:sz w:val="14"/>
                <w:szCs w:val="14"/>
              </w:rPr>
              <w:t>tempPin2, HIGH);</w:t>
            </w:r>
          </w:p>
          <w:p w14:paraId="07AF1014"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6208855D"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
          <w:p w14:paraId="7BF1202A"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 xml:space="preserve">  </w:t>
            </w:r>
            <w:proofErr w:type="gramStart"/>
            <w:r w:rsidRPr="008460DD">
              <w:rPr>
                <w:rFonts w:ascii="Mongolian Baiti" w:hAnsi="Mongolian Baiti" w:cs="Mongolian Baiti"/>
                <w:sz w:val="14"/>
                <w:szCs w:val="14"/>
              </w:rPr>
              <w:t>delay(</w:t>
            </w:r>
            <w:proofErr w:type="gramEnd"/>
            <w:r w:rsidRPr="008460DD">
              <w:rPr>
                <w:rFonts w:ascii="Mongolian Baiti" w:hAnsi="Mongolian Baiti" w:cs="Mongolian Baiti"/>
                <w:sz w:val="14"/>
                <w:szCs w:val="14"/>
              </w:rPr>
              <w:t>5000);</w:t>
            </w:r>
          </w:p>
          <w:p w14:paraId="6C6BF439" w14:textId="77777777" w:rsidR="008460DD" w:rsidRPr="008460DD" w:rsidRDefault="008460DD" w:rsidP="008460DD">
            <w:pPr>
              <w:rPr>
                <w:rFonts w:ascii="Mongolian Baiti" w:hAnsi="Mongolian Baiti" w:cs="Mongolian Baiti"/>
                <w:sz w:val="14"/>
                <w:szCs w:val="14"/>
              </w:rPr>
            </w:pPr>
          </w:p>
          <w:p w14:paraId="04853069" w14:textId="77777777" w:rsidR="008460DD" w:rsidRPr="008460DD" w:rsidRDefault="008460DD" w:rsidP="008460DD">
            <w:pPr>
              <w:rPr>
                <w:rFonts w:ascii="Mongolian Baiti" w:hAnsi="Mongolian Baiti" w:cs="Mongolian Baiti"/>
                <w:sz w:val="14"/>
                <w:szCs w:val="14"/>
              </w:rPr>
            </w:pPr>
            <w:r w:rsidRPr="008460DD">
              <w:rPr>
                <w:rFonts w:ascii="Mongolian Baiti" w:hAnsi="Mongolian Baiti" w:cs="Mongolian Baiti"/>
                <w:sz w:val="14"/>
                <w:szCs w:val="14"/>
              </w:rPr>
              <w:t>}</w:t>
            </w:r>
          </w:p>
          <w:p w14:paraId="72F1239F" w14:textId="77777777" w:rsidR="008460DD" w:rsidRPr="008460DD" w:rsidRDefault="008460DD" w:rsidP="008460DD">
            <w:pPr>
              <w:rPr>
                <w:rFonts w:ascii="Mongolian Baiti" w:hAnsi="Mongolian Baiti" w:cs="Mongolian Baiti"/>
                <w:sz w:val="14"/>
                <w:szCs w:val="14"/>
              </w:rPr>
            </w:pPr>
          </w:p>
        </w:tc>
      </w:tr>
    </w:tbl>
    <w:p w14:paraId="0961782A" w14:textId="534ACC06" w:rsidR="008460DD" w:rsidRDefault="008460DD" w:rsidP="008460DD"/>
    <w:p w14:paraId="6A7E1C21" w14:textId="4C59C37C" w:rsidR="008460DD" w:rsidRDefault="008460DD" w:rsidP="008460DD">
      <w:pPr>
        <w:jc w:val="center"/>
      </w:pPr>
      <w:r w:rsidRPr="0081218F">
        <w:t xml:space="preserve">Figure: </w:t>
      </w:r>
      <w:r>
        <w:t>The code for the added temperature sensor module</w:t>
      </w:r>
    </w:p>
    <w:p w14:paraId="2AAD401E" w14:textId="53819118" w:rsidR="008460DD" w:rsidRDefault="008460DD" w:rsidP="008460DD">
      <w:pPr>
        <w:jc w:val="center"/>
      </w:pPr>
    </w:p>
    <w:p w14:paraId="2CA82986" w14:textId="4A4DD16C" w:rsidR="008460DD" w:rsidRDefault="008460DD" w:rsidP="008460DD">
      <w:pPr>
        <w:jc w:val="center"/>
      </w:pPr>
    </w:p>
    <w:p w14:paraId="2667EA9C" w14:textId="7BA03C5C" w:rsidR="008460DD" w:rsidRDefault="008460DD" w:rsidP="008460DD">
      <w:pPr>
        <w:jc w:val="center"/>
      </w:pPr>
    </w:p>
    <w:p w14:paraId="7781DE57" w14:textId="77943B7C" w:rsidR="008460DD" w:rsidRDefault="008460DD" w:rsidP="008460DD"/>
    <w:p w14:paraId="0CBB0B39" w14:textId="7EAA30E4" w:rsidR="008460DD" w:rsidRDefault="008460DD" w:rsidP="008460DD"/>
    <w:p w14:paraId="62229AF4" w14:textId="77777777" w:rsidR="008460DD" w:rsidRPr="0081218F" w:rsidRDefault="008460DD" w:rsidP="008460DD"/>
    <w:p w14:paraId="10F08CAA" w14:textId="6764F50D" w:rsidR="005A1EEF" w:rsidRPr="00D524E2" w:rsidRDefault="00D524E2" w:rsidP="00F92024">
      <w:pPr>
        <w:pStyle w:val="Heading1"/>
        <w:keepNext/>
        <w:keepLines/>
        <w:widowControl/>
        <w:numPr>
          <w:ilvl w:val="0"/>
          <w:numId w:val="2"/>
        </w:numPr>
        <w:autoSpaceDE/>
        <w:autoSpaceDN/>
        <w:spacing w:before="360" w:after="360" w:line="259" w:lineRule="auto"/>
        <w:ind w:left="360" w:hanging="360"/>
      </w:pPr>
      <w:bookmarkStart w:id="16" w:name="_Toc110953018"/>
      <w:r w:rsidRPr="00F92024">
        <w:rPr>
          <w:sz w:val="28"/>
          <w:szCs w:val="28"/>
        </w:rPr>
        <w:lastRenderedPageBreak/>
        <w:t>Implementation</w:t>
      </w:r>
      <w:bookmarkEnd w:id="16"/>
      <w:r w:rsidRPr="00F92024">
        <w:rPr>
          <w:sz w:val="28"/>
          <w:szCs w:val="28"/>
        </w:rPr>
        <w:t xml:space="preserve"> </w:t>
      </w:r>
      <w:bookmarkStart w:id="17" w:name="_Toc44329652"/>
    </w:p>
    <w:p w14:paraId="6117D4AD" w14:textId="01393D92" w:rsidR="00DA5F55" w:rsidRDefault="00DA5F55" w:rsidP="00DA5F55">
      <w:pPr>
        <w:pStyle w:val="Heading2"/>
        <w:keepNext/>
        <w:keepLines/>
        <w:widowControl/>
        <w:numPr>
          <w:ilvl w:val="1"/>
          <w:numId w:val="2"/>
        </w:numPr>
        <w:autoSpaceDE/>
        <w:autoSpaceDN/>
        <w:spacing w:before="360" w:after="240" w:line="259" w:lineRule="auto"/>
        <w:ind w:left="360" w:hanging="360"/>
        <w:jc w:val="left"/>
      </w:pPr>
      <w:r>
        <w:t xml:space="preserve"> </w:t>
      </w:r>
      <w:bookmarkStart w:id="18" w:name="_Toc110953019"/>
      <w:r>
        <w:t>Description</w:t>
      </w:r>
      <w:bookmarkEnd w:id="18"/>
      <w:r w:rsidRPr="00E27C29">
        <w:t xml:space="preserve"> </w:t>
      </w:r>
    </w:p>
    <w:p w14:paraId="7902F607" w14:textId="25DF2013" w:rsidR="00656626" w:rsidRPr="00656626" w:rsidRDefault="00656626" w:rsidP="00656626">
      <w:pPr>
        <w:pStyle w:val="Heading2"/>
        <w:keepNext/>
        <w:keepLines/>
        <w:widowControl/>
        <w:autoSpaceDE/>
        <w:autoSpaceDN/>
        <w:spacing w:before="360" w:after="240" w:line="259" w:lineRule="auto"/>
        <w:ind w:left="0"/>
        <w:rPr>
          <w:b w:val="0"/>
          <w:bCs w:val="0"/>
          <w:sz w:val="24"/>
          <w:szCs w:val="24"/>
        </w:rPr>
      </w:pPr>
      <w:r w:rsidRPr="00656626">
        <w:rPr>
          <w:b w:val="0"/>
          <w:bCs w:val="0"/>
          <w:sz w:val="24"/>
          <w:szCs w:val="24"/>
        </w:rPr>
        <w:t xml:space="preserve">The PCB design has been implemented via proteus software.  The circuit was not too complex and straightforward, but too many overlapping lines called for multilayer autorouting algorithmic solutions. </w:t>
      </w:r>
    </w:p>
    <w:p w14:paraId="43BD5EF5" w14:textId="1B0215BC" w:rsidR="00656626" w:rsidRPr="00656626" w:rsidRDefault="00656626" w:rsidP="00656626">
      <w:pPr>
        <w:pStyle w:val="Heading2"/>
        <w:keepNext/>
        <w:keepLines/>
        <w:widowControl/>
        <w:autoSpaceDE/>
        <w:autoSpaceDN/>
        <w:spacing w:before="360" w:after="240" w:line="259" w:lineRule="auto"/>
        <w:ind w:left="0"/>
        <w:rPr>
          <w:b w:val="0"/>
          <w:bCs w:val="0"/>
          <w:sz w:val="24"/>
          <w:szCs w:val="24"/>
        </w:rPr>
      </w:pPr>
      <w:r w:rsidRPr="00656626">
        <w:rPr>
          <w:b w:val="0"/>
          <w:bCs w:val="0"/>
          <w:sz w:val="24"/>
          <w:szCs w:val="24"/>
        </w:rPr>
        <w:t>The NodeMCU model was found, and incorporated, but many modules are difficult to obtain and at some times, not even seen in any library of proteus. To loop around these perils, the Conn-SIL has been used so that pin headers could be soldered later and used to connect to male pins from the different modules.</w:t>
      </w:r>
    </w:p>
    <w:p w14:paraId="7A01DE50" w14:textId="54CB18F1" w:rsidR="00656626" w:rsidRPr="00656626" w:rsidRDefault="00656626" w:rsidP="00656626">
      <w:pPr>
        <w:pStyle w:val="Heading2"/>
        <w:keepNext/>
        <w:keepLines/>
        <w:widowControl/>
        <w:autoSpaceDE/>
        <w:autoSpaceDN/>
        <w:spacing w:before="360" w:after="240" w:line="259" w:lineRule="auto"/>
        <w:ind w:left="0"/>
        <w:rPr>
          <w:b w:val="0"/>
          <w:bCs w:val="0"/>
          <w:sz w:val="24"/>
          <w:szCs w:val="24"/>
        </w:rPr>
      </w:pPr>
      <w:r w:rsidRPr="00656626">
        <w:rPr>
          <w:b w:val="0"/>
          <w:bCs w:val="0"/>
          <w:sz w:val="24"/>
          <w:szCs w:val="24"/>
        </w:rPr>
        <w:t xml:space="preserve">The solution had both top layer of copper and bottom layer, crossing the height dimension using 4 via junctions. Some extra pins had been kept from NodeMCU so that more female headers could be soldered, if required (which turned out to be not required). The double layering and designing process usually takes 10 taka per square inch and some increased expense for added beautification. </w:t>
      </w:r>
    </w:p>
    <w:p w14:paraId="77BCF1F2" w14:textId="2E0AD200" w:rsidR="00656626" w:rsidRPr="00656626" w:rsidRDefault="00656626" w:rsidP="00656626">
      <w:pPr>
        <w:pStyle w:val="Heading2"/>
        <w:keepNext/>
        <w:keepLines/>
        <w:widowControl/>
        <w:autoSpaceDE/>
        <w:autoSpaceDN/>
        <w:spacing w:before="360" w:after="240" w:line="259" w:lineRule="auto"/>
        <w:ind w:left="0"/>
        <w:rPr>
          <w:b w:val="0"/>
          <w:bCs w:val="0"/>
          <w:sz w:val="24"/>
          <w:szCs w:val="24"/>
        </w:rPr>
      </w:pPr>
      <w:r w:rsidRPr="00656626">
        <w:rPr>
          <w:b w:val="0"/>
          <w:bCs w:val="0"/>
          <w:sz w:val="24"/>
          <w:szCs w:val="24"/>
        </w:rPr>
        <w:t>The NodeMCU sits in the middle, surrounded by OLED, fingerprint, Arduino junction and extended connection headers for the SONAR, temperature sensor and buzzer in the master sensor module. We kept 5V and GND pins (3 each) at hand, and 4 resistors provided an adequate potential divider voltage cut. All this has been put on resin, and soldered cautiously to avoid shorting, to finally create a working version</w:t>
      </w:r>
    </w:p>
    <w:p w14:paraId="5ED16340" w14:textId="1D8EF3A7" w:rsidR="00174A50" w:rsidRDefault="00174A50" w:rsidP="00174A50"/>
    <w:p w14:paraId="102619A6" w14:textId="79A78956" w:rsidR="00656626" w:rsidRDefault="00656626" w:rsidP="00656626">
      <w:pPr>
        <w:jc w:val="both"/>
      </w:pPr>
      <w:r w:rsidRPr="00656626">
        <w:rPr>
          <w:noProof/>
        </w:rPr>
        <w:drawing>
          <wp:inline distT="0" distB="0" distL="0" distR="0" wp14:anchorId="19D9375D" wp14:editId="13ECBCB9">
            <wp:extent cx="2062162" cy="1190547"/>
            <wp:effectExtent l="0" t="0" r="5080" b="8255"/>
            <wp:docPr id="5" name="Picture 4" descr="Diagram, schematic&#10;&#10;Description automatically generated">
              <a:extLst xmlns:a="http://schemas.openxmlformats.org/drawingml/2006/main">
                <a:ext uri="{FF2B5EF4-FFF2-40B4-BE49-F238E27FC236}">
                  <a16:creationId xmlns:a16="http://schemas.microsoft.com/office/drawing/2014/main" id="{A6AE9FF6-F3D8-601C-CF04-13B97C16EE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 schematic&#10;&#10;Description automatically generated">
                      <a:extLst>
                        <a:ext uri="{FF2B5EF4-FFF2-40B4-BE49-F238E27FC236}">
                          <a16:creationId xmlns:a16="http://schemas.microsoft.com/office/drawing/2014/main" id="{A6AE9FF6-F3D8-601C-CF04-13B97C16EE25}"/>
                        </a:ext>
                      </a:extLst>
                    </pic:cNvPr>
                    <pic:cNvPicPr>
                      <a:picLocks noChangeAspect="1"/>
                    </pic:cNvPicPr>
                  </pic:nvPicPr>
                  <pic:blipFill rotWithShape="1">
                    <a:blip r:embed="rId17"/>
                    <a:srcRect r="5553" b="2639"/>
                    <a:stretch/>
                  </pic:blipFill>
                  <pic:spPr>
                    <a:xfrm>
                      <a:off x="0" y="0"/>
                      <a:ext cx="2062162" cy="1190547"/>
                    </a:xfrm>
                    <a:prstGeom prst="rect">
                      <a:avLst/>
                    </a:prstGeom>
                  </pic:spPr>
                </pic:pic>
              </a:graphicData>
            </a:graphic>
          </wp:inline>
        </w:drawing>
      </w:r>
      <w:r>
        <w:tab/>
      </w:r>
      <w:r>
        <w:tab/>
      </w:r>
      <w:r>
        <w:tab/>
      </w:r>
      <w:r w:rsidRPr="00656626">
        <w:rPr>
          <w:noProof/>
        </w:rPr>
        <w:drawing>
          <wp:inline distT="0" distB="0" distL="0" distR="0" wp14:anchorId="2B4C9A82" wp14:editId="1B7307D3">
            <wp:extent cx="2124075" cy="1252305"/>
            <wp:effectExtent l="0" t="0" r="0" b="5080"/>
            <wp:docPr id="8" name="Picture 7" descr="Diagram, schematic&#10;&#10;Description automatically generated">
              <a:extLst xmlns:a="http://schemas.openxmlformats.org/drawingml/2006/main">
                <a:ext uri="{FF2B5EF4-FFF2-40B4-BE49-F238E27FC236}">
                  <a16:creationId xmlns:a16="http://schemas.microsoft.com/office/drawing/2014/main" id="{848E879F-D30F-9A3B-5A85-C704DFA92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Diagram, schematic&#10;&#10;Description automatically generated">
                      <a:extLst>
                        <a:ext uri="{FF2B5EF4-FFF2-40B4-BE49-F238E27FC236}">
                          <a16:creationId xmlns:a16="http://schemas.microsoft.com/office/drawing/2014/main" id="{848E879F-D30F-9A3B-5A85-C704DFA92509}"/>
                        </a:ext>
                      </a:extLst>
                    </pic:cNvPr>
                    <pic:cNvPicPr>
                      <a:picLocks noChangeAspect="1"/>
                    </pic:cNvPicPr>
                  </pic:nvPicPr>
                  <pic:blipFill>
                    <a:blip r:embed="rId18"/>
                    <a:stretch>
                      <a:fillRect/>
                    </a:stretch>
                  </pic:blipFill>
                  <pic:spPr>
                    <a:xfrm>
                      <a:off x="0" y="0"/>
                      <a:ext cx="2144489" cy="1264341"/>
                    </a:xfrm>
                    <a:prstGeom prst="rect">
                      <a:avLst/>
                    </a:prstGeom>
                  </pic:spPr>
                </pic:pic>
              </a:graphicData>
            </a:graphic>
          </wp:inline>
        </w:drawing>
      </w:r>
    </w:p>
    <w:p w14:paraId="30ED58D1" w14:textId="694AB861" w:rsidR="00174A50" w:rsidRDefault="00174A50" w:rsidP="004C6D6B">
      <w:pPr>
        <w:jc w:val="center"/>
      </w:pPr>
    </w:p>
    <w:p w14:paraId="7043940D" w14:textId="1A9B1635" w:rsidR="004C6D6B" w:rsidRDefault="004C6D6B" w:rsidP="004C6D6B">
      <w:pPr>
        <w:pStyle w:val="Caption"/>
        <w:rPr>
          <w:i w:val="0"/>
          <w:iCs w:val="0"/>
          <w:sz w:val="24"/>
          <w:szCs w:val="24"/>
        </w:rPr>
      </w:pPr>
      <w:r w:rsidRPr="00656626">
        <w:rPr>
          <w:i w:val="0"/>
          <w:iCs w:val="0"/>
          <w:sz w:val="24"/>
          <w:szCs w:val="24"/>
        </w:rPr>
        <w:t xml:space="preserve">Figure 2: </w:t>
      </w:r>
      <w:r w:rsidR="00656626">
        <w:rPr>
          <w:i w:val="0"/>
          <w:iCs w:val="0"/>
          <w:sz w:val="24"/>
          <w:szCs w:val="24"/>
        </w:rPr>
        <w:t>PCB layout Bottom view and Top view respectively</w:t>
      </w:r>
    </w:p>
    <w:p w14:paraId="4AAFC1DD" w14:textId="77777777" w:rsidR="00656626" w:rsidRPr="00656626" w:rsidRDefault="00656626" w:rsidP="00656626">
      <w:pPr>
        <w:rPr>
          <w:lang w:eastAsia="zh-CN"/>
        </w:rPr>
      </w:pPr>
    </w:p>
    <w:p w14:paraId="0572BF22" w14:textId="7AC71402" w:rsidR="00DA5F55" w:rsidRDefault="00DA5F55" w:rsidP="00DA5F55">
      <w:pPr>
        <w:pStyle w:val="Heading2"/>
        <w:keepNext/>
        <w:keepLines/>
        <w:widowControl/>
        <w:numPr>
          <w:ilvl w:val="1"/>
          <w:numId w:val="2"/>
        </w:numPr>
        <w:autoSpaceDE/>
        <w:autoSpaceDN/>
        <w:spacing w:before="360" w:after="240" w:line="259" w:lineRule="auto"/>
      </w:pPr>
      <w:bookmarkStart w:id="19" w:name="_Toc110953020"/>
      <w:r>
        <w:lastRenderedPageBreak/>
        <w:t>Results</w:t>
      </w:r>
      <w:bookmarkEnd w:id="19"/>
    </w:p>
    <w:p w14:paraId="425780BF" w14:textId="0D8E01F8" w:rsidR="00D5657A" w:rsidRPr="00D5657A" w:rsidRDefault="00D5657A" w:rsidP="00D5657A">
      <w:pPr>
        <w:pStyle w:val="Heading2"/>
        <w:keepNext/>
        <w:keepLines/>
        <w:widowControl/>
        <w:autoSpaceDE/>
        <w:autoSpaceDN/>
        <w:spacing w:before="360" w:after="240" w:line="259" w:lineRule="auto"/>
        <w:ind w:left="0"/>
        <w:rPr>
          <w:b w:val="0"/>
          <w:bCs w:val="0"/>
          <w:sz w:val="24"/>
          <w:szCs w:val="24"/>
        </w:rPr>
      </w:pPr>
      <w:r w:rsidRPr="00D5657A">
        <w:rPr>
          <w:b w:val="0"/>
          <w:bCs w:val="0"/>
          <w:sz w:val="24"/>
          <w:szCs w:val="24"/>
        </w:rPr>
        <w:t>The results were exciting!</w:t>
      </w:r>
    </w:p>
    <w:p w14:paraId="7A9659E6" w14:textId="77777777" w:rsidR="00D5657A" w:rsidRDefault="00510363" w:rsidP="00510363">
      <w:pPr>
        <w:pStyle w:val="Heading2"/>
        <w:keepNext/>
        <w:keepLines/>
        <w:widowControl/>
        <w:autoSpaceDE/>
        <w:autoSpaceDN/>
        <w:spacing w:before="360" w:after="240" w:line="259" w:lineRule="auto"/>
        <w:ind w:left="0"/>
      </w:pPr>
      <w:r w:rsidRPr="00510363">
        <w:rPr>
          <w:noProof/>
        </w:rPr>
        <w:drawing>
          <wp:anchor distT="0" distB="0" distL="114300" distR="114300" simplePos="0" relativeHeight="251659266" behindDoc="0" locked="0" layoutInCell="1" allowOverlap="1" wp14:anchorId="0A74ABA9" wp14:editId="123D6804">
            <wp:simplePos x="985520" y="1630680"/>
            <wp:positionH relativeFrom="column">
              <wp:align>left</wp:align>
            </wp:positionH>
            <wp:positionV relativeFrom="paragraph">
              <wp:align>top</wp:align>
            </wp:positionV>
            <wp:extent cx="2423795" cy="1334135"/>
            <wp:effectExtent l="0" t="0" r="0" b="0"/>
            <wp:wrapSquare wrapText="bothSides"/>
            <wp:docPr id="6" name="Picture 6" descr="A picture containing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electronics,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23795" cy="1334135"/>
                    </a:xfrm>
                    <a:prstGeom prst="rect">
                      <a:avLst/>
                    </a:prstGeom>
                  </pic:spPr>
                </pic:pic>
              </a:graphicData>
            </a:graphic>
          </wp:anchor>
        </w:drawing>
      </w:r>
    </w:p>
    <w:p w14:paraId="2E06BDE6" w14:textId="77777777" w:rsidR="00D5657A" w:rsidRPr="00D5657A" w:rsidRDefault="00D5657A" w:rsidP="00D5657A"/>
    <w:p w14:paraId="1CC4B8CE" w14:textId="77777777" w:rsidR="00D5657A" w:rsidRPr="00D5657A" w:rsidRDefault="00D5657A" w:rsidP="00D5657A"/>
    <w:p w14:paraId="0B38D87F" w14:textId="77777777" w:rsidR="00D5657A" w:rsidRPr="00D5657A" w:rsidRDefault="00D5657A" w:rsidP="00D5657A"/>
    <w:p w14:paraId="1D050300" w14:textId="6450CFDE" w:rsidR="00D5657A" w:rsidRDefault="00D5657A" w:rsidP="00D5657A"/>
    <w:p w14:paraId="0B4372AF" w14:textId="359360CB" w:rsidR="00D5657A" w:rsidRDefault="00D5657A" w:rsidP="00D5657A"/>
    <w:p w14:paraId="71F50E94" w14:textId="7C6028B5" w:rsidR="00D5657A" w:rsidRDefault="00D5657A" w:rsidP="00D5657A">
      <w:r>
        <w:t>Figure: the bread board panel inside-&gt; outside</w:t>
      </w:r>
    </w:p>
    <w:p w14:paraId="10069048" w14:textId="66D9DC9E" w:rsidR="00D5657A" w:rsidRDefault="00D5657A" w:rsidP="00D5657A"/>
    <w:p w14:paraId="18E1D736" w14:textId="77777777" w:rsidR="00D5657A" w:rsidRDefault="00D5657A" w:rsidP="00D5657A">
      <w:r w:rsidRPr="00D5657A">
        <w:rPr>
          <w:noProof/>
        </w:rPr>
        <w:drawing>
          <wp:anchor distT="0" distB="0" distL="114300" distR="114300" simplePos="0" relativeHeight="251660290" behindDoc="0" locked="0" layoutInCell="1" allowOverlap="1" wp14:anchorId="7A43A222" wp14:editId="39B2A72D">
            <wp:simplePos x="985520" y="3126105"/>
            <wp:positionH relativeFrom="column">
              <wp:align>left</wp:align>
            </wp:positionH>
            <wp:positionV relativeFrom="paragraph">
              <wp:align>top</wp:align>
            </wp:positionV>
            <wp:extent cx="2256790" cy="1905000"/>
            <wp:effectExtent l="0" t="0" r="0" b="0"/>
            <wp:wrapSquare wrapText="bothSides"/>
            <wp:docPr id="7" name="Picture 7" descr="A picture containing text,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indoor, electronic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56790" cy="1905000"/>
                    </a:xfrm>
                    <a:prstGeom prst="rect">
                      <a:avLst/>
                    </a:prstGeom>
                  </pic:spPr>
                </pic:pic>
              </a:graphicData>
            </a:graphic>
          </wp:anchor>
        </w:drawing>
      </w:r>
    </w:p>
    <w:p w14:paraId="3A30E5D3" w14:textId="77777777" w:rsidR="00D5657A" w:rsidRPr="00D5657A" w:rsidRDefault="00D5657A" w:rsidP="00D5657A"/>
    <w:p w14:paraId="3877F95A" w14:textId="77777777" w:rsidR="00D5657A" w:rsidRPr="00D5657A" w:rsidRDefault="00D5657A" w:rsidP="00D5657A"/>
    <w:p w14:paraId="0AFFD51C" w14:textId="77777777" w:rsidR="00D5657A" w:rsidRPr="00D5657A" w:rsidRDefault="00D5657A" w:rsidP="00D5657A"/>
    <w:p w14:paraId="60CD9B52" w14:textId="77777777" w:rsidR="00D5657A" w:rsidRPr="00D5657A" w:rsidRDefault="00D5657A" w:rsidP="00D5657A"/>
    <w:p w14:paraId="21089425" w14:textId="77777777" w:rsidR="00D5657A" w:rsidRPr="00D5657A" w:rsidRDefault="00D5657A" w:rsidP="00D5657A"/>
    <w:p w14:paraId="58E7AD51" w14:textId="77777777" w:rsidR="00D5657A" w:rsidRPr="00D5657A" w:rsidRDefault="00D5657A" w:rsidP="00D5657A"/>
    <w:p w14:paraId="14028442" w14:textId="77777777" w:rsidR="00D5657A" w:rsidRPr="00D5657A" w:rsidRDefault="00D5657A" w:rsidP="00D5657A"/>
    <w:p w14:paraId="5B6124D8" w14:textId="77777777" w:rsidR="00D5657A" w:rsidRPr="00D5657A" w:rsidRDefault="00D5657A" w:rsidP="00D5657A"/>
    <w:p w14:paraId="05E86AC5" w14:textId="77777777" w:rsidR="00D5657A" w:rsidRPr="00D5657A" w:rsidRDefault="00D5657A" w:rsidP="00D5657A"/>
    <w:p w14:paraId="0BFA794B" w14:textId="77777777" w:rsidR="00D5657A" w:rsidRDefault="00D5657A" w:rsidP="00D5657A"/>
    <w:p w14:paraId="4EF177A8" w14:textId="05B20B76" w:rsidR="00D5657A" w:rsidRDefault="00D5657A" w:rsidP="00D5657A">
      <w:r>
        <w:t xml:space="preserve"> Figure: the sonar and the temperature sensor</w:t>
      </w:r>
      <w:r>
        <w:br w:type="textWrapping" w:clear="all"/>
      </w:r>
    </w:p>
    <w:p w14:paraId="5A62895E" w14:textId="77777777" w:rsidR="00D5657A" w:rsidRDefault="00D5657A" w:rsidP="00D5657A">
      <w:r w:rsidRPr="00D5657A">
        <w:rPr>
          <w:noProof/>
        </w:rPr>
        <w:drawing>
          <wp:anchor distT="0" distB="0" distL="114300" distR="114300" simplePos="0" relativeHeight="251661314" behindDoc="0" locked="0" layoutInCell="1" allowOverlap="1" wp14:anchorId="179D1573" wp14:editId="1DE914FB">
            <wp:simplePos x="985520" y="5216525"/>
            <wp:positionH relativeFrom="column">
              <wp:align>left</wp:align>
            </wp:positionH>
            <wp:positionV relativeFrom="paragraph">
              <wp:align>top</wp:align>
            </wp:positionV>
            <wp:extent cx="2461895" cy="3303905"/>
            <wp:effectExtent l="0" t="0" r="0" b="0"/>
            <wp:wrapSquare wrapText="bothSides"/>
            <wp:docPr id="9" name="Picture 9" descr="A picture containing indoor, clutte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cluttere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61895" cy="3303905"/>
                    </a:xfrm>
                    <a:prstGeom prst="rect">
                      <a:avLst/>
                    </a:prstGeom>
                  </pic:spPr>
                </pic:pic>
              </a:graphicData>
            </a:graphic>
          </wp:anchor>
        </w:drawing>
      </w:r>
    </w:p>
    <w:p w14:paraId="61489BF6" w14:textId="77777777" w:rsidR="00D5657A" w:rsidRPr="00D5657A" w:rsidRDefault="00D5657A" w:rsidP="00D5657A"/>
    <w:p w14:paraId="7EA23237" w14:textId="77777777" w:rsidR="00D5657A" w:rsidRPr="00D5657A" w:rsidRDefault="00D5657A" w:rsidP="00D5657A"/>
    <w:p w14:paraId="139EA0B0" w14:textId="77777777" w:rsidR="00D5657A" w:rsidRPr="00D5657A" w:rsidRDefault="00D5657A" w:rsidP="00D5657A"/>
    <w:p w14:paraId="27426CE6" w14:textId="77777777" w:rsidR="00D5657A" w:rsidRPr="00D5657A" w:rsidRDefault="00D5657A" w:rsidP="00D5657A"/>
    <w:p w14:paraId="708320E4" w14:textId="77777777" w:rsidR="00D5657A" w:rsidRPr="00D5657A" w:rsidRDefault="00D5657A" w:rsidP="00D5657A"/>
    <w:p w14:paraId="7C9A981A" w14:textId="77777777" w:rsidR="00D5657A" w:rsidRPr="00D5657A" w:rsidRDefault="00D5657A" w:rsidP="00D5657A"/>
    <w:p w14:paraId="5111445D" w14:textId="77777777" w:rsidR="00D5657A" w:rsidRPr="00D5657A" w:rsidRDefault="00D5657A" w:rsidP="00D5657A"/>
    <w:p w14:paraId="0EEB5B23" w14:textId="77777777" w:rsidR="00D5657A" w:rsidRPr="00D5657A" w:rsidRDefault="00D5657A" w:rsidP="00D5657A"/>
    <w:p w14:paraId="79F155C9" w14:textId="77777777" w:rsidR="00D5657A" w:rsidRPr="00D5657A" w:rsidRDefault="00D5657A" w:rsidP="00D5657A"/>
    <w:p w14:paraId="3659D3A9" w14:textId="77777777" w:rsidR="00D5657A" w:rsidRPr="00D5657A" w:rsidRDefault="00D5657A" w:rsidP="00D5657A"/>
    <w:p w14:paraId="0C297C65" w14:textId="77777777" w:rsidR="00D5657A" w:rsidRPr="00D5657A" w:rsidRDefault="00D5657A" w:rsidP="00D5657A"/>
    <w:p w14:paraId="495FA2C8" w14:textId="77777777" w:rsidR="00D5657A" w:rsidRPr="00D5657A" w:rsidRDefault="00D5657A" w:rsidP="00D5657A"/>
    <w:p w14:paraId="69597801" w14:textId="77777777" w:rsidR="00D5657A" w:rsidRPr="00D5657A" w:rsidRDefault="00D5657A" w:rsidP="00D5657A"/>
    <w:p w14:paraId="2E565E81" w14:textId="77777777" w:rsidR="00D5657A" w:rsidRPr="00D5657A" w:rsidRDefault="00D5657A" w:rsidP="00D5657A"/>
    <w:p w14:paraId="0460C960" w14:textId="77777777" w:rsidR="00D5657A" w:rsidRPr="00D5657A" w:rsidRDefault="00D5657A" w:rsidP="00D5657A"/>
    <w:p w14:paraId="56194C09" w14:textId="77777777" w:rsidR="00D5657A" w:rsidRPr="00D5657A" w:rsidRDefault="00D5657A" w:rsidP="00D5657A"/>
    <w:p w14:paraId="092E0F88" w14:textId="77777777" w:rsidR="00D5657A" w:rsidRDefault="00D5657A" w:rsidP="00D5657A"/>
    <w:p w14:paraId="0687D14B" w14:textId="26B1D2C9" w:rsidR="00D5657A" w:rsidRDefault="00D5657A" w:rsidP="00D5657A">
      <w:pPr>
        <w:tabs>
          <w:tab w:val="left" w:pos="458"/>
        </w:tabs>
      </w:pPr>
      <w:r>
        <w:tab/>
        <w:t>Figure: The project as a whole</w:t>
      </w:r>
      <w:r>
        <w:br w:type="textWrapping" w:clear="all"/>
      </w:r>
    </w:p>
    <w:p w14:paraId="54BB7BC4" w14:textId="3787FCCC" w:rsidR="00D5657A" w:rsidRDefault="00D5657A" w:rsidP="00D5657A"/>
    <w:p w14:paraId="76F9FBD7" w14:textId="77777777" w:rsidR="00D5657A" w:rsidRPr="00D5657A" w:rsidRDefault="00D5657A" w:rsidP="00D5657A"/>
    <w:p w14:paraId="65E58867" w14:textId="358423C7" w:rsidR="00510363" w:rsidRDefault="00D5657A" w:rsidP="00510363">
      <w:pPr>
        <w:pStyle w:val="Heading2"/>
        <w:keepNext/>
        <w:keepLines/>
        <w:widowControl/>
        <w:autoSpaceDE/>
        <w:autoSpaceDN/>
        <w:spacing w:before="360" w:after="240" w:line="259" w:lineRule="auto"/>
        <w:ind w:left="0"/>
        <w:rPr>
          <w:b w:val="0"/>
          <w:bCs w:val="0"/>
          <w:sz w:val="24"/>
          <w:szCs w:val="24"/>
        </w:rPr>
      </w:pPr>
      <w:r>
        <w:lastRenderedPageBreak/>
        <w:br w:type="textWrapping" w:clear="all"/>
      </w:r>
      <w:r>
        <w:rPr>
          <w:b w:val="0"/>
          <w:bCs w:val="0"/>
          <w:sz w:val="24"/>
          <w:szCs w:val="24"/>
        </w:rPr>
        <w:t>The goals of the project were perfectly attained with all the parts working together perfectly.</w:t>
      </w:r>
    </w:p>
    <w:p w14:paraId="454FC6DE" w14:textId="3ABBC841" w:rsidR="00D5657A" w:rsidRDefault="00D5657A" w:rsidP="00510363">
      <w:pPr>
        <w:pStyle w:val="Heading2"/>
        <w:keepNext/>
        <w:keepLines/>
        <w:widowControl/>
        <w:autoSpaceDE/>
        <w:autoSpaceDN/>
        <w:spacing w:before="360" w:after="240" w:line="259" w:lineRule="auto"/>
        <w:ind w:left="0"/>
        <w:rPr>
          <w:b w:val="0"/>
          <w:bCs w:val="0"/>
          <w:sz w:val="24"/>
          <w:szCs w:val="24"/>
        </w:rPr>
      </w:pPr>
      <w:r>
        <w:rPr>
          <w:b w:val="0"/>
          <w:bCs w:val="0"/>
          <w:sz w:val="24"/>
          <w:szCs w:val="24"/>
        </w:rPr>
        <w:t>The simple procedure of use through which our result is best displayed:</w:t>
      </w:r>
    </w:p>
    <w:p w14:paraId="50FE3629" w14:textId="5007A46F" w:rsidR="00D5657A" w:rsidRDefault="00D5657A" w:rsidP="00510363">
      <w:pPr>
        <w:pStyle w:val="Heading2"/>
        <w:keepNext/>
        <w:keepLines/>
        <w:widowControl/>
        <w:autoSpaceDE/>
        <w:autoSpaceDN/>
        <w:spacing w:before="360" w:after="240" w:line="259" w:lineRule="auto"/>
        <w:ind w:left="0"/>
        <w:rPr>
          <w:b w:val="0"/>
          <w:bCs w:val="0"/>
          <w:sz w:val="24"/>
          <w:szCs w:val="24"/>
        </w:rPr>
      </w:pPr>
      <w:r>
        <w:rPr>
          <w:b w:val="0"/>
          <w:bCs w:val="0"/>
          <w:sz w:val="24"/>
          <w:szCs w:val="24"/>
        </w:rPr>
        <w:t xml:space="preserve">A teacher walks into a classroom. The teacher plugs in the device to their laptop. </w:t>
      </w:r>
      <w:r w:rsidR="00D43397">
        <w:rPr>
          <w:b w:val="0"/>
          <w:bCs w:val="0"/>
          <w:sz w:val="24"/>
          <w:szCs w:val="24"/>
        </w:rPr>
        <w:t xml:space="preserve">The device is powered. Once the students walk in, they will have to stand in front of the sonar/temperature sensor to verify the temperature. If they record normal temperature, upon placing their finger on the fingerprint sensor the attendance will be provided. This records the time, and ID to the pointed website specified by the instructor. </w:t>
      </w:r>
    </w:p>
    <w:p w14:paraId="503C061F" w14:textId="3C7FEF83" w:rsidR="00D43397" w:rsidRDefault="00D43397" w:rsidP="00510363">
      <w:pPr>
        <w:pStyle w:val="Heading2"/>
        <w:keepNext/>
        <w:keepLines/>
        <w:widowControl/>
        <w:autoSpaceDE/>
        <w:autoSpaceDN/>
        <w:spacing w:before="360" w:after="240" w:line="259" w:lineRule="auto"/>
        <w:ind w:left="0"/>
        <w:rPr>
          <w:b w:val="0"/>
          <w:bCs w:val="0"/>
          <w:sz w:val="24"/>
          <w:szCs w:val="24"/>
        </w:rPr>
      </w:pPr>
      <w:r>
        <w:rPr>
          <w:b w:val="0"/>
          <w:bCs w:val="0"/>
          <w:sz w:val="24"/>
          <w:szCs w:val="24"/>
        </w:rPr>
        <w:t>Once the class is over the students leaves by providing their biometric one more time so that the instructor can know the duration of time they were in the class. Even if someone goes for a washroom break for example, they will have to place their finger on the system and again when they come back</w:t>
      </w:r>
      <w:r w:rsidR="000A09BD">
        <w:rPr>
          <w:b w:val="0"/>
          <w:bCs w:val="0"/>
          <w:sz w:val="24"/>
          <w:szCs w:val="24"/>
        </w:rPr>
        <w:t xml:space="preserve"> so that the perfect duration for which they were in the class can be recorder</w:t>
      </w:r>
      <w:r>
        <w:rPr>
          <w:b w:val="0"/>
          <w:bCs w:val="0"/>
          <w:sz w:val="24"/>
          <w:szCs w:val="24"/>
        </w:rPr>
        <w:t xml:space="preserve">. (This may sound strenuous and so the instructor can decide to </w:t>
      </w:r>
      <w:r w:rsidR="000A09BD">
        <w:rPr>
          <w:b w:val="0"/>
          <w:bCs w:val="0"/>
          <w:sz w:val="24"/>
          <w:szCs w:val="24"/>
        </w:rPr>
        <w:t xml:space="preserve">be lenient and </w:t>
      </w:r>
      <w:r>
        <w:rPr>
          <w:b w:val="0"/>
          <w:bCs w:val="0"/>
          <w:sz w:val="24"/>
          <w:szCs w:val="24"/>
        </w:rPr>
        <w:t>excuse the student to a bathroom break without</w:t>
      </w:r>
      <w:r w:rsidR="000A09BD">
        <w:rPr>
          <w:b w:val="0"/>
          <w:bCs w:val="0"/>
          <w:sz w:val="24"/>
          <w:szCs w:val="24"/>
        </w:rPr>
        <w:t xml:space="preserve"> the information of how much time they were outside the class!</w:t>
      </w:r>
      <w:r>
        <w:rPr>
          <w:b w:val="0"/>
          <w:bCs w:val="0"/>
          <w:sz w:val="24"/>
          <w:szCs w:val="24"/>
        </w:rPr>
        <w:t>)</w:t>
      </w:r>
    </w:p>
    <w:p w14:paraId="13144EA8" w14:textId="286755D1" w:rsidR="000A09BD" w:rsidRPr="00D5657A" w:rsidRDefault="000A09BD" w:rsidP="00510363">
      <w:pPr>
        <w:pStyle w:val="Heading2"/>
        <w:keepNext/>
        <w:keepLines/>
        <w:widowControl/>
        <w:autoSpaceDE/>
        <w:autoSpaceDN/>
        <w:spacing w:before="360" w:after="240" w:line="259" w:lineRule="auto"/>
        <w:ind w:left="0"/>
        <w:rPr>
          <w:b w:val="0"/>
          <w:bCs w:val="0"/>
          <w:sz w:val="24"/>
          <w:szCs w:val="24"/>
        </w:rPr>
      </w:pPr>
      <w:r w:rsidRPr="000A09BD">
        <w:rPr>
          <w:b w:val="0"/>
          <w:bCs w:val="0"/>
          <w:noProof/>
          <w:sz w:val="24"/>
          <w:szCs w:val="24"/>
        </w:rPr>
        <w:drawing>
          <wp:inline distT="0" distB="0" distL="0" distR="0" wp14:anchorId="1F53EB0D" wp14:editId="35AE558F">
            <wp:extent cx="4376737" cy="2007867"/>
            <wp:effectExtent l="0" t="0" r="5080" b="0"/>
            <wp:docPr id="10" name="Content Placeholder 7" descr="Graphical user interface, text, website&#10;&#10;Description automatically generated">
              <a:extLst xmlns:a="http://schemas.openxmlformats.org/drawingml/2006/main">
                <a:ext uri="{FF2B5EF4-FFF2-40B4-BE49-F238E27FC236}">
                  <a16:creationId xmlns:a16="http://schemas.microsoft.com/office/drawing/2014/main" id="{76ECC96E-48AC-5DD4-64D9-5E81C1347E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7" descr="Graphical user interface, text, website&#10;&#10;Description automatically generated">
                      <a:extLst>
                        <a:ext uri="{FF2B5EF4-FFF2-40B4-BE49-F238E27FC236}">
                          <a16:creationId xmlns:a16="http://schemas.microsoft.com/office/drawing/2014/main" id="{76ECC96E-48AC-5DD4-64D9-5E81C1347E95}"/>
                        </a:ext>
                      </a:extLst>
                    </pic:cNvPr>
                    <pic:cNvPicPr>
                      <a:picLocks noGrp="1" noChangeAspect="1"/>
                    </pic:cNvPicPr>
                  </pic:nvPicPr>
                  <pic:blipFill>
                    <a:blip r:embed="rId22"/>
                    <a:stretch>
                      <a:fillRect/>
                    </a:stretch>
                  </pic:blipFill>
                  <pic:spPr>
                    <a:xfrm>
                      <a:off x="0" y="0"/>
                      <a:ext cx="4381355" cy="2009986"/>
                    </a:xfrm>
                    <a:prstGeom prst="rect">
                      <a:avLst/>
                    </a:prstGeom>
                  </pic:spPr>
                </pic:pic>
              </a:graphicData>
            </a:graphic>
          </wp:inline>
        </w:drawing>
      </w:r>
    </w:p>
    <w:p w14:paraId="7E81F701" w14:textId="0296AF64" w:rsidR="00D5657A" w:rsidRPr="000A09BD" w:rsidRDefault="000A09BD" w:rsidP="00510363">
      <w:pPr>
        <w:pStyle w:val="Heading2"/>
        <w:keepNext/>
        <w:keepLines/>
        <w:widowControl/>
        <w:autoSpaceDE/>
        <w:autoSpaceDN/>
        <w:spacing w:before="360" w:after="240" w:line="259" w:lineRule="auto"/>
        <w:ind w:left="0"/>
        <w:rPr>
          <w:b w:val="0"/>
          <w:bCs w:val="0"/>
          <w:sz w:val="20"/>
          <w:szCs w:val="20"/>
        </w:rPr>
      </w:pPr>
      <w:r w:rsidRPr="000A09BD">
        <w:rPr>
          <w:b w:val="0"/>
          <w:bCs w:val="0"/>
          <w:noProof/>
          <w:sz w:val="20"/>
          <w:szCs w:val="20"/>
        </w:rPr>
        <w:drawing>
          <wp:anchor distT="0" distB="0" distL="114300" distR="114300" simplePos="0" relativeHeight="251662338" behindDoc="0" locked="0" layoutInCell="1" allowOverlap="1" wp14:anchorId="5212A5C7" wp14:editId="69D337DD">
            <wp:simplePos x="0" y="0"/>
            <wp:positionH relativeFrom="margin">
              <wp:align>left</wp:align>
            </wp:positionH>
            <wp:positionV relativeFrom="paragraph">
              <wp:posOffset>184150</wp:posOffset>
            </wp:positionV>
            <wp:extent cx="1428750" cy="1116330"/>
            <wp:effectExtent l="0" t="0" r="0" b="7620"/>
            <wp:wrapSquare wrapText="bothSides"/>
            <wp:docPr id="11" name="Content Placeholder 7" descr="A screenshot of a computer&#10;&#10;Description automatically generated with medium confidence">
              <a:extLst xmlns:a="http://schemas.openxmlformats.org/drawingml/2006/main">
                <a:ext uri="{FF2B5EF4-FFF2-40B4-BE49-F238E27FC236}">
                  <a16:creationId xmlns:a16="http://schemas.microsoft.com/office/drawing/2014/main" id="{11A2EFBF-E44F-E743-6C0E-50B69C55569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7" descr="A screenshot of a computer&#10;&#10;Description automatically generated with medium confidence">
                      <a:extLst>
                        <a:ext uri="{FF2B5EF4-FFF2-40B4-BE49-F238E27FC236}">
                          <a16:creationId xmlns:a16="http://schemas.microsoft.com/office/drawing/2014/main" id="{11A2EFBF-E44F-E743-6C0E-50B69C55569D}"/>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428750" cy="1116330"/>
                    </a:xfrm>
                    <a:prstGeom prst="rect">
                      <a:avLst/>
                    </a:prstGeom>
                  </pic:spPr>
                </pic:pic>
              </a:graphicData>
            </a:graphic>
          </wp:anchor>
        </w:drawing>
      </w:r>
      <w:r w:rsidRPr="000A09BD">
        <w:rPr>
          <w:b w:val="0"/>
          <w:bCs w:val="0"/>
          <w:sz w:val="20"/>
          <w:szCs w:val="20"/>
        </w:rPr>
        <w:t>Figure: website sample (only used for demonstration)</w:t>
      </w:r>
    </w:p>
    <w:p w14:paraId="0E0BBA9D" w14:textId="133F6873" w:rsidR="000A09BD" w:rsidRDefault="000A09BD" w:rsidP="00510363">
      <w:pPr>
        <w:pStyle w:val="Heading2"/>
        <w:keepNext/>
        <w:keepLines/>
        <w:widowControl/>
        <w:autoSpaceDE/>
        <w:autoSpaceDN/>
        <w:spacing w:before="360" w:after="240" w:line="259" w:lineRule="auto"/>
        <w:ind w:left="0"/>
        <w:rPr>
          <w:b w:val="0"/>
          <w:bCs w:val="0"/>
          <w:sz w:val="24"/>
          <w:szCs w:val="24"/>
        </w:rPr>
      </w:pPr>
    </w:p>
    <w:p w14:paraId="4E94A1F1" w14:textId="77777777" w:rsidR="000A09BD" w:rsidRPr="000A09BD" w:rsidRDefault="000A09BD" w:rsidP="000A09BD"/>
    <w:p w14:paraId="4CB1B6EA" w14:textId="77777777" w:rsidR="000A09BD" w:rsidRPr="000A09BD" w:rsidRDefault="000A09BD" w:rsidP="000A09BD"/>
    <w:p w14:paraId="4D9EB9D9" w14:textId="5B2CDF35" w:rsidR="000A09BD" w:rsidRPr="000A09BD" w:rsidRDefault="000A09BD" w:rsidP="000A09BD">
      <w:pPr>
        <w:rPr>
          <w:sz w:val="18"/>
          <w:szCs w:val="18"/>
        </w:rPr>
      </w:pPr>
      <w:r w:rsidRPr="000A09BD">
        <w:rPr>
          <w:sz w:val="18"/>
          <w:szCs w:val="18"/>
        </w:rPr>
        <w:t>Figure: some of the additional features that the teacher can access. They can select dates to view and export attendance of their students.</w:t>
      </w:r>
    </w:p>
    <w:p w14:paraId="6156C306" w14:textId="53905195" w:rsidR="000A09BD" w:rsidRDefault="000A09BD" w:rsidP="000A09BD">
      <w:r w:rsidRPr="000A09BD">
        <w:rPr>
          <w:noProof/>
        </w:rPr>
        <w:drawing>
          <wp:inline distT="0" distB="0" distL="0" distR="0" wp14:anchorId="1ED4F008" wp14:editId="6A092417">
            <wp:extent cx="2009775" cy="1486137"/>
            <wp:effectExtent l="0" t="0" r="0" b="0"/>
            <wp:docPr id="16" name="Picture 15" descr="Graphical user interface&#10;&#10;Description automatically generated">
              <a:extLst xmlns:a="http://schemas.openxmlformats.org/drawingml/2006/main">
                <a:ext uri="{FF2B5EF4-FFF2-40B4-BE49-F238E27FC236}">
                  <a16:creationId xmlns:a16="http://schemas.microsoft.com/office/drawing/2014/main" id="{E6BDC961-9846-E5AD-6D1A-C6C8E1FA05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Graphical user interface&#10;&#10;Description automatically generated">
                      <a:extLst>
                        <a:ext uri="{FF2B5EF4-FFF2-40B4-BE49-F238E27FC236}">
                          <a16:creationId xmlns:a16="http://schemas.microsoft.com/office/drawing/2014/main" id="{E6BDC961-9846-E5AD-6D1A-C6C8E1FA057E}"/>
                        </a:ext>
                      </a:extLst>
                    </pic:cNvPr>
                    <pic:cNvPicPr>
                      <a:picLocks noChangeAspect="1"/>
                    </pic:cNvPicPr>
                  </pic:nvPicPr>
                  <pic:blipFill>
                    <a:blip r:embed="rId24"/>
                    <a:stretch>
                      <a:fillRect/>
                    </a:stretch>
                  </pic:blipFill>
                  <pic:spPr>
                    <a:xfrm>
                      <a:off x="0" y="0"/>
                      <a:ext cx="2010903" cy="1486971"/>
                    </a:xfrm>
                    <a:prstGeom prst="rect">
                      <a:avLst/>
                    </a:prstGeom>
                  </pic:spPr>
                </pic:pic>
              </a:graphicData>
            </a:graphic>
          </wp:inline>
        </w:drawing>
      </w:r>
      <w:r>
        <w:t>Figure: The panel for adding new students</w:t>
      </w:r>
    </w:p>
    <w:p w14:paraId="7830A8B4" w14:textId="47900495" w:rsidR="00D5657A" w:rsidRPr="000A09BD" w:rsidRDefault="00D5657A" w:rsidP="00510363">
      <w:pPr>
        <w:pStyle w:val="Heading2"/>
        <w:keepNext/>
        <w:keepLines/>
        <w:widowControl/>
        <w:autoSpaceDE/>
        <w:autoSpaceDN/>
        <w:spacing w:before="360" w:after="240" w:line="259" w:lineRule="auto"/>
        <w:ind w:left="0"/>
        <w:rPr>
          <w:b w:val="0"/>
          <w:bCs w:val="0"/>
          <w:sz w:val="24"/>
          <w:szCs w:val="24"/>
        </w:rPr>
      </w:pPr>
    </w:p>
    <w:p w14:paraId="48BD4D4B" w14:textId="60458385" w:rsidR="00156624" w:rsidRDefault="009E4573" w:rsidP="00156624">
      <w:pPr>
        <w:pStyle w:val="Heading2"/>
        <w:keepNext/>
        <w:keepLines/>
        <w:widowControl/>
        <w:numPr>
          <w:ilvl w:val="1"/>
          <w:numId w:val="2"/>
        </w:numPr>
        <w:autoSpaceDE/>
        <w:autoSpaceDN/>
        <w:spacing w:before="360" w:after="240" w:line="259" w:lineRule="auto"/>
      </w:pPr>
      <w:bookmarkStart w:id="20" w:name="_Toc110953021"/>
      <w:r>
        <w:t>GitHub</w:t>
      </w:r>
      <w:r w:rsidR="00DA5F55">
        <w:t xml:space="preserve"> Link</w:t>
      </w:r>
      <w:bookmarkEnd w:id="20"/>
    </w:p>
    <w:p w14:paraId="0EFB68CD" w14:textId="533386AD" w:rsidR="00DA5F55" w:rsidRDefault="00DA5F55" w:rsidP="00DA5F55">
      <w:pPr>
        <w:pStyle w:val="Heading2"/>
        <w:keepNext/>
        <w:keepLines/>
        <w:widowControl/>
        <w:numPr>
          <w:ilvl w:val="1"/>
          <w:numId w:val="2"/>
        </w:numPr>
        <w:autoSpaceDE/>
        <w:autoSpaceDN/>
        <w:spacing w:before="360" w:after="240" w:line="259" w:lineRule="auto"/>
        <w:jc w:val="left"/>
      </w:pPr>
      <w:bookmarkStart w:id="21" w:name="_Toc110953022"/>
      <w:r>
        <w:t>YouTube Link</w:t>
      </w:r>
      <w:bookmarkEnd w:id="21"/>
    </w:p>
    <w:p w14:paraId="7AC2853E" w14:textId="2B28B8FA" w:rsidR="00156624" w:rsidRPr="00156624" w:rsidRDefault="00156624" w:rsidP="00156624">
      <w:pPr>
        <w:pStyle w:val="Heading2"/>
        <w:keepNext/>
        <w:keepLines/>
        <w:widowControl/>
        <w:autoSpaceDE/>
        <w:autoSpaceDN/>
        <w:spacing w:before="360" w:after="240" w:line="259" w:lineRule="auto"/>
        <w:ind w:left="0"/>
        <w:rPr>
          <w:sz w:val="24"/>
          <w:szCs w:val="24"/>
        </w:rPr>
      </w:pPr>
      <w:hyperlink r:id="rId25" w:history="1">
        <w:r w:rsidRPr="00156624">
          <w:rPr>
            <w:rStyle w:val="Hyperlink"/>
            <w:sz w:val="24"/>
            <w:szCs w:val="24"/>
          </w:rPr>
          <w:t>https://youtube.com/watch?v=eVSP1x1BxRs&amp;feature=share</w:t>
        </w:r>
      </w:hyperlink>
    </w:p>
    <w:p w14:paraId="4D081F05" w14:textId="44A1D26E" w:rsidR="005A1EEF" w:rsidRPr="006E5452" w:rsidRDefault="005A1EEF" w:rsidP="005A1EEF">
      <w:pPr>
        <w:pStyle w:val="Heading1"/>
        <w:keepNext/>
        <w:keepLines/>
        <w:widowControl/>
        <w:numPr>
          <w:ilvl w:val="0"/>
          <w:numId w:val="2"/>
        </w:numPr>
        <w:autoSpaceDE/>
        <w:autoSpaceDN/>
        <w:spacing w:before="360" w:after="360" w:line="259" w:lineRule="auto"/>
      </w:pPr>
      <w:bookmarkStart w:id="22" w:name="_Toc110953023"/>
      <w:r w:rsidRPr="005A1EEF">
        <w:rPr>
          <w:sz w:val="28"/>
          <w:szCs w:val="28"/>
        </w:rPr>
        <w:t>Design Analysis and Evaluation</w:t>
      </w:r>
      <w:bookmarkEnd w:id="22"/>
    </w:p>
    <w:p w14:paraId="700EAB5F" w14:textId="3EA072A6" w:rsidR="00580801" w:rsidRDefault="004E5057" w:rsidP="00580801">
      <w:pPr>
        <w:pStyle w:val="Heading2"/>
        <w:keepNext/>
        <w:keepLines/>
        <w:widowControl/>
        <w:numPr>
          <w:ilvl w:val="1"/>
          <w:numId w:val="2"/>
        </w:numPr>
        <w:autoSpaceDE/>
        <w:autoSpaceDN/>
        <w:spacing w:before="360" w:after="240" w:line="259" w:lineRule="auto"/>
        <w:ind w:left="360" w:hanging="360"/>
        <w:jc w:val="left"/>
      </w:pPr>
      <w:r>
        <w:t xml:space="preserve"> </w:t>
      </w:r>
      <w:bookmarkStart w:id="23" w:name="_Toc110953024"/>
      <w:r>
        <w:t>Novelty</w:t>
      </w:r>
      <w:bookmarkEnd w:id="23"/>
      <w:r>
        <w:t xml:space="preserve"> </w:t>
      </w:r>
    </w:p>
    <w:p w14:paraId="739E5419" w14:textId="699AE9F0" w:rsidR="00580801" w:rsidRPr="00580801" w:rsidRDefault="00580801" w:rsidP="00580801">
      <w:pPr>
        <w:pStyle w:val="Heading2"/>
        <w:keepNext/>
        <w:keepLines/>
        <w:spacing w:before="360" w:after="240" w:line="259" w:lineRule="auto"/>
        <w:ind w:left="0"/>
        <w:rPr>
          <w:b w:val="0"/>
          <w:bCs w:val="0"/>
          <w:sz w:val="24"/>
          <w:szCs w:val="24"/>
        </w:rPr>
      </w:pPr>
      <w:r w:rsidRPr="00580801">
        <w:rPr>
          <w:b w:val="0"/>
          <w:bCs w:val="0"/>
          <w:sz w:val="24"/>
          <w:szCs w:val="24"/>
          <w:lang w:val="en-GB"/>
        </w:rPr>
        <w:t xml:space="preserve">The basic biometric fingerprint attendance system </w:t>
      </w:r>
      <w:r w:rsidR="00EB6306" w:rsidRPr="00580801">
        <w:rPr>
          <w:b w:val="0"/>
          <w:bCs w:val="0"/>
          <w:sz w:val="24"/>
          <w:szCs w:val="24"/>
          <w:lang w:val="en-GB"/>
        </w:rPr>
        <w:t>is</w:t>
      </w:r>
      <w:r w:rsidRPr="00580801">
        <w:rPr>
          <w:b w:val="0"/>
          <w:bCs w:val="0"/>
          <w:sz w:val="24"/>
          <w:szCs w:val="24"/>
          <w:lang w:val="en-GB"/>
        </w:rPr>
        <w:t xml:space="preserve"> available </w:t>
      </w:r>
      <w:r w:rsidR="00EB6306" w:rsidRPr="00580801">
        <w:rPr>
          <w:b w:val="0"/>
          <w:bCs w:val="0"/>
          <w:sz w:val="24"/>
          <w:szCs w:val="24"/>
          <w:lang w:val="en-GB"/>
        </w:rPr>
        <w:t>on</w:t>
      </w:r>
      <w:r w:rsidRPr="00580801">
        <w:rPr>
          <w:b w:val="0"/>
          <w:bCs w:val="0"/>
          <w:sz w:val="24"/>
          <w:szCs w:val="24"/>
          <w:lang w:val="en-GB"/>
        </w:rPr>
        <w:t xml:space="preserve"> the internet. </w:t>
      </w:r>
      <w:r w:rsidR="00EB6306" w:rsidRPr="00580801">
        <w:rPr>
          <w:b w:val="0"/>
          <w:bCs w:val="0"/>
          <w:sz w:val="24"/>
          <w:szCs w:val="24"/>
          <w:lang w:val="en-GB"/>
        </w:rPr>
        <w:t>So,</w:t>
      </w:r>
      <w:r w:rsidRPr="00580801">
        <w:rPr>
          <w:b w:val="0"/>
          <w:bCs w:val="0"/>
          <w:sz w:val="24"/>
          <w:szCs w:val="24"/>
          <w:lang w:val="en-GB"/>
        </w:rPr>
        <w:t xml:space="preserve"> what is it that makes this one special?</w:t>
      </w:r>
    </w:p>
    <w:p w14:paraId="6090132B" w14:textId="390F32B6" w:rsidR="00D76667" w:rsidRPr="00D76667" w:rsidRDefault="00D76667" w:rsidP="00D76667">
      <w:pPr>
        <w:pStyle w:val="Heading2"/>
        <w:keepNext/>
        <w:keepLines/>
        <w:spacing w:before="360" w:after="240" w:line="259" w:lineRule="auto"/>
        <w:ind w:left="0"/>
        <w:rPr>
          <w:b w:val="0"/>
          <w:bCs w:val="0"/>
          <w:sz w:val="24"/>
          <w:szCs w:val="24"/>
        </w:rPr>
      </w:pPr>
      <w:r w:rsidRPr="00D76667">
        <w:rPr>
          <w:b w:val="0"/>
          <w:bCs w:val="0"/>
          <w:sz w:val="24"/>
          <w:szCs w:val="24"/>
          <w:lang w:val="en-GB"/>
        </w:rPr>
        <w:t>Firstly, we have used the Wi-Fi module in the NodeMCU, to upload our data to a local host. The data transfer is wireless and i</w:t>
      </w:r>
      <w:r>
        <w:rPr>
          <w:b w:val="0"/>
          <w:bCs w:val="0"/>
          <w:sz w:val="24"/>
          <w:szCs w:val="24"/>
          <w:lang w:val="en-GB"/>
        </w:rPr>
        <w:t>s</w:t>
      </w:r>
      <w:r w:rsidRPr="00D76667">
        <w:rPr>
          <w:b w:val="0"/>
          <w:bCs w:val="0"/>
          <w:sz w:val="24"/>
          <w:szCs w:val="24"/>
          <w:lang w:val="en-GB"/>
        </w:rPr>
        <w:t xml:space="preserve"> </w:t>
      </w:r>
      <w:r>
        <w:rPr>
          <w:b w:val="0"/>
          <w:bCs w:val="0"/>
          <w:sz w:val="24"/>
          <w:szCs w:val="24"/>
          <w:lang w:val="en-GB"/>
        </w:rPr>
        <w:t xml:space="preserve">non </w:t>
      </w:r>
      <w:r w:rsidRPr="00D76667">
        <w:rPr>
          <w:b w:val="0"/>
          <w:bCs w:val="0"/>
          <w:sz w:val="24"/>
          <w:szCs w:val="24"/>
          <w:lang w:val="en-GB"/>
        </w:rPr>
        <w:t>tamperable, which is paramount in cases that require transparency, like attendance systems. The data is easily accessed by the teacher only and downloaded in PC to keep soft copy of attendance without any sort of hassle.</w:t>
      </w:r>
    </w:p>
    <w:p w14:paraId="50768736" w14:textId="1377C2D6" w:rsidR="00D76667" w:rsidRPr="00D76667" w:rsidRDefault="00D76667" w:rsidP="00580801">
      <w:pPr>
        <w:pStyle w:val="Heading2"/>
        <w:keepNext/>
        <w:keepLines/>
        <w:spacing w:before="360" w:after="240" w:line="259" w:lineRule="auto"/>
        <w:ind w:left="0"/>
        <w:rPr>
          <w:b w:val="0"/>
          <w:bCs w:val="0"/>
          <w:sz w:val="24"/>
          <w:szCs w:val="24"/>
          <w:lang w:val="en-GB"/>
        </w:rPr>
      </w:pPr>
      <w:r>
        <w:rPr>
          <w:b w:val="0"/>
          <w:bCs w:val="0"/>
          <w:sz w:val="24"/>
          <w:szCs w:val="24"/>
          <w:lang w:val="en-GB"/>
        </w:rPr>
        <w:t xml:space="preserve">At </w:t>
      </w:r>
      <w:r w:rsidRPr="00D76667">
        <w:rPr>
          <w:b w:val="0"/>
          <w:bCs w:val="0"/>
          <w:sz w:val="24"/>
          <w:szCs w:val="24"/>
          <w:lang w:val="en-GB"/>
        </w:rPr>
        <w:t>recent times, we have heard time and again that we must learn to combat and live with recurring pandemics, especially coronavirus. So</w:t>
      </w:r>
      <w:r>
        <w:rPr>
          <w:b w:val="0"/>
          <w:bCs w:val="0"/>
          <w:sz w:val="24"/>
          <w:szCs w:val="24"/>
          <w:lang w:val="en-GB"/>
        </w:rPr>
        <w:t>,</w:t>
      </w:r>
      <w:r w:rsidRPr="00D76667">
        <w:rPr>
          <w:b w:val="0"/>
          <w:bCs w:val="0"/>
          <w:sz w:val="24"/>
          <w:szCs w:val="24"/>
          <w:lang w:val="en-GB"/>
        </w:rPr>
        <w:t xml:space="preserve"> to reduce the spread during spikes, it is of utmost importance to filter out healthy students from those who are potentially ill, and a quick test can be, of course, of body temperature; and this is a totally separate feature that our project encapsulates with the attendance logic system. This gives a better protection algorithm against pandemics that raise temperature, and though it may not be totally fault free, but it is a bold stand.</w:t>
      </w:r>
    </w:p>
    <w:p w14:paraId="7D061E88" w14:textId="2B6C99B0" w:rsidR="00580801" w:rsidRDefault="00350802" w:rsidP="00580801">
      <w:pPr>
        <w:pStyle w:val="Heading2"/>
        <w:keepNext/>
        <w:keepLines/>
        <w:widowControl/>
        <w:numPr>
          <w:ilvl w:val="1"/>
          <w:numId w:val="2"/>
        </w:numPr>
        <w:autoSpaceDE/>
        <w:autoSpaceDN/>
        <w:spacing w:before="360" w:after="240" w:line="259" w:lineRule="auto"/>
        <w:ind w:left="360" w:hanging="360"/>
        <w:jc w:val="left"/>
      </w:pPr>
      <w:r>
        <w:t xml:space="preserve"> </w:t>
      </w:r>
      <w:bookmarkStart w:id="24" w:name="_Toc110953025"/>
      <w:r w:rsidRPr="00350802">
        <w:t>Project Management and Cost Analysis</w:t>
      </w:r>
      <w:bookmarkEnd w:id="24"/>
    </w:p>
    <w:p w14:paraId="5BF90422" w14:textId="1F53AEBA" w:rsidR="00580801" w:rsidRDefault="00F9180A" w:rsidP="00580801">
      <w:pPr>
        <w:pStyle w:val="Heading3"/>
        <w:widowControl/>
        <w:numPr>
          <w:ilvl w:val="2"/>
          <w:numId w:val="2"/>
        </w:numPr>
        <w:autoSpaceDE/>
        <w:autoSpaceDN/>
        <w:spacing w:after="120" w:line="259" w:lineRule="auto"/>
        <w:ind w:left="180" w:hanging="180"/>
      </w:pPr>
      <w:bookmarkStart w:id="25" w:name="_Toc110953026"/>
      <w:r>
        <w:t>Bill of Materials</w:t>
      </w:r>
      <w:bookmarkEnd w:id="25"/>
    </w:p>
    <w:tbl>
      <w:tblPr>
        <w:tblW w:w="6118" w:type="dxa"/>
        <w:tblCellMar>
          <w:left w:w="0" w:type="dxa"/>
          <w:right w:w="0" w:type="dxa"/>
        </w:tblCellMar>
        <w:tblLook w:val="0420" w:firstRow="1" w:lastRow="0" w:firstColumn="0" w:lastColumn="0" w:noHBand="0" w:noVBand="1"/>
      </w:tblPr>
      <w:tblGrid>
        <w:gridCol w:w="1802"/>
        <w:gridCol w:w="1999"/>
        <w:gridCol w:w="1165"/>
        <w:gridCol w:w="1152"/>
      </w:tblGrid>
      <w:tr w:rsidR="00580801" w:rsidRPr="00580801" w14:paraId="07D6C86F" w14:textId="77777777" w:rsidTr="00580801">
        <w:trPr>
          <w:trHeight w:val="513"/>
        </w:trPr>
        <w:tc>
          <w:tcPr>
            <w:tcW w:w="1802"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5E337946" w14:textId="77777777" w:rsidR="00580801" w:rsidRPr="00580801" w:rsidRDefault="00580801" w:rsidP="00580801">
            <w:pPr>
              <w:rPr>
                <w:sz w:val="18"/>
                <w:szCs w:val="18"/>
              </w:rPr>
            </w:pPr>
            <w:r w:rsidRPr="00580801">
              <w:rPr>
                <w:b/>
                <w:bCs/>
                <w:sz w:val="18"/>
                <w:szCs w:val="18"/>
              </w:rPr>
              <w:t>Name of component</w:t>
            </w:r>
          </w:p>
        </w:tc>
        <w:tc>
          <w:tcPr>
            <w:tcW w:w="1999"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77C05AF4" w14:textId="77777777" w:rsidR="00580801" w:rsidRPr="00580801" w:rsidRDefault="00580801" w:rsidP="00580801">
            <w:pPr>
              <w:rPr>
                <w:sz w:val="18"/>
                <w:szCs w:val="18"/>
              </w:rPr>
            </w:pPr>
            <w:r w:rsidRPr="00580801">
              <w:rPr>
                <w:b/>
                <w:bCs/>
                <w:sz w:val="18"/>
                <w:szCs w:val="18"/>
              </w:rPr>
              <w:t>Description</w:t>
            </w:r>
          </w:p>
        </w:tc>
        <w:tc>
          <w:tcPr>
            <w:tcW w:w="1165"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296E2B64" w14:textId="77777777" w:rsidR="00580801" w:rsidRPr="00580801" w:rsidRDefault="00580801" w:rsidP="00580801">
            <w:pPr>
              <w:rPr>
                <w:sz w:val="18"/>
                <w:szCs w:val="18"/>
              </w:rPr>
            </w:pPr>
            <w:r w:rsidRPr="00580801">
              <w:rPr>
                <w:b/>
                <w:bCs/>
                <w:sz w:val="18"/>
                <w:szCs w:val="18"/>
              </w:rPr>
              <w:t>quantity</w:t>
            </w:r>
          </w:p>
        </w:tc>
        <w:tc>
          <w:tcPr>
            <w:tcW w:w="1152" w:type="dxa"/>
            <w:tcBorders>
              <w:top w:val="single" w:sz="8" w:space="0" w:color="FFFFFF"/>
              <w:left w:val="single" w:sz="8" w:space="0" w:color="FFFFFF"/>
              <w:bottom w:val="single" w:sz="24" w:space="0" w:color="FFFFFF"/>
              <w:right w:val="single" w:sz="8" w:space="0" w:color="FFFFFF"/>
            </w:tcBorders>
            <w:shd w:val="clear" w:color="auto" w:fill="1CADE4"/>
            <w:tcMar>
              <w:top w:w="72" w:type="dxa"/>
              <w:left w:w="144" w:type="dxa"/>
              <w:bottom w:w="72" w:type="dxa"/>
              <w:right w:w="144" w:type="dxa"/>
            </w:tcMar>
            <w:hideMark/>
          </w:tcPr>
          <w:p w14:paraId="028372C6" w14:textId="77777777" w:rsidR="00580801" w:rsidRPr="00580801" w:rsidRDefault="00580801" w:rsidP="00580801">
            <w:pPr>
              <w:rPr>
                <w:sz w:val="18"/>
                <w:szCs w:val="18"/>
              </w:rPr>
            </w:pPr>
            <w:r w:rsidRPr="00580801">
              <w:rPr>
                <w:b/>
                <w:bCs/>
                <w:sz w:val="18"/>
                <w:szCs w:val="18"/>
              </w:rPr>
              <w:t>Price</w:t>
            </w:r>
          </w:p>
        </w:tc>
      </w:tr>
      <w:tr w:rsidR="00580801" w:rsidRPr="00580801" w14:paraId="755BA104" w14:textId="77777777" w:rsidTr="00580801">
        <w:trPr>
          <w:trHeight w:val="296"/>
        </w:trPr>
        <w:tc>
          <w:tcPr>
            <w:tcW w:w="1802"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55D40E23" w14:textId="77777777" w:rsidR="00580801" w:rsidRPr="00580801" w:rsidRDefault="00580801" w:rsidP="00580801">
            <w:pPr>
              <w:rPr>
                <w:sz w:val="18"/>
                <w:szCs w:val="18"/>
              </w:rPr>
            </w:pPr>
            <w:r w:rsidRPr="00580801">
              <w:rPr>
                <w:sz w:val="18"/>
                <w:szCs w:val="18"/>
              </w:rPr>
              <w:t>NodeMCU</w:t>
            </w:r>
          </w:p>
        </w:tc>
        <w:tc>
          <w:tcPr>
            <w:tcW w:w="1999"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432F2DF2" w14:textId="77777777" w:rsidR="00580801" w:rsidRPr="00580801" w:rsidRDefault="00580801" w:rsidP="00580801">
            <w:pPr>
              <w:rPr>
                <w:sz w:val="18"/>
                <w:szCs w:val="18"/>
              </w:rPr>
            </w:pPr>
            <w:r w:rsidRPr="00580801">
              <w:rPr>
                <w:sz w:val="18"/>
                <w:szCs w:val="18"/>
              </w:rPr>
              <w:t>ESP8266-12E Board</w:t>
            </w:r>
          </w:p>
        </w:tc>
        <w:tc>
          <w:tcPr>
            <w:tcW w:w="1165"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4027449" w14:textId="77777777" w:rsidR="00580801" w:rsidRPr="00580801" w:rsidRDefault="00580801" w:rsidP="00580801">
            <w:pPr>
              <w:rPr>
                <w:sz w:val="18"/>
                <w:szCs w:val="18"/>
              </w:rPr>
            </w:pPr>
            <w:r w:rsidRPr="00580801">
              <w:rPr>
                <w:sz w:val="18"/>
                <w:szCs w:val="18"/>
              </w:rPr>
              <w:t>1</w:t>
            </w:r>
          </w:p>
        </w:tc>
        <w:tc>
          <w:tcPr>
            <w:tcW w:w="1152" w:type="dxa"/>
            <w:tcBorders>
              <w:top w:val="single" w:sz="24"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6D33C00D" w14:textId="77777777" w:rsidR="00580801" w:rsidRPr="00580801" w:rsidRDefault="00580801" w:rsidP="00580801">
            <w:pPr>
              <w:rPr>
                <w:sz w:val="18"/>
                <w:szCs w:val="18"/>
              </w:rPr>
            </w:pPr>
            <w:r w:rsidRPr="00580801">
              <w:rPr>
                <w:sz w:val="18"/>
                <w:szCs w:val="18"/>
              </w:rPr>
              <w:t>220</w:t>
            </w:r>
          </w:p>
        </w:tc>
      </w:tr>
      <w:tr w:rsidR="00580801" w:rsidRPr="00580801" w14:paraId="10907FFB" w14:textId="77777777" w:rsidTr="00580801">
        <w:trPr>
          <w:trHeight w:val="513"/>
        </w:trPr>
        <w:tc>
          <w:tcPr>
            <w:tcW w:w="180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73CFEAD" w14:textId="77777777" w:rsidR="00580801" w:rsidRPr="00580801" w:rsidRDefault="00580801" w:rsidP="00580801">
            <w:pPr>
              <w:rPr>
                <w:sz w:val="18"/>
                <w:szCs w:val="18"/>
              </w:rPr>
            </w:pPr>
            <w:r w:rsidRPr="00580801">
              <w:rPr>
                <w:sz w:val="18"/>
                <w:szCs w:val="18"/>
              </w:rPr>
              <w:t>Fingerprint Sensor</w:t>
            </w:r>
          </w:p>
        </w:tc>
        <w:tc>
          <w:tcPr>
            <w:tcW w:w="1999"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A032629" w14:textId="77777777" w:rsidR="00580801" w:rsidRPr="00580801" w:rsidRDefault="00580801" w:rsidP="00580801">
            <w:pPr>
              <w:rPr>
                <w:sz w:val="18"/>
                <w:szCs w:val="18"/>
              </w:rPr>
            </w:pPr>
            <w:r w:rsidRPr="00580801">
              <w:rPr>
                <w:sz w:val="18"/>
                <w:szCs w:val="18"/>
              </w:rPr>
              <w:t>R305/R307 Module</w:t>
            </w:r>
          </w:p>
        </w:tc>
        <w:tc>
          <w:tcPr>
            <w:tcW w:w="116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45DBE1A3"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1F6C15E4" w14:textId="77777777" w:rsidR="00580801" w:rsidRPr="00580801" w:rsidRDefault="00580801" w:rsidP="00580801">
            <w:pPr>
              <w:rPr>
                <w:sz w:val="18"/>
                <w:szCs w:val="18"/>
              </w:rPr>
            </w:pPr>
            <w:r w:rsidRPr="00580801">
              <w:rPr>
                <w:sz w:val="18"/>
                <w:szCs w:val="18"/>
              </w:rPr>
              <w:t>1100</w:t>
            </w:r>
          </w:p>
        </w:tc>
      </w:tr>
      <w:tr w:rsidR="00580801" w:rsidRPr="00580801" w14:paraId="313B7260" w14:textId="77777777" w:rsidTr="00580801">
        <w:trPr>
          <w:trHeight w:val="296"/>
        </w:trPr>
        <w:tc>
          <w:tcPr>
            <w:tcW w:w="180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128A83D9" w14:textId="77777777" w:rsidR="00580801" w:rsidRPr="00580801" w:rsidRDefault="00580801" w:rsidP="00580801">
            <w:pPr>
              <w:rPr>
                <w:sz w:val="18"/>
                <w:szCs w:val="18"/>
              </w:rPr>
            </w:pPr>
            <w:r w:rsidRPr="00580801">
              <w:rPr>
                <w:sz w:val="18"/>
                <w:szCs w:val="18"/>
              </w:rPr>
              <w:t xml:space="preserve">Sonar </w:t>
            </w:r>
          </w:p>
        </w:tc>
        <w:tc>
          <w:tcPr>
            <w:tcW w:w="1999"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66F0D021" w14:textId="77777777" w:rsidR="00580801" w:rsidRPr="00580801" w:rsidRDefault="00580801" w:rsidP="00580801">
            <w:pPr>
              <w:rPr>
                <w:sz w:val="18"/>
                <w:szCs w:val="18"/>
              </w:rPr>
            </w:pPr>
            <w:r w:rsidRPr="00580801">
              <w:rPr>
                <w:sz w:val="18"/>
                <w:szCs w:val="18"/>
              </w:rPr>
              <w:t>HCSR04</w:t>
            </w:r>
          </w:p>
        </w:tc>
        <w:tc>
          <w:tcPr>
            <w:tcW w:w="116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3F6D79F3"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65EC31B2" w14:textId="77777777" w:rsidR="00580801" w:rsidRPr="00580801" w:rsidRDefault="00580801" w:rsidP="00580801">
            <w:pPr>
              <w:rPr>
                <w:sz w:val="18"/>
                <w:szCs w:val="18"/>
              </w:rPr>
            </w:pPr>
            <w:r w:rsidRPr="00580801">
              <w:rPr>
                <w:sz w:val="18"/>
                <w:szCs w:val="18"/>
              </w:rPr>
              <w:t>90</w:t>
            </w:r>
          </w:p>
        </w:tc>
      </w:tr>
      <w:tr w:rsidR="00580801" w:rsidRPr="00580801" w14:paraId="09DCACE3" w14:textId="77777777" w:rsidTr="00580801">
        <w:trPr>
          <w:trHeight w:val="513"/>
        </w:trPr>
        <w:tc>
          <w:tcPr>
            <w:tcW w:w="180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09F9841" w14:textId="77777777" w:rsidR="00580801" w:rsidRPr="00580801" w:rsidRDefault="00580801" w:rsidP="00580801">
            <w:pPr>
              <w:rPr>
                <w:sz w:val="18"/>
                <w:szCs w:val="18"/>
              </w:rPr>
            </w:pPr>
            <w:r w:rsidRPr="00580801">
              <w:rPr>
                <w:sz w:val="18"/>
                <w:szCs w:val="18"/>
              </w:rPr>
              <w:t>OLED Display</w:t>
            </w:r>
          </w:p>
        </w:tc>
        <w:tc>
          <w:tcPr>
            <w:tcW w:w="1999"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15A0C51D" w14:textId="77777777" w:rsidR="00580801" w:rsidRPr="00580801" w:rsidRDefault="00580801" w:rsidP="00580801">
            <w:pPr>
              <w:rPr>
                <w:sz w:val="18"/>
                <w:szCs w:val="18"/>
              </w:rPr>
            </w:pPr>
            <w:r w:rsidRPr="00580801">
              <w:rPr>
                <w:sz w:val="18"/>
                <w:szCs w:val="18"/>
              </w:rPr>
              <w:t>0.96" SSD1306 I2C OLED Display</w:t>
            </w:r>
          </w:p>
        </w:tc>
        <w:tc>
          <w:tcPr>
            <w:tcW w:w="116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3B6B8A9"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23D6FE0B" w14:textId="77777777" w:rsidR="00580801" w:rsidRPr="00580801" w:rsidRDefault="00580801" w:rsidP="00580801">
            <w:pPr>
              <w:rPr>
                <w:sz w:val="18"/>
                <w:szCs w:val="18"/>
              </w:rPr>
            </w:pPr>
            <w:r w:rsidRPr="00580801">
              <w:rPr>
                <w:sz w:val="18"/>
                <w:szCs w:val="18"/>
              </w:rPr>
              <w:t>250</w:t>
            </w:r>
          </w:p>
        </w:tc>
      </w:tr>
      <w:tr w:rsidR="00580801" w:rsidRPr="00580801" w14:paraId="40773C47" w14:textId="77777777" w:rsidTr="00580801">
        <w:trPr>
          <w:trHeight w:val="707"/>
        </w:trPr>
        <w:tc>
          <w:tcPr>
            <w:tcW w:w="180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71E13F7A" w14:textId="77777777" w:rsidR="00580801" w:rsidRPr="00580801" w:rsidRDefault="00580801" w:rsidP="00580801">
            <w:pPr>
              <w:rPr>
                <w:sz w:val="18"/>
                <w:szCs w:val="18"/>
              </w:rPr>
            </w:pPr>
            <w:r w:rsidRPr="00580801">
              <w:rPr>
                <w:sz w:val="18"/>
                <w:szCs w:val="18"/>
              </w:rPr>
              <w:t>Connecting wires</w:t>
            </w:r>
          </w:p>
        </w:tc>
        <w:tc>
          <w:tcPr>
            <w:tcW w:w="1999"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694D224E" w14:textId="77777777" w:rsidR="00580801" w:rsidRPr="00580801" w:rsidRDefault="00580801" w:rsidP="00580801">
            <w:pPr>
              <w:rPr>
                <w:sz w:val="18"/>
                <w:szCs w:val="18"/>
              </w:rPr>
            </w:pPr>
            <w:r w:rsidRPr="00580801">
              <w:rPr>
                <w:sz w:val="18"/>
                <w:szCs w:val="18"/>
              </w:rPr>
              <w:t>---------------</w:t>
            </w:r>
          </w:p>
        </w:tc>
        <w:tc>
          <w:tcPr>
            <w:tcW w:w="116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4F29F542" w14:textId="77777777" w:rsidR="00580801" w:rsidRPr="00580801" w:rsidRDefault="00580801" w:rsidP="00580801">
            <w:pPr>
              <w:rPr>
                <w:sz w:val="18"/>
                <w:szCs w:val="18"/>
              </w:rPr>
            </w:pPr>
            <w:r w:rsidRPr="00580801">
              <w:rPr>
                <w:sz w:val="18"/>
                <w:szCs w:val="18"/>
              </w:rPr>
              <w:t>--------</w:t>
            </w:r>
          </w:p>
        </w:tc>
        <w:tc>
          <w:tcPr>
            <w:tcW w:w="115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17B2C689" w14:textId="77777777" w:rsidR="00580801" w:rsidRPr="00580801" w:rsidRDefault="00580801" w:rsidP="00580801">
            <w:pPr>
              <w:rPr>
                <w:sz w:val="18"/>
                <w:szCs w:val="18"/>
              </w:rPr>
            </w:pPr>
          </w:p>
        </w:tc>
      </w:tr>
      <w:tr w:rsidR="00580801" w:rsidRPr="00580801" w14:paraId="6B3FCA90" w14:textId="77777777" w:rsidTr="00580801">
        <w:trPr>
          <w:trHeight w:val="546"/>
        </w:trPr>
        <w:tc>
          <w:tcPr>
            <w:tcW w:w="180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395046B6" w14:textId="77777777" w:rsidR="00580801" w:rsidRPr="00580801" w:rsidRDefault="00580801" w:rsidP="00580801">
            <w:pPr>
              <w:rPr>
                <w:sz w:val="18"/>
                <w:szCs w:val="18"/>
              </w:rPr>
            </w:pPr>
            <w:r w:rsidRPr="00580801">
              <w:rPr>
                <w:sz w:val="18"/>
                <w:szCs w:val="18"/>
              </w:rPr>
              <w:lastRenderedPageBreak/>
              <w:t>Arduino UNO</w:t>
            </w:r>
          </w:p>
        </w:tc>
        <w:tc>
          <w:tcPr>
            <w:tcW w:w="1999"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7B58291" w14:textId="77777777" w:rsidR="00580801" w:rsidRPr="00580801" w:rsidRDefault="00580801" w:rsidP="00580801">
            <w:pPr>
              <w:rPr>
                <w:sz w:val="18"/>
                <w:szCs w:val="18"/>
              </w:rPr>
            </w:pPr>
            <w:proofErr w:type="spellStart"/>
            <w:r w:rsidRPr="00580801">
              <w:rPr>
                <w:sz w:val="18"/>
                <w:szCs w:val="18"/>
              </w:rPr>
              <w:t>SNDedition</w:t>
            </w:r>
            <w:proofErr w:type="spellEnd"/>
          </w:p>
        </w:tc>
        <w:tc>
          <w:tcPr>
            <w:tcW w:w="116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695ED555"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762B03DA" w14:textId="77777777" w:rsidR="00580801" w:rsidRPr="00580801" w:rsidRDefault="00580801" w:rsidP="00580801">
            <w:pPr>
              <w:rPr>
                <w:sz w:val="18"/>
                <w:szCs w:val="18"/>
              </w:rPr>
            </w:pPr>
            <w:r w:rsidRPr="00580801">
              <w:rPr>
                <w:sz w:val="18"/>
                <w:szCs w:val="18"/>
              </w:rPr>
              <w:t>650</w:t>
            </w:r>
          </w:p>
        </w:tc>
      </w:tr>
      <w:tr w:rsidR="00580801" w:rsidRPr="00580801" w14:paraId="5850A270" w14:textId="77777777" w:rsidTr="00580801">
        <w:trPr>
          <w:trHeight w:val="178"/>
        </w:trPr>
        <w:tc>
          <w:tcPr>
            <w:tcW w:w="180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094AE6A2" w14:textId="77777777" w:rsidR="00580801" w:rsidRPr="00580801" w:rsidRDefault="00580801" w:rsidP="00580801">
            <w:pPr>
              <w:rPr>
                <w:sz w:val="18"/>
                <w:szCs w:val="18"/>
              </w:rPr>
            </w:pPr>
            <w:r w:rsidRPr="00580801">
              <w:rPr>
                <w:sz w:val="18"/>
                <w:szCs w:val="18"/>
              </w:rPr>
              <w:t>Temperature sensor</w:t>
            </w:r>
          </w:p>
        </w:tc>
        <w:tc>
          <w:tcPr>
            <w:tcW w:w="1999"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197E931F" w14:textId="77777777" w:rsidR="00580801" w:rsidRPr="00580801" w:rsidRDefault="00580801" w:rsidP="00580801">
            <w:pPr>
              <w:rPr>
                <w:sz w:val="18"/>
                <w:szCs w:val="18"/>
              </w:rPr>
            </w:pPr>
            <w:r w:rsidRPr="00580801">
              <w:rPr>
                <w:sz w:val="18"/>
                <w:szCs w:val="18"/>
              </w:rPr>
              <w:t>MLX 90614</w:t>
            </w:r>
          </w:p>
        </w:tc>
        <w:tc>
          <w:tcPr>
            <w:tcW w:w="116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27DEBD91"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271B2B16" w14:textId="77777777" w:rsidR="00580801" w:rsidRPr="00580801" w:rsidRDefault="00580801" w:rsidP="00580801">
            <w:pPr>
              <w:rPr>
                <w:sz w:val="18"/>
                <w:szCs w:val="18"/>
              </w:rPr>
            </w:pPr>
            <w:r w:rsidRPr="00580801">
              <w:rPr>
                <w:sz w:val="18"/>
                <w:szCs w:val="18"/>
              </w:rPr>
              <w:t>1080</w:t>
            </w:r>
          </w:p>
        </w:tc>
      </w:tr>
      <w:tr w:rsidR="00580801" w:rsidRPr="00580801" w14:paraId="7F1AA423" w14:textId="77777777" w:rsidTr="00580801">
        <w:trPr>
          <w:trHeight w:val="538"/>
        </w:trPr>
        <w:tc>
          <w:tcPr>
            <w:tcW w:w="180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28748C6A" w14:textId="77777777" w:rsidR="00580801" w:rsidRPr="00580801" w:rsidRDefault="00580801" w:rsidP="00580801">
            <w:pPr>
              <w:rPr>
                <w:sz w:val="18"/>
                <w:szCs w:val="18"/>
              </w:rPr>
            </w:pPr>
            <w:r w:rsidRPr="00580801">
              <w:rPr>
                <w:sz w:val="18"/>
                <w:szCs w:val="18"/>
              </w:rPr>
              <w:t>Buzzer</w:t>
            </w:r>
          </w:p>
        </w:tc>
        <w:tc>
          <w:tcPr>
            <w:tcW w:w="1999"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1A3B7D4D" w14:textId="77777777" w:rsidR="00580801" w:rsidRPr="00580801" w:rsidRDefault="00580801" w:rsidP="00580801">
            <w:pPr>
              <w:rPr>
                <w:sz w:val="18"/>
                <w:szCs w:val="18"/>
              </w:rPr>
            </w:pPr>
            <w:r w:rsidRPr="00580801">
              <w:rPr>
                <w:sz w:val="18"/>
                <w:szCs w:val="18"/>
              </w:rPr>
              <w:t>--------------</w:t>
            </w:r>
          </w:p>
        </w:tc>
        <w:tc>
          <w:tcPr>
            <w:tcW w:w="1165"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7742AEB0" w14:textId="77777777" w:rsidR="00580801" w:rsidRPr="00580801" w:rsidRDefault="00580801" w:rsidP="00580801">
            <w:pPr>
              <w:rPr>
                <w:sz w:val="18"/>
                <w:szCs w:val="18"/>
              </w:rPr>
            </w:pPr>
            <w:r w:rsidRPr="00580801">
              <w:rPr>
                <w:sz w:val="18"/>
                <w:szCs w:val="18"/>
              </w:rPr>
              <w:t>1</w:t>
            </w:r>
          </w:p>
        </w:tc>
        <w:tc>
          <w:tcPr>
            <w:tcW w:w="1152" w:type="dxa"/>
            <w:tcBorders>
              <w:top w:val="single" w:sz="8" w:space="0" w:color="FFFFFF"/>
              <w:left w:val="single" w:sz="8" w:space="0" w:color="FFFFFF"/>
              <w:bottom w:val="single" w:sz="8" w:space="0" w:color="FFFFFF"/>
              <w:right w:val="single" w:sz="8" w:space="0" w:color="FFFFFF"/>
            </w:tcBorders>
            <w:shd w:val="clear" w:color="auto" w:fill="E7F1FA"/>
            <w:tcMar>
              <w:top w:w="72" w:type="dxa"/>
              <w:left w:w="144" w:type="dxa"/>
              <w:bottom w:w="72" w:type="dxa"/>
              <w:right w:w="144" w:type="dxa"/>
            </w:tcMar>
            <w:hideMark/>
          </w:tcPr>
          <w:p w14:paraId="54348D39" w14:textId="77777777" w:rsidR="00580801" w:rsidRPr="00580801" w:rsidRDefault="00580801" w:rsidP="00580801">
            <w:pPr>
              <w:rPr>
                <w:sz w:val="18"/>
                <w:szCs w:val="18"/>
              </w:rPr>
            </w:pPr>
            <w:r w:rsidRPr="00580801">
              <w:rPr>
                <w:sz w:val="18"/>
                <w:szCs w:val="18"/>
              </w:rPr>
              <w:t>40</w:t>
            </w:r>
          </w:p>
        </w:tc>
      </w:tr>
      <w:tr w:rsidR="00580801" w:rsidRPr="00580801" w14:paraId="1F9FFF88" w14:textId="77777777" w:rsidTr="00580801">
        <w:trPr>
          <w:trHeight w:val="732"/>
        </w:trPr>
        <w:tc>
          <w:tcPr>
            <w:tcW w:w="180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3C17CA27" w14:textId="77777777" w:rsidR="00580801" w:rsidRPr="00580801" w:rsidRDefault="00580801" w:rsidP="00580801">
            <w:pPr>
              <w:rPr>
                <w:sz w:val="18"/>
                <w:szCs w:val="18"/>
              </w:rPr>
            </w:pPr>
            <w:r w:rsidRPr="00580801">
              <w:rPr>
                <w:sz w:val="18"/>
                <w:szCs w:val="18"/>
              </w:rPr>
              <w:t>Commutation and other</w:t>
            </w:r>
          </w:p>
        </w:tc>
        <w:tc>
          <w:tcPr>
            <w:tcW w:w="1999"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77B30252" w14:textId="77777777" w:rsidR="00580801" w:rsidRPr="00580801" w:rsidRDefault="00580801" w:rsidP="00580801">
            <w:pPr>
              <w:rPr>
                <w:sz w:val="18"/>
                <w:szCs w:val="18"/>
              </w:rPr>
            </w:pPr>
            <w:r w:rsidRPr="00580801">
              <w:rPr>
                <w:sz w:val="18"/>
                <w:szCs w:val="18"/>
              </w:rPr>
              <w:t>--------------</w:t>
            </w:r>
          </w:p>
        </w:tc>
        <w:tc>
          <w:tcPr>
            <w:tcW w:w="1165"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296D00EC" w14:textId="77777777" w:rsidR="00580801" w:rsidRPr="00580801" w:rsidRDefault="00580801" w:rsidP="00580801">
            <w:pPr>
              <w:rPr>
                <w:sz w:val="18"/>
                <w:szCs w:val="18"/>
              </w:rPr>
            </w:pPr>
            <w:r w:rsidRPr="00580801">
              <w:rPr>
                <w:sz w:val="18"/>
                <w:szCs w:val="18"/>
              </w:rPr>
              <w:t>---------</w:t>
            </w:r>
          </w:p>
        </w:tc>
        <w:tc>
          <w:tcPr>
            <w:tcW w:w="1152" w:type="dxa"/>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hideMark/>
          </w:tcPr>
          <w:p w14:paraId="55C91E66" w14:textId="77777777" w:rsidR="00580801" w:rsidRPr="00580801" w:rsidRDefault="00580801" w:rsidP="00580801">
            <w:pPr>
              <w:rPr>
                <w:sz w:val="18"/>
                <w:szCs w:val="18"/>
              </w:rPr>
            </w:pPr>
            <w:r w:rsidRPr="00580801">
              <w:rPr>
                <w:sz w:val="18"/>
                <w:szCs w:val="18"/>
              </w:rPr>
              <w:t>500</w:t>
            </w:r>
          </w:p>
        </w:tc>
      </w:tr>
    </w:tbl>
    <w:p w14:paraId="6862E72A" w14:textId="77777777" w:rsidR="00580801" w:rsidRPr="00580801" w:rsidRDefault="00580801" w:rsidP="00580801"/>
    <w:p w14:paraId="4EEAC350" w14:textId="77777777" w:rsidR="00580801" w:rsidRPr="00580801" w:rsidRDefault="00580801" w:rsidP="00580801"/>
    <w:p w14:paraId="6A13782D" w14:textId="77777777" w:rsidR="00580801" w:rsidRPr="00580801" w:rsidRDefault="00580801" w:rsidP="00580801"/>
    <w:p w14:paraId="789BF759" w14:textId="0050D17A" w:rsidR="00F9180A" w:rsidRDefault="00F9180A" w:rsidP="00F9180A">
      <w:pPr>
        <w:pStyle w:val="Heading3"/>
        <w:widowControl/>
        <w:numPr>
          <w:ilvl w:val="2"/>
          <w:numId w:val="2"/>
        </w:numPr>
        <w:autoSpaceDE/>
        <w:autoSpaceDN/>
        <w:spacing w:after="120" w:line="259" w:lineRule="auto"/>
        <w:ind w:left="180" w:hanging="180"/>
      </w:pPr>
      <w:bookmarkStart w:id="26" w:name="_Toc110953027"/>
      <w:r>
        <w:t>Calculation of Per Unit Cost of Prototype</w:t>
      </w:r>
      <w:bookmarkEnd w:id="26"/>
    </w:p>
    <w:p w14:paraId="34091CD7" w14:textId="12A901C6" w:rsidR="00580801" w:rsidRPr="00580801" w:rsidRDefault="00580801" w:rsidP="00580801">
      <w:r w:rsidRPr="00580801">
        <w:t>Per Unit cost of the device will be around:</w:t>
      </w:r>
      <w:r>
        <w:t xml:space="preserve"> </w:t>
      </w:r>
      <w:r w:rsidRPr="00580801">
        <w:t>TK 3,930</w:t>
      </w:r>
    </w:p>
    <w:p w14:paraId="5CA44164" w14:textId="77777777" w:rsidR="00580801" w:rsidRPr="00580801" w:rsidRDefault="00580801" w:rsidP="00580801">
      <w:r w:rsidRPr="00580801">
        <w:t>However, if more units are made the fixed cost will be spread out and the cost will be much lower!</w:t>
      </w:r>
    </w:p>
    <w:p w14:paraId="3780F54F" w14:textId="0B7D851F" w:rsidR="00580801" w:rsidRDefault="00580801" w:rsidP="00580801"/>
    <w:p w14:paraId="6968AB15" w14:textId="77777777" w:rsidR="00580801" w:rsidRDefault="00580801" w:rsidP="00580801"/>
    <w:p w14:paraId="320D132D" w14:textId="2543162C" w:rsidR="00580801" w:rsidRDefault="00580801" w:rsidP="00580801"/>
    <w:p w14:paraId="19B664E3" w14:textId="77777777" w:rsidR="00580801" w:rsidRPr="00580801" w:rsidRDefault="00580801" w:rsidP="00580801"/>
    <w:p w14:paraId="126D17E8" w14:textId="7D6FF9B6" w:rsidR="00F9180A" w:rsidRDefault="00F9180A" w:rsidP="00F9180A">
      <w:pPr>
        <w:pStyle w:val="Heading3"/>
        <w:widowControl/>
        <w:numPr>
          <w:ilvl w:val="2"/>
          <w:numId w:val="2"/>
        </w:numPr>
        <w:autoSpaceDE/>
        <w:autoSpaceDN/>
        <w:spacing w:after="120" w:line="259" w:lineRule="auto"/>
        <w:ind w:left="180" w:hanging="180"/>
      </w:pPr>
      <w:bookmarkStart w:id="27" w:name="_Toc110953028"/>
      <w:r>
        <w:t>Calculation of Per Unit Cost of Mass-Produced Unit</w:t>
      </w:r>
      <w:bookmarkEnd w:id="27"/>
    </w:p>
    <w:p w14:paraId="4BCBACB5" w14:textId="169E36E0" w:rsidR="00580801" w:rsidRDefault="00580801" w:rsidP="00580801">
      <w:r>
        <w:t xml:space="preserve">Since the commutation and </w:t>
      </w:r>
      <w:r w:rsidRPr="00580801">
        <w:t>miscellaneous</w:t>
      </w:r>
      <w:r>
        <w:t xml:space="preserve"> costs will not increase with </w:t>
      </w:r>
      <w:r w:rsidR="0021452A">
        <w:t>units,</w:t>
      </w:r>
      <w:r>
        <w:t xml:space="preserve"> they are roughly fixed costs:</w:t>
      </w:r>
    </w:p>
    <w:p w14:paraId="4EABE77F" w14:textId="0955E904" w:rsidR="0021452A" w:rsidRDefault="0021452A" w:rsidP="00580801">
      <w:r>
        <w:t>Roughly the variable cost for 100 units will be: 100*(3,430) = Tk 343,000</w:t>
      </w:r>
    </w:p>
    <w:p w14:paraId="3FD8E604" w14:textId="45839F34" w:rsidR="0021452A" w:rsidRDefault="0021452A" w:rsidP="00580801">
      <w:r>
        <w:t>The fixed cost (assuming fixed until major increase in costing is to be done) = Tk 500</w:t>
      </w:r>
    </w:p>
    <w:p w14:paraId="657F609C" w14:textId="0D88575F" w:rsidR="0021452A" w:rsidRDefault="0021452A" w:rsidP="00580801">
      <w:r>
        <w:t>Per unit cost if around a hundred units are produced: Tk 3,434.</w:t>
      </w:r>
    </w:p>
    <w:p w14:paraId="7E78B4B5" w14:textId="50DF94FB" w:rsidR="0021452A" w:rsidRDefault="0021452A" w:rsidP="00580801">
      <w:r>
        <w:t>This is an overstated amount as the discounts upon bulk purchases of raw materials from suppliers are not considered. Thus, the cost per unit will be under Tk. 3,434.</w:t>
      </w:r>
    </w:p>
    <w:p w14:paraId="2C633EEC" w14:textId="7671A020" w:rsidR="00510CA6" w:rsidRDefault="00510CA6" w:rsidP="00580801"/>
    <w:p w14:paraId="0018D4E7" w14:textId="00700EB9" w:rsidR="00510CA6" w:rsidRDefault="00510CA6" w:rsidP="00580801">
      <w:r>
        <w:t>**Note that this does not include the cost of a domain name/website which the user must have of their own</w:t>
      </w:r>
    </w:p>
    <w:p w14:paraId="22DCA27F" w14:textId="77777777" w:rsidR="00580801" w:rsidRPr="00580801" w:rsidRDefault="00580801" w:rsidP="00580801"/>
    <w:p w14:paraId="72904AD8" w14:textId="24942433" w:rsidR="00580801" w:rsidRDefault="00580801" w:rsidP="00580801"/>
    <w:p w14:paraId="623D8960" w14:textId="5B6EEF2D" w:rsidR="00580801" w:rsidRDefault="00580801" w:rsidP="00580801"/>
    <w:p w14:paraId="49DA8B08" w14:textId="77777777" w:rsidR="00580801" w:rsidRPr="00580801" w:rsidRDefault="00580801" w:rsidP="00580801"/>
    <w:p w14:paraId="7E3ADB72" w14:textId="30BE7B01" w:rsidR="00F9180A" w:rsidRDefault="00F9180A" w:rsidP="00F9180A">
      <w:pPr>
        <w:pStyle w:val="Heading3"/>
        <w:widowControl/>
        <w:numPr>
          <w:ilvl w:val="2"/>
          <w:numId w:val="2"/>
        </w:numPr>
        <w:autoSpaceDE/>
        <w:autoSpaceDN/>
        <w:spacing w:after="120" w:line="259" w:lineRule="auto"/>
        <w:ind w:left="180" w:hanging="180"/>
      </w:pPr>
      <w:bookmarkStart w:id="28" w:name="_Toc110953029"/>
      <w:r>
        <w:t>Timeline of Project Implementation</w:t>
      </w:r>
      <w:bookmarkEnd w:id="28"/>
    </w:p>
    <w:p w14:paraId="07B5B29F" w14:textId="25EE07B3" w:rsidR="00F06A7F" w:rsidRDefault="0021452A" w:rsidP="0021452A">
      <w:r>
        <w:t xml:space="preserve">The table </w:t>
      </w:r>
      <w:r w:rsidR="00F06A7F">
        <w:t>below shows some of the important dates that marked some milestones in our project:</w:t>
      </w:r>
    </w:p>
    <w:p w14:paraId="70F1EDE5" w14:textId="003E7F46" w:rsidR="00F9180A" w:rsidRDefault="00F06A7F" w:rsidP="00FC2D93">
      <w:r w:rsidRPr="00F06A7F">
        <w:rPr>
          <w:noProof/>
        </w:rPr>
        <w:lastRenderedPageBreak/>
        <w:drawing>
          <wp:inline distT="0" distB="0" distL="0" distR="0" wp14:anchorId="0AA74459" wp14:editId="452F1D4A">
            <wp:extent cx="5658485" cy="3402330"/>
            <wp:effectExtent l="0" t="0" r="0" b="762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6"/>
                    <a:stretch>
                      <a:fillRect/>
                    </a:stretch>
                  </pic:blipFill>
                  <pic:spPr>
                    <a:xfrm>
                      <a:off x="0" y="0"/>
                      <a:ext cx="5658485" cy="3402330"/>
                    </a:xfrm>
                    <a:prstGeom prst="rect">
                      <a:avLst/>
                    </a:prstGeom>
                  </pic:spPr>
                </pic:pic>
              </a:graphicData>
            </a:graphic>
          </wp:inline>
        </w:drawing>
      </w:r>
    </w:p>
    <w:p w14:paraId="1C645D25" w14:textId="185BD32F" w:rsidR="00350802" w:rsidRDefault="00350802" w:rsidP="00350802">
      <w:pPr>
        <w:pStyle w:val="Heading2"/>
        <w:keepNext/>
        <w:keepLines/>
        <w:widowControl/>
        <w:numPr>
          <w:ilvl w:val="1"/>
          <w:numId w:val="2"/>
        </w:numPr>
        <w:autoSpaceDE/>
        <w:autoSpaceDN/>
        <w:spacing w:before="360" w:after="240" w:line="259" w:lineRule="auto"/>
        <w:ind w:left="360" w:hanging="360"/>
        <w:jc w:val="left"/>
      </w:pPr>
      <w:r>
        <w:t xml:space="preserve"> </w:t>
      </w:r>
      <w:bookmarkStart w:id="29" w:name="_Toc110953030"/>
      <w:r w:rsidR="005076B4" w:rsidRPr="005076B4">
        <w:t>Practical Considerations of the Design to Address Public Health and Safety, Environment, Cultural, and Societal Needs</w:t>
      </w:r>
      <w:bookmarkEnd w:id="29"/>
      <w:r w:rsidR="005076B4" w:rsidRPr="005076B4">
        <w:t xml:space="preserve"> </w:t>
      </w:r>
    </w:p>
    <w:p w14:paraId="7619E348" w14:textId="77777777" w:rsidR="004A2376" w:rsidRDefault="004A2376" w:rsidP="004A2376">
      <w:pPr>
        <w:pStyle w:val="Heading3"/>
        <w:widowControl/>
        <w:numPr>
          <w:ilvl w:val="2"/>
          <w:numId w:val="2"/>
        </w:numPr>
        <w:autoSpaceDE/>
        <w:autoSpaceDN/>
        <w:spacing w:after="120" w:line="259" w:lineRule="auto"/>
        <w:ind w:left="180" w:hanging="180"/>
        <w:rPr>
          <w:cs/>
          <w:lang w:bidi="bn-IN"/>
        </w:rPr>
      </w:pPr>
      <w:bookmarkStart w:id="30" w:name="_Toc110953031"/>
      <w:r>
        <w:t>Considerations to public health and safety</w:t>
      </w:r>
      <w:bookmarkEnd w:id="30"/>
    </w:p>
    <w:p w14:paraId="36C34D72" w14:textId="556BA6D1" w:rsidR="00510CA6" w:rsidRPr="00510CA6" w:rsidRDefault="00510CA6" w:rsidP="00510CA6">
      <w:pPr>
        <w:rPr>
          <w:rFonts w:cstheme="minorBidi"/>
          <w:lang w:bidi="bn-IN"/>
        </w:rPr>
      </w:pPr>
      <w:r w:rsidRPr="00510CA6">
        <w:rPr>
          <w:rFonts w:cstheme="minorBidi"/>
          <w:lang w:val="en-GB" w:bidi="bn-IN"/>
        </w:rPr>
        <w:t>The whole framework of TruID is run by only 5 volts taken via the USB port</w:t>
      </w:r>
      <w:r>
        <w:rPr>
          <w:rFonts w:cstheme="minorBidi"/>
          <w:lang w:val="en-GB" w:bidi="bn-IN"/>
        </w:rPr>
        <w:t xml:space="preserve"> from the user computer</w:t>
      </w:r>
      <w:r w:rsidRPr="00510CA6">
        <w:rPr>
          <w:rFonts w:cstheme="minorBidi"/>
          <w:lang w:val="en-GB" w:bidi="bn-IN"/>
        </w:rPr>
        <w:t xml:space="preserve">. </w:t>
      </w:r>
      <w:r>
        <w:rPr>
          <w:rFonts w:cstheme="minorBidi"/>
          <w:lang w:val="en-GB" w:bidi="bn-IN"/>
        </w:rPr>
        <w:t>It d</w:t>
      </w:r>
      <w:r w:rsidRPr="00510CA6">
        <w:rPr>
          <w:rFonts w:cstheme="minorBidi"/>
          <w:lang w:val="en-GB" w:bidi="bn-IN"/>
        </w:rPr>
        <w:t>oesn’t draw any current.</w:t>
      </w:r>
      <w:r>
        <w:rPr>
          <w:rFonts w:cstheme="minorBidi"/>
          <w:lang w:val="en-GB" w:bidi="bn-IN"/>
        </w:rPr>
        <w:t xml:space="preserve"> Thus, the elements are nor hazardous to human health and is fully safe if the gadgets are used by taking appropriate measures.</w:t>
      </w:r>
    </w:p>
    <w:p w14:paraId="702CB7B7" w14:textId="7D7ED8F7" w:rsidR="00D2479A" w:rsidRPr="00D2479A" w:rsidRDefault="00D2479A" w:rsidP="00D2479A">
      <w:pPr>
        <w:rPr>
          <w:rFonts w:cstheme="minorBidi"/>
          <w:cs/>
          <w:lang w:bidi="bn-IN"/>
        </w:rPr>
      </w:pPr>
    </w:p>
    <w:p w14:paraId="756BE9CC" w14:textId="5FBAE13D" w:rsidR="005F1680" w:rsidRDefault="004A2376" w:rsidP="005F1680">
      <w:pPr>
        <w:pStyle w:val="Heading3"/>
        <w:widowControl/>
        <w:numPr>
          <w:ilvl w:val="2"/>
          <w:numId w:val="2"/>
        </w:numPr>
        <w:autoSpaceDE/>
        <w:autoSpaceDN/>
        <w:spacing w:after="120" w:line="259" w:lineRule="auto"/>
        <w:ind w:left="180" w:hanging="180"/>
      </w:pPr>
      <w:bookmarkStart w:id="31" w:name="_Toc110953032"/>
      <w:r>
        <w:t>Considerations to environment</w:t>
      </w:r>
      <w:bookmarkEnd w:id="31"/>
      <w:r>
        <w:t xml:space="preserve"> </w:t>
      </w:r>
    </w:p>
    <w:p w14:paraId="48C7F70F" w14:textId="3384675F" w:rsidR="00E75372" w:rsidRDefault="00510CA6" w:rsidP="00D9074D">
      <w:r>
        <w:t xml:space="preserve">Our project has no issues with environmental pollution upon use. However, we understand that the use of </w:t>
      </w:r>
      <w:r w:rsidR="00E75372">
        <w:t>non-recycled</w:t>
      </w:r>
      <w:r>
        <w:t xml:space="preserve"> pl</w:t>
      </w:r>
      <w:r w:rsidR="00E75372">
        <w:t>astic is bad for the environment. Some of our project components did contain plastics whose sources are unknown. These parts were unavoidable and hence were used. The parts where we did have control, such as the outer structure of the device, we used biodegradable cardboard and wooden plates which are more environment friendly and have no negative impacts on human life.</w:t>
      </w:r>
    </w:p>
    <w:p w14:paraId="797E6CE4" w14:textId="77777777" w:rsidR="00FC2D93" w:rsidRPr="00D9074D" w:rsidRDefault="00FC2D93" w:rsidP="00D9074D"/>
    <w:p w14:paraId="1ACAE9EC" w14:textId="2F127B26" w:rsidR="004A2376" w:rsidRDefault="004A2376" w:rsidP="00705CF7">
      <w:pPr>
        <w:pStyle w:val="Heading3"/>
        <w:widowControl/>
        <w:numPr>
          <w:ilvl w:val="2"/>
          <w:numId w:val="2"/>
        </w:numPr>
        <w:autoSpaceDE/>
        <w:autoSpaceDN/>
        <w:spacing w:after="120" w:line="259" w:lineRule="auto"/>
        <w:ind w:left="180" w:hanging="180"/>
      </w:pPr>
      <w:bookmarkStart w:id="32" w:name="_Toc110953033"/>
      <w:r>
        <w:t>Considerations to cultural and societal needs</w:t>
      </w:r>
      <w:bookmarkEnd w:id="32"/>
    </w:p>
    <w:p w14:paraId="730B3492" w14:textId="41F9B3AC" w:rsidR="00E75372" w:rsidRPr="00E75372" w:rsidRDefault="00E75372" w:rsidP="00E75372">
      <w:r w:rsidRPr="00E75372">
        <w:rPr>
          <w:lang w:val="en-GB"/>
        </w:rPr>
        <w:t xml:space="preserve">The idea of class attendance has been culturally an area of mischief for the students and a source of mistrust that can hamper a healthy teacher-student relationship. </w:t>
      </w:r>
      <w:r>
        <w:rPr>
          <w:lang w:val="en-GB"/>
        </w:rPr>
        <w:t xml:space="preserve">In the four years of </w:t>
      </w:r>
      <w:proofErr w:type="spellStart"/>
      <w:r>
        <w:rPr>
          <w:lang w:val="en-GB"/>
        </w:rPr>
        <w:t>undergad</w:t>
      </w:r>
      <w:proofErr w:type="spellEnd"/>
      <w:r>
        <w:rPr>
          <w:lang w:val="en-GB"/>
        </w:rPr>
        <w:t xml:space="preserve">, and 12 years of school we have often seen some untoward and unnecessary problems due to mischievous intents. This not only hampers the student-pupil relationships but may leave either party disinterested in the course/class after an unfortunate event. </w:t>
      </w:r>
      <w:r w:rsidR="00AA2188">
        <w:rPr>
          <w:lang w:val="en-GB"/>
        </w:rPr>
        <w:t>Our project makes this factor redundant by giving a simple work around!</w:t>
      </w:r>
    </w:p>
    <w:p w14:paraId="298F954C" w14:textId="41A9EDBE" w:rsidR="00601CA6" w:rsidRDefault="00352A76" w:rsidP="00601CA6">
      <w:pPr>
        <w:pStyle w:val="Heading2"/>
        <w:keepNext/>
        <w:keepLines/>
        <w:widowControl/>
        <w:numPr>
          <w:ilvl w:val="1"/>
          <w:numId w:val="2"/>
        </w:numPr>
        <w:autoSpaceDE/>
        <w:autoSpaceDN/>
        <w:spacing w:before="360" w:after="240" w:line="259" w:lineRule="auto"/>
        <w:ind w:left="360" w:hanging="360"/>
        <w:jc w:val="left"/>
      </w:pPr>
      <w:bookmarkStart w:id="33" w:name="_Toc110953034"/>
      <w:r w:rsidRPr="00352A76">
        <w:lastRenderedPageBreak/>
        <w:t>Assessment of the Impact of the Project on Societal, Health, Safety, Legal and Cultural Issues</w:t>
      </w:r>
      <w:bookmarkEnd w:id="33"/>
      <w:r w:rsidRPr="00352A76">
        <w:t xml:space="preserve"> </w:t>
      </w:r>
      <w:bookmarkEnd w:id="17"/>
    </w:p>
    <w:p w14:paraId="12C664BC" w14:textId="09BE2583" w:rsidR="004A2376" w:rsidRDefault="004A2376" w:rsidP="004A2376">
      <w:pPr>
        <w:pStyle w:val="Heading3"/>
        <w:widowControl/>
        <w:numPr>
          <w:ilvl w:val="2"/>
          <w:numId w:val="2"/>
        </w:numPr>
        <w:autoSpaceDE/>
        <w:autoSpaceDN/>
        <w:spacing w:after="120" w:line="259" w:lineRule="auto"/>
        <w:ind w:left="180" w:hanging="180"/>
      </w:pPr>
      <w:bookmarkStart w:id="34" w:name="_Toc110953035"/>
      <w:r>
        <w:t>Assessment of Societal Issues</w:t>
      </w:r>
      <w:bookmarkEnd w:id="34"/>
    </w:p>
    <w:p w14:paraId="1B3DFE22" w14:textId="49B81B82" w:rsidR="00EA0E86" w:rsidRPr="00EA0E86" w:rsidRDefault="00EA0E86" w:rsidP="00EA0E86">
      <w:r w:rsidRPr="00EA0E86">
        <w:rPr>
          <w:lang w:val="en-GB"/>
        </w:rPr>
        <w:t>Assessment of Societal Issues. The overall maintenance of the school attendance system will be improved. Students will now be held accountable for their mischief in dodging attendances and will be penalized since their digital signature will be recorded. This will help combat children indiscipline as one of the first forms of indiscipline is a student wrongfully giving his/her attendance.</w:t>
      </w:r>
    </w:p>
    <w:p w14:paraId="78F369C8" w14:textId="77777777" w:rsidR="00EA0E86" w:rsidRDefault="00EA0E86" w:rsidP="00EA0E86">
      <w:pPr>
        <w:rPr>
          <w:lang w:val="en-GB"/>
        </w:rPr>
      </w:pPr>
    </w:p>
    <w:p w14:paraId="5EB1D666" w14:textId="77777777" w:rsidR="00EA0E86" w:rsidRPr="00EA0E86" w:rsidRDefault="00EA0E86" w:rsidP="00EA0E86"/>
    <w:p w14:paraId="60132F6D" w14:textId="38375509" w:rsidR="004A2376" w:rsidRDefault="004A2376" w:rsidP="004A2376">
      <w:pPr>
        <w:pStyle w:val="Heading3"/>
        <w:widowControl/>
        <w:numPr>
          <w:ilvl w:val="2"/>
          <w:numId w:val="2"/>
        </w:numPr>
        <w:autoSpaceDE/>
        <w:autoSpaceDN/>
        <w:spacing w:after="120" w:line="259" w:lineRule="auto"/>
        <w:ind w:left="180" w:hanging="180"/>
      </w:pPr>
      <w:bookmarkStart w:id="35" w:name="_Toc110953036"/>
      <w:r>
        <w:t>Assessment of Health and Safety Issues</w:t>
      </w:r>
      <w:bookmarkEnd w:id="35"/>
    </w:p>
    <w:p w14:paraId="6F5DD19D" w14:textId="77777777" w:rsidR="00EA0E86" w:rsidRPr="00EA0E86" w:rsidRDefault="00EA0E86" w:rsidP="00EA0E86">
      <w:r w:rsidRPr="00EA0E86">
        <w:rPr>
          <w:lang w:val="en-GB"/>
        </w:rPr>
        <w:t>Ill students can be isolated easily by preventing them from registering their attendance and thus, they will have no choice but to contact their respective class teachers for further action. This is important in health monitoring and classroom health management for students.</w:t>
      </w:r>
    </w:p>
    <w:p w14:paraId="3DC5FBE8" w14:textId="77777777" w:rsidR="00EA0E86" w:rsidRPr="00EA0E86" w:rsidRDefault="00EA0E86" w:rsidP="00EA0E86"/>
    <w:p w14:paraId="5B0F4C1A" w14:textId="1CD58C67" w:rsidR="004A2376" w:rsidRDefault="004A2376" w:rsidP="004A2376">
      <w:pPr>
        <w:pStyle w:val="Heading3"/>
        <w:widowControl/>
        <w:numPr>
          <w:ilvl w:val="2"/>
          <w:numId w:val="2"/>
        </w:numPr>
        <w:autoSpaceDE/>
        <w:autoSpaceDN/>
        <w:spacing w:after="120" w:line="259" w:lineRule="auto"/>
        <w:ind w:left="180" w:hanging="180"/>
      </w:pPr>
      <w:bookmarkStart w:id="36" w:name="_Toc110953037"/>
      <w:r>
        <w:t>Assessment of Legal Issues</w:t>
      </w:r>
      <w:bookmarkEnd w:id="36"/>
      <w:r>
        <w:t xml:space="preserve"> </w:t>
      </w:r>
    </w:p>
    <w:p w14:paraId="64DBA1EF" w14:textId="77777777" w:rsidR="00EA0E86" w:rsidRPr="00EA0E86" w:rsidRDefault="00EA0E86" w:rsidP="00EA0E86">
      <w:r w:rsidRPr="00EA0E86">
        <w:rPr>
          <w:lang w:val="en-GB"/>
        </w:rPr>
        <w:t>We emulated code from various sources. This might cause some consideration from copyright, though we tried to innovate the code properly with our own ideas and implementations.</w:t>
      </w:r>
    </w:p>
    <w:p w14:paraId="47781572" w14:textId="77777777" w:rsidR="00EA0E86" w:rsidRPr="00EA0E86" w:rsidRDefault="00EA0E86" w:rsidP="00EA0E86"/>
    <w:p w14:paraId="09F848F2" w14:textId="77777777" w:rsidR="00EA0E86" w:rsidRPr="00EA0E86" w:rsidRDefault="00EA0E86" w:rsidP="00EA0E86"/>
    <w:p w14:paraId="74E763AC" w14:textId="4E7CB635" w:rsidR="004A2376" w:rsidRDefault="004A2376" w:rsidP="004A2376">
      <w:pPr>
        <w:pStyle w:val="Heading3"/>
        <w:widowControl/>
        <w:numPr>
          <w:ilvl w:val="2"/>
          <w:numId w:val="2"/>
        </w:numPr>
        <w:autoSpaceDE/>
        <w:autoSpaceDN/>
        <w:spacing w:after="120" w:line="259" w:lineRule="auto"/>
        <w:ind w:left="180" w:hanging="180"/>
      </w:pPr>
      <w:bookmarkStart w:id="37" w:name="_Toc110953038"/>
      <w:r>
        <w:t>Assessment of Cultural Issues</w:t>
      </w:r>
      <w:bookmarkEnd w:id="37"/>
      <w:r>
        <w:t xml:space="preserve"> </w:t>
      </w:r>
    </w:p>
    <w:p w14:paraId="025FA289" w14:textId="77777777" w:rsidR="00EA0E86" w:rsidRPr="00EA0E86" w:rsidRDefault="00EA0E86" w:rsidP="00EA0E86">
      <w:r w:rsidRPr="00EA0E86">
        <w:rPr>
          <w:lang w:val="en-GB"/>
        </w:rPr>
        <w:t>The project can be used in many official settings where many staff members work on a common theme/goal in an institute. These institutes may keep track of their staff attendance by use of our project. The same can be said about political meetings/discussions, societal projects, non-profit work etc.</w:t>
      </w:r>
    </w:p>
    <w:p w14:paraId="2166DE01" w14:textId="77777777" w:rsidR="00EA0E86" w:rsidRPr="00EA0E86" w:rsidRDefault="00EA0E86" w:rsidP="00EA0E86"/>
    <w:p w14:paraId="3336CA0E" w14:textId="60F30365" w:rsidR="00601CA6" w:rsidRPr="004A2376" w:rsidRDefault="004A2376" w:rsidP="004A2376">
      <w:pPr>
        <w:pStyle w:val="Heading2"/>
        <w:keepNext/>
        <w:keepLines/>
        <w:widowControl/>
        <w:numPr>
          <w:ilvl w:val="1"/>
          <w:numId w:val="2"/>
        </w:numPr>
        <w:autoSpaceDE/>
        <w:autoSpaceDN/>
        <w:spacing w:before="360" w:after="240" w:line="259" w:lineRule="auto"/>
        <w:ind w:left="360" w:hanging="360"/>
        <w:jc w:val="left"/>
      </w:pPr>
      <w:r>
        <w:t xml:space="preserve"> </w:t>
      </w:r>
      <w:bookmarkStart w:id="38" w:name="_Toc110953039"/>
      <w:r w:rsidR="00352A76">
        <w:t xml:space="preserve">Evaluation of the Sustainability </w:t>
      </w:r>
      <w:r w:rsidR="006971FE">
        <w:t>and</w:t>
      </w:r>
      <w:r w:rsidR="00352A76">
        <w:t xml:space="preserve"> Impact of the Designed Solution in the Societal and Environmental Contexts</w:t>
      </w:r>
      <w:bookmarkEnd w:id="38"/>
      <w:r w:rsidR="00352A76">
        <w:t xml:space="preserve"> </w:t>
      </w:r>
    </w:p>
    <w:p w14:paraId="2D385CBB" w14:textId="40D7E1A7" w:rsidR="00601CA6" w:rsidRDefault="00601CA6" w:rsidP="00601CA6">
      <w:pPr>
        <w:pStyle w:val="Heading3"/>
        <w:widowControl/>
        <w:numPr>
          <w:ilvl w:val="2"/>
          <w:numId w:val="2"/>
        </w:numPr>
        <w:autoSpaceDE/>
        <w:autoSpaceDN/>
        <w:spacing w:after="120" w:line="259" w:lineRule="auto"/>
        <w:ind w:left="180" w:hanging="180"/>
      </w:pPr>
      <w:bookmarkStart w:id="39" w:name="_Toc110953040"/>
      <w:r w:rsidRPr="00601CA6">
        <w:t>Evaluation of Sustainability</w:t>
      </w:r>
      <w:bookmarkEnd w:id="39"/>
    </w:p>
    <w:p w14:paraId="34F897AA" w14:textId="3FDF2B73" w:rsidR="00EA0E86" w:rsidRDefault="00EA0E86" w:rsidP="00EA0E86"/>
    <w:p w14:paraId="74EF2DE0" w14:textId="34D7C056" w:rsidR="00EA0E86" w:rsidRPr="00EA0E86" w:rsidRDefault="00EA0E86" w:rsidP="00EA0E86">
      <w:r w:rsidRPr="00EA0E86">
        <w:t xml:space="preserve">The project draws a lot less power and is very stable and deterministic. Simple parts and modules are there that are readily produced in large scale, and thus should be sustainable and replaceable if need be. </w:t>
      </w:r>
    </w:p>
    <w:p w14:paraId="6F92BAAF" w14:textId="77777777" w:rsidR="00EA0E86" w:rsidRPr="00EA0E86" w:rsidRDefault="00EA0E86" w:rsidP="00EA0E86"/>
    <w:p w14:paraId="529B8936" w14:textId="77777777" w:rsidR="00EA0E86" w:rsidRDefault="00601CA6" w:rsidP="00601CA6">
      <w:pPr>
        <w:pStyle w:val="Heading3"/>
        <w:widowControl/>
        <w:numPr>
          <w:ilvl w:val="2"/>
          <w:numId w:val="2"/>
        </w:numPr>
        <w:autoSpaceDE/>
        <w:autoSpaceDN/>
        <w:spacing w:after="120" w:line="259" w:lineRule="auto"/>
        <w:ind w:left="180" w:hanging="180"/>
      </w:pPr>
      <w:bookmarkStart w:id="40" w:name="_Toc110953041"/>
      <w:r w:rsidRPr="00601CA6">
        <w:t>Evaluation of Impact of Desi</w:t>
      </w:r>
      <w:r>
        <w:t>g</w:t>
      </w:r>
      <w:r w:rsidRPr="00601CA6">
        <w:t>n in Societal Context</w:t>
      </w:r>
      <w:bookmarkEnd w:id="40"/>
    </w:p>
    <w:p w14:paraId="33EBCD9C" w14:textId="77777777" w:rsidR="00EA0E86" w:rsidRPr="00EA0E86" w:rsidRDefault="00EA0E86" w:rsidP="00EA0E86">
      <w:r w:rsidRPr="00EA0E86">
        <w:t xml:space="preserve">The possible implications of the project in societal context have already been </w:t>
      </w:r>
      <w:proofErr w:type="gramStart"/>
      <w:r w:rsidRPr="00EA0E86">
        <w:t>looked into</w:t>
      </w:r>
      <w:proofErr w:type="gramEnd"/>
      <w:r w:rsidRPr="00EA0E86">
        <w:t xml:space="preserve"> and proper evaluations can already be found in smart classrooms in developed countries who emulated the project in real life</w:t>
      </w:r>
    </w:p>
    <w:p w14:paraId="363222D9" w14:textId="32ED3F20" w:rsidR="00601CA6" w:rsidRDefault="00601CA6" w:rsidP="00EA0E86">
      <w:pPr>
        <w:pStyle w:val="Heading3"/>
        <w:widowControl/>
        <w:autoSpaceDE/>
        <w:autoSpaceDN/>
        <w:spacing w:after="120" w:line="259" w:lineRule="auto"/>
      </w:pPr>
      <w:r w:rsidRPr="00601CA6">
        <w:t xml:space="preserve"> </w:t>
      </w:r>
    </w:p>
    <w:p w14:paraId="71669021" w14:textId="6161B4AD" w:rsidR="00601CA6" w:rsidRDefault="00601CA6" w:rsidP="00601CA6">
      <w:pPr>
        <w:pStyle w:val="Heading3"/>
        <w:widowControl/>
        <w:numPr>
          <w:ilvl w:val="2"/>
          <w:numId w:val="2"/>
        </w:numPr>
        <w:autoSpaceDE/>
        <w:autoSpaceDN/>
        <w:spacing w:after="120" w:line="259" w:lineRule="auto"/>
        <w:ind w:left="180" w:hanging="180"/>
      </w:pPr>
      <w:bookmarkStart w:id="41" w:name="_Toc110953042"/>
      <w:r w:rsidRPr="00601CA6">
        <w:t>Evaluation of Impact of Desi</w:t>
      </w:r>
      <w:r>
        <w:t>g</w:t>
      </w:r>
      <w:r w:rsidRPr="00601CA6">
        <w:t>n in Environmental Context</w:t>
      </w:r>
      <w:bookmarkEnd w:id="41"/>
    </w:p>
    <w:p w14:paraId="1D2FF421" w14:textId="430B91C9" w:rsidR="00EA0E86" w:rsidRPr="00EA0E86" w:rsidRDefault="00EA0E86" w:rsidP="00EA0E86">
      <w:r w:rsidRPr="00EA0E86">
        <w:t>The project is deemed to be very environmentally friendly as it is contained, sustainable, and puts very low pressure on environment. There are no drawbacks like carbon emission and warming effects, etc</w:t>
      </w:r>
      <w:r>
        <w:t>.</w:t>
      </w:r>
    </w:p>
    <w:p w14:paraId="7C5D2A62" w14:textId="77777777" w:rsidR="00EA0E86" w:rsidRPr="00EA0E86" w:rsidRDefault="00EA0E86" w:rsidP="00EA0E86"/>
    <w:p w14:paraId="0D17DA16" w14:textId="054B4D85" w:rsidR="00AA2188" w:rsidRPr="00AA2188" w:rsidRDefault="00601CA6" w:rsidP="00AA2188">
      <w:pPr>
        <w:pStyle w:val="Heading1"/>
        <w:keepNext/>
        <w:keepLines/>
        <w:widowControl/>
        <w:numPr>
          <w:ilvl w:val="0"/>
          <w:numId w:val="2"/>
        </w:numPr>
        <w:autoSpaceDE/>
        <w:autoSpaceDN/>
        <w:spacing w:before="360" w:after="360" w:line="259" w:lineRule="auto"/>
        <w:ind w:left="360" w:hanging="360"/>
        <w:rPr>
          <w:sz w:val="28"/>
          <w:szCs w:val="28"/>
        </w:rPr>
      </w:pPr>
      <w:bookmarkStart w:id="42" w:name="_Hlk105587212"/>
      <w:bookmarkStart w:id="43" w:name="_Toc110953043"/>
      <w:r w:rsidRPr="0C8319FB">
        <w:rPr>
          <w:sz w:val="28"/>
          <w:szCs w:val="28"/>
        </w:rPr>
        <w:lastRenderedPageBreak/>
        <w:t xml:space="preserve">Reflection on Individual and </w:t>
      </w:r>
      <w:bookmarkEnd w:id="42"/>
      <w:bookmarkEnd w:id="43"/>
      <w:r w:rsidR="006971FE" w:rsidRPr="0C8319FB">
        <w:rPr>
          <w:sz w:val="28"/>
          <w:szCs w:val="28"/>
        </w:rPr>
        <w:t>Teamwork</w:t>
      </w:r>
    </w:p>
    <w:p w14:paraId="3FE82FCC" w14:textId="77777777" w:rsidR="00AA2188" w:rsidRDefault="001E6691" w:rsidP="00AA2188">
      <w:pPr>
        <w:pStyle w:val="Heading2"/>
        <w:keepNext/>
        <w:keepLines/>
        <w:widowControl/>
        <w:numPr>
          <w:ilvl w:val="1"/>
          <w:numId w:val="2"/>
        </w:numPr>
        <w:autoSpaceDE/>
        <w:autoSpaceDN/>
        <w:spacing w:before="360" w:after="240" w:line="259" w:lineRule="auto"/>
        <w:ind w:left="360" w:hanging="360"/>
        <w:jc w:val="left"/>
      </w:pPr>
      <w:r>
        <w:t xml:space="preserve"> </w:t>
      </w:r>
      <w:bookmarkStart w:id="44" w:name="_Toc110953044"/>
      <w:r w:rsidRPr="001E6691">
        <w:t>Individual Contribution of Each Member</w:t>
      </w:r>
      <w:bookmarkEnd w:id="44"/>
    </w:p>
    <w:p w14:paraId="7098B05E" w14:textId="0DD789D6" w:rsidR="00AA2188" w:rsidRDefault="00AA2188" w:rsidP="00FE57DF">
      <w:pPr>
        <w:pStyle w:val="Heading2"/>
        <w:keepNext/>
        <w:keepLines/>
        <w:widowControl/>
        <w:autoSpaceDE/>
        <w:autoSpaceDN/>
        <w:spacing w:before="360" w:after="240" w:line="259" w:lineRule="auto"/>
        <w:ind w:left="0"/>
        <w:jc w:val="left"/>
        <w:rPr>
          <w:b w:val="0"/>
          <w:bCs w:val="0"/>
          <w:sz w:val="24"/>
          <w:szCs w:val="24"/>
          <w:lang w:val="en-GB"/>
        </w:rPr>
      </w:pPr>
      <w:r>
        <w:rPr>
          <w:b w:val="0"/>
          <w:bCs w:val="0"/>
          <w:sz w:val="24"/>
          <w:szCs w:val="24"/>
          <w:lang w:val="en-GB"/>
        </w:rPr>
        <w:t>The project was done with the efforts off all the team-mates. The responsibilities varied throughout the journey. At the s</w:t>
      </w:r>
      <w:r w:rsidRPr="00AA2188">
        <w:rPr>
          <w:b w:val="0"/>
          <w:bCs w:val="0"/>
          <w:sz w:val="24"/>
          <w:szCs w:val="24"/>
          <w:lang w:val="en-GB"/>
        </w:rPr>
        <w:t>tarting</w:t>
      </w:r>
      <w:r>
        <w:rPr>
          <w:b w:val="0"/>
          <w:bCs w:val="0"/>
          <w:sz w:val="24"/>
          <w:szCs w:val="24"/>
          <w:lang w:val="en-GB"/>
        </w:rPr>
        <w:t xml:space="preserve"> we met </w:t>
      </w:r>
      <w:r w:rsidRPr="00AA2188">
        <w:rPr>
          <w:b w:val="0"/>
          <w:bCs w:val="0"/>
          <w:sz w:val="24"/>
          <w:szCs w:val="24"/>
          <w:lang w:val="en-GB"/>
        </w:rPr>
        <w:t>twice a week to discuss ideas</w:t>
      </w:r>
      <w:r>
        <w:rPr>
          <w:b w:val="0"/>
          <w:bCs w:val="0"/>
          <w:sz w:val="24"/>
          <w:szCs w:val="24"/>
          <w:lang w:val="en-GB"/>
        </w:rPr>
        <w:t xml:space="preserve"> and talked about how </w:t>
      </w:r>
      <w:proofErr w:type="gramStart"/>
      <w:r>
        <w:rPr>
          <w:b w:val="0"/>
          <w:bCs w:val="0"/>
          <w:sz w:val="24"/>
          <w:szCs w:val="24"/>
          <w:lang w:val="en-GB"/>
        </w:rPr>
        <w:t>the end result</w:t>
      </w:r>
      <w:proofErr w:type="gramEnd"/>
      <w:r>
        <w:rPr>
          <w:b w:val="0"/>
          <w:bCs w:val="0"/>
          <w:sz w:val="24"/>
          <w:szCs w:val="24"/>
          <w:lang w:val="en-GB"/>
        </w:rPr>
        <w:t xml:space="preserve"> of the project was supposed to look like. </w:t>
      </w:r>
    </w:p>
    <w:p w14:paraId="234E451D" w14:textId="0CBE29E7" w:rsidR="00FE57DF" w:rsidRDefault="00AA2188" w:rsidP="00FE57DF">
      <w:pPr>
        <w:pStyle w:val="Heading2"/>
        <w:keepNext/>
        <w:keepLines/>
        <w:widowControl/>
        <w:autoSpaceDE/>
        <w:autoSpaceDN/>
        <w:spacing w:before="360" w:after="240" w:line="259" w:lineRule="auto"/>
        <w:ind w:left="0"/>
        <w:jc w:val="left"/>
        <w:rPr>
          <w:b w:val="0"/>
          <w:bCs w:val="0"/>
          <w:sz w:val="24"/>
          <w:szCs w:val="24"/>
          <w:lang w:val="en-GB"/>
        </w:rPr>
      </w:pPr>
      <w:r>
        <w:rPr>
          <w:b w:val="0"/>
          <w:bCs w:val="0"/>
          <w:sz w:val="24"/>
          <w:szCs w:val="24"/>
          <w:lang w:val="en-GB"/>
        </w:rPr>
        <w:t>Next, we looked at repositories and tutorials to learn more about fingerprint sensors and how to incorporate them into larger circuits.</w:t>
      </w:r>
    </w:p>
    <w:p w14:paraId="765A3784" w14:textId="14B125A0" w:rsidR="00FE57DF" w:rsidRDefault="00FE57DF" w:rsidP="00FE57DF">
      <w:pPr>
        <w:pStyle w:val="Heading2"/>
        <w:keepNext/>
        <w:keepLines/>
        <w:widowControl/>
        <w:autoSpaceDE/>
        <w:autoSpaceDN/>
        <w:spacing w:before="360" w:after="240" w:line="259" w:lineRule="auto"/>
        <w:ind w:left="0"/>
        <w:jc w:val="left"/>
        <w:rPr>
          <w:b w:val="0"/>
          <w:bCs w:val="0"/>
          <w:sz w:val="24"/>
          <w:szCs w:val="24"/>
          <w:lang w:val="en-GB"/>
        </w:rPr>
      </w:pPr>
      <w:r>
        <w:rPr>
          <w:b w:val="0"/>
          <w:bCs w:val="0"/>
          <w:sz w:val="24"/>
          <w:szCs w:val="24"/>
          <w:lang w:val="en-GB"/>
        </w:rPr>
        <w:t xml:space="preserve">ID 47 and 48, tried to understand the codes of that were found in the professional repositories. ID 34 and 46 tried to put together the hardware of the circuits. Often things went south in both departments, and everyone would help to debug once explained what the problem at hand was. </w:t>
      </w:r>
    </w:p>
    <w:p w14:paraId="6AFD3347" w14:textId="0E40559C" w:rsidR="00FE57DF" w:rsidRDefault="00FE57DF" w:rsidP="00FE57DF">
      <w:pPr>
        <w:pStyle w:val="Heading2"/>
        <w:keepNext/>
        <w:keepLines/>
        <w:widowControl/>
        <w:autoSpaceDE/>
        <w:autoSpaceDN/>
        <w:spacing w:before="360" w:after="240" w:line="259" w:lineRule="auto"/>
        <w:ind w:left="0"/>
        <w:jc w:val="left"/>
        <w:rPr>
          <w:b w:val="0"/>
          <w:bCs w:val="0"/>
          <w:sz w:val="24"/>
          <w:szCs w:val="24"/>
          <w:lang w:val="en-GB"/>
        </w:rPr>
      </w:pPr>
      <w:r>
        <w:rPr>
          <w:b w:val="0"/>
          <w:bCs w:val="0"/>
          <w:sz w:val="24"/>
          <w:szCs w:val="24"/>
          <w:lang w:val="en-GB"/>
        </w:rPr>
        <w:t>ID 34 learnt and design the PCB once the hardware was complete. Others incorporated the novelties that was decided to be added. (The local host setup for IOT based system and the temperature sensor).</w:t>
      </w:r>
    </w:p>
    <w:p w14:paraId="5EBF2E03" w14:textId="1680C2D7" w:rsidR="009E4573" w:rsidRPr="00AA2188" w:rsidRDefault="00AA2188" w:rsidP="009E4573">
      <w:pPr>
        <w:pStyle w:val="Heading2"/>
        <w:keepNext/>
        <w:keepLines/>
        <w:spacing w:before="360" w:after="240" w:line="259" w:lineRule="auto"/>
        <w:ind w:left="0"/>
        <w:rPr>
          <w:b w:val="0"/>
          <w:bCs w:val="0"/>
          <w:sz w:val="24"/>
          <w:szCs w:val="24"/>
        </w:rPr>
      </w:pPr>
      <w:r w:rsidRPr="00AA2188">
        <w:rPr>
          <w:b w:val="0"/>
          <w:bCs w:val="0"/>
          <w:sz w:val="24"/>
          <w:szCs w:val="24"/>
          <w:lang w:val="en-GB"/>
        </w:rPr>
        <w:t xml:space="preserve">Lastly when </w:t>
      </w:r>
      <w:r w:rsidR="00FE57DF">
        <w:rPr>
          <w:b w:val="0"/>
          <w:bCs w:val="0"/>
          <w:sz w:val="24"/>
          <w:szCs w:val="24"/>
          <w:lang w:val="en-GB"/>
        </w:rPr>
        <w:t>all the things were complete, the</w:t>
      </w:r>
      <w:r w:rsidRPr="00AA2188">
        <w:rPr>
          <w:b w:val="0"/>
          <w:bCs w:val="0"/>
          <w:sz w:val="24"/>
          <w:szCs w:val="24"/>
          <w:lang w:val="en-GB"/>
        </w:rPr>
        <w:t xml:space="preserve"> external structure of the device was made by ID 34, 46, 48.</w:t>
      </w:r>
      <w:r w:rsidR="00280C79">
        <w:rPr>
          <w:b w:val="0"/>
          <w:bCs w:val="0"/>
          <w:sz w:val="24"/>
          <w:szCs w:val="24"/>
        </w:rPr>
        <w:t xml:space="preserve"> </w:t>
      </w:r>
      <w:r w:rsidRPr="00AA2188">
        <w:rPr>
          <w:b w:val="0"/>
          <w:bCs w:val="0"/>
          <w:sz w:val="24"/>
          <w:szCs w:val="24"/>
          <w:lang w:val="en-GB"/>
        </w:rPr>
        <w:t xml:space="preserve">ID 47, due to being diagnosed with COVID, isolated home this week and started to </w:t>
      </w:r>
      <w:r w:rsidR="00280C79">
        <w:rPr>
          <w:b w:val="0"/>
          <w:bCs w:val="0"/>
          <w:sz w:val="24"/>
          <w:szCs w:val="24"/>
          <w:lang w:val="en-GB"/>
        </w:rPr>
        <w:t>prepare</w:t>
      </w:r>
      <w:r w:rsidRPr="00AA2188">
        <w:rPr>
          <w:b w:val="0"/>
          <w:bCs w:val="0"/>
          <w:sz w:val="24"/>
          <w:szCs w:val="24"/>
          <w:lang w:val="en-GB"/>
        </w:rPr>
        <w:t xml:space="preserve"> the project report</w:t>
      </w:r>
      <w:r w:rsidR="00280C79">
        <w:rPr>
          <w:b w:val="0"/>
          <w:bCs w:val="0"/>
          <w:sz w:val="24"/>
          <w:szCs w:val="24"/>
          <w:lang w:val="en-GB"/>
        </w:rPr>
        <w:t xml:space="preserve"> and slide</w:t>
      </w:r>
    </w:p>
    <w:p w14:paraId="5EA1B2CC" w14:textId="7DB2B31A" w:rsidR="001E6691" w:rsidRDefault="001E6691" w:rsidP="001E6691">
      <w:pPr>
        <w:pStyle w:val="Heading2"/>
        <w:keepNext/>
        <w:keepLines/>
        <w:widowControl/>
        <w:numPr>
          <w:ilvl w:val="1"/>
          <w:numId w:val="2"/>
        </w:numPr>
        <w:autoSpaceDE/>
        <w:autoSpaceDN/>
        <w:spacing w:before="360" w:after="240" w:line="259" w:lineRule="auto"/>
        <w:ind w:left="360" w:hanging="360"/>
        <w:jc w:val="left"/>
      </w:pPr>
      <w:bookmarkStart w:id="45" w:name="_Toc110953045"/>
      <w:r>
        <w:t xml:space="preserve">Mode of </w:t>
      </w:r>
      <w:bookmarkEnd w:id="45"/>
      <w:r w:rsidR="006971FE">
        <w:t>Teamwork</w:t>
      </w:r>
    </w:p>
    <w:p w14:paraId="093611A4" w14:textId="77777777" w:rsidR="00D76667" w:rsidRDefault="00280C79" w:rsidP="00280C79">
      <w:pPr>
        <w:pStyle w:val="Heading2"/>
        <w:keepNext/>
        <w:keepLines/>
        <w:widowControl/>
        <w:autoSpaceDE/>
        <w:autoSpaceDN/>
        <w:spacing w:before="360" w:after="240" w:line="259" w:lineRule="auto"/>
        <w:ind w:left="0"/>
        <w:jc w:val="left"/>
        <w:rPr>
          <w:b w:val="0"/>
          <w:bCs w:val="0"/>
          <w:sz w:val="24"/>
          <w:szCs w:val="24"/>
        </w:rPr>
      </w:pPr>
      <w:r>
        <w:rPr>
          <w:b w:val="0"/>
          <w:bCs w:val="0"/>
          <w:sz w:val="24"/>
          <w:szCs w:val="24"/>
        </w:rPr>
        <w:t>There are many ways a team can work. We, the members of the team have known and worked with each other for quite some time now. This helped us to move forward without much friction.</w:t>
      </w:r>
      <w:r w:rsidR="00FC2D93">
        <w:rPr>
          <w:b w:val="0"/>
          <w:bCs w:val="0"/>
          <w:sz w:val="24"/>
          <w:szCs w:val="24"/>
        </w:rPr>
        <w:t xml:space="preserve"> Our team transitioned between the 3 of the 4 modes seamlessly. Initially, when deciding </w:t>
      </w:r>
      <w:proofErr w:type="gramStart"/>
      <w:r w:rsidR="00FC2D93">
        <w:rPr>
          <w:b w:val="0"/>
          <w:bCs w:val="0"/>
          <w:sz w:val="24"/>
          <w:szCs w:val="24"/>
        </w:rPr>
        <w:t>the end result</w:t>
      </w:r>
      <w:proofErr w:type="gramEnd"/>
      <w:r w:rsidR="00FC2D93">
        <w:rPr>
          <w:b w:val="0"/>
          <w:bCs w:val="0"/>
          <w:sz w:val="24"/>
          <w:szCs w:val="24"/>
        </w:rPr>
        <w:t xml:space="preserve"> and discussing novelties our team was in COULD DO mode. Once the </w:t>
      </w:r>
      <w:r w:rsidR="00266DF4">
        <w:rPr>
          <w:b w:val="0"/>
          <w:bCs w:val="0"/>
          <w:sz w:val="24"/>
          <w:szCs w:val="24"/>
        </w:rPr>
        <w:t>GitHub</w:t>
      </w:r>
      <w:r w:rsidR="00FC2D93">
        <w:rPr>
          <w:b w:val="0"/>
          <w:bCs w:val="0"/>
          <w:sz w:val="24"/>
          <w:szCs w:val="24"/>
        </w:rPr>
        <w:t xml:space="preserve"> repositories and tutorials were </w:t>
      </w:r>
      <w:proofErr w:type="gramStart"/>
      <w:r w:rsidR="00FC2D93">
        <w:rPr>
          <w:b w:val="0"/>
          <w:bCs w:val="0"/>
          <w:sz w:val="24"/>
          <w:szCs w:val="24"/>
        </w:rPr>
        <w:t>gathered</w:t>
      </w:r>
      <w:proofErr w:type="gramEnd"/>
      <w:r w:rsidR="00FC2D93">
        <w:rPr>
          <w:b w:val="0"/>
          <w:bCs w:val="0"/>
          <w:sz w:val="24"/>
          <w:szCs w:val="24"/>
        </w:rPr>
        <w:t xml:space="preserve"> we moved towards the SHOULD DO mode. Finally, as the </w:t>
      </w:r>
      <w:r w:rsidR="00266DF4">
        <w:rPr>
          <w:b w:val="0"/>
          <w:bCs w:val="0"/>
          <w:sz w:val="24"/>
          <w:szCs w:val="24"/>
        </w:rPr>
        <w:t xml:space="preserve">problems and bugs were starting to be fixed, we moved towards the DOING mode. </w:t>
      </w:r>
    </w:p>
    <w:p w14:paraId="148AA810" w14:textId="02A76FD6" w:rsidR="00266DF4" w:rsidRDefault="00266DF4" w:rsidP="00D76667">
      <w:pPr>
        <w:pStyle w:val="Heading2"/>
        <w:keepNext/>
        <w:keepLines/>
        <w:widowControl/>
        <w:autoSpaceDE/>
        <w:autoSpaceDN/>
        <w:spacing w:before="360" w:after="240" w:line="259" w:lineRule="auto"/>
        <w:ind w:left="0"/>
        <w:jc w:val="left"/>
        <w:rPr>
          <w:b w:val="0"/>
          <w:bCs w:val="0"/>
          <w:sz w:val="24"/>
          <w:szCs w:val="24"/>
        </w:rPr>
      </w:pPr>
      <w:r>
        <w:rPr>
          <w:b w:val="0"/>
          <w:bCs w:val="0"/>
          <w:sz w:val="24"/>
          <w:szCs w:val="24"/>
        </w:rPr>
        <w:t xml:space="preserve">Our team never felt the need of a clear leader with everyone respecting each other opinion and skills. Thus, the WILL DO mode was never needed. </w:t>
      </w:r>
      <w:r w:rsidR="00D76667" w:rsidRPr="00280C79">
        <w:rPr>
          <w:b w:val="0"/>
          <w:bCs w:val="0"/>
          <w:noProof/>
          <w:sz w:val="24"/>
          <w:szCs w:val="24"/>
        </w:rPr>
        <w:drawing>
          <wp:inline distT="0" distB="0" distL="0" distR="0" wp14:anchorId="2B2484C4" wp14:editId="33061238">
            <wp:extent cx="2352826" cy="1466850"/>
            <wp:effectExtent l="0" t="0" r="952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27"/>
                    <a:srcRect l="5470" t="6166" r="3135" b="12681"/>
                    <a:stretch/>
                  </pic:blipFill>
                  <pic:spPr bwMode="auto">
                    <a:xfrm>
                      <a:off x="0" y="0"/>
                      <a:ext cx="2406959" cy="1500599"/>
                    </a:xfrm>
                    <a:prstGeom prst="rect">
                      <a:avLst/>
                    </a:prstGeom>
                    <a:ln>
                      <a:noFill/>
                    </a:ln>
                    <a:extLst>
                      <a:ext uri="{53640926-AAD7-44D8-BBD7-CCE9431645EC}">
                        <a14:shadowObscured xmlns:a14="http://schemas.microsoft.com/office/drawing/2010/main"/>
                      </a:ext>
                    </a:extLst>
                  </pic:spPr>
                </pic:pic>
              </a:graphicData>
            </a:graphic>
          </wp:inline>
        </w:drawing>
      </w:r>
      <w:r w:rsidR="00D76667">
        <w:rPr>
          <w:b w:val="0"/>
          <w:bCs w:val="0"/>
          <w:sz w:val="24"/>
          <w:szCs w:val="24"/>
        </w:rPr>
        <w:t>Fig: The 4 modes of Teamwork</w:t>
      </w:r>
    </w:p>
    <w:p w14:paraId="19E5383B" w14:textId="38348EA5" w:rsidR="00280C79" w:rsidRPr="00280C79" w:rsidRDefault="00280C79" w:rsidP="00266DF4">
      <w:pPr>
        <w:pStyle w:val="Heading2"/>
        <w:keepNext/>
        <w:keepLines/>
        <w:widowControl/>
        <w:autoSpaceDE/>
        <w:autoSpaceDN/>
        <w:spacing w:before="360" w:after="240" w:line="259" w:lineRule="auto"/>
        <w:ind w:left="0"/>
        <w:jc w:val="center"/>
        <w:rPr>
          <w:b w:val="0"/>
          <w:bCs w:val="0"/>
          <w:sz w:val="24"/>
          <w:szCs w:val="24"/>
        </w:rPr>
      </w:pPr>
    </w:p>
    <w:p w14:paraId="7F156C44" w14:textId="77777777" w:rsidR="00266DF4" w:rsidRDefault="001E6691" w:rsidP="00266DF4">
      <w:pPr>
        <w:pStyle w:val="Heading2"/>
        <w:keepNext/>
        <w:keepLines/>
        <w:widowControl/>
        <w:numPr>
          <w:ilvl w:val="1"/>
          <w:numId w:val="2"/>
        </w:numPr>
        <w:autoSpaceDE/>
        <w:autoSpaceDN/>
        <w:spacing w:before="360" w:after="240" w:line="259" w:lineRule="auto"/>
        <w:ind w:left="360" w:hanging="360"/>
        <w:jc w:val="left"/>
      </w:pPr>
      <w:r>
        <w:t xml:space="preserve"> </w:t>
      </w:r>
      <w:bookmarkStart w:id="46" w:name="_Toc110953046"/>
      <w:r w:rsidRPr="001E6691">
        <w:t>Diversity Statement of Team</w:t>
      </w:r>
      <w:bookmarkEnd w:id="46"/>
    </w:p>
    <w:p w14:paraId="60C845E7" w14:textId="77777777" w:rsidR="005C2DFE" w:rsidRPr="005C2DFE" w:rsidRDefault="00266DF4" w:rsidP="005C2DFE">
      <w:pPr>
        <w:pStyle w:val="Heading2"/>
        <w:keepNext/>
        <w:keepLines/>
        <w:widowControl/>
        <w:autoSpaceDE/>
        <w:autoSpaceDN/>
        <w:spacing w:before="360" w:after="240" w:line="259" w:lineRule="auto"/>
        <w:ind w:left="0"/>
        <w:jc w:val="left"/>
        <w:rPr>
          <w:b w:val="0"/>
          <w:bCs w:val="0"/>
          <w:sz w:val="24"/>
          <w:szCs w:val="24"/>
        </w:rPr>
      </w:pPr>
      <w:r w:rsidRPr="00266DF4">
        <w:rPr>
          <w:b w:val="0"/>
          <w:bCs w:val="0"/>
          <w:sz w:val="24"/>
          <w:szCs w:val="24"/>
          <w:lang w:val="en-GB"/>
        </w:rPr>
        <w:t>Our team was a true representation of diversity, with different educational board backgrounds.</w:t>
      </w:r>
      <w:r w:rsidRPr="005C2DFE">
        <w:rPr>
          <w:b w:val="0"/>
          <w:bCs w:val="0"/>
          <w:sz w:val="24"/>
          <w:szCs w:val="24"/>
          <w:lang w:val="en-GB"/>
        </w:rPr>
        <w:t xml:space="preserve"> Two of us were from an IGCSE Edexcel educationa</w:t>
      </w:r>
      <w:r w:rsidR="005C2DFE" w:rsidRPr="005C2DFE">
        <w:rPr>
          <w:b w:val="0"/>
          <w:bCs w:val="0"/>
          <w:sz w:val="24"/>
          <w:szCs w:val="24"/>
          <w:lang w:val="en-GB"/>
        </w:rPr>
        <w:t>l background whereas the others were from English version and Bangla medium background.</w:t>
      </w:r>
    </w:p>
    <w:p w14:paraId="12C65307" w14:textId="1D9E0C24" w:rsidR="00266DF4" w:rsidRPr="00266DF4" w:rsidRDefault="005C2DFE" w:rsidP="00266DF4">
      <w:pPr>
        <w:pStyle w:val="Heading2"/>
        <w:keepNext/>
        <w:keepLines/>
        <w:widowControl/>
        <w:autoSpaceDE/>
        <w:autoSpaceDN/>
        <w:spacing w:before="360" w:after="240" w:line="259" w:lineRule="auto"/>
        <w:ind w:left="0"/>
        <w:jc w:val="left"/>
        <w:rPr>
          <w:b w:val="0"/>
          <w:bCs w:val="0"/>
          <w:sz w:val="24"/>
          <w:szCs w:val="24"/>
        </w:rPr>
      </w:pPr>
      <w:r w:rsidRPr="005C2DFE">
        <w:rPr>
          <w:b w:val="0"/>
          <w:bCs w:val="0"/>
          <w:sz w:val="24"/>
          <w:szCs w:val="24"/>
          <w:lang w:val="en-GB"/>
        </w:rPr>
        <w:t xml:space="preserve">Geographically, our teammates originated from the different areas of Bangladesh, </w:t>
      </w:r>
      <w:r w:rsidR="00266DF4" w:rsidRPr="00266DF4">
        <w:rPr>
          <w:b w:val="0"/>
          <w:bCs w:val="0"/>
          <w:sz w:val="24"/>
          <w:szCs w:val="24"/>
          <w:lang w:val="en-GB"/>
        </w:rPr>
        <w:t xml:space="preserve">ranging from Pabna, to Dhaka to Rajshahi to Kurigram. </w:t>
      </w:r>
      <w:r w:rsidRPr="005C2DFE">
        <w:rPr>
          <w:b w:val="0"/>
          <w:bCs w:val="0"/>
          <w:sz w:val="24"/>
          <w:szCs w:val="24"/>
        </w:rPr>
        <w:t>One of our mates is now located at the dormitory of BUET the others live in 3 corners of Dhaka city.</w:t>
      </w:r>
    </w:p>
    <w:p w14:paraId="127812B1" w14:textId="00BD8103" w:rsidR="000F257D" w:rsidRDefault="000F257D" w:rsidP="00450C38">
      <w:pPr>
        <w:pStyle w:val="Heading2"/>
        <w:keepNext/>
        <w:keepLines/>
        <w:widowControl/>
        <w:numPr>
          <w:ilvl w:val="1"/>
          <w:numId w:val="2"/>
        </w:numPr>
        <w:autoSpaceDE/>
        <w:autoSpaceDN/>
        <w:spacing w:before="360" w:after="240" w:line="259" w:lineRule="auto"/>
        <w:ind w:left="360" w:hanging="360"/>
        <w:jc w:val="left"/>
      </w:pPr>
      <w:r>
        <w:t xml:space="preserve"> </w:t>
      </w:r>
      <w:bookmarkStart w:id="47" w:name="_Toc110953047"/>
      <w:r w:rsidR="006971FE">
        <w:t>Logbook</w:t>
      </w:r>
      <w:r>
        <w:t xml:space="preserve"> of Project </w:t>
      </w:r>
      <w:bookmarkEnd w:id="47"/>
      <w:r w:rsidR="00181ED9">
        <w:t>Implementation</w:t>
      </w:r>
    </w:p>
    <w:p w14:paraId="010B1314" w14:textId="41D28824" w:rsidR="00B87280" w:rsidRPr="00B87280" w:rsidRDefault="00B87280" w:rsidP="00B87280">
      <w:pPr>
        <w:pStyle w:val="Heading2"/>
        <w:keepNext/>
        <w:keepLines/>
        <w:widowControl/>
        <w:autoSpaceDE/>
        <w:autoSpaceDN/>
        <w:spacing w:before="360" w:after="240" w:line="259" w:lineRule="auto"/>
        <w:ind w:left="360"/>
        <w:jc w:val="left"/>
        <w:rPr>
          <w:b w:val="0"/>
          <w:bCs w:val="0"/>
          <w:sz w:val="24"/>
          <w:szCs w:val="24"/>
        </w:rPr>
      </w:pPr>
      <w:r w:rsidRPr="00B87280">
        <w:rPr>
          <w:b w:val="0"/>
          <w:bCs w:val="0"/>
          <w:sz w:val="24"/>
          <w:szCs w:val="24"/>
        </w:rPr>
        <w:t>Some basic recollection of events that took place!</w:t>
      </w:r>
    </w:p>
    <w:p w14:paraId="232AE5A0" w14:textId="570F9355" w:rsidR="000F257D" w:rsidRPr="001E6691" w:rsidRDefault="00B87280" w:rsidP="000F257D">
      <w:r w:rsidRPr="00B87280">
        <w:rPr>
          <w:noProof/>
        </w:rPr>
        <w:drawing>
          <wp:inline distT="0" distB="0" distL="0" distR="0" wp14:anchorId="0B93FF98" wp14:editId="17F08225">
            <wp:extent cx="5658485" cy="30092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58485" cy="3009265"/>
                    </a:xfrm>
                    <a:prstGeom prst="rect">
                      <a:avLst/>
                    </a:prstGeom>
                  </pic:spPr>
                </pic:pic>
              </a:graphicData>
            </a:graphic>
          </wp:inline>
        </w:drawing>
      </w:r>
    </w:p>
    <w:p w14:paraId="40894B97" w14:textId="14852EC8" w:rsidR="00450C38" w:rsidRPr="005A1EEF" w:rsidRDefault="00450C38" w:rsidP="00450C38">
      <w:pPr>
        <w:pStyle w:val="Heading1"/>
        <w:keepNext/>
        <w:keepLines/>
        <w:widowControl/>
        <w:numPr>
          <w:ilvl w:val="0"/>
          <w:numId w:val="2"/>
        </w:numPr>
        <w:autoSpaceDE/>
        <w:autoSpaceDN/>
        <w:spacing w:before="360" w:after="360" w:line="259" w:lineRule="auto"/>
        <w:ind w:left="360" w:hanging="360"/>
      </w:pPr>
      <w:bookmarkStart w:id="48" w:name="_Toc110953048"/>
      <w:r>
        <w:rPr>
          <w:sz w:val="28"/>
          <w:szCs w:val="28"/>
        </w:rPr>
        <w:t>References</w:t>
      </w:r>
      <w:bookmarkEnd w:id="48"/>
      <w:r w:rsidRPr="00601CA6">
        <w:rPr>
          <w:sz w:val="28"/>
          <w:szCs w:val="28"/>
        </w:rPr>
        <w:t xml:space="preserve"> </w:t>
      </w:r>
    </w:p>
    <w:p w14:paraId="4A578CEA" w14:textId="77777777" w:rsidR="00137791" w:rsidRPr="00137791" w:rsidRDefault="00137791" w:rsidP="00137791">
      <w:pPr>
        <w:rPr>
          <w:sz w:val="20"/>
          <w:szCs w:val="20"/>
        </w:rPr>
      </w:pPr>
      <w:r w:rsidRPr="00137791">
        <w:rPr>
          <w:sz w:val="20"/>
          <w:szCs w:val="20"/>
        </w:rPr>
        <w:t>https://github.com/adafruit/Adafruit-GFX-Library</w:t>
      </w:r>
    </w:p>
    <w:p w14:paraId="1BC5D7A2" w14:textId="77777777" w:rsidR="00137791" w:rsidRPr="00137791" w:rsidRDefault="00137791" w:rsidP="00137791">
      <w:pPr>
        <w:rPr>
          <w:sz w:val="20"/>
          <w:szCs w:val="20"/>
        </w:rPr>
      </w:pPr>
    </w:p>
    <w:p w14:paraId="0FEE278A" w14:textId="77777777" w:rsidR="00137791" w:rsidRPr="00137791" w:rsidRDefault="00137791" w:rsidP="00137791">
      <w:pPr>
        <w:rPr>
          <w:sz w:val="20"/>
          <w:szCs w:val="20"/>
        </w:rPr>
      </w:pPr>
      <w:r w:rsidRPr="00137791">
        <w:rPr>
          <w:sz w:val="20"/>
          <w:szCs w:val="20"/>
        </w:rPr>
        <w:t>//https://github.com/adafruit/Adafruit_SSD1306</w:t>
      </w:r>
    </w:p>
    <w:p w14:paraId="3E6F89C3" w14:textId="77777777" w:rsidR="00137791" w:rsidRPr="00137791" w:rsidRDefault="00137791" w:rsidP="00137791">
      <w:pPr>
        <w:rPr>
          <w:sz w:val="20"/>
          <w:szCs w:val="20"/>
        </w:rPr>
      </w:pPr>
    </w:p>
    <w:p w14:paraId="5804D342" w14:textId="77777777" w:rsidR="00137791" w:rsidRPr="00137791" w:rsidRDefault="00137791" w:rsidP="00137791">
      <w:pPr>
        <w:rPr>
          <w:sz w:val="20"/>
          <w:szCs w:val="20"/>
        </w:rPr>
      </w:pPr>
      <w:r w:rsidRPr="00137791">
        <w:rPr>
          <w:sz w:val="20"/>
          <w:szCs w:val="20"/>
        </w:rPr>
        <w:t>//https://github.com/adafruit/Adafruit-Fingerprint-Sensor-Library</w:t>
      </w:r>
    </w:p>
    <w:p w14:paraId="4C296783" w14:textId="77777777" w:rsidR="00137791" w:rsidRPr="00137791" w:rsidRDefault="00137791" w:rsidP="00137791">
      <w:pPr>
        <w:rPr>
          <w:sz w:val="20"/>
          <w:szCs w:val="20"/>
        </w:rPr>
      </w:pPr>
    </w:p>
    <w:p w14:paraId="6B74F2F1" w14:textId="77777777" w:rsidR="00137791" w:rsidRPr="00137791" w:rsidRDefault="00137791" w:rsidP="00137791">
      <w:pPr>
        <w:rPr>
          <w:sz w:val="20"/>
          <w:szCs w:val="20"/>
        </w:rPr>
      </w:pPr>
      <w:r w:rsidRPr="00137791">
        <w:rPr>
          <w:sz w:val="20"/>
          <w:szCs w:val="20"/>
        </w:rPr>
        <w:t>https://www.youtube.com/watch?v=DZHhMR3ViFg&amp;t=548s&amp;ab_channel=InnovateYourself</w:t>
      </w:r>
    </w:p>
    <w:p w14:paraId="0098E60A" w14:textId="77777777" w:rsidR="00137791" w:rsidRPr="00137791" w:rsidRDefault="00137791" w:rsidP="00137791">
      <w:pPr>
        <w:rPr>
          <w:sz w:val="20"/>
          <w:szCs w:val="20"/>
        </w:rPr>
      </w:pPr>
    </w:p>
    <w:p w14:paraId="04BDC310" w14:textId="77777777" w:rsidR="00137791" w:rsidRPr="00137791" w:rsidRDefault="00137791" w:rsidP="00137791">
      <w:pPr>
        <w:rPr>
          <w:sz w:val="20"/>
          <w:szCs w:val="20"/>
        </w:rPr>
      </w:pPr>
      <w:r w:rsidRPr="00137791">
        <w:rPr>
          <w:sz w:val="20"/>
          <w:szCs w:val="20"/>
        </w:rPr>
        <w:t>https://www.apachefriends.org/download.html</w:t>
      </w:r>
    </w:p>
    <w:p w14:paraId="7EF0DD7B" w14:textId="77777777" w:rsidR="00137791" w:rsidRPr="00137791" w:rsidRDefault="00137791" w:rsidP="00137791">
      <w:pPr>
        <w:rPr>
          <w:sz w:val="20"/>
          <w:szCs w:val="20"/>
        </w:rPr>
      </w:pPr>
    </w:p>
    <w:p w14:paraId="796DA482" w14:textId="77777777" w:rsidR="00137791" w:rsidRPr="00137791" w:rsidRDefault="00137791" w:rsidP="00137791">
      <w:pPr>
        <w:rPr>
          <w:sz w:val="20"/>
          <w:szCs w:val="20"/>
        </w:rPr>
      </w:pPr>
      <w:r w:rsidRPr="00137791">
        <w:rPr>
          <w:sz w:val="20"/>
          <w:szCs w:val="20"/>
        </w:rPr>
        <w:t>https://how2electronics.com/fingerprint-biometric-attendance-system-arduino/</w:t>
      </w:r>
    </w:p>
    <w:p w14:paraId="7E4D14AC" w14:textId="77777777" w:rsidR="00137791" w:rsidRPr="00137791" w:rsidRDefault="00137791" w:rsidP="00137791">
      <w:pPr>
        <w:rPr>
          <w:sz w:val="20"/>
          <w:szCs w:val="20"/>
        </w:rPr>
      </w:pPr>
    </w:p>
    <w:p w14:paraId="4789F37B" w14:textId="6E1EF7A7" w:rsidR="00E6168F" w:rsidRPr="00137791" w:rsidRDefault="00137791" w:rsidP="00137791">
      <w:pPr>
        <w:rPr>
          <w:sz w:val="20"/>
          <w:szCs w:val="20"/>
        </w:rPr>
      </w:pPr>
      <w:r w:rsidRPr="00137791">
        <w:rPr>
          <w:sz w:val="20"/>
          <w:szCs w:val="20"/>
        </w:rPr>
        <w:t>https://www.youtube.com/watch?v=PSo3m7euzo0&amp;list=PL_zvrXFdKgZpCgI1ZgfbJUcuGTKLL8pMT</w:t>
      </w:r>
    </w:p>
    <w:p w14:paraId="124E821D" w14:textId="77777777" w:rsidR="00E6168F" w:rsidRDefault="00E6168F" w:rsidP="003E7C76">
      <w:pPr>
        <w:rPr>
          <w:i/>
          <w:iCs/>
        </w:rPr>
      </w:pPr>
    </w:p>
    <w:p w14:paraId="68E25080" w14:textId="77777777" w:rsidR="00E6168F" w:rsidRDefault="00E6168F" w:rsidP="003E7C76">
      <w:pPr>
        <w:rPr>
          <w:i/>
          <w:iCs/>
        </w:rPr>
      </w:pPr>
    </w:p>
    <w:p w14:paraId="4D3720A8" w14:textId="77777777" w:rsidR="00E6168F" w:rsidRDefault="00E6168F" w:rsidP="003E7C76">
      <w:pPr>
        <w:rPr>
          <w:i/>
          <w:iCs/>
        </w:rPr>
      </w:pPr>
    </w:p>
    <w:p w14:paraId="56ECA4EC" w14:textId="77777777" w:rsidR="00E6168F" w:rsidRDefault="00E6168F" w:rsidP="003E7C76">
      <w:pPr>
        <w:rPr>
          <w:i/>
          <w:iCs/>
        </w:rPr>
      </w:pPr>
    </w:p>
    <w:p w14:paraId="4F7FCE0C" w14:textId="77777777" w:rsidR="00E6168F" w:rsidRDefault="00E6168F" w:rsidP="003E7C76">
      <w:pPr>
        <w:rPr>
          <w:i/>
          <w:iCs/>
        </w:rPr>
      </w:pPr>
    </w:p>
    <w:p w14:paraId="751073CE" w14:textId="77777777" w:rsidR="00E6168F" w:rsidRDefault="00E6168F" w:rsidP="003E7C76">
      <w:pPr>
        <w:rPr>
          <w:i/>
          <w:iCs/>
        </w:rPr>
      </w:pPr>
    </w:p>
    <w:p w14:paraId="133790B0" w14:textId="77777777" w:rsidR="00E6168F" w:rsidRDefault="00E6168F" w:rsidP="003E7C76">
      <w:pPr>
        <w:rPr>
          <w:i/>
          <w:iCs/>
        </w:rPr>
      </w:pPr>
    </w:p>
    <w:p w14:paraId="55B66450" w14:textId="77777777" w:rsidR="00E6168F" w:rsidRDefault="00E6168F" w:rsidP="003E7C76">
      <w:pPr>
        <w:rPr>
          <w:i/>
          <w:iCs/>
        </w:rPr>
      </w:pPr>
    </w:p>
    <w:p w14:paraId="513329A1" w14:textId="77777777" w:rsidR="00E6168F" w:rsidRDefault="00E6168F" w:rsidP="003E7C76">
      <w:pPr>
        <w:rPr>
          <w:i/>
          <w:iCs/>
        </w:rPr>
      </w:pPr>
    </w:p>
    <w:p w14:paraId="32D0D3CA" w14:textId="77777777" w:rsidR="00E6168F" w:rsidRDefault="00E6168F" w:rsidP="003E7C76">
      <w:pPr>
        <w:rPr>
          <w:i/>
          <w:iCs/>
        </w:rPr>
      </w:pPr>
    </w:p>
    <w:p w14:paraId="1059BF1B" w14:textId="77777777" w:rsidR="00E6168F" w:rsidRDefault="00E6168F" w:rsidP="003E7C76">
      <w:pPr>
        <w:rPr>
          <w:i/>
          <w:iCs/>
        </w:rPr>
      </w:pPr>
    </w:p>
    <w:p w14:paraId="5E0536AA" w14:textId="77777777" w:rsidR="00E6168F" w:rsidRDefault="00E6168F" w:rsidP="003E7C76">
      <w:pPr>
        <w:rPr>
          <w:i/>
          <w:iCs/>
        </w:rPr>
      </w:pPr>
    </w:p>
    <w:p w14:paraId="090EF905" w14:textId="77777777" w:rsidR="00E6168F" w:rsidRDefault="00E6168F" w:rsidP="003E7C76">
      <w:pPr>
        <w:rPr>
          <w:i/>
          <w:iCs/>
        </w:rPr>
      </w:pPr>
    </w:p>
    <w:p w14:paraId="1E73DF74" w14:textId="77777777" w:rsidR="00E6168F" w:rsidRDefault="00E6168F" w:rsidP="003E7C76">
      <w:pPr>
        <w:rPr>
          <w:i/>
          <w:iCs/>
        </w:rPr>
      </w:pPr>
    </w:p>
    <w:p w14:paraId="5E50262D" w14:textId="77777777" w:rsidR="00E6168F" w:rsidRDefault="00E6168F" w:rsidP="003E7C76">
      <w:pPr>
        <w:rPr>
          <w:i/>
          <w:iCs/>
        </w:rPr>
      </w:pPr>
    </w:p>
    <w:p w14:paraId="2E5FB78F" w14:textId="77777777" w:rsidR="00E6168F" w:rsidRPr="00203602" w:rsidRDefault="00E6168F" w:rsidP="003E7C76">
      <w:pPr>
        <w:rPr>
          <w:i/>
          <w:iCs/>
          <w:sz w:val="20"/>
          <w:szCs w:val="20"/>
        </w:rPr>
      </w:pPr>
    </w:p>
    <w:sectPr w:rsidR="00E6168F" w:rsidRPr="00203602" w:rsidSect="004C165B">
      <w:headerReference w:type="default" r:id="rId29"/>
      <w:footerReference w:type="default" r:id="rId30"/>
      <w:type w:val="nextColumn"/>
      <w:pgSz w:w="11906" w:h="16838" w:code="9"/>
      <w:pgMar w:top="1200" w:right="1440" w:bottom="980" w:left="1555" w:header="728" w:footer="78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2B923" w14:textId="77777777" w:rsidR="0099577D" w:rsidRDefault="0099577D">
      <w:r>
        <w:separator/>
      </w:r>
    </w:p>
  </w:endnote>
  <w:endnote w:type="continuationSeparator" w:id="0">
    <w:p w14:paraId="6B8A1D94" w14:textId="77777777" w:rsidR="0099577D" w:rsidRDefault="0099577D">
      <w:r>
        <w:continuationSeparator/>
      </w:r>
    </w:p>
  </w:endnote>
  <w:endnote w:type="continuationNotice" w:id="1">
    <w:p w14:paraId="395E9B65" w14:textId="77777777" w:rsidR="0099577D" w:rsidRDefault="009957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Mongolian Baiti">
    <w:panose1 w:val="03000500000000000000"/>
    <w:charset w:val="00"/>
    <w:family w:val="script"/>
    <w:pitch w:val="variable"/>
    <w:sig w:usb0="80000023" w:usb1="00000000" w:usb2="0002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43A85" w14:textId="7C06BC59" w:rsidR="002968C7" w:rsidRDefault="002968C7">
    <w:pPr>
      <w:pStyle w:val="Footer"/>
    </w:pPr>
    <w:r>
      <w:t xml:space="preserve">Biometric Attendance System </w:t>
    </w:r>
    <w:proofErr w:type="gramStart"/>
    <w:r>
      <w:t xml:space="preserve">TruID  </w:t>
    </w:r>
    <w:r>
      <w:tab/>
    </w:r>
    <w:proofErr w:type="gramEnd"/>
    <w:r>
      <w:t xml:space="preserve">               EEE 416 A2 Group 7     </w:t>
    </w:r>
    <w:r>
      <w:tab/>
      <w:t>Final Projec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B75FC" w14:textId="77777777" w:rsidR="00594658" w:rsidRDefault="00594658" w:rsidP="00594658">
    <w:pPr>
      <w:pStyle w:val="Footer"/>
      <w:tabs>
        <w:tab w:val="left" w:pos="5319"/>
      </w:tabs>
    </w:pPr>
    <w:r>
      <w:tab/>
    </w:r>
  </w:p>
  <w:p w14:paraId="21CA4EF1" w14:textId="77777777" w:rsidR="00594658" w:rsidRDefault="00594658" w:rsidP="00594658">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EFD67" w14:textId="77777777" w:rsidR="00594658" w:rsidRDefault="005946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4715308"/>
      <w:docPartObj>
        <w:docPartGallery w:val="Page Numbers (Bottom of Page)"/>
        <w:docPartUnique/>
      </w:docPartObj>
    </w:sdtPr>
    <w:sdtContent>
      <w:sdt>
        <w:sdtPr>
          <w:rPr>
            <w:sz w:val="20"/>
            <w:szCs w:val="20"/>
          </w:rPr>
          <w:id w:val="1535316602"/>
          <w:docPartObj>
            <w:docPartGallery w:val="Page Numbers (Top of Page)"/>
            <w:docPartUnique/>
          </w:docPartObj>
        </w:sdtPr>
        <w:sdtContent>
          <w:p w14:paraId="30156CE1" w14:textId="1949421F" w:rsidR="00594658" w:rsidRPr="00E374F0" w:rsidRDefault="00594658" w:rsidP="00342BD2">
            <w:pPr>
              <w:pStyle w:val="Footer"/>
              <w:rPr>
                <w:sz w:val="20"/>
                <w:szCs w:val="20"/>
              </w:rPr>
            </w:pPr>
            <w:r w:rsidRPr="00E374F0">
              <w:rPr>
                <w:sz w:val="20"/>
                <w:szCs w:val="20"/>
              </w:rPr>
              <w:t>______________________________________________________________________________</w:t>
            </w:r>
            <w:r w:rsidR="00E374F0">
              <w:rPr>
                <w:sz w:val="20"/>
                <w:szCs w:val="20"/>
              </w:rPr>
              <w:t>_______</w:t>
            </w:r>
            <w:r w:rsidRPr="00E374F0">
              <w:rPr>
                <w:sz w:val="20"/>
                <w:szCs w:val="20"/>
              </w:rPr>
              <w:t>___</w:t>
            </w:r>
            <w:r w:rsidR="002968C7">
              <w:rPr>
                <w:i/>
                <w:iCs/>
                <w:sz w:val="20"/>
                <w:szCs w:val="20"/>
              </w:rPr>
              <w:t>Biometric attendance system TruID</w:t>
            </w:r>
            <w:r w:rsidRPr="00E374F0">
              <w:rPr>
                <w:sz w:val="20"/>
                <w:szCs w:val="20"/>
              </w:rPr>
              <w:tab/>
            </w:r>
            <w:r w:rsidR="00342BD2" w:rsidRPr="00E374F0">
              <w:rPr>
                <w:sz w:val="20"/>
                <w:szCs w:val="20"/>
              </w:rPr>
              <w:tab/>
            </w:r>
            <w:r w:rsidRPr="00E374F0">
              <w:rPr>
                <w:noProof/>
                <w:sz w:val="20"/>
                <w:szCs w:val="20"/>
              </w:rPr>
              <w:t xml:space="preserve"> </w:t>
            </w:r>
            <w:r w:rsidR="00342BD2" w:rsidRPr="00E374F0">
              <w:rPr>
                <w:noProof/>
                <w:sz w:val="20"/>
                <w:szCs w:val="20"/>
              </w:rPr>
              <w:t>EEE 416 (</w:t>
            </w:r>
            <w:r w:rsidRPr="00E374F0">
              <w:rPr>
                <w:noProof/>
                <w:sz w:val="20"/>
                <w:szCs w:val="20"/>
              </w:rPr>
              <w:t>January 2022</w:t>
            </w:r>
            <w:r w:rsidR="00342BD2" w:rsidRPr="00E374F0">
              <w:rPr>
                <w:noProof/>
                <w:sz w:val="20"/>
                <w:szCs w:val="20"/>
              </w:rPr>
              <w:t>)</w:t>
            </w:r>
            <w:r w:rsidR="00C85F44" w:rsidRPr="00E374F0">
              <w:rPr>
                <w:noProof/>
                <w:sz w:val="20"/>
                <w:szCs w:val="20"/>
              </w:rPr>
              <w:t xml:space="preserve"> </w:t>
            </w:r>
            <w:r w:rsidR="00C85F44" w:rsidRPr="004A08A8">
              <w:rPr>
                <w:noProof/>
                <w:sz w:val="20"/>
                <w:szCs w:val="20"/>
              </w:rPr>
              <w:t>A</w:t>
            </w:r>
            <w:r w:rsidR="002968C7">
              <w:rPr>
                <w:noProof/>
                <w:sz w:val="20"/>
                <w:szCs w:val="20"/>
              </w:rPr>
              <w:t>2</w:t>
            </w:r>
            <w:r w:rsidR="00C85F44" w:rsidRPr="00E374F0">
              <w:rPr>
                <w:noProof/>
                <w:sz w:val="20"/>
                <w:szCs w:val="20"/>
              </w:rPr>
              <w:t xml:space="preserve"> </w:t>
            </w:r>
            <w:r w:rsidR="00E374F0" w:rsidRPr="00E374F0">
              <w:rPr>
                <w:noProof/>
                <w:sz w:val="20"/>
                <w:szCs w:val="20"/>
              </w:rPr>
              <w:t xml:space="preserve">Group </w:t>
            </w:r>
            <w:r w:rsidR="002968C7">
              <w:rPr>
                <w:noProof/>
                <w:sz w:val="20"/>
                <w:szCs w:val="20"/>
              </w:rPr>
              <w:t>7</w:t>
            </w:r>
            <w:r w:rsidR="00C85F44" w:rsidRPr="00E374F0">
              <w:rPr>
                <w:noProof/>
                <w:sz w:val="20"/>
                <w:szCs w:val="20"/>
              </w:rPr>
              <w:t xml:space="preserve">- </w:t>
            </w:r>
            <w:r w:rsidR="00342BD2" w:rsidRPr="00E374F0">
              <w:rPr>
                <w:noProof/>
                <w:sz w:val="20"/>
                <w:szCs w:val="20"/>
              </w:rPr>
              <w:t xml:space="preserve"> Final Project</w:t>
            </w:r>
          </w:p>
          <w:p w14:paraId="40FED2E6" w14:textId="7A88231F" w:rsidR="00594658" w:rsidRPr="00E374F0" w:rsidRDefault="00594658" w:rsidP="003E0561">
            <w:pPr>
              <w:pStyle w:val="Footer"/>
              <w:tabs>
                <w:tab w:val="left" w:pos="0"/>
              </w:tabs>
              <w:rPr>
                <w:sz w:val="20"/>
                <w:szCs w:val="20"/>
              </w:rPr>
            </w:pPr>
            <w:r w:rsidRPr="00E374F0">
              <w:rPr>
                <w:sz w:val="20"/>
                <w:szCs w:val="20"/>
              </w:rPr>
              <w:tab/>
            </w:r>
            <w:r w:rsidR="00342BD2" w:rsidRPr="00E374F0">
              <w:rPr>
                <w:sz w:val="20"/>
                <w:szCs w:val="20"/>
              </w:rPr>
              <w:tab/>
            </w:r>
            <w:r w:rsidRPr="00E374F0">
              <w:rPr>
                <w:sz w:val="20"/>
                <w:szCs w:val="20"/>
              </w:rPr>
              <w:t xml:space="preserve">Page </w:t>
            </w:r>
            <w:r w:rsidR="00E40632" w:rsidRPr="00E374F0">
              <w:rPr>
                <w:b/>
                <w:bCs/>
              </w:rPr>
              <w:fldChar w:fldCharType="begin"/>
            </w:r>
            <w:r w:rsidRPr="00E374F0">
              <w:rPr>
                <w:b/>
                <w:bCs/>
                <w:sz w:val="20"/>
                <w:szCs w:val="20"/>
              </w:rPr>
              <w:instrText xml:space="preserve"> PAGE </w:instrText>
            </w:r>
            <w:r w:rsidRPr="00E374F0">
              <w:rPr>
                <w:rFonts w:ascii="Courier New" w:hAnsi="Courier New" w:cs="Courier New"/>
                <w:color w:val="333333"/>
                <w:sz w:val="18"/>
                <w:szCs w:val="18"/>
                <w:shd w:val="clear" w:color="auto" w:fill="ECF3F7"/>
              </w:rPr>
              <w:instrText> \# "00"</w:instrText>
            </w:r>
            <w:r w:rsidR="00E40632" w:rsidRPr="00E374F0">
              <w:rPr>
                <w:b/>
                <w:bCs/>
              </w:rPr>
              <w:fldChar w:fldCharType="separate"/>
            </w:r>
            <w:r w:rsidR="00C51AD1" w:rsidRPr="00E374F0">
              <w:rPr>
                <w:rFonts w:ascii="Courier New" w:hAnsi="Courier New" w:cs="Courier New"/>
                <w:noProof/>
                <w:color w:val="333333"/>
                <w:sz w:val="18"/>
                <w:szCs w:val="18"/>
                <w:shd w:val="clear" w:color="auto" w:fill="ECF3F7"/>
              </w:rPr>
              <w:t>27</w:t>
            </w:r>
            <w:r w:rsidR="00E40632" w:rsidRPr="00E374F0">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601BF" w14:textId="77777777" w:rsidR="0099577D" w:rsidRDefault="0099577D">
      <w:r>
        <w:separator/>
      </w:r>
    </w:p>
  </w:footnote>
  <w:footnote w:type="continuationSeparator" w:id="0">
    <w:p w14:paraId="25F5B5C5" w14:textId="77777777" w:rsidR="0099577D" w:rsidRDefault="0099577D">
      <w:r>
        <w:continuationSeparator/>
      </w:r>
    </w:p>
  </w:footnote>
  <w:footnote w:type="continuationNotice" w:id="1">
    <w:p w14:paraId="7D954798" w14:textId="77777777" w:rsidR="0099577D" w:rsidRDefault="009957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6B81C" w14:textId="77777777" w:rsidR="00594658" w:rsidRPr="00406EFC" w:rsidRDefault="00594658" w:rsidP="00406E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68A0" w14:textId="77777777" w:rsidR="00594658" w:rsidRDefault="005946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AEDB" w14:textId="77777777" w:rsidR="00594658" w:rsidRPr="00387871" w:rsidRDefault="00594658" w:rsidP="003878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6DF2"/>
    <w:multiLevelType w:val="hybridMultilevel"/>
    <w:tmpl w:val="75940B36"/>
    <w:lvl w:ilvl="0" w:tplc="10000001">
      <w:start w:val="1"/>
      <w:numFmt w:val="bullet"/>
      <w:lvlText w:val=""/>
      <w:lvlJc w:val="left"/>
      <w:pPr>
        <w:ind w:left="1485" w:hanging="360"/>
      </w:pPr>
      <w:rPr>
        <w:rFonts w:ascii="Symbol" w:hAnsi="Symbol" w:cs="Symbol" w:hint="default"/>
      </w:rPr>
    </w:lvl>
    <w:lvl w:ilvl="1" w:tplc="10000003" w:tentative="1">
      <w:start w:val="1"/>
      <w:numFmt w:val="bullet"/>
      <w:lvlText w:val="o"/>
      <w:lvlJc w:val="left"/>
      <w:pPr>
        <w:ind w:left="2205" w:hanging="360"/>
      </w:pPr>
      <w:rPr>
        <w:rFonts w:ascii="Courier New" w:hAnsi="Courier New" w:cs="Courier New" w:hint="default"/>
      </w:rPr>
    </w:lvl>
    <w:lvl w:ilvl="2" w:tplc="10000005" w:tentative="1">
      <w:start w:val="1"/>
      <w:numFmt w:val="bullet"/>
      <w:lvlText w:val=""/>
      <w:lvlJc w:val="left"/>
      <w:pPr>
        <w:ind w:left="2925" w:hanging="360"/>
      </w:pPr>
      <w:rPr>
        <w:rFonts w:ascii="Wingdings" w:hAnsi="Wingdings" w:cs="Wingdings" w:hint="default"/>
      </w:rPr>
    </w:lvl>
    <w:lvl w:ilvl="3" w:tplc="10000001" w:tentative="1">
      <w:start w:val="1"/>
      <w:numFmt w:val="bullet"/>
      <w:lvlText w:val=""/>
      <w:lvlJc w:val="left"/>
      <w:pPr>
        <w:ind w:left="3645" w:hanging="360"/>
      </w:pPr>
      <w:rPr>
        <w:rFonts w:ascii="Symbol" w:hAnsi="Symbol" w:cs="Symbol" w:hint="default"/>
      </w:rPr>
    </w:lvl>
    <w:lvl w:ilvl="4" w:tplc="10000003" w:tentative="1">
      <w:start w:val="1"/>
      <w:numFmt w:val="bullet"/>
      <w:lvlText w:val="o"/>
      <w:lvlJc w:val="left"/>
      <w:pPr>
        <w:ind w:left="4365" w:hanging="360"/>
      </w:pPr>
      <w:rPr>
        <w:rFonts w:ascii="Courier New" w:hAnsi="Courier New" w:cs="Courier New" w:hint="default"/>
      </w:rPr>
    </w:lvl>
    <w:lvl w:ilvl="5" w:tplc="10000005" w:tentative="1">
      <w:start w:val="1"/>
      <w:numFmt w:val="bullet"/>
      <w:lvlText w:val=""/>
      <w:lvlJc w:val="left"/>
      <w:pPr>
        <w:ind w:left="5085" w:hanging="360"/>
      </w:pPr>
      <w:rPr>
        <w:rFonts w:ascii="Wingdings" w:hAnsi="Wingdings" w:cs="Wingdings" w:hint="default"/>
      </w:rPr>
    </w:lvl>
    <w:lvl w:ilvl="6" w:tplc="10000001" w:tentative="1">
      <w:start w:val="1"/>
      <w:numFmt w:val="bullet"/>
      <w:lvlText w:val=""/>
      <w:lvlJc w:val="left"/>
      <w:pPr>
        <w:ind w:left="5805" w:hanging="360"/>
      </w:pPr>
      <w:rPr>
        <w:rFonts w:ascii="Symbol" w:hAnsi="Symbol" w:cs="Symbol" w:hint="default"/>
      </w:rPr>
    </w:lvl>
    <w:lvl w:ilvl="7" w:tplc="10000003" w:tentative="1">
      <w:start w:val="1"/>
      <w:numFmt w:val="bullet"/>
      <w:lvlText w:val="o"/>
      <w:lvlJc w:val="left"/>
      <w:pPr>
        <w:ind w:left="6525" w:hanging="360"/>
      </w:pPr>
      <w:rPr>
        <w:rFonts w:ascii="Courier New" w:hAnsi="Courier New" w:cs="Courier New" w:hint="default"/>
      </w:rPr>
    </w:lvl>
    <w:lvl w:ilvl="8" w:tplc="10000005" w:tentative="1">
      <w:start w:val="1"/>
      <w:numFmt w:val="bullet"/>
      <w:lvlText w:val=""/>
      <w:lvlJc w:val="left"/>
      <w:pPr>
        <w:ind w:left="7245" w:hanging="360"/>
      </w:pPr>
      <w:rPr>
        <w:rFonts w:ascii="Wingdings" w:hAnsi="Wingdings" w:cs="Wingdings" w:hint="default"/>
      </w:rPr>
    </w:lvl>
  </w:abstractNum>
  <w:abstractNum w:abstractNumId="1" w15:restartNumberingAfterBreak="0">
    <w:nsid w:val="147924CF"/>
    <w:multiLevelType w:val="hybridMultilevel"/>
    <w:tmpl w:val="E8CECF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B1F33EE"/>
    <w:multiLevelType w:val="hybridMultilevel"/>
    <w:tmpl w:val="2B8850F4"/>
    <w:lvl w:ilvl="0" w:tplc="10000001">
      <w:start w:val="1"/>
      <w:numFmt w:val="bullet"/>
      <w:lvlText w:val=""/>
      <w:lvlJc w:val="left"/>
      <w:pPr>
        <w:ind w:left="720" w:hanging="360"/>
      </w:pPr>
      <w:rPr>
        <w:rFonts w:ascii="Symbol" w:hAnsi="Symbol" w:cs="Symbol" w:hint="default"/>
        <w:b w:val="0"/>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0256BC3"/>
    <w:multiLevelType w:val="hybridMultilevel"/>
    <w:tmpl w:val="C88E7F68"/>
    <w:lvl w:ilvl="0" w:tplc="38A204CA">
      <w:start w:val="1"/>
      <w:numFmt w:val="bullet"/>
      <w:lvlText w:val="◦"/>
      <w:lvlJc w:val="left"/>
      <w:pPr>
        <w:tabs>
          <w:tab w:val="num" w:pos="720"/>
        </w:tabs>
        <w:ind w:left="720" w:hanging="360"/>
      </w:pPr>
      <w:rPr>
        <w:rFonts w:ascii="Garamond" w:hAnsi="Garamond" w:hint="default"/>
      </w:rPr>
    </w:lvl>
    <w:lvl w:ilvl="1" w:tplc="2A3EFDD2" w:tentative="1">
      <w:start w:val="1"/>
      <w:numFmt w:val="bullet"/>
      <w:lvlText w:val="◦"/>
      <w:lvlJc w:val="left"/>
      <w:pPr>
        <w:tabs>
          <w:tab w:val="num" w:pos="1440"/>
        </w:tabs>
        <w:ind w:left="1440" w:hanging="360"/>
      </w:pPr>
      <w:rPr>
        <w:rFonts w:ascii="Garamond" w:hAnsi="Garamond" w:hint="default"/>
      </w:rPr>
    </w:lvl>
    <w:lvl w:ilvl="2" w:tplc="0646221C" w:tentative="1">
      <w:start w:val="1"/>
      <w:numFmt w:val="bullet"/>
      <w:lvlText w:val="◦"/>
      <w:lvlJc w:val="left"/>
      <w:pPr>
        <w:tabs>
          <w:tab w:val="num" w:pos="2160"/>
        </w:tabs>
        <w:ind w:left="2160" w:hanging="360"/>
      </w:pPr>
      <w:rPr>
        <w:rFonts w:ascii="Garamond" w:hAnsi="Garamond" w:hint="default"/>
      </w:rPr>
    </w:lvl>
    <w:lvl w:ilvl="3" w:tplc="042A0CA0" w:tentative="1">
      <w:start w:val="1"/>
      <w:numFmt w:val="bullet"/>
      <w:lvlText w:val="◦"/>
      <w:lvlJc w:val="left"/>
      <w:pPr>
        <w:tabs>
          <w:tab w:val="num" w:pos="2880"/>
        </w:tabs>
        <w:ind w:left="2880" w:hanging="360"/>
      </w:pPr>
      <w:rPr>
        <w:rFonts w:ascii="Garamond" w:hAnsi="Garamond" w:hint="default"/>
      </w:rPr>
    </w:lvl>
    <w:lvl w:ilvl="4" w:tplc="D9B0DCAA" w:tentative="1">
      <w:start w:val="1"/>
      <w:numFmt w:val="bullet"/>
      <w:lvlText w:val="◦"/>
      <w:lvlJc w:val="left"/>
      <w:pPr>
        <w:tabs>
          <w:tab w:val="num" w:pos="3600"/>
        </w:tabs>
        <w:ind w:left="3600" w:hanging="360"/>
      </w:pPr>
      <w:rPr>
        <w:rFonts w:ascii="Garamond" w:hAnsi="Garamond" w:hint="default"/>
      </w:rPr>
    </w:lvl>
    <w:lvl w:ilvl="5" w:tplc="1AAC96DC" w:tentative="1">
      <w:start w:val="1"/>
      <w:numFmt w:val="bullet"/>
      <w:lvlText w:val="◦"/>
      <w:lvlJc w:val="left"/>
      <w:pPr>
        <w:tabs>
          <w:tab w:val="num" w:pos="4320"/>
        </w:tabs>
        <w:ind w:left="4320" w:hanging="360"/>
      </w:pPr>
      <w:rPr>
        <w:rFonts w:ascii="Garamond" w:hAnsi="Garamond" w:hint="default"/>
      </w:rPr>
    </w:lvl>
    <w:lvl w:ilvl="6" w:tplc="13AE456C" w:tentative="1">
      <w:start w:val="1"/>
      <w:numFmt w:val="bullet"/>
      <w:lvlText w:val="◦"/>
      <w:lvlJc w:val="left"/>
      <w:pPr>
        <w:tabs>
          <w:tab w:val="num" w:pos="5040"/>
        </w:tabs>
        <w:ind w:left="5040" w:hanging="360"/>
      </w:pPr>
      <w:rPr>
        <w:rFonts w:ascii="Garamond" w:hAnsi="Garamond" w:hint="default"/>
      </w:rPr>
    </w:lvl>
    <w:lvl w:ilvl="7" w:tplc="B06A4EF4" w:tentative="1">
      <w:start w:val="1"/>
      <w:numFmt w:val="bullet"/>
      <w:lvlText w:val="◦"/>
      <w:lvlJc w:val="left"/>
      <w:pPr>
        <w:tabs>
          <w:tab w:val="num" w:pos="5760"/>
        </w:tabs>
        <w:ind w:left="5760" w:hanging="360"/>
      </w:pPr>
      <w:rPr>
        <w:rFonts w:ascii="Garamond" w:hAnsi="Garamond" w:hint="default"/>
      </w:rPr>
    </w:lvl>
    <w:lvl w:ilvl="8" w:tplc="5E6CED06" w:tentative="1">
      <w:start w:val="1"/>
      <w:numFmt w:val="bullet"/>
      <w:lvlText w:val="◦"/>
      <w:lvlJc w:val="left"/>
      <w:pPr>
        <w:tabs>
          <w:tab w:val="num" w:pos="6480"/>
        </w:tabs>
        <w:ind w:left="6480" w:hanging="360"/>
      </w:pPr>
      <w:rPr>
        <w:rFonts w:ascii="Garamond" w:hAnsi="Garamond" w:hint="default"/>
      </w:rPr>
    </w:lvl>
  </w:abstractNum>
  <w:abstractNum w:abstractNumId="4" w15:restartNumberingAfterBreak="0">
    <w:nsid w:val="21BD7D93"/>
    <w:multiLevelType w:val="hybridMultilevel"/>
    <w:tmpl w:val="6A6E794C"/>
    <w:lvl w:ilvl="0" w:tplc="E0689F4C">
      <w:start w:val="1"/>
      <w:numFmt w:val="bullet"/>
      <w:lvlText w:val="◦"/>
      <w:lvlJc w:val="left"/>
      <w:pPr>
        <w:tabs>
          <w:tab w:val="num" w:pos="720"/>
        </w:tabs>
        <w:ind w:left="720" w:hanging="360"/>
      </w:pPr>
      <w:rPr>
        <w:rFonts w:ascii="Garamond" w:hAnsi="Garamond" w:hint="default"/>
      </w:rPr>
    </w:lvl>
    <w:lvl w:ilvl="1" w:tplc="C8C25498" w:tentative="1">
      <w:start w:val="1"/>
      <w:numFmt w:val="bullet"/>
      <w:lvlText w:val="◦"/>
      <w:lvlJc w:val="left"/>
      <w:pPr>
        <w:tabs>
          <w:tab w:val="num" w:pos="1440"/>
        </w:tabs>
        <w:ind w:left="1440" w:hanging="360"/>
      </w:pPr>
      <w:rPr>
        <w:rFonts w:ascii="Garamond" w:hAnsi="Garamond" w:hint="default"/>
      </w:rPr>
    </w:lvl>
    <w:lvl w:ilvl="2" w:tplc="AF2C9BB8" w:tentative="1">
      <w:start w:val="1"/>
      <w:numFmt w:val="bullet"/>
      <w:lvlText w:val="◦"/>
      <w:lvlJc w:val="left"/>
      <w:pPr>
        <w:tabs>
          <w:tab w:val="num" w:pos="2160"/>
        </w:tabs>
        <w:ind w:left="2160" w:hanging="360"/>
      </w:pPr>
      <w:rPr>
        <w:rFonts w:ascii="Garamond" w:hAnsi="Garamond" w:hint="default"/>
      </w:rPr>
    </w:lvl>
    <w:lvl w:ilvl="3" w:tplc="5F162EB8" w:tentative="1">
      <w:start w:val="1"/>
      <w:numFmt w:val="bullet"/>
      <w:lvlText w:val="◦"/>
      <w:lvlJc w:val="left"/>
      <w:pPr>
        <w:tabs>
          <w:tab w:val="num" w:pos="2880"/>
        </w:tabs>
        <w:ind w:left="2880" w:hanging="360"/>
      </w:pPr>
      <w:rPr>
        <w:rFonts w:ascii="Garamond" w:hAnsi="Garamond" w:hint="default"/>
      </w:rPr>
    </w:lvl>
    <w:lvl w:ilvl="4" w:tplc="CCA8FCAE" w:tentative="1">
      <w:start w:val="1"/>
      <w:numFmt w:val="bullet"/>
      <w:lvlText w:val="◦"/>
      <w:lvlJc w:val="left"/>
      <w:pPr>
        <w:tabs>
          <w:tab w:val="num" w:pos="3600"/>
        </w:tabs>
        <w:ind w:left="3600" w:hanging="360"/>
      </w:pPr>
      <w:rPr>
        <w:rFonts w:ascii="Garamond" w:hAnsi="Garamond" w:hint="default"/>
      </w:rPr>
    </w:lvl>
    <w:lvl w:ilvl="5" w:tplc="3A0E7296" w:tentative="1">
      <w:start w:val="1"/>
      <w:numFmt w:val="bullet"/>
      <w:lvlText w:val="◦"/>
      <w:lvlJc w:val="left"/>
      <w:pPr>
        <w:tabs>
          <w:tab w:val="num" w:pos="4320"/>
        </w:tabs>
        <w:ind w:left="4320" w:hanging="360"/>
      </w:pPr>
      <w:rPr>
        <w:rFonts w:ascii="Garamond" w:hAnsi="Garamond" w:hint="default"/>
      </w:rPr>
    </w:lvl>
    <w:lvl w:ilvl="6" w:tplc="7B6A0C22" w:tentative="1">
      <w:start w:val="1"/>
      <w:numFmt w:val="bullet"/>
      <w:lvlText w:val="◦"/>
      <w:lvlJc w:val="left"/>
      <w:pPr>
        <w:tabs>
          <w:tab w:val="num" w:pos="5040"/>
        </w:tabs>
        <w:ind w:left="5040" w:hanging="360"/>
      </w:pPr>
      <w:rPr>
        <w:rFonts w:ascii="Garamond" w:hAnsi="Garamond" w:hint="default"/>
      </w:rPr>
    </w:lvl>
    <w:lvl w:ilvl="7" w:tplc="DF1AA2C4" w:tentative="1">
      <w:start w:val="1"/>
      <w:numFmt w:val="bullet"/>
      <w:lvlText w:val="◦"/>
      <w:lvlJc w:val="left"/>
      <w:pPr>
        <w:tabs>
          <w:tab w:val="num" w:pos="5760"/>
        </w:tabs>
        <w:ind w:left="5760" w:hanging="360"/>
      </w:pPr>
      <w:rPr>
        <w:rFonts w:ascii="Garamond" w:hAnsi="Garamond" w:hint="default"/>
      </w:rPr>
    </w:lvl>
    <w:lvl w:ilvl="8" w:tplc="AB381AEA" w:tentative="1">
      <w:start w:val="1"/>
      <w:numFmt w:val="bullet"/>
      <w:lvlText w:val="◦"/>
      <w:lvlJc w:val="left"/>
      <w:pPr>
        <w:tabs>
          <w:tab w:val="num" w:pos="6480"/>
        </w:tabs>
        <w:ind w:left="6480" w:hanging="360"/>
      </w:pPr>
      <w:rPr>
        <w:rFonts w:ascii="Garamond" w:hAnsi="Garamond" w:hint="default"/>
      </w:rPr>
    </w:lvl>
  </w:abstractNum>
  <w:abstractNum w:abstractNumId="5" w15:restartNumberingAfterBreak="0">
    <w:nsid w:val="24BA1CB2"/>
    <w:multiLevelType w:val="hybridMultilevel"/>
    <w:tmpl w:val="AE3CB630"/>
    <w:lvl w:ilvl="0" w:tplc="AC0A94BE">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536315A"/>
    <w:multiLevelType w:val="hybridMultilevel"/>
    <w:tmpl w:val="392A609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C1B414B"/>
    <w:multiLevelType w:val="hybridMultilevel"/>
    <w:tmpl w:val="1F2C2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1C4F46"/>
    <w:multiLevelType w:val="hybridMultilevel"/>
    <w:tmpl w:val="E28EFB9A"/>
    <w:lvl w:ilvl="0" w:tplc="F66E8FB2">
      <w:start w:val="1"/>
      <w:numFmt w:val="bullet"/>
      <w:lvlText w:val="•"/>
      <w:lvlJc w:val="left"/>
      <w:pPr>
        <w:tabs>
          <w:tab w:val="num" w:pos="720"/>
        </w:tabs>
        <w:ind w:left="720" w:hanging="360"/>
      </w:pPr>
      <w:rPr>
        <w:rFonts w:ascii="Arial" w:hAnsi="Arial" w:hint="default"/>
      </w:rPr>
    </w:lvl>
    <w:lvl w:ilvl="1" w:tplc="0EC63134" w:tentative="1">
      <w:start w:val="1"/>
      <w:numFmt w:val="bullet"/>
      <w:lvlText w:val="•"/>
      <w:lvlJc w:val="left"/>
      <w:pPr>
        <w:tabs>
          <w:tab w:val="num" w:pos="1440"/>
        </w:tabs>
        <w:ind w:left="1440" w:hanging="360"/>
      </w:pPr>
      <w:rPr>
        <w:rFonts w:ascii="Arial" w:hAnsi="Arial" w:hint="default"/>
      </w:rPr>
    </w:lvl>
    <w:lvl w:ilvl="2" w:tplc="E050059E" w:tentative="1">
      <w:start w:val="1"/>
      <w:numFmt w:val="bullet"/>
      <w:lvlText w:val="•"/>
      <w:lvlJc w:val="left"/>
      <w:pPr>
        <w:tabs>
          <w:tab w:val="num" w:pos="2160"/>
        </w:tabs>
        <w:ind w:left="2160" w:hanging="360"/>
      </w:pPr>
      <w:rPr>
        <w:rFonts w:ascii="Arial" w:hAnsi="Arial" w:hint="default"/>
      </w:rPr>
    </w:lvl>
    <w:lvl w:ilvl="3" w:tplc="F41A1D94" w:tentative="1">
      <w:start w:val="1"/>
      <w:numFmt w:val="bullet"/>
      <w:lvlText w:val="•"/>
      <w:lvlJc w:val="left"/>
      <w:pPr>
        <w:tabs>
          <w:tab w:val="num" w:pos="2880"/>
        </w:tabs>
        <w:ind w:left="2880" w:hanging="360"/>
      </w:pPr>
      <w:rPr>
        <w:rFonts w:ascii="Arial" w:hAnsi="Arial" w:hint="default"/>
      </w:rPr>
    </w:lvl>
    <w:lvl w:ilvl="4" w:tplc="F9E0D280" w:tentative="1">
      <w:start w:val="1"/>
      <w:numFmt w:val="bullet"/>
      <w:lvlText w:val="•"/>
      <w:lvlJc w:val="left"/>
      <w:pPr>
        <w:tabs>
          <w:tab w:val="num" w:pos="3600"/>
        </w:tabs>
        <w:ind w:left="3600" w:hanging="360"/>
      </w:pPr>
      <w:rPr>
        <w:rFonts w:ascii="Arial" w:hAnsi="Arial" w:hint="default"/>
      </w:rPr>
    </w:lvl>
    <w:lvl w:ilvl="5" w:tplc="3176C59A" w:tentative="1">
      <w:start w:val="1"/>
      <w:numFmt w:val="bullet"/>
      <w:lvlText w:val="•"/>
      <w:lvlJc w:val="left"/>
      <w:pPr>
        <w:tabs>
          <w:tab w:val="num" w:pos="4320"/>
        </w:tabs>
        <w:ind w:left="4320" w:hanging="360"/>
      </w:pPr>
      <w:rPr>
        <w:rFonts w:ascii="Arial" w:hAnsi="Arial" w:hint="default"/>
      </w:rPr>
    </w:lvl>
    <w:lvl w:ilvl="6" w:tplc="6144E094" w:tentative="1">
      <w:start w:val="1"/>
      <w:numFmt w:val="bullet"/>
      <w:lvlText w:val="•"/>
      <w:lvlJc w:val="left"/>
      <w:pPr>
        <w:tabs>
          <w:tab w:val="num" w:pos="5040"/>
        </w:tabs>
        <w:ind w:left="5040" w:hanging="360"/>
      </w:pPr>
      <w:rPr>
        <w:rFonts w:ascii="Arial" w:hAnsi="Arial" w:hint="default"/>
      </w:rPr>
    </w:lvl>
    <w:lvl w:ilvl="7" w:tplc="2EF86796" w:tentative="1">
      <w:start w:val="1"/>
      <w:numFmt w:val="bullet"/>
      <w:lvlText w:val="•"/>
      <w:lvlJc w:val="left"/>
      <w:pPr>
        <w:tabs>
          <w:tab w:val="num" w:pos="5760"/>
        </w:tabs>
        <w:ind w:left="5760" w:hanging="360"/>
      </w:pPr>
      <w:rPr>
        <w:rFonts w:ascii="Arial" w:hAnsi="Arial" w:hint="default"/>
      </w:rPr>
    </w:lvl>
    <w:lvl w:ilvl="8" w:tplc="4A92505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2872D87"/>
    <w:multiLevelType w:val="hybridMultilevel"/>
    <w:tmpl w:val="9AA2CB20"/>
    <w:lvl w:ilvl="0" w:tplc="1814F56C">
      <w:start w:val="1"/>
      <w:numFmt w:val="bullet"/>
      <w:lvlText w:val="◦"/>
      <w:lvlJc w:val="left"/>
      <w:pPr>
        <w:tabs>
          <w:tab w:val="num" w:pos="720"/>
        </w:tabs>
        <w:ind w:left="720" w:hanging="360"/>
      </w:pPr>
      <w:rPr>
        <w:rFonts w:ascii="Garamond" w:hAnsi="Garamond" w:hint="default"/>
      </w:rPr>
    </w:lvl>
    <w:lvl w:ilvl="1" w:tplc="D5CC7DEC" w:tentative="1">
      <w:start w:val="1"/>
      <w:numFmt w:val="bullet"/>
      <w:lvlText w:val="◦"/>
      <w:lvlJc w:val="left"/>
      <w:pPr>
        <w:tabs>
          <w:tab w:val="num" w:pos="1440"/>
        </w:tabs>
        <w:ind w:left="1440" w:hanging="360"/>
      </w:pPr>
      <w:rPr>
        <w:rFonts w:ascii="Garamond" w:hAnsi="Garamond" w:hint="default"/>
      </w:rPr>
    </w:lvl>
    <w:lvl w:ilvl="2" w:tplc="4DF89828" w:tentative="1">
      <w:start w:val="1"/>
      <w:numFmt w:val="bullet"/>
      <w:lvlText w:val="◦"/>
      <w:lvlJc w:val="left"/>
      <w:pPr>
        <w:tabs>
          <w:tab w:val="num" w:pos="2160"/>
        </w:tabs>
        <w:ind w:left="2160" w:hanging="360"/>
      </w:pPr>
      <w:rPr>
        <w:rFonts w:ascii="Garamond" w:hAnsi="Garamond" w:hint="default"/>
      </w:rPr>
    </w:lvl>
    <w:lvl w:ilvl="3" w:tplc="CB62E2D8" w:tentative="1">
      <w:start w:val="1"/>
      <w:numFmt w:val="bullet"/>
      <w:lvlText w:val="◦"/>
      <w:lvlJc w:val="left"/>
      <w:pPr>
        <w:tabs>
          <w:tab w:val="num" w:pos="2880"/>
        </w:tabs>
        <w:ind w:left="2880" w:hanging="360"/>
      </w:pPr>
      <w:rPr>
        <w:rFonts w:ascii="Garamond" w:hAnsi="Garamond" w:hint="default"/>
      </w:rPr>
    </w:lvl>
    <w:lvl w:ilvl="4" w:tplc="28D6DCEE" w:tentative="1">
      <w:start w:val="1"/>
      <w:numFmt w:val="bullet"/>
      <w:lvlText w:val="◦"/>
      <w:lvlJc w:val="left"/>
      <w:pPr>
        <w:tabs>
          <w:tab w:val="num" w:pos="3600"/>
        </w:tabs>
        <w:ind w:left="3600" w:hanging="360"/>
      </w:pPr>
      <w:rPr>
        <w:rFonts w:ascii="Garamond" w:hAnsi="Garamond" w:hint="default"/>
      </w:rPr>
    </w:lvl>
    <w:lvl w:ilvl="5" w:tplc="3F062552" w:tentative="1">
      <w:start w:val="1"/>
      <w:numFmt w:val="bullet"/>
      <w:lvlText w:val="◦"/>
      <w:lvlJc w:val="left"/>
      <w:pPr>
        <w:tabs>
          <w:tab w:val="num" w:pos="4320"/>
        </w:tabs>
        <w:ind w:left="4320" w:hanging="360"/>
      </w:pPr>
      <w:rPr>
        <w:rFonts w:ascii="Garamond" w:hAnsi="Garamond" w:hint="default"/>
      </w:rPr>
    </w:lvl>
    <w:lvl w:ilvl="6" w:tplc="09DA341E" w:tentative="1">
      <w:start w:val="1"/>
      <w:numFmt w:val="bullet"/>
      <w:lvlText w:val="◦"/>
      <w:lvlJc w:val="left"/>
      <w:pPr>
        <w:tabs>
          <w:tab w:val="num" w:pos="5040"/>
        </w:tabs>
        <w:ind w:left="5040" w:hanging="360"/>
      </w:pPr>
      <w:rPr>
        <w:rFonts w:ascii="Garamond" w:hAnsi="Garamond" w:hint="default"/>
      </w:rPr>
    </w:lvl>
    <w:lvl w:ilvl="7" w:tplc="B58679E6" w:tentative="1">
      <w:start w:val="1"/>
      <w:numFmt w:val="bullet"/>
      <w:lvlText w:val="◦"/>
      <w:lvlJc w:val="left"/>
      <w:pPr>
        <w:tabs>
          <w:tab w:val="num" w:pos="5760"/>
        </w:tabs>
        <w:ind w:left="5760" w:hanging="360"/>
      </w:pPr>
      <w:rPr>
        <w:rFonts w:ascii="Garamond" w:hAnsi="Garamond" w:hint="default"/>
      </w:rPr>
    </w:lvl>
    <w:lvl w:ilvl="8" w:tplc="E7D464E8" w:tentative="1">
      <w:start w:val="1"/>
      <w:numFmt w:val="bullet"/>
      <w:lvlText w:val="◦"/>
      <w:lvlJc w:val="left"/>
      <w:pPr>
        <w:tabs>
          <w:tab w:val="num" w:pos="6480"/>
        </w:tabs>
        <w:ind w:left="6480" w:hanging="360"/>
      </w:pPr>
      <w:rPr>
        <w:rFonts w:ascii="Garamond" w:hAnsi="Garamond" w:hint="default"/>
      </w:rPr>
    </w:lvl>
  </w:abstractNum>
  <w:abstractNum w:abstractNumId="10" w15:restartNumberingAfterBreak="0">
    <w:nsid w:val="32DD11B4"/>
    <w:multiLevelType w:val="hybridMultilevel"/>
    <w:tmpl w:val="AC5247EE"/>
    <w:lvl w:ilvl="0" w:tplc="0964C544">
      <w:start w:val="1"/>
      <w:numFmt w:val="bullet"/>
      <w:lvlText w:val="◦"/>
      <w:lvlJc w:val="left"/>
      <w:pPr>
        <w:tabs>
          <w:tab w:val="num" w:pos="720"/>
        </w:tabs>
        <w:ind w:left="720" w:hanging="360"/>
      </w:pPr>
      <w:rPr>
        <w:rFonts w:ascii="Garamond" w:hAnsi="Garamond" w:hint="default"/>
      </w:rPr>
    </w:lvl>
    <w:lvl w:ilvl="1" w:tplc="63D415E6" w:tentative="1">
      <w:start w:val="1"/>
      <w:numFmt w:val="bullet"/>
      <w:lvlText w:val="◦"/>
      <w:lvlJc w:val="left"/>
      <w:pPr>
        <w:tabs>
          <w:tab w:val="num" w:pos="1440"/>
        </w:tabs>
        <w:ind w:left="1440" w:hanging="360"/>
      </w:pPr>
      <w:rPr>
        <w:rFonts w:ascii="Garamond" w:hAnsi="Garamond" w:hint="default"/>
      </w:rPr>
    </w:lvl>
    <w:lvl w:ilvl="2" w:tplc="991E970A" w:tentative="1">
      <w:start w:val="1"/>
      <w:numFmt w:val="bullet"/>
      <w:lvlText w:val="◦"/>
      <w:lvlJc w:val="left"/>
      <w:pPr>
        <w:tabs>
          <w:tab w:val="num" w:pos="2160"/>
        </w:tabs>
        <w:ind w:left="2160" w:hanging="360"/>
      </w:pPr>
      <w:rPr>
        <w:rFonts w:ascii="Garamond" w:hAnsi="Garamond" w:hint="default"/>
      </w:rPr>
    </w:lvl>
    <w:lvl w:ilvl="3" w:tplc="C4021A24" w:tentative="1">
      <w:start w:val="1"/>
      <w:numFmt w:val="bullet"/>
      <w:lvlText w:val="◦"/>
      <w:lvlJc w:val="left"/>
      <w:pPr>
        <w:tabs>
          <w:tab w:val="num" w:pos="2880"/>
        </w:tabs>
        <w:ind w:left="2880" w:hanging="360"/>
      </w:pPr>
      <w:rPr>
        <w:rFonts w:ascii="Garamond" w:hAnsi="Garamond" w:hint="default"/>
      </w:rPr>
    </w:lvl>
    <w:lvl w:ilvl="4" w:tplc="40B03424" w:tentative="1">
      <w:start w:val="1"/>
      <w:numFmt w:val="bullet"/>
      <w:lvlText w:val="◦"/>
      <w:lvlJc w:val="left"/>
      <w:pPr>
        <w:tabs>
          <w:tab w:val="num" w:pos="3600"/>
        </w:tabs>
        <w:ind w:left="3600" w:hanging="360"/>
      </w:pPr>
      <w:rPr>
        <w:rFonts w:ascii="Garamond" w:hAnsi="Garamond" w:hint="default"/>
      </w:rPr>
    </w:lvl>
    <w:lvl w:ilvl="5" w:tplc="B964B91C" w:tentative="1">
      <w:start w:val="1"/>
      <w:numFmt w:val="bullet"/>
      <w:lvlText w:val="◦"/>
      <w:lvlJc w:val="left"/>
      <w:pPr>
        <w:tabs>
          <w:tab w:val="num" w:pos="4320"/>
        </w:tabs>
        <w:ind w:left="4320" w:hanging="360"/>
      </w:pPr>
      <w:rPr>
        <w:rFonts w:ascii="Garamond" w:hAnsi="Garamond" w:hint="default"/>
      </w:rPr>
    </w:lvl>
    <w:lvl w:ilvl="6" w:tplc="E11C6CAE" w:tentative="1">
      <w:start w:val="1"/>
      <w:numFmt w:val="bullet"/>
      <w:lvlText w:val="◦"/>
      <w:lvlJc w:val="left"/>
      <w:pPr>
        <w:tabs>
          <w:tab w:val="num" w:pos="5040"/>
        </w:tabs>
        <w:ind w:left="5040" w:hanging="360"/>
      </w:pPr>
      <w:rPr>
        <w:rFonts w:ascii="Garamond" w:hAnsi="Garamond" w:hint="default"/>
      </w:rPr>
    </w:lvl>
    <w:lvl w:ilvl="7" w:tplc="A7003800" w:tentative="1">
      <w:start w:val="1"/>
      <w:numFmt w:val="bullet"/>
      <w:lvlText w:val="◦"/>
      <w:lvlJc w:val="left"/>
      <w:pPr>
        <w:tabs>
          <w:tab w:val="num" w:pos="5760"/>
        </w:tabs>
        <w:ind w:left="5760" w:hanging="360"/>
      </w:pPr>
      <w:rPr>
        <w:rFonts w:ascii="Garamond" w:hAnsi="Garamond" w:hint="default"/>
      </w:rPr>
    </w:lvl>
    <w:lvl w:ilvl="8" w:tplc="E790008E" w:tentative="1">
      <w:start w:val="1"/>
      <w:numFmt w:val="bullet"/>
      <w:lvlText w:val="◦"/>
      <w:lvlJc w:val="left"/>
      <w:pPr>
        <w:tabs>
          <w:tab w:val="num" w:pos="6480"/>
        </w:tabs>
        <w:ind w:left="6480" w:hanging="360"/>
      </w:pPr>
      <w:rPr>
        <w:rFonts w:ascii="Garamond" w:hAnsi="Garamond" w:hint="default"/>
      </w:rPr>
    </w:lvl>
  </w:abstractNum>
  <w:abstractNum w:abstractNumId="11" w15:restartNumberingAfterBreak="0">
    <w:nsid w:val="37F9106D"/>
    <w:multiLevelType w:val="hybridMultilevel"/>
    <w:tmpl w:val="B06E16CE"/>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C041C3D"/>
    <w:multiLevelType w:val="hybridMultilevel"/>
    <w:tmpl w:val="57281DCC"/>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0831817"/>
    <w:multiLevelType w:val="hybridMultilevel"/>
    <w:tmpl w:val="15F8440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EE32B6F"/>
    <w:multiLevelType w:val="hybridMultilevel"/>
    <w:tmpl w:val="D3D4E2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51F20ACC"/>
    <w:multiLevelType w:val="hybridMultilevel"/>
    <w:tmpl w:val="B824B804"/>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17" w15:restartNumberingAfterBreak="0">
    <w:nsid w:val="59694831"/>
    <w:multiLevelType w:val="hybridMultilevel"/>
    <w:tmpl w:val="979CA79E"/>
    <w:lvl w:ilvl="0" w:tplc="F650DB66">
      <w:start w:val="1"/>
      <w:numFmt w:val="bullet"/>
      <w:lvlText w:val="•"/>
      <w:lvlJc w:val="left"/>
      <w:pPr>
        <w:tabs>
          <w:tab w:val="num" w:pos="720"/>
        </w:tabs>
        <w:ind w:left="720" w:hanging="360"/>
      </w:pPr>
      <w:rPr>
        <w:rFonts w:ascii="Arial" w:hAnsi="Arial" w:hint="default"/>
      </w:rPr>
    </w:lvl>
    <w:lvl w:ilvl="1" w:tplc="97A2AD56" w:tentative="1">
      <w:start w:val="1"/>
      <w:numFmt w:val="bullet"/>
      <w:lvlText w:val="•"/>
      <w:lvlJc w:val="left"/>
      <w:pPr>
        <w:tabs>
          <w:tab w:val="num" w:pos="1440"/>
        </w:tabs>
        <w:ind w:left="1440" w:hanging="360"/>
      </w:pPr>
      <w:rPr>
        <w:rFonts w:ascii="Arial" w:hAnsi="Arial" w:hint="default"/>
      </w:rPr>
    </w:lvl>
    <w:lvl w:ilvl="2" w:tplc="33C454F2" w:tentative="1">
      <w:start w:val="1"/>
      <w:numFmt w:val="bullet"/>
      <w:lvlText w:val="•"/>
      <w:lvlJc w:val="left"/>
      <w:pPr>
        <w:tabs>
          <w:tab w:val="num" w:pos="2160"/>
        </w:tabs>
        <w:ind w:left="2160" w:hanging="360"/>
      </w:pPr>
      <w:rPr>
        <w:rFonts w:ascii="Arial" w:hAnsi="Arial" w:hint="default"/>
      </w:rPr>
    </w:lvl>
    <w:lvl w:ilvl="3" w:tplc="22C0A7F6" w:tentative="1">
      <w:start w:val="1"/>
      <w:numFmt w:val="bullet"/>
      <w:lvlText w:val="•"/>
      <w:lvlJc w:val="left"/>
      <w:pPr>
        <w:tabs>
          <w:tab w:val="num" w:pos="2880"/>
        </w:tabs>
        <w:ind w:left="2880" w:hanging="360"/>
      </w:pPr>
      <w:rPr>
        <w:rFonts w:ascii="Arial" w:hAnsi="Arial" w:hint="default"/>
      </w:rPr>
    </w:lvl>
    <w:lvl w:ilvl="4" w:tplc="325E8CDE" w:tentative="1">
      <w:start w:val="1"/>
      <w:numFmt w:val="bullet"/>
      <w:lvlText w:val="•"/>
      <w:lvlJc w:val="left"/>
      <w:pPr>
        <w:tabs>
          <w:tab w:val="num" w:pos="3600"/>
        </w:tabs>
        <w:ind w:left="3600" w:hanging="360"/>
      </w:pPr>
      <w:rPr>
        <w:rFonts w:ascii="Arial" w:hAnsi="Arial" w:hint="default"/>
      </w:rPr>
    </w:lvl>
    <w:lvl w:ilvl="5" w:tplc="AA40ED8E" w:tentative="1">
      <w:start w:val="1"/>
      <w:numFmt w:val="bullet"/>
      <w:lvlText w:val="•"/>
      <w:lvlJc w:val="left"/>
      <w:pPr>
        <w:tabs>
          <w:tab w:val="num" w:pos="4320"/>
        </w:tabs>
        <w:ind w:left="4320" w:hanging="360"/>
      </w:pPr>
      <w:rPr>
        <w:rFonts w:ascii="Arial" w:hAnsi="Arial" w:hint="default"/>
      </w:rPr>
    </w:lvl>
    <w:lvl w:ilvl="6" w:tplc="DE16715E" w:tentative="1">
      <w:start w:val="1"/>
      <w:numFmt w:val="bullet"/>
      <w:lvlText w:val="•"/>
      <w:lvlJc w:val="left"/>
      <w:pPr>
        <w:tabs>
          <w:tab w:val="num" w:pos="5040"/>
        </w:tabs>
        <w:ind w:left="5040" w:hanging="360"/>
      </w:pPr>
      <w:rPr>
        <w:rFonts w:ascii="Arial" w:hAnsi="Arial" w:hint="default"/>
      </w:rPr>
    </w:lvl>
    <w:lvl w:ilvl="7" w:tplc="906609A6" w:tentative="1">
      <w:start w:val="1"/>
      <w:numFmt w:val="bullet"/>
      <w:lvlText w:val="•"/>
      <w:lvlJc w:val="left"/>
      <w:pPr>
        <w:tabs>
          <w:tab w:val="num" w:pos="5760"/>
        </w:tabs>
        <w:ind w:left="5760" w:hanging="360"/>
      </w:pPr>
      <w:rPr>
        <w:rFonts w:ascii="Arial" w:hAnsi="Arial" w:hint="default"/>
      </w:rPr>
    </w:lvl>
    <w:lvl w:ilvl="8" w:tplc="8176038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FA1843"/>
    <w:multiLevelType w:val="multilevel"/>
    <w:tmpl w:val="0C0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2120599"/>
    <w:multiLevelType w:val="hybridMultilevel"/>
    <w:tmpl w:val="F3D020B4"/>
    <w:lvl w:ilvl="0" w:tplc="11CACB48">
      <w:start w:val="1"/>
      <w:numFmt w:val="bullet"/>
      <w:lvlText w:val="◦"/>
      <w:lvlJc w:val="left"/>
      <w:pPr>
        <w:tabs>
          <w:tab w:val="num" w:pos="720"/>
        </w:tabs>
        <w:ind w:left="720" w:hanging="360"/>
      </w:pPr>
      <w:rPr>
        <w:rFonts w:ascii="Garamond" w:hAnsi="Garamond" w:hint="default"/>
      </w:rPr>
    </w:lvl>
    <w:lvl w:ilvl="1" w:tplc="481A5C94" w:tentative="1">
      <w:start w:val="1"/>
      <w:numFmt w:val="bullet"/>
      <w:lvlText w:val="◦"/>
      <w:lvlJc w:val="left"/>
      <w:pPr>
        <w:tabs>
          <w:tab w:val="num" w:pos="1440"/>
        </w:tabs>
        <w:ind w:left="1440" w:hanging="360"/>
      </w:pPr>
      <w:rPr>
        <w:rFonts w:ascii="Garamond" w:hAnsi="Garamond" w:hint="default"/>
      </w:rPr>
    </w:lvl>
    <w:lvl w:ilvl="2" w:tplc="1DCA4936" w:tentative="1">
      <w:start w:val="1"/>
      <w:numFmt w:val="bullet"/>
      <w:lvlText w:val="◦"/>
      <w:lvlJc w:val="left"/>
      <w:pPr>
        <w:tabs>
          <w:tab w:val="num" w:pos="2160"/>
        </w:tabs>
        <w:ind w:left="2160" w:hanging="360"/>
      </w:pPr>
      <w:rPr>
        <w:rFonts w:ascii="Garamond" w:hAnsi="Garamond" w:hint="default"/>
      </w:rPr>
    </w:lvl>
    <w:lvl w:ilvl="3" w:tplc="31CE1CDC" w:tentative="1">
      <w:start w:val="1"/>
      <w:numFmt w:val="bullet"/>
      <w:lvlText w:val="◦"/>
      <w:lvlJc w:val="left"/>
      <w:pPr>
        <w:tabs>
          <w:tab w:val="num" w:pos="2880"/>
        </w:tabs>
        <w:ind w:left="2880" w:hanging="360"/>
      </w:pPr>
      <w:rPr>
        <w:rFonts w:ascii="Garamond" w:hAnsi="Garamond" w:hint="default"/>
      </w:rPr>
    </w:lvl>
    <w:lvl w:ilvl="4" w:tplc="693EC748" w:tentative="1">
      <w:start w:val="1"/>
      <w:numFmt w:val="bullet"/>
      <w:lvlText w:val="◦"/>
      <w:lvlJc w:val="left"/>
      <w:pPr>
        <w:tabs>
          <w:tab w:val="num" w:pos="3600"/>
        </w:tabs>
        <w:ind w:left="3600" w:hanging="360"/>
      </w:pPr>
      <w:rPr>
        <w:rFonts w:ascii="Garamond" w:hAnsi="Garamond" w:hint="default"/>
      </w:rPr>
    </w:lvl>
    <w:lvl w:ilvl="5" w:tplc="B41C1C28" w:tentative="1">
      <w:start w:val="1"/>
      <w:numFmt w:val="bullet"/>
      <w:lvlText w:val="◦"/>
      <w:lvlJc w:val="left"/>
      <w:pPr>
        <w:tabs>
          <w:tab w:val="num" w:pos="4320"/>
        </w:tabs>
        <w:ind w:left="4320" w:hanging="360"/>
      </w:pPr>
      <w:rPr>
        <w:rFonts w:ascii="Garamond" w:hAnsi="Garamond" w:hint="default"/>
      </w:rPr>
    </w:lvl>
    <w:lvl w:ilvl="6" w:tplc="98D6D9B4" w:tentative="1">
      <w:start w:val="1"/>
      <w:numFmt w:val="bullet"/>
      <w:lvlText w:val="◦"/>
      <w:lvlJc w:val="left"/>
      <w:pPr>
        <w:tabs>
          <w:tab w:val="num" w:pos="5040"/>
        </w:tabs>
        <w:ind w:left="5040" w:hanging="360"/>
      </w:pPr>
      <w:rPr>
        <w:rFonts w:ascii="Garamond" w:hAnsi="Garamond" w:hint="default"/>
      </w:rPr>
    </w:lvl>
    <w:lvl w:ilvl="7" w:tplc="53963C20" w:tentative="1">
      <w:start w:val="1"/>
      <w:numFmt w:val="bullet"/>
      <w:lvlText w:val="◦"/>
      <w:lvlJc w:val="left"/>
      <w:pPr>
        <w:tabs>
          <w:tab w:val="num" w:pos="5760"/>
        </w:tabs>
        <w:ind w:left="5760" w:hanging="360"/>
      </w:pPr>
      <w:rPr>
        <w:rFonts w:ascii="Garamond" w:hAnsi="Garamond" w:hint="default"/>
      </w:rPr>
    </w:lvl>
    <w:lvl w:ilvl="8" w:tplc="EA7E820C" w:tentative="1">
      <w:start w:val="1"/>
      <w:numFmt w:val="bullet"/>
      <w:lvlText w:val="◦"/>
      <w:lvlJc w:val="left"/>
      <w:pPr>
        <w:tabs>
          <w:tab w:val="num" w:pos="6480"/>
        </w:tabs>
        <w:ind w:left="6480" w:hanging="360"/>
      </w:pPr>
      <w:rPr>
        <w:rFonts w:ascii="Garamond" w:hAnsi="Garamond" w:hint="default"/>
      </w:rPr>
    </w:lvl>
  </w:abstractNum>
  <w:abstractNum w:abstractNumId="20" w15:restartNumberingAfterBreak="0">
    <w:nsid w:val="6CA9525E"/>
    <w:multiLevelType w:val="multilevel"/>
    <w:tmpl w:val="4932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D617DBE"/>
    <w:multiLevelType w:val="hybridMultilevel"/>
    <w:tmpl w:val="5A1AF658"/>
    <w:lvl w:ilvl="0" w:tplc="38BE479E">
      <w:start w:val="1"/>
      <w:numFmt w:val="bullet"/>
      <w:lvlText w:val="◦"/>
      <w:lvlJc w:val="left"/>
      <w:pPr>
        <w:tabs>
          <w:tab w:val="num" w:pos="720"/>
        </w:tabs>
        <w:ind w:left="720" w:hanging="360"/>
      </w:pPr>
      <w:rPr>
        <w:rFonts w:ascii="Garamond" w:hAnsi="Garamond" w:hint="default"/>
      </w:rPr>
    </w:lvl>
    <w:lvl w:ilvl="1" w:tplc="E9D66E3C" w:tentative="1">
      <w:start w:val="1"/>
      <w:numFmt w:val="bullet"/>
      <w:lvlText w:val="◦"/>
      <w:lvlJc w:val="left"/>
      <w:pPr>
        <w:tabs>
          <w:tab w:val="num" w:pos="1440"/>
        </w:tabs>
        <w:ind w:left="1440" w:hanging="360"/>
      </w:pPr>
      <w:rPr>
        <w:rFonts w:ascii="Garamond" w:hAnsi="Garamond" w:hint="default"/>
      </w:rPr>
    </w:lvl>
    <w:lvl w:ilvl="2" w:tplc="6E60F978" w:tentative="1">
      <w:start w:val="1"/>
      <w:numFmt w:val="bullet"/>
      <w:lvlText w:val="◦"/>
      <w:lvlJc w:val="left"/>
      <w:pPr>
        <w:tabs>
          <w:tab w:val="num" w:pos="2160"/>
        </w:tabs>
        <w:ind w:left="2160" w:hanging="360"/>
      </w:pPr>
      <w:rPr>
        <w:rFonts w:ascii="Garamond" w:hAnsi="Garamond" w:hint="default"/>
      </w:rPr>
    </w:lvl>
    <w:lvl w:ilvl="3" w:tplc="22D8FA4C" w:tentative="1">
      <w:start w:val="1"/>
      <w:numFmt w:val="bullet"/>
      <w:lvlText w:val="◦"/>
      <w:lvlJc w:val="left"/>
      <w:pPr>
        <w:tabs>
          <w:tab w:val="num" w:pos="2880"/>
        </w:tabs>
        <w:ind w:left="2880" w:hanging="360"/>
      </w:pPr>
      <w:rPr>
        <w:rFonts w:ascii="Garamond" w:hAnsi="Garamond" w:hint="default"/>
      </w:rPr>
    </w:lvl>
    <w:lvl w:ilvl="4" w:tplc="BCDA7F44" w:tentative="1">
      <w:start w:val="1"/>
      <w:numFmt w:val="bullet"/>
      <w:lvlText w:val="◦"/>
      <w:lvlJc w:val="left"/>
      <w:pPr>
        <w:tabs>
          <w:tab w:val="num" w:pos="3600"/>
        </w:tabs>
        <w:ind w:left="3600" w:hanging="360"/>
      </w:pPr>
      <w:rPr>
        <w:rFonts w:ascii="Garamond" w:hAnsi="Garamond" w:hint="default"/>
      </w:rPr>
    </w:lvl>
    <w:lvl w:ilvl="5" w:tplc="E6669DEA" w:tentative="1">
      <w:start w:val="1"/>
      <w:numFmt w:val="bullet"/>
      <w:lvlText w:val="◦"/>
      <w:lvlJc w:val="left"/>
      <w:pPr>
        <w:tabs>
          <w:tab w:val="num" w:pos="4320"/>
        </w:tabs>
        <w:ind w:left="4320" w:hanging="360"/>
      </w:pPr>
      <w:rPr>
        <w:rFonts w:ascii="Garamond" w:hAnsi="Garamond" w:hint="default"/>
      </w:rPr>
    </w:lvl>
    <w:lvl w:ilvl="6" w:tplc="9BAA5AA0" w:tentative="1">
      <w:start w:val="1"/>
      <w:numFmt w:val="bullet"/>
      <w:lvlText w:val="◦"/>
      <w:lvlJc w:val="left"/>
      <w:pPr>
        <w:tabs>
          <w:tab w:val="num" w:pos="5040"/>
        </w:tabs>
        <w:ind w:left="5040" w:hanging="360"/>
      </w:pPr>
      <w:rPr>
        <w:rFonts w:ascii="Garamond" w:hAnsi="Garamond" w:hint="default"/>
      </w:rPr>
    </w:lvl>
    <w:lvl w:ilvl="7" w:tplc="3E1E5820" w:tentative="1">
      <w:start w:val="1"/>
      <w:numFmt w:val="bullet"/>
      <w:lvlText w:val="◦"/>
      <w:lvlJc w:val="left"/>
      <w:pPr>
        <w:tabs>
          <w:tab w:val="num" w:pos="5760"/>
        </w:tabs>
        <w:ind w:left="5760" w:hanging="360"/>
      </w:pPr>
      <w:rPr>
        <w:rFonts w:ascii="Garamond" w:hAnsi="Garamond" w:hint="default"/>
      </w:rPr>
    </w:lvl>
    <w:lvl w:ilvl="8" w:tplc="5D82C5B4" w:tentative="1">
      <w:start w:val="1"/>
      <w:numFmt w:val="bullet"/>
      <w:lvlText w:val="◦"/>
      <w:lvlJc w:val="left"/>
      <w:pPr>
        <w:tabs>
          <w:tab w:val="num" w:pos="6480"/>
        </w:tabs>
        <w:ind w:left="6480" w:hanging="360"/>
      </w:pPr>
      <w:rPr>
        <w:rFonts w:ascii="Garamond" w:hAnsi="Garamond" w:hint="default"/>
      </w:rPr>
    </w:lvl>
  </w:abstractNum>
  <w:abstractNum w:abstractNumId="22" w15:restartNumberingAfterBreak="0">
    <w:nsid w:val="70552F1F"/>
    <w:multiLevelType w:val="hybridMultilevel"/>
    <w:tmpl w:val="E4FC4480"/>
    <w:lvl w:ilvl="0" w:tplc="0C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75AA463A"/>
    <w:multiLevelType w:val="hybridMultilevel"/>
    <w:tmpl w:val="AF549EAC"/>
    <w:lvl w:ilvl="0" w:tplc="10000001">
      <w:start w:val="1"/>
      <w:numFmt w:val="bullet"/>
      <w:lvlText w:val=""/>
      <w:lvlJc w:val="left"/>
      <w:pPr>
        <w:ind w:left="1440" w:hanging="360"/>
      </w:pPr>
      <w:rPr>
        <w:rFonts w:ascii="Symbol" w:hAnsi="Symbol"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4" w15:restartNumberingAfterBreak="0">
    <w:nsid w:val="77FD729B"/>
    <w:multiLevelType w:val="hybridMultilevel"/>
    <w:tmpl w:val="D2407A30"/>
    <w:lvl w:ilvl="0" w:tplc="DF8482D6">
      <w:start w:val="1"/>
      <w:numFmt w:val="decimal"/>
      <w:lvlText w:val="%1."/>
      <w:lvlJc w:val="left"/>
      <w:pPr>
        <w:ind w:left="720" w:hanging="360"/>
      </w:pPr>
      <w:rPr>
        <w:rFonts w:hint="default"/>
        <w:b/>
        <w:bCs/>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DD537BA"/>
    <w:multiLevelType w:val="hybridMultilevel"/>
    <w:tmpl w:val="69D22F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706106835">
    <w:abstractNumId w:val="12"/>
  </w:num>
  <w:num w:numId="2" w16cid:durableId="1130518536">
    <w:abstractNumId w:val="18"/>
  </w:num>
  <w:num w:numId="3" w16cid:durableId="952982331">
    <w:abstractNumId w:val="22"/>
  </w:num>
  <w:num w:numId="4" w16cid:durableId="227885646">
    <w:abstractNumId w:val="6"/>
  </w:num>
  <w:num w:numId="5" w16cid:durableId="1568228294">
    <w:abstractNumId w:val="24"/>
  </w:num>
  <w:num w:numId="6" w16cid:durableId="1097864953">
    <w:abstractNumId w:val="16"/>
  </w:num>
  <w:num w:numId="7" w16cid:durableId="2013334788">
    <w:abstractNumId w:val="23"/>
  </w:num>
  <w:num w:numId="8" w16cid:durableId="720180114">
    <w:abstractNumId w:val="14"/>
  </w:num>
  <w:num w:numId="9" w16cid:durableId="48919993">
    <w:abstractNumId w:val="13"/>
  </w:num>
  <w:num w:numId="10" w16cid:durableId="632176149">
    <w:abstractNumId w:val="25"/>
  </w:num>
  <w:num w:numId="11" w16cid:durableId="2013100820">
    <w:abstractNumId w:val="20"/>
  </w:num>
  <w:num w:numId="12" w16cid:durableId="105275315">
    <w:abstractNumId w:val="15"/>
  </w:num>
  <w:num w:numId="13" w16cid:durableId="488980398">
    <w:abstractNumId w:val="2"/>
  </w:num>
  <w:num w:numId="14" w16cid:durableId="863520227">
    <w:abstractNumId w:val="11"/>
  </w:num>
  <w:num w:numId="15" w16cid:durableId="35207906">
    <w:abstractNumId w:val="1"/>
  </w:num>
  <w:num w:numId="16" w16cid:durableId="323320715">
    <w:abstractNumId w:val="5"/>
  </w:num>
  <w:num w:numId="17" w16cid:durableId="1601797669">
    <w:abstractNumId w:val="0"/>
  </w:num>
  <w:num w:numId="18" w16cid:durableId="21824744">
    <w:abstractNumId w:val="7"/>
  </w:num>
  <w:num w:numId="19" w16cid:durableId="120005939">
    <w:abstractNumId w:val="10"/>
  </w:num>
  <w:num w:numId="20" w16cid:durableId="1465079262">
    <w:abstractNumId w:val="9"/>
  </w:num>
  <w:num w:numId="21" w16cid:durableId="418136067">
    <w:abstractNumId w:val="4"/>
  </w:num>
  <w:num w:numId="22" w16cid:durableId="425342877">
    <w:abstractNumId w:val="19"/>
  </w:num>
  <w:num w:numId="23" w16cid:durableId="1133644625">
    <w:abstractNumId w:val="17"/>
  </w:num>
  <w:num w:numId="24" w16cid:durableId="468203812">
    <w:abstractNumId w:val="8"/>
  </w:num>
  <w:num w:numId="25" w16cid:durableId="1708680592">
    <w:abstractNumId w:val="21"/>
  </w:num>
  <w:num w:numId="26" w16cid:durableId="1906333682">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CD1"/>
    <w:rsid w:val="00013101"/>
    <w:rsid w:val="00013A88"/>
    <w:rsid w:val="00081533"/>
    <w:rsid w:val="00086C62"/>
    <w:rsid w:val="000948DA"/>
    <w:rsid w:val="000A09BD"/>
    <w:rsid w:val="000A2860"/>
    <w:rsid w:val="000D0BDD"/>
    <w:rsid w:val="000F257D"/>
    <w:rsid w:val="00101556"/>
    <w:rsid w:val="00102730"/>
    <w:rsid w:val="00112931"/>
    <w:rsid w:val="001279AA"/>
    <w:rsid w:val="00131311"/>
    <w:rsid w:val="0013470D"/>
    <w:rsid w:val="00137791"/>
    <w:rsid w:val="00156624"/>
    <w:rsid w:val="00174A50"/>
    <w:rsid w:val="00181ED9"/>
    <w:rsid w:val="001A1138"/>
    <w:rsid w:val="001A3D76"/>
    <w:rsid w:val="001D00C5"/>
    <w:rsid w:val="001D1941"/>
    <w:rsid w:val="001E6691"/>
    <w:rsid w:val="001F0CD6"/>
    <w:rsid w:val="001F7260"/>
    <w:rsid w:val="00203602"/>
    <w:rsid w:val="0021452A"/>
    <w:rsid w:val="002157F6"/>
    <w:rsid w:val="00244D70"/>
    <w:rsid w:val="00244D7F"/>
    <w:rsid w:val="00266DF4"/>
    <w:rsid w:val="00270C88"/>
    <w:rsid w:val="00280C79"/>
    <w:rsid w:val="00285253"/>
    <w:rsid w:val="002968C7"/>
    <w:rsid w:val="002A469D"/>
    <w:rsid w:val="002B1143"/>
    <w:rsid w:val="002B426F"/>
    <w:rsid w:val="002D649D"/>
    <w:rsid w:val="002E3EFC"/>
    <w:rsid w:val="002F10DE"/>
    <w:rsid w:val="002F3A5D"/>
    <w:rsid w:val="00304629"/>
    <w:rsid w:val="0032187D"/>
    <w:rsid w:val="00323422"/>
    <w:rsid w:val="00330269"/>
    <w:rsid w:val="00334232"/>
    <w:rsid w:val="00342BD2"/>
    <w:rsid w:val="00350802"/>
    <w:rsid w:val="00352A76"/>
    <w:rsid w:val="00376092"/>
    <w:rsid w:val="00385177"/>
    <w:rsid w:val="00387871"/>
    <w:rsid w:val="00390F54"/>
    <w:rsid w:val="003D6D03"/>
    <w:rsid w:val="003E0561"/>
    <w:rsid w:val="003E2DBC"/>
    <w:rsid w:val="003E7C76"/>
    <w:rsid w:val="00400408"/>
    <w:rsid w:val="00406EFC"/>
    <w:rsid w:val="00412559"/>
    <w:rsid w:val="00413752"/>
    <w:rsid w:val="004432A6"/>
    <w:rsid w:val="00450C38"/>
    <w:rsid w:val="00461FFC"/>
    <w:rsid w:val="0046203F"/>
    <w:rsid w:val="004646B1"/>
    <w:rsid w:val="00483763"/>
    <w:rsid w:val="004A08A8"/>
    <w:rsid w:val="004A2376"/>
    <w:rsid w:val="004B4F3D"/>
    <w:rsid w:val="004C165B"/>
    <w:rsid w:val="004C2719"/>
    <w:rsid w:val="004C6D6B"/>
    <w:rsid w:val="004C70A5"/>
    <w:rsid w:val="004D6314"/>
    <w:rsid w:val="004E5057"/>
    <w:rsid w:val="005076B4"/>
    <w:rsid w:val="00510363"/>
    <w:rsid w:val="00510CA6"/>
    <w:rsid w:val="00526554"/>
    <w:rsid w:val="0053301E"/>
    <w:rsid w:val="00540963"/>
    <w:rsid w:val="00543082"/>
    <w:rsid w:val="005553D0"/>
    <w:rsid w:val="00561DB4"/>
    <w:rsid w:val="005629EE"/>
    <w:rsid w:val="00573964"/>
    <w:rsid w:val="00580801"/>
    <w:rsid w:val="00590CC4"/>
    <w:rsid w:val="00594658"/>
    <w:rsid w:val="005A1EEF"/>
    <w:rsid w:val="005B65F3"/>
    <w:rsid w:val="005C2DFE"/>
    <w:rsid w:val="005C39BB"/>
    <w:rsid w:val="005D6773"/>
    <w:rsid w:val="005E50A2"/>
    <w:rsid w:val="005F1680"/>
    <w:rsid w:val="005F4854"/>
    <w:rsid w:val="00601CA6"/>
    <w:rsid w:val="00601DFD"/>
    <w:rsid w:val="00607711"/>
    <w:rsid w:val="00615928"/>
    <w:rsid w:val="0063154E"/>
    <w:rsid w:val="00656626"/>
    <w:rsid w:val="0067366F"/>
    <w:rsid w:val="0068137B"/>
    <w:rsid w:val="0068669C"/>
    <w:rsid w:val="006971FE"/>
    <w:rsid w:val="006A707F"/>
    <w:rsid w:val="006C3CD1"/>
    <w:rsid w:val="006E5452"/>
    <w:rsid w:val="006F2093"/>
    <w:rsid w:val="00705CF7"/>
    <w:rsid w:val="00711D3F"/>
    <w:rsid w:val="00712756"/>
    <w:rsid w:val="00717E4D"/>
    <w:rsid w:val="00717FEF"/>
    <w:rsid w:val="007244A3"/>
    <w:rsid w:val="00745D7D"/>
    <w:rsid w:val="00760BFC"/>
    <w:rsid w:val="007A20F3"/>
    <w:rsid w:val="007A7A39"/>
    <w:rsid w:val="007B3DF0"/>
    <w:rsid w:val="007B5105"/>
    <w:rsid w:val="0081218F"/>
    <w:rsid w:val="0082116A"/>
    <w:rsid w:val="00824A70"/>
    <w:rsid w:val="00845B8C"/>
    <w:rsid w:val="008460DD"/>
    <w:rsid w:val="008555EB"/>
    <w:rsid w:val="00893FF5"/>
    <w:rsid w:val="008D0E0E"/>
    <w:rsid w:val="008D126D"/>
    <w:rsid w:val="008D4602"/>
    <w:rsid w:val="008D6EE5"/>
    <w:rsid w:val="008F2F5D"/>
    <w:rsid w:val="009079C2"/>
    <w:rsid w:val="00921C83"/>
    <w:rsid w:val="00935FD4"/>
    <w:rsid w:val="009430C2"/>
    <w:rsid w:val="00946A6C"/>
    <w:rsid w:val="009470A6"/>
    <w:rsid w:val="009811CE"/>
    <w:rsid w:val="009877E4"/>
    <w:rsid w:val="00990A8F"/>
    <w:rsid w:val="0099577D"/>
    <w:rsid w:val="009A5B8F"/>
    <w:rsid w:val="009A5EE5"/>
    <w:rsid w:val="009B3F2A"/>
    <w:rsid w:val="009C0C23"/>
    <w:rsid w:val="009C419F"/>
    <w:rsid w:val="009D0836"/>
    <w:rsid w:val="009D3FBD"/>
    <w:rsid w:val="009D43AA"/>
    <w:rsid w:val="009D7249"/>
    <w:rsid w:val="009E02FE"/>
    <w:rsid w:val="009E4573"/>
    <w:rsid w:val="00A0034D"/>
    <w:rsid w:val="00A0146D"/>
    <w:rsid w:val="00A52899"/>
    <w:rsid w:val="00A55843"/>
    <w:rsid w:val="00A57A4A"/>
    <w:rsid w:val="00A65347"/>
    <w:rsid w:val="00A7384E"/>
    <w:rsid w:val="00A90D8A"/>
    <w:rsid w:val="00A954E8"/>
    <w:rsid w:val="00AA2188"/>
    <w:rsid w:val="00AB11FD"/>
    <w:rsid w:val="00AC4686"/>
    <w:rsid w:val="00AE6210"/>
    <w:rsid w:val="00B0135A"/>
    <w:rsid w:val="00B14A96"/>
    <w:rsid w:val="00B17C00"/>
    <w:rsid w:val="00B30B8A"/>
    <w:rsid w:val="00B5136E"/>
    <w:rsid w:val="00B57B92"/>
    <w:rsid w:val="00B60660"/>
    <w:rsid w:val="00B72707"/>
    <w:rsid w:val="00B87280"/>
    <w:rsid w:val="00BA5631"/>
    <w:rsid w:val="00BB244C"/>
    <w:rsid w:val="00BC4B0F"/>
    <w:rsid w:val="00BC788C"/>
    <w:rsid w:val="00BD48D3"/>
    <w:rsid w:val="00BE3845"/>
    <w:rsid w:val="00BF5FC1"/>
    <w:rsid w:val="00C05AB7"/>
    <w:rsid w:val="00C4450B"/>
    <w:rsid w:val="00C47E98"/>
    <w:rsid w:val="00C51AD1"/>
    <w:rsid w:val="00C5534A"/>
    <w:rsid w:val="00C760BE"/>
    <w:rsid w:val="00C85F44"/>
    <w:rsid w:val="00CA7A98"/>
    <w:rsid w:val="00CC4B1F"/>
    <w:rsid w:val="00CC6D3E"/>
    <w:rsid w:val="00CD01B0"/>
    <w:rsid w:val="00CE2440"/>
    <w:rsid w:val="00CE2D8B"/>
    <w:rsid w:val="00D103EE"/>
    <w:rsid w:val="00D1400A"/>
    <w:rsid w:val="00D2479A"/>
    <w:rsid w:val="00D34522"/>
    <w:rsid w:val="00D35855"/>
    <w:rsid w:val="00D37063"/>
    <w:rsid w:val="00D43397"/>
    <w:rsid w:val="00D438CB"/>
    <w:rsid w:val="00D50090"/>
    <w:rsid w:val="00D524E2"/>
    <w:rsid w:val="00D5657A"/>
    <w:rsid w:val="00D76667"/>
    <w:rsid w:val="00D87318"/>
    <w:rsid w:val="00D9074D"/>
    <w:rsid w:val="00D90D6A"/>
    <w:rsid w:val="00D9277C"/>
    <w:rsid w:val="00DA5F55"/>
    <w:rsid w:val="00DB1760"/>
    <w:rsid w:val="00DD5E1F"/>
    <w:rsid w:val="00E1299A"/>
    <w:rsid w:val="00E27C29"/>
    <w:rsid w:val="00E36749"/>
    <w:rsid w:val="00E374F0"/>
    <w:rsid w:val="00E40443"/>
    <w:rsid w:val="00E40632"/>
    <w:rsid w:val="00E6168F"/>
    <w:rsid w:val="00E67DFF"/>
    <w:rsid w:val="00E75372"/>
    <w:rsid w:val="00E85EE7"/>
    <w:rsid w:val="00E9738E"/>
    <w:rsid w:val="00EA0E86"/>
    <w:rsid w:val="00EB5A10"/>
    <w:rsid w:val="00EB6306"/>
    <w:rsid w:val="00EC6D52"/>
    <w:rsid w:val="00EF19D3"/>
    <w:rsid w:val="00F06A7F"/>
    <w:rsid w:val="00F11121"/>
    <w:rsid w:val="00F3217B"/>
    <w:rsid w:val="00F40F51"/>
    <w:rsid w:val="00F5060F"/>
    <w:rsid w:val="00F674BA"/>
    <w:rsid w:val="00F9180A"/>
    <w:rsid w:val="00F92024"/>
    <w:rsid w:val="00F9529B"/>
    <w:rsid w:val="00FA1921"/>
    <w:rsid w:val="00FC10F0"/>
    <w:rsid w:val="00FC2D93"/>
    <w:rsid w:val="00FE57DF"/>
    <w:rsid w:val="00FF02D3"/>
    <w:rsid w:val="0C8319FB"/>
    <w:rsid w:val="18369223"/>
    <w:rsid w:val="1EE6E95C"/>
    <w:rsid w:val="2830C1A1"/>
    <w:rsid w:val="313378A5"/>
    <w:rsid w:val="492B8AD8"/>
    <w:rsid w:val="534A7714"/>
    <w:rsid w:val="5FE51B2E"/>
    <w:rsid w:val="73CC40A4"/>
  </w:rsids>
  <m:mathPr>
    <m:mathFont m:val="Cambria Math"/>
    <m:brkBin m:val="before"/>
    <m:brkBinSub m:val="--"/>
    <m:smallFrac/>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7C97A1"/>
  <w15:docId w15:val="{00E4AA64-A8FC-442B-AB16-EE4270022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CA6"/>
    <w:rPr>
      <w:rFonts w:ascii="Times New Roman" w:eastAsia="Times New Roman" w:hAnsi="Times New Roman" w:cs="Times New Roman"/>
    </w:rPr>
  </w:style>
  <w:style w:type="paragraph" w:styleId="Heading1">
    <w:name w:val="heading 1"/>
    <w:basedOn w:val="Normal"/>
    <w:link w:val="Heading1Char"/>
    <w:uiPriority w:val="9"/>
    <w:qFormat/>
    <w:rsid w:val="00BF5FC1"/>
    <w:pPr>
      <w:ind w:left="920"/>
      <w:outlineLvl w:val="0"/>
    </w:pPr>
    <w:rPr>
      <w:b/>
      <w:bCs/>
      <w:sz w:val="32"/>
      <w:szCs w:val="32"/>
    </w:rPr>
  </w:style>
  <w:style w:type="paragraph" w:styleId="Heading2">
    <w:name w:val="heading 2"/>
    <w:basedOn w:val="Normal"/>
    <w:link w:val="Heading2Char"/>
    <w:uiPriority w:val="9"/>
    <w:unhideWhenUsed/>
    <w:qFormat/>
    <w:rsid w:val="00BF5FC1"/>
    <w:pPr>
      <w:spacing w:before="88" w:line="321" w:lineRule="exact"/>
      <w:ind w:left="920"/>
      <w:jc w:val="both"/>
      <w:outlineLvl w:val="1"/>
    </w:pPr>
    <w:rPr>
      <w:b/>
      <w:bCs/>
      <w:sz w:val="28"/>
      <w:szCs w:val="28"/>
    </w:rPr>
  </w:style>
  <w:style w:type="paragraph" w:styleId="Heading3">
    <w:name w:val="heading 3"/>
    <w:basedOn w:val="Normal"/>
    <w:next w:val="Normal"/>
    <w:link w:val="Heading3Char"/>
    <w:uiPriority w:val="9"/>
    <w:unhideWhenUsed/>
    <w:qFormat/>
    <w:rsid w:val="005A1EEF"/>
    <w:pPr>
      <w:keepNext/>
      <w:keepLines/>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3E7C76"/>
    <w:pPr>
      <w:keepNext/>
      <w:keepLines/>
      <w:widowControl/>
      <w:autoSpaceDE/>
      <w:autoSpaceDN/>
      <w:spacing w:before="40" w:line="259" w:lineRule="auto"/>
      <w:ind w:left="864" w:hanging="864"/>
      <w:outlineLvl w:val="3"/>
    </w:pPr>
    <w:rPr>
      <w:rFonts w:asciiTheme="majorHAnsi" w:eastAsiaTheme="majorEastAsia" w:hAnsiTheme="majorHAnsi"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rsid w:val="003E7C76"/>
    <w:pPr>
      <w:keepNext/>
      <w:keepLines/>
      <w:widowControl/>
      <w:autoSpaceDE/>
      <w:autoSpaceDN/>
      <w:spacing w:before="40" w:line="259" w:lineRule="auto"/>
      <w:ind w:left="1008" w:hanging="1008"/>
      <w:outlineLvl w:val="4"/>
    </w:pPr>
    <w:rPr>
      <w:rFonts w:asciiTheme="majorHAnsi" w:eastAsiaTheme="majorEastAsia" w:hAnsiTheme="majorHAnsi" w:cstheme="majorBidi"/>
      <w:color w:val="365F91" w:themeColor="accent1" w:themeShade="BF"/>
      <w:lang w:eastAsia="zh-CN"/>
    </w:rPr>
  </w:style>
  <w:style w:type="paragraph" w:styleId="Heading6">
    <w:name w:val="heading 6"/>
    <w:basedOn w:val="Normal"/>
    <w:next w:val="Normal"/>
    <w:link w:val="Heading6Char"/>
    <w:uiPriority w:val="9"/>
    <w:semiHidden/>
    <w:unhideWhenUsed/>
    <w:qFormat/>
    <w:rsid w:val="003E7C76"/>
    <w:pPr>
      <w:keepNext/>
      <w:keepLines/>
      <w:widowControl/>
      <w:autoSpaceDE/>
      <w:autoSpaceDN/>
      <w:spacing w:before="40" w:line="259" w:lineRule="auto"/>
      <w:ind w:left="1152" w:hanging="1152"/>
      <w:outlineLvl w:val="5"/>
    </w:pPr>
    <w:rPr>
      <w:rFonts w:asciiTheme="majorHAnsi" w:eastAsiaTheme="majorEastAsia" w:hAnsiTheme="majorHAnsi" w:cstheme="majorBidi"/>
      <w:color w:val="243F60" w:themeColor="accent1" w:themeShade="7F"/>
      <w:lang w:eastAsia="zh-CN"/>
    </w:rPr>
  </w:style>
  <w:style w:type="paragraph" w:styleId="Heading7">
    <w:name w:val="heading 7"/>
    <w:basedOn w:val="Normal"/>
    <w:next w:val="Normal"/>
    <w:link w:val="Heading7Char"/>
    <w:uiPriority w:val="9"/>
    <w:semiHidden/>
    <w:unhideWhenUsed/>
    <w:qFormat/>
    <w:rsid w:val="003E7C76"/>
    <w:pPr>
      <w:keepNext/>
      <w:keepLines/>
      <w:widowControl/>
      <w:autoSpaceDE/>
      <w:autoSpaceDN/>
      <w:spacing w:before="40" w:line="259" w:lineRule="auto"/>
      <w:ind w:left="1296" w:hanging="1296"/>
      <w:outlineLvl w:val="6"/>
    </w:pPr>
    <w:rPr>
      <w:rFonts w:asciiTheme="majorHAnsi" w:eastAsiaTheme="majorEastAsia" w:hAnsiTheme="majorHAnsi" w:cstheme="majorBidi"/>
      <w:i/>
      <w:iCs/>
      <w:color w:val="243F60" w:themeColor="accent1" w:themeShade="7F"/>
      <w:lang w:eastAsia="zh-CN"/>
    </w:rPr>
  </w:style>
  <w:style w:type="paragraph" w:styleId="Heading8">
    <w:name w:val="heading 8"/>
    <w:basedOn w:val="Normal"/>
    <w:next w:val="Normal"/>
    <w:link w:val="Heading8Char"/>
    <w:uiPriority w:val="9"/>
    <w:semiHidden/>
    <w:unhideWhenUsed/>
    <w:qFormat/>
    <w:rsid w:val="003E7C76"/>
    <w:pPr>
      <w:keepNext/>
      <w:keepLines/>
      <w:widowControl/>
      <w:autoSpaceDE/>
      <w:autoSpaceDN/>
      <w:spacing w:before="40" w:line="259" w:lineRule="auto"/>
      <w:ind w:left="1440" w:hanging="1440"/>
      <w:outlineLvl w:val="7"/>
    </w:pPr>
    <w:rPr>
      <w:rFonts w:asciiTheme="majorHAnsi" w:eastAsiaTheme="majorEastAsia" w:hAnsiTheme="majorHAnsi" w:cstheme="majorBidi"/>
      <w:color w:val="272727" w:themeColor="text1" w:themeTint="D8"/>
      <w:sz w:val="21"/>
      <w:szCs w:val="21"/>
      <w:lang w:eastAsia="zh-CN"/>
    </w:rPr>
  </w:style>
  <w:style w:type="paragraph" w:styleId="Heading9">
    <w:name w:val="heading 9"/>
    <w:basedOn w:val="Normal"/>
    <w:next w:val="Normal"/>
    <w:link w:val="Heading9Char"/>
    <w:uiPriority w:val="9"/>
    <w:semiHidden/>
    <w:unhideWhenUsed/>
    <w:qFormat/>
    <w:rsid w:val="003E7C76"/>
    <w:pPr>
      <w:keepNext/>
      <w:keepLines/>
      <w:widowControl/>
      <w:autoSpaceDE/>
      <w:autoSpaceDN/>
      <w:spacing w:before="40" w:line="259" w:lineRule="auto"/>
      <w:ind w:left="1584" w:hanging="1584"/>
      <w:outlineLvl w:val="8"/>
    </w:pPr>
    <w:rPr>
      <w:rFonts w:asciiTheme="majorHAnsi" w:eastAsiaTheme="majorEastAsia" w:hAnsiTheme="majorHAnsi" w:cstheme="majorBidi"/>
      <w:i/>
      <w:iCs/>
      <w:color w:val="272727" w:themeColor="text1" w:themeTint="D8"/>
      <w:sz w:val="21"/>
      <w:szCs w:val="21"/>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BF5FC1"/>
    <w:rPr>
      <w:sz w:val="24"/>
      <w:szCs w:val="24"/>
    </w:rPr>
  </w:style>
  <w:style w:type="paragraph" w:styleId="Title">
    <w:name w:val="Title"/>
    <w:basedOn w:val="Normal"/>
    <w:uiPriority w:val="10"/>
    <w:qFormat/>
    <w:rsid w:val="00BF5FC1"/>
    <w:pPr>
      <w:spacing w:before="59"/>
      <w:ind w:left="966" w:right="927"/>
      <w:jc w:val="center"/>
    </w:pPr>
    <w:rPr>
      <w:b/>
      <w:bCs/>
      <w:sz w:val="48"/>
      <w:szCs w:val="48"/>
    </w:rPr>
  </w:style>
  <w:style w:type="paragraph" w:styleId="ListParagraph">
    <w:name w:val="List Paragraph"/>
    <w:basedOn w:val="Normal"/>
    <w:link w:val="ListParagraphChar"/>
    <w:uiPriority w:val="34"/>
    <w:qFormat/>
    <w:rsid w:val="00BF5FC1"/>
    <w:pPr>
      <w:spacing w:line="293" w:lineRule="exact"/>
      <w:ind w:left="1280" w:hanging="360"/>
    </w:pPr>
  </w:style>
  <w:style w:type="paragraph" w:customStyle="1" w:styleId="TableParagraph">
    <w:name w:val="Table Paragraph"/>
    <w:basedOn w:val="Normal"/>
    <w:uiPriority w:val="1"/>
    <w:qFormat/>
    <w:rsid w:val="00BF5FC1"/>
  </w:style>
  <w:style w:type="paragraph" w:styleId="Header">
    <w:name w:val="header"/>
    <w:basedOn w:val="Normal"/>
    <w:link w:val="HeaderChar"/>
    <w:uiPriority w:val="99"/>
    <w:unhideWhenUsed/>
    <w:rsid w:val="009C419F"/>
    <w:pPr>
      <w:tabs>
        <w:tab w:val="center" w:pos="4513"/>
        <w:tab w:val="right" w:pos="9026"/>
      </w:tabs>
    </w:pPr>
  </w:style>
  <w:style w:type="character" w:customStyle="1" w:styleId="HeaderChar">
    <w:name w:val="Header Char"/>
    <w:basedOn w:val="DefaultParagraphFont"/>
    <w:link w:val="Header"/>
    <w:uiPriority w:val="99"/>
    <w:rsid w:val="009C419F"/>
    <w:rPr>
      <w:rFonts w:ascii="Times New Roman" w:eastAsia="Times New Roman" w:hAnsi="Times New Roman" w:cs="Times New Roman"/>
    </w:rPr>
  </w:style>
  <w:style w:type="paragraph" w:styleId="Footer">
    <w:name w:val="footer"/>
    <w:basedOn w:val="Normal"/>
    <w:link w:val="FooterChar"/>
    <w:uiPriority w:val="99"/>
    <w:unhideWhenUsed/>
    <w:rsid w:val="009C419F"/>
    <w:pPr>
      <w:tabs>
        <w:tab w:val="center" w:pos="4513"/>
        <w:tab w:val="right" w:pos="9026"/>
      </w:tabs>
    </w:pPr>
  </w:style>
  <w:style w:type="character" w:customStyle="1" w:styleId="FooterChar">
    <w:name w:val="Footer Char"/>
    <w:basedOn w:val="DefaultParagraphFont"/>
    <w:link w:val="Footer"/>
    <w:uiPriority w:val="99"/>
    <w:rsid w:val="009C419F"/>
    <w:rPr>
      <w:rFonts w:ascii="Times New Roman" w:eastAsia="Times New Roman" w:hAnsi="Times New Roman" w:cs="Times New Roman"/>
    </w:rPr>
  </w:style>
  <w:style w:type="character" w:styleId="Hyperlink">
    <w:name w:val="Hyperlink"/>
    <w:basedOn w:val="DefaultParagraphFont"/>
    <w:uiPriority w:val="99"/>
    <w:unhideWhenUsed/>
    <w:rsid w:val="009C0C23"/>
    <w:rPr>
      <w:color w:val="0000FF"/>
      <w:u w:val="single"/>
    </w:rPr>
  </w:style>
  <w:style w:type="table" w:styleId="TableGrid">
    <w:name w:val="Table Grid"/>
    <w:basedOn w:val="TableNormal"/>
    <w:uiPriority w:val="39"/>
    <w:rsid w:val="009C0C23"/>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block">
    <w:name w:val="Code block"/>
    <w:basedOn w:val="Normal"/>
    <w:link w:val="CodeblockChar"/>
    <w:qFormat/>
    <w:rsid w:val="009C0C23"/>
    <w:pPr>
      <w:widowControl/>
      <w:shd w:val="pct5" w:color="auto" w:fill="auto"/>
      <w:autoSpaceDE/>
      <w:autoSpaceDN/>
      <w:spacing w:after="160" w:line="259" w:lineRule="auto"/>
    </w:pPr>
    <w:rPr>
      <w:rFonts w:ascii="Consolas" w:eastAsiaTheme="minorEastAsia" w:hAnsi="Consolas" w:cstheme="minorBidi"/>
      <w:color w:val="0D0D0D" w:themeColor="text1" w:themeTint="F2"/>
      <w:lang w:eastAsia="zh-CN"/>
    </w:rPr>
  </w:style>
  <w:style w:type="character" w:customStyle="1" w:styleId="CodeblockChar">
    <w:name w:val="Code block Char"/>
    <w:basedOn w:val="DefaultParagraphFont"/>
    <w:link w:val="Codeblock"/>
    <w:rsid w:val="009C0C23"/>
    <w:rPr>
      <w:rFonts w:ascii="Consolas" w:eastAsiaTheme="minorEastAsia" w:hAnsi="Consolas"/>
      <w:color w:val="0D0D0D" w:themeColor="text1" w:themeTint="F2"/>
      <w:shd w:val="pct5" w:color="auto" w:fill="auto"/>
      <w:lang w:eastAsia="zh-CN"/>
    </w:rPr>
  </w:style>
  <w:style w:type="character" w:customStyle="1" w:styleId="ListParagraphChar">
    <w:name w:val="List Paragraph Char"/>
    <w:basedOn w:val="DefaultParagraphFont"/>
    <w:link w:val="ListParagraph"/>
    <w:uiPriority w:val="34"/>
    <w:rsid w:val="009C0C23"/>
    <w:rPr>
      <w:rFonts w:ascii="Times New Roman" w:eastAsia="Times New Roman" w:hAnsi="Times New Roman" w:cs="Times New Roman"/>
    </w:rPr>
  </w:style>
  <w:style w:type="paragraph" w:customStyle="1" w:styleId="MyCode">
    <w:name w:val="MyCode"/>
    <w:basedOn w:val="ListParagraph"/>
    <w:link w:val="MyCodeChar"/>
    <w:qFormat/>
    <w:rsid w:val="009A5B8F"/>
    <w:pPr>
      <w:widowControl/>
      <w:tabs>
        <w:tab w:val="left" w:pos="720"/>
        <w:tab w:val="left" w:pos="1080"/>
        <w:tab w:val="left" w:pos="1440"/>
        <w:tab w:val="left" w:pos="1800"/>
        <w:tab w:val="left" w:pos="2160"/>
        <w:tab w:val="left" w:pos="2520"/>
        <w:tab w:val="left" w:pos="2880"/>
        <w:tab w:val="left" w:pos="3240"/>
        <w:tab w:val="left" w:pos="3600"/>
      </w:tabs>
      <w:autoSpaceDE/>
      <w:autoSpaceDN/>
      <w:spacing w:before="200" w:after="200" w:line="276" w:lineRule="auto"/>
      <w:ind w:left="360" w:firstLine="0"/>
      <w:contextualSpacing/>
    </w:pPr>
    <w:rPr>
      <w:rFonts w:ascii="Lucida Console" w:eastAsiaTheme="minorEastAsia" w:hAnsi="Lucida Console" w:cs="Courier New"/>
      <w:color w:val="0D0D0D" w:themeColor="text1" w:themeTint="F2"/>
      <w:spacing w:val="-8"/>
      <w:sz w:val="20"/>
      <w:szCs w:val="20"/>
    </w:rPr>
  </w:style>
  <w:style w:type="character" w:customStyle="1" w:styleId="MyCodeChar">
    <w:name w:val="MyCode Char"/>
    <w:basedOn w:val="ListParagraphChar"/>
    <w:link w:val="MyCode"/>
    <w:rsid w:val="009A5B8F"/>
    <w:rPr>
      <w:rFonts w:ascii="Lucida Console" w:eastAsiaTheme="minorEastAsia" w:hAnsi="Lucida Console" w:cs="Courier New"/>
      <w:color w:val="0D0D0D" w:themeColor="text1" w:themeTint="F2"/>
      <w:spacing w:val="-8"/>
      <w:sz w:val="20"/>
      <w:szCs w:val="20"/>
    </w:rPr>
  </w:style>
  <w:style w:type="character" w:customStyle="1" w:styleId="Heading3Char">
    <w:name w:val="Heading 3 Char"/>
    <w:basedOn w:val="DefaultParagraphFont"/>
    <w:link w:val="Heading3"/>
    <w:uiPriority w:val="9"/>
    <w:rsid w:val="005A1EEF"/>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E7C76"/>
    <w:rPr>
      <w:rFonts w:asciiTheme="majorHAnsi" w:eastAsiaTheme="majorEastAsia" w:hAnsiTheme="majorHAnsi" w:cstheme="majorBidi"/>
      <w:i/>
      <w:iCs/>
      <w:color w:val="365F91" w:themeColor="accent1" w:themeShade="BF"/>
      <w:lang w:eastAsia="zh-CN"/>
    </w:rPr>
  </w:style>
  <w:style w:type="character" w:customStyle="1" w:styleId="Heading5Char">
    <w:name w:val="Heading 5 Char"/>
    <w:basedOn w:val="DefaultParagraphFont"/>
    <w:link w:val="Heading5"/>
    <w:uiPriority w:val="9"/>
    <w:semiHidden/>
    <w:rsid w:val="003E7C76"/>
    <w:rPr>
      <w:rFonts w:asciiTheme="majorHAnsi" w:eastAsiaTheme="majorEastAsia" w:hAnsiTheme="majorHAnsi" w:cstheme="majorBidi"/>
      <w:color w:val="365F91" w:themeColor="accent1" w:themeShade="BF"/>
      <w:lang w:eastAsia="zh-CN"/>
    </w:rPr>
  </w:style>
  <w:style w:type="character" w:customStyle="1" w:styleId="Heading6Char">
    <w:name w:val="Heading 6 Char"/>
    <w:basedOn w:val="DefaultParagraphFont"/>
    <w:link w:val="Heading6"/>
    <w:uiPriority w:val="9"/>
    <w:semiHidden/>
    <w:rsid w:val="003E7C76"/>
    <w:rPr>
      <w:rFonts w:asciiTheme="majorHAnsi" w:eastAsiaTheme="majorEastAsia" w:hAnsiTheme="majorHAnsi" w:cstheme="majorBidi"/>
      <w:color w:val="243F60" w:themeColor="accent1" w:themeShade="7F"/>
      <w:lang w:eastAsia="zh-CN"/>
    </w:rPr>
  </w:style>
  <w:style w:type="character" w:customStyle="1" w:styleId="Heading7Char">
    <w:name w:val="Heading 7 Char"/>
    <w:basedOn w:val="DefaultParagraphFont"/>
    <w:link w:val="Heading7"/>
    <w:uiPriority w:val="9"/>
    <w:semiHidden/>
    <w:rsid w:val="003E7C76"/>
    <w:rPr>
      <w:rFonts w:asciiTheme="majorHAnsi" w:eastAsiaTheme="majorEastAsia" w:hAnsiTheme="majorHAnsi" w:cstheme="majorBidi"/>
      <w:i/>
      <w:iCs/>
      <w:color w:val="243F60" w:themeColor="accent1" w:themeShade="7F"/>
      <w:lang w:eastAsia="zh-CN"/>
    </w:rPr>
  </w:style>
  <w:style w:type="character" w:customStyle="1" w:styleId="Heading8Char">
    <w:name w:val="Heading 8 Char"/>
    <w:basedOn w:val="DefaultParagraphFont"/>
    <w:link w:val="Heading8"/>
    <w:uiPriority w:val="9"/>
    <w:semiHidden/>
    <w:rsid w:val="003E7C76"/>
    <w:rPr>
      <w:rFonts w:asciiTheme="majorHAnsi" w:eastAsiaTheme="majorEastAsia" w:hAnsiTheme="majorHAnsi" w:cstheme="majorBidi"/>
      <w:color w:val="272727" w:themeColor="text1" w:themeTint="D8"/>
      <w:sz w:val="21"/>
      <w:szCs w:val="21"/>
      <w:lang w:eastAsia="zh-CN"/>
    </w:rPr>
  </w:style>
  <w:style w:type="character" w:customStyle="1" w:styleId="Heading9Char">
    <w:name w:val="Heading 9 Char"/>
    <w:basedOn w:val="DefaultParagraphFont"/>
    <w:link w:val="Heading9"/>
    <w:uiPriority w:val="9"/>
    <w:semiHidden/>
    <w:rsid w:val="003E7C76"/>
    <w:rPr>
      <w:rFonts w:asciiTheme="majorHAnsi" w:eastAsiaTheme="majorEastAsia" w:hAnsiTheme="majorHAnsi" w:cstheme="majorBidi"/>
      <w:i/>
      <w:iCs/>
      <w:color w:val="272727" w:themeColor="text1" w:themeTint="D8"/>
      <w:sz w:val="21"/>
      <w:szCs w:val="21"/>
      <w:lang w:eastAsia="zh-CN"/>
    </w:rPr>
  </w:style>
  <w:style w:type="paragraph" w:styleId="BalloonText">
    <w:name w:val="Balloon Text"/>
    <w:basedOn w:val="Normal"/>
    <w:link w:val="BalloonTextChar"/>
    <w:uiPriority w:val="99"/>
    <w:semiHidden/>
    <w:unhideWhenUsed/>
    <w:rsid w:val="003E7C76"/>
    <w:pPr>
      <w:widowControl/>
      <w:autoSpaceDE/>
      <w:autoSpaceDN/>
    </w:pPr>
    <w:rPr>
      <w:rFonts w:ascii="Segoe UI" w:eastAsiaTheme="minorEastAsia" w:hAnsi="Segoe UI" w:cs="Segoe UI"/>
      <w:color w:val="0D0D0D" w:themeColor="text1" w:themeTint="F2"/>
      <w:sz w:val="18"/>
      <w:szCs w:val="18"/>
      <w:lang w:eastAsia="zh-CN"/>
    </w:rPr>
  </w:style>
  <w:style w:type="character" w:customStyle="1" w:styleId="BalloonTextChar">
    <w:name w:val="Balloon Text Char"/>
    <w:basedOn w:val="DefaultParagraphFont"/>
    <w:link w:val="BalloonText"/>
    <w:uiPriority w:val="99"/>
    <w:semiHidden/>
    <w:rsid w:val="003E7C76"/>
    <w:rPr>
      <w:rFonts w:ascii="Segoe UI" w:eastAsiaTheme="minorEastAsia" w:hAnsi="Segoe UI" w:cs="Segoe UI"/>
      <w:color w:val="0D0D0D" w:themeColor="text1" w:themeTint="F2"/>
      <w:sz w:val="18"/>
      <w:szCs w:val="18"/>
      <w:lang w:eastAsia="zh-CN"/>
    </w:rPr>
  </w:style>
  <w:style w:type="character" w:customStyle="1" w:styleId="UnresolvedMention1">
    <w:name w:val="Unresolved Mention1"/>
    <w:basedOn w:val="DefaultParagraphFont"/>
    <w:uiPriority w:val="99"/>
    <w:semiHidden/>
    <w:unhideWhenUsed/>
    <w:rsid w:val="003E7C76"/>
    <w:rPr>
      <w:color w:val="605E5C"/>
      <w:shd w:val="clear" w:color="auto" w:fill="E1DFDD"/>
    </w:rPr>
  </w:style>
  <w:style w:type="character" w:customStyle="1" w:styleId="Heading1Char">
    <w:name w:val="Heading 1 Char"/>
    <w:basedOn w:val="DefaultParagraphFont"/>
    <w:link w:val="Heading1"/>
    <w:uiPriority w:val="9"/>
    <w:rsid w:val="003E7C76"/>
    <w:rPr>
      <w:rFonts w:ascii="Times New Roman" w:eastAsia="Times New Roman" w:hAnsi="Times New Roman" w:cs="Times New Roman"/>
      <w:b/>
      <w:bCs/>
      <w:sz w:val="32"/>
      <w:szCs w:val="32"/>
    </w:rPr>
  </w:style>
  <w:style w:type="paragraph" w:styleId="TOCHeading">
    <w:name w:val="TOC Heading"/>
    <w:basedOn w:val="Heading1"/>
    <w:next w:val="Normal"/>
    <w:uiPriority w:val="39"/>
    <w:unhideWhenUsed/>
    <w:qFormat/>
    <w:rsid w:val="003E7C76"/>
    <w:pPr>
      <w:keepNext/>
      <w:keepLines/>
      <w:widowControl/>
      <w:numPr>
        <w:numId w:val="1"/>
      </w:numPr>
      <w:autoSpaceDE/>
      <w:autoSpaceDN/>
      <w:spacing w:before="360" w:after="360" w:line="259" w:lineRule="auto"/>
      <w:outlineLvl w:val="9"/>
    </w:pPr>
    <w:rPr>
      <w:rFonts w:ascii="Calibri" w:eastAsiaTheme="majorEastAsia" w:hAnsi="Calibri" w:cstheme="majorBidi"/>
      <w:bCs w:val="0"/>
      <w:color w:val="0D0D0D" w:themeColor="text1" w:themeTint="F2"/>
      <w:sz w:val="44"/>
    </w:rPr>
  </w:style>
  <w:style w:type="paragraph" w:styleId="TOC1">
    <w:name w:val="toc 1"/>
    <w:basedOn w:val="Normal"/>
    <w:next w:val="Normal"/>
    <w:autoRedefine/>
    <w:uiPriority w:val="39"/>
    <w:unhideWhenUsed/>
    <w:rsid w:val="003E0561"/>
    <w:pPr>
      <w:widowControl/>
      <w:tabs>
        <w:tab w:val="left" w:pos="440"/>
        <w:tab w:val="right" w:leader="dot" w:pos="9016"/>
      </w:tabs>
      <w:autoSpaceDE/>
      <w:autoSpaceDN/>
      <w:spacing w:after="100" w:line="259" w:lineRule="auto"/>
    </w:pPr>
    <w:rPr>
      <w:rFonts w:eastAsiaTheme="minorEastAsia" w:cstheme="minorBidi"/>
      <w:b/>
      <w:noProof/>
      <w:color w:val="0D0D0D" w:themeColor="text1" w:themeTint="F2"/>
      <w:sz w:val="28"/>
      <w:lang w:eastAsia="zh-CN"/>
    </w:rPr>
  </w:style>
  <w:style w:type="character" w:customStyle="1" w:styleId="Heading2Char">
    <w:name w:val="Heading 2 Char"/>
    <w:basedOn w:val="DefaultParagraphFont"/>
    <w:link w:val="Heading2"/>
    <w:uiPriority w:val="9"/>
    <w:rsid w:val="003E7C76"/>
    <w:rPr>
      <w:rFonts w:ascii="Times New Roman" w:eastAsia="Times New Roman" w:hAnsi="Times New Roman" w:cs="Times New Roman"/>
      <w:b/>
      <w:bCs/>
      <w:sz w:val="28"/>
      <w:szCs w:val="28"/>
    </w:rPr>
  </w:style>
  <w:style w:type="paragraph" w:styleId="TOC2">
    <w:name w:val="toc 2"/>
    <w:basedOn w:val="Normal"/>
    <w:next w:val="Normal"/>
    <w:autoRedefine/>
    <w:uiPriority w:val="39"/>
    <w:unhideWhenUsed/>
    <w:rsid w:val="003E0561"/>
    <w:pPr>
      <w:widowControl/>
      <w:autoSpaceDE/>
      <w:autoSpaceDN/>
      <w:spacing w:after="100" w:line="259" w:lineRule="auto"/>
      <w:ind w:left="220"/>
    </w:pPr>
    <w:rPr>
      <w:rFonts w:eastAsiaTheme="minorEastAsia" w:cstheme="minorBidi"/>
      <w:color w:val="0D0D0D" w:themeColor="text1" w:themeTint="F2"/>
      <w:lang w:eastAsia="zh-CN"/>
    </w:rPr>
  </w:style>
  <w:style w:type="character" w:styleId="CommentReference">
    <w:name w:val="annotation reference"/>
    <w:basedOn w:val="DefaultParagraphFont"/>
    <w:uiPriority w:val="99"/>
    <w:semiHidden/>
    <w:unhideWhenUsed/>
    <w:rsid w:val="003E7C76"/>
    <w:rPr>
      <w:sz w:val="16"/>
      <w:szCs w:val="16"/>
    </w:rPr>
  </w:style>
  <w:style w:type="paragraph" w:styleId="CommentText">
    <w:name w:val="annotation text"/>
    <w:basedOn w:val="Normal"/>
    <w:link w:val="CommentTextChar"/>
    <w:uiPriority w:val="99"/>
    <w:unhideWhenUsed/>
    <w:rsid w:val="003E7C76"/>
    <w:pPr>
      <w:widowControl/>
      <w:autoSpaceDE/>
      <w:autoSpaceDN/>
      <w:spacing w:after="160"/>
    </w:pPr>
    <w:rPr>
      <w:rFonts w:ascii="Calibri" w:eastAsiaTheme="minorEastAsia" w:hAnsi="Calibri" w:cstheme="minorBidi"/>
      <w:color w:val="0D0D0D" w:themeColor="text1" w:themeTint="F2"/>
      <w:sz w:val="20"/>
      <w:szCs w:val="20"/>
      <w:lang w:eastAsia="zh-CN"/>
    </w:rPr>
  </w:style>
  <w:style w:type="character" w:customStyle="1" w:styleId="CommentTextChar">
    <w:name w:val="Comment Text Char"/>
    <w:basedOn w:val="DefaultParagraphFont"/>
    <w:link w:val="CommentText"/>
    <w:uiPriority w:val="99"/>
    <w:rsid w:val="003E7C76"/>
    <w:rPr>
      <w:rFonts w:ascii="Calibri" w:eastAsiaTheme="minorEastAsia" w:hAnsi="Calibri"/>
      <w:color w:val="0D0D0D" w:themeColor="text1" w:themeTint="F2"/>
      <w:sz w:val="20"/>
      <w:szCs w:val="20"/>
      <w:lang w:eastAsia="zh-CN"/>
    </w:rPr>
  </w:style>
  <w:style w:type="paragraph" w:styleId="CommentSubject">
    <w:name w:val="annotation subject"/>
    <w:basedOn w:val="CommentText"/>
    <w:next w:val="CommentText"/>
    <w:link w:val="CommentSubjectChar"/>
    <w:uiPriority w:val="99"/>
    <w:semiHidden/>
    <w:unhideWhenUsed/>
    <w:rsid w:val="003E7C76"/>
    <w:rPr>
      <w:b/>
      <w:bCs/>
    </w:rPr>
  </w:style>
  <w:style w:type="character" w:customStyle="1" w:styleId="CommentSubjectChar">
    <w:name w:val="Comment Subject Char"/>
    <w:basedOn w:val="CommentTextChar"/>
    <w:link w:val="CommentSubject"/>
    <w:uiPriority w:val="99"/>
    <w:semiHidden/>
    <w:rsid w:val="003E7C76"/>
    <w:rPr>
      <w:rFonts w:ascii="Calibri" w:eastAsiaTheme="minorEastAsia" w:hAnsi="Calibri"/>
      <w:b/>
      <w:bCs/>
      <w:color w:val="0D0D0D" w:themeColor="text1" w:themeTint="F2"/>
      <w:sz w:val="20"/>
      <w:szCs w:val="20"/>
      <w:lang w:eastAsia="zh-CN"/>
    </w:rPr>
  </w:style>
  <w:style w:type="paragraph" w:styleId="TOC3">
    <w:name w:val="toc 3"/>
    <w:basedOn w:val="Normal"/>
    <w:next w:val="Normal"/>
    <w:autoRedefine/>
    <w:uiPriority w:val="39"/>
    <w:unhideWhenUsed/>
    <w:rsid w:val="003E0561"/>
    <w:pPr>
      <w:widowControl/>
      <w:autoSpaceDE/>
      <w:autoSpaceDN/>
      <w:spacing w:after="100" w:line="259" w:lineRule="auto"/>
      <w:ind w:left="440"/>
    </w:pPr>
    <w:rPr>
      <w:rFonts w:eastAsiaTheme="minorEastAsia" w:cstheme="minorBidi"/>
      <w:color w:val="0D0D0D" w:themeColor="text1" w:themeTint="F2"/>
      <w:lang w:eastAsia="zh-CN"/>
    </w:rPr>
  </w:style>
  <w:style w:type="character" w:styleId="FollowedHyperlink">
    <w:name w:val="FollowedHyperlink"/>
    <w:basedOn w:val="DefaultParagraphFont"/>
    <w:uiPriority w:val="99"/>
    <w:semiHidden/>
    <w:unhideWhenUsed/>
    <w:rsid w:val="003E7C76"/>
    <w:rPr>
      <w:color w:val="800080" w:themeColor="followedHyperlink"/>
      <w:u w:val="single"/>
    </w:rPr>
  </w:style>
  <w:style w:type="paragraph" w:styleId="Caption">
    <w:name w:val="caption"/>
    <w:basedOn w:val="Normal"/>
    <w:next w:val="Normal"/>
    <w:uiPriority w:val="35"/>
    <w:unhideWhenUsed/>
    <w:qFormat/>
    <w:rsid w:val="001F7260"/>
    <w:pPr>
      <w:widowControl/>
      <w:autoSpaceDE/>
      <w:autoSpaceDN/>
      <w:spacing w:after="200"/>
      <w:jc w:val="center"/>
    </w:pPr>
    <w:rPr>
      <w:rFonts w:eastAsiaTheme="minorEastAsia" w:cstheme="minorBidi"/>
      <w:i/>
      <w:iCs/>
      <w:sz w:val="20"/>
      <w:szCs w:val="18"/>
      <w:lang w:eastAsia="zh-CN"/>
    </w:rPr>
  </w:style>
  <w:style w:type="paragraph" w:styleId="NoSpacing">
    <w:name w:val="No Spacing"/>
    <w:uiPriority w:val="1"/>
    <w:qFormat/>
    <w:rsid w:val="003E7C76"/>
    <w:pPr>
      <w:widowControl/>
      <w:autoSpaceDE/>
      <w:autoSpaceDN/>
    </w:pPr>
    <w:rPr>
      <w:rFonts w:ascii="Calibri" w:eastAsiaTheme="minorEastAsia" w:hAnsi="Calibri"/>
      <w:color w:val="333E48"/>
      <w:lang w:val="en-GB" w:eastAsia="zh-CN"/>
    </w:rPr>
  </w:style>
  <w:style w:type="character" w:customStyle="1" w:styleId="sc51">
    <w:name w:val="sc51"/>
    <w:basedOn w:val="DefaultParagraphFont"/>
    <w:rsid w:val="003E7C76"/>
    <w:rPr>
      <w:rFonts w:ascii="Courier New" w:hAnsi="Courier New" w:cs="Courier New" w:hint="default"/>
      <w:b/>
      <w:bCs/>
      <w:color w:val="0000FF"/>
      <w:sz w:val="20"/>
      <w:szCs w:val="20"/>
    </w:rPr>
  </w:style>
  <w:style w:type="character" w:customStyle="1" w:styleId="sc0">
    <w:name w:val="sc0"/>
    <w:basedOn w:val="DefaultParagraphFont"/>
    <w:rsid w:val="003E7C76"/>
    <w:rPr>
      <w:rFonts w:ascii="Courier New" w:hAnsi="Courier New" w:cs="Courier New" w:hint="default"/>
      <w:color w:val="000000"/>
      <w:sz w:val="20"/>
      <w:szCs w:val="20"/>
    </w:rPr>
  </w:style>
  <w:style w:type="character" w:customStyle="1" w:styleId="sc11">
    <w:name w:val="sc11"/>
    <w:basedOn w:val="DefaultParagraphFont"/>
    <w:rsid w:val="003E7C76"/>
    <w:rPr>
      <w:rFonts w:ascii="Courier New" w:hAnsi="Courier New" w:cs="Courier New" w:hint="default"/>
      <w:color w:val="000000"/>
      <w:sz w:val="20"/>
      <w:szCs w:val="20"/>
    </w:rPr>
  </w:style>
  <w:style w:type="character" w:customStyle="1" w:styleId="sc101">
    <w:name w:val="sc101"/>
    <w:basedOn w:val="DefaultParagraphFont"/>
    <w:rsid w:val="003E7C76"/>
    <w:rPr>
      <w:rFonts w:ascii="Courier New" w:hAnsi="Courier New" w:cs="Courier New" w:hint="default"/>
      <w:b/>
      <w:bCs/>
      <w:color w:val="000080"/>
      <w:sz w:val="20"/>
      <w:szCs w:val="20"/>
    </w:rPr>
  </w:style>
  <w:style w:type="character" w:customStyle="1" w:styleId="sc91">
    <w:name w:val="sc91"/>
    <w:basedOn w:val="DefaultParagraphFont"/>
    <w:rsid w:val="003E7C76"/>
    <w:rPr>
      <w:rFonts w:ascii="Courier New" w:hAnsi="Courier New" w:cs="Courier New" w:hint="default"/>
      <w:color w:val="804000"/>
      <w:sz w:val="20"/>
      <w:szCs w:val="20"/>
    </w:rPr>
  </w:style>
  <w:style w:type="character" w:customStyle="1" w:styleId="sc41">
    <w:name w:val="sc41"/>
    <w:basedOn w:val="DefaultParagraphFont"/>
    <w:rsid w:val="003E7C76"/>
    <w:rPr>
      <w:rFonts w:ascii="Courier New" w:hAnsi="Courier New" w:cs="Courier New" w:hint="default"/>
      <w:color w:val="FF8000"/>
      <w:sz w:val="20"/>
      <w:szCs w:val="20"/>
    </w:rPr>
  </w:style>
  <w:style w:type="character" w:customStyle="1" w:styleId="sc21">
    <w:name w:val="sc21"/>
    <w:basedOn w:val="DefaultParagraphFont"/>
    <w:rsid w:val="003E7C76"/>
    <w:rPr>
      <w:rFonts w:ascii="Courier New" w:hAnsi="Courier New" w:cs="Courier New" w:hint="default"/>
      <w:color w:val="008000"/>
      <w:sz w:val="20"/>
      <w:szCs w:val="20"/>
    </w:rPr>
  </w:style>
  <w:style w:type="character" w:styleId="SubtleReference">
    <w:name w:val="Subtle Reference"/>
    <w:uiPriority w:val="31"/>
    <w:qFormat/>
    <w:rsid w:val="003E7C76"/>
    <w:rPr>
      <w:b/>
      <w:bCs/>
      <w:color w:val="4F81BD" w:themeColor="accent1"/>
    </w:rPr>
  </w:style>
  <w:style w:type="paragraph" w:customStyle="1" w:styleId="Sources">
    <w:name w:val="Sources"/>
    <w:basedOn w:val="Normal"/>
    <w:qFormat/>
    <w:rsid w:val="003E7C76"/>
    <w:pPr>
      <w:widowControl/>
      <w:pBdr>
        <w:top w:val="threeDEmboss" w:sz="12" w:space="1" w:color="auto"/>
        <w:left w:val="threeDEmboss" w:sz="12" w:space="4" w:color="auto"/>
        <w:bottom w:val="threeDEngrave" w:sz="12" w:space="1" w:color="auto"/>
        <w:right w:val="threeDEngrave" w:sz="12" w:space="4" w:color="auto"/>
      </w:pBdr>
      <w:autoSpaceDE/>
      <w:autoSpaceDN/>
      <w:adjustRightInd w:val="0"/>
      <w:snapToGrid w:val="0"/>
      <w:spacing w:before="200" w:after="200"/>
      <w:ind w:left="720" w:right="720"/>
      <w:contextualSpacing/>
    </w:pPr>
    <w:rPr>
      <w:rFonts w:ascii="Consolas" w:eastAsiaTheme="minorEastAsia" w:hAnsi="Consolas" w:cs="Consolas"/>
      <w:sz w:val="18"/>
      <w:szCs w:val="18"/>
    </w:rPr>
  </w:style>
  <w:style w:type="character" w:customStyle="1" w:styleId="sc71">
    <w:name w:val="sc71"/>
    <w:basedOn w:val="DefaultParagraphFont"/>
    <w:rsid w:val="003E7C76"/>
    <w:rPr>
      <w:rFonts w:ascii="Courier New" w:hAnsi="Courier New" w:cs="Courier New" w:hint="default"/>
      <w:color w:val="8000FF"/>
      <w:sz w:val="20"/>
      <w:szCs w:val="20"/>
    </w:rPr>
  </w:style>
  <w:style w:type="character" w:customStyle="1" w:styleId="sc61">
    <w:name w:val="sc61"/>
    <w:basedOn w:val="DefaultParagraphFont"/>
    <w:rsid w:val="003E7C76"/>
    <w:rPr>
      <w:rFonts w:ascii="Courier New" w:hAnsi="Courier New" w:cs="Courier New" w:hint="default"/>
      <w:color w:val="808080"/>
      <w:sz w:val="20"/>
      <w:szCs w:val="20"/>
    </w:rPr>
  </w:style>
  <w:style w:type="paragraph" w:customStyle="1" w:styleId="Stepx-x-x">
    <w:name w:val="Step x-x-x"/>
    <w:basedOn w:val="Normal"/>
    <w:qFormat/>
    <w:rsid w:val="003E7C76"/>
    <w:pPr>
      <w:widowControl/>
      <w:autoSpaceDE/>
      <w:autoSpaceDN/>
      <w:spacing w:before="200" w:after="200" w:line="276" w:lineRule="auto"/>
    </w:pPr>
    <w:rPr>
      <w:rFonts w:asciiTheme="minorHAnsi" w:eastAsiaTheme="minorEastAsia" w:hAnsiTheme="minorHAnsi" w:cstheme="minorBidi"/>
      <w:sz w:val="20"/>
      <w:szCs w:val="20"/>
    </w:rPr>
  </w:style>
  <w:style w:type="character" w:customStyle="1" w:styleId="sc5">
    <w:name w:val="sc5"/>
    <w:basedOn w:val="DefaultParagraphFont"/>
    <w:rsid w:val="003E7C76"/>
    <w:rPr>
      <w:rFonts w:ascii="Courier New" w:hAnsi="Courier New" w:cs="Courier New" w:hint="default"/>
      <w:color w:val="000000"/>
      <w:sz w:val="20"/>
      <w:szCs w:val="20"/>
    </w:rPr>
  </w:style>
  <w:style w:type="paragraph" w:customStyle="1" w:styleId="MyCode-NoIndent">
    <w:name w:val="MyCode-NoIndent"/>
    <w:basedOn w:val="MyCode"/>
    <w:link w:val="MyCode-NoIndentChar"/>
    <w:qFormat/>
    <w:rsid w:val="003E7C76"/>
    <w:pPr>
      <w:tabs>
        <w:tab w:val="left" w:pos="360"/>
      </w:tabs>
      <w:ind w:left="0"/>
    </w:pPr>
  </w:style>
  <w:style w:type="character" w:customStyle="1" w:styleId="MyCode-NoIndentChar">
    <w:name w:val="MyCode-NoIndent Char"/>
    <w:basedOn w:val="MyCodeChar"/>
    <w:link w:val="MyCode-NoIndent"/>
    <w:rsid w:val="003E7C76"/>
    <w:rPr>
      <w:rFonts w:ascii="Lucida Console" w:eastAsiaTheme="minorEastAsia" w:hAnsi="Lucida Console" w:cs="Courier New"/>
      <w:color w:val="0D0D0D" w:themeColor="text1" w:themeTint="F2"/>
      <w:spacing w:val="-8"/>
      <w:sz w:val="20"/>
      <w:szCs w:val="20"/>
    </w:rPr>
  </w:style>
  <w:style w:type="table" w:customStyle="1" w:styleId="TableGrid1">
    <w:name w:val="Table Grid1"/>
    <w:basedOn w:val="TableNormal"/>
    <w:next w:val="TableGrid"/>
    <w:uiPriority w:val="39"/>
    <w:rsid w:val="003E7C76"/>
    <w:pPr>
      <w:widowControl/>
      <w:autoSpaceDE/>
      <w:autoSpaceDN/>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Accent51">
    <w:name w:val="Grid Table 6 Colorful - Accent 51"/>
    <w:basedOn w:val="TableNormal"/>
    <w:uiPriority w:val="51"/>
    <w:rsid w:val="003E7C76"/>
    <w:pPr>
      <w:widowControl/>
      <w:autoSpaceDE/>
      <w:autoSpaceDN/>
    </w:pPr>
    <w:rPr>
      <w:rFonts w:eastAsiaTheme="minorEastAsia"/>
      <w:color w:val="31849B" w:themeColor="accent5" w:themeShade="BF"/>
      <w:lang w:val="en-GB" w:eastAsia="zh-CN"/>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Accent11">
    <w:name w:val="Grid Table 1 Light - Accent 11"/>
    <w:basedOn w:val="TableNormal"/>
    <w:uiPriority w:val="46"/>
    <w:rsid w:val="003E7C76"/>
    <w:pPr>
      <w:widowControl/>
      <w:autoSpaceDE/>
      <w:autoSpaceDN/>
    </w:pPr>
    <w:rPr>
      <w:rFonts w:eastAsiaTheme="minorEastAsia"/>
      <w:lang w:val="en-GB"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Revision">
    <w:name w:val="Revision"/>
    <w:hidden/>
    <w:uiPriority w:val="99"/>
    <w:semiHidden/>
    <w:rsid w:val="003E7C76"/>
    <w:pPr>
      <w:widowControl/>
      <w:autoSpaceDE/>
      <w:autoSpaceDN/>
    </w:pPr>
    <w:rPr>
      <w:rFonts w:ascii="Calibri" w:eastAsiaTheme="minorEastAsia" w:hAnsi="Calibri"/>
      <w:color w:val="0D0D0D" w:themeColor="text1" w:themeTint="F2"/>
      <w:lang w:eastAsia="zh-CN"/>
    </w:rPr>
  </w:style>
  <w:style w:type="paragraph" w:styleId="TOC4">
    <w:name w:val="toc 4"/>
    <w:basedOn w:val="Normal"/>
    <w:next w:val="Normal"/>
    <w:autoRedefine/>
    <w:uiPriority w:val="39"/>
    <w:semiHidden/>
    <w:unhideWhenUsed/>
    <w:rsid w:val="003E0561"/>
    <w:pPr>
      <w:spacing w:after="100"/>
      <w:ind w:left="660"/>
    </w:pPr>
  </w:style>
  <w:style w:type="table" w:customStyle="1" w:styleId="GridTable1Light-Accent21">
    <w:name w:val="Grid Table 1 Light - Accent 21"/>
    <w:basedOn w:val="TableNormal"/>
    <w:uiPriority w:val="46"/>
    <w:rsid w:val="006A707F"/>
    <w:pPr>
      <w:widowControl/>
      <w:autoSpaceDE/>
      <w:autoSpaceDN/>
    </w:pPr>
    <w:rPr>
      <w:rFonts w:eastAsiaTheme="minorEastAsia"/>
      <w:lang w:val="en-GB" w:eastAsia="zh-CN"/>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FA1921"/>
    <w:pPr>
      <w:widowControl/>
      <w:autoSpaceDE/>
      <w:autoSpaceDN/>
      <w:spacing w:before="100" w:beforeAutospacing="1" w:after="100" w:afterAutospacing="1"/>
    </w:pPr>
    <w:rPr>
      <w:color w:val="0D0D0D" w:themeColor="text1" w:themeTint="F2"/>
      <w:sz w:val="24"/>
      <w:szCs w:val="24"/>
      <w:lang w:eastAsia="zh-CN"/>
    </w:rPr>
  </w:style>
  <w:style w:type="character" w:styleId="UnresolvedMention">
    <w:name w:val="Unresolved Mention"/>
    <w:basedOn w:val="DefaultParagraphFont"/>
    <w:uiPriority w:val="99"/>
    <w:semiHidden/>
    <w:unhideWhenUsed/>
    <w:rsid w:val="007A20F3"/>
    <w:rPr>
      <w:color w:val="605E5C"/>
      <w:shd w:val="clear" w:color="auto" w:fill="E1DFDD"/>
    </w:rPr>
  </w:style>
  <w:style w:type="character" w:styleId="Emphasis">
    <w:name w:val="Emphasis"/>
    <w:basedOn w:val="DefaultParagraphFont"/>
    <w:uiPriority w:val="20"/>
    <w:qFormat/>
    <w:rsid w:val="007A20F3"/>
    <w:rPr>
      <w:i/>
      <w:iCs/>
    </w:rPr>
  </w:style>
  <w:style w:type="paragraph" w:customStyle="1" w:styleId="SourceCode">
    <w:name w:val="Source Code"/>
    <w:basedOn w:val="Codeblock"/>
    <w:link w:val="SourceCodeChar"/>
    <w:qFormat/>
    <w:rsid w:val="001F7260"/>
    <w:pPr>
      <w:keepNext/>
      <w:keepLines/>
      <w:spacing w:after="0" w:line="240" w:lineRule="auto"/>
    </w:pPr>
    <w:rPr>
      <w:sz w:val="14"/>
      <w:lang w:val="en-GB"/>
    </w:rPr>
  </w:style>
  <w:style w:type="character" w:customStyle="1" w:styleId="SourceCodeChar">
    <w:name w:val="Source Code Char"/>
    <w:basedOn w:val="CodeblockChar"/>
    <w:link w:val="SourceCode"/>
    <w:rsid w:val="001F7260"/>
    <w:rPr>
      <w:rFonts w:ascii="Consolas" w:eastAsiaTheme="minorEastAsia" w:hAnsi="Consolas"/>
      <w:color w:val="0D0D0D" w:themeColor="text1" w:themeTint="F2"/>
      <w:sz w:val="14"/>
      <w:shd w:val="pct5" w:color="auto" w:fill="auto"/>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03041">
      <w:bodyDiv w:val="1"/>
      <w:marLeft w:val="0"/>
      <w:marRight w:val="0"/>
      <w:marTop w:val="0"/>
      <w:marBottom w:val="0"/>
      <w:divBdr>
        <w:top w:val="none" w:sz="0" w:space="0" w:color="auto"/>
        <w:left w:val="none" w:sz="0" w:space="0" w:color="auto"/>
        <w:bottom w:val="none" w:sz="0" w:space="0" w:color="auto"/>
        <w:right w:val="none" w:sz="0" w:space="0" w:color="auto"/>
      </w:divBdr>
      <w:divsChild>
        <w:div w:id="1915624917">
          <w:marLeft w:val="288"/>
          <w:marRight w:val="0"/>
          <w:marTop w:val="180"/>
          <w:marBottom w:val="0"/>
          <w:divBdr>
            <w:top w:val="none" w:sz="0" w:space="0" w:color="auto"/>
            <w:left w:val="none" w:sz="0" w:space="0" w:color="auto"/>
            <w:bottom w:val="none" w:sz="0" w:space="0" w:color="auto"/>
            <w:right w:val="none" w:sz="0" w:space="0" w:color="auto"/>
          </w:divBdr>
        </w:div>
        <w:div w:id="1121191734">
          <w:marLeft w:val="288"/>
          <w:marRight w:val="0"/>
          <w:marTop w:val="180"/>
          <w:marBottom w:val="0"/>
          <w:divBdr>
            <w:top w:val="none" w:sz="0" w:space="0" w:color="auto"/>
            <w:left w:val="none" w:sz="0" w:space="0" w:color="auto"/>
            <w:bottom w:val="none" w:sz="0" w:space="0" w:color="auto"/>
            <w:right w:val="none" w:sz="0" w:space="0" w:color="auto"/>
          </w:divBdr>
        </w:div>
        <w:div w:id="1147745237">
          <w:marLeft w:val="288"/>
          <w:marRight w:val="0"/>
          <w:marTop w:val="180"/>
          <w:marBottom w:val="0"/>
          <w:divBdr>
            <w:top w:val="none" w:sz="0" w:space="0" w:color="auto"/>
            <w:left w:val="none" w:sz="0" w:space="0" w:color="auto"/>
            <w:bottom w:val="none" w:sz="0" w:space="0" w:color="auto"/>
            <w:right w:val="none" w:sz="0" w:space="0" w:color="auto"/>
          </w:divBdr>
        </w:div>
      </w:divsChild>
    </w:div>
    <w:div w:id="390035751">
      <w:bodyDiv w:val="1"/>
      <w:marLeft w:val="0"/>
      <w:marRight w:val="0"/>
      <w:marTop w:val="0"/>
      <w:marBottom w:val="0"/>
      <w:divBdr>
        <w:top w:val="none" w:sz="0" w:space="0" w:color="auto"/>
        <w:left w:val="none" w:sz="0" w:space="0" w:color="auto"/>
        <w:bottom w:val="none" w:sz="0" w:space="0" w:color="auto"/>
        <w:right w:val="none" w:sz="0" w:space="0" w:color="auto"/>
      </w:divBdr>
      <w:divsChild>
        <w:div w:id="1101415556">
          <w:marLeft w:val="288"/>
          <w:marRight w:val="0"/>
          <w:marTop w:val="180"/>
          <w:marBottom w:val="0"/>
          <w:divBdr>
            <w:top w:val="none" w:sz="0" w:space="0" w:color="auto"/>
            <w:left w:val="none" w:sz="0" w:space="0" w:color="auto"/>
            <w:bottom w:val="none" w:sz="0" w:space="0" w:color="auto"/>
            <w:right w:val="none" w:sz="0" w:space="0" w:color="auto"/>
          </w:divBdr>
        </w:div>
      </w:divsChild>
    </w:div>
    <w:div w:id="644241477">
      <w:bodyDiv w:val="1"/>
      <w:marLeft w:val="0"/>
      <w:marRight w:val="0"/>
      <w:marTop w:val="0"/>
      <w:marBottom w:val="0"/>
      <w:divBdr>
        <w:top w:val="none" w:sz="0" w:space="0" w:color="auto"/>
        <w:left w:val="none" w:sz="0" w:space="0" w:color="auto"/>
        <w:bottom w:val="none" w:sz="0" w:space="0" w:color="auto"/>
        <w:right w:val="none" w:sz="0" w:space="0" w:color="auto"/>
      </w:divBdr>
      <w:divsChild>
        <w:div w:id="828984403">
          <w:marLeft w:val="288"/>
          <w:marRight w:val="0"/>
          <w:marTop w:val="180"/>
          <w:marBottom w:val="0"/>
          <w:divBdr>
            <w:top w:val="none" w:sz="0" w:space="0" w:color="auto"/>
            <w:left w:val="none" w:sz="0" w:space="0" w:color="auto"/>
            <w:bottom w:val="none" w:sz="0" w:space="0" w:color="auto"/>
            <w:right w:val="none" w:sz="0" w:space="0" w:color="auto"/>
          </w:divBdr>
        </w:div>
        <w:div w:id="1182475890">
          <w:marLeft w:val="288"/>
          <w:marRight w:val="0"/>
          <w:marTop w:val="180"/>
          <w:marBottom w:val="0"/>
          <w:divBdr>
            <w:top w:val="none" w:sz="0" w:space="0" w:color="auto"/>
            <w:left w:val="none" w:sz="0" w:space="0" w:color="auto"/>
            <w:bottom w:val="none" w:sz="0" w:space="0" w:color="auto"/>
            <w:right w:val="none" w:sz="0" w:space="0" w:color="auto"/>
          </w:divBdr>
        </w:div>
        <w:div w:id="72239039">
          <w:marLeft w:val="288"/>
          <w:marRight w:val="0"/>
          <w:marTop w:val="180"/>
          <w:marBottom w:val="0"/>
          <w:divBdr>
            <w:top w:val="none" w:sz="0" w:space="0" w:color="auto"/>
            <w:left w:val="none" w:sz="0" w:space="0" w:color="auto"/>
            <w:bottom w:val="none" w:sz="0" w:space="0" w:color="auto"/>
            <w:right w:val="none" w:sz="0" w:space="0" w:color="auto"/>
          </w:divBdr>
        </w:div>
        <w:div w:id="662783846">
          <w:marLeft w:val="288"/>
          <w:marRight w:val="0"/>
          <w:marTop w:val="180"/>
          <w:marBottom w:val="0"/>
          <w:divBdr>
            <w:top w:val="none" w:sz="0" w:space="0" w:color="auto"/>
            <w:left w:val="none" w:sz="0" w:space="0" w:color="auto"/>
            <w:bottom w:val="none" w:sz="0" w:space="0" w:color="auto"/>
            <w:right w:val="none" w:sz="0" w:space="0" w:color="auto"/>
          </w:divBdr>
        </w:div>
      </w:divsChild>
    </w:div>
    <w:div w:id="661390858">
      <w:bodyDiv w:val="1"/>
      <w:marLeft w:val="0"/>
      <w:marRight w:val="0"/>
      <w:marTop w:val="0"/>
      <w:marBottom w:val="0"/>
      <w:divBdr>
        <w:top w:val="none" w:sz="0" w:space="0" w:color="auto"/>
        <w:left w:val="none" w:sz="0" w:space="0" w:color="auto"/>
        <w:bottom w:val="none" w:sz="0" w:space="0" w:color="auto"/>
        <w:right w:val="none" w:sz="0" w:space="0" w:color="auto"/>
      </w:divBdr>
    </w:div>
    <w:div w:id="818809099">
      <w:bodyDiv w:val="1"/>
      <w:marLeft w:val="0"/>
      <w:marRight w:val="0"/>
      <w:marTop w:val="0"/>
      <w:marBottom w:val="0"/>
      <w:divBdr>
        <w:top w:val="none" w:sz="0" w:space="0" w:color="auto"/>
        <w:left w:val="none" w:sz="0" w:space="0" w:color="auto"/>
        <w:bottom w:val="none" w:sz="0" w:space="0" w:color="auto"/>
        <w:right w:val="none" w:sz="0" w:space="0" w:color="auto"/>
      </w:divBdr>
      <w:divsChild>
        <w:div w:id="1058355135">
          <w:marLeft w:val="288"/>
          <w:marRight w:val="0"/>
          <w:marTop w:val="180"/>
          <w:marBottom w:val="0"/>
          <w:divBdr>
            <w:top w:val="none" w:sz="0" w:space="0" w:color="auto"/>
            <w:left w:val="none" w:sz="0" w:space="0" w:color="auto"/>
            <w:bottom w:val="none" w:sz="0" w:space="0" w:color="auto"/>
            <w:right w:val="none" w:sz="0" w:space="0" w:color="auto"/>
          </w:divBdr>
        </w:div>
      </w:divsChild>
    </w:div>
    <w:div w:id="819422510">
      <w:bodyDiv w:val="1"/>
      <w:marLeft w:val="0"/>
      <w:marRight w:val="0"/>
      <w:marTop w:val="0"/>
      <w:marBottom w:val="0"/>
      <w:divBdr>
        <w:top w:val="none" w:sz="0" w:space="0" w:color="auto"/>
        <w:left w:val="none" w:sz="0" w:space="0" w:color="auto"/>
        <w:bottom w:val="none" w:sz="0" w:space="0" w:color="auto"/>
        <w:right w:val="none" w:sz="0" w:space="0" w:color="auto"/>
      </w:divBdr>
    </w:div>
    <w:div w:id="821510086">
      <w:bodyDiv w:val="1"/>
      <w:marLeft w:val="0"/>
      <w:marRight w:val="0"/>
      <w:marTop w:val="0"/>
      <w:marBottom w:val="0"/>
      <w:divBdr>
        <w:top w:val="none" w:sz="0" w:space="0" w:color="auto"/>
        <w:left w:val="none" w:sz="0" w:space="0" w:color="auto"/>
        <w:bottom w:val="none" w:sz="0" w:space="0" w:color="auto"/>
        <w:right w:val="none" w:sz="0" w:space="0" w:color="auto"/>
      </w:divBdr>
      <w:divsChild>
        <w:div w:id="1893077727">
          <w:marLeft w:val="288"/>
          <w:marRight w:val="0"/>
          <w:marTop w:val="180"/>
          <w:marBottom w:val="0"/>
          <w:divBdr>
            <w:top w:val="none" w:sz="0" w:space="0" w:color="auto"/>
            <w:left w:val="none" w:sz="0" w:space="0" w:color="auto"/>
            <w:bottom w:val="none" w:sz="0" w:space="0" w:color="auto"/>
            <w:right w:val="none" w:sz="0" w:space="0" w:color="auto"/>
          </w:divBdr>
        </w:div>
        <w:div w:id="13504698">
          <w:marLeft w:val="288"/>
          <w:marRight w:val="0"/>
          <w:marTop w:val="180"/>
          <w:marBottom w:val="0"/>
          <w:divBdr>
            <w:top w:val="none" w:sz="0" w:space="0" w:color="auto"/>
            <w:left w:val="none" w:sz="0" w:space="0" w:color="auto"/>
            <w:bottom w:val="none" w:sz="0" w:space="0" w:color="auto"/>
            <w:right w:val="none" w:sz="0" w:space="0" w:color="auto"/>
          </w:divBdr>
        </w:div>
        <w:div w:id="604966604">
          <w:marLeft w:val="288"/>
          <w:marRight w:val="0"/>
          <w:marTop w:val="180"/>
          <w:marBottom w:val="0"/>
          <w:divBdr>
            <w:top w:val="none" w:sz="0" w:space="0" w:color="auto"/>
            <w:left w:val="none" w:sz="0" w:space="0" w:color="auto"/>
            <w:bottom w:val="none" w:sz="0" w:space="0" w:color="auto"/>
            <w:right w:val="none" w:sz="0" w:space="0" w:color="auto"/>
          </w:divBdr>
        </w:div>
      </w:divsChild>
    </w:div>
    <w:div w:id="1030911140">
      <w:bodyDiv w:val="1"/>
      <w:marLeft w:val="0"/>
      <w:marRight w:val="0"/>
      <w:marTop w:val="0"/>
      <w:marBottom w:val="0"/>
      <w:divBdr>
        <w:top w:val="none" w:sz="0" w:space="0" w:color="auto"/>
        <w:left w:val="none" w:sz="0" w:space="0" w:color="auto"/>
        <w:bottom w:val="none" w:sz="0" w:space="0" w:color="auto"/>
        <w:right w:val="none" w:sz="0" w:space="0" w:color="auto"/>
      </w:divBdr>
      <w:divsChild>
        <w:div w:id="1021512323">
          <w:marLeft w:val="288"/>
          <w:marRight w:val="0"/>
          <w:marTop w:val="180"/>
          <w:marBottom w:val="0"/>
          <w:divBdr>
            <w:top w:val="none" w:sz="0" w:space="0" w:color="auto"/>
            <w:left w:val="none" w:sz="0" w:space="0" w:color="auto"/>
            <w:bottom w:val="none" w:sz="0" w:space="0" w:color="auto"/>
            <w:right w:val="none" w:sz="0" w:space="0" w:color="auto"/>
          </w:divBdr>
        </w:div>
      </w:divsChild>
    </w:div>
    <w:div w:id="1283876642">
      <w:bodyDiv w:val="1"/>
      <w:marLeft w:val="0"/>
      <w:marRight w:val="0"/>
      <w:marTop w:val="0"/>
      <w:marBottom w:val="0"/>
      <w:divBdr>
        <w:top w:val="none" w:sz="0" w:space="0" w:color="auto"/>
        <w:left w:val="none" w:sz="0" w:space="0" w:color="auto"/>
        <w:bottom w:val="none" w:sz="0" w:space="0" w:color="auto"/>
        <w:right w:val="none" w:sz="0" w:space="0" w:color="auto"/>
      </w:divBdr>
      <w:divsChild>
        <w:div w:id="442968574">
          <w:marLeft w:val="288"/>
          <w:marRight w:val="0"/>
          <w:marTop w:val="180"/>
          <w:marBottom w:val="0"/>
          <w:divBdr>
            <w:top w:val="none" w:sz="0" w:space="0" w:color="auto"/>
            <w:left w:val="none" w:sz="0" w:space="0" w:color="auto"/>
            <w:bottom w:val="none" w:sz="0" w:space="0" w:color="auto"/>
            <w:right w:val="none" w:sz="0" w:space="0" w:color="auto"/>
          </w:divBdr>
        </w:div>
        <w:div w:id="586840285">
          <w:marLeft w:val="288"/>
          <w:marRight w:val="0"/>
          <w:marTop w:val="180"/>
          <w:marBottom w:val="0"/>
          <w:divBdr>
            <w:top w:val="none" w:sz="0" w:space="0" w:color="auto"/>
            <w:left w:val="none" w:sz="0" w:space="0" w:color="auto"/>
            <w:bottom w:val="none" w:sz="0" w:space="0" w:color="auto"/>
            <w:right w:val="none" w:sz="0" w:space="0" w:color="auto"/>
          </w:divBdr>
        </w:div>
        <w:div w:id="1364593261">
          <w:marLeft w:val="288"/>
          <w:marRight w:val="0"/>
          <w:marTop w:val="180"/>
          <w:marBottom w:val="0"/>
          <w:divBdr>
            <w:top w:val="none" w:sz="0" w:space="0" w:color="auto"/>
            <w:left w:val="none" w:sz="0" w:space="0" w:color="auto"/>
            <w:bottom w:val="none" w:sz="0" w:space="0" w:color="auto"/>
            <w:right w:val="none" w:sz="0" w:space="0" w:color="auto"/>
          </w:divBdr>
        </w:div>
        <w:div w:id="1431703390">
          <w:marLeft w:val="288"/>
          <w:marRight w:val="0"/>
          <w:marTop w:val="180"/>
          <w:marBottom w:val="0"/>
          <w:divBdr>
            <w:top w:val="none" w:sz="0" w:space="0" w:color="auto"/>
            <w:left w:val="none" w:sz="0" w:space="0" w:color="auto"/>
            <w:bottom w:val="none" w:sz="0" w:space="0" w:color="auto"/>
            <w:right w:val="none" w:sz="0" w:space="0" w:color="auto"/>
          </w:divBdr>
        </w:div>
        <w:div w:id="1085568009">
          <w:marLeft w:val="288"/>
          <w:marRight w:val="0"/>
          <w:marTop w:val="180"/>
          <w:marBottom w:val="0"/>
          <w:divBdr>
            <w:top w:val="none" w:sz="0" w:space="0" w:color="auto"/>
            <w:left w:val="none" w:sz="0" w:space="0" w:color="auto"/>
            <w:bottom w:val="none" w:sz="0" w:space="0" w:color="auto"/>
            <w:right w:val="none" w:sz="0" w:space="0" w:color="auto"/>
          </w:divBdr>
        </w:div>
        <w:div w:id="933979213">
          <w:marLeft w:val="288"/>
          <w:marRight w:val="0"/>
          <w:marTop w:val="180"/>
          <w:marBottom w:val="0"/>
          <w:divBdr>
            <w:top w:val="none" w:sz="0" w:space="0" w:color="auto"/>
            <w:left w:val="none" w:sz="0" w:space="0" w:color="auto"/>
            <w:bottom w:val="none" w:sz="0" w:space="0" w:color="auto"/>
            <w:right w:val="none" w:sz="0" w:space="0" w:color="auto"/>
          </w:divBdr>
        </w:div>
        <w:div w:id="1509635314">
          <w:marLeft w:val="288"/>
          <w:marRight w:val="0"/>
          <w:marTop w:val="180"/>
          <w:marBottom w:val="0"/>
          <w:divBdr>
            <w:top w:val="none" w:sz="0" w:space="0" w:color="auto"/>
            <w:left w:val="none" w:sz="0" w:space="0" w:color="auto"/>
            <w:bottom w:val="none" w:sz="0" w:space="0" w:color="auto"/>
            <w:right w:val="none" w:sz="0" w:space="0" w:color="auto"/>
          </w:divBdr>
        </w:div>
      </w:divsChild>
    </w:div>
    <w:div w:id="1482841984">
      <w:bodyDiv w:val="1"/>
      <w:marLeft w:val="0"/>
      <w:marRight w:val="0"/>
      <w:marTop w:val="0"/>
      <w:marBottom w:val="0"/>
      <w:divBdr>
        <w:top w:val="none" w:sz="0" w:space="0" w:color="auto"/>
        <w:left w:val="none" w:sz="0" w:space="0" w:color="auto"/>
        <w:bottom w:val="none" w:sz="0" w:space="0" w:color="auto"/>
        <w:right w:val="none" w:sz="0" w:space="0" w:color="auto"/>
      </w:divBdr>
    </w:div>
    <w:div w:id="1604997282">
      <w:bodyDiv w:val="1"/>
      <w:marLeft w:val="0"/>
      <w:marRight w:val="0"/>
      <w:marTop w:val="0"/>
      <w:marBottom w:val="0"/>
      <w:divBdr>
        <w:top w:val="none" w:sz="0" w:space="0" w:color="auto"/>
        <w:left w:val="none" w:sz="0" w:space="0" w:color="auto"/>
        <w:bottom w:val="none" w:sz="0" w:space="0" w:color="auto"/>
        <w:right w:val="none" w:sz="0" w:space="0" w:color="auto"/>
      </w:divBdr>
      <w:divsChild>
        <w:div w:id="1570336636">
          <w:marLeft w:val="288"/>
          <w:marRight w:val="0"/>
          <w:marTop w:val="180"/>
          <w:marBottom w:val="0"/>
          <w:divBdr>
            <w:top w:val="none" w:sz="0" w:space="0" w:color="auto"/>
            <w:left w:val="none" w:sz="0" w:space="0" w:color="auto"/>
            <w:bottom w:val="none" w:sz="0" w:space="0" w:color="auto"/>
            <w:right w:val="none" w:sz="0" w:space="0" w:color="auto"/>
          </w:divBdr>
        </w:div>
        <w:div w:id="438724075">
          <w:marLeft w:val="288"/>
          <w:marRight w:val="0"/>
          <w:marTop w:val="180"/>
          <w:marBottom w:val="0"/>
          <w:divBdr>
            <w:top w:val="none" w:sz="0" w:space="0" w:color="auto"/>
            <w:left w:val="none" w:sz="0" w:space="0" w:color="auto"/>
            <w:bottom w:val="none" w:sz="0" w:space="0" w:color="auto"/>
            <w:right w:val="none" w:sz="0" w:space="0" w:color="auto"/>
          </w:divBdr>
        </w:div>
        <w:div w:id="1070924946">
          <w:marLeft w:val="288"/>
          <w:marRight w:val="0"/>
          <w:marTop w:val="180"/>
          <w:marBottom w:val="0"/>
          <w:divBdr>
            <w:top w:val="none" w:sz="0" w:space="0" w:color="auto"/>
            <w:left w:val="none" w:sz="0" w:space="0" w:color="auto"/>
            <w:bottom w:val="none" w:sz="0" w:space="0" w:color="auto"/>
            <w:right w:val="none" w:sz="0" w:space="0" w:color="auto"/>
          </w:divBdr>
        </w:div>
        <w:div w:id="1613004704">
          <w:marLeft w:val="288"/>
          <w:marRight w:val="0"/>
          <w:marTop w:val="180"/>
          <w:marBottom w:val="0"/>
          <w:divBdr>
            <w:top w:val="none" w:sz="0" w:space="0" w:color="auto"/>
            <w:left w:val="none" w:sz="0" w:space="0" w:color="auto"/>
            <w:bottom w:val="none" w:sz="0" w:space="0" w:color="auto"/>
            <w:right w:val="none" w:sz="0" w:space="0" w:color="auto"/>
          </w:divBdr>
        </w:div>
        <w:div w:id="2123567314">
          <w:marLeft w:val="288"/>
          <w:marRight w:val="0"/>
          <w:marTop w:val="180"/>
          <w:marBottom w:val="0"/>
          <w:divBdr>
            <w:top w:val="none" w:sz="0" w:space="0" w:color="auto"/>
            <w:left w:val="none" w:sz="0" w:space="0" w:color="auto"/>
            <w:bottom w:val="none" w:sz="0" w:space="0" w:color="auto"/>
            <w:right w:val="none" w:sz="0" w:space="0" w:color="auto"/>
          </w:divBdr>
        </w:div>
        <w:div w:id="1399898">
          <w:marLeft w:val="288"/>
          <w:marRight w:val="0"/>
          <w:marTop w:val="180"/>
          <w:marBottom w:val="0"/>
          <w:divBdr>
            <w:top w:val="none" w:sz="0" w:space="0" w:color="auto"/>
            <w:left w:val="none" w:sz="0" w:space="0" w:color="auto"/>
            <w:bottom w:val="none" w:sz="0" w:space="0" w:color="auto"/>
            <w:right w:val="none" w:sz="0" w:space="0" w:color="auto"/>
          </w:divBdr>
        </w:div>
        <w:div w:id="534119070">
          <w:marLeft w:val="288"/>
          <w:marRight w:val="0"/>
          <w:marTop w:val="180"/>
          <w:marBottom w:val="0"/>
          <w:divBdr>
            <w:top w:val="none" w:sz="0" w:space="0" w:color="auto"/>
            <w:left w:val="none" w:sz="0" w:space="0" w:color="auto"/>
            <w:bottom w:val="none" w:sz="0" w:space="0" w:color="auto"/>
            <w:right w:val="none" w:sz="0" w:space="0" w:color="auto"/>
          </w:divBdr>
        </w:div>
      </w:divsChild>
    </w:div>
    <w:div w:id="1641761896">
      <w:bodyDiv w:val="1"/>
      <w:marLeft w:val="0"/>
      <w:marRight w:val="0"/>
      <w:marTop w:val="0"/>
      <w:marBottom w:val="0"/>
      <w:divBdr>
        <w:top w:val="none" w:sz="0" w:space="0" w:color="auto"/>
        <w:left w:val="none" w:sz="0" w:space="0" w:color="auto"/>
        <w:bottom w:val="none" w:sz="0" w:space="0" w:color="auto"/>
        <w:right w:val="none" w:sz="0" w:space="0" w:color="auto"/>
      </w:divBdr>
    </w:div>
    <w:div w:id="1850409676">
      <w:bodyDiv w:val="1"/>
      <w:marLeft w:val="0"/>
      <w:marRight w:val="0"/>
      <w:marTop w:val="0"/>
      <w:marBottom w:val="0"/>
      <w:divBdr>
        <w:top w:val="none" w:sz="0" w:space="0" w:color="auto"/>
        <w:left w:val="none" w:sz="0" w:space="0" w:color="auto"/>
        <w:bottom w:val="none" w:sz="0" w:space="0" w:color="auto"/>
        <w:right w:val="none" w:sz="0" w:space="0" w:color="auto"/>
      </w:divBdr>
    </w:div>
    <w:div w:id="1866407877">
      <w:bodyDiv w:val="1"/>
      <w:marLeft w:val="0"/>
      <w:marRight w:val="0"/>
      <w:marTop w:val="0"/>
      <w:marBottom w:val="0"/>
      <w:divBdr>
        <w:top w:val="none" w:sz="0" w:space="0" w:color="auto"/>
        <w:left w:val="none" w:sz="0" w:space="0" w:color="auto"/>
        <w:bottom w:val="none" w:sz="0" w:space="0" w:color="auto"/>
        <w:right w:val="none" w:sz="0" w:space="0" w:color="auto"/>
      </w:divBdr>
      <w:divsChild>
        <w:div w:id="519978770">
          <w:marLeft w:val="288"/>
          <w:marRight w:val="0"/>
          <w:marTop w:val="180"/>
          <w:marBottom w:val="0"/>
          <w:divBdr>
            <w:top w:val="none" w:sz="0" w:space="0" w:color="auto"/>
            <w:left w:val="none" w:sz="0" w:space="0" w:color="auto"/>
            <w:bottom w:val="none" w:sz="0" w:space="0" w:color="auto"/>
            <w:right w:val="none" w:sz="0" w:space="0" w:color="auto"/>
          </w:divBdr>
        </w:div>
        <w:div w:id="1700618050">
          <w:marLeft w:val="288"/>
          <w:marRight w:val="0"/>
          <w:marTop w:val="180"/>
          <w:marBottom w:val="0"/>
          <w:divBdr>
            <w:top w:val="none" w:sz="0" w:space="0" w:color="auto"/>
            <w:left w:val="none" w:sz="0" w:space="0" w:color="auto"/>
            <w:bottom w:val="none" w:sz="0" w:space="0" w:color="auto"/>
            <w:right w:val="none" w:sz="0" w:space="0" w:color="auto"/>
          </w:divBdr>
        </w:div>
        <w:div w:id="1470784102">
          <w:marLeft w:val="288"/>
          <w:marRight w:val="0"/>
          <w:marTop w:val="180"/>
          <w:marBottom w:val="0"/>
          <w:divBdr>
            <w:top w:val="none" w:sz="0" w:space="0" w:color="auto"/>
            <w:left w:val="none" w:sz="0" w:space="0" w:color="auto"/>
            <w:bottom w:val="none" w:sz="0" w:space="0" w:color="auto"/>
            <w:right w:val="none" w:sz="0" w:space="0" w:color="auto"/>
          </w:divBdr>
        </w:div>
        <w:div w:id="1487749331">
          <w:marLeft w:val="288"/>
          <w:marRight w:val="0"/>
          <w:marTop w:val="180"/>
          <w:marBottom w:val="0"/>
          <w:divBdr>
            <w:top w:val="none" w:sz="0" w:space="0" w:color="auto"/>
            <w:left w:val="none" w:sz="0" w:space="0" w:color="auto"/>
            <w:bottom w:val="none" w:sz="0" w:space="0" w:color="auto"/>
            <w:right w:val="none" w:sz="0" w:space="0" w:color="auto"/>
          </w:divBdr>
        </w:div>
      </w:divsChild>
    </w:div>
    <w:div w:id="1967882081">
      <w:bodyDiv w:val="1"/>
      <w:marLeft w:val="0"/>
      <w:marRight w:val="0"/>
      <w:marTop w:val="0"/>
      <w:marBottom w:val="0"/>
      <w:divBdr>
        <w:top w:val="none" w:sz="0" w:space="0" w:color="auto"/>
        <w:left w:val="none" w:sz="0" w:space="0" w:color="auto"/>
        <w:bottom w:val="none" w:sz="0" w:space="0" w:color="auto"/>
        <w:right w:val="none" w:sz="0" w:space="0" w:color="auto"/>
      </w:divBdr>
      <w:divsChild>
        <w:div w:id="960649527">
          <w:marLeft w:val="288"/>
          <w:marRight w:val="0"/>
          <w:marTop w:val="180"/>
          <w:marBottom w:val="0"/>
          <w:divBdr>
            <w:top w:val="none" w:sz="0" w:space="0" w:color="auto"/>
            <w:left w:val="none" w:sz="0" w:space="0" w:color="auto"/>
            <w:bottom w:val="none" w:sz="0" w:space="0" w:color="auto"/>
            <w:right w:val="none" w:sz="0" w:space="0" w:color="auto"/>
          </w:divBdr>
        </w:div>
        <w:div w:id="1559169771">
          <w:marLeft w:val="288"/>
          <w:marRight w:val="0"/>
          <w:marTop w:val="180"/>
          <w:marBottom w:val="0"/>
          <w:divBdr>
            <w:top w:val="none" w:sz="0" w:space="0" w:color="auto"/>
            <w:left w:val="none" w:sz="0" w:space="0" w:color="auto"/>
            <w:bottom w:val="none" w:sz="0" w:space="0" w:color="auto"/>
            <w:right w:val="none" w:sz="0" w:space="0" w:color="auto"/>
          </w:divBdr>
        </w:div>
      </w:divsChild>
    </w:div>
    <w:div w:id="2064867702">
      <w:bodyDiv w:val="1"/>
      <w:marLeft w:val="0"/>
      <w:marRight w:val="0"/>
      <w:marTop w:val="0"/>
      <w:marBottom w:val="0"/>
      <w:divBdr>
        <w:top w:val="none" w:sz="0" w:space="0" w:color="auto"/>
        <w:left w:val="none" w:sz="0" w:space="0" w:color="auto"/>
        <w:bottom w:val="none" w:sz="0" w:space="0" w:color="auto"/>
        <w:right w:val="none" w:sz="0" w:space="0" w:color="auto"/>
      </w:divBdr>
      <w:divsChild>
        <w:div w:id="640618144">
          <w:marLeft w:val="288"/>
          <w:marRight w:val="0"/>
          <w:marTop w:val="180"/>
          <w:marBottom w:val="0"/>
          <w:divBdr>
            <w:top w:val="none" w:sz="0" w:space="0" w:color="auto"/>
            <w:left w:val="none" w:sz="0" w:space="0" w:color="auto"/>
            <w:bottom w:val="none" w:sz="0" w:space="0" w:color="auto"/>
            <w:right w:val="none" w:sz="0" w:space="0" w:color="auto"/>
          </w:divBdr>
        </w:div>
        <w:div w:id="1606882844">
          <w:marLeft w:val="288"/>
          <w:marRight w:val="0"/>
          <w:marTop w:val="180"/>
          <w:marBottom w:val="0"/>
          <w:divBdr>
            <w:top w:val="none" w:sz="0" w:space="0" w:color="auto"/>
            <w:left w:val="none" w:sz="0" w:space="0" w:color="auto"/>
            <w:bottom w:val="none" w:sz="0" w:space="0" w:color="auto"/>
            <w:right w:val="none" w:sz="0" w:space="0" w:color="auto"/>
          </w:divBdr>
        </w:div>
        <w:div w:id="1935166125">
          <w:marLeft w:val="288"/>
          <w:marRight w:val="0"/>
          <w:marTop w:val="180"/>
          <w:marBottom w:val="0"/>
          <w:divBdr>
            <w:top w:val="none" w:sz="0" w:space="0" w:color="auto"/>
            <w:left w:val="none" w:sz="0" w:space="0" w:color="auto"/>
            <w:bottom w:val="none" w:sz="0" w:space="0" w:color="auto"/>
            <w:right w:val="none" w:sz="0" w:space="0" w:color="auto"/>
          </w:divBdr>
        </w:div>
      </w:divsChild>
    </w:div>
    <w:div w:id="2080250183">
      <w:bodyDiv w:val="1"/>
      <w:marLeft w:val="0"/>
      <w:marRight w:val="0"/>
      <w:marTop w:val="0"/>
      <w:marBottom w:val="0"/>
      <w:divBdr>
        <w:top w:val="none" w:sz="0" w:space="0" w:color="auto"/>
        <w:left w:val="none" w:sz="0" w:space="0" w:color="auto"/>
        <w:bottom w:val="none" w:sz="0" w:space="0" w:color="auto"/>
        <w:right w:val="none" w:sz="0" w:space="0" w:color="auto"/>
      </w:divBdr>
      <w:divsChild>
        <w:div w:id="146482150">
          <w:marLeft w:val="288"/>
          <w:marRight w:val="0"/>
          <w:marTop w:val="180"/>
          <w:marBottom w:val="0"/>
          <w:divBdr>
            <w:top w:val="none" w:sz="0" w:space="0" w:color="auto"/>
            <w:left w:val="none" w:sz="0" w:space="0" w:color="auto"/>
            <w:bottom w:val="none" w:sz="0" w:space="0" w:color="auto"/>
            <w:right w:val="none" w:sz="0" w:space="0" w:color="auto"/>
          </w:divBdr>
        </w:div>
        <w:div w:id="487940216">
          <w:marLeft w:val="288"/>
          <w:marRight w:val="0"/>
          <w:marTop w:val="180"/>
          <w:marBottom w:val="0"/>
          <w:divBdr>
            <w:top w:val="none" w:sz="0" w:space="0" w:color="auto"/>
            <w:left w:val="none" w:sz="0" w:space="0" w:color="auto"/>
            <w:bottom w:val="none" w:sz="0" w:space="0" w:color="auto"/>
            <w:right w:val="none" w:sz="0" w:space="0" w:color="auto"/>
          </w:divBdr>
        </w:div>
        <w:div w:id="950011764">
          <w:marLeft w:val="288"/>
          <w:marRight w:val="0"/>
          <w:marTop w:val="1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youtube.com/watch?v=eVSP1x1BxRs&amp;feature=share"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7118FFA820A1A4DA0541D8A8F85CBB0" ma:contentTypeVersion="7" ma:contentTypeDescription="Create a new document." ma:contentTypeScope="" ma:versionID="7744ee1e093a17dfe4deb3c8f9d198d8">
  <xsd:schema xmlns:xsd="http://www.w3.org/2001/XMLSchema" xmlns:xs="http://www.w3.org/2001/XMLSchema" xmlns:p="http://schemas.microsoft.com/office/2006/metadata/properties" xmlns:ns2="897c22cb-d064-426f-a8bb-455d5edbc6cd" xmlns:ns3="1d0b7fea-6420-4b4f-aee0-02c92116c049" targetNamespace="http://schemas.microsoft.com/office/2006/metadata/properties" ma:root="true" ma:fieldsID="50b61a199f90e3199991a02afd21a976" ns2:_="" ns3:_="">
    <xsd:import namespace="897c22cb-d064-426f-a8bb-455d5edbc6cd"/>
    <xsd:import namespace="1d0b7fea-6420-4b4f-aee0-02c92116c049"/>
    <xsd:element name="properties">
      <xsd:complexType>
        <xsd:sequence>
          <xsd:element name="documentManagement">
            <xsd:complexType>
              <xsd:all>
                <xsd:element ref="ns2:MediaServiceMetadata" minOccurs="0"/>
                <xsd:element ref="ns2:MediaServiceFastMetadata"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7c22cb-d064-426f-a8bb-455d5edbc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0b7fea-6420-4b4f-aee0-02c92116c04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AA807-45F3-4412-A74C-F95DCF4A9108}">
  <ds:schemaRefs>
    <ds:schemaRef ds:uri="http://schemas.microsoft.com/sharepoint/v3/contenttype/forms"/>
  </ds:schemaRefs>
</ds:datastoreItem>
</file>

<file path=customXml/itemProps2.xml><?xml version="1.0" encoding="utf-8"?>
<ds:datastoreItem xmlns:ds="http://schemas.openxmlformats.org/officeDocument/2006/customXml" ds:itemID="{5842B495-CAD9-4ABB-8A7A-11325AE253E4}">
  <ds:schemaRefs>
    <ds:schemaRef ds:uri="http://schemas.openxmlformats.org/officeDocument/2006/bibliography"/>
  </ds:schemaRefs>
</ds:datastoreItem>
</file>

<file path=customXml/itemProps3.xml><?xml version="1.0" encoding="utf-8"?>
<ds:datastoreItem xmlns:ds="http://schemas.openxmlformats.org/officeDocument/2006/customXml" ds:itemID="{CC798680-D238-4AF4-9B75-7DDAF5D325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3777B63-FF13-49FD-A719-5343308136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7c22cb-d064-426f-a8bb-455d5edbc6cd"/>
    <ds:schemaRef ds:uri="1d0b7fea-6420-4b4f-aee0-02c92116c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6</Pages>
  <Words>9815</Words>
  <Characters>5594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Microsoft Word - 2-Lab01.doc</vt:lpstr>
    </vt:vector>
  </TitlesOfParts>
  <Company/>
  <LinksUpToDate>false</LinksUpToDate>
  <CharactersWithSpaces>6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2-Lab01.doc</dc:title>
  <dc:subject/>
  <dc:creator>meyer</dc:creator>
  <cp:keywords/>
  <cp:lastModifiedBy>Jishnu Mahmud</cp:lastModifiedBy>
  <cp:revision>2</cp:revision>
  <cp:lastPrinted>2022-08-30T22:39:00Z</cp:lastPrinted>
  <dcterms:created xsi:type="dcterms:W3CDTF">2022-09-01T16:50:00Z</dcterms:created>
  <dcterms:modified xsi:type="dcterms:W3CDTF">2022-09-0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4T00:00:00Z</vt:filetime>
  </property>
  <property fmtid="{D5CDD505-2E9C-101B-9397-08002B2CF9AE}" pid="3" name="Creator">
    <vt:lpwstr>PScript5.dll Version 5.2.2</vt:lpwstr>
  </property>
  <property fmtid="{D5CDD505-2E9C-101B-9397-08002B2CF9AE}" pid="4" name="LastSaved">
    <vt:filetime>2022-01-14T00:00:00Z</vt:filetime>
  </property>
  <property fmtid="{D5CDD505-2E9C-101B-9397-08002B2CF9AE}" pid="5" name="ContentTypeId">
    <vt:lpwstr>0x010100C8E64F1B09A843448E57E105770DE1B1</vt:lpwstr>
  </property>
</Properties>
</file>